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1C4ABC" w14:textId="3DB0FC7D" w:rsidR="00935213" w:rsidRPr="00195D8F" w:rsidRDefault="002A3509">
      <w:pPr>
        <w:jc w:val="center"/>
        <w:rPr>
          <w:b/>
        </w:rPr>
      </w:pPr>
      <w:r w:rsidRPr="00195D8F">
        <w:rPr>
          <w:b/>
        </w:rPr>
        <w:t>UNITED STATES</w:t>
      </w:r>
    </w:p>
    <w:p w14:paraId="0E6BDD6D" w14:textId="77777777" w:rsidR="00935213" w:rsidRPr="00195D8F" w:rsidRDefault="002A3509">
      <w:pPr>
        <w:jc w:val="center"/>
        <w:rPr>
          <w:b/>
        </w:rPr>
      </w:pPr>
      <w:r w:rsidRPr="00195D8F">
        <w:rPr>
          <w:b/>
        </w:rPr>
        <w:t>SECURITIES AND EXCHANGE COMMISSION</w:t>
      </w:r>
    </w:p>
    <w:p w14:paraId="5B1A4AE1" w14:textId="77777777" w:rsidR="00935213" w:rsidRPr="00195D8F" w:rsidRDefault="002A3509">
      <w:pPr>
        <w:jc w:val="center"/>
      </w:pPr>
      <w:r w:rsidRPr="00195D8F">
        <w:rPr>
          <w:b/>
        </w:rPr>
        <w:t>Washington, D.C. 20549</w:t>
      </w:r>
    </w:p>
    <w:p w14:paraId="1AB780FE" w14:textId="77777777" w:rsidR="00935213" w:rsidRPr="00195D8F" w:rsidRDefault="00935213"/>
    <w:p w14:paraId="0CDC4F4B" w14:textId="77777777" w:rsidR="00935213" w:rsidRPr="00195D8F" w:rsidRDefault="002A3509">
      <w:pPr>
        <w:jc w:val="center"/>
      </w:pPr>
      <w:r w:rsidRPr="00195D8F">
        <w:rPr>
          <w:b/>
        </w:rPr>
        <w:t>FORM C</w:t>
      </w:r>
    </w:p>
    <w:p w14:paraId="7ADA9A81" w14:textId="77777777" w:rsidR="00935213" w:rsidRPr="00195D8F" w:rsidRDefault="00935213"/>
    <w:p w14:paraId="2F6631CA" w14:textId="77777777" w:rsidR="00935213" w:rsidRPr="00195D8F" w:rsidRDefault="002A3509">
      <w:pPr>
        <w:jc w:val="center"/>
      </w:pPr>
      <w:r w:rsidRPr="00195D8F">
        <w:rPr>
          <w:b/>
        </w:rPr>
        <w:t>UNDER THE SECURITIES ACT OF 1933</w:t>
      </w:r>
    </w:p>
    <w:p w14:paraId="7E90CDA6" w14:textId="77777777" w:rsidR="00935213" w:rsidRPr="00195D8F" w:rsidRDefault="00935213"/>
    <w:p w14:paraId="142E4D26" w14:textId="77777777" w:rsidR="00935213" w:rsidRPr="00195D8F" w:rsidRDefault="002A3509" w:rsidP="00232E93">
      <w:pPr>
        <w:spacing w:beforeLines="120" w:before="288" w:afterLines="120" w:after="288"/>
        <w:contextualSpacing/>
      </w:pPr>
      <w:r w:rsidRPr="00195D8F">
        <w:t>(Mark one.)</w:t>
      </w:r>
    </w:p>
    <w:p w14:paraId="4F525763" w14:textId="77777777" w:rsidR="00935213" w:rsidRPr="00195D8F" w:rsidRDefault="00935213" w:rsidP="00232E93">
      <w:pPr>
        <w:spacing w:beforeLines="120" w:before="288" w:afterLines="120" w:after="288"/>
        <w:contextualSpacing/>
      </w:pPr>
    </w:p>
    <w:p w14:paraId="24EF4DBA" w14:textId="77777777" w:rsidR="00935213" w:rsidRPr="00195D8F" w:rsidRDefault="002A3509" w:rsidP="00232E93">
      <w:pPr>
        <w:numPr>
          <w:ilvl w:val="0"/>
          <w:numId w:val="10"/>
        </w:numPr>
        <w:spacing w:beforeLines="120" w:before="288" w:afterLines="120" w:after="288"/>
        <w:contextualSpacing/>
      </w:pPr>
      <w:r w:rsidRPr="00195D8F">
        <w:t>Form C: Offering Statement</w:t>
      </w:r>
    </w:p>
    <w:p w14:paraId="0B85AD78" w14:textId="77777777" w:rsidR="00935213" w:rsidRPr="00195D8F" w:rsidRDefault="002A3509" w:rsidP="00232E93">
      <w:pPr>
        <w:numPr>
          <w:ilvl w:val="0"/>
          <w:numId w:val="1"/>
        </w:numPr>
        <w:spacing w:beforeLines="120" w:before="288" w:afterLines="120" w:after="288"/>
        <w:contextualSpacing/>
      </w:pPr>
      <w:r w:rsidRPr="00195D8F">
        <w:t>Form C-U: Progress Update</w:t>
      </w:r>
    </w:p>
    <w:p w14:paraId="225C805B" w14:textId="77777777" w:rsidR="00935213" w:rsidRPr="00195D8F" w:rsidRDefault="002A3509" w:rsidP="00232E93">
      <w:pPr>
        <w:numPr>
          <w:ilvl w:val="0"/>
          <w:numId w:val="1"/>
        </w:numPr>
        <w:spacing w:beforeLines="120" w:before="288" w:afterLines="120" w:after="288"/>
        <w:contextualSpacing/>
      </w:pPr>
      <w:r w:rsidRPr="00195D8F">
        <w:t>Form C/A: Amendment to Offering Statement</w:t>
      </w:r>
    </w:p>
    <w:p w14:paraId="51B4D988" w14:textId="77777777" w:rsidR="00935213" w:rsidRPr="00195D8F" w:rsidRDefault="002A3509" w:rsidP="00232E93">
      <w:pPr>
        <w:numPr>
          <w:ilvl w:val="1"/>
          <w:numId w:val="1"/>
        </w:numPr>
        <w:spacing w:beforeLines="120" w:before="288" w:afterLines="120" w:after="288"/>
        <w:contextualSpacing/>
      </w:pPr>
      <w:r w:rsidRPr="00195D8F">
        <w:t>Check box if Amendment is material and investors must reconfirm within five business days.</w:t>
      </w:r>
    </w:p>
    <w:p w14:paraId="220A1245" w14:textId="77777777" w:rsidR="00935213" w:rsidRPr="00195D8F" w:rsidRDefault="002A3509" w:rsidP="00232E93">
      <w:pPr>
        <w:numPr>
          <w:ilvl w:val="0"/>
          <w:numId w:val="1"/>
        </w:numPr>
        <w:spacing w:beforeLines="120" w:before="288" w:afterLines="120" w:after="288"/>
        <w:contextualSpacing/>
      </w:pPr>
      <w:r w:rsidRPr="00195D8F">
        <w:t>Form C-AR: Annual Report</w:t>
      </w:r>
    </w:p>
    <w:p w14:paraId="776BAF10" w14:textId="77777777" w:rsidR="00935213" w:rsidRPr="00195D8F" w:rsidRDefault="002A3509" w:rsidP="00232E93">
      <w:pPr>
        <w:numPr>
          <w:ilvl w:val="0"/>
          <w:numId w:val="1"/>
        </w:numPr>
        <w:spacing w:beforeLines="120" w:before="288" w:afterLines="120" w:after="288"/>
        <w:contextualSpacing/>
      </w:pPr>
      <w:r w:rsidRPr="00195D8F">
        <w:t>Form C-AR/A: Amendment to Annual Report</w:t>
      </w:r>
    </w:p>
    <w:p w14:paraId="7927FC62" w14:textId="77777777" w:rsidR="00935213" w:rsidRPr="00195D8F" w:rsidRDefault="002A3509" w:rsidP="00232E93">
      <w:pPr>
        <w:numPr>
          <w:ilvl w:val="0"/>
          <w:numId w:val="1"/>
        </w:numPr>
        <w:spacing w:beforeLines="120" w:before="288" w:afterLines="120" w:after="288"/>
        <w:contextualSpacing/>
      </w:pPr>
      <w:r w:rsidRPr="00195D8F">
        <w:t>Form C-TR: Termination of Reporting</w:t>
      </w:r>
    </w:p>
    <w:p w14:paraId="0E0A3A4F" w14:textId="77777777" w:rsidR="00935213" w:rsidRPr="00195D8F" w:rsidRDefault="00935213" w:rsidP="00232E93">
      <w:pPr>
        <w:spacing w:beforeLines="120" w:before="288" w:afterLines="120" w:after="288"/>
        <w:contextualSpacing/>
      </w:pPr>
    </w:p>
    <w:p w14:paraId="396BA22C" w14:textId="77777777" w:rsidR="00935213" w:rsidRPr="00195D8F" w:rsidRDefault="002A3509" w:rsidP="00232E93">
      <w:pPr>
        <w:spacing w:beforeLines="120" w:before="288" w:afterLines="120" w:after="288"/>
        <w:contextualSpacing/>
        <w:rPr>
          <w:b/>
          <w:i/>
        </w:rPr>
      </w:pPr>
      <w:r w:rsidRPr="00195D8F">
        <w:rPr>
          <w:b/>
          <w:i/>
        </w:rPr>
        <w:t xml:space="preserve">Name of </w:t>
      </w:r>
      <w:r w:rsidR="000D015E" w:rsidRPr="00195D8F">
        <w:rPr>
          <w:b/>
          <w:i/>
        </w:rPr>
        <w:t>I</w:t>
      </w:r>
      <w:r w:rsidRPr="00195D8F">
        <w:rPr>
          <w:b/>
          <w:i/>
        </w:rPr>
        <w:t>ssuer</w:t>
      </w:r>
      <w:r w:rsidR="000D015E" w:rsidRPr="00195D8F">
        <w:rPr>
          <w:b/>
          <w:i/>
        </w:rPr>
        <w:t>:</w:t>
      </w:r>
    </w:p>
    <w:p w14:paraId="713931AC" w14:textId="77777777" w:rsidR="00C47C6D" w:rsidRPr="00195D8F" w:rsidRDefault="00C47C6D" w:rsidP="00232E93">
      <w:pPr>
        <w:spacing w:beforeLines="120" w:before="288" w:afterLines="120" w:after="288"/>
        <w:contextualSpacing/>
      </w:pPr>
    </w:p>
    <w:p w14:paraId="3A337C76" w14:textId="337C8B5C" w:rsidR="00935213" w:rsidRPr="00195D8F" w:rsidRDefault="006A45F1" w:rsidP="00232E93">
      <w:pPr>
        <w:spacing w:beforeLines="120" w:before="288" w:afterLines="120" w:after="288"/>
        <w:contextualSpacing/>
      </w:pPr>
      <w:bookmarkStart w:id="0" w:name="_Hlk67412214"/>
      <w:r w:rsidRPr="00195D8F">
        <w:t>American Provenance II, Inc.</w:t>
      </w:r>
    </w:p>
    <w:bookmarkEnd w:id="0"/>
    <w:p w14:paraId="643A80C6" w14:textId="77777777" w:rsidR="00935213" w:rsidRPr="00195D8F" w:rsidRDefault="00935213" w:rsidP="00232E93">
      <w:pPr>
        <w:spacing w:beforeLines="120" w:before="288" w:afterLines="120" w:after="288"/>
        <w:contextualSpacing/>
      </w:pPr>
    </w:p>
    <w:p w14:paraId="336B17D4" w14:textId="77777777" w:rsidR="00935213" w:rsidRPr="00195D8F" w:rsidRDefault="002A3509" w:rsidP="00232E93">
      <w:pPr>
        <w:spacing w:beforeLines="120" w:before="288" w:afterLines="120" w:after="288"/>
        <w:contextualSpacing/>
      </w:pPr>
      <w:r w:rsidRPr="00195D8F">
        <w:rPr>
          <w:b/>
          <w:i/>
        </w:rPr>
        <w:t xml:space="preserve">Legal status of </w:t>
      </w:r>
      <w:r w:rsidR="000D015E" w:rsidRPr="00195D8F">
        <w:rPr>
          <w:b/>
          <w:i/>
        </w:rPr>
        <w:t>I</w:t>
      </w:r>
      <w:r w:rsidRPr="00195D8F">
        <w:rPr>
          <w:b/>
          <w:i/>
        </w:rPr>
        <w:t>ssuer</w:t>
      </w:r>
      <w:r w:rsidR="000D015E" w:rsidRPr="00195D8F">
        <w:rPr>
          <w:b/>
          <w:i/>
        </w:rPr>
        <w:t>:</w:t>
      </w:r>
    </w:p>
    <w:p w14:paraId="2E7DE912" w14:textId="77777777" w:rsidR="00935213" w:rsidRPr="00195D8F" w:rsidRDefault="00935213" w:rsidP="00232E93">
      <w:pPr>
        <w:spacing w:beforeLines="120" w:before="288" w:afterLines="120" w:after="288"/>
        <w:contextualSpacing/>
      </w:pPr>
    </w:p>
    <w:p w14:paraId="2F633533" w14:textId="77777777" w:rsidR="00935213" w:rsidRPr="00195D8F" w:rsidRDefault="002A3509" w:rsidP="00232E93">
      <w:pPr>
        <w:spacing w:beforeLines="120" w:before="288" w:afterLines="120" w:after="288"/>
        <w:contextualSpacing/>
        <w:rPr>
          <w:b/>
          <w:i/>
        </w:rPr>
      </w:pPr>
      <w:r w:rsidRPr="00195D8F">
        <w:rPr>
          <w:b/>
          <w:i/>
        </w:rPr>
        <w:tab/>
        <w:t>Form</w:t>
      </w:r>
      <w:r w:rsidR="000D015E" w:rsidRPr="00195D8F">
        <w:rPr>
          <w:b/>
          <w:i/>
        </w:rPr>
        <w:t>:</w:t>
      </w:r>
    </w:p>
    <w:p w14:paraId="0BFCC151" w14:textId="77777777" w:rsidR="00C47C6D" w:rsidRPr="00195D8F" w:rsidRDefault="00C47C6D" w:rsidP="00232E93">
      <w:pPr>
        <w:spacing w:beforeLines="120" w:before="288" w:afterLines="120" w:after="288"/>
        <w:contextualSpacing/>
      </w:pPr>
    </w:p>
    <w:p w14:paraId="7A910774" w14:textId="72FDAA0E" w:rsidR="00935213" w:rsidRPr="00195D8F" w:rsidRDefault="002A3509" w:rsidP="00232E93">
      <w:pPr>
        <w:spacing w:beforeLines="120" w:before="288" w:afterLines="120" w:after="288"/>
        <w:contextualSpacing/>
      </w:pPr>
      <w:r w:rsidRPr="00195D8F">
        <w:tab/>
        <w:t>Corporation</w:t>
      </w:r>
    </w:p>
    <w:p w14:paraId="28D7F4D6" w14:textId="77777777" w:rsidR="00935213" w:rsidRPr="00195D8F" w:rsidRDefault="00935213" w:rsidP="00232E93">
      <w:pPr>
        <w:spacing w:beforeLines="120" w:before="288" w:afterLines="120" w:after="288"/>
        <w:contextualSpacing/>
      </w:pPr>
    </w:p>
    <w:p w14:paraId="7FD88DC8" w14:textId="77777777" w:rsidR="00935213" w:rsidRPr="00195D8F" w:rsidRDefault="002A3509" w:rsidP="00232E93">
      <w:pPr>
        <w:spacing w:beforeLines="120" w:before="288" w:afterLines="120" w:after="288"/>
        <w:contextualSpacing/>
        <w:rPr>
          <w:b/>
          <w:i/>
        </w:rPr>
      </w:pPr>
      <w:r w:rsidRPr="00195D8F">
        <w:rPr>
          <w:b/>
          <w:i/>
        </w:rPr>
        <w:tab/>
        <w:t>Jurisdiction of Incorporation/Organization</w:t>
      </w:r>
      <w:r w:rsidR="000D015E" w:rsidRPr="00195D8F">
        <w:rPr>
          <w:b/>
          <w:i/>
        </w:rPr>
        <w:t>:</w:t>
      </w:r>
    </w:p>
    <w:p w14:paraId="31C41BE8" w14:textId="77777777" w:rsidR="00C47C6D" w:rsidRPr="00195D8F" w:rsidRDefault="00C47C6D" w:rsidP="00232E93">
      <w:pPr>
        <w:spacing w:beforeLines="120" w:before="288" w:afterLines="120" w:after="288"/>
        <w:contextualSpacing/>
      </w:pPr>
    </w:p>
    <w:p w14:paraId="4B6F5CA3" w14:textId="62F4E701" w:rsidR="00935213" w:rsidRPr="00195D8F" w:rsidRDefault="002A3509" w:rsidP="00232E93">
      <w:pPr>
        <w:spacing w:beforeLines="120" w:before="288" w:afterLines="120" w:after="288"/>
        <w:contextualSpacing/>
      </w:pPr>
      <w:r w:rsidRPr="00195D8F">
        <w:tab/>
      </w:r>
      <w:r w:rsidR="00123BC8" w:rsidRPr="00195D8F">
        <w:t>Wisconsin</w:t>
      </w:r>
    </w:p>
    <w:p w14:paraId="0A41AC64" w14:textId="77777777" w:rsidR="00935213" w:rsidRPr="00195D8F" w:rsidRDefault="00935213" w:rsidP="00232E93">
      <w:pPr>
        <w:spacing w:beforeLines="120" w:before="288" w:afterLines="120" w:after="288"/>
        <w:contextualSpacing/>
      </w:pPr>
    </w:p>
    <w:p w14:paraId="147F1D45" w14:textId="77777777" w:rsidR="00935213" w:rsidRPr="00195D8F" w:rsidRDefault="002A3509" w:rsidP="00232E93">
      <w:pPr>
        <w:spacing w:beforeLines="120" w:before="288" w:afterLines="120" w:after="288"/>
        <w:contextualSpacing/>
        <w:rPr>
          <w:b/>
          <w:i/>
        </w:rPr>
      </w:pPr>
      <w:r w:rsidRPr="00195D8F">
        <w:rPr>
          <w:b/>
          <w:i/>
        </w:rPr>
        <w:tab/>
        <w:t xml:space="preserve">Date of </w:t>
      </w:r>
      <w:r w:rsidR="000D015E" w:rsidRPr="00195D8F">
        <w:rPr>
          <w:b/>
          <w:i/>
        </w:rPr>
        <w:t>O</w:t>
      </w:r>
      <w:r w:rsidRPr="00195D8F">
        <w:rPr>
          <w:b/>
          <w:i/>
        </w:rPr>
        <w:t>rganization</w:t>
      </w:r>
      <w:r w:rsidR="000D015E" w:rsidRPr="00195D8F">
        <w:rPr>
          <w:b/>
          <w:i/>
        </w:rPr>
        <w:t>:</w:t>
      </w:r>
    </w:p>
    <w:p w14:paraId="6B92A898" w14:textId="77777777" w:rsidR="00C47C6D" w:rsidRPr="00195D8F" w:rsidRDefault="00C47C6D" w:rsidP="00232E93">
      <w:pPr>
        <w:spacing w:beforeLines="120" w:before="288" w:afterLines="120" w:after="288"/>
        <w:contextualSpacing/>
      </w:pPr>
    </w:p>
    <w:p w14:paraId="745AC8D3" w14:textId="26AA3CAD" w:rsidR="00935213" w:rsidRPr="00195D8F" w:rsidRDefault="002A3509" w:rsidP="00232E93">
      <w:pPr>
        <w:spacing w:beforeLines="120" w:before="288" w:afterLines="120" w:after="288"/>
        <w:contextualSpacing/>
      </w:pPr>
      <w:r w:rsidRPr="00195D8F">
        <w:tab/>
      </w:r>
      <w:r w:rsidR="00123BC8" w:rsidRPr="00195D8F">
        <w:t>May 22, 2018</w:t>
      </w:r>
    </w:p>
    <w:p w14:paraId="59D73F5C" w14:textId="77777777" w:rsidR="00935213" w:rsidRPr="00195D8F" w:rsidRDefault="00935213" w:rsidP="00232E93">
      <w:pPr>
        <w:spacing w:beforeLines="120" w:before="288" w:afterLines="120" w:after="288"/>
        <w:contextualSpacing/>
      </w:pPr>
    </w:p>
    <w:p w14:paraId="31A69E3D" w14:textId="77777777" w:rsidR="00935213" w:rsidRPr="00195D8F" w:rsidRDefault="002A3509" w:rsidP="00232E93">
      <w:pPr>
        <w:spacing w:beforeLines="120" w:before="288" w:afterLines="120" w:after="288"/>
        <w:contextualSpacing/>
        <w:rPr>
          <w:b/>
          <w:i/>
        </w:rPr>
      </w:pPr>
      <w:r w:rsidRPr="00195D8F">
        <w:rPr>
          <w:b/>
          <w:i/>
        </w:rPr>
        <w:t xml:space="preserve">Physical </w:t>
      </w:r>
      <w:r w:rsidR="000D015E" w:rsidRPr="00195D8F">
        <w:rPr>
          <w:b/>
          <w:i/>
        </w:rPr>
        <w:t>A</w:t>
      </w:r>
      <w:r w:rsidRPr="00195D8F">
        <w:rPr>
          <w:b/>
          <w:i/>
        </w:rPr>
        <w:t>ddress of</w:t>
      </w:r>
      <w:r w:rsidR="000D015E" w:rsidRPr="00195D8F">
        <w:rPr>
          <w:b/>
          <w:i/>
        </w:rPr>
        <w:t xml:space="preserve"> I</w:t>
      </w:r>
      <w:r w:rsidRPr="00195D8F">
        <w:rPr>
          <w:b/>
          <w:i/>
        </w:rPr>
        <w:t>ssuer</w:t>
      </w:r>
      <w:r w:rsidR="000D015E" w:rsidRPr="00195D8F">
        <w:rPr>
          <w:b/>
          <w:i/>
        </w:rPr>
        <w:t>:</w:t>
      </w:r>
    </w:p>
    <w:p w14:paraId="601160A0" w14:textId="77777777" w:rsidR="00C47C6D" w:rsidRPr="00195D8F" w:rsidRDefault="00C47C6D" w:rsidP="00232E93">
      <w:pPr>
        <w:spacing w:beforeLines="120" w:before="288" w:afterLines="120" w:after="288"/>
        <w:contextualSpacing/>
      </w:pPr>
    </w:p>
    <w:p w14:paraId="53EF73CB" w14:textId="402E8E46" w:rsidR="00935213" w:rsidRPr="00195D8F" w:rsidRDefault="004D1405" w:rsidP="00232E93">
      <w:pPr>
        <w:spacing w:beforeLines="120" w:before="288" w:afterLines="120" w:after="288"/>
        <w:contextualSpacing/>
      </w:pPr>
      <w:r w:rsidRPr="00195D8F">
        <w:t>2585 Wisconsin 92 Trunk, Mount Horeb, WI, United States</w:t>
      </w:r>
    </w:p>
    <w:p w14:paraId="1F084C0F" w14:textId="77777777" w:rsidR="004D1405" w:rsidRPr="00195D8F" w:rsidRDefault="004D1405" w:rsidP="00232E93">
      <w:pPr>
        <w:spacing w:beforeLines="120" w:before="288" w:afterLines="120" w:after="288"/>
        <w:contextualSpacing/>
      </w:pPr>
    </w:p>
    <w:p w14:paraId="243A167A" w14:textId="77777777" w:rsidR="00935213" w:rsidRPr="00195D8F" w:rsidRDefault="002A3509" w:rsidP="00232E93">
      <w:pPr>
        <w:spacing w:beforeLines="120" w:before="288" w:afterLines="120" w:after="288"/>
        <w:contextualSpacing/>
        <w:rPr>
          <w:b/>
          <w:i/>
        </w:rPr>
      </w:pPr>
      <w:r w:rsidRPr="00195D8F">
        <w:rPr>
          <w:b/>
          <w:i/>
        </w:rPr>
        <w:t xml:space="preserve">Website of </w:t>
      </w:r>
      <w:r w:rsidR="000D015E" w:rsidRPr="00195D8F">
        <w:rPr>
          <w:b/>
          <w:i/>
        </w:rPr>
        <w:t>I</w:t>
      </w:r>
      <w:r w:rsidRPr="00195D8F">
        <w:rPr>
          <w:b/>
          <w:i/>
        </w:rPr>
        <w:t>ssuer</w:t>
      </w:r>
      <w:r w:rsidR="000D015E" w:rsidRPr="00195D8F">
        <w:rPr>
          <w:b/>
          <w:i/>
        </w:rPr>
        <w:t>:</w:t>
      </w:r>
    </w:p>
    <w:p w14:paraId="637D1717" w14:textId="77777777" w:rsidR="00C47C6D" w:rsidRPr="00195D8F" w:rsidRDefault="00C47C6D" w:rsidP="00232E93">
      <w:pPr>
        <w:spacing w:beforeLines="120" w:before="288" w:afterLines="120" w:after="288"/>
        <w:contextualSpacing/>
      </w:pPr>
    </w:p>
    <w:p w14:paraId="7EF6293F" w14:textId="77777777" w:rsidR="007A4528" w:rsidRPr="00195D8F" w:rsidRDefault="007A4528" w:rsidP="007A4528">
      <w:pPr>
        <w:spacing w:beforeLines="120" w:before="288" w:afterLines="120" w:after="288"/>
        <w:contextualSpacing/>
      </w:pPr>
      <w:r w:rsidRPr="00195D8F">
        <w:t>https://www.americanprovenance.com</w:t>
      </w:r>
    </w:p>
    <w:p w14:paraId="0020054D" w14:textId="77777777" w:rsidR="00935213" w:rsidRPr="00195D8F" w:rsidRDefault="00935213" w:rsidP="00232E93">
      <w:pPr>
        <w:spacing w:beforeLines="120" w:before="288" w:afterLines="120" w:after="288"/>
        <w:contextualSpacing/>
      </w:pPr>
    </w:p>
    <w:p w14:paraId="7ACD2060" w14:textId="7C51482B" w:rsidR="0029201F" w:rsidRPr="00195D8F" w:rsidRDefault="0029201F" w:rsidP="00232E93">
      <w:pPr>
        <w:spacing w:beforeLines="120" w:before="288" w:afterLines="120" w:after="288"/>
        <w:contextualSpacing/>
        <w:rPr>
          <w:b/>
          <w:i/>
        </w:rPr>
      </w:pPr>
      <w:r w:rsidRPr="00195D8F">
        <w:rPr>
          <w:b/>
          <w:i/>
        </w:rPr>
        <w:t>Is there a co-issuer? ___ yes _</w:t>
      </w:r>
      <w:r w:rsidRPr="00195D8F">
        <w:rPr>
          <w:bCs/>
          <w:iCs/>
        </w:rPr>
        <w:t>X</w:t>
      </w:r>
      <w:r w:rsidRPr="00195D8F">
        <w:rPr>
          <w:b/>
          <w:i/>
        </w:rPr>
        <w:t>_ no.</w:t>
      </w:r>
    </w:p>
    <w:p w14:paraId="554A8D02" w14:textId="77777777" w:rsidR="0029201F" w:rsidRPr="00195D8F" w:rsidRDefault="0029201F" w:rsidP="00232E93">
      <w:pPr>
        <w:spacing w:beforeLines="120" w:before="288" w:afterLines="120" w:after="288"/>
        <w:contextualSpacing/>
        <w:rPr>
          <w:b/>
          <w:i/>
        </w:rPr>
      </w:pPr>
    </w:p>
    <w:p w14:paraId="6777FBDD" w14:textId="43B46680" w:rsidR="00935213" w:rsidRPr="00195D8F" w:rsidRDefault="002A3509" w:rsidP="00232E93">
      <w:pPr>
        <w:spacing w:beforeLines="120" w:before="288" w:afterLines="120" w:after="288"/>
        <w:contextualSpacing/>
        <w:rPr>
          <w:b/>
          <w:i/>
        </w:rPr>
      </w:pPr>
      <w:r w:rsidRPr="00195D8F">
        <w:rPr>
          <w:b/>
          <w:i/>
        </w:rPr>
        <w:t xml:space="preserve">Name of </w:t>
      </w:r>
      <w:r w:rsidR="000D015E" w:rsidRPr="00195D8F">
        <w:rPr>
          <w:b/>
          <w:i/>
        </w:rPr>
        <w:t>I</w:t>
      </w:r>
      <w:r w:rsidRPr="00195D8F">
        <w:rPr>
          <w:b/>
          <w:i/>
        </w:rPr>
        <w:t xml:space="preserve">ntermediary through which the </w:t>
      </w:r>
      <w:r w:rsidR="000D015E" w:rsidRPr="00195D8F">
        <w:rPr>
          <w:b/>
          <w:i/>
        </w:rPr>
        <w:t>O</w:t>
      </w:r>
      <w:r w:rsidRPr="00195D8F">
        <w:rPr>
          <w:b/>
          <w:i/>
        </w:rPr>
        <w:t xml:space="preserve">ffering will be </w:t>
      </w:r>
      <w:r w:rsidR="000D015E" w:rsidRPr="00195D8F">
        <w:rPr>
          <w:b/>
          <w:i/>
        </w:rPr>
        <w:t>C</w:t>
      </w:r>
      <w:r w:rsidRPr="00195D8F">
        <w:rPr>
          <w:b/>
          <w:i/>
        </w:rPr>
        <w:t>onducted</w:t>
      </w:r>
      <w:r w:rsidR="000D015E" w:rsidRPr="00195D8F">
        <w:rPr>
          <w:b/>
          <w:i/>
        </w:rPr>
        <w:t>:</w:t>
      </w:r>
    </w:p>
    <w:p w14:paraId="01064387" w14:textId="77777777" w:rsidR="00C47C6D" w:rsidRPr="00195D8F" w:rsidRDefault="00C47C6D" w:rsidP="00232E93">
      <w:pPr>
        <w:spacing w:beforeLines="120" w:before="288" w:afterLines="120" w:after="288"/>
        <w:contextualSpacing/>
      </w:pPr>
    </w:p>
    <w:p w14:paraId="685945AB" w14:textId="77777777" w:rsidR="00935213" w:rsidRPr="00195D8F" w:rsidRDefault="00376896" w:rsidP="00232E93">
      <w:pPr>
        <w:spacing w:beforeLines="120" w:before="288" w:afterLines="120" w:after="288"/>
        <w:contextualSpacing/>
      </w:pPr>
      <w:bookmarkStart w:id="1" w:name="_Hlk60079266"/>
      <w:proofErr w:type="spellStart"/>
      <w:r w:rsidRPr="00195D8F">
        <w:t>OpenDeal</w:t>
      </w:r>
      <w:proofErr w:type="spellEnd"/>
      <w:r w:rsidRPr="00195D8F">
        <w:t xml:space="preserve"> Portal LLC dba Republic</w:t>
      </w:r>
    </w:p>
    <w:bookmarkEnd w:id="1"/>
    <w:p w14:paraId="43D290BB" w14:textId="77777777" w:rsidR="00935213" w:rsidRPr="00195D8F" w:rsidRDefault="00935213" w:rsidP="00232E93">
      <w:pPr>
        <w:spacing w:beforeLines="120" w:before="288" w:afterLines="120" w:after="288"/>
        <w:contextualSpacing/>
      </w:pPr>
    </w:p>
    <w:p w14:paraId="0007328D" w14:textId="77777777" w:rsidR="00935213" w:rsidRPr="00195D8F" w:rsidRDefault="002A3509" w:rsidP="00232E93">
      <w:pPr>
        <w:spacing w:beforeLines="120" w:before="288" w:afterLines="120" w:after="288"/>
        <w:contextualSpacing/>
        <w:rPr>
          <w:b/>
          <w:i/>
        </w:rPr>
      </w:pPr>
      <w:bookmarkStart w:id="2" w:name="_Hlk60079129"/>
      <w:r w:rsidRPr="00195D8F">
        <w:rPr>
          <w:b/>
          <w:i/>
        </w:rPr>
        <w:t xml:space="preserve">CIK </w:t>
      </w:r>
      <w:r w:rsidR="000D015E" w:rsidRPr="00195D8F">
        <w:rPr>
          <w:b/>
          <w:i/>
        </w:rPr>
        <w:t>N</w:t>
      </w:r>
      <w:r w:rsidRPr="00195D8F">
        <w:rPr>
          <w:b/>
          <w:i/>
        </w:rPr>
        <w:t xml:space="preserve">umber of </w:t>
      </w:r>
      <w:r w:rsidR="000D015E" w:rsidRPr="00195D8F">
        <w:rPr>
          <w:b/>
          <w:i/>
        </w:rPr>
        <w:t>I</w:t>
      </w:r>
      <w:r w:rsidRPr="00195D8F">
        <w:rPr>
          <w:b/>
          <w:i/>
        </w:rPr>
        <w:t>ntermediary</w:t>
      </w:r>
      <w:r w:rsidR="000D015E" w:rsidRPr="00195D8F">
        <w:rPr>
          <w:b/>
          <w:i/>
        </w:rPr>
        <w:t>:</w:t>
      </w:r>
    </w:p>
    <w:p w14:paraId="2F2AEBD1" w14:textId="77777777" w:rsidR="00C47C6D" w:rsidRPr="00195D8F" w:rsidRDefault="00C47C6D" w:rsidP="00232E93">
      <w:pPr>
        <w:spacing w:beforeLines="120" w:before="288" w:afterLines="120" w:after="288"/>
        <w:contextualSpacing/>
      </w:pPr>
    </w:p>
    <w:p w14:paraId="1CA58B4B" w14:textId="77777777" w:rsidR="00935213" w:rsidRPr="00195D8F" w:rsidRDefault="0006328F" w:rsidP="00232E93">
      <w:pPr>
        <w:spacing w:beforeLines="120" w:before="288" w:afterLines="120" w:after="288"/>
        <w:contextualSpacing/>
      </w:pPr>
      <w:r w:rsidRPr="00195D8F">
        <w:t>0001751525 </w:t>
      </w:r>
    </w:p>
    <w:p w14:paraId="15DD7F9C" w14:textId="77777777" w:rsidR="0006328F" w:rsidRPr="00195D8F" w:rsidRDefault="0006328F" w:rsidP="00232E93">
      <w:pPr>
        <w:spacing w:beforeLines="120" w:before="288" w:afterLines="120" w:after="288"/>
        <w:contextualSpacing/>
      </w:pPr>
    </w:p>
    <w:p w14:paraId="6D754276" w14:textId="77777777" w:rsidR="00935213" w:rsidRPr="00195D8F" w:rsidRDefault="002A3509" w:rsidP="00232E93">
      <w:pPr>
        <w:spacing w:beforeLines="120" w:before="288" w:afterLines="120" w:after="288"/>
        <w:contextualSpacing/>
        <w:rPr>
          <w:b/>
          <w:i/>
        </w:rPr>
      </w:pPr>
      <w:r w:rsidRPr="00195D8F">
        <w:rPr>
          <w:b/>
          <w:i/>
        </w:rPr>
        <w:t xml:space="preserve">SEC </w:t>
      </w:r>
      <w:r w:rsidR="000D015E" w:rsidRPr="00195D8F">
        <w:rPr>
          <w:b/>
          <w:i/>
        </w:rPr>
        <w:t>F</w:t>
      </w:r>
      <w:r w:rsidRPr="00195D8F">
        <w:rPr>
          <w:b/>
          <w:i/>
        </w:rPr>
        <w:t xml:space="preserve">ile </w:t>
      </w:r>
      <w:r w:rsidR="000D015E" w:rsidRPr="00195D8F">
        <w:rPr>
          <w:b/>
          <w:i/>
        </w:rPr>
        <w:t>N</w:t>
      </w:r>
      <w:r w:rsidRPr="00195D8F">
        <w:rPr>
          <w:b/>
          <w:i/>
        </w:rPr>
        <w:t xml:space="preserve">umber of </w:t>
      </w:r>
      <w:r w:rsidR="000D015E" w:rsidRPr="00195D8F">
        <w:rPr>
          <w:b/>
          <w:i/>
        </w:rPr>
        <w:t>I</w:t>
      </w:r>
      <w:r w:rsidRPr="00195D8F">
        <w:rPr>
          <w:b/>
          <w:i/>
        </w:rPr>
        <w:t>ntermediary</w:t>
      </w:r>
      <w:r w:rsidR="000D015E" w:rsidRPr="00195D8F">
        <w:rPr>
          <w:b/>
          <w:i/>
        </w:rPr>
        <w:t>:</w:t>
      </w:r>
    </w:p>
    <w:p w14:paraId="46838AF3" w14:textId="77777777" w:rsidR="00C47C6D" w:rsidRPr="00195D8F" w:rsidRDefault="00C47C6D" w:rsidP="00232E93">
      <w:pPr>
        <w:spacing w:beforeLines="120" w:before="288" w:afterLines="120" w:after="288"/>
        <w:contextualSpacing/>
      </w:pPr>
    </w:p>
    <w:p w14:paraId="3F765D46" w14:textId="77777777" w:rsidR="00935213" w:rsidRPr="00195D8F" w:rsidRDefault="0006328F" w:rsidP="00232E93">
      <w:pPr>
        <w:spacing w:beforeLines="120" w:before="288" w:afterLines="120" w:after="288"/>
        <w:contextualSpacing/>
      </w:pPr>
      <w:r w:rsidRPr="00195D8F">
        <w:t>007-00167</w:t>
      </w:r>
    </w:p>
    <w:p w14:paraId="3AE52DD5" w14:textId="77777777" w:rsidR="0006328F" w:rsidRPr="00195D8F" w:rsidRDefault="0006328F" w:rsidP="00232E93">
      <w:pPr>
        <w:spacing w:beforeLines="120" w:before="288" w:afterLines="120" w:after="288"/>
        <w:contextualSpacing/>
      </w:pPr>
    </w:p>
    <w:p w14:paraId="051C1156" w14:textId="77777777" w:rsidR="00935213" w:rsidRPr="00195D8F" w:rsidRDefault="002A3509" w:rsidP="00232E93">
      <w:pPr>
        <w:spacing w:beforeLines="120" w:before="288" w:afterLines="120" w:after="288"/>
        <w:contextualSpacing/>
      </w:pPr>
      <w:r w:rsidRPr="00195D8F">
        <w:rPr>
          <w:b/>
          <w:i/>
        </w:rPr>
        <w:t xml:space="preserve">CRD </w:t>
      </w:r>
      <w:r w:rsidR="000D015E" w:rsidRPr="00195D8F">
        <w:rPr>
          <w:b/>
          <w:i/>
        </w:rPr>
        <w:t>N</w:t>
      </w:r>
      <w:r w:rsidRPr="00195D8F">
        <w:rPr>
          <w:b/>
          <w:i/>
        </w:rPr>
        <w:t>umber</w:t>
      </w:r>
      <w:r w:rsidR="000D015E" w:rsidRPr="00195D8F">
        <w:rPr>
          <w:b/>
          <w:i/>
        </w:rPr>
        <w:t xml:space="preserve"> </w:t>
      </w:r>
      <w:r w:rsidRPr="00195D8F">
        <w:rPr>
          <w:b/>
          <w:i/>
        </w:rPr>
        <w:t xml:space="preserve">of </w:t>
      </w:r>
      <w:r w:rsidR="000D015E" w:rsidRPr="00195D8F">
        <w:rPr>
          <w:b/>
          <w:i/>
        </w:rPr>
        <w:t>I</w:t>
      </w:r>
      <w:r w:rsidRPr="00195D8F">
        <w:rPr>
          <w:b/>
          <w:i/>
        </w:rPr>
        <w:t>ntermediary</w:t>
      </w:r>
      <w:r w:rsidR="000D015E" w:rsidRPr="00195D8F">
        <w:rPr>
          <w:b/>
          <w:i/>
        </w:rPr>
        <w:t>:</w:t>
      </w:r>
    </w:p>
    <w:p w14:paraId="20D1B243" w14:textId="77777777" w:rsidR="000D015E" w:rsidRPr="00195D8F" w:rsidRDefault="000D015E" w:rsidP="00232E93">
      <w:pPr>
        <w:spacing w:beforeLines="120" w:before="288" w:afterLines="120" w:after="288"/>
        <w:contextualSpacing/>
      </w:pPr>
    </w:p>
    <w:p w14:paraId="27B079A6" w14:textId="77777777" w:rsidR="00376896" w:rsidRPr="00195D8F" w:rsidRDefault="00376896" w:rsidP="00232E93">
      <w:pPr>
        <w:spacing w:beforeLines="120" w:before="288" w:afterLines="120" w:after="288"/>
        <w:contextualSpacing/>
      </w:pPr>
      <w:r w:rsidRPr="00195D8F">
        <w:t>283874</w:t>
      </w:r>
    </w:p>
    <w:bookmarkEnd w:id="2"/>
    <w:p w14:paraId="3837AFD2" w14:textId="77777777" w:rsidR="00935213" w:rsidRPr="00195D8F" w:rsidRDefault="00935213" w:rsidP="00232E93">
      <w:pPr>
        <w:spacing w:beforeLines="120" w:before="288" w:afterLines="120" w:after="288"/>
        <w:contextualSpacing/>
      </w:pPr>
    </w:p>
    <w:p w14:paraId="4B60CEF3" w14:textId="77777777" w:rsidR="00942751" w:rsidRPr="00195D8F" w:rsidRDefault="00942751" w:rsidP="00232E93">
      <w:pPr>
        <w:spacing w:beforeLines="120" w:before="288" w:afterLines="120" w:after="288"/>
        <w:contextualSpacing/>
        <w:rPr>
          <w:b/>
          <w:bCs/>
          <w:i/>
          <w:iCs/>
        </w:rPr>
      </w:pPr>
      <w:r w:rsidRPr="00195D8F">
        <w:rPr>
          <w:b/>
          <w:bCs/>
          <w:i/>
          <w:iCs/>
        </w:rPr>
        <w:t>Name of qualified third party “Escrow Agent” which the Offering will utilize</w:t>
      </w:r>
      <w:r w:rsidR="000D015E" w:rsidRPr="00195D8F">
        <w:rPr>
          <w:b/>
          <w:bCs/>
          <w:i/>
          <w:iCs/>
        </w:rPr>
        <w:t>:</w:t>
      </w:r>
    </w:p>
    <w:p w14:paraId="5BF01AF0" w14:textId="77777777" w:rsidR="00C47C6D" w:rsidRPr="00195D8F" w:rsidRDefault="00C47C6D" w:rsidP="00232E93">
      <w:pPr>
        <w:spacing w:beforeLines="120" w:before="288" w:afterLines="120" w:after="288"/>
        <w:contextualSpacing/>
        <w:rPr>
          <w:b/>
          <w:bCs/>
          <w:i/>
          <w:iCs/>
        </w:rPr>
      </w:pPr>
    </w:p>
    <w:p w14:paraId="25466126" w14:textId="77777777" w:rsidR="00942751" w:rsidRPr="00195D8F" w:rsidRDefault="0000199C" w:rsidP="00232E93">
      <w:pPr>
        <w:spacing w:beforeLines="120" w:before="288" w:afterLines="120" w:after="288"/>
        <w:contextualSpacing/>
      </w:pPr>
      <w:bookmarkStart w:id="3" w:name="_Hlk60079412"/>
      <w:r w:rsidRPr="00195D8F">
        <w:t xml:space="preserve">Prime Trust, LLC </w:t>
      </w:r>
    </w:p>
    <w:bookmarkEnd w:id="3"/>
    <w:p w14:paraId="1809C13B" w14:textId="77777777" w:rsidR="00942751" w:rsidRPr="00195D8F" w:rsidRDefault="00942751" w:rsidP="00232E93">
      <w:pPr>
        <w:spacing w:beforeLines="120" w:before="288" w:afterLines="120" w:after="288"/>
        <w:contextualSpacing/>
      </w:pPr>
    </w:p>
    <w:p w14:paraId="4946A06B" w14:textId="77777777" w:rsidR="00935213" w:rsidRPr="00195D8F" w:rsidRDefault="002A3509" w:rsidP="00232E93">
      <w:pPr>
        <w:spacing w:beforeLines="120" w:before="288" w:afterLines="120" w:after="288"/>
        <w:contextualSpacing/>
        <w:rPr>
          <w:b/>
          <w:i/>
        </w:rPr>
      </w:pPr>
      <w:r w:rsidRPr="00195D8F">
        <w:rPr>
          <w:b/>
          <w:i/>
        </w:rPr>
        <w:t>Amount of compensation to be paid to the intermediary, whether as a dollar amount or a percentage of the offering amount, or a good faith estimate if the exact amount is not available at the time of the filing, for conducting the offering, including the amount of referral and any other fees associated with the offering</w:t>
      </w:r>
      <w:r w:rsidR="000D015E" w:rsidRPr="00195D8F">
        <w:rPr>
          <w:b/>
          <w:i/>
        </w:rPr>
        <w:t>:</w:t>
      </w:r>
    </w:p>
    <w:p w14:paraId="3584F440" w14:textId="77777777" w:rsidR="00C47C6D" w:rsidRPr="00195D8F" w:rsidRDefault="00C47C6D" w:rsidP="00232E93">
      <w:pPr>
        <w:spacing w:beforeLines="120" w:before="288" w:afterLines="120" w:after="288"/>
        <w:contextualSpacing/>
      </w:pPr>
    </w:p>
    <w:p w14:paraId="489B0AC0" w14:textId="11F47707" w:rsidR="00935213" w:rsidRPr="00195D8F" w:rsidRDefault="00C47C6D" w:rsidP="00232E93">
      <w:pPr>
        <w:spacing w:beforeLines="120" w:before="288" w:afterLines="120" w:after="288"/>
        <w:contextualSpacing/>
      </w:pPr>
      <w:r w:rsidRPr="00195D8F">
        <w:t xml:space="preserve">At the conclusion of the offering, the </w:t>
      </w:r>
      <w:r w:rsidR="00D40FA8" w:rsidRPr="00195D8F">
        <w:t>issuer shall pay a fee of six percent (6%) of the amount raised in the offering</w:t>
      </w:r>
      <w:r w:rsidRPr="00195D8F">
        <w:t xml:space="preserve"> to the </w:t>
      </w:r>
      <w:r w:rsidR="00F67A3F" w:rsidRPr="00195D8F">
        <w:t>I</w:t>
      </w:r>
      <w:r w:rsidRPr="00195D8F">
        <w:t>ntermediary</w:t>
      </w:r>
      <w:r w:rsidR="00D40FA8" w:rsidRPr="00195D8F">
        <w:t>.</w:t>
      </w:r>
    </w:p>
    <w:p w14:paraId="7EF836DF" w14:textId="77777777" w:rsidR="00935213" w:rsidRPr="00195D8F" w:rsidRDefault="00935213" w:rsidP="00232E93">
      <w:pPr>
        <w:spacing w:beforeLines="120" w:before="288" w:afterLines="120" w:after="288"/>
        <w:contextualSpacing/>
      </w:pPr>
    </w:p>
    <w:p w14:paraId="135E0206" w14:textId="77777777" w:rsidR="00935213" w:rsidRPr="00195D8F" w:rsidRDefault="002A3509" w:rsidP="00232E93">
      <w:pPr>
        <w:spacing w:beforeLines="120" w:before="288" w:afterLines="120" w:after="288"/>
        <w:contextualSpacing/>
        <w:rPr>
          <w:b/>
          <w:i/>
        </w:rPr>
      </w:pPr>
      <w:r w:rsidRPr="00195D8F">
        <w:rPr>
          <w:b/>
          <w:i/>
        </w:rPr>
        <w:t>Any other direct or indirect interest in the issuer held by the intermediary, or any arrangement for the intermediary to acquire such an interest</w:t>
      </w:r>
      <w:r w:rsidR="000D015E" w:rsidRPr="00195D8F">
        <w:rPr>
          <w:b/>
          <w:i/>
        </w:rPr>
        <w:t>:</w:t>
      </w:r>
    </w:p>
    <w:p w14:paraId="18806125" w14:textId="77777777" w:rsidR="00C47C6D" w:rsidRPr="00195D8F" w:rsidRDefault="00C47C6D" w:rsidP="00232E93">
      <w:pPr>
        <w:spacing w:beforeLines="120" w:before="288" w:afterLines="120" w:after="288"/>
        <w:contextualSpacing/>
      </w:pPr>
    </w:p>
    <w:p w14:paraId="101B8E6D" w14:textId="77777777" w:rsidR="00935213" w:rsidRPr="00195D8F" w:rsidRDefault="00D40FA8" w:rsidP="00232E93">
      <w:pPr>
        <w:spacing w:beforeLines="120" w:before="288" w:afterLines="120" w:after="288"/>
        <w:contextualSpacing/>
      </w:pPr>
      <w:r w:rsidRPr="00195D8F">
        <w:t xml:space="preserve">The Intermediary will also receive compensation in the form of </w:t>
      </w:r>
      <w:r w:rsidR="00C47C6D" w:rsidRPr="00195D8F">
        <w:t>s</w:t>
      </w:r>
      <w:r w:rsidRPr="00195D8F">
        <w:t xml:space="preserve">ecurities equal to </w:t>
      </w:r>
      <w:r w:rsidR="00FD3E65" w:rsidRPr="00195D8F">
        <w:t>two percent (</w:t>
      </w:r>
      <w:r w:rsidRPr="00195D8F">
        <w:t>2%</w:t>
      </w:r>
      <w:r w:rsidR="00FD3E65" w:rsidRPr="00195D8F">
        <w:t>)</w:t>
      </w:r>
      <w:r w:rsidRPr="00195D8F">
        <w:t xml:space="preserve"> of the total number of </w:t>
      </w:r>
      <w:r w:rsidR="00716B3D" w:rsidRPr="00195D8F">
        <w:t xml:space="preserve">the </w:t>
      </w:r>
      <w:r w:rsidR="00C47C6D" w:rsidRPr="00195D8F">
        <w:t>s</w:t>
      </w:r>
      <w:r w:rsidRPr="00195D8F">
        <w:t xml:space="preserve">ecurities sold in the </w:t>
      </w:r>
      <w:r w:rsidR="00C47C6D" w:rsidRPr="00195D8F">
        <w:t>o</w:t>
      </w:r>
      <w:r w:rsidRPr="00195D8F">
        <w:t>ffering.</w:t>
      </w:r>
    </w:p>
    <w:p w14:paraId="0C33B81A" w14:textId="77777777" w:rsidR="00935213" w:rsidRPr="00195D8F" w:rsidRDefault="00935213" w:rsidP="00232E93">
      <w:pPr>
        <w:spacing w:beforeLines="120" w:before="288" w:afterLines="120" w:after="288"/>
        <w:contextualSpacing/>
      </w:pPr>
    </w:p>
    <w:p w14:paraId="372A8261" w14:textId="77777777" w:rsidR="00935213" w:rsidRPr="00195D8F" w:rsidRDefault="002A3509" w:rsidP="00232E93">
      <w:pPr>
        <w:spacing w:beforeLines="120" w:before="288" w:afterLines="120" w:after="288"/>
        <w:contextualSpacing/>
        <w:rPr>
          <w:b/>
          <w:i/>
        </w:rPr>
      </w:pPr>
      <w:r w:rsidRPr="00195D8F">
        <w:rPr>
          <w:b/>
          <w:i/>
        </w:rPr>
        <w:t xml:space="preserve">Type of </w:t>
      </w:r>
      <w:r w:rsidR="000D015E" w:rsidRPr="00195D8F">
        <w:rPr>
          <w:b/>
          <w:i/>
        </w:rPr>
        <w:t>S</w:t>
      </w:r>
      <w:r w:rsidRPr="00195D8F">
        <w:rPr>
          <w:b/>
          <w:i/>
        </w:rPr>
        <w:t xml:space="preserve">ecurity </w:t>
      </w:r>
      <w:r w:rsidR="000D015E" w:rsidRPr="00195D8F">
        <w:rPr>
          <w:b/>
          <w:i/>
        </w:rPr>
        <w:t>O</w:t>
      </w:r>
      <w:r w:rsidRPr="00195D8F">
        <w:rPr>
          <w:b/>
          <w:i/>
        </w:rPr>
        <w:t>ffered</w:t>
      </w:r>
      <w:r w:rsidR="000D015E" w:rsidRPr="00195D8F">
        <w:rPr>
          <w:b/>
          <w:i/>
        </w:rPr>
        <w:t>:</w:t>
      </w:r>
    </w:p>
    <w:p w14:paraId="74D8A145" w14:textId="77777777" w:rsidR="00C47C6D" w:rsidRPr="00195D8F" w:rsidRDefault="00C47C6D" w:rsidP="00232E93">
      <w:pPr>
        <w:spacing w:beforeLines="120" w:before="288" w:afterLines="120" w:after="288"/>
        <w:contextualSpacing/>
      </w:pPr>
    </w:p>
    <w:p w14:paraId="35AFD2B2" w14:textId="17685B62" w:rsidR="00935213" w:rsidRPr="00195D8F" w:rsidRDefault="00376896" w:rsidP="00232E93">
      <w:pPr>
        <w:spacing w:beforeLines="120" w:before="288" w:afterLines="120" w:after="288"/>
        <w:contextualSpacing/>
      </w:pPr>
      <w:r w:rsidRPr="00195D8F">
        <w:t>Crowd SAFE (Simple Agreement for Future Equity)</w:t>
      </w:r>
    </w:p>
    <w:p w14:paraId="3532CF9B" w14:textId="77777777" w:rsidR="00935213" w:rsidRPr="00195D8F" w:rsidRDefault="00935213" w:rsidP="00232E93">
      <w:pPr>
        <w:spacing w:beforeLines="120" w:before="288" w:afterLines="120" w:after="288"/>
        <w:contextualSpacing/>
      </w:pPr>
    </w:p>
    <w:p w14:paraId="79533815" w14:textId="77777777" w:rsidR="00935213" w:rsidRPr="00195D8F" w:rsidRDefault="002A3509" w:rsidP="00232E93">
      <w:pPr>
        <w:spacing w:beforeLines="120" w:before="288" w:afterLines="120" w:after="288"/>
        <w:contextualSpacing/>
        <w:rPr>
          <w:b/>
          <w:i/>
        </w:rPr>
      </w:pPr>
      <w:r w:rsidRPr="00195D8F">
        <w:rPr>
          <w:b/>
          <w:i/>
        </w:rPr>
        <w:t xml:space="preserve">Target </w:t>
      </w:r>
      <w:r w:rsidR="000D015E" w:rsidRPr="00195D8F">
        <w:rPr>
          <w:b/>
          <w:i/>
        </w:rPr>
        <w:t>N</w:t>
      </w:r>
      <w:r w:rsidRPr="00195D8F">
        <w:rPr>
          <w:b/>
          <w:i/>
        </w:rPr>
        <w:t xml:space="preserve">umber of </w:t>
      </w:r>
      <w:r w:rsidR="000D015E" w:rsidRPr="00195D8F">
        <w:rPr>
          <w:b/>
          <w:i/>
        </w:rPr>
        <w:t>S</w:t>
      </w:r>
      <w:r w:rsidRPr="00195D8F">
        <w:rPr>
          <w:b/>
          <w:i/>
        </w:rPr>
        <w:t xml:space="preserve">ecurities to be </w:t>
      </w:r>
      <w:r w:rsidR="000D015E" w:rsidRPr="00195D8F">
        <w:rPr>
          <w:b/>
          <w:i/>
        </w:rPr>
        <w:t>O</w:t>
      </w:r>
      <w:r w:rsidRPr="00195D8F">
        <w:rPr>
          <w:b/>
          <w:i/>
        </w:rPr>
        <w:t>ffered</w:t>
      </w:r>
      <w:r w:rsidR="000D015E" w:rsidRPr="00195D8F">
        <w:rPr>
          <w:b/>
          <w:i/>
        </w:rPr>
        <w:t>:</w:t>
      </w:r>
    </w:p>
    <w:p w14:paraId="089B887A" w14:textId="77777777" w:rsidR="00C47C6D" w:rsidRPr="00195D8F" w:rsidRDefault="00C47C6D" w:rsidP="00232E93">
      <w:pPr>
        <w:spacing w:beforeLines="120" w:before="288" w:afterLines="120" w:after="288"/>
        <w:contextualSpacing/>
      </w:pPr>
    </w:p>
    <w:p w14:paraId="51CF53C3" w14:textId="5928F487" w:rsidR="00376896" w:rsidRPr="00195D8F" w:rsidRDefault="00376896" w:rsidP="00232E93">
      <w:pPr>
        <w:spacing w:beforeLines="120" w:before="288" w:afterLines="120" w:after="288"/>
        <w:contextualSpacing/>
      </w:pPr>
      <w:r w:rsidRPr="00195D8F">
        <w:t>25,000</w:t>
      </w:r>
    </w:p>
    <w:p w14:paraId="19CD3676" w14:textId="77777777" w:rsidR="00935213" w:rsidRPr="00195D8F" w:rsidRDefault="00935213" w:rsidP="00232E93">
      <w:pPr>
        <w:spacing w:beforeLines="120" w:before="288" w:afterLines="120" w:after="288"/>
        <w:contextualSpacing/>
      </w:pPr>
    </w:p>
    <w:p w14:paraId="70AEFF71" w14:textId="77777777" w:rsidR="00935213" w:rsidRPr="00195D8F" w:rsidRDefault="002A3509" w:rsidP="00232E93">
      <w:pPr>
        <w:spacing w:beforeLines="120" w:before="288" w:afterLines="120" w:after="288"/>
        <w:contextualSpacing/>
        <w:rPr>
          <w:b/>
          <w:i/>
        </w:rPr>
      </w:pPr>
      <w:r w:rsidRPr="00195D8F">
        <w:rPr>
          <w:b/>
          <w:i/>
        </w:rPr>
        <w:t xml:space="preserve">Price (or </w:t>
      </w:r>
      <w:r w:rsidR="000D015E" w:rsidRPr="00195D8F">
        <w:rPr>
          <w:b/>
          <w:i/>
        </w:rPr>
        <w:t>M</w:t>
      </w:r>
      <w:r w:rsidRPr="00195D8F">
        <w:rPr>
          <w:b/>
          <w:i/>
        </w:rPr>
        <w:t xml:space="preserve">ethod for </w:t>
      </w:r>
      <w:r w:rsidR="000D015E" w:rsidRPr="00195D8F">
        <w:rPr>
          <w:b/>
          <w:i/>
        </w:rPr>
        <w:t>D</w:t>
      </w:r>
      <w:r w:rsidRPr="00195D8F">
        <w:rPr>
          <w:b/>
          <w:i/>
        </w:rPr>
        <w:t xml:space="preserve">etermining </w:t>
      </w:r>
      <w:r w:rsidR="000D015E" w:rsidRPr="00195D8F">
        <w:rPr>
          <w:b/>
          <w:i/>
        </w:rPr>
        <w:t>P</w:t>
      </w:r>
      <w:r w:rsidRPr="00195D8F">
        <w:rPr>
          <w:b/>
          <w:i/>
        </w:rPr>
        <w:t>rice)</w:t>
      </w:r>
      <w:r w:rsidR="000D015E" w:rsidRPr="00195D8F">
        <w:rPr>
          <w:b/>
          <w:i/>
        </w:rPr>
        <w:t>:</w:t>
      </w:r>
    </w:p>
    <w:p w14:paraId="048A8332" w14:textId="77777777" w:rsidR="00C47C6D" w:rsidRPr="00195D8F" w:rsidRDefault="00C47C6D" w:rsidP="00232E93">
      <w:pPr>
        <w:spacing w:beforeLines="120" w:before="288" w:afterLines="120" w:after="288"/>
        <w:contextualSpacing/>
        <w:rPr>
          <w:b/>
          <w:i/>
        </w:rPr>
      </w:pPr>
    </w:p>
    <w:p w14:paraId="50D7D36E" w14:textId="28F22237" w:rsidR="00376896" w:rsidRPr="00195D8F" w:rsidRDefault="00B8746B" w:rsidP="00232E93">
      <w:pPr>
        <w:spacing w:beforeLines="120" w:before="288" w:afterLines="120" w:after="288"/>
        <w:contextualSpacing/>
      </w:pPr>
      <w:r w:rsidRPr="00195D8F">
        <w:t>$</w:t>
      </w:r>
      <w:r w:rsidR="00376896" w:rsidRPr="00195D8F">
        <w:t>1.00</w:t>
      </w:r>
    </w:p>
    <w:p w14:paraId="02D6FAA2" w14:textId="77777777" w:rsidR="00935213" w:rsidRPr="00195D8F" w:rsidRDefault="00935213" w:rsidP="00232E93">
      <w:pPr>
        <w:spacing w:beforeLines="120" w:before="288" w:afterLines="120" w:after="288"/>
        <w:contextualSpacing/>
      </w:pPr>
    </w:p>
    <w:p w14:paraId="0C59B9E6" w14:textId="77777777" w:rsidR="00935213" w:rsidRPr="00195D8F" w:rsidRDefault="002A3509" w:rsidP="00232E93">
      <w:pPr>
        <w:spacing w:beforeLines="120" w:before="288" w:afterLines="120" w:after="288"/>
        <w:contextualSpacing/>
        <w:rPr>
          <w:b/>
          <w:i/>
        </w:rPr>
      </w:pPr>
      <w:r w:rsidRPr="00195D8F">
        <w:rPr>
          <w:b/>
          <w:i/>
        </w:rPr>
        <w:t xml:space="preserve">Target </w:t>
      </w:r>
      <w:r w:rsidR="000D015E" w:rsidRPr="00195D8F">
        <w:rPr>
          <w:b/>
          <w:i/>
        </w:rPr>
        <w:t>O</w:t>
      </w:r>
      <w:r w:rsidRPr="00195D8F">
        <w:rPr>
          <w:b/>
          <w:i/>
        </w:rPr>
        <w:t xml:space="preserve">ffering </w:t>
      </w:r>
      <w:r w:rsidR="000D015E" w:rsidRPr="00195D8F">
        <w:rPr>
          <w:b/>
          <w:i/>
        </w:rPr>
        <w:t>A</w:t>
      </w:r>
      <w:r w:rsidRPr="00195D8F">
        <w:rPr>
          <w:b/>
          <w:i/>
        </w:rPr>
        <w:t>mount</w:t>
      </w:r>
      <w:r w:rsidR="000D015E" w:rsidRPr="00195D8F">
        <w:rPr>
          <w:b/>
          <w:i/>
        </w:rPr>
        <w:t>:</w:t>
      </w:r>
    </w:p>
    <w:p w14:paraId="693D6400" w14:textId="77777777" w:rsidR="00C47C6D" w:rsidRPr="00195D8F" w:rsidRDefault="00C47C6D" w:rsidP="00232E93">
      <w:pPr>
        <w:spacing w:beforeLines="120" w:before="288" w:afterLines="120" w:after="288"/>
        <w:contextualSpacing/>
      </w:pPr>
    </w:p>
    <w:p w14:paraId="733254B7" w14:textId="56D5E0BB" w:rsidR="00376896" w:rsidRPr="00195D8F" w:rsidRDefault="00376896" w:rsidP="00232E93">
      <w:pPr>
        <w:spacing w:beforeLines="120" w:before="288" w:afterLines="120" w:after="288"/>
        <w:contextualSpacing/>
      </w:pPr>
      <w:r w:rsidRPr="00195D8F">
        <w:t>$25,000</w:t>
      </w:r>
    </w:p>
    <w:p w14:paraId="6CE8E3A5" w14:textId="77777777" w:rsidR="00935213" w:rsidRPr="00195D8F" w:rsidRDefault="00935213" w:rsidP="00232E93">
      <w:pPr>
        <w:spacing w:beforeLines="120" w:before="288" w:afterLines="120" w:after="288"/>
        <w:contextualSpacing/>
      </w:pPr>
    </w:p>
    <w:p w14:paraId="3D7211D3" w14:textId="77777777" w:rsidR="00935213" w:rsidRPr="00195D8F" w:rsidRDefault="002A3509" w:rsidP="00232E93">
      <w:pPr>
        <w:spacing w:beforeLines="120" w:before="288" w:afterLines="120" w:after="288"/>
        <w:contextualSpacing/>
      </w:pPr>
      <w:r w:rsidRPr="00195D8F">
        <w:rPr>
          <w:b/>
          <w:i/>
        </w:rPr>
        <w:t xml:space="preserve">Oversubscriptions </w:t>
      </w:r>
      <w:r w:rsidR="000D015E" w:rsidRPr="00195D8F">
        <w:rPr>
          <w:b/>
          <w:i/>
        </w:rPr>
        <w:t>A</w:t>
      </w:r>
      <w:r w:rsidRPr="00195D8F">
        <w:rPr>
          <w:b/>
          <w:i/>
        </w:rPr>
        <w:t>ccepted:</w:t>
      </w:r>
    </w:p>
    <w:p w14:paraId="5C22A03F" w14:textId="77777777" w:rsidR="00935213" w:rsidRPr="00195D8F" w:rsidRDefault="002A3509" w:rsidP="00232E93">
      <w:pPr>
        <w:numPr>
          <w:ilvl w:val="0"/>
          <w:numId w:val="10"/>
        </w:numPr>
        <w:spacing w:beforeLines="120" w:before="288" w:afterLines="120" w:after="288"/>
        <w:contextualSpacing/>
      </w:pPr>
      <w:r w:rsidRPr="00195D8F">
        <w:t>Yes</w:t>
      </w:r>
    </w:p>
    <w:p w14:paraId="376A6D80" w14:textId="77777777" w:rsidR="00935213" w:rsidRPr="00195D8F" w:rsidRDefault="002A3509" w:rsidP="00232E93">
      <w:pPr>
        <w:numPr>
          <w:ilvl w:val="0"/>
          <w:numId w:val="1"/>
        </w:numPr>
        <w:spacing w:beforeLines="120" w:before="288" w:afterLines="120" w:after="288"/>
        <w:contextualSpacing/>
      </w:pPr>
      <w:r w:rsidRPr="00195D8F">
        <w:t>No</w:t>
      </w:r>
    </w:p>
    <w:p w14:paraId="08F78E76" w14:textId="77777777" w:rsidR="00935213" w:rsidRPr="00195D8F" w:rsidRDefault="00935213" w:rsidP="00232E93">
      <w:pPr>
        <w:spacing w:beforeLines="120" w:before="288" w:afterLines="120" w:after="288"/>
        <w:contextualSpacing/>
      </w:pPr>
    </w:p>
    <w:p w14:paraId="1C20F8DF" w14:textId="77777777" w:rsidR="00935213" w:rsidRPr="00195D8F" w:rsidRDefault="002A3509" w:rsidP="00232E93">
      <w:pPr>
        <w:spacing w:beforeLines="120" w:before="288" w:afterLines="120" w:after="288"/>
        <w:contextualSpacing/>
      </w:pPr>
      <w:r w:rsidRPr="00195D8F">
        <w:rPr>
          <w:b/>
          <w:i/>
        </w:rPr>
        <w:t xml:space="preserve">Oversubscriptions will be </w:t>
      </w:r>
      <w:r w:rsidR="00222177" w:rsidRPr="00195D8F">
        <w:rPr>
          <w:b/>
          <w:i/>
        </w:rPr>
        <w:t>A</w:t>
      </w:r>
      <w:r w:rsidRPr="00195D8F">
        <w:rPr>
          <w:b/>
          <w:i/>
        </w:rPr>
        <w:t>llocated:</w:t>
      </w:r>
    </w:p>
    <w:p w14:paraId="37F838BC" w14:textId="77777777" w:rsidR="00935213" w:rsidRPr="00195D8F" w:rsidRDefault="002A3509" w:rsidP="00232E93">
      <w:pPr>
        <w:numPr>
          <w:ilvl w:val="0"/>
          <w:numId w:val="1"/>
        </w:numPr>
        <w:spacing w:beforeLines="120" w:before="288" w:afterLines="120" w:after="288"/>
        <w:contextualSpacing/>
      </w:pPr>
      <w:r w:rsidRPr="00195D8F">
        <w:t>Pro-rata basis</w:t>
      </w:r>
    </w:p>
    <w:p w14:paraId="48A56734" w14:textId="77777777" w:rsidR="00376896" w:rsidRPr="00195D8F" w:rsidRDefault="00376896" w:rsidP="00232E93">
      <w:pPr>
        <w:numPr>
          <w:ilvl w:val="0"/>
          <w:numId w:val="1"/>
        </w:numPr>
        <w:spacing w:beforeLines="120" w:before="288" w:afterLines="120" w:after="288"/>
        <w:contextualSpacing/>
      </w:pPr>
      <w:r w:rsidRPr="00195D8F">
        <w:t>First-come, first-served basis</w:t>
      </w:r>
    </w:p>
    <w:p w14:paraId="0C7506BE" w14:textId="1E25BE05" w:rsidR="00D40FA8" w:rsidRPr="00195D8F" w:rsidRDefault="00D40FA8" w:rsidP="00232E93">
      <w:pPr>
        <w:numPr>
          <w:ilvl w:val="0"/>
          <w:numId w:val="10"/>
        </w:numPr>
        <w:spacing w:beforeLines="120" w:before="288" w:afterLines="120" w:after="288"/>
        <w:contextualSpacing/>
      </w:pPr>
      <w:r w:rsidRPr="00195D8F">
        <w:t xml:space="preserve">Other: At the </w:t>
      </w:r>
      <w:r w:rsidR="00355EC2" w:rsidRPr="00195D8F">
        <w:t xml:space="preserve">Intermediary’s </w:t>
      </w:r>
      <w:r w:rsidRPr="00195D8F">
        <w:t>discretion</w:t>
      </w:r>
    </w:p>
    <w:p w14:paraId="00905A21" w14:textId="77777777" w:rsidR="00D40FA8" w:rsidRPr="00195D8F" w:rsidRDefault="00D40FA8" w:rsidP="00232E93">
      <w:pPr>
        <w:spacing w:beforeLines="120" w:before="288" w:afterLines="120" w:after="288"/>
        <w:contextualSpacing/>
      </w:pPr>
    </w:p>
    <w:p w14:paraId="3CDE52D2" w14:textId="77777777" w:rsidR="00935213" w:rsidRPr="00195D8F" w:rsidRDefault="002A3509" w:rsidP="00232E93">
      <w:pPr>
        <w:spacing w:beforeLines="120" w:before="288" w:afterLines="120" w:after="288"/>
        <w:contextualSpacing/>
        <w:rPr>
          <w:b/>
          <w:i/>
        </w:rPr>
      </w:pPr>
      <w:r w:rsidRPr="00195D8F">
        <w:rPr>
          <w:b/>
          <w:i/>
        </w:rPr>
        <w:t xml:space="preserve">Maximum offering amount (if different from </w:t>
      </w:r>
      <w:r w:rsidR="000D015E" w:rsidRPr="00195D8F">
        <w:rPr>
          <w:b/>
          <w:i/>
        </w:rPr>
        <w:t>T</w:t>
      </w:r>
      <w:r w:rsidRPr="00195D8F">
        <w:rPr>
          <w:b/>
          <w:i/>
        </w:rPr>
        <w:t xml:space="preserve">arget </w:t>
      </w:r>
      <w:r w:rsidR="000D015E" w:rsidRPr="00195D8F">
        <w:rPr>
          <w:b/>
          <w:i/>
        </w:rPr>
        <w:t>O</w:t>
      </w:r>
      <w:r w:rsidRPr="00195D8F">
        <w:rPr>
          <w:b/>
          <w:i/>
        </w:rPr>
        <w:t xml:space="preserve">ffering </w:t>
      </w:r>
      <w:r w:rsidR="000D015E" w:rsidRPr="00195D8F">
        <w:rPr>
          <w:b/>
          <w:i/>
        </w:rPr>
        <w:t>A</w:t>
      </w:r>
      <w:r w:rsidRPr="00195D8F">
        <w:rPr>
          <w:b/>
          <w:i/>
        </w:rPr>
        <w:t>mount)</w:t>
      </w:r>
      <w:r w:rsidR="000D015E" w:rsidRPr="00195D8F">
        <w:rPr>
          <w:b/>
          <w:i/>
        </w:rPr>
        <w:t>:</w:t>
      </w:r>
    </w:p>
    <w:p w14:paraId="381C09EC" w14:textId="77777777" w:rsidR="00C47C6D" w:rsidRPr="00195D8F" w:rsidRDefault="00C47C6D" w:rsidP="00232E93">
      <w:pPr>
        <w:spacing w:beforeLines="120" w:before="288" w:afterLines="120" w:after="288"/>
        <w:contextualSpacing/>
      </w:pPr>
    </w:p>
    <w:p w14:paraId="26B57A8D" w14:textId="4991D01D" w:rsidR="00935213" w:rsidRPr="00195D8F" w:rsidRDefault="002A3509" w:rsidP="00232E93">
      <w:pPr>
        <w:spacing w:beforeLines="120" w:before="288" w:afterLines="120" w:after="288"/>
        <w:contextualSpacing/>
      </w:pPr>
      <w:r w:rsidRPr="00195D8F">
        <w:t>$1,070,000</w:t>
      </w:r>
    </w:p>
    <w:p w14:paraId="1B2B4892" w14:textId="77777777" w:rsidR="00935213" w:rsidRPr="00195D8F" w:rsidRDefault="00935213" w:rsidP="00232E93">
      <w:pPr>
        <w:spacing w:beforeLines="120" w:before="288" w:afterLines="120" w:after="288"/>
        <w:contextualSpacing/>
      </w:pPr>
    </w:p>
    <w:p w14:paraId="668BB83E" w14:textId="77777777" w:rsidR="00935213" w:rsidRPr="00195D8F" w:rsidRDefault="002A3509" w:rsidP="00232E93">
      <w:pPr>
        <w:spacing w:beforeLines="120" w:before="288" w:afterLines="120" w:after="288"/>
        <w:contextualSpacing/>
        <w:rPr>
          <w:b/>
          <w:i/>
        </w:rPr>
      </w:pPr>
      <w:r w:rsidRPr="00195D8F">
        <w:rPr>
          <w:b/>
          <w:i/>
        </w:rPr>
        <w:t xml:space="preserve">Deadline to reach the </w:t>
      </w:r>
      <w:r w:rsidR="000D015E" w:rsidRPr="00195D8F">
        <w:rPr>
          <w:b/>
          <w:i/>
        </w:rPr>
        <w:t>T</w:t>
      </w:r>
      <w:r w:rsidRPr="00195D8F">
        <w:rPr>
          <w:b/>
          <w:i/>
        </w:rPr>
        <w:t xml:space="preserve">arget </w:t>
      </w:r>
      <w:r w:rsidR="000D015E" w:rsidRPr="00195D8F">
        <w:rPr>
          <w:b/>
          <w:i/>
        </w:rPr>
        <w:t>O</w:t>
      </w:r>
      <w:r w:rsidRPr="00195D8F">
        <w:rPr>
          <w:b/>
          <w:i/>
        </w:rPr>
        <w:t xml:space="preserve">ffering </w:t>
      </w:r>
      <w:r w:rsidR="000D015E" w:rsidRPr="00195D8F">
        <w:rPr>
          <w:b/>
          <w:i/>
        </w:rPr>
        <w:t>A</w:t>
      </w:r>
      <w:r w:rsidRPr="00195D8F">
        <w:rPr>
          <w:b/>
          <w:i/>
        </w:rPr>
        <w:t>mount</w:t>
      </w:r>
      <w:r w:rsidR="000D015E" w:rsidRPr="00195D8F">
        <w:rPr>
          <w:b/>
          <w:i/>
        </w:rPr>
        <w:t>:</w:t>
      </w:r>
    </w:p>
    <w:p w14:paraId="19280D00" w14:textId="77777777" w:rsidR="00C47C6D" w:rsidRPr="00195D8F" w:rsidRDefault="00C47C6D" w:rsidP="00232E93">
      <w:pPr>
        <w:spacing w:beforeLines="120" w:before="288" w:afterLines="120" w:after="288"/>
        <w:contextualSpacing/>
      </w:pPr>
    </w:p>
    <w:p w14:paraId="308770BF" w14:textId="6F979E31" w:rsidR="00935213" w:rsidRPr="00195D8F" w:rsidRDefault="00607B0E" w:rsidP="00232E93">
      <w:pPr>
        <w:spacing w:beforeLines="120" w:before="288" w:afterLines="120" w:after="288"/>
        <w:contextualSpacing/>
      </w:pPr>
      <w:r w:rsidRPr="00195D8F">
        <w:t>October 5, 2021</w:t>
      </w:r>
    </w:p>
    <w:p w14:paraId="56FD2E9F" w14:textId="77777777" w:rsidR="00935213" w:rsidRPr="00195D8F" w:rsidRDefault="00935213" w:rsidP="00232E93">
      <w:pPr>
        <w:spacing w:beforeLines="120" w:before="288" w:afterLines="120" w:after="288"/>
        <w:contextualSpacing/>
        <w:jc w:val="left"/>
        <w:rPr>
          <w:b/>
        </w:rPr>
      </w:pPr>
    </w:p>
    <w:p w14:paraId="49F25E6E" w14:textId="77777777" w:rsidR="00935213" w:rsidRPr="00195D8F" w:rsidRDefault="002A3509" w:rsidP="00232E93">
      <w:pPr>
        <w:spacing w:beforeLines="120" w:before="288" w:afterLines="120" w:after="288"/>
        <w:contextualSpacing/>
        <w:jc w:val="left"/>
      </w:pPr>
      <w:r w:rsidRPr="00195D8F">
        <w:rPr>
          <w:b/>
        </w:rPr>
        <w:t>If the sum of the investment commitments does not equal or exceed the target offering amount at the deadline</w:t>
      </w:r>
      <w:r w:rsidR="00790A54" w:rsidRPr="00195D8F">
        <w:rPr>
          <w:b/>
        </w:rPr>
        <w:t xml:space="preserve"> to reach the target offering amount</w:t>
      </w:r>
      <w:r w:rsidRPr="00195D8F">
        <w:rPr>
          <w:b/>
        </w:rPr>
        <w:t>, no Securities will be sold in the offering, investment commitments will be cancelled and committed funds will be returned.</w:t>
      </w:r>
    </w:p>
    <w:p w14:paraId="721D858A" w14:textId="77777777" w:rsidR="00935213" w:rsidRPr="00195D8F" w:rsidRDefault="00935213" w:rsidP="00232E93">
      <w:pPr>
        <w:spacing w:beforeLines="120" w:before="288" w:afterLines="120" w:after="288"/>
        <w:contextualSpacing/>
      </w:pPr>
    </w:p>
    <w:p w14:paraId="7198E854" w14:textId="77777777" w:rsidR="00935213" w:rsidRPr="00195D8F" w:rsidRDefault="002A3509" w:rsidP="00232E93">
      <w:pPr>
        <w:spacing w:beforeLines="120" w:before="288" w:afterLines="120" w:after="288"/>
        <w:contextualSpacing/>
        <w:rPr>
          <w:b/>
          <w:i/>
        </w:rPr>
      </w:pPr>
      <w:r w:rsidRPr="00195D8F">
        <w:rPr>
          <w:b/>
          <w:i/>
        </w:rPr>
        <w:t xml:space="preserve">Current </w:t>
      </w:r>
      <w:r w:rsidR="00222177" w:rsidRPr="00195D8F">
        <w:rPr>
          <w:b/>
          <w:i/>
        </w:rPr>
        <w:t>N</w:t>
      </w:r>
      <w:r w:rsidRPr="00195D8F">
        <w:rPr>
          <w:b/>
          <w:i/>
        </w:rPr>
        <w:t xml:space="preserve">umber of </w:t>
      </w:r>
      <w:r w:rsidR="00222177" w:rsidRPr="00195D8F">
        <w:rPr>
          <w:b/>
          <w:i/>
        </w:rPr>
        <w:t>E</w:t>
      </w:r>
      <w:r w:rsidRPr="00195D8F">
        <w:rPr>
          <w:b/>
          <w:i/>
        </w:rPr>
        <w:t>mployees</w:t>
      </w:r>
      <w:r w:rsidR="00222177" w:rsidRPr="00195D8F">
        <w:rPr>
          <w:b/>
          <w:i/>
        </w:rPr>
        <w:t>:</w:t>
      </w:r>
    </w:p>
    <w:p w14:paraId="1215DF9F" w14:textId="77777777" w:rsidR="00C47C6D" w:rsidRPr="00195D8F" w:rsidRDefault="00C47C6D" w:rsidP="00232E93">
      <w:pPr>
        <w:spacing w:beforeLines="120" w:before="288" w:afterLines="120" w:after="288"/>
        <w:contextualSpacing/>
      </w:pPr>
    </w:p>
    <w:p w14:paraId="6C308909" w14:textId="4663518A" w:rsidR="00B8746B" w:rsidRPr="00195D8F" w:rsidRDefault="00DB3CB6" w:rsidP="00232E93">
      <w:pPr>
        <w:spacing w:beforeLines="120" w:before="288" w:afterLines="120" w:after="288"/>
        <w:contextualSpacing/>
      </w:pPr>
      <w:r>
        <w:t>8</w:t>
      </w:r>
    </w:p>
    <w:p w14:paraId="1D0619E7" w14:textId="77777777" w:rsidR="00324D73" w:rsidRPr="00195D8F" w:rsidRDefault="00324D73" w:rsidP="00232E93">
      <w:pPr>
        <w:pStyle w:val="Heading1"/>
        <w:spacing w:beforeLines="120" w:before="288" w:afterLines="120" w:after="288"/>
        <w:contextualSpacing/>
      </w:pPr>
    </w:p>
    <w:tbl>
      <w:tblPr>
        <w:tblStyle w:val="15"/>
        <w:tblW w:w="9360" w:type="dxa"/>
        <w:tblInd w:w="100" w:type="dxa"/>
        <w:tblLayout w:type="fixed"/>
        <w:tblLook w:val="0000" w:firstRow="0" w:lastRow="0" w:firstColumn="0" w:lastColumn="0" w:noHBand="0" w:noVBand="0"/>
      </w:tblPr>
      <w:tblGrid>
        <w:gridCol w:w="3120"/>
        <w:gridCol w:w="3120"/>
        <w:gridCol w:w="3120"/>
      </w:tblGrid>
      <w:tr w:rsidR="00324D73" w:rsidRPr="00195D8F" w14:paraId="662C7857" w14:textId="77777777" w:rsidTr="005B503C">
        <w:tc>
          <w:tcPr>
            <w:tcW w:w="312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0E1C81AC" w14:textId="77777777" w:rsidR="00324D73" w:rsidRPr="00195D8F" w:rsidRDefault="00324D73" w:rsidP="00232E93">
            <w:pPr>
              <w:spacing w:beforeLines="120" w:before="288" w:afterLines="120" w:after="288"/>
              <w:contextualSpacing/>
              <w:jc w:val="center"/>
              <w:rPr>
                <w:b/>
              </w:rPr>
            </w:pPr>
          </w:p>
        </w:tc>
        <w:tc>
          <w:tcPr>
            <w:tcW w:w="312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76A75349" w14:textId="77777777" w:rsidR="00324D73" w:rsidRPr="00195D8F" w:rsidRDefault="00324D73" w:rsidP="00232E93">
            <w:pPr>
              <w:spacing w:beforeLines="120" w:before="288" w:afterLines="120" w:after="288"/>
              <w:contextualSpacing/>
              <w:jc w:val="center"/>
              <w:rPr>
                <w:b/>
              </w:rPr>
            </w:pPr>
            <w:r w:rsidRPr="00195D8F">
              <w:rPr>
                <w:b/>
              </w:rPr>
              <w:t>Most recent fiscal year-end</w:t>
            </w:r>
          </w:p>
          <w:p w14:paraId="0C331361" w14:textId="1E678AC7" w:rsidR="00324D73" w:rsidRPr="00195D8F" w:rsidRDefault="00324D73" w:rsidP="00232E93">
            <w:pPr>
              <w:spacing w:beforeLines="120" w:before="288" w:afterLines="120" w:after="288"/>
              <w:contextualSpacing/>
              <w:jc w:val="center"/>
              <w:rPr>
                <w:b/>
              </w:rPr>
            </w:pPr>
            <w:r w:rsidRPr="00195D8F">
              <w:rPr>
                <w:b/>
              </w:rPr>
              <w:t>(20</w:t>
            </w:r>
            <w:r w:rsidR="00745AF2" w:rsidRPr="00195D8F">
              <w:rPr>
                <w:b/>
              </w:rPr>
              <w:t>20</w:t>
            </w:r>
            <w:r w:rsidRPr="00195D8F">
              <w:rPr>
                <w:b/>
              </w:rPr>
              <w:t xml:space="preserve">) </w:t>
            </w:r>
          </w:p>
        </w:tc>
        <w:tc>
          <w:tcPr>
            <w:tcW w:w="312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1E7B2D75" w14:textId="77777777" w:rsidR="00324D73" w:rsidRPr="00195D8F" w:rsidRDefault="00324D73" w:rsidP="00232E93">
            <w:pPr>
              <w:keepNext/>
              <w:keepLines/>
              <w:spacing w:beforeLines="120" w:before="288" w:afterLines="120" w:after="288"/>
              <w:contextualSpacing/>
              <w:jc w:val="center"/>
              <w:rPr>
                <w:b/>
              </w:rPr>
            </w:pPr>
            <w:r w:rsidRPr="00195D8F">
              <w:rPr>
                <w:b/>
              </w:rPr>
              <w:t>Prior fiscal year-end</w:t>
            </w:r>
          </w:p>
          <w:p w14:paraId="768BA456" w14:textId="107F371F" w:rsidR="00324D73" w:rsidRPr="00195D8F" w:rsidRDefault="00324D73" w:rsidP="00232E93">
            <w:pPr>
              <w:keepNext/>
              <w:keepLines/>
              <w:spacing w:beforeLines="120" w:before="288" w:afterLines="120" w:after="288"/>
              <w:contextualSpacing/>
              <w:jc w:val="center"/>
            </w:pPr>
            <w:r w:rsidRPr="00195D8F">
              <w:rPr>
                <w:b/>
              </w:rPr>
              <w:t>(201</w:t>
            </w:r>
            <w:r w:rsidR="00745AF2" w:rsidRPr="00195D8F">
              <w:rPr>
                <w:b/>
              </w:rPr>
              <w:t>9</w:t>
            </w:r>
            <w:r w:rsidRPr="00195D8F">
              <w:rPr>
                <w:b/>
              </w:rPr>
              <w:t xml:space="preserve">) </w:t>
            </w:r>
          </w:p>
        </w:tc>
      </w:tr>
      <w:tr w:rsidR="00324D73" w:rsidRPr="00195D8F" w14:paraId="18C71967" w14:textId="77777777" w:rsidTr="005B503C">
        <w:trPr>
          <w:trHeight w:val="620"/>
        </w:trPr>
        <w:tc>
          <w:tcPr>
            <w:tcW w:w="312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5311A09C" w14:textId="77777777" w:rsidR="00324D73" w:rsidRPr="00195D8F" w:rsidRDefault="00324D73" w:rsidP="00232E93">
            <w:pPr>
              <w:keepNext/>
              <w:keepLines/>
              <w:spacing w:beforeLines="120" w:before="288" w:afterLines="120" w:after="288"/>
              <w:contextualSpacing/>
              <w:jc w:val="center"/>
            </w:pPr>
            <w:r w:rsidRPr="00195D8F">
              <w:rPr>
                <w:b/>
              </w:rPr>
              <w:t>Total Assets</w:t>
            </w:r>
          </w:p>
        </w:tc>
        <w:tc>
          <w:tcPr>
            <w:tcW w:w="312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64B55F0" w14:textId="28E3EB8A" w:rsidR="00324D73" w:rsidRPr="00195D8F" w:rsidRDefault="00745AF2" w:rsidP="00232E93">
            <w:pPr>
              <w:keepNext/>
              <w:keepLines/>
              <w:spacing w:beforeLines="120" w:before="288" w:afterLines="120" w:after="288"/>
              <w:contextualSpacing/>
              <w:jc w:val="center"/>
            </w:pPr>
            <w:r w:rsidRPr="00195D8F">
              <w:t>$</w:t>
            </w:r>
            <w:r w:rsidR="00F01C28" w:rsidRPr="00195D8F">
              <w:t>262,995</w:t>
            </w:r>
          </w:p>
        </w:tc>
        <w:tc>
          <w:tcPr>
            <w:tcW w:w="312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32CCD26" w14:textId="6EAD8DB6" w:rsidR="00324D73" w:rsidRPr="00195D8F" w:rsidRDefault="004E11C1" w:rsidP="00232E93">
            <w:pPr>
              <w:spacing w:beforeLines="120" w:before="288" w:afterLines="120" w:after="288"/>
              <w:contextualSpacing/>
              <w:jc w:val="center"/>
            </w:pPr>
            <w:r w:rsidRPr="00195D8F">
              <w:t>$</w:t>
            </w:r>
            <w:r w:rsidR="00B90567" w:rsidRPr="00195D8F">
              <w:t>390,430</w:t>
            </w:r>
          </w:p>
        </w:tc>
      </w:tr>
      <w:tr w:rsidR="00324D73" w:rsidRPr="00195D8F" w14:paraId="78D6859D" w14:textId="77777777" w:rsidTr="005B503C">
        <w:tc>
          <w:tcPr>
            <w:tcW w:w="312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29263BCB" w14:textId="77777777" w:rsidR="00324D73" w:rsidRPr="00195D8F" w:rsidRDefault="00324D73" w:rsidP="00232E93">
            <w:pPr>
              <w:keepNext/>
              <w:keepLines/>
              <w:spacing w:beforeLines="120" w:before="288" w:afterLines="120" w:after="288"/>
              <w:contextualSpacing/>
              <w:jc w:val="center"/>
            </w:pPr>
            <w:r w:rsidRPr="00195D8F">
              <w:rPr>
                <w:b/>
              </w:rPr>
              <w:t>Cash &amp; Cash Equivalents</w:t>
            </w:r>
          </w:p>
        </w:tc>
        <w:tc>
          <w:tcPr>
            <w:tcW w:w="312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AD09724" w14:textId="5DB8186F" w:rsidR="00324D73" w:rsidRPr="00195D8F" w:rsidRDefault="00F01C28" w:rsidP="00232E93">
            <w:pPr>
              <w:keepNext/>
              <w:keepLines/>
              <w:spacing w:beforeLines="120" w:before="288" w:afterLines="120" w:after="288"/>
              <w:contextualSpacing/>
              <w:jc w:val="center"/>
            </w:pPr>
            <w:r w:rsidRPr="00195D8F">
              <w:t>$</w:t>
            </w:r>
            <w:r w:rsidR="009F2506" w:rsidRPr="00195D8F">
              <w:t>4,</w:t>
            </w:r>
            <w:r w:rsidR="0021677A" w:rsidRPr="00195D8F">
              <w:t>879</w:t>
            </w:r>
          </w:p>
        </w:tc>
        <w:tc>
          <w:tcPr>
            <w:tcW w:w="312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F4302FD" w14:textId="7DEBF9B7" w:rsidR="00324D73" w:rsidRPr="00195D8F" w:rsidRDefault="00B90567" w:rsidP="00232E93">
            <w:pPr>
              <w:spacing w:beforeLines="120" w:before="288" w:afterLines="120" w:after="288"/>
              <w:contextualSpacing/>
              <w:jc w:val="center"/>
            </w:pPr>
            <w:r w:rsidRPr="00195D8F">
              <w:t>$45,459</w:t>
            </w:r>
          </w:p>
        </w:tc>
      </w:tr>
      <w:tr w:rsidR="00324D73" w:rsidRPr="00195D8F" w14:paraId="5247F815" w14:textId="77777777" w:rsidTr="005B503C">
        <w:tc>
          <w:tcPr>
            <w:tcW w:w="312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58D0D2D7" w14:textId="77777777" w:rsidR="00324D73" w:rsidRPr="00195D8F" w:rsidRDefault="00324D73" w:rsidP="00232E93">
            <w:pPr>
              <w:keepNext/>
              <w:keepLines/>
              <w:spacing w:beforeLines="120" w:before="288" w:afterLines="120" w:after="288"/>
              <w:contextualSpacing/>
              <w:jc w:val="center"/>
            </w:pPr>
            <w:r w:rsidRPr="00195D8F">
              <w:rPr>
                <w:b/>
              </w:rPr>
              <w:t>Accounts Receivable</w:t>
            </w:r>
          </w:p>
        </w:tc>
        <w:tc>
          <w:tcPr>
            <w:tcW w:w="312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E357738" w14:textId="41DFAB8A" w:rsidR="00324D73" w:rsidRPr="00195D8F" w:rsidRDefault="0021677A" w:rsidP="00232E93">
            <w:pPr>
              <w:keepNext/>
              <w:keepLines/>
              <w:spacing w:beforeLines="120" w:before="288" w:afterLines="120" w:after="288"/>
              <w:contextualSpacing/>
              <w:jc w:val="center"/>
            </w:pPr>
            <w:r w:rsidRPr="00195D8F">
              <w:t>$</w:t>
            </w:r>
            <w:r w:rsidR="00062CF9" w:rsidRPr="00195D8F">
              <w:t>43,941</w:t>
            </w:r>
          </w:p>
        </w:tc>
        <w:tc>
          <w:tcPr>
            <w:tcW w:w="312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42B7583" w14:textId="3FCD0CAC" w:rsidR="00324D73" w:rsidRPr="00195D8F" w:rsidRDefault="00B90567" w:rsidP="00232E93">
            <w:pPr>
              <w:spacing w:beforeLines="120" w:before="288" w:afterLines="120" w:after="288"/>
              <w:contextualSpacing/>
              <w:jc w:val="center"/>
            </w:pPr>
            <w:r w:rsidRPr="00195D8F">
              <w:t>$30,918</w:t>
            </w:r>
          </w:p>
        </w:tc>
      </w:tr>
      <w:tr w:rsidR="00324D73" w:rsidRPr="00195D8F" w14:paraId="57F8DB1A" w14:textId="77777777" w:rsidTr="005B503C">
        <w:tc>
          <w:tcPr>
            <w:tcW w:w="312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2E052123" w14:textId="77777777" w:rsidR="00324D73" w:rsidRPr="00195D8F" w:rsidRDefault="00324D73" w:rsidP="00232E93">
            <w:pPr>
              <w:keepNext/>
              <w:keepLines/>
              <w:spacing w:beforeLines="120" w:before="288" w:afterLines="120" w:after="288"/>
              <w:contextualSpacing/>
              <w:jc w:val="center"/>
            </w:pPr>
            <w:r w:rsidRPr="00195D8F">
              <w:rPr>
                <w:b/>
              </w:rPr>
              <w:t>Short-term Debt</w:t>
            </w:r>
          </w:p>
        </w:tc>
        <w:tc>
          <w:tcPr>
            <w:tcW w:w="312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15D4F796" w14:textId="1194981E" w:rsidR="00324D73" w:rsidRPr="00195D8F" w:rsidRDefault="00062CF9" w:rsidP="00232E93">
            <w:pPr>
              <w:keepNext/>
              <w:keepLines/>
              <w:spacing w:beforeLines="120" w:before="288" w:afterLines="120" w:after="288"/>
              <w:contextualSpacing/>
              <w:jc w:val="center"/>
            </w:pPr>
            <w:r w:rsidRPr="00195D8F">
              <w:t>$377,957</w:t>
            </w:r>
          </w:p>
        </w:tc>
        <w:tc>
          <w:tcPr>
            <w:tcW w:w="312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62AEDFD" w14:textId="21D8785F" w:rsidR="00324D73" w:rsidRPr="00195D8F" w:rsidRDefault="005B2A11" w:rsidP="00232E93">
            <w:pPr>
              <w:spacing w:beforeLines="120" w:before="288" w:afterLines="120" w:after="288"/>
              <w:contextualSpacing/>
              <w:jc w:val="center"/>
            </w:pPr>
            <w:r w:rsidRPr="00195D8F">
              <w:t>$387,180</w:t>
            </w:r>
          </w:p>
        </w:tc>
      </w:tr>
      <w:tr w:rsidR="00324D73" w:rsidRPr="00195D8F" w14:paraId="797F50D4" w14:textId="77777777" w:rsidTr="005B503C">
        <w:tc>
          <w:tcPr>
            <w:tcW w:w="312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00FA4645" w14:textId="77777777" w:rsidR="00324D73" w:rsidRPr="00195D8F" w:rsidRDefault="00324D73" w:rsidP="00232E93">
            <w:pPr>
              <w:keepNext/>
              <w:keepLines/>
              <w:spacing w:beforeLines="120" w:before="288" w:afterLines="120" w:after="288"/>
              <w:contextualSpacing/>
              <w:jc w:val="center"/>
            </w:pPr>
            <w:r w:rsidRPr="00195D8F">
              <w:rPr>
                <w:b/>
              </w:rPr>
              <w:t>Long-term Debt</w:t>
            </w:r>
          </w:p>
        </w:tc>
        <w:tc>
          <w:tcPr>
            <w:tcW w:w="312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1C668608" w14:textId="7D26BA79" w:rsidR="00324D73" w:rsidRPr="00195D8F" w:rsidRDefault="00062CF9" w:rsidP="00232E93">
            <w:pPr>
              <w:keepNext/>
              <w:keepLines/>
              <w:spacing w:beforeLines="120" w:before="288" w:afterLines="120" w:after="288"/>
              <w:contextualSpacing/>
              <w:jc w:val="center"/>
            </w:pPr>
            <w:r w:rsidRPr="00195D8F">
              <w:t>$885,211</w:t>
            </w:r>
          </w:p>
        </w:tc>
        <w:tc>
          <w:tcPr>
            <w:tcW w:w="312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430A6E4" w14:textId="3EF47989" w:rsidR="00324D73" w:rsidRPr="00195D8F" w:rsidRDefault="00D45AA2" w:rsidP="00232E93">
            <w:pPr>
              <w:spacing w:beforeLines="120" w:before="288" w:afterLines="120" w:after="288"/>
              <w:contextualSpacing/>
              <w:jc w:val="center"/>
            </w:pPr>
            <w:r w:rsidRPr="00195D8F">
              <w:t>$558,748</w:t>
            </w:r>
          </w:p>
        </w:tc>
      </w:tr>
      <w:tr w:rsidR="00324D73" w:rsidRPr="00195D8F" w14:paraId="532831B5" w14:textId="77777777" w:rsidTr="005B503C">
        <w:trPr>
          <w:trHeight w:val="660"/>
        </w:trPr>
        <w:tc>
          <w:tcPr>
            <w:tcW w:w="312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244CCEF7" w14:textId="77777777" w:rsidR="00324D73" w:rsidRPr="00195D8F" w:rsidRDefault="00324D73" w:rsidP="00232E93">
            <w:pPr>
              <w:keepNext/>
              <w:keepLines/>
              <w:spacing w:beforeLines="120" w:before="288" w:afterLines="120" w:after="288"/>
              <w:contextualSpacing/>
              <w:jc w:val="center"/>
            </w:pPr>
            <w:r w:rsidRPr="00195D8F">
              <w:rPr>
                <w:b/>
              </w:rPr>
              <w:t>Revenues/Sales</w:t>
            </w:r>
          </w:p>
        </w:tc>
        <w:tc>
          <w:tcPr>
            <w:tcW w:w="312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1AC91DA" w14:textId="5244F02A" w:rsidR="00324D73" w:rsidRPr="00195D8F" w:rsidRDefault="00DB5857" w:rsidP="00232E93">
            <w:pPr>
              <w:keepNext/>
              <w:keepLines/>
              <w:spacing w:beforeLines="120" w:before="288" w:afterLines="120" w:after="288"/>
              <w:contextualSpacing/>
              <w:jc w:val="center"/>
            </w:pPr>
            <w:r w:rsidRPr="00195D8F">
              <w:t>$</w:t>
            </w:r>
            <w:r w:rsidR="00FF2BAD" w:rsidRPr="00195D8F">
              <w:t>723,356</w:t>
            </w:r>
          </w:p>
        </w:tc>
        <w:tc>
          <w:tcPr>
            <w:tcW w:w="312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46433E8" w14:textId="7C4CE58D" w:rsidR="00324D73" w:rsidRPr="00195D8F" w:rsidRDefault="00604981" w:rsidP="00232E93">
            <w:pPr>
              <w:spacing w:beforeLines="120" w:before="288" w:afterLines="120" w:after="288"/>
              <w:contextualSpacing/>
              <w:jc w:val="center"/>
            </w:pPr>
            <w:r w:rsidRPr="00195D8F">
              <w:t>$</w:t>
            </w:r>
            <w:r w:rsidR="00DE5FC9" w:rsidRPr="00195D8F">
              <w:t>769,272</w:t>
            </w:r>
          </w:p>
        </w:tc>
      </w:tr>
      <w:tr w:rsidR="00324D73" w:rsidRPr="00195D8F" w14:paraId="1FF76C00" w14:textId="77777777" w:rsidTr="005B503C">
        <w:tc>
          <w:tcPr>
            <w:tcW w:w="312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4807D235" w14:textId="77777777" w:rsidR="00324D73" w:rsidRPr="00195D8F" w:rsidRDefault="00324D73" w:rsidP="00232E93">
            <w:pPr>
              <w:keepNext/>
              <w:keepLines/>
              <w:spacing w:beforeLines="120" w:before="288" w:afterLines="120" w:after="288"/>
              <w:contextualSpacing/>
              <w:jc w:val="center"/>
            </w:pPr>
            <w:r w:rsidRPr="00195D8F">
              <w:rPr>
                <w:b/>
              </w:rPr>
              <w:t>Cost of Goods Sold</w:t>
            </w:r>
          </w:p>
        </w:tc>
        <w:tc>
          <w:tcPr>
            <w:tcW w:w="312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F1812D8" w14:textId="152C385F" w:rsidR="00324D73" w:rsidRPr="00195D8F" w:rsidRDefault="00FF2BAD" w:rsidP="00232E93">
            <w:pPr>
              <w:keepNext/>
              <w:keepLines/>
              <w:spacing w:beforeLines="120" w:before="288" w:afterLines="120" w:after="288"/>
              <w:contextualSpacing/>
              <w:jc w:val="center"/>
            </w:pPr>
            <w:r w:rsidRPr="00195D8F">
              <w:t>$417,</w:t>
            </w:r>
            <w:r w:rsidR="001B1DD6" w:rsidRPr="00195D8F">
              <w:t>213</w:t>
            </w:r>
            <w:r w:rsidRPr="00195D8F">
              <w:t>*</w:t>
            </w:r>
          </w:p>
        </w:tc>
        <w:tc>
          <w:tcPr>
            <w:tcW w:w="312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997CF46" w14:textId="2B1835BE" w:rsidR="00324D73" w:rsidRPr="00195D8F" w:rsidRDefault="00DE5FC9" w:rsidP="00232E93">
            <w:pPr>
              <w:spacing w:beforeLines="120" w:before="288" w:afterLines="120" w:after="288"/>
              <w:contextualSpacing/>
              <w:jc w:val="center"/>
            </w:pPr>
            <w:r w:rsidRPr="00195D8F">
              <w:t>$529,814*</w:t>
            </w:r>
          </w:p>
        </w:tc>
      </w:tr>
      <w:tr w:rsidR="00324D73" w:rsidRPr="00195D8F" w14:paraId="3F5CF2D4" w14:textId="77777777" w:rsidTr="005B503C">
        <w:tc>
          <w:tcPr>
            <w:tcW w:w="312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71F6FEFC" w14:textId="77777777" w:rsidR="00324D73" w:rsidRPr="00195D8F" w:rsidRDefault="00324D73" w:rsidP="00232E93">
            <w:pPr>
              <w:keepNext/>
              <w:keepLines/>
              <w:spacing w:beforeLines="120" w:before="288" w:afterLines="120" w:after="288"/>
              <w:contextualSpacing/>
              <w:jc w:val="center"/>
            </w:pPr>
            <w:r w:rsidRPr="00195D8F">
              <w:rPr>
                <w:b/>
              </w:rPr>
              <w:t>Taxes Paid</w:t>
            </w:r>
          </w:p>
        </w:tc>
        <w:tc>
          <w:tcPr>
            <w:tcW w:w="312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BA0F239" w14:textId="696B0CC9" w:rsidR="00324D73" w:rsidRPr="00195D8F" w:rsidRDefault="00FF2BAD" w:rsidP="00232E93">
            <w:pPr>
              <w:keepNext/>
              <w:keepLines/>
              <w:spacing w:beforeLines="120" w:before="288" w:afterLines="120" w:after="288"/>
              <w:contextualSpacing/>
              <w:jc w:val="center"/>
            </w:pPr>
            <w:r w:rsidRPr="00195D8F">
              <w:t>$0</w:t>
            </w:r>
          </w:p>
        </w:tc>
        <w:tc>
          <w:tcPr>
            <w:tcW w:w="312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879451B" w14:textId="03102969" w:rsidR="00324D73" w:rsidRPr="00195D8F" w:rsidRDefault="001166A6" w:rsidP="00232E93">
            <w:pPr>
              <w:spacing w:beforeLines="120" w:before="288" w:afterLines="120" w:after="288"/>
              <w:contextualSpacing/>
              <w:jc w:val="center"/>
            </w:pPr>
            <w:r w:rsidRPr="00195D8F">
              <w:t>$0</w:t>
            </w:r>
          </w:p>
        </w:tc>
      </w:tr>
      <w:tr w:rsidR="00324D73" w:rsidRPr="00195D8F" w14:paraId="28314E25" w14:textId="77777777" w:rsidTr="005B503C">
        <w:tc>
          <w:tcPr>
            <w:tcW w:w="312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6BDC7692" w14:textId="77777777" w:rsidR="00324D73" w:rsidRPr="00195D8F" w:rsidRDefault="00324D73" w:rsidP="00232E93">
            <w:pPr>
              <w:keepNext/>
              <w:keepLines/>
              <w:spacing w:beforeLines="120" w:before="288" w:afterLines="120" w:after="288"/>
              <w:contextualSpacing/>
              <w:jc w:val="center"/>
            </w:pPr>
            <w:r w:rsidRPr="00195D8F">
              <w:rPr>
                <w:b/>
              </w:rPr>
              <w:t>Net Income</w:t>
            </w:r>
          </w:p>
        </w:tc>
        <w:tc>
          <w:tcPr>
            <w:tcW w:w="312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3BDAACA" w14:textId="6D49F803" w:rsidR="00324D73" w:rsidRPr="00195D8F" w:rsidRDefault="00FF2BAD" w:rsidP="00232E93">
            <w:pPr>
              <w:keepNext/>
              <w:keepLines/>
              <w:spacing w:beforeLines="120" w:before="288" w:afterLines="120" w:after="288"/>
              <w:contextualSpacing/>
              <w:jc w:val="center"/>
            </w:pPr>
            <w:r w:rsidRPr="00195D8F">
              <w:t>$</w:t>
            </w:r>
            <w:r w:rsidR="006C502A" w:rsidRPr="00195D8F">
              <w:t>(697,290)</w:t>
            </w:r>
          </w:p>
        </w:tc>
        <w:tc>
          <w:tcPr>
            <w:tcW w:w="312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1E4DC2A7" w14:textId="3FB5C58A" w:rsidR="00324D73" w:rsidRPr="00195D8F" w:rsidRDefault="001166A6" w:rsidP="00232E93">
            <w:pPr>
              <w:spacing w:beforeLines="120" w:before="288" w:afterLines="120" w:after="288"/>
              <w:contextualSpacing/>
              <w:jc w:val="center"/>
            </w:pPr>
            <w:r w:rsidRPr="00195D8F">
              <w:t>$</w:t>
            </w:r>
            <w:r w:rsidR="00A61EA3" w:rsidRPr="00195D8F">
              <w:t>(634,649)</w:t>
            </w:r>
          </w:p>
        </w:tc>
      </w:tr>
    </w:tbl>
    <w:p w14:paraId="068FB43E" w14:textId="133999EC" w:rsidR="00324D73" w:rsidRPr="00195D8F" w:rsidRDefault="00FF2BAD" w:rsidP="00232E93">
      <w:pPr>
        <w:spacing w:beforeLines="120" w:before="288" w:afterLines="120" w:after="288"/>
        <w:contextualSpacing/>
      </w:pPr>
      <w:r w:rsidRPr="00195D8F">
        <w:t>*Cost of Revenues</w:t>
      </w:r>
    </w:p>
    <w:p w14:paraId="520256FC" w14:textId="77777777" w:rsidR="00324D73" w:rsidRPr="00195D8F" w:rsidRDefault="00324D73" w:rsidP="00232E93">
      <w:pPr>
        <w:spacing w:beforeLines="120" w:before="288" w:afterLines="120" w:after="288"/>
        <w:contextualSpacing/>
        <w:rPr>
          <w:b/>
          <w:i/>
        </w:rPr>
      </w:pPr>
    </w:p>
    <w:p w14:paraId="3ECFDEAF" w14:textId="77777777" w:rsidR="00324D73" w:rsidRPr="00195D8F" w:rsidRDefault="00324D73" w:rsidP="00232E93">
      <w:pPr>
        <w:spacing w:beforeLines="120" w:before="288" w:afterLines="120" w:after="288"/>
        <w:contextualSpacing/>
        <w:rPr>
          <w:b/>
          <w:i/>
        </w:rPr>
      </w:pPr>
      <w:r w:rsidRPr="00195D8F">
        <w:rPr>
          <w:b/>
          <w:i/>
        </w:rPr>
        <w:t>The jurisdictions in which the issuer intends to offer the securities:</w:t>
      </w:r>
    </w:p>
    <w:p w14:paraId="479EB0F2" w14:textId="77777777" w:rsidR="00324D73" w:rsidRPr="00195D8F" w:rsidRDefault="00324D73" w:rsidP="00232E93">
      <w:pPr>
        <w:spacing w:beforeLines="120" w:before="288" w:afterLines="120" w:after="288"/>
        <w:contextualSpacing/>
      </w:pPr>
    </w:p>
    <w:p w14:paraId="2DF717CB" w14:textId="77777777" w:rsidR="00324D73" w:rsidRPr="00195D8F" w:rsidRDefault="00324D73" w:rsidP="00232E93">
      <w:pPr>
        <w:spacing w:beforeLines="120" w:before="288" w:afterLines="120" w:after="288"/>
        <w:contextualSpacing/>
      </w:pPr>
      <w:r w:rsidRPr="00195D8F">
        <w:t>Alabama, Alaska, Arizona, Arkansas, California, Colorado, Connecticut, Delaware, District Of Columbia, Florida, Georgia, Guam, Hawaii, Idaho, Illinois, Indiana, Iowa, Kansas, Kentucky, Louisiana, Maine, Maryland, Massachusetts, Michigan, Minnesota, Mississippi, Missouri, Montana, Nebraska, Nevada, New Hampshire, New Jersey, New Mexico, New York, North Carolina, North Dakota, Ohio, Oklahoma, Oregon, Pennsylvania, Puerto Rico, Rhode Island, South Carolina, South Dakota, Tennessee, Texas, Utah, Vermont, Virgin Islands, U.S., Virginia, Washington, West Virginia, Wisconsin, Wyoming, American Samoa, and Northern Mariana Islands</w:t>
      </w:r>
    </w:p>
    <w:p w14:paraId="7B58A574" w14:textId="77777777" w:rsidR="00324D73" w:rsidRPr="00195D8F" w:rsidRDefault="00324D73" w:rsidP="00232E93">
      <w:pPr>
        <w:spacing w:beforeLines="120" w:before="288" w:afterLines="120" w:after="288"/>
        <w:contextualSpacing/>
      </w:pPr>
    </w:p>
    <w:p w14:paraId="12D043C3" w14:textId="77777777" w:rsidR="00437772" w:rsidRPr="00195D8F" w:rsidRDefault="00437772" w:rsidP="00232E93">
      <w:pPr>
        <w:spacing w:beforeLines="120" w:before="288" w:afterLines="120" w:after="288"/>
        <w:contextualSpacing/>
        <w:rPr>
          <w:caps/>
        </w:rPr>
      </w:pPr>
    </w:p>
    <w:p w14:paraId="5AC4439D" w14:textId="77777777" w:rsidR="00396AFC" w:rsidRPr="00195D8F" w:rsidRDefault="00396AFC">
      <w:pPr>
        <w:rPr>
          <w:caps/>
        </w:rPr>
      </w:pPr>
    </w:p>
    <w:p w14:paraId="3662CB95" w14:textId="77777777" w:rsidR="00935213" w:rsidRPr="00195D8F" w:rsidRDefault="00B8746B" w:rsidP="00B8746B">
      <w:pPr>
        <w:rPr>
          <w:highlight w:val="yellow"/>
        </w:rPr>
      </w:pPr>
      <w:r w:rsidRPr="00195D8F">
        <w:rPr>
          <w:highlight w:val="yellow"/>
        </w:rPr>
        <w:br w:type="page"/>
      </w:r>
    </w:p>
    <w:p w14:paraId="0728DC0A" w14:textId="4E97A92E" w:rsidR="00935213" w:rsidRPr="00195D8F" w:rsidRDefault="00B21A5E">
      <w:pPr>
        <w:jc w:val="center"/>
        <w:rPr>
          <w:b/>
          <w:sz w:val="28"/>
          <w:szCs w:val="28"/>
        </w:rPr>
      </w:pPr>
      <w:r w:rsidRPr="00195D8F">
        <w:rPr>
          <w:b/>
          <w:sz w:val="28"/>
          <w:szCs w:val="28"/>
        </w:rPr>
        <w:lastRenderedPageBreak/>
        <w:t xml:space="preserve">June </w:t>
      </w:r>
      <w:del w:id="4" w:author="Author">
        <w:r w:rsidR="00EB5DF3" w:rsidDel="000E2497">
          <w:rPr>
            <w:b/>
            <w:sz w:val="28"/>
            <w:szCs w:val="28"/>
          </w:rPr>
          <w:delText>[__]</w:delText>
        </w:r>
      </w:del>
      <w:ins w:id="5" w:author="Author">
        <w:r w:rsidR="000E2497">
          <w:rPr>
            <w:b/>
            <w:sz w:val="28"/>
            <w:szCs w:val="28"/>
          </w:rPr>
          <w:t>4</w:t>
        </w:r>
      </w:ins>
      <w:r w:rsidRPr="00195D8F">
        <w:rPr>
          <w:b/>
          <w:sz w:val="28"/>
          <w:szCs w:val="28"/>
        </w:rPr>
        <w:t>, 2021</w:t>
      </w:r>
    </w:p>
    <w:p w14:paraId="458E14FE" w14:textId="77777777" w:rsidR="00935213" w:rsidRPr="00195D8F" w:rsidRDefault="00935213">
      <w:pPr>
        <w:jc w:val="center"/>
        <w:rPr>
          <w:b/>
        </w:rPr>
      </w:pPr>
    </w:p>
    <w:p w14:paraId="7A24CE9E" w14:textId="77CBAED2" w:rsidR="00935213" w:rsidRPr="00195D8F" w:rsidRDefault="009D72C2">
      <w:pPr>
        <w:jc w:val="center"/>
        <w:rPr>
          <w:b/>
        </w:rPr>
      </w:pPr>
      <w:r w:rsidRPr="00195D8F">
        <w:rPr>
          <w:b/>
        </w:rPr>
        <w:t>American Provenance II, Inc.</w:t>
      </w:r>
    </w:p>
    <w:p w14:paraId="5BFEACD7" w14:textId="77777777" w:rsidR="009D72C2" w:rsidRPr="00195D8F" w:rsidRDefault="009D72C2">
      <w:pPr>
        <w:jc w:val="center"/>
        <w:rPr>
          <w:b/>
        </w:rPr>
      </w:pPr>
    </w:p>
    <w:p w14:paraId="71176BEC" w14:textId="781DD263" w:rsidR="00935213" w:rsidRPr="00195D8F" w:rsidRDefault="005308DB">
      <w:pPr>
        <w:spacing w:line="276" w:lineRule="auto"/>
        <w:jc w:val="center"/>
        <w:rPr>
          <w:b/>
        </w:rPr>
      </w:pPr>
      <w:r w:rsidRPr="00195D8F">
        <w:rPr>
          <w:noProof/>
        </w:rPr>
        <w:drawing>
          <wp:inline distT="0" distB="0" distL="0" distR="0" wp14:anchorId="1D778A1F" wp14:editId="5BDA1A35">
            <wp:extent cx="3571875" cy="2487337"/>
            <wp:effectExtent l="0" t="0" r="0" b="8255"/>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578818" cy="2492172"/>
                    </a:xfrm>
                    <a:prstGeom prst="rect">
                      <a:avLst/>
                    </a:prstGeom>
                  </pic:spPr>
                </pic:pic>
              </a:graphicData>
            </a:graphic>
          </wp:inline>
        </w:drawing>
      </w:r>
    </w:p>
    <w:p w14:paraId="2A942590" w14:textId="77777777" w:rsidR="00935213" w:rsidRPr="00195D8F" w:rsidRDefault="00935213">
      <w:pPr>
        <w:jc w:val="center"/>
        <w:rPr>
          <w:b/>
        </w:rPr>
      </w:pPr>
    </w:p>
    <w:p w14:paraId="1071BD4A" w14:textId="46A02A78" w:rsidR="00935213" w:rsidRPr="00195D8F" w:rsidRDefault="002A3509">
      <w:pPr>
        <w:jc w:val="center"/>
        <w:rPr>
          <w:b/>
        </w:rPr>
      </w:pPr>
      <w:r w:rsidRPr="00195D8F">
        <w:rPr>
          <w:b/>
        </w:rPr>
        <w:t xml:space="preserve">Up to $1,070,000 of </w:t>
      </w:r>
      <w:r w:rsidR="00376896" w:rsidRPr="00195D8F">
        <w:rPr>
          <w:b/>
        </w:rPr>
        <w:t>Crowd SAFE (Simple Agreement for Future Equity)</w:t>
      </w:r>
    </w:p>
    <w:p w14:paraId="7677674B" w14:textId="77777777" w:rsidR="00935213" w:rsidRPr="00195D8F" w:rsidRDefault="00935213">
      <w:pPr>
        <w:jc w:val="center"/>
        <w:rPr>
          <w:b/>
        </w:rPr>
      </w:pPr>
    </w:p>
    <w:p w14:paraId="5DC296EA" w14:textId="76B2AF6E" w:rsidR="0039115F" w:rsidRPr="00195D8F" w:rsidRDefault="009D72C2" w:rsidP="009D72C2">
      <w:pPr>
        <w:spacing w:beforeLines="120" w:before="288" w:afterLines="120" w:after="288"/>
        <w:contextualSpacing/>
      </w:pPr>
      <w:r w:rsidRPr="00195D8F">
        <w:t>American Provenance II, Inc.</w:t>
      </w:r>
      <w:r w:rsidR="002A3509" w:rsidRPr="00195D8F">
        <w:t xml:space="preserve"> (“</w:t>
      </w:r>
      <w:r w:rsidRPr="00195D8F">
        <w:rPr>
          <w:b/>
          <w:bCs/>
        </w:rPr>
        <w:t>American Provenance</w:t>
      </w:r>
      <w:r w:rsidR="002A3509" w:rsidRPr="00195D8F">
        <w:t xml:space="preserve">”, the </w:t>
      </w:r>
      <w:r w:rsidR="0065636A" w:rsidRPr="00195D8F">
        <w:t>“</w:t>
      </w:r>
      <w:r w:rsidR="002A3509" w:rsidRPr="00195D8F">
        <w:rPr>
          <w:b/>
          <w:bCs/>
        </w:rPr>
        <w:t>Company</w:t>
      </w:r>
      <w:r w:rsidR="0065636A" w:rsidRPr="00195D8F">
        <w:t>,” “</w:t>
      </w:r>
      <w:r w:rsidR="002A3509" w:rsidRPr="00195D8F">
        <w:rPr>
          <w:b/>
          <w:bCs/>
        </w:rPr>
        <w:t>we</w:t>
      </w:r>
      <w:r w:rsidR="002A3509" w:rsidRPr="00195D8F">
        <w:t>,</w:t>
      </w:r>
      <w:r w:rsidR="0065636A" w:rsidRPr="00195D8F">
        <w:t>”</w:t>
      </w:r>
      <w:r w:rsidR="002A3509" w:rsidRPr="00195D8F">
        <w:t xml:space="preserve"> </w:t>
      </w:r>
      <w:r w:rsidR="0065636A" w:rsidRPr="00195D8F">
        <w:t>“</w:t>
      </w:r>
      <w:r w:rsidR="002A3509" w:rsidRPr="00195D8F">
        <w:rPr>
          <w:b/>
          <w:bCs/>
        </w:rPr>
        <w:t>us</w:t>
      </w:r>
      <w:r w:rsidR="0065636A" w:rsidRPr="00195D8F">
        <w:t>”</w:t>
      </w:r>
      <w:r w:rsidR="002A3509" w:rsidRPr="00195D8F">
        <w:t xml:space="preserve">, or </w:t>
      </w:r>
      <w:r w:rsidR="0065636A" w:rsidRPr="00195D8F">
        <w:t>“</w:t>
      </w:r>
      <w:r w:rsidR="002A3509" w:rsidRPr="00195D8F">
        <w:rPr>
          <w:b/>
          <w:bCs/>
        </w:rPr>
        <w:t>our</w:t>
      </w:r>
      <w:r w:rsidR="0065636A" w:rsidRPr="00195D8F">
        <w:t>”</w:t>
      </w:r>
      <w:r w:rsidR="002A3509" w:rsidRPr="00195D8F">
        <w:t xml:space="preserve">), is offering </w:t>
      </w:r>
      <w:r w:rsidR="000D206C" w:rsidRPr="00195D8F">
        <w:t>a minimum amount of $25,000 (the “</w:t>
      </w:r>
      <w:r w:rsidR="000D206C" w:rsidRPr="00195D8F">
        <w:rPr>
          <w:b/>
          <w:bCs/>
        </w:rPr>
        <w:t>Target Offering Amount</w:t>
      </w:r>
      <w:r w:rsidR="000D206C" w:rsidRPr="00195D8F">
        <w:t>”) and up to a maximum amount of $1,070,000 (the “</w:t>
      </w:r>
      <w:r w:rsidR="000D206C" w:rsidRPr="00195D8F">
        <w:rPr>
          <w:b/>
          <w:bCs/>
        </w:rPr>
        <w:t>Maximum Offering Amount</w:t>
      </w:r>
      <w:r w:rsidR="000D206C" w:rsidRPr="00195D8F">
        <w:t xml:space="preserve">”) </w:t>
      </w:r>
      <w:r w:rsidR="002A3509" w:rsidRPr="00195D8F">
        <w:t xml:space="preserve">of </w:t>
      </w:r>
      <w:r w:rsidR="00376896" w:rsidRPr="00195D8F">
        <w:t>Crowd SAFE (Simple Agreement for Future Equity)</w:t>
      </w:r>
      <w:r w:rsidR="002A3509" w:rsidRPr="00195D8F">
        <w:t xml:space="preserve"> (the </w:t>
      </w:r>
      <w:r w:rsidR="0065636A" w:rsidRPr="00195D8F">
        <w:t>“</w:t>
      </w:r>
      <w:r w:rsidR="002A3509" w:rsidRPr="00195D8F">
        <w:rPr>
          <w:b/>
          <w:bCs/>
        </w:rPr>
        <w:t>Securities</w:t>
      </w:r>
      <w:r w:rsidR="0065636A" w:rsidRPr="00195D8F">
        <w:t>”</w:t>
      </w:r>
      <w:r w:rsidR="002A3509" w:rsidRPr="00195D8F">
        <w:t>)</w:t>
      </w:r>
      <w:r w:rsidR="000D206C" w:rsidRPr="00195D8F">
        <w:t xml:space="preserve"> </w:t>
      </w:r>
      <w:r w:rsidR="006B4CF7" w:rsidRPr="00195D8F">
        <w:t xml:space="preserve">on a best efforts basis </w:t>
      </w:r>
      <w:r w:rsidR="008A7D09" w:rsidRPr="00195D8F">
        <w:t>as</w:t>
      </w:r>
      <w:r w:rsidR="000D206C" w:rsidRPr="00195D8F">
        <w:t xml:space="preserve"> described in this Form C (this </w:t>
      </w:r>
      <w:r w:rsidR="000D206C" w:rsidRPr="00195D8F">
        <w:rPr>
          <w:b/>
        </w:rPr>
        <w:t>“Offering</w:t>
      </w:r>
      <w:r w:rsidR="000D206C" w:rsidRPr="00195D8F">
        <w:t>”)</w:t>
      </w:r>
      <w:r w:rsidR="002A3509" w:rsidRPr="00195D8F">
        <w:t>.</w:t>
      </w:r>
      <w:r w:rsidR="0065636A" w:rsidRPr="00195D8F">
        <w:t xml:space="preserve"> </w:t>
      </w:r>
      <w:r w:rsidR="008A7D09" w:rsidRPr="00195D8F">
        <w:t>We</w:t>
      </w:r>
      <w:r w:rsidR="002A3509" w:rsidRPr="00195D8F">
        <w:t xml:space="preserve"> must </w:t>
      </w:r>
      <w:r w:rsidR="0065636A" w:rsidRPr="00195D8F">
        <w:t>raise</w:t>
      </w:r>
      <w:r w:rsidR="0065636A" w:rsidRPr="00195D8F">
        <w:rPr>
          <w:spacing w:val="-4"/>
        </w:rPr>
        <w:t xml:space="preserve"> </w:t>
      </w:r>
      <w:r w:rsidR="0065636A" w:rsidRPr="00195D8F">
        <w:t>an</w:t>
      </w:r>
      <w:r w:rsidR="0065636A" w:rsidRPr="00195D8F">
        <w:rPr>
          <w:spacing w:val="-10"/>
        </w:rPr>
        <w:t xml:space="preserve"> </w:t>
      </w:r>
      <w:r w:rsidR="0065636A" w:rsidRPr="00195D8F">
        <w:t>amount</w:t>
      </w:r>
      <w:r w:rsidR="0065636A" w:rsidRPr="00195D8F">
        <w:rPr>
          <w:spacing w:val="-6"/>
        </w:rPr>
        <w:t xml:space="preserve"> </w:t>
      </w:r>
      <w:r w:rsidR="0065636A" w:rsidRPr="00195D8F">
        <w:t>equal</w:t>
      </w:r>
      <w:r w:rsidR="0065636A" w:rsidRPr="00195D8F">
        <w:rPr>
          <w:spacing w:val="-6"/>
        </w:rPr>
        <w:t xml:space="preserve"> </w:t>
      </w:r>
      <w:r w:rsidR="0065636A" w:rsidRPr="00195D8F">
        <w:t>to</w:t>
      </w:r>
      <w:r w:rsidR="0065636A" w:rsidRPr="00195D8F">
        <w:rPr>
          <w:spacing w:val="-6"/>
        </w:rPr>
        <w:t xml:space="preserve"> </w:t>
      </w:r>
      <w:r w:rsidR="0065636A" w:rsidRPr="00195D8F">
        <w:t>or</w:t>
      </w:r>
      <w:r w:rsidR="0065636A" w:rsidRPr="00195D8F">
        <w:rPr>
          <w:spacing w:val="-7"/>
        </w:rPr>
        <w:t xml:space="preserve"> </w:t>
      </w:r>
      <w:r w:rsidR="0065636A" w:rsidRPr="00195D8F">
        <w:t>greater</w:t>
      </w:r>
      <w:r w:rsidR="0065636A" w:rsidRPr="00195D8F">
        <w:rPr>
          <w:spacing w:val="-7"/>
        </w:rPr>
        <w:t xml:space="preserve"> </w:t>
      </w:r>
      <w:r w:rsidR="0065636A" w:rsidRPr="00195D8F">
        <w:t>than</w:t>
      </w:r>
      <w:r w:rsidR="0065636A" w:rsidRPr="00195D8F">
        <w:rPr>
          <w:spacing w:val="-6"/>
        </w:rPr>
        <w:t xml:space="preserve"> </w:t>
      </w:r>
      <w:r w:rsidR="0065636A" w:rsidRPr="00195D8F">
        <w:t>the</w:t>
      </w:r>
      <w:r w:rsidR="002A3509" w:rsidRPr="00195D8F">
        <w:t xml:space="preserve"> </w:t>
      </w:r>
      <w:r w:rsidR="001824FF" w:rsidRPr="00195D8F">
        <w:t>Target Offering Amount</w:t>
      </w:r>
      <w:r w:rsidR="002A3509" w:rsidRPr="00195D8F">
        <w:t xml:space="preserve"> by </w:t>
      </w:r>
      <w:r w:rsidR="00607B0E" w:rsidRPr="00195D8F">
        <w:t>October 5</w:t>
      </w:r>
      <w:r w:rsidRPr="00195D8F">
        <w:t>, 2021</w:t>
      </w:r>
      <w:r w:rsidR="00852B00" w:rsidRPr="00195D8F">
        <w:t xml:space="preserve"> (</w:t>
      </w:r>
      <w:r w:rsidR="008A7D09" w:rsidRPr="00195D8F">
        <w:t xml:space="preserve">the </w:t>
      </w:r>
      <w:r w:rsidR="00852B00" w:rsidRPr="00195D8F">
        <w:t>“</w:t>
      </w:r>
      <w:r w:rsidR="00852B00" w:rsidRPr="00195D8F">
        <w:rPr>
          <w:b/>
          <w:bCs/>
        </w:rPr>
        <w:t>Offering Deadline</w:t>
      </w:r>
      <w:r w:rsidR="00852B00" w:rsidRPr="00195D8F">
        <w:t>”)</w:t>
      </w:r>
      <w:r w:rsidR="002A3509" w:rsidRPr="00195D8F">
        <w:t>.</w:t>
      </w:r>
      <w:r w:rsidR="00083780" w:rsidRPr="00195D8F">
        <w:t xml:space="preserve"> </w:t>
      </w:r>
      <w:r w:rsidR="002A3509" w:rsidRPr="00195D8F">
        <w:t xml:space="preserve">Unless </w:t>
      </w:r>
      <w:r w:rsidR="000C485E" w:rsidRPr="00195D8F">
        <w:t>we</w:t>
      </w:r>
      <w:r w:rsidR="002A3509" w:rsidRPr="00195D8F">
        <w:t xml:space="preserve"> raise at least the </w:t>
      </w:r>
      <w:r w:rsidR="001824FF" w:rsidRPr="00195D8F">
        <w:t>Target Offering Amount</w:t>
      </w:r>
      <w:r w:rsidR="002A3509" w:rsidRPr="00195D8F">
        <w:t xml:space="preserve"> by</w:t>
      </w:r>
      <w:r w:rsidR="00852B00" w:rsidRPr="00195D8F">
        <w:t xml:space="preserve"> the Offering Deadline</w:t>
      </w:r>
      <w:r w:rsidR="00213DE2" w:rsidRPr="00195D8F">
        <w:t>,</w:t>
      </w:r>
      <w:r w:rsidR="00083780" w:rsidRPr="00195D8F">
        <w:t xml:space="preserve"> </w:t>
      </w:r>
      <w:r w:rsidR="002A3509" w:rsidRPr="00195D8F">
        <w:t xml:space="preserve">no Securities will be sold in this Offering, </w:t>
      </w:r>
      <w:r w:rsidR="0065636A" w:rsidRPr="00195D8F">
        <w:t xml:space="preserve">all </w:t>
      </w:r>
      <w:r w:rsidR="002A3509" w:rsidRPr="00195D8F">
        <w:t>investment commitments will be cancelled</w:t>
      </w:r>
      <w:r w:rsidR="005956FE" w:rsidRPr="00195D8F">
        <w:t>,</w:t>
      </w:r>
      <w:r w:rsidR="002A3509" w:rsidRPr="00195D8F">
        <w:t xml:space="preserve"> and </w:t>
      </w:r>
      <w:r w:rsidR="0065636A" w:rsidRPr="00195D8F">
        <w:t xml:space="preserve">all </w:t>
      </w:r>
      <w:r w:rsidR="002A3509" w:rsidRPr="00195D8F">
        <w:t xml:space="preserve">committed funds will be returned. </w:t>
      </w:r>
    </w:p>
    <w:p w14:paraId="0D2473CA" w14:textId="77777777" w:rsidR="00943385" w:rsidRPr="00195D8F" w:rsidRDefault="00EC5443" w:rsidP="001F6B55">
      <w:r w:rsidRPr="00195D8F">
        <w:t>Potential purchasers of the Securities are referred to herein as “</w:t>
      </w:r>
      <w:r w:rsidRPr="00195D8F">
        <w:rPr>
          <w:b/>
        </w:rPr>
        <w:t>Investors</w:t>
      </w:r>
      <w:r w:rsidRPr="00195D8F">
        <w:t>” or “</w:t>
      </w:r>
      <w:r w:rsidRPr="00195D8F">
        <w:rPr>
          <w:b/>
        </w:rPr>
        <w:t>you</w:t>
      </w:r>
      <w:r w:rsidRPr="00195D8F">
        <w:t xml:space="preserve">”. </w:t>
      </w:r>
      <w:r w:rsidR="00120190" w:rsidRPr="00195D8F">
        <w:t xml:space="preserve">The rights and obligations of </w:t>
      </w:r>
      <w:r w:rsidRPr="00195D8F">
        <w:t>Investors with respect to</w:t>
      </w:r>
      <w:r w:rsidR="00120190" w:rsidRPr="00195D8F">
        <w:t xml:space="preserve"> </w:t>
      </w:r>
      <w:r w:rsidR="0065636A" w:rsidRPr="00195D8F">
        <w:t xml:space="preserve">the </w:t>
      </w:r>
      <w:r w:rsidR="00120190" w:rsidRPr="00195D8F">
        <w:t>Securities are set forth below in the section titled “</w:t>
      </w:r>
      <w:r w:rsidR="00120190" w:rsidRPr="00195D8F">
        <w:rPr>
          <w:i/>
          <w:iCs/>
        </w:rPr>
        <w:t>The Offering and the Securities—The Securities</w:t>
      </w:r>
      <w:r w:rsidR="00120190" w:rsidRPr="00195D8F">
        <w:t xml:space="preserve">”. In order to purchase </w:t>
      </w:r>
      <w:r w:rsidR="0065636A" w:rsidRPr="00195D8F">
        <w:t xml:space="preserve">the </w:t>
      </w:r>
      <w:r w:rsidR="00120190" w:rsidRPr="00195D8F">
        <w:t xml:space="preserve">Securities, </w:t>
      </w:r>
      <w:r w:rsidR="000C485E" w:rsidRPr="00195D8F">
        <w:t>you</w:t>
      </w:r>
      <w:r w:rsidR="00120190" w:rsidRPr="00195D8F">
        <w:t xml:space="preserve"> must complete the purchase process through </w:t>
      </w:r>
      <w:r w:rsidR="00D87A9E" w:rsidRPr="00195D8F">
        <w:t>our</w:t>
      </w:r>
      <w:r w:rsidR="0065636A" w:rsidRPr="00195D8F">
        <w:t xml:space="preserve"> intermediary, </w:t>
      </w:r>
      <w:proofErr w:type="spellStart"/>
      <w:r w:rsidR="0065636A" w:rsidRPr="00195D8F">
        <w:t>OpenDeal</w:t>
      </w:r>
      <w:proofErr w:type="spellEnd"/>
      <w:r w:rsidR="0065636A" w:rsidRPr="00195D8F">
        <w:t xml:space="preserve"> Portal LLC dba Republic (the “</w:t>
      </w:r>
      <w:r w:rsidR="0065636A" w:rsidRPr="00195D8F">
        <w:rPr>
          <w:b/>
        </w:rPr>
        <w:t>Intermediary</w:t>
      </w:r>
      <w:r w:rsidR="0065636A" w:rsidRPr="00195D8F">
        <w:t>”)</w:t>
      </w:r>
      <w:r w:rsidR="00120190" w:rsidRPr="00195D8F">
        <w:t>.</w:t>
      </w:r>
      <w:r w:rsidR="00FA16AB" w:rsidRPr="00195D8F">
        <w:t xml:space="preserve"> </w:t>
      </w:r>
      <w:r w:rsidR="00D87A9E" w:rsidRPr="00195D8F">
        <w:t>All committed</w:t>
      </w:r>
      <w:r w:rsidR="00FA16AB" w:rsidRPr="00195D8F">
        <w:t xml:space="preserve"> funds will be held in escrow with Prime Trust, LLC (the “</w:t>
      </w:r>
      <w:r w:rsidR="00FA16AB" w:rsidRPr="00195D8F">
        <w:rPr>
          <w:b/>
          <w:bCs/>
        </w:rPr>
        <w:t>Escrow Agent</w:t>
      </w:r>
      <w:r w:rsidR="00FA16AB" w:rsidRPr="00195D8F">
        <w:t xml:space="preserve">”) until the Target Offering Amount </w:t>
      </w:r>
      <w:r w:rsidR="00F747AB" w:rsidRPr="00195D8F">
        <w:t>has been met or exceeded</w:t>
      </w:r>
      <w:r w:rsidR="00E32A6D" w:rsidRPr="00195D8F">
        <w:t xml:space="preserve"> and one or more closings occur</w:t>
      </w:r>
      <w:r w:rsidR="00FA16AB" w:rsidRPr="00195D8F">
        <w:t xml:space="preserve">. Investors may cancel an investment commitment until </w:t>
      </w:r>
      <w:r w:rsidR="00943385" w:rsidRPr="00195D8F">
        <w:t xml:space="preserve">up to </w:t>
      </w:r>
      <w:r w:rsidR="00FA16AB" w:rsidRPr="00195D8F">
        <w:t>48 hours prior to the Offering Deadline</w:t>
      </w:r>
      <w:r w:rsidR="00F747AB" w:rsidRPr="00195D8F">
        <w:t>, or such earlier time as such earlier time the Company designates pursuant to Regulation CF,</w:t>
      </w:r>
      <w:r w:rsidR="00E32A6D" w:rsidRPr="00195D8F">
        <w:t xml:space="preserve"> </w:t>
      </w:r>
      <w:r w:rsidR="00FA16AB" w:rsidRPr="00195D8F">
        <w:t>using the cancellation mechanism provided by the Intermediary</w:t>
      </w:r>
      <w:r w:rsidR="00943385" w:rsidRPr="00195D8F">
        <w:t>.</w:t>
      </w:r>
      <w:r w:rsidR="00BB6CA1" w:rsidRPr="00195D8F">
        <w:t xml:space="preserve"> </w:t>
      </w:r>
    </w:p>
    <w:p w14:paraId="4A7ACB9F" w14:textId="77777777" w:rsidR="00943385" w:rsidRPr="00195D8F" w:rsidRDefault="00943385" w:rsidP="001F6B55"/>
    <w:p w14:paraId="63E2784A" w14:textId="77777777" w:rsidR="00120190" w:rsidRPr="00195D8F" w:rsidRDefault="00FA16AB" w:rsidP="001F6B55">
      <w:r w:rsidRPr="00195D8F">
        <w:t>Investment commitments</w:t>
      </w:r>
      <w:r w:rsidR="00120190" w:rsidRPr="00195D8F">
        <w:t xml:space="preserve"> may be accepted or rejected by </w:t>
      </w:r>
      <w:r w:rsidR="00D87A9E" w:rsidRPr="00195D8F">
        <w:t>us</w:t>
      </w:r>
      <w:r w:rsidR="00120190" w:rsidRPr="00195D8F">
        <w:t xml:space="preserve">, in </w:t>
      </w:r>
      <w:r w:rsidR="00D87A9E" w:rsidRPr="00195D8F">
        <w:t>our</w:t>
      </w:r>
      <w:r w:rsidR="00120190" w:rsidRPr="00195D8F">
        <w:t xml:space="preserve"> sole and absolute discretion.</w:t>
      </w:r>
      <w:r w:rsidR="00BB6CA1" w:rsidRPr="00195D8F">
        <w:t xml:space="preserve"> </w:t>
      </w:r>
      <w:r w:rsidR="00D87A9E" w:rsidRPr="00195D8F">
        <w:t>We have</w:t>
      </w:r>
      <w:r w:rsidR="00120190" w:rsidRPr="00195D8F">
        <w:t xml:space="preserve"> the right to cancel or rescind </w:t>
      </w:r>
      <w:r w:rsidR="00D87A9E" w:rsidRPr="00195D8F">
        <w:t>our</w:t>
      </w:r>
      <w:r w:rsidR="00120190" w:rsidRPr="00195D8F">
        <w:t xml:space="preserve"> offer to sell the Securities at any time and for any reason. The Intermediary has the ability to reject any investment commitment and may cancel or </w:t>
      </w:r>
      <w:proofErr w:type="gramStart"/>
      <w:r w:rsidR="00120190" w:rsidRPr="00195D8F">
        <w:t xml:space="preserve">rescind  </w:t>
      </w:r>
      <w:r w:rsidR="00D87A9E" w:rsidRPr="00195D8F">
        <w:t>our</w:t>
      </w:r>
      <w:proofErr w:type="gramEnd"/>
      <w:r w:rsidR="00D87A9E" w:rsidRPr="00195D8F">
        <w:t xml:space="preserve"> </w:t>
      </w:r>
      <w:r w:rsidR="00120190" w:rsidRPr="00195D8F">
        <w:t>offer to sell the Securities at any time for any reason.</w:t>
      </w:r>
    </w:p>
    <w:p w14:paraId="022D8D72" w14:textId="77777777" w:rsidR="003D12FB" w:rsidRPr="00195D8F" w:rsidRDefault="003D12FB" w:rsidP="003D12FB"/>
    <w:tbl>
      <w:tblPr>
        <w:tblW w:w="9360" w:type="dxa"/>
        <w:tblInd w:w="100" w:type="dxa"/>
        <w:tblLayout w:type="fixed"/>
        <w:tblCellMar>
          <w:top w:w="100" w:type="dxa"/>
          <w:left w:w="100" w:type="dxa"/>
          <w:bottom w:w="100" w:type="dxa"/>
          <w:right w:w="100" w:type="dxa"/>
        </w:tblCellMar>
        <w:tblLook w:val="0000" w:firstRow="0" w:lastRow="0" w:firstColumn="0" w:lastColumn="0" w:noHBand="0" w:noVBand="0"/>
      </w:tblPr>
      <w:tblGrid>
        <w:gridCol w:w="2340"/>
        <w:gridCol w:w="2340"/>
        <w:gridCol w:w="2340"/>
        <w:gridCol w:w="2340"/>
      </w:tblGrid>
      <w:tr w:rsidR="003D12FB" w:rsidRPr="00195D8F" w14:paraId="484A978E" w14:textId="77777777" w:rsidTr="00D80327">
        <w:tc>
          <w:tcPr>
            <w:tcW w:w="234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28980ABC" w14:textId="77777777" w:rsidR="003D12FB" w:rsidRPr="00195D8F" w:rsidRDefault="003D12FB" w:rsidP="00E7096F">
            <w:pPr>
              <w:jc w:val="center"/>
              <w:rPr>
                <w:b/>
                <w:bCs/>
              </w:rPr>
            </w:pPr>
          </w:p>
        </w:tc>
        <w:tc>
          <w:tcPr>
            <w:tcW w:w="234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6BE08A3D" w14:textId="77777777" w:rsidR="003D12FB" w:rsidRPr="00195D8F" w:rsidRDefault="003D12FB" w:rsidP="00E7096F">
            <w:pPr>
              <w:jc w:val="center"/>
            </w:pPr>
            <w:r w:rsidRPr="00195D8F">
              <w:rPr>
                <w:b/>
                <w:bCs/>
              </w:rPr>
              <w:t>Price to Investors</w:t>
            </w:r>
          </w:p>
        </w:tc>
        <w:tc>
          <w:tcPr>
            <w:tcW w:w="234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202442FE" w14:textId="77777777" w:rsidR="003D12FB" w:rsidRPr="00195D8F" w:rsidRDefault="003D12FB" w:rsidP="00E7096F">
            <w:pPr>
              <w:jc w:val="center"/>
            </w:pPr>
            <w:r w:rsidRPr="00195D8F">
              <w:rPr>
                <w:b/>
                <w:bCs/>
              </w:rPr>
              <w:t>Service Fees and Commissions (1)(2)</w:t>
            </w:r>
          </w:p>
        </w:tc>
        <w:tc>
          <w:tcPr>
            <w:tcW w:w="234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2A2AD56E" w14:textId="77777777" w:rsidR="003D12FB" w:rsidRPr="00195D8F" w:rsidRDefault="003D12FB" w:rsidP="00E7096F">
            <w:pPr>
              <w:jc w:val="center"/>
            </w:pPr>
            <w:r w:rsidRPr="00195D8F">
              <w:rPr>
                <w:b/>
                <w:bCs/>
              </w:rPr>
              <w:t>Net Proceeds</w:t>
            </w:r>
          </w:p>
        </w:tc>
      </w:tr>
      <w:tr w:rsidR="003D12FB" w:rsidRPr="00195D8F" w14:paraId="0688C0CF" w14:textId="77777777" w:rsidTr="00D80327">
        <w:tc>
          <w:tcPr>
            <w:tcW w:w="234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70A4FE12" w14:textId="77777777" w:rsidR="003D12FB" w:rsidRPr="00195D8F" w:rsidRDefault="003D12FB" w:rsidP="00E7096F">
            <w:pPr>
              <w:jc w:val="center"/>
              <w:rPr>
                <w:b/>
              </w:rPr>
            </w:pPr>
            <w:r w:rsidRPr="00195D8F">
              <w:rPr>
                <w:b/>
              </w:rPr>
              <w:t>Minimum Individual Purchase Amount (3)</w:t>
            </w:r>
          </w:p>
        </w:tc>
        <w:tc>
          <w:tcPr>
            <w:tcW w:w="2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4B3F06E" w14:textId="77777777" w:rsidR="003D12FB" w:rsidRPr="00195D8F" w:rsidRDefault="003D12FB" w:rsidP="00E7096F">
            <w:pPr>
              <w:jc w:val="center"/>
            </w:pPr>
            <w:r w:rsidRPr="00195D8F">
              <w:t>$100</w:t>
            </w:r>
          </w:p>
        </w:tc>
        <w:tc>
          <w:tcPr>
            <w:tcW w:w="2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61B510E" w14:textId="77777777" w:rsidR="003D12FB" w:rsidRPr="00195D8F" w:rsidRDefault="003D12FB" w:rsidP="00E7096F">
            <w:pPr>
              <w:jc w:val="center"/>
            </w:pPr>
            <w:r w:rsidRPr="00195D8F">
              <w:t>$6.00</w:t>
            </w:r>
          </w:p>
        </w:tc>
        <w:tc>
          <w:tcPr>
            <w:tcW w:w="2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1013630" w14:textId="77777777" w:rsidR="003D12FB" w:rsidRPr="00195D8F" w:rsidRDefault="003D12FB" w:rsidP="00E7096F">
            <w:pPr>
              <w:jc w:val="center"/>
            </w:pPr>
            <w:r w:rsidRPr="00195D8F">
              <w:t>$94.00</w:t>
            </w:r>
          </w:p>
        </w:tc>
      </w:tr>
      <w:tr w:rsidR="00D80327" w:rsidRPr="00195D8F" w14:paraId="2BDBF159" w14:textId="77777777" w:rsidTr="00D80327">
        <w:tc>
          <w:tcPr>
            <w:tcW w:w="234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55FB864F" w14:textId="37A8125E" w:rsidR="00D80327" w:rsidRPr="00195D8F" w:rsidRDefault="00D80327" w:rsidP="00D80327">
            <w:pPr>
              <w:jc w:val="center"/>
              <w:rPr>
                <w:b/>
              </w:rPr>
            </w:pPr>
            <w:r w:rsidRPr="00195D8F">
              <w:rPr>
                <w:b/>
              </w:rPr>
              <w:t>Maximum Individual Purchase Amount (3)(4)</w:t>
            </w:r>
          </w:p>
        </w:tc>
        <w:tc>
          <w:tcPr>
            <w:tcW w:w="2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D5C7B03" w14:textId="0D902336" w:rsidR="00D80327" w:rsidRPr="00195D8F" w:rsidRDefault="00D80327" w:rsidP="00D80327">
            <w:pPr>
              <w:jc w:val="center"/>
            </w:pPr>
            <w:r w:rsidRPr="00195D8F">
              <w:t>$25,000</w:t>
            </w:r>
          </w:p>
        </w:tc>
        <w:tc>
          <w:tcPr>
            <w:tcW w:w="2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FE7F4A9" w14:textId="6DA39220" w:rsidR="00D80327" w:rsidRPr="00195D8F" w:rsidRDefault="00D80327" w:rsidP="00D80327">
            <w:pPr>
              <w:jc w:val="center"/>
            </w:pPr>
            <w:r w:rsidRPr="00195D8F">
              <w:t>$1,500</w:t>
            </w:r>
          </w:p>
        </w:tc>
        <w:tc>
          <w:tcPr>
            <w:tcW w:w="2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10A1D7AE" w14:textId="3729C8B7" w:rsidR="00D80327" w:rsidRPr="00195D8F" w:rsidRDefault="00D80327" w:rsidP="00D80327">
            <w:pPr>
              <w:jc w:val="center"/>
            </w:pPr>
            <w:r w:rsidRPr="00195D8F">
              <w:t>$23,500</w:t>
            </w:r>
          </w:p>
        </w:tc>
      </w:tr>
      <w:tr w:rsidR="00D80327" w:rsidRPr="00195D8F" w14:paraId="28E0E05C" w14:textId="77777777" w:rsidTr="00D80327">
        <w:tc>
          <w:tcPr>
            <w:tcW w:w="234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475971DB" w14:textId="77777777" w:rsidR="00D80327" w:rsidRPr="00195D8F" w:rsidRDefault="00D80327" w:rsidP="00D80327">
            <w:pPr>
              <w:jc w:val="center"/>
              <w:rPr>
                <w:b/>
              </w:rPr>
            </w:pPr>
            <w:r w:rsidRPr="00195D8F">
              <w:rPr>
                <w:b/>
              </w:rPr>
              <w:t>Target Offering Amount</w:t>
            </w:r>
          </w:p>
        </w:tc>
        <w:tc>
          <w:tcPr>
            <w:tcW w:w="2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D71C24A" w14:textId="77777777" w:rsidR="00D80327" w:rsidRPr="00195D8F" w:rsidRDefault="00D80327" w:rsidP="00D80327">
            <w:pPr>
              <w:jc w:val="center"/>
            </w:pPr>
            <w:r w:rsidRPr="00195D8F">
              <w:t>$25,000</w:t>
            </w:r>
          </w:p>
        </w:tc>
        <w:tc>
          <w:tcPr>
            <w:tcW w:w="2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03761A8" w14:textId="77777777" w:rsidR="00D80327" w:rsidRPr="00195D8F" w:rsidRDefault="00D80327" w:rsidP="00D80327">
            <w:pPr>
              <w:jc w:val="center"/>
            </w:pPr>
            <w:r w:rsidRPr="00195D8F">
              <w:t>$1,500</w:t>
            </w:r>
          </w:p>
        </w:tc>
        <w:tc>
          <w:tcPr>
            <w:tcW w:w="2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7AA3C88" w14:textId="77777777" w:rsidR="00D80327" w:rsidRPr="00195D8F" w:rsidRDefault="00D80327" w:rsidP="00D80327">
            <w:pPr>
              <w:jc w:val="center"/>
            </w:pPr>
            <w:r w:rsidRPr="00195D8F">
              <w:t>$23,500</w:t>
            </w:r>
          </w:p>
        </w:tc>
      </w:tr>
      <w:tr w:rsidR="00D80327" w:rsidRPr="00195D8F" w14:paraId="1B8249E3" w14:textId="77777777" w:rsidTr="00D80327">
        <w:tc>
          <w:tcPr>
            <w:tcW w:w="234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560BF0AD" w14:textId="77777777" w:rsidR="00D80327" w:rsidRPr="00195D8F" w:rsidRDefault="00D80327" w:rsidP="00D80327">
            <w:pPr>
              <w:jc w:val="center"/>
              <w:rPr>
                <w:b/>
              </w:rPr>
            </w:pPr>
            <w:r w:rsidRPr="00195D8F">
              <w:rPr>
                <w:b/>
              </w:rPr>
              <w:t>Maximum Offering Amount</w:t>
            </w:r>
          </w:p>
        </w:tc>
        <w:tc>
          <w:tcPr>
            <w:tcW w:w="2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31D1316" w14:textId="77777777" w:rsidR="00D80327" w:rsidRPr="00195D8F" w:rsidRDefault="00D80327" w:rsidP="00D80327">
            <w:pPr>
              <w:jc w:val="center"/>
            </w:pPr>
            <w:r w:rsidRPr="00195D8F">
              <w:t>$1,070,000</w:t>
            </w:r>
          </w:p>
        </w:tc>
        <w:tc>
          <w:tcPr>
            <w:tcW w:w="2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D71FE99" w14:textId="77777777" w:rsidR="00D80327" w:rsidRPr="00195D8F" w:rsidRDefault="00D80327" w:rsidP="00D80327">
            <w:pPr>
              <w:jc w:val="center"/>
            </w:pPr>
            <w:r w:rsidRPr="00195D8F">
              <w:t>$64,200</w:t>
            </w:r>
          </w:p>
        </w:tc>
        <w:tc>
          <w:tcPr>
            <w:tcW w:w="2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940F1A0" w14:textId="77777777" w:rsidR="00D80327" w:rsidRPr="00195D8F" w:rsidRDefault="00D80327" w:rsidP="00D80327">
            <w:pPr>
              <w:jc w:val="center"/>
            </w:pPr>
            <w:r w:rsidRPr="00195D8F">
              <w:t>$1,005,800</w:t>
            </w:r>
          </w:p>
        </w:tc>
      </w:tr>
    </w:tbl>
    <w:p w14:paraId="70595D3B" w14:textId="77777777" w:rsidR="003D12FB" w:rsidRPr="00195D8F" w:rsidRDefault="003D12FB" w:rsidP="003D12FB"/>
    <w:p w14:paraId="2F5AA37C" w14:textId="77777777" w:rsidR="003D12FB" w:rsidRPr="00195D8F" w:rsidRDefault="003D12FB" w:rsidP="003D12FB">
      <w:pPr>
        <w:spacing w:after="29"/>
        <w:ind w:left="720"/>
      </w:pPr>
      <w:r w:rsidRPr="00195D8F">
        <w:t xml:space="preserve">(1) </w:t>
      </w:r>
      <w:r w:rsidRPr="00195D8F">
        <w:tab/>
        <w:t xml:space="preserve">This excludes fees to Company’s advisors, such as attorneys and accountants. </w:t>
      </w:r>
    </w:p>
    <w:p w14:paraId="433E9A0C" w14:textId="77777777" w:rsidR="003D12FB" w:rsidRPr="00195D8F" w:rsidRDefault="003D12FB" w:rsidP="003D12FB">
      <w:pPr>
        <w:ind w:left="1440" w:hanging="720"/>
      </w:pPr>
      <w:r w:rsidRPr="00195D8F">
        <w:t xml:space="preserve">(2) </w:t>
      </w:r>
      <w:r w:rsidRPr="00195D8F">
        <w:tab/>
        <w:t>In addition to the six percent (6%) fee shown here, the</w:t>
      </w:r>
      <w:r w:rsidRPr="00195D8F" w:rsidDel="006D588B">
        <w:t xml:space="preserve"> </w:t>
      </w:r>
      <w:r w:rsidRPr="00195D8F">
        <w:t xml:space="preserve">Intermediary will also receive </w:t>
      </w:r>
      <w:r w:rsidR="001859A7" w:rsidRPr="00195D8F">
        <w:t xml:space="preserve">a securities commission equal to </w:t>
      </w:r>
      <w:r w:rsidRPr="00195D8F">
        <w:t xml:space="preserve">two percent (2%) of the Securities sold in this Offering. </w:t>
      </w:r>
    </w:p>
    <w:p w14:paraId="626CFDE2" w14:textId="77777777" w:rsidR="00D80327" w:rsidRPr="00195D8F" w:rsidRDefault="00D80327" w:rsidP="00D80327">
      <w:pPr>
        <w:ind w:left="1440" w:hanging="720"/>
      </w:pPr>
      <w:r w:rsidRPr="00195D8F">
        <w:t>(3)</w:t>
      </w:r>
      <w:r w:rsidRPr="00195D8F">
        <w:tab/>
        <w:t>The Company reserves the right to amend the Minimum Individual Purchase Amount and Maximum Individual Purchase Amount, in its sole discretion. In particular, the Company may elect to participate in one of the Intermediary's special investment programs and may offer alternative Minimum Individual Purchase Amounts and Maximum Individual Purchase Amounts to Investors participating in such programs without notice.</w:t>
      </w:r>
    </w:p>
    <w:p w14:paraId="0A54A165" w14:textId="77777777" w:rsidR="00D80327" w:rsidRPr="00195D8F" w:rsidRDefault="00D80327" w:rsidP="00D80327">
      <w:pPr>
        <w:ind w:left="1440" w:hanging="720"/>
      </w:pPr>
      <w:r w:rsidRPr="00195D8F">
        <w:t>(4)</w:t>
      </w:r>
      <w:r w:rsidRPr="00195D8F">
        <w:tab/>
        <w:t>Subject to any other investment amount limitations applicable to the Investor under Regulation CF.</w:t>
      </w:r>
    </w:p>
    <w:p w14:paraId="06650862" w14:textId="77777777" w:rsidR="003D12FB" w:rsidRPr="00195D8F" w:rsidRDefault="003D12FB" w:rsidP="001F6B55"/>
    <w:p w14:paraId="6CFF50FF" w14:textId="77777777" w:rsidR="00F32D7A" w:rsidRPr="00195D8F" w:rsidRDefault="00F32D7A" w:rsidP="001F6B55">
      <w:pPr>
        <w:rPr>
          <w:b/>
          <w:bCs/>
        </w:rPr>
      </w:pPr>
      <w:r w:rsidRPr="00195D8F">
        <w:rPr>
          <w:b/>
          <w:bCs/>
        </w:rPr>
        <w:t xml:space="preserve">A crowdfunding investment involves risk. You should not invest any funds in this </w:t>
      </w:r>
      <w:r w:rsidR="009B421C" w:rsidRPr="00195D8F">
        <w:rPr>
          <w:b/>
          <w:bCs/>
        </w:rPr>
        <w:t>O</w:t>
      </w:r>
      <w:r w:rsidRPr="00195D8F">
        <w:rPr>
          <w:b/>
          <w:bCs/>
        </w:rPr>
        <w:t>ffering unless you can afford to lose your entire investment.</w:t>
      </w:r>
    </w:p>
    <w:p w14:paraId="19D325B9" w14:textId="77777777" w:rsidR="00F32D7A" w:rsidRPr="00195D8F" w:rsidRDefault="00F32D7A" w:rsidP="001F6B55">
      <w:pPr>
        <w:rPr>
          <w:b/>
          <w:bCs/>
        </w:rPr>
      </w:pPr>
    </w:p>
    <w:p w14:paraId="545AF103" w14:textId="77777777" w:rsidR="00F32D7A" w:rsidRPr="00195D8F" w:rsidRDefault="00F32D7A" w:rsidP="001F6B55">
      <w:pPr>
        <w:rPr>
          <w:b/>
          <w:bCs/>
        </w:rPr>
      </w:pPr>
      <w:r w:rsidRPr="00195D8F">
        <w:rPr>
          <w:b/>
          <w:bCs/>
        </w:rPr>
        <w:t xml:space="preserve">In making an investment decision, </w:t>
      </w:r>
      <w:r w:rsidR="00D87A9E" w:rsidRPr="00195D8F">
        <w:rPr>
          <w:b/>
          <w:bCs/>
        </w:rPr>
        <w:t>i</w:t>
      </w:r>
      <w:r w:rsidRPr="00195D8F">
        <w:rPr>
          <w:b/>
          <w:bCs/>
        </w:rPr>
        <w:t>nvestors must rely on their own examination of the</w:t>
      </w:r>
      <w:r w:rsidR="009B421C" w:rsidRPr="00195D8F">
        <w:rPr>
          <w:b/>
          <w:bCs/>
        </w:rPr>
        <w:t xml:space="preserve"> Company</w:t>
      </w:r>
      <w:r w:rsidRPr="00195D8F">
        <w:rPr>
          <w:b/>
          <w:bCs/>
        </w:rPr>
        <w:t xml:space="preserve"> and the terms of the </w:t>
      </w:r>
      <w:r w:rsidR="009B421C" w:rsidRPr="00195D8F">
        <w:rPr>
          <w:b/>
          <w:bCs/>
        </w:rPr>
        <w:t>O</w:t>
      </w:r>
      <w:r w:rsidRPr="00195D8F">
        <w:rPr>
          <w:b/>
          <w:bCs/>
        </w:rPr>
        <w:t xml:space="preserve">ffering, including the merits and risks involved. These </w:t>
      </w:r>
      <w:r w:rsidR="009B421C" w:rsidRPr="00195D8F">
        <w:rPr>
          <w:b/>
          <w:bCs/>
        </w:rPr>
        <w:t>S</w:t>
      </w:r>
      <w:r w:rsidRPr="00195D8F">
        <w:rPr>
          <w:b/>
          <w:bCs/>
        </w:rPr>
        <w:t xml:space="preserve">ecurities have not been recommended or approved by any federal or state securities commission or regulatory authority. Furthermore, these authorities have not passed upon the accuracy or adequacy of this document. </w:t>
      </w:r>
    </w:p>
    <w:p w14:paraId="3FDCF2E1" w14:textId="77777777" w:rsidR="00F32D7A" w:rsidRPr="00195D8F" w:rsidRDefault="00F32D7A" w:rsidP="001F6B55">
      <w:pPr>
        <w:rPr>
          <w:b/>
          <w:bCs/>
        </w:rPr>
      </w:pPr>
    </w:p>
    <w:p w14:paraId="1A5E8612" w14:textId="77777777" w:rsidR="009B421C" w:rsidRPr="00195D8F" w:rsidRDefault="00F32D7A" w:rsidP="001F6B55">
      <w:pPr>
        <w:rPr>
          <w:b/>
          <w:bCs/>
        </w:rPr>
      </w:pPr>
      <w:r w:rsidRPr="00195D8F">
        <w:rPr>
          <w:b/>
          <w:bCs/>
        </w:rPr>
        <w:t xml:space="preserve">The U.S. Securities and Exchange Commission does not pass upon the merits of any </w:t>
      </w:r>
      <w:r w:rsidR="009B421C" w:rsidRPr="00195D8F">
        <w:rPr>
          <w:b/>
          <w:bCs/>
        </w:rPr>
        <w:t>S</w:t>
      </w:r>
      <w:r w:rsidRPr="00195D8F">
        <w:rPr>
          <w:b/>
          <w:bCs/>
        </w:rPr>
        <w:t xml:space="preserve">ecurities offered or the terms of the </w:t>
      </w:r>
      <w:r w:rsidR="009B421C" w:rsidRPr="00195D8F">
        <w:rPr>
          <w:b/>
          <w:bCs/>
        </w:rPr>
        <w:t>O</w:t>
      </w:r>
      <w:r w:rsidRPr="00195D8F">
        <w:rPr>
          <w:b/>
          <w:bCs/>
        </w:rPr>
        <w:t xml:space="preserve">ffering, nor does it pass upon the accuracy or completeness of any </w:t>
      </w:r>
      <w:r w:rsidR="009B421C" w:rsidRPr="00195D8F">
        <w:rPr>
          <w:b/>
          <w:bCs/>
        </w:rPr>
        <w:t>O</w:t>
      </w:r>
      <w:r w:rsidRPr="00195D8F">
        <w:rPr>
          <w:b/>
          <w:bCs/>
        </w:rPr>
        <w:t xml:space="preserve">ffering document or literature. </w:t>
      </w:r>
    </w:p>
    <w:p w14:paraId="374A1C55" w14:textId="77777777" w:rsidR="009B421C" w:rsidRPr="00195D8F" w:rsidRDefault="009B421C" w:rsidP="001F6B55">
      <w:pPr>
        <w:rPr>
          <w:b/>
          <w:bCs/>
        </w:rPr>
      </w:pPr>
    </w:p>
    <w:p w14:paraId="312DC0C5" w14:textId="77777777" w:rsidR="00B3334B" w:rsidRPr="00195D8F" w:rsidRDefault="00F32D7A" w:rsidP="001F6B55">
      <w:pPr>
        <w:rPr>
          <w:b/>
          <w:bCs/>
        </w:rPr>
      </w:pPr>
      <w:r w:rsidRPr="00195D8F">
        <w:rPr>
          <w:b/>
          <w:bCs/>
        </w:rPr>
        <w:t xml:space="preserve">These </w:t>
      </w:r>
      <w:r w:rsidR="009B421C" w:rsidRPr="00195D8F">
        <w:rPr>
          <w:b/>
          <w:bCs/>
        </w:rPr>
        <w:t>S</w:t>
      </w:r>
      <w:r w:rsidRPr="00195D8F">
        <w:rPr>
          <w:b/>
          <w:bCs/>
        </w:rPr>
        <w:t xml:space="preserve">ecurities are offered under an exemption from registration; however, the U.S. Securities and Exchange Commission has not made an independent determination that these </w:t>
      </w:r>
      <w:r w:rsidR="009B421C" w:rsidRPr="00195D8F">
        <w:rPr>
          <w:b/>
          <w:bCs/>
        </w:rPr>
        <w:t>S</w:t>
      </w:r>
      <w:r w:rsidRPr="00195D8F">
        <w:rPr>
          <w:b/>
          <w:bCs/>
        </w:rPr>
        <w:t>ecurities are exempt from registration.</w:t>
      </w:r>
    </w:p>
    <w:p w14:paraId="434921E1" w14:textId="77777777" w:rsidR="00F32D7A" w:rsidRPr="00195D8F" w:rsidRDefault="00F32D7A" w:rsidP="001F6B55"/>
    <w:p w14:paraId="67A5862F" w14:textId="63FF6F49" w:rsidR="00396AFC" w:rsidRPr="00195D8F" w:rsidRDefault="009B421C" w:rsidP="00D25556">
      <w:pPr>
        <w:spacing w:after="240"/>
      </w:pPr>
      <w:r w:rsidRPr="00195D8F">
        <w:t xml:space="preserve">THESE SECURITIES INVOLVE A HIGH DEGREE OF RISK THAT MAY NOT BE APPROPRIATE FOR ALL INVESTORS. </w:t>
      </w:r>
      <w:r w:rsidR="00396AFC" w:rsidRPr="00195D8F">
        <w:t>THERE ARE</w:t>
      </w:r>
      <w:r w:rsidRPr="00195D8F">
        <w:t xml:space="preserve"> ALSO</w:t>
      </w:r>
      <w:r w:rsidR="00396AFC" w:rsidRPr="00195D8F">
        <w:t xml:space="preserve"> SIGNIFICANT UNCERTAINTIES ASSOCIATED WITH AN INVESTMENT IN </w:t>
      </w:r>
      <w:r w:rsidR="00D87A9E" w:rsidRPr="00195D8F">
        <w:t>OUR</w:t>
      </w:r>
      <w:r w:rsidR="00396AFC" w:rsidRPr="00195D8F">
        <w:t xml:space="preserve"> COMPANY AND THE SECURITIES. THE SECURITIES OFFERED HEREBY ARE NOT PUBLICLY TRADED. THERE IS NO PUBLIC MARKET FOR THE SECURITIES AND ONE MAY NEVER DEVELOP. AN INVESTMENT IN </w:t>
      </w:r>
      <w:r w:rsidR="00D87A9E" w:rsidRPr="00195D8F">
        <w:t>OUR</w:t>
      </w:r>
      <w:r w:rsidR="00396AFC" w:rsidRPr="00195D8F">
        <w:t xml:space="preserve"> COMPANY IS HIGHLY SPECULATIVE. THE SECURITIES SHOULD NOT BE PURCHASED BY ANYONE WHO CANNOT BEAR THE FINANCIAL RISK OF THIS INVESTMENT FOR AN INDEFINITE PERIOD OF TIME AND WHO CANNOT AFFORD THE LOSS OF THEIR ENTIRE INVESTMENT. SEE THE SECTION OF THIS FORM C TITLED “</w:t>
      </w:r>
      <w:r w:rsidR="00396AFC" w:rsidRPr="00195D8F">
        <w:rPr>
          <w:i/>
          <w:iCs/>
        </w:rPr>
        <w:t>RISK FACTORS</w:t>
      </w:r>
      <w:r w:rsidRPr="00195D8F">
        <w:t xml:space="preserve">” BEGINNING ON PAGE </w:t>
      </w:r>
      <w:r w:rsidR="009464D2" w:rsidRPr="00195D8F">
        <w:fldChar w:fldCharType="begin"/>
      </w:r>
      <w:r w:rsidR="009464D2" w:rsidRPr="00195D8F">
        <w:instrText xml:space="preserve"> PAGEREF _Ref37164880 \h </w:instrText>
      </w:r>
      <w:r w:rsidR="009464D2" w:rsidRPr="00195D8F">
        <w:fldChar w:fldCharType="separate"/>
      </w:r>
      <w:r w:rsidR="00EB5DF3">
        <w:rPr>
          <w:noProof/>
        </w:rPr>
        <w:t>2</w:t>
      </w:r>
      <w:r w:rsidR="009464D2" w:rsidRPr="00195D8F">
        <w:fldChar w:fldCharType="end"/>
      </w:r>
      <w:r w:rsidR="00396AFC" w:rsidRPr="00195D8F">
        <w:t>.</w:t>
      </w:r>
    </w:p>
    <w:p w14:paraId="5419A3EC" w14:textId="77777777" w:rsidR="00396AFC" w:rsidRPr="00195D8F" w:rsidRDefault="00361290" w:rsidP="00396AFC">
      <w:pPr>
        <w:spacing w:after="240"/>
      </w:pPr>
      <w:r w:rsidRPr="00195D8F">
        <w:t xml:space="preserve">THE SECURITIES OFFERED HEREBY WILL HAVE TRANSFER RESTRICTIONS. NO SECURITIES MAY BE PLEDGED, TRANSFERRED, RESOLD OR OTHERWISE DISPOSED OF BY ANY INVESTOR EXCEPT PURSUANT TO RULE 501 OF REGULATION CF. </w:t>
      </w:r>
      <w:r w:rsidR="00D87A9E" w:rsidRPr="00195D8F">
        <w:t>YOU</w:t>
      </w:r>
      <w:r w:rsidRPr="00195D8F">
        <w:t xml:space="preserve"> SHOULD BE AWARE THAT </w:t>
      </w:r>
      <w:r w:rsidR="00D87A9E" w:rsidRPr="00195D8F">
        <w:t xml:space="preserve">YOU </w:t>
      </w:r>
      <w:r w:rsidRPr="00195D8F">
        <w:t>WILL BE REQUIRED TO BEAR THE FINANCIAL RISKS OF THIS INVESTMENT FOR AN INDEFINITE PERIOD OF TIME.</w:t>
      </w:r>
    </w:p>
    <w:p w14:paraId="76B26F52" w14:textId="77777777" w:rsidR="00396AFC" w:rsidRPr="00195D8F" w:rsidRDefault="00D87A9E" w:rsidP="00396AFC">
      <w:pPr>
        <w:spacing w:after="240"/>
      </w:pPr>
      <w:r w:rsidRPr="00195D8F">
        <w:t>YOU</w:t>
      </w:r>
      <w:r w:rsidR="00396AFC" w:rsidRPr="00195D8F">
        <w:t xml:space="preserve"> ARE NOT TO CONSTRUE THE CONTENTS OF THIS FORM C AS LEGAL, ACCOUNTING OR TAX ADVICE OR AS INFORMATION NECESSARILY APPLICABLE TO </w:t>
      </w:r>
      <w:r w:rsidRPr="00195D8F">
        <w:t>YOUR</w:t>
      </w:r>
      <w:r w:rsidR="00396AFC" w:rsidRPr="00195D8F">
        <w:t xml:space="preserve"> PARTICULAR FINANCIAL SITUATION. EACH INVESTOR SHOULD CONSULT </w:t>
      </w:r>
      <w:r w:rsidR="00716B3D" w:rsidRPr="00195D8F">
        <w:t>THEIR</w:t>
      </w:r>
      <w:r w:rsidR="00396AFC" w:rsidRPr="00195D8F">
        <w:t xml:space="preserve"> OWN FINANCIAL ADVISER, COUNSEL AND ACCOUNTANT AS TO LEGAL, TAX AND RELATED MATTERS CONCERNING </w:t>
      </w:r>
      <w:r w:rsidR="00FB6B6E" w:rsidRPr="00195D8F">
        <w:t>THEIR</w:t>
      </w:r>
      <w:r w:rsidR="00396AFC" w:rsidRPr="00195D8F">
        <w:t xml:space="preserve"> INVESTMENT.</w:t>
      </w:r>
    </w:p>
    <w:p w14:paraId="36658DC8" w14:textId="6473ADDC" w:rsidR="00984CBE" w:rsidRPr="00195D8F" w:rsidRDefault="00984CBE" w:rsidP="00396AFC">
      <w:pPr>
        <w:spacing w:after="240"/>
      </w:pPr>
      <w:r w:rsidRPr="00195D8F">
        <w:rPr>
          <w:caps/>
        </w:rPr>
        <w:t>This offering is only exempt from registration under the laws of the United States and its territories. No offer is being made in any jurisdiction not listed above. Prospective investors are solely responsible for determining the permissibility of their participating in this offering, including observing any other required legal formalities and seeking consent from their local regulator, if necessary. The Intermediary facilitating this Offering is licensed and registered solely in the United States and has not secured, and has not sought to secure, a license or waiver of the need for such license in any other jurisd</w:t>
      </w:r>
      <w:r w:rsidR="001D4BA3" w:rsidRPr="00195D8F">
        <w:rPr>
          <w:caps/>
        </w:rPr>
        <w:t>I</w:t>
      </w:r>
      <w:r w:rsidR="00AC4575" w:rsidRPr="00195D8F">
        <w:rPr>
          <w:caps/>
        </w:rPr>
        <w:t>c</w:t>
      </w:r>
      <w:r w:rsidRPr="00195D8F">
        <w:rPr>
          <w:caps/>
        </w:rPr>
        <w:t>tion. The Company, the escrow agent and the Intermediary, each reserve the right to reject any investment commitment made by any prospective investor, whether foreign or domestic.</w:t>
      </w:r>
    </w:p>
    <w:p w14:paraId="70FD0832" w14:textId="77777777" w:rsidR="00396AFC" w:rsidRPr="00195D8F" w:rsidRDefault="00396AFC" w:rsidP="00396AFC">
      <w:pPr>
        <w:ind w:right="-90"/>
        <w:jc w:val="center"/>
      </w:pPr>
      <w:r w:rsidRPr="00195D8F">
        <w:rPr>
          <w:b/>
          <w:bCs/>
        </w:rPr>
        <w:lastRenderedPageBreak/>
        <w:t>SPECIAL NOTICE TO FOREIGN INVESTORS</w:t>
      </w:r>
    </w:p>
    <w:p w14:paraId="36305E80" w14:textId="77777777" w:rsidR="00396AFC" w:rsidRPr="00195D8F" w:rsidRDefault="00396AFC" w:rsidP="00396AFC"/>
    <w:p w14:paraId="78A6238C" w14:textId="77777777" w:rsidR="00396AFC" w:rsidRPr="00195D8F" w:rsidRDefault="00396AFC" w:rsidP="00396AFC">
      <w:pPr>
        <w:ind w:right="-90"/>
      </w:pPr>
      <w:r w:rsidRPr="00195D8F">
        <w:t xml:space="preserve">IF </w:t>
      </w:r>
      <w:r w:rsidR="00D87A9E" w:rsidRPr="00195D8F">
        <w:t xml:space="preserve">YOU </w:t>
      </w:r>
      <w:r w:rsidRPr="00195D8F">
        <w:t xml:space="preserve">LIVE OUTSIDE THE UNITED STATES, IT IS </w:t>
      </w:r>
      <w:r w:rsidR="00D87A9E" w:rsidRPr="00195D8F">
        <w:t xml:space="preserve">YOUR </w:t>
      </w:r>
      <w:r w:rsidRPr="00195D8F">
        <w:t xml:space="preserve">RESPONSIBILITY TO FULLY OBSERVE THE LAWS OF ANY RELEVANT TERRITORY OR JURISDICTION OUTSIDE THE UNITED STATES IN CONNECTION WITH ANY PURCHASE OF THE SECURITIES, INCLUDING OBTAINING REQUIRED GOVERNMENTAL OR OTHER CONSENTS OR OBSERVING ANY OTHER REQUIRED LEGAL OR OTHER FORMALITIES. </w:t>
      </w:r>
      <w:r w:rsidR="00D87A9E" w:rsidRPr="00195D8F">
        <w:t>WE</w:t>
      </w:r>
      <w:r w:rsidRPr="00195D8F">
        <w:t xml:space="preserve"> RESERVES THE RIGHT TO DENY THE PURCHASE OF THE SECURITIES BY ANY FOREIGN INVESTOR.</w:t>
      </w:r>
    </w:p>
    <w:p w14:paraId="18AEA3E7" w14:textId="77777777" w:rsidR="00396AFC" w:rsidRPr="00195D8F" w:rsidRDefault="00396AFC" w:rsidP="00396AFC">
      <w:pPr>
        <w:ind w:right="-90"/>
        <w:rPr>
          <w:b/>
        </w:rPr>
      </w:pPr>
    </w:p>
    <w:p w14:paraId="7ED29A13" w14:textId="77777777" w:rsidR="00396AFC" w:rsidRPr="00195D8F" w:rsidRDefault="00396AFC" w:rsidP="00396AFC">
      <w:pPr>
        <w:ind w:right="-90"/>
        <w:jc w:val="center"/>
        <w:rPr>
          <w:b/>
        </w:rPr>
      </w:pPr>
      <w:r w:rsidRPr="00195D8F">
        <w:rPr>
          <w:b/>
          <w:bCs/>
        </w:rPr>
        <w:t xml:space="preserve">NOTICE REGARDING </w:t>
      </w:r>
      <w:r w:rsidRPr="00195D8F">
        <w:rPr>
          <w:b/>
        </w:rPr>
        <w:t>THE ESCROW AGENT</w:t>
      </w:r>
    </w:p>
    <w:p w14:paraId="706DBDD7" w14:textId="77777777" w:rsidR="00396AFC" w:rsidRPr="00195D8F" w:rsidRDefault="00396AFC" w:rsidP="00396AFC">
      <w:pPr>
        <w:ind w:right="-90" w:firstLine="720"/>
        <w:rPr>
          <w:b/>
        </w:rPr>
      </w:pPr>
    </w:p>
    <w:p w14:paraId="3D18D385" w14:textId="77777777" w:rsidR="00935213" w:rsidRPr="00195D8F" w:rsidRDefault="00396AFC">
      <w:pPr>
        <w:spacing w:after="240"/>
        <w:rPr>
          <w:b/>
        </w:rPr>
      </w:pPr>
      <w:r w:rsidRPr="00195D8F">
        <w:t>PRIME TRUST LLC</w:t>
      </w:r>
      <w:r w:rsidR="00943385" w:rsidRPr="00195D8F">
        <w:t>, THE ESCROW AGENT</w:t>
      </w:r>
      <w:r w:rsidRPr="00195D8F">
        <w:t xml:space="preserve"> SERVICING THE OFFERING, HAS NOT INVESTIGATED THE DESIRABILITY OR ADVISABILITY OF AN INVESTMENT IN THIS OFFERING OR THE SECURITIES</w:t>
      </w:r>
      <w:r w:rsidR="00D87A9E" w:rsidRPr="00195D8F">
        <w:t xml:space="preserve"> </w:t>
      </w:r>
      <w:r w:rsidRPr="00195D8F">
        <w:t>OFFERED</w:t>
      </w:r>
      <w:r w:rsidR="00D87A9E" w:rsidRPr="00195D8F">
        <w:t xml:space="preserve"> </w:t>
      </w:r>
      <w:r w:rsidRPr="00195D8F">
        <w:t>HEREIN. THE ESCROW AGENT MAKES NO REPRESENTATIONS, WARRANTIES,</w:t>
      </w:r>
      <w:r w:rsidR="00D87A9E" w:rsidRPr="00195D8F">
        <w:t xml:space="preserve"> </w:t>
      </w:r>
      <w:r w:rsidRPr="00195D8F">
        <w:t>ENDORSEMENTS, OR JUDGEMENT ON THE MERITS OF THE OFFERING OR THE SECURITIES OFFERED HEREIN. THE ESCROW AGENT’S CONNECTION TO THE OFFERING IS SOLELY FOR THE LIMITED PURPOSES OF ACTING AS A SERVICE PROVIDER.</w:t>
      </w:r>
    </w:p>
    <w:p w14:paraId="7C777D3D" w14:textId="77777777" w:rsidR="00935213" w:rsidRPr="00195D8F" w:rsidRDefault="002A3509">
      <w:r w:rsidRPr="00195D8F">
        <w:t xml:space="preserve">The Company has certified that </w:t>
      </w:r>
      <w:proofErr w:type="gramStart"/>
      <w:r w:rsidRPr="00195D8F">
        <w:t>all of</w:t>
      </w:r>
      <w:proofErr w:type="gramEnd"/>
      <w:r w:rsidRPr="00195D8F">
        <w:t xml:space="preserve"> the following statements are TRUE for the Company in connection with this Offering:</w:t>
      </w:r>
    </w:p>
    <w:p w14:paraId="0F0C8AE5" w14:textId="77777777" w:rsidR="00935213" w:rsidRPr="00195D8F" w:rsidRDefault="00935213"/>
    <w:p w14:paraId="6F391EDF" w14:textId="77777777" w:rsidR="00935213" w:rsidRPr="00195D8F" w:rsidRDefault="002A3509">
      <w:pPr>
        <w:numPr>
          <w:ilvl w:val="0"/>
          <w:numId w:val="3"/>
        </w:numPr>
      </w:pPr>
      <w:r w:rsidRPr="00195D8F">
        <w:t>Is organized under, and subject to, the laws of a State or territory of the United States or the District of Columbia;</w:t>
      </w:r>
    </w:p>
    <w:p w14:paraId="7D624D3D" w14:textId="77777777" w:rsidR="00935213" w:rsidRPr="00195D8F" w:rsidRDefault="002A3509" w:rsidP="00D25556">
      <w:pPr>
        <w:numPr>
          <w:ilvl w:val="0"/>
          <w:numId w:val="3"/>
        </w:numPr>
        <w:spacing w:before="120"/>
      </w:pPr>
      <w:r w:rsidRPr="00195D8F">
        <w:t xml:space="preserve">Is not subject to the requirement to file reports pursuant to </w:t>
      </w:r>
      <w:r w:rsidR="00D52B07" w:rsidRPr="00195D8F">
        <w:t>S</w:t>
      </w:r>
      <w:r w:rsidRPr="00195D8F">
        <w:t xml:space="preserve">ection 13 or </w:t>
      </w:r>
      <w:r w:rsidR="00D52B07" w:rsidRPr="00195D8F">
        <w:t>S</w:t>
      </w:r>
      <w:r w:rsidRPr="00195D8F">
        <w:t>ection 15(d) of the Securities Exchange Act of 1934 (the “</w:t>
      </w:r>
      <w:r w:rsidRPr="00195D8F">
        <w:rPr>
          <w:b/>
          <w:bCs/>
        </w:rPr>
        <w:t>Exchange Act</w:t>
      </w:r>
      <w:r w:rsidRPr="00195D8F">
        <w:t>”) (15 U.S.C. 78m or 78o(d));</w:t>
      </w:r>
    </w:p>
    <w:p w14:paraId="3F3A23A8" w14:textId="77777777" w:rsidR="00935213" w:rsidRPr="00195D8F" w:rsidRDefault="002A3509" w:rsidP="00D25556">
      <w:pPr>
        <w:numPr>
          <w:ilvl w:val="0"/>
          <w:numId w:val="3"/>
        </w:numPr>
        <w:spacing w:before="120"/>
      </w:pPr>
      <w:r w:rsidRPr="00195D8F">
        <w:t xml:space="preserve">Is not an investment company, as defined in </w:t>
      </w:r>
      <w:r w:rsidR="00D52B07" w:rsidRPr="00195D8F">
        <w:t>S</w:t>
      </w:r>
      <w:r w:rsidRPr="00195D8F">
        <w:t xml:space="preserve">ection 3 of the Investment Company Act of 1940 </w:t>
      </w:r>
      <w:r w:rsidR="00EB0D63" w:rsidRPr="00195D8F">
        <w:t>(</w:t>
      </w:r>
      <w:bookmarkStart w:id="6" w:name="_cp_text_1_144"/>
      <w:r w:rsidR="00EB0D63" w:rsidRPr="00195D8F">
        <w:t>the “</w:t>
      </w:r>
      <w:r w:rsidR="00EB0D63" w:rsidRPr="00195D8F">
        <w:rPr>
          <w:b/>
        </w:rPr>
        <w:t>Investment Company Act</w:t>
      </w:r>
      <w:r w:rsidR="00EB0D63" w:rsidRPr="00195D8F">
        <w:t>”)(</w:t>
      </w:r>
      <w:bookmarkEnd w:id="6"/>
      <w:r w:rsidR="00EB0D63" w:rsidRPr="00195D8F">
        <w:t>15 U.S.C. 80a-3)</w:t>
      </w:r>
      <w:r w:rsidRPr="00195D8F">
        <w:t xml:space="preserve">, or excluded from the definition of investment company by </w:t>
      </w:r>
      <w:r w:rsidR="00D52B07" w:rsidRPr="00195D8F">
        <w:t>S</w:t>
      </w:r>
      <w:r w:rsidRPr="00195D8F">
        <w:t xml:space="preserve">ection 3(b) or </w:t>
      </w:r>
      <w:r w:rsidR="00D52B07" w:rsidRPr="00195D8F">
        <w:t xml:space="preserve">Section </w:t>
      </w:r>
      <w:r w:rsidRPr="00195D8F">
        <w:t>3(c) of th</w:t>
      </w:r>
      <w:r w:rsidR="00D52B07" w:rsidRPr="00195D8F">
        <w:t>e</w:t>
      </w:r>
      <w:r w:rsidRPr="00195D8F">
        <w:t xml:space="preserve"> </w:t>
      </w:r>
      <w:r w:rsidR="00EB0D63" w:rsidRPr="00195D8F">
        <w:t xml:space="preserve">Investment Company </w:t>
      </w:r>
      <w:r w:rsidRPr="00195D8F">
        <w:t>Act (15 U.S.C. 80a-3(b) or 80a-3(c));</w:t>
      </w:r>
    </w:p>
    <w:p w14:paraId="3476BFAB" w14:textId="57643FF8" w:rsidR="00935213" w:rsidRPr="00195D8F" w:rsidRDefault="002A3509" w:rsidP="00D25556">
      <w:pPr>
        <w:numPr>
          <w:ilvl w:val="0"/>
          <w:numId w:val="3"/>
        </w:numPr>
        <w:spacing w:before="120"/>
      </w:pPr>
      <w:r w:rsidRPr="00195D8F">
        <w:t xml:space="preserve">Is not ineligible to offer or sell securities in reliance on </w:t>
      </w:r>
      <w:r w:rsidR="00D52B07" w:rsidRPr="00195D8F">
        <w:t>S</w:t>
      </w:r>
      <w:r w:rsidRPr="00195D8F">
        <w:t>ection 4(a)(6) of the Securities Act of 1933 (the “</w:t>
      </w:r>
      <w:r w:rsidR="005E27BE" w:rsidRPr="00195D8F">
        <w:rPr>
          <w:b/>
          <w:bCs/>
        </w:rPr>
        <w:t xml:space="preserve">Securities </w:t>
      </w:r>
      <w:r w:rsidRPr="00195D8F">
        <w:rPr>
          <w:b/>
          <w:bCs/>
        </w:rPr>
        <w:t>Act</w:t>
      </w:r>
      <w:r w:rsidRPr="00195D8F">
        <w:t xml:space="preserve">”) (15 U.S.C. 77d(a)(6)) as a result of a disqualification as specified in § </w:t>
      </w:r>
      <w:proofErr w:type="gramStart"/>
      <w:r w:rsidRPr="00195D8F">
        <w:t>227.503(a);</w:t>
      </w:r>
      <w:proofErr w:type="gramEnd"/>
    </w:p>
    <w:p w14:paraId="4AA3E294" w14:textId="77777777" w:rsidR="00935213" w:rsidRPr="00195D8F" w:rsidRDefault="002A3509" w:rsidP="00D25556">
      <w:pPr>
        <w:numPr>
          <w:ilvl w:val="0"/>
          <w:numId w:val="3"/>
        </w:numPr>
        <w:spacing w:before="120"/>
      </w:pPr>
      <w:r w:rsidRPr="00195D8F">
        <w:t>Has filed with the SEC and provided to investors, to the extent required, any ongoing annual reports required by law during the two years immediately preceding the filing of this Form C; and</w:t>
      </w:r>
    </w:p>
    <w:p w14:paraId="0C383158" w14:textId="77777777" w:rsidR="00935213" w:rsidRPr="00195D8F" w:rsidRDefault="002A3509" w:rsidP="00D25556">
      <w:pPr>
        <w:numPr>
          <w:ilvl w:val="0"/>
          <w:numId w:val="3"/>
        </w:numPr>
        <w:spacing w:before="120"/>
      </w:pPr>
      <w:r w:rsidRPr="00195D8F">
        <w:t>Has a specific business plan, which is not to engage in a merger or acquisition with an unidentified company or companies.</w:t>
      </w:r>
    </w:p>
    <w:p w14:paraId="62C9ADD2" w14:textId="77777777" w:rsidR="00935213" w:rsidRPr="00195D8F" w:rsidRDefault="00935213">
      <w:pPr>
        <w:rPr>
          <w:i/>
        </w:rPr>
      </w:pPr>
    </w:p>
    <w:p w14:paraId="6E1E3B9C" w14:textId="77777777" w:rsidR="001A5086" w:rsidRPr="00195D8F" w:rsidRDefault="001A5086" w:rsidP="001A5086">
      <w:pPr>
        <w:rPr>
          <w:b/>
        </w:rPr>
      </w:pPr>
      <w:r w:rsidRPr="00195D8F">
        <w:rPr>
          <w:b/>
        </w:rPr>
        <w:t>Bad Actor Disclosure</w:t>
      </w:r>
    </w:p>
    <w:p w14:paraId="18E1C636" w14:textId="77777777" w:rsidR="001A5086" w:rsidRPr="00195D8F" w:rsidRDefault="001A5086" w:rsidP="001A5086">
      <w:pPr>
        <w:rPr>
          <w:b/>
        </w:rPr>
      </w:pPr>
    </w:p>
    <w:p w14:paraId="287DC6E2" w14:textId="77777777" w:rsidR="001A5086" w:rsidRPr="00195D8F" w:rsidRDefault="001A5086" w:rsidP="001A5086">
      <w:pPr>
        <w:rPr>
          <w:i/>
        </w:rPr>
      </w:pPr>
      <w:r w:rsidRPr="00195D8F">
        <w:t>The Company is not subject to any bad actor disqualifications under any relevant U.S. securities laws.</w:t>
      </w:r>
    </w:p>
    <w:p w14:paraId="7C438797" w14:textId="77777777" w:rsidR="001A5086" w:rsidRPr="00195D8F" w:rsidRDefault="001A5086">
      <w:pPr>
        <w:rPr>
          <w:i/>
        </w:rPr>
      </w:pPr>
    </w:p>
    <w:p w14:paraId="45B5B499" w14:textId="77777777" w:rsidR="00935213" w:rsidRPr="00195D8F" w:rsidRDefault="002A3509">
      <w:pPr>
        <w:rPr>
          <w:b/>
        </w:rPr>
      </w:pPr>
      <w:r w:rsidRPr="00195D8F">
        <w:rPr>
          <w:b/>
        </w:rPr>
        <w:t>Ongoing Reporting</w:t>
      </w:r>
    </w:p>
    <w:p w14:paraId="66DE3E73" w14:textId="77777777" w:rsidR="00D52B07" w:rsidRPr="00195D8F" w:rsidRDefault="00D52B07"/>
    <w:p w14:paraId="770EBF0E" w14:textId="77777777" w:rsidR="00942751" w:rsidRPr="00195D8F" w:rsidRDefault="00942751" w:rsidP="00942751">
      <w:r w:rsidRPr="00195D8F">
        <w:t xml:space="preserve">Following the first sale of the Securities, the Company will file a report electronically with the Securities &amp; Exchange Commission annually and post the report on its website, no later than 120 days after the end of the </w:t>
      </w:r>
      <w:r w:rsidR="00976201" w:rsidRPr="00195D8F">
        <w:t>C</w:t>
      </w:r>
      <w:r w:rsidRPr="00195D8F">
        <w:t>ompany’s fiscal year.</w:t>
      </w:r>
    </w:p>
    <w:p w14:paraId="0BC470E7" w14:textId="77777777" w:rsidR="00935213" w:rsidRPr="00195D8F" w:rsidRDefault="00935213"/>
    <w:p w14:paraId="0A2C084A" w14:textId="612A6EE3" w:rsidR="00935213" w:rsidRPr="00195D8F" w:rsidRDefault="002A3509" w:rsidP="003B559D">
      <w:pPr>
        <w:spacing w:beforeLines="120" w:before="288" w:afterLines="120" w:after="288"/>
        <w:contextualSpacing/>
      </w:pPr>
      <w:r w:rsidRPr="00195D8F">
        <w:t xml:space="preserve">Once posted, the annual report may be found on the Company’s website at </w:t>
      </w:r>
      <w:r w:rsidR="00316A3B" w:rsidRPr="00195D8F">
        <w:t>https://www.americanprovenance.com</w:t>
      </w:r>
      <w:r w:rsidR="00C110DC" w:rsidRPr="00195D8F">
        <w:t>.</w:t>
      </w:r>
    </w:p>
    <w:p w14:paraId="5646C577" w14:textId="77777777" w:rsidR="00935213" w:rsidRPr="00195D8F" w:rsidRDefault="00935213"/>
    <w:p w14:paraId="7412441D" w14:textId="77777777" w:rsidR="00935213" w:rsidRPr="00195D8F" w:rsidRDefault="002A3509" w:rsidP="00D25556">
      <w:pPr>
        <w:spacing w:after="120"/>
      </w:pPr>
      <w:r w:rsidRPr="00195D8F">
        <w:t>The Company must continue to comply with the ongoing reporting requirements until:</w:t>
      </w:r>
    </w:p>
    <w:p w14:paraId="7BCBFD39" w14:textId="77777777" w:rsidR="00935213" w:rsidRPr="00195D8F" w:rsidRDefault="002A3509" w:rsidP="00D25556">
      <w:pPr>
        <w:numPr>
          <w:ilvl w:val="0"/>
          <w:numId w:val="5"/>
        </w:numPr>
        <w:spacing w:after="120"/>
      </w:pPr>
      <w:r w:rsidRPr="00195D8F">
        <w:t>the Company is required to file reports under Section 13(a) or Section 15(d) of the Exchange Act;</w:t>
      </w:r>
    </w:p>
    <w:p w14:paraId="5BBE7B1A" w14:textId="77777777" w:rsidR="00935213" w:rsidRPr="00195D8F" w:rsidRDefault="002A3509" w:rsidP="00D25556">
      <w:pPr>
        <w:numPr>
          <w:ilvl w:val="0"/>
          <w:numId w:val="5"/>
        </w:numPr>
        <w:spacing w:after="120"/>
      </w:pPr>
      <w:r w:rsidRPr="00195D8F">
        <w:t>the Company has filed at least three annual reports pursuant to Regulation CF and has total assets that do not exceed $10,000,000;</w:t>
      </w:r>
    </w:p>
    <w:p w14:paraId="358576FA" w14:textId="77777777" w:rsidR="00935213" w:rsidRPr="00195D8F" w:rsidRDefault="002A3509" w:rsidP="00D25556">
      <w:pPr>
        <w:numPr>
          <w:ilvl w:val="0"/>
          <w:numId w:val="5"/>
        </w:numPr>
        <w:spacing w:after="120"/>
      </w:pPr>
      <w:r w:rsidRPr="00195D8F">
        <w:t>the Company has filed at least one annual report pursuant to Regulation CF and has fewer than 300 holders of record;</w:t>
      </w:r>
    </w:p>
    <w:p w14:paraId="5C322930" w14:textId="0D3C4B83" w:rsidR="00935213" w:rsidRPr="00195D8F" w:rsidRDefault="002A3509" w:rsidP="00D25556">
      <w:pPr>
        <w:numPr>
          <w:ilvl w:val="0"/>
          <w:numId w:val="5"/>
        </w:numPr>
        <w:spacing w:after="120"/>
      </w:pPr>
      <w:r w:rsidRPr="00195D8F">
        <w:lastRenderedPageBreak/>
        <w:t xml:space="preserve">the Company or another party repurchases </w:t>
      </w:r>
      <w:proofErr w:type="gramStart"/>
      <w:r w:rsidRPr="00195D8F">
        <w:t>all of</w:t>
      </w:r>
      <w:proofErr w:type="gramEnd"/>
      <w:r w:rsidRPr="00195D8F">
        <w:t xml:space="preserve"> the Securities issued in reliance on Section 4(a)(6) of the </w:t>
      </w:r>
      <w:r w:rsidR="005E27BE" w:rsidRPr="00195D8F">
        <w:t xml:space="preserve">Securities </w:t>
      </w:r>
      <w:r w:rsidRPr="00195D8F">
        <w:t>Act, including any payment in full of debt securities or any complete redemption of redeemable securities; or</w:t>
      </w:r>
    </w:p>
    <w:p w14:paraId="0B630483" w14:textId="77777777" w:rsidR="00935213" w:rsidRPr="00195D8F" w:rsidRDefault="002A3509">
      <w:pPr>
        <w:numPr>
          <w:ilvl w:val="0"/>
          <w:numId w:val="5"/>
        </w:numPr>
      </w:pPr>
      <w:r w:rsidRPr="00195D8F">
        <w:t>the Company liquidates or dissolves its business in accordance with</w:t>
      </w:r>
      <w:r w:rsidR="00D52B07" w:rsidRPr="00195D8F">
        <w:t xml:space="preserve"> applicable</w:t>
      </w:r>
      <w:r w:rsidRPr="00195D8F">
        <w:t xml:space="preserve"> state law.</w:t>
      </w:r>
    </w:p>
    <w:p w14:paraId="70B0C28B" w14:textId="77777777" w:rsidR="00935213" w:rsidRPr="00195D8F" w:rsidRDefault="00935213"/>
    <w:p w14:paraId="48244E19" w14:textId="01527E91" w:rsidR="00935213" w:rsidRPr="00195D8F" w:rsidRDefault="002A3509">
      <w:r w:rsidRPr="00195D8F">
        <w:t xml:space="preserve">Neither the Company nor any </w:t>
      </w:r>
      <w:r w:rsidR="00942751" w:rsidRPr="00195D8F">
        <w:t xml:space="preserve">of </w:t>
      </w:r>
      <w:r w:rsidRPr="00195D8F">
        <w:t>its predecessors (if any) previously failed to comply with the ongoing reporting requirement of Regulation CF.</w:t>
      </w:r>
    </w:p>
    <w:p w14:paraId="33D4FBCF" w14:textId="77777777" w:rsidR="00935213" w:rsidRPr="00195D8F" w:rsidRDefault="00935213"/>
    <w:p w14:paraId="0CCD0F2A" w14:textId="77777777" w:rsidR="00935213" w:rsidRPr="00195D8F" w:rsidRDefault="002A3509">
      <w:pPr>
        <w:rPr>
          <w:b/>
        </w:rPr>
      </w:pPr>
      <w:r w:rsidRPr="00195D8F">
        <w:rPr>
          <w:b/>
        </w:rPr>
        <w:t>Updates</w:t>
      </w:r>
    </w:p>
    <w:p w14:paraId="31CB855E" w14:textId="77777777" w:rsidR="00D52B07" w:rsidRPr="00195D8F" w:rsidRDefault="00D52B07"/>
    <w:p w14:paraId="67C82915" w14:textId="3B399183" w:rsidR="00943385" w:rsidRPr="00195D8F" w:rsidRDefault="002A3509">
      <w:pPr>
        <w:rPr>
          <w:highlight w:val="cyan"/>
        </w:rPr>
      </w:pPr>
      <w:r w:rsidRPr="00195D8F">
        <w:t xml:space="preserve">Updates on the status of this Offering may be found at: </w:t>
      </w:r>
      <w:r w:rsidR="00355EC2" w:rsidRPr="00195D8F">
        <w:t>https://republic.co/american-provenance</w:t>
      </w:r>
    </w:p>
    <w:p w14:paraId="04DD04D7" w14:textId="77777777" w:rsidR="00943385" w:rsidRPr="00195D8F" w:rsidRDefault="00943385">
      <w:pPr>
        <w:rPr>
          <w:highlight w:val="cyan"/>
        </w:rPr>
      </w:pPr>
    </w:p>
    <w:p w14:paraId="2E0F6966" w14:textId="77777777" w:rsidR="00943385" w:rsidRPr="00195D8F" w:rsidRDefault="00943385">
      <w:pPr>
        <w:rPr>
          <w:highlight w:val="cyan"/>
        </w:rPr>
      </w:pPr>
    </w:p>
    <w:p w14:paraId="204B37DC" w14:textId="77777777" w:rsidR="00943385" w:rsidRPr="00195D8F" w:rsidRDefault="00943385">
      <w:pPr>
        <w:rPr>
          <w:highlight w:val="cyan"/>
        </w:rPr>
      </w:pPr>
    </w:p>
    <w:p w14:paraId="00AAC98B" w14:textId="77777777" w:rsidR="00943385" w:rsidRPr="00195D8F" w:rsidRDefault="00943385">
      <w:pPr>
        <w:rPr>
          <w:highlight w:val="cyan"/>
        </w:rPr>
      </w:pPr>
    </w:p>
    <w:p w14:paraId="33028C13" w14:textId="6710E401" w:rsidR="009464D2" w:rsidRPr="00195D8F" w:rsidRDefault="00943385" w:rsidP="00D25556">
      <w:pPr>
        <w:jc w:val="center"/>
        <w:sectPr w:rsidR="009464D2" w:rsidRPr="00195D8F" w:rsidSect="002F408A">
          <w:headerReference w:type="even" r:id="rId9"/>
          <w:headerReference w:type="default" r:id="rId10"/>
          <w:footerReference w:type="even" r:id="rId11"/>
          <w:footerReference w:type="default" r:id="rId12"/>
          <w:headerReference w:type="first" r:id="rId13"/>
          <w:footerReference w:type="first" r:id="rId14"/>
          <w:pgSz w:w="12240" w:h="15840"/>
          <w:pgMar w:top="720" w:right="1440" w:bottom="720" w:left="1440" w:header="708" w:footer="708" w:gutter="0"/>
          <w:pgNumType w:start="1"/>
          <w:cols w:space="720"/>
          <w:titlePg/>
          <w:docGrid w:linePitch="272"/>
        </w:sectPr>
      </w:pPr>
      <w:r w:rsidRPr="00195D8F">
        <w:t xml:space="preserve">The date of this Form C is </w:t>
      </w:r>
      <w:r w:rsidR="008478D3" w:rsidRPr="00195D8F">
        <w:t xml:space="preserve">June </w:t>
      </w:r>
      <w:del w:id="7" w:author="Author">
        <w:r w:rsidR="008478D3" w:rsidRPr="00195D8F" w:rsidDel="000E2497">
          <w:delText>[__]</w:delText>
        </w:r>
      </w:del>
      <w:ins w:id="8" w:author="Author">
        <w:r w:rsidR="000E2497">
          <w:t>4</w:t>
        </w:r>
      </w:ins>
      <w:r w:rsidR="00361290" w:rsidRPr="00195D8F">
        <w:t xml:space="preserve">, </w:t>
      </w:r>
      <w:r w:rsidR="00542F4F" w:rsidRPr="00195D8F">
        <w:t>2021</w:t>
      </w:r>
      <w:r w:rsidR="00361290" w:rsidRPr="00195D8F">
        <w:t>.</w:t>
      </w:r>
    </w:p>
    <w:p w14:paraId="03C47FB0" w14:textId="77777777" w:rsidR="00396AFC" w:rsidRPr="00195D8F" w:rsidRDefault="00485FB0" w:rsidP="001E3F30">
      <w:pPr>
        <w:spacing w:before="70" w:after="70"/>
        <w:jc w:val="center"/>
        <w:rPr>
          <w:sz w:val="18"/>
          <w:szCs w:val="18"/>
        </w:rPr>
      </w:pPr>
      <w:r w:rsidRPr="00195D8F">
        <w:rPr>
          <w:sz w:val="18"/>
          <w:szCs w:val="18"/>
        </w:rPr>
        <w:lastRenderedPageBreak/>
        <w:t>TABLE OF CONTENTS</w:t>
      </w:r>
    </w:p>
    <w:p w14:paraId="24632631" w14:textId="17B93CE0" w:rsidR="007622B5" w:rsidRPr="00061116" w:rsidRDefault="00517B7E">
      <w:pPr>
        <w:pStyle w:val="TOC1"/>
        <w:rPr>
          <w:rFonts w:eastAsiaTheme="minorEastAsia"/>
          <w:noProof/>
          <w:sz w:val="18"/>
        </w:rPr>
      </w:pPr>
      <w:r w:rsidRPr="00195D8F">
        <w:rPr>
          <w:sz w:val="18"/>
          <w:szCs w:val="18"/>
        </w:rPr>
        <w:fldChar w:fldCharType="begin"/>
      </w:r>
      <w:r w:rsidRPr="00195D8F">
        <w:rPr>
          <w:sz w:val="18"/>
          <w:szCs w:val="18"/>
        </w:rPr>
        <w:instrText xml:space="preserve"> TOC \o "1-2" \h \z \u </w:instrText>
      </w:r>
      <w:r w:rsidRPr="00195D8F">
        <w:rPr>
          <w:sz w:val="18"/>
          <w:szCs w:val="18"/>
        </w:rPr>
        <w:fldChar w:fldCharType="separate"/>
      </w:r>
      <w:hyperlink w:anchor="_Toc40120523" w:history="1">
        <w:r w:rsidR="007622B5" w:rsidRPr="00195D8F">
          <w:rPr>
            <w:rStyle w:val="Hyperlink"/>
            <w:noProof/>
            <w:sz w:val="18"/>
            <w:szCs w:val="18"/>
          </w:rPr>
          <w:t>ABOUT THIS FORM C</w:t>
        </w:r>
        <w:r w:rsidR="007622B5" w:rsidRPr="00195D8F">
          <w:rPr>
            <w:noProof/>
            <w:webHidden/>
            <w:sz w:val="18"/>
            <w:szCs w:val="18"/>
          </w:rPr>
          <w:tab/>
        </w:r>
        <w:r w:rsidR="007622B5" w:rsidRPr="00195D8F">
          <w:rPr>
            <w:noProof/>
            <w:webHidden/>
            <w:sz w:val="18"/>
            <w:szCs w:val="18"/>
          </w:rPr>
          <w:fldChar w:fldCharType="begin"/>
        </w:r>
        <w:r w:rsidR="007622B5" w:rsidRPr="00195D8F">
          <w:rPr>
            <w:noProof/>
            <w:webHidden/>
            <w:sz w:val="18"/>
            <w:szCs w:val="18"/>
          </w:rPr>
          <w:instrText xml:space="preserve"> PAGEREF _Toc40120523 \h </w:instrText>
        </w:r>
        <w:r w:rsidR="007622B5" w:rsidRPr="00195D8F">
          <w:rPr>
            <w:noProof/>
            <w:webHidden/>
            <w:sz w:val="18"/>
            <w:szCs w:val="18"/>
          </w:rPr>
        </w:r>
        <w:r w:rsidR="007622B5" w:rsidRPr="00195D8F">
          <w:rPr>
            <w:noProof/>
            <w:webHidden/>
            <w:sz w:val="18"/>
            <w:szCs w:val="18"/>
          </w:rPr>
          <w:fldChar w:fldCharType="separate"/>
        </w:r>
        <w:r w:rsidR="00EB5DF3">
          <w:rPr>
            <w:noProof/>
            <w:webHidden/>
            <w:sz w:val="18"/>
            <w:szCs w:val="18"/>
          </w:rPr>
          <w:t>i</w:t>
        </w:r>
        <w:r w:rsidR="007622B5" w:rsidRPr="00195D8F">
          <w:rPr>
            <w:noProof/>
            <w:webHidden/>
            <w:sz w:val="18"/>
            <w:szCs w:val="18"/>
          </w:rPr>
          <w:fldChar w:fldCharType="end"/>
        </w:r>
      </w:hyperlink>
    </w:p>
    <w:p w14:paraId="0ABCFE2F" w14:textId="4CD207F0" w:rsidR="007622B5" w:rsidRPr="00061116" w:rsidRDefault="00742CBC">
      <w:pPr>
        <w:pStyle w:val="TOC1"/>
        <w:rPr>
          <w:rFonts w:eastAsiaTheme="minorEastAsia"/>
          <w:noProof/>
          <w:sz w:val="18"/>
        </w:rPr>
      </w:pPr>
      <w:hyperlink w:anchor="_Toc40120524" w:history="1">
        <w:r w:rsidR="007622B5" w:rsidRPr="00195D8F">
          <w:rPr>
            <w:rStyle w:val="Hyperlink"/>
            <w:noProof/>
            <w:sz w:val="18"/>
            <w:szCs w:val="18"/>
          </w:rPr>
          <w:t>CAUTIONARY NOTE CONCERNING FORWARD-LOOKING STATEMENTS</w:t>
        </w:r>
        <w:r w:rsidR="007622B5" w:rsidRPr="00195D8F">
          <w:rPr>
            <w:noProof/>
            <w:webHidden/>
            <w:sz w:val="18"/>
            <w:szCs w:val="18"/>
          </w:rPr>
          <w:tab/>
        </w:r>
        <w:r w:rsidR="007622B5" w:rsidRPr="00195D8F">
          <w:rPr>
            <w:noProof/>
            <w:webHidden/>
            <w:sz w:val="18"/>
            <w:szCs w:val="18"/>
          </w:rPr>
          <w:fldChar w:fldCharType="begin"/>
        </w:r>
        <w:r w:rsidR="007622B5" w:rsidRPr="00195D8F">
          <w:rPr>
            <w:noProof/>
            <w:webHidden/>
            <w:sz w:val="18"/>
            <w:szCs w:val="18"/>
          </w:rPr>
          <w:instrText xml:space="preserve"> PAGEREF _Toc40120524 \h </w:instrText>
        </w:r>
        <w:r w:rsidR="007622B5" w:rsidRPr="00195D8F">
          <w:rPr>
            <w:noProof/>
            <w:webHidden/>
            <w:sz w:val="18"/>
            <w:szCs w:val="18"/>
          </w:rPr>
        </w:r>
        <w:r w:rsidR="007622B5" w:rsidRPr="00195D8F">
          <w:rPr>
            <w:noProof/>
            <w:webHidden/>
            <w:sz w:val="18"/>
            <w:szCs w:val="18"/>
          </w:rPr>
          <w:fldChar w:fldCharType="separate"/>
        </w:r>
        <w:r w:rsidR="00EB5DF3">
          <w:rPr>
            <w:noProof/>
            <w:webHidden/>
            <w:sz w:val="18"/>
            <w:szCs w:val="18"/>
          </w:rPr>
          <w:t>i</w:t>
        </w:r>
        <w:r w:rsidR="007622B5" w:rsidRPr="00195D8F">
          <w:rPr>
            <w:noProof/>
            <w:webHidden/>
            <w:sz w:val="18"/>
            <w:szCs w:val="18"/>
          </w:rPr>
          <w:fldChar w:fldCharType="end"/>
        </w:r>
      </w:hyperlink>
    </w:p>
    <w:p w14:paraId="0F6FFAC6" w14:textId="57E04A13" w:rsidR="007622B5" w:rsidRPr="00061116" w:rsidRDefault="00742CBC">
      <w:pPr>
        <w:pStyle w:val="TOC1"/>
        <w:rPr>
          <w:rFonts w:eastAsiaTheme="minorEastAsia"/>
          <w:noProof/>
          <w:sz w:val="18"/>
        </w:rPr>
      </w:pPr>
      <w:hyperlink w:anchor="_Toc40120525" w:history="1">
        <w:r w:rsidR="007622B5" w:rsidRPr="00195D8F">
          <w:rPr>
            <w:rStyle w:val="Hyperlink"/>
            <w:noProof/>
            <w:sz w:val="18"/>
            <w:szCs w:val="18"/>
          </w:rPr>
          <w:t>SUMMARY</w:t>
        </w:r>
        <w:r w:rsidR="007622B5" w:rsidRPr="00195D8F">
          <w:rPr>
            <w:noProof/>
            <w:webHidden/>
            <w:sz w:val="18"/>
            <w:szCs w:val="18"/>
          </w:rPr>
          <w:tab/>
        </w:r>
        <w:r w:rsidR="007622B5" w:rsidRPr="00195D8F">
          <w:rPr>
            <w:noProof/>
            <w:webHidden/>
            <w:sz w:val="18"/>
            <w:szCs w:val="18"/>
          </w:rPr>
          <w:fldChar w:fldCharType="begin"/>
        </w:r>
        <w:r w:rsidR="007622B5" w:rsidRPr="00195D8F">
          <w:rPr>
            <w:noProof/>
            <w:webHidden/>
            <w:sz w:val="18"/>
            <w:szCs w:val="18"/>
          </w:rPr>
          <w:instrText xml:space="preserve"> PAGEREF _Toc40120525 \h </w:instrText>
        </w:r>
        <w:r w:rsidR="007622B5" w:rsidRPr="00195D8F">
          <w:rPr>
            <w:noProof/>
            <w:webHidden/>
            <w:sz w:val="18"/>
            <w:szCs w:val="18"/>
          </w:rPr>
        </w:r>
        <w:r w:rsidR="007622B5" w:rsidRPr="00195D8F">
          <w:rPr>
            <w:noProof/>
            <w:webHidden/>
            <w:sz w:val="18"/>
            <w:szCs w:val="18"/>
          </w:rPr>
          <w:fldChar w:fldCharType="separate"/>
        </w:r>
        <w:r w:rsidR="00EB5DF3">
          <w:rPr>
            <w:noProof/>
            <w:webHidden/>
            <w:sz w:val="18"/>
            <w:szCs w:val="18"/>
          </w:rPr>
          <w:t>1</w:t>
        </w:r>
        <w:r w:rsidR="007622B5" w:rsidRPr="00195D8F">
          <w:rPr>
            <w:noProof/>
            <w:webHidden/>
            <w:sz w:val="18"/>
            <w:szCs w:val="18"/>
          </w:rPr>
          <w:fldChar w:fldCharType="end"/>
        </w:r>
      </w:hyperlink>
    </w:p>
    <w:p w14:paraId="55F447C5" w14:textId="733D45D9" w:rsidR="007622B5" w:rsidRPr="00061116" w:rsidRDefault="00742CBC">
      <w:pPr>
        <w:pStyle w:val="TOC2"/>
        <w:rPr>
          <w:rFonts w:eastAsiaTheme="minorEastAsia"/>
          <w:noProof/>
          <w:sz w:val="18"/>
        </w:rPr>
      </w:pPr>
      <w:hyperlink w:anchor="_Toc40120526" w:history="1">
        <w:r w:rsidR="007622B5" w:rsidRPr="00195D8F">
          <w:rPr>
            <w:rStyle w:val="Hyperlink"/>
            <w:noProof/>
            <w:sz w:val="18"/>
            <w:szCs w:val="18"/>
          </w:rPr>
          <w:t>The Company</w:t>
        </w:r>
        <w:r w:rsidR="007622B5" w:rsidRPr="00195D8F">
          <w:rPr>
            <w:noProof/>
            <w:webHidden/>
            <w:sz w:val="18"/>
            <w:szCs w:val="18"/>
          </w:rPr>
          <w:tab/>
        </w:r>
        <w:r w:rsidR="007622B5" w:rsidRPr="00195D8F">
          <w:rPr>
            <w:noProof/>
            <w:webHidden/>
            <w:sz w:val="18"/>
            <w:szCs w:val="18"/>
          </w:rPr>
          <w:fldChar w:fldCharType="begin"/>
        </w:r>
        <w:r w:rsidR="007622B5" w:rsidRPr="00195D8F">
          <w:rPr>
            <w:noProof/>
            <w:webHidden/>
            <w:sz w:val="18"/>
            <w:szCs w:val="18"/>
          </w:rPr>
          <w:instrText xml:space="preserve"> PAGEREF _Toc40120526 \h </w:instrText>
        </w:r>
        <w:r w:rsidR="007622B5" w:rsidRPr="00195D8F">
          <w:rPr>
            <w:noProof/>
            <w:webHidden/>
            <w:sz w:val="18"/>
            <w:szCs w:val="18"/>
          </w:rPr>
        </w:r>
        <w:r w:rsidR="007622B5" w:rsidRPr="00195D8F">
          <w:rPr>
            <w:noProof/>
            <w:webHidden/>
            <w:sz w:val="18"/>
            <w:szCs w:val="18"/>
          </w:rPr>
          <w:fldChar w:fldCharType="separate"/>
        </w:r>
        <w:r w:rsidR="00EB5DF3">
          <w:rPr>
            <w:noProof/>
            <w:webHidden/>
            <w:sz w:val="18"/>
            <w:szCs w:val="18"/>
          </w:rPr>
          <w:t>1</w:t>
        </w:r>
        <w:r w:rsidR="007622B5" w:rsidRPr="00195D8F">
          <w:rPr>
            <w:noProof/>
            <w:webHidden/>
            <w:sz w:val="18"/>
            <w:szCs w:val="18"/>
          </w:rPr>
          <w:fldChar w:fldCharType="end"/>
        </w:r>
      </w:hyperlink>
    </w:p>
    <w:p w14:paraId="17723DDA" w14:textId="1A89D288" w:rsidR="007622B5" w:rsidRPr="00061116" w:rsidRDefault="00742CBC">
      <w:pPr>
        <w:pStyle w:val="TOC2"/>
        <w:rPr>
          <w:rFonts w:eastAsiaTheme="minorEastAsia"/>
          <w:noProof/>
          <w:sz w:val="18"/>
        </w:rPr>
      </w:pPr>
      <w:hyperlink w:anchor="_Toc40120527" w:history="1">
        <w:r w:rsidR="007622B5" w:rsidRPr="00195D8F">
          <w:rPr>
            <w:rStyle w:val="Hyperlink"/>
            <w:noProof/>
            <w:sz w:val="18"/>
            <w:szCs w:val="18"/>
          </w:rPr>
          <w:t>The Offering</w:t>
        </w:r>
        <w:r w:rsidR="007622B5" w:rsidRPr="00195D8F">
          <w:rPr>
            <w:noProof/>
            <w:webHidden/>
            <w:sz w:val="18"/>
            <w:szCs w:val="18"/>
          </w:rPr>
          <w:tab/>
        </w:r>
        <w:r w:rsidR="007622B5" w:rsidRPr="00195D8F">
          <w:rPr>
            <w:noProof/>
            <w:webHidden/>
            <w:sz w:val="18"/>
            <w:szCs w:val="18"/>
          </w:rPr>
          <w:fldChar w:fldCharType="begin"/>
        </w:r>
        <w:r w:rsidR="007622B5" w:rsidRPr="00195D8F">
          <w:rPr>
            <w:noProof/>
            <w:webHidden/>
            <w:sz w:val="18"/>
            <w:szCs w:val="18"/>
          </w:rPr>
          <w:instrText xml:space="preserve"> PAGEREF _Toc40120527 \h </w:instrText>
        </w:r>
        <w:r w:rsidR="007622B5" w:rsidRPr="00195D8F">
          <w:rPr>
            <w:noProof/>
            <w:webHidden/>
            <w:sz w:val="18"/>
            <w:szCs w:val="18"/>
          </w:rPr>
        </w:r>
        <w:r w:rsidR="007622B5" w:rsidRPr="00195D8F">
          <w:rPr>
            <w:noProof/>
            <w:webHidden/>
            <w:sz w:val="18"/>
            <w:szCs w:val="18"/>
          </w:rPr>
          <w:fldChar w:fldCharType="separate"/>
        </w:r>
        <w:r w:rsidR="00EB5DF3">
          <w:rPr>
            <w:noProof/>
            <w:webHidden/>
            <w:sz w:val="18"/>
            <w:szCs w:val="18"/>
          </w:rPr>
          <w:t>1</w:t>
        </w:r>
        <w:r w:rsidR="007622B5" w:rsidRPr="00195D8F">
          <w:rPr>
            <w:noProof/>
            <w:webHidden/>
            <w:sz w:val="18"/>
            <w:szCs w:val="18"/>
          </w:rPr>
          <w:fldChar w:fldCharType="end"/>
        </w:r>
      </w:hyperlink>
    </w:p>
    <w:p w14:paraId="14BB97EF" w14:textId="401DA066" w:rsidR="007622B5" w:rsidRPr="00061116" w:rsidRDefault="00742CBC">
      <w:pPr>
        <w:pStyle w:val="TOC1"/>
        <w:rPr>
          <w:rFonts w:eastAsiaTheme="minorEastAsia"/>
          <w:noProof/>
          <w:sz w:val="18"/>
        </w:rPr>
      </w:pPr>
      <w:hyperlink w:anchor="_Toc40120528" w:history="1">
        <w:r w:rsidR="007622B5" w:rsidRPr="00195D8F">
          <w:rPr>
            <w:rStyle w:val="Hyperlink"/>
            <w:noProof/>
            <w:sz w:val="18"/>
            <w:szCs w:val="18"/>
          </w:rPr>
          <w:t>RISK FACTORS</w:t>
        </w:r>
        <w:r w:rsidR="007622B5" w:rsidRPr="00195D8F">
          <w:rPr>
            <w:noProof/>
            <w:webHidden/>
            <w:sz w:val="18"/>
            <w:szCs w:val="18"/>
          </w:rPr>
          <w:tab/>
        </w:r>
        <w:r w:rsidR="007622B5" w:rsidRPr="00195D8F">
          <w:rPr>
            <w:noProof/>
            <w:webHidden/>
            <w:sz w:val="18"/>
            <w:szCs w:val="18"/>
          </w:rPr>
          <w:fldChar w:fldCharType="begin"/>
        </w:r>
        <w:r w:rsidR="007622B5" w:rsidRPr="00195D8F">
          <w:rPr>
            <w:noProof/>
            <w:webHidden/>
            <w:sz w:val="18"/>
            <w:szCs w:val="18"/>
          </w:rPr>
          <w:instrText xml:space="preserve"> PAGEREF _Toc40120528 \h </w:instrText>
        </w:r>
        <w:r w:rsidR="007622B5" w:rsidRPr="00195D8F">
          <w:rPr>
            <w:noProof/>
            <w:webHidden/>
            <w:sz w:val="18"/>
            <w:szCs w:val="18"/>
          </w:rPr>
        </w:r>
        <w:r w:rsidR="007622B5" w:rsidRPr="00195D8F">
          <w:rPr>
            <w:noProof/>
            <w:webHidden/>
            <w:sz w:val="18"/>
            <w:szCs w:val="18"/>
          </w:rPr>
          <w:fldChar w:fldCharType="separate"/>
        </w:r>
        <w:r w:rsidR="00EB5DF3">
          <w:rPr>
            <w:noProof/>
            <w:webHidden/>
            <w:sz w:val="18"/>
            <w:szCs w:val="18"/>
          </w:rPr>
          <w:t>2</w:t>
        </w:r>
        <w:r w:rsidR="007622B5" w:rsidRPr="00195D8F">
          <w:rPr>
            <w:noProof/>
            <w:webHidden/>
            <w:sz w:val="18"/>
            <w:szCs w:val="18"/>
          </w:rPr>
          <w:fldChar w:fldCharType="end"/>
        </w:r>
      </w:hyperlink>
    </w:p>
    <w:p w14:paraId="7BC06717" w14:textId="4DC988F0" w:rsidR="007622B5" w:rsidRPr="00061116" w:rsidRDefault="00742CBC">
      <w:pPr>
        <w:pStyle w:val="TOC2"/>
        <w:rPr>
          <w:rFonts w:eastAsiaTheme="minorEastAsia"/>
          <w:noProof/>
          <w:sz w:val="18"/>
        </w:rPr>
      </w:pPr>
      <w:hyperlink w:anchor="_Toc40120529" w:history="1">
        <w:r w:rsidR="007622B5" w:rsidRPr="00195D8F">
          <w:rPr>
            <w:rStyle w:val="Hyperlink"/>
            <w:noProof/>
            <w:sz w:val="18"/>
            <w:szCs w:val="18"/>
          </w:rPr>
          <w:t>Risks Related to the Company’s Business and Industry</w:t>
        </w:r>
        <w:r w:rsidR="007622B5" w:rsidRPr="00195D8F">
          <w:rPr>
            <w:noProof/>
            <w:webHidden/>
            <w:sz w:val="18"/>
            <w:szCs w:val="18"/>
          </w:rPr>
          <w:tab/>
        </w:r>
        <w:r w:rsidR="007622B5" w:rsidRPr="00195D8F">
          <w:rPr>
            <w:noProof/>
            <w:webHidden/>
            <w:sz w:val="18"/>
            <w:szCs w:val="18"/>
          </w:rPr>
          <w:fldChar w:fldCharType="begin"/>
        </w:r>
        <w:r w:rsidR="007622B5" w:rsidRPr="00195D8F">
          <w:rPr>
            <w:noProof/>
            <w:webHidden/>
            <w:sz w:val="18"/>
            <w:szCs w:val="18"/>
          </w:rPr>
          <w:instrText xml:space="preserve"> PAGEREF _Toc40120529 \h </w:instrText>
        </w:r>
        <w:r w:rsidR="007622B5" w:rsidRPr="00195D8F">
          <w:rPr>
            <w:noProof/>
            <w:webHidden/>
            <w:sz w:val="18"/>
            <w:szCs w:val="18"/>
          </w:rPr>
        </w:r>
        <w:r w:rsidR="007622B5" w:rsidRPr="00195D8F">
          <w:rPr>
            <w:noProof/>
            <w:webHidden/>
            <w:sz w:val="18"/>
            <w:szCs w:val="18"/>
          </w:rPr>
          <w:fldChar w:fldCharType="separate"/>
        </w:r>
        <w:r w:rsidR="00EB5DF3">
          <w:rPr>
            <w:noProof/>
            <w:webHidden/>
            <w:sz w:val="18"/>
            <w:szCs w:val="18"/>
          </w:rPr>
          <w:t>2</w:t>
        </w:r>
        <w:r w:rsidR="007622B5" w:rsidRPr="00195D8F">
          <w:rPr>
            <w:noProof/>
            <w:webHidden/>
            <w:sz w:val="18"/>
            <w:szCs w:val="18"/>
          </w:rPr>
          <w:fldChar w:fldCharType="end"/>
        </w:r>
      </w:hyperlink>
    </w:p>
    <w:p w14:paraId="1F3FD132" w14:textId="506E23A5" w:rsidR="007622B5" w:rsidRPr="00061116" w:rsidRDefault="00742CBC">
      <w:pPr>
        <w:pStyle w:val="TOC2"/>
        <w:rPr>
          <w:rFonts w:eastAsiaTheme="minorEastAsia"/>
          <w:noProof/>
          <w:sz w:val="18"/>
        </w:rPr>
      </w:pPr>
      <w:hyperlink w:anchor="_Toc40120530" w:history="1">
        <w:r w:rsidR="007622B5" w:rsidRPr="00195D8F">
          <w:rPr>
            <w:rStyle w:val="Hyperlink"/>
            <w:noProof/>
            <w:sz w:val="18"/>
            <w:szCs w:val="18"/>
          </w:rPr>
          <w:t>Risks Related to the Offering</w:t>
        </w:r>
        <w:r w:rsidR="007622B5" w:rsidRPr="00195D8F">
          <w:rPr>
            <w:noProof/>
            <w:webHidden/>
            <w:sz w:val="18"/>
            <w:szCs w:val="18"/>
          </w:rPr>
          <w:tab/>
        </w:r>
        <w:r w:rsidR="007622B5" w:rsidRPr="00195D8F">
          <w:rPr>
            <w:noProof/>
            <w:webHidden/>
            <w:sz w:val="18"/>
            <w:szCs w:val="18"/>
          </w:rPr>
          <w:fldChar w:fldCharType="begin"/>
        </w:r>
        <w:r w:rsidR="007622B5" w:rsidRPr="00195D8F">
          <w:rPr>
            <w:noProof/>
            <w:webHidden/>
            <w:sz w:val="18"/>
            <w:szCs w:val="18"/>
          </w:rPr>
          <w:instrText xml:space="preserve"> PAGEREF _Toc40120530 \h </w:instrText>
        </w:r>
        <w:r w:rsidR="007622B5" w:rsidRPr="00195D8F">
          <w:rPr>
            <w:noProof/>
            <w:webHidden/>
            <w:sz w:val="18"/>
            <w:szCs w:val="18"/>
          </w:rPr>
        </w:r>
        <w:r w:rsidR="007622B5" w:rsidRPr="00195D8F">
          <w:rPr>
            <w:noProof/>
            <w:webHidden/>
            <w:sz w:val="18"/>
            <w:szCs w:val="18"/>
          </w:rPr>
          <w:fldChar w:fldCharType="separate"/>
        </w:r>
        <w:r w:rsidR="00EB5DF3">
          <w:rPr>
            <w:noProof/>
            <w:webHidden/>
            <w:sz w:val="18"/>
            <w:szCs w:val="18"/>
          </w:rPr>
          <w:t>5</w:t>
        </w:r>
        <w:r w:rsidR="007622B5" w:rsidRPr="00195D8F">
          <w:rPr>
            <w:noProof/>
            <w:webHidden/>
            <w:sz w:val="18"/>
            <w:szCs w:val="18"/>
          </w:rPr>
          <w:fldChar w:fldCharType="end"/>
        </w:r>
      </w:hyperlink>
    </w:p>
    <w:p w14:paraId="6E493E1B" w14:textId="0CE19945" w:rsidR="007622B5" w:rsidRPr="00061116" w:rsidRDefault="00742CBC">
      <w:pPr>
        <w:pStyle w:val="TOC2"/>
        <w:rPr>
          <w:rFonts w:eastAsiaTheme="minorEastAsia"/>
          <w:noProof/>
          <w:sz w:val="18"/>
        </w:rPr>
      </w:pPr>
      <w:hyperlink w:anchor="_Toc40120531" w:history="1">
        <w:r w:rsidR="007622B5" w:rsidRPr="00195D8F">
          <w:rPr>
            <w:rStyle w:val="Hyperlink"/>
            <w:noProof/>
            <w:sz w:val="18"/>
            <w:szCs w:val="18"/>
          </w:rPr>
          <w:t>Risks Related to the Securities</w:t>
        </w:r>
        <w:r w:rsidR="007622B5" w:rsidRPr="00195D8F">
          <w:rPr>
            <w:noProof/>
            <w:webHidden/>
            <w:sz w:val="18"/>
            <w:szCs w:val="18"/>
          </w:rPr>
          <w:tab/>
        </w:r>
        <w:r w:rsidR="007622B5" w:rsidRPr="00195D8F">
          <w:rPr>
            <w:noProof/>
            <w:webHidden/>
            <w:sz w:val="18"/>
            <w:szCs w:val="18"/>
          </w:rPr>
          <w:fldChar w:fldCharType="begin"/>
        </w:r>
        <w:r w:rsidR="007622B5" w:rsidRPr="00195D8F">
          <w:rPr>
            <w:noProof/>
            <w:webHidden/>
            <w:sz w:val="18"/>
            <w:szCs w:val="18"/>
          </w:rPr>
          <w:instrText xml:space="preserve"> PAGEREF _Toc40120531 \h </w:instrText>
        </w:r>
        <w:r w:rsidR="007622B5" w:rsidRPr="00195D8F">
          <w:rPr>
            <w:noProof/>
            <w:webHidden/>
            <w:sz w:val="18"/>
            <w:szCs w:val="18"/>
          </w:rPr>
        </w:r>
        <w:r w:rsidR="007622B5" w:rsidRPr="00195D8F">
          <w:rPr>
            <w:noProof/>
            <w:webHidden/>
            <w:sz w:val="18"/>
            <w:szCs w:val="18"/>
          </w:rPr>
          <w:fldChar w:fldCharType="separate"/>
        </w:r>
        <w:r w:rsidR="00EB5DF3">
          <w:rPr>
            <w:noProof/>
            <w:webHidden/>
            <w:sz w:val="18"/>
            <w:szCs w:val="18"/>
          </w:rPr>
          <w:t>7</w:t>
        </w:r>
        <w:r w:rsidR="007622B5" w:rsidRPr="00195D8F">
          <w:rPr>
            <w:noProof/>
            <w:webHidden/>
            <w:sz w:val="18"/>
            <w:szCs w:val="18"/>
          </w:rPr>
          <w:fldChar w:fldCharType="end"/>
        </w:r>
      </w:hyperlink>
    </w:p>
    <w:p w14:paraId="0AE094F0" w14:textId="2F5CB5C5" w:rsidR="007622B5" w:rsidRPr="00061116" w:rsidRDefault="00742CBC">
      <w:pPr>
        <w:pStyle w:val="TOC1"/>
        <w:rPr>
          <w:rFonts w:eastAsiaTheme="minorEastAsia"/>
          <w:noProof/>
          <w:sz w:val="18"/>
        </w:rPr>
      </w:pPr>
      <w:hyperlink w:anchor="_Toc40120532" w:history="1">
        <w:r w:rsidR="007622B5" w:rsidRPr="00195D8F">
          <w:rPr>
            <w:rStyle w:val="Hyperlink"/>
            <w:noProof/>
            <w:sz w:val="18"/>
            <w:szCs w:val="18"/>
          </w:rPr>
          <w:t>BUSINESS</w:t>
        </w:r>
        <w:r w:rsidR="007622B5" w:rsidRPr="00195D8F">
          <w:rPr>
            <w:noProof/>
            <w:webHidden/>
            <w:sz w:val="18"/>
            <w:szCs w:val="18"/>
          </w:rPr>
          <w:tab/>
        </w:r>
        <w:r w:rsidR="007622B5" w:rsidRPr="00195D8F">
          <w:rPr>
            <w:noProof/>
            <w:webHidden/>
            <w:sz w:val="18"/>
            <w:szCs w:val="18"/>
          </w:rPr>
          <w:fldChar w:fldCharType="begin"/>
        </w:r>
        <w:r w:rsidR="007622B5" w:rsidRPr="00195D8F">
          <w:rPr>
            <w:noProof/>
            <w:webHidden/>
            <w:sz w:val="18"/>
            <w:szCs w:val="18"/>
          </w:rPr>
          <w:instrText xml:space="preserve"> PAGEREF _Toc40120532 \h </w:instrText>
        </w:r>
        <w:r w:rsidR="007622B5" w:rsidRPr="00195D8F">
          <w:rPr>
            <w:noProof/>
            <w:webHidden/>
            <w:sz w:val="18"/>
            <w:szCs w:val="18"/>
          </w:rPr>
        </w:r>
        <w:r w:rsidR="007622B5" w:rsidRPr="00195D8F">
          <w:rPr>
            <w:noProof/>
            <w:webHidden/>
            <w:sz w:val="18"/>
            <w:szCs w:val="18"/>
          </w:rPr>
          <w:fldChar w:fldCharType="separate"/>
        </w:r>
        <w:r w:rsidR="00EB5DF3">
          <w:rPr>
            <w:noProof/>
            <w:webHidden/>
            <w:sz w:val="18"/>
            <w:szCs w:val="18"/>
          </w:rPr>
          <w:t>10</w:t>
        </w:r>
        <w:r w:rsidR="007622B5" w:rsidRPr="00195D8F">
          <w:rPr>
            <w:noProof/>
            <w:webHidden/>
            <w:sz w:val="18"/>
            <w:szCs w:val="18"/>
          </w:rPr>
          <w:fldChar w:fldCharType="end"/>
        </w:r>
      </w:hyperlink>
    </w:p>
    <w:p w14:paraId="64BE69DE" w14:textId="3E1F763C" w:rsidR="007622B5" w:rsidRPr="00061116" w:rsidRDefault="00742CBC">
      <w:pPr>
        <w:pStyle w:val="TOC2"/>
        <w:rPr>
          <w:rFonts w:eastAsiaTheme="minorEastAsia"/>
          <w:noProof/>
          <w:sz w:val="18"/>
        </w:rPr>
      </w:pPr>
      <w:hyperlink w:anchor="_Toc40120533" w:history="1">
        <w:r w:rsidR="007622B5" w:rsidRPr="00195D8F">
          <w:rPr>
            <w:rStyle w:val="Hyperlink"/>
            <w:noProof/>
            <w:sz w:val="18"/>
            <w:szCs w:val="18"/>
          </w:rPr>
          <w:t>Description of the Business</w:t>
        </w:r>
        <w:r w:rsidR="007622B5" w:rsidRPr="00195D8F">
          <w:rPr>
            <w:noProof/>
            <w:webHidden/>
            <w:sz w:val="18"/>
            <w:szCs w:val="18"/>
          </w:rPr>
          <w:tab/>
        </w:r>
        <w:r w:rsidR="007622B5" w:rsidRPr="00195D8F">
          <w:rPr>
            <w:noProof/>
            <w:webHidden/>
            <w:sz w:val="18"/>
            <w:szCs w:val="18"/>
          </w:rPr>
          <w:fldChar w:fldCharType="begin"/>
        </w:r>
        <w:r w:rsidR="007622B5" w:rsidRPr="00195D8F">
          <w:rPr>
            <w:noProof/>
            <w:webHidden/>
            <w:sz w:val="18"/>
            <w:szCs w:val="18"/>
          </w:rPr>
          <w:instrText xml:space="preserve"> PAGEREF _Toc40120533 \h </w:instrText>
        </w:r>
        <w:r w:rsidR="007622B5" w:rsidRPr="00195D8F">
          <w:rPr>
            <w:noProof/>
            <w:webHidden/>
            <w:sz w:val="18"/>
            <w:szCs w:val="18"/>
          </w:rPr>
        </w:r>
        <w:r w:rsidR="007622B5" w:rsidRPr="00195D8F">
          <w:rPr>
            <w:noProof/>
            <w:webHidden/>
            <w:sz w:val="18"/>
            <w:szCs w:val="18"/>
          </w:rPr>
          <w:fldChar w:fldCharType="separate"/>
        </w:r>
        <w:r w:rsidR="00EB5DF3">
          <w:rPr>
            <w:noProof/>
            <w:webHidden/>
            <w:sz w:val="18"/>
            <w:szCs w:val="18"/>
          </w:rPr>
          <w:t>10</w:t>
        </w:r>
        <w:r w:rsidR="007622B5" w:rsidRPr="00195D8F">
          <w:rPr>
            <w:noProof/>
            <w:webHidden/>
            <w:sz w:val="18"/>
            <w:szCs w:val="18"/>
          </w:rPr>
          <w:fldChar w:fldCharType="end"/>
        </w:r>
      </w:hyperlink>
    </w:p>
    <w:p w14:paraId="77F049B4" w14:textId="2B64A61B" w:rsidR="007622B5" w:rsidRPr="00061116" w:rsidRDefault="00742CBC">
      <w:pPr>
        <w:pStyle w:val="TOC2"/>
        <w:rPr>
          <w:rFonts w:eastAsiaTheme="minorEastAsia"/>
          <w:noProof/>
          <w:sz w:val="18"/>
        </w:rPr>
      </w:pPr>
      <w:hyperlink w:anchor="_Toc40120534" w:history="1">
        <w:r w:rsidR="007622B5" w:rsidRPr="00195D8F">
          <w:rPr>
            <w:rStyle w:val="Hyperlink"/>
            <w:noProof/>
            <w:sz w:val="18"/>
            <w:szCs w:val="18"/>
          </w:rPr>
          <w:t>Business Plan</w:t>
        </w:r>
        <w:r w:rsidR="007622B5" w:rsidRPr="00195D8F">
          <w:rPr>
            <w:noProof/>
            <w:webHidden/>
            <w:sz w:val="18"/>
            <w:szCs w:val="18"/>
          </w:rPr>
          <w:tab/>
        </w:r>
        <w:r w:rsidR="007622B5" w:rsidRPr="00195D8F">
          <w:rPr>
            <w:noProof/>
            <w:webHidden/>
            <w:sz w:val="18"/>
            <w:szCs w:val="18"/>
          </w:rPr>
          <w:fldChar w:fldCharType="begin"/>
        </w:r>
        <w:r w:rsidR="007622B5" w:rsidRPr="00195D8F">
          <w:rPr>
            <w:noProof/>
            <w:webHidden/>
            <w:sz w:val="18"/>
            <w:szCs w:val="18"/>
          </w:rPr>
          <w:instrText xml:space="preserve"> PAGEREF _Toc40120534 \h </w:instrText>
        </w:r>
        <w:r w:rsidR="007622B5" w:rsidRPr="00195D8F">
          <w:rPr>
            <w:noProof/>
            <w:webHidden/>
            <w:sz w:val="18"/>
            <w:szCs w:val="18"/>
          </w:rPr>
        </w:r>
        <w:r w:rsidR="007622B5" w:rsidRPr="00195D8F">
          <w:rPr>
            <w:noProof/>
            <w:webHidden/>
            <w:sz w:val="18"/>
            <w:szCs w:val="18"/>
          </w:rPr>
          <w:fldChar w:fldCharType="separate"/>
        </w:r>
        <w:r w:rsidR="00EB5DF3">
          <w:rPr>
            <w:noProof/>
            <w:webHidden/>
            <w:sz w:val="18"/>
            <w:szCs w:val="18"/>
          </w:rPr>
          <w:t>10</w:t>
        </w:r>
        <w:r w:rsidR="007622B5" w:rsidRPr="00195D8F">
          <w:rPr>
            <w:noProof/>
            <w:webHidden/>
            <w:sz w:val="18"/>
            <w:szCs w:val="18"/>
          </w:rPr>
          <w:fldChar w:fldCharType="end"/>
        </w:r>
      </w:hyperlink>
    </w:p>
    <w:p w14:paraId="58487959" w14:textId="4A804566" w:rsidR="007622B5" w:rsidRPr="00061116" w:rsidRDefault="00742CBC">
      <w:pPr>
        <w:pStyle w:val="TOC2"/>
        <w:rPr>
          <w:rFonts w:eastAsiaTheme="minorEastAsia"/>
          <w:noProof/>
          <w:sz w:val="18"/>
        </w:rPr>
      </w:pPr>
      <w:hyperlink w:anchor="_Toc40120535" w:history="1">
        <w:r w:rsidR="007622B5" w:rsidRPr="00195D8F">
          <w:rPr>
            <w:rStyle w:val="Hyperlink"/>
            <w:noProof/>
            <w:sz w:val="18"/>
            <w:szCs w:val="18"/>
          </w:rPr>
          <w:t>The Company’s Products and/or Services</w:t>
        </w:r>
        <w:r w:rsidR="007622B5" w:rsidRPr="00195D8F">
          <w:rPr>
            <w:noProof/>
            <w:webHidden/>
            <w:sz w:val="18"/>
            <w:szCs w:val="18"/>
          </w:rPr>
          <w:tab/>
        </w:r>
        <w:r w:rsidR="007622B5" w:rsidRPr="00195D8F">
          <w:rPr>
            <w:noProof/>
            <w:webHidden/>
            <w:sz w:val="18"/>
            <w:szCs w:val="18"/>
          </w:rPr>
          <w:fldChar w:fldCharType="begin"/>
        </w:r>
        <w:r w:rsidR="007622B5" w:rsidRPr="00195D8F">
          <w:rPr>
            <w:noProof/>
            <w:webHidden/>
            <w:sz w:val="18"/>
            <w:szCs w:val="18"/>
          </w:rPr>
          <w:instrText xml:space="preserve"> PAGEREF _Toc40120535 \h </w:instrText>
        </w:r>
        <w:r w:rsidR="007622B5" w:rsidRPr="00195D8F">
          <w:rPr>
            <w:noProof/>
            <w:webHidden/>
            <w:sz w:val="18"/>
            <w:szCs w:val="18"/>
          </w:rPr>
        </w:r>
        <w:r w:rsidR="007622B5" w:rsidRPr="00195D8F">
          <w:rPr>
            <w:noProof/>
            <w:webHidden/>
            <w:sz w:val="18"/>
            <w:szCs w:val="18"/>
          </w:rPr>
          <w:fldChar w:fldCharType="separate"/>
        </w:r>
        <w:r w:rsidR="00EB5DF3">
          <w:rPr>
            <w:noProof/>
            <w:webHidden/>
            <w:sz w:val="18"/>
            <w:szCs w:val="18"/>
          </w:rPr>
          <w:t>10</w:t>
        </w:r>
        <w:r w:rsidR="007622B5" w:rsidRPr="00195D8F">
          <w:rPr>
            <w:noProof/>
            <w:webHidden/>
            <w:sz w:val="18"/>
            <w:szCs w:val="18"/>
          </w:rPr>
          <w:fldChar w:fldCharType="end"/>
        </w:r>
      </w:hyperlink>
    </w:p>
    <w:p w14:paraId="6F642804" w14:textId="1D6571A5" w:rsidR="007622B5" w:rsidRPr="00061116" w:rsidRDefault="00742CBC">
      <w:pPr>
        <w:pStyle w:val="TOC2"/>
        <w:rPr>
          <w:rFonts w:eastAsiaTheme="minorEastAsia"/>
          <w:noProof/>
          <w:sz w:val="18"/>
        </w:rPr>
      </w:pPr>
      <w:hyperlink w:anchor="_Toc40120536" w:history="1">
        <w:r w:rsidR="007622B5" w:rsidRPr="00195D8F">
          <w:rPr>
            <w:rStyle w:val="Hyperlink"/>
            <w:noProof/>
            <w:sz w:val="18"/>
            <w:szCs w:val="18"/>
          </w:rPr>
          <w:t>Competition</w:t>
        </w:r>
        <w:r w:rsidR="007622B5" w:rsidRPr="00195D8F">
          <w:rPr>
            <w:noProof/>
            <w:webHidden/>
            <w:sz w:val="18"/>
            <w:szCs w:val="18"/>
          </w:rPr>
          <w:tab/>
        </w:r>
        <w:r w:rsidR="007622B5" w:rsidRPr="00195D8F">
          <w:rPr>
            <w:noProof/>
            <w:webHidden/>
            <w:sz w:val="18"/>
            <w:szCs w:val="18"/>
          </w:rPr>
          <w:fldChar w:fldCharType="begin"/>
        </w:r>
        <w:r w:rsidR="007622B5" w:rsidRPr="00195D8F">
          <w:rPr>
            <w:noProof/>
            <w:webHidden/>
            <w:sz w:val="18"/>
            <w:szCs w:val="18"/>
          </w:rPr>
          <w:instrText xml:space="preserve"> PAGEREF _Toc40120536 \h </w:instrText>
        </w:r>
        <w:r w:rsidR="007622B5" w:rsidRPr="00195D8F">
          <w:rPr>
            <w:noProof/>
            <w:webHidden/>
            <w:sz w:val="18"/>
            <w:szCs w:val="18"/>
          </w:rPr>
        </w:r>
        <w:r w:rsidR="007622B5" w:rsidRPr="00195D8F">
          <w:rPr>
            <w:noProof/>
            <w:webHidden/>
            <w:sz w:val="18"/>
            <w:szCs w:val="18"/>
          </w:rPr>
          <w:fldChar w:fldCharType="separate"/>
        </w:r>
        <w:r w:rsidR="00EB5DF3">
          <w:rPr>
            <w:noProof/>
            <w:webHidden/>
            <w:sz w:val="18"/>
            <w:szCs w:val="18"/>
          </w:rPr>
          <w:t>11</w:t>
        </w:r>
        <w:r w:rsidR="007622B5" w:rsidRPr="00195D8F">
          <w:rPr>
            <w:noProof/>
            <w:webHidden/>
            <w:sz w:val="18"/>
            <w:szCs w:val="18"/>
          </w:rPr>
          <w:fldChar w:fldCharType="end"/>
        </w:r>
      </w:hyperlink>
    </w:p>
    <w:p w14:paraId="706015BD" w14:textId="2383BDAF" w:rsidR="007622B5" w:rsidRPr="00061116" w:rsidRDefault="00742CBC">
      <w:pPr>
        <w:pStyle w:val="TOC2"/>
        <w:rPr>
          <w:rFonts w:eastAsiaTheme="minorEastAsia"/>
          <w:noProof/>
          <w:sz w:val="18"/>
        </w:rPr>
      </w:pPr>
      <w:hyperlink w:anchor="_Toc40120537" w:history="1">
        <w:r w:rsidR="007622B5" w:rsidRPr="00195D8F">
          <w:rPr>
            <w:rStyle w:val="Hyperlink"/>
            <w:noProof/>
            <w:sz w:val="18"/>
            <w:szCs w:val="18"/>
          </w:rPr>
          <w:t>Customer Base</w:t>
        </w:r>
        <w:r w:rsidR="007622B5" w:rsidRPr="00195D8F">
          <w:rPr>
            <w:noProof/>
            <w:webHidden/>
            <w:sz w:val="18"/>
            <w:szCs w:val="18"/>
          </w:rPr>
          <w:tab/>
        </w:r>
        <w:r w:rsidR="007622B5" w:rsidRPr="00195D8F">
          <w:rPr>
            <w:noProof/>
            <w:webHidden/>
            <w:sz w:val="18"/>
            <w:szCs w:val="18"/>
          </w:rPr>
          <w:fldChar w:fldCharType="begin"/>
        </w:r>
        <w:r w:rsidR="007622B5" w:rsidRPr="00195D8F">
          <w:rPr>
            <w:noProof/>
            <w:webHidden/>
            <w:sz w:val="18"/>
            <w:szCs w:val="18"/>
          </w:rPr>
          <w:instrText xml:space="preserve"> PAGEREF _Toc40120537 \h </w:instrText>
        </w:r>
        <w:r w:rsidR="007622B5" w:rsidRPr="00195D8F">
          <w:rPr>
            <w:noProof/>
            <w:webHidden/>
            <w:sz w:val="18"/>
            <w:szCs w:val="18"/>
          </w:rPr>
        </w:r>
        <w:r w:rsidR="007622B5" w:rsidRPr="00195D8F">
          <w:rPr>
            <w:noProof/>
            <w:webHidden/>
            <w:sz w:val="18"/>
            <w:szCs w:val="18"/>
          </w:rPr>
          <w:fldChar w:fldCharType="separate"/>
        </w:r>
        <w:r w:rsidR="00EB5DF3">
          <w:rPr>
            <w:noProof/>
            <w:webHidden/>
            <w:sz w:val="18"/>
            <w:szCs w:val="18"/>
          </w:rPr>
          <w:t>11</w:t>
        </w:r>
        <w:r w:rsidR="007622B5" w:rsidRPr="00195D8F">
          <w:rPr>
            <w:noProof/>
            <w:webHidden/>
            <w:sz w:val="18"/>
            <w:szCs w:val="18"/>
          </w:rPr>
          <w:fldChar w:fldCharType="end"/>
        </w:r>
      </w:hyperlink>
    </w:p>
    <w:p w14:paraId="312EF044" w14:textId="07A30407" w:rsidR="007622B5" w:rsidRPr="00061116" w:rsidRDefault="00742CBC">
      <w:pPr>
        <w:pStyle w:val="TOC2"/>
        <w:rPr>
          <w:rFonts w:eastAsiaTheme="minorEastAsia"/>
          <w:noProof/>
          <w:sz w:val="18"/>
        </w:rPr>
      </w:pPr>
      <w:hyperlink w:anchor="_Toc40120538" w:history="1">
        <w:r w:rsidR="007622B5" w:rsidRPr="00195D8F">
          <w:rPr>
            <w:rStyle w:val="Hyperlink"/>
            <w:noProof/>
            <w:sz w:val="18"/>
            <w:szCs w:val="18"/>
          </w:rPr>
          <w:t>Intellectual Property</w:t>
        </w:r>
        <w:r w:rsidR="007622B5" w:rsidRPr="00195D8F">
          <w:rPr>
            <w:noProof/>
            <w:webHidden/>
            <w:sz w:val="18"/>
            <w:szCs w:val="18"/>
          </w:rPr>
          <w:tab/>
        </w:r>
        <w:r w:rsidR="007622B5" w:rsidRPr="00195D8F">
          <w:rPr>
            <w:noProof/>
            <w:webHidden/>
            <w:sz w:val="18"/>
            <w:szCs w:val="18"/>
          </w:rPr>
          <w:fldChar w:fldCharType="begin"/>
        </w:r>
        <w:r w:rsidR="007622B5" w:rsidRPr="00195D8F">
          <w:rPr>
            <w:noProof/>
            <w:webHidden/>
            <w:sz w:val="18"/>
            <w:szCs w:val="18"/>
          </w:rPr>
          <w:instrText xml:space="preserve"> PAGEREF _Toc40120538 \h </w:instrText>
        </w:r>
        <w:r w:rsidR="007622B5" w:rsidRPr="00195D8F">
          <w:rPr>
            <w:noProof/>
            <w:webHidden/>
            <w:sz w:val="18"/>
            <w:szCs w:val="18"/>
          </w:rPr>
        </w:r>
        <w:r w:rsidR="007622B5" w:rsidRPr="00195D8F">
          <w:rPr>
            <w:noProof/>
            <w:webHidden/>
            <w:sz w:val="18"/>
            <w:szCs w:val="18"/>
          </w:rPr>
          <w:fldChar w:fldCharType="separate"/>
        </w:r>
        <w:r w:rsidR="00EB5DF3">
          <w:rPr>
            <w:noProof/>
            <w:webHidden/>
            <w:sz w:val="18"/>
            <w:szCs w:val="18"/>
          </w:rPr>
          <w:t>11</w:t>
        </w:r>
        <w:r w:rsidR="007622B5" w:rsidRPr="00195D8F">
          <w:rPr>
            <w:noProof/>
            <w:webHidden/>
            <w:sz w:val="18"/>
            <w:szCs w:val="18"/>
          </w:rPr>
          <w:fldChar w:fldCharType="end"/>
        </w:r>
      </w:hyperlink>
    </w:p>
    <w:p w14:paraId="70C43D3D" w14:textId="397E766F" w:rsidR="007622B5" w:rsidRPr="00061116" w:rsidRDefault="00742CBC">
      <w:pPr>
        <w:pStyle w:val="TOC2"/>
        <w:rPr>
          <w:rFonts w:eastAsiaTheme="minorEastAsia"/>
          <w:noProof/>
          <w:sz w:val="18"/>
        </w:rPr>
      </w:pPr>
      <w:hyperlink w:anchor="_Toc40120539" w:history="1">
        <w:r w:rsidR="007622B5" w:rsidRPr="00195D8F">
          <w:rPr>
            <w:rStyle w:val="Hyperlink"/>
            <w:noProof/>
            <w:sz w:val="18"/>
            <w:szCs w:val="18"/>
          </w:rPr>
          <w:t>Governmental/Regulatory Approval and Compliance</w:t>
        </w:r>
        <w:r w:rsidR="007622B5" w:rsidRPr="00195D8F">
          <w:rPr>
            <w:noProof/>
            <w:webHidden/>
            <w:sz w:val="18"/>
            <w:szCs w:val="18"/>
          </w:rPr>
          <w:tab/>
        </w:r>
        <w:r w:rsidR="007622B5" w:rsidRPr="00195D8F">
          <w:rPr>
            <w:noProof/>
            <w:webHidden/>
            <w:sz w:val="18"/>
            <w:szCs w:val="18"/>
          </w:rPr>
          <w:fldChar w:fldCharType="begin"/>
        </w:r>
        <w:r w:rsidR="007622B5" w:rsidRPr="00195D8F">
          <w:rPr>
            <w:noProof/>
            <w:webHidden/>
            <w:sz w:val="18"/>
            <w:szCs w:val="18"/>
          </w:rPr>
          <w:instrText xml:space="preserve"> PAGEREF _Toc40120539 \h </w:instrText>
        </w:r>
        <w:r w:rsidR="007622B5" w:rsidRPr="00195D8F">
          <w:rPr>
            <w:noProof/>
            <w:webHidden/>
            <w:sz w:val="18"/>
            <w:szCs w:val="18"/>
          </w:rPr>
        </w:r>
        <w:r w:rsidR="007622B5" w:rsidRPr="00195D8F">
          <w:rPr>
            <w:noProof/>
            <w:webHidden/>
            <w:sz w:val="18"/>
            <w:szCs w:val="18"/>
          </w:rPr>
          <w:fldChar w:fldCharType="separate"/>
        </w:r>
        <w:r w:rsidR="00EB5DF3">
          <w:rPr>
            <w:noProof/>
            <w:webHidden/>
            <w:sz w:val="18"/>
            <w:szCs w:val="18"/>
          </w:rPr>
          <w:t>11</w:t>
        </w:r>
        <w:r w:rsidR="007622B5" w:rsidRPr="00195D8F">
          <w:rPr>
            <w:noProof/>
            <w:webHidden/>
            <w:sz w:val="18"/>
            <w:szCs w:val="18"/>
          </w:rPr>
          <w:fldChar w:fldCharType="end"/>
        </w:r>
      </w:hyperlink>
    </w:p>
    <w:p w14:paraId="336E3383" w14:textId="05FBB001" w:rsidR="007622B5" w:rsidRPr="00061116" w:rsidRDefault="00742CBC">
      <w:pPr>
        <w:pStyle w:val="TOC2"/>
        <w:rPr>
          <w:rFonts w:eastAsiaTheme="minorEastAsia"/>
          <w:noProof/>
          <w:sz w:val="18"/>
        </w:rPr>
      </w:pPr>
      <w:hyperlink w:anchor="_Toc40120540" w:history="1">
        <w:r w:rsidR="007622B5" w:rsidRPr="00195D8F">
          <w:rPr>
            <w:rStyle w:val="Hyperlink"/>
            <w:noProof/>
            <w:sz w:val="18"/>
            <w:szCs w:val="18"/>
          </w:rPr>
          <w:t>Litigation</w:t>
        </w:r>
        <w:r w:rsidR="007622B5" w:rsidRPr="00195D8F">
          <w:rPr>
            <w:noProof/>
            <w:webHidden/>
            <w:sz w:val="18"/>
            <w:szCs w:val="18"/>
          </w:rPr>
          <w:tab/>
        </w:r>
        <w:r w:rsidR="007622B5" w:rsidRPr="00195D8F">
          <w:rPr>
            <w:noProof/>
            <w:webHidden/>
            <w:sz w:val="18"/>
            <w:szCs w:val="18"/>
          </w:rPr>
          <w:fldChar w:fldCharType="begin"/>
        </w:r>
        <w:r w:rsidR="007622B5" w:rsidRPr="00195D8F">
          <w:rPr>
            <w:noProof/>
            <w:webHidden/>
            <w:sz w:val="18"/>
            <w:szCs w:val="18"/>
          </w:rPr>
          <w:instrText xml:space="preserve"> PAGEREF _Toc40120540 \h </w:instrText>
        </w:r>
        <w:r w:rsidR="007622B5" w:rsidRPr="00195D8F">
          <w:rPr>
            <w:noProof/>
            <w:webHidden/>
            <w:sz w:val="18"/>
            <w:szCs w:val="18"/>
          </w:rPr>
        </w:r>
        <w:r w:rsidR="007622B5" w:rsidRPr="00195D8F">
          <w:rPr>
            <w:noProof/>
            <w:webHidden/>
            <w:sz w:val="18"/>
            <w:szCs w:val="18"/>
          </w:rPr>
          <w:fldChar w:fldCharType="separate"/>
        </w:r>
        <w:r w:rsidR="00EB5DF3">
          <w:rPr>
            <w:noProof/>
            <w:webHidden/>
            <w:sz w:val="18"/>
            <w:szCs w:val="18"/>
          </w:rPr>
          <w:t>11</w:t>
        </w:r>
        <w:r w:rsidR="007622B5" w:rsidRPr="00195D8F">
          <w:rPr>
            <w:noProof/>
            <w:webHidden/>
            <w:sz w:val="18"/>
            <w:szCs w:val="18"/>
          </w:rPr>
          <w:fldChar w:fldCharType="end"/>
        </w:r>
      </w:hyperlink>
    </w:p>
    <w:p w14:paraId="25BB073A" w14:textId="664CE36B" w:rsidR="007622B5" w:rsidRPr="00061116" w:rsidRDefault="00742CBC">
      <w:pPr>
        <w:pStyle w:val="TOC1"/>
        <w:rPr>
          <w:rFonts w:eastAsiaTheme="minorEastAsia"/>
          <w:noProof/>
          <w:sz w:val="18"/>
        </w:rPr>
      </w:pPr>
      <w:hyperlink w:anchor="_Toc40120541" w:history="1">
        <w:r w:rsidR="007622B5" w:rsidRPr="00195D8F">
          <w:rPr>
            <w:rStyle w:val="Hyperlink"/>
            <w:noProof/>
            <w:sz w:val="18"/>
            <w:szCs w:val="18"/>
          </w:rPr>
          <w:t>USE OF PROCEEDS</w:t>
        </w:r>
        <w:r w:rsidR="007622B5" w:rsidRPr="00195D8F">
          <w:rPr>
            <w:noProof/>
            <w:webHidden/>
            <w:sz w:val="18"/>
            <w:szCs w:val="18"/>
          </w:rPr>
          <w:tab/>
        </w:r>
        <w:r w:rsidR="007622B5" w:rsidRPr="00195D8F">
          <w:rPr>
            <w:noProof/>
            <w:webHidden/>
            <w:sz w:val="18"/>
            <w:szCs w:val="18"/>
          </w:rPr>
          <w:fldChar w:fldCharType="begin"/>
        </w:r>
        <w:r w:rsidR="007622B5" w:rsidRPr="00195D8F">
          <w:rPr>
            <w:noProof/>
            <w:webHidden/>
            <w:sz w:val="18"/>
            <w:szCs w:val="18"/>
          </w:rPr>
          <w:instrText xml:space="preserve"> PAGEREF _Toc40120541 \h </w:instrText>
        </w:r>
        <w:r w:rsidR="007622B5" w:rsidRPr="00195D8F">
          <w:rPr>
            <w:noProof/>
            <w:webHidden/>
            <w:sz w:val="18"/>
            <w:szCs w:val="18"/>
          </w:rPr>
        </w:r>
        <w:r w:rsidR="007622B5" w:rsidRPr="00195D8F">
          <w:rPr>
            <w:noProof/>
            <w:webHidden/>
            <w:sz w:val="18"/>
            <w:szCs w:val="18"/>
          </w:rPr>
          <w:fldChar w:fldCharType="separate"/>
        </w:r>
        <w:r w:rsidR="00EB5DF3">
          <w:rPr>
            <w:noProof/>
            <w:webHidden/>
            <w:sz w:val="18"/>
            <w:szCs w:val="18"/>
          </w:rPr>
          <w:t>12</w:t>
        </w:r>
        <w:r w:rsidR="007622B5" w:rsidRPr="00195D8F">
          <w:rPr>
            <w:noProof/>
            <w:webHidden/>
            <w:sz w:val="18"/>
            <w:szCs w:val="18"/>
          </w:rPr>
          <w:fldChar w:fldCharType="end"/>
        </w:r>
      </w:hyperlink>
    </w:p>
    <w:p w14:paraId="1310FF5C" w14:textId="50D3A2C9" w:rsidR="007622B5" w:rsidRPr="00061116" w:rsidRDefault="00742CBC">
      <w:pPr>
        <w:pStyle w:val="TOC1"/>
        <w:rPr>
          <w:rFonts w:eastAsiaTheme="minorEastAsia"/>
          <w:noProof/>
          <w:sz w:val="18"/>
        </w:rPr>
      </w:pPr>
      <w:hyperlink w:anchor="_Toc40120542" w:history="1">
        <w:r w:rsidR="007622B5" w:rsidRPr="00195D8F">
          <w:rPr>
            <w:rStyle w:val="Hyperlink"/>
            <w:noProof/>
            <w:sz w:val="18"/>
            <w:szCs w:val="18"/>
          </w:rPr>
          <w:t xml:space="preserve">DIRECTORS, OFFICERS, AND MANAGERS </w:t>
        </w:r>
        <w:r w:rsidR="007622B5" w:rsidRPr="00195D8F">
          <w:rPr>
            <w:noProof/>
            <w:webHidden/>
            <w:sz w:val="18"/>
            <w:szCs w:val="18"/>
          </w:rPr>
          <w:tab/>
        </w:r>
        <w:r w:rsidR="007622B5" w:rsidRPr="00195D8F">
          <w:rPr>
            <w:noProof/>
            <w:webHidden/>
            <w:sz w:val="18"/>
            <w:szCs w:val="18"/>
          </w:rPr>
          <w:fldChar w:fldCharType="begin"/>
        </w:r>
        <w:r w:rsidR="007622B5" w:rsidRPr="00195D8F">
          <w:rPr>
            <w:noProof/>
            <w:webHidden/>
            <w:sz w:val="18"/>
            <w:szCs w:val="18"/>
          </w:rPr>
          <w:instrText xml:space="preserve"> PAGEREF _Toc40120542 \h </w:instrText>
        </w:r>
        <w:r w:rsidR="007622B5" w:rsidRPr="00195D8F">
          <w:rPr>
            <w:noProof/>
            <w:webHidden/>
            <w:sz w:val="18"/>
            <w:szCs w:val="18"/>
          </w:rPr>
        </w:r>
        <w:r w:rsidR="007622B5" w:rsidRPr="00195D8F">
          <w:rPr>
            <w:noProof/>
            <w:webHidden/>
            <w:sz w:val="18"/>
            <w:szCs w:val="18"/>
          </w:rPr>
          <w:fldChar w:fldCharType="separate"/>
        </w:r>
        <w:r w:rsidR="00EB5DF3">
          <w:rPr>
            <w:noProof/>
            <w:webHidden/>
            <w:sz w:val="18"/>
            <w:szCs w:val="18"/>
          </w:rPr>
          <w:t>13</w:t>
        </w:r>
        <w:r w:rsidR="007622B5" w:rsidRPr="00195D8F">
          <w:rPr>
            <w:noProof/>
            <w:webHidden/>
            <w:sz w:val="18"/>
            <w:szCs w:val="18"/>
          </w:rPr>
          <w:fldChar w:fldCharType="end"/>
        </w:r>
      </w:hyperlink>
    </w:p>
    <w:p w14:paraId="0E21243F" w14:textId="22E46D0C" w:rsidR="007622B5" w:rsidRPr="00061116" w:rsidRDefault="00742CBC">
      <w:pPr>
        <w:pStyle w:val="TOC2"/>
        <w:rPr>
          <w:rFonts w:eastAsiaTheme="minorEastAsia"/>
          <w:noProof/>
          <w:sz w:val="18"/>
        </w:rPr>
      </w:pPr>
      <w:hyperlink w:anchor="_Toc40120543" w:history="1">
        <w:r w:rsidR="007622B5" w:rsidRPr="00195D8F">
          <w:rPr>
            <w:rStyle w:val="Hyperlink"/>
            <w:noProof/>
            <w:sz w:val="18"/>
            <w:szCs w:val="18"/>
          </w:rPr>
          <w:t>Indemnification</w:t>
        </w:r>
        <w:r w:rsidR="007622B5" w:rsidRPr="00195D8F">
          <w:rPr>
            <w:noProof/>
            <w:webHidden/>
            <w:sz w:val="18"/>
            <w:szCs w:val="18"/>
          </w:rPr>
          <w:tab/>
        </w:r>
        <w:r w:rsidR="007622B5" w:rsidRPr="00195D8F">
          <w:rPr>
            <w:noProof/>
            <w:webHidden/>
            <w:sz w:val="18"/>
            <w:szCs w:val="18"/>
          </w:rPr>
          <w:fldChar w:fldCharType="begin"/>
        </w:r>
        <w:r w:rsidR="007622B5" w:rsidRPr="00195D8F">
          <w:rPr>
            <w:noProof/>
            <w:webHidden/>
            <w:sz w:val="18"/>
            <w:szCs w:val="18"/>
          </w:rPr>
          <w:instrText xml:space="preserve"> PAGEREF _Toc40120543 \h </w:instrText>
        </w:r>
        <w:r w:rsidR="007622B5" w:rsidRPr="00195D8F">
          <w:rPr>
            <w:noProof/>
            <w:webHidden/>
            <w:sz w:val="18"/>
            <w:szCs w:val="18"/>
          </w:rPr>
        </w:r>
        <w:r w:rsidR="007622B5" w:rsidRPr="00195D8F">
          <w:rPr>
            <w:noProof/>
            <w:webHidden/>
            <w:sz w:val="18"/>
            <w:szCs w:val="18"/>
          </w:rPr>
          <w:fldChar w:fldCharType="separate"/>
        </w:r>
        <w:r w:rsidR="00EB5DF3">
          <w:rPr>
            <w:noProof/>
            <w:webHidden/>
            <w:sz w:val="18"/>
            <w:szCs w:val="18"/>
          </w:rPr>
          <w:t>14</w:t>
        </w:r>
        <w:r w:rsidR="007622B5" w:rsidRPr="00195D8F">
          <w:rPr>
            <w:noProof/>
            <w:webHidden/>
            <w:sz w:val="18"/>
            <w:szCs w:val="18"/>
          </w:rPr>
          <w:fldChar w:fldCharType="end"/>
        </w:r>
      </w:hyperlink>
    </w:p>
    <w:p w14:paraId="287844BA" w14:textId="599AB842" w:rsidR="007622B5" w:rsidRPr="00061116" w:rsidRDefault="00742CBC">
      <w:pPr>
        <w:pStyle w:val="TOC2"/>
        <w:rPr>
          <w:rFonts w:eastAsiaTheme="minorEastAsia"/>
          <w:noProof/>
          <w:sz w:val="18"/>
        </w:rPr>
      </w:pPr>
      <w:hyperlink w:anchor="_Toc40120544" w:history="1">
        <w:r w:rsidR="007622B5" w:rsidRPr="00195D8F">
          <w:rPr>
            <w:rStyle w:val="Hyperlink"/>
            <w:iCs/>
            <w:noProof/>
            <w:sz w:val="18"/>
            <w:szCs w:val="18"/>
          </w:rPr>
          <w:t>Employees</w:t>
        </w:r>
        <w:r w:rsidR="007622B5" w:rsidRPr="00195D8F">
          <w:rPr>
            <w:noProof/>
            <w:webHidden/>
            <w:sz w:val="18"/>
            <w:szCs w:val="18"/>
          </w:rPr>
          <w:tab/>
        </w:r>
        <w:r w:rsidR="007622B5" w:rsidRPr="00195D8F">
          <w:rPr>
            <w:noProof/>
            <w:webHidden/>
            <w:sz w:val="18"/>
            <w:szCs w:val="18"/>
          </w:rPr>
          <w:fldChar w:fldCharType="begin"/>
        </w:r>
        <w:r w:rsidR="007622B5" w:rsidRPr="00195D8F">
          <w:rPr>
            <w:noProof/>
            <w:webHidden/>
            <w:sz w:val="18"/>
            <w:szCs w:val="18"/>
          </w:rPr>
          <w:instrText xml:space="preserve"> PAGEREF _Toc40120544 \h </w:instrText>
        </w:r>
        <w:r w:rsidR="007622B5" w:rsidRPr="00195D8F">
          <w:rPr>
            <w:noProof/>
            <w:webHidden/>
            <w:sz w:val="18"/>
            <w:szCs w:val="18"/>
          </w:rPr>
        </w:r>
        <w:r w:rsidR="007622B5" w:rsidRPr="00195D8F">
          <w:rPr>
            <w:noProof/>
            <w:webHidden/>
            <w:sz w:val="18"/>
            <w:szCs w:val="18"/>
          </w:rPr>
          <w:fldChar w:fldCharType="separate"/>
        </w:r>
        <w:r w:rsidR="00EB5DF3">
          <w:rPr>
            <w:noProof/>
            <w:webHidden/>
            <w:sz w:val="18"/>
            <w:szCs w:val="18"/>
          </w:rPr>
          <w:t>14</w:t>
        </w:r>
        <w:r w:rsidR="007622B5" w:rsidRPr="00195D8F">
          <w:rPr>
            <w:noProof/>
            <w:webHidden/>
            <w:sz w:val="18"/>
            <w:szCs w:val="18"/>
          </w:rPr>
          <w:fldChar w:fldCharType="end"/>
        </w:r>
      </w:hyperlink>
    </w:p>
    <w:p w14:paraId="28F1641F" w14:textId="428AC0BB" w:rsidR="007622B5" w:rsidRPr="00061116" w:rsidRDefault="00742CBC">
      <w:pPr>
        <w:pStyle w:val="TOC1"/>
        <w:rPr>
          <w:rFonts w:eastAsiaTheme="minorEastAsia"/>
          <w:noProof/>
          <w:sz w:val="18"/>
        </w:rPr>
      </w:pPr>
      <w:hyperlink w:anchor="_Toc40120545" w:history="1">
        <w:r w:rsidR="007622B5" w:rsidRPr="00195D8F">
          <w:rPr>
            <w:rStyle w:val="Hyperlink"/>
            <w:noProof/>
            <w:sz w:val="18"/>
            <w:szCs w:val="18"/>
          </w:rPr>
          <w:t>CAPITALIZATION, DEBT AND OWNERSHIP</w:t>
        </w:r>
        <w:r w:rsidR="007622B5" w:rsidRPr="00195D8F">
          <w:rPr>
            <w:noProof/>
            <w:webHidden/>
            <w:sz w:val="18"/>
            <w:szCs w:val="18"/>
          </w:rPr>
          <w:tab/>
        </w:r>
        <w:r w:rsidR="007622B5" w:rsidRPr="00195D8F">
          <w:rPr>
            <w:noProof/>
            <w:webHidden/>
            <w:sz w:val="18"/>
            <w:szCs w:val="18"/>
          </w:rPr>
          <w:fldChar w:fldCharType="begin"/>
        </w:r>
        <w:r w:rsidR="007622B5" w:rsidRPr="00195D8F">
          <w:rPr>
            <w:noProof/>
            <w:webHidden/>
            <w:sz w:val="18"/>
            <w:szCs w:val="18"/>
          </w:rPr>
          <w:instrText xml:space="preserve"> PAGEREF _Toc40120545 \h </w:instrText>
        </w:r>
        <w:r w:rsidR="007622B5" w:rsidRPr="00195D8F">
          <w:rPr>
            <w:noProof/>
            <w:webHidden/>
            <w:sz w:val="18"/>
            <w:szCs w:val="18"/>
          </w:rPr>
        </w:r>
        <w:r w:rsidR="007622B5" w:rsidRPr="00195D8F">
          <w:rPr>
            <w:noProof/>
            <w:webHidden/>
            <w:sz w:val="18"/>
            <w:szCs w:val="18"/>
          </w:rPr>
          <w:fldChar w:fldCharType="separate"/>
        </w:r>
        <w:r w:rsidR="00EB5DF3">
          <w:rPr>
            <w:noProof/>
            <w:webHidden/>
            <w:sz w:val="18"/>
            <w:szCs w:val="18"/>
          </w:rPr>
          <w:t>15</w:t>
        </w:r>
        <w:r w:rsidR="007622B5" w:rsidRPr="00195D8F">
          <w:rPr>
            <w:noProof/>
            <w:webHidden/>
            <w:sz w:val="18"/>
            <w:szCs w:val="18"/>
          </w:rPr>
          <w:fldChar w:fldCharType="end"/>
        </w:r>
      </w:hyperlink>
    </w:p>
    <w:p w14:paraId="4F9AB6DA" w14:textId="2757DD0A" w:rsidR="007622B5" w:rsidRPr="00061116" w:rsidRDefault="00742CBC">
      <w:pPr>
        <w:pStyle w:val="TOC2"/>
        <w:rPr>
          <w:rFonts w:eastAsiaTheme="minorEastAsia"/>
          <w:noProof/>
          <w:sz w:val="18"/>
        </w:rPr>
      </w:pPr>
      <w:hyperlink w:anchor="_Toc40120546" w:history="1">
        <w:r w:rsidR="007622B5" w:rsidRPr="00195D8F">
          <w:rPr>
            <w:rStyle w:val="Hyperlink"/>
            <w:noProof/>
            <w:sz w:val="18"/>
            <w:szCs w:val="18"/>
          </w:rPr>
          <w:t>Capitalization</w:t>
        </w:r>
        <w:r w:rsidR="007622B5" w:rsidRPr="00195D8F">
          <w:rPr>
            <w:noProof/>
            <w:webHidden/>
            <w:sz w:val="18"/>
            <w:szCs w:val="18"/>
          </w:rPr>
          <w:tab/>
        </w:r>
        <w:r w:rsidR="007622B5" w:rsidRPr="00195D8F">
          <w:rPr>
            <w:noProof/>
            <w:webHidden/>
            <w:sz w:val="18"/>
            <w:szCs w:val="18"/>
          </w:rPr>
          <w:fldChar w:fldCharType="begin"/>
        </w:r>
        <w:r w:rsidR="007622B5" w:rsidRPr="00195D8F">
          <w:rPr>
            <w:noProof/>
            <w:webHidden/>
            <w:sz w:val="18"/>
            <w:szCs w:val="18"/>
          </w:rPr>
          <w:instrText xml:space="preserve"> PAGEREF _Toc40120546 \h </w:instrText>
        </w:r>
        <w:r w:rsidR="007622B5" w:rsidRPr="00195D8F">
          <w:rPr>
            <w:noProof/>
            <w:webHidden/>
            <w:sz w:val="18"/>
            <w:szCs w:val="18"/>
          </w:rPr>
        </w:r>
        <w:r w:rsidR="007622B5" w:rsidRPr="00195D8F">
          <w:rPr>
            <w:noProof/>
            <w:webHidden/>
            <w:sz w:val="18"/>
            <w:szCs w:val="18"/>
          </w:rPr>
          <w:fldChar w:fldCharType="separate"/>
        </w:r>
        <w:r w:rsidR="00EB5DF3">
          <w:rPr>
            <w:noProof/>
            <w:webHidden/>
            <w:sz w:val="18"/>
            <w:szCs w:val="18"/>
          </w:rPr>
          <w:t>15</w:t>
        </w:r>
        <w:r w:rsidR="007622B5" w:rsidRPr="00195D8F">
          <w:rPr>
            <w:noProof/>
            <w:webHidden/>
            <w:sz w:val="18"/>
            <w:szCs w:val="18"/>
          </w:rPr>
          <w:fldChar w:fldCharType="end"/>
        </w:r>
      </w:hyperlink>
    </w:p>
    <w:p w14:paraId="7D65AEDF" w14:textId="6218DC13" w:rsidR="007622B5" w:rsidRPr="00061116" w:rsidRDefault="00742CBC">
      <w:pPr>
        <w:pStyle w:val="TOC2"/>
        <w:rPr>
          <w:rFonts w:eastAsiaTheme="minorEastAsia"/>
          <w:noProof/>
          <w:sz w:val="18"/>
        </w:rPr>
      </w:pPr>
      <w:hyperlink w:anchor="_Toc40120547" w:history="1">
        <w:r w:rsidR="007622B5" w:rsidRPr="00195D8F">
          <w:rPr>
            <w:rStyle w:val="Hyperlink"/>
            <w:noProof/>
            <w:sz w:val="18"/>
            <w:szCs w:val="18"/>
          </w:rPr>
          <w:t>Outstanding Debt</w:t>
        </w:r>
        <w:r w:rsidR="007622B5" w:rsidRPr="00195D8F">
          <w:rPr>
            <w:noProof/>
            <w:webHidden/>
            <w:sz w:val="18"/>
            <w:szCs w:val="18"/>
          </w:rPr>
          <w:tab/>
        </w:r>
        <w:r w:rsidR="007622B5" w:rsidRPr="00195D8F">
          <w:rPr>
            <w:noProof/>
            <w:webHidden/>
            <w:sz w:val="18"/>
            <w:szCs w:val="18"/>
          </w:rPr>
          <w:fldChar w:fldCharType="begin"/>
        </w:r>
        <w:r w:rsidR="007622B5" w:rsidRPr="00195D8F">
          <w:rPr>
            <w:noProof/>
            <w:webHidden/>
            <w:sz w:val="18"/>
            <w:szCs w:val="18"/>
          </w:rPr>
          <w:instrText xml:space="preserve"> PAGEREF _Toc40120547 \h </w:instrText>
        </w:r>
        <w:r w:rsidR="007622B5" w:rsidRPr="00195D8F">
          <w:rPr>
            <w:noProof/>
            <w:webHidden/>
            <w:sz w:val="18"/>
            <w:szCs w:val="18"/>
          </w:rPr>
        </w:r>
        <w:r w:rsidR="007622B5" w:rsidRPr="00195D8F">
          <w:rPr>
            <w:noProof/>
            <w:webHidden/>
            <w:sz w:val="18"/>
            <w:szCs w:val="18"/>
          </w:rPr>
          <w:fldChar w:fldCharType="separate"/>
        </w:r>
        <w:r w:rsidR="00EB5DF3">
          <w:rPr>
            <w:noProof/>
            <w:webHidden/>
            <w:sz w:val="18"/>
            <w:szCs w:val="18"/>
          </w:rPr>
          <w:t>17</w:t>
        </w:r>
        <w:r w:rsidR="007622B5" w:rsidRPr="00195D8F">
          <w:rPr>
            <w:noProof/>
            <w:webHidden/>
            <w:sz w:val="18"/>
            <w:szCs w:val="18"/>
          </w:rPr>
          <w:fldChar w:fldCharType="end"/>
        </w:r>
      </w:hyperlink>
    </w:p>
    <w:p w14:paraId="40F28D82" w14:textId="6EBFA3AF" w:rsidR="007622B5" w:rsidRPr="00061116" w:rsidRDefault="00742CBC">
      <w:pPr>
        <w:pStyle w:val="TOC2"/>
        <w:rPr>
          <w:rFonts w:eastAsiaTheme="minorEastAsia"/>
          <w:noProof/>
          <w:sz w:val="18"/>
        </w:rPr>
      </w:pPr>
      <w:hyperlink w:anchor="_Toc40120548" w:history="1">
        <w:r w:rsidR="007622B5" w:rsidRPr="00195D8F">
          <w:rPr>
            <w:rStyle w:val="Hyperlink"/>
            <w:noProof/>
            <w:sz w:val="18"/>
            <w:szCs w:val="18"/>
          </w:rPr>
          <w:t>Ownership</w:t>
        </w:r>
        <w:r w:rsidR="007622B5" w:rsidRPr="00195D8F">
          <w:rPr>
            <w:noProof/>
            <w:webHidden/>
            <w:sz w:val="18"/>
            <w:szCs w:val="18"/>
          </w:rPr>
          <w:tab/>
        </w:r>
        <w:r w:rsidR="007622B5" w:rsidRPr="00195D8F">
          <w:rPr>
            <w:noProof/>
            <w:webHidden/>
            <w:sz w:val="18"/>
            <w:szCs w:val="18"/>
          </w:rPr>
          <w:fldChar w:fldCharType="begin"/>
        </w:r>
        <w:r w:rsidR="007622B5" w:rsidRPr="00195D8F">
          <w:rPr>
            <w:noProof/>
            <w:webHidden/>
            <w:sz w:val="18"/>
            <w:szCs w:val="18"/>
          </w:rPr>
          <w:instrText xml:space="preserve"> PAGEREF _Toc40120548 \h </w:instrText>
        </w:r>
        <w:r w:rsidR="007622B5" w:rsidRPr="00195D8F">
          <w:rPr>
            <w:noProof/>
            <w:webHidden/>
            <w:sz w:val="18"/>
            <w:szCs w:val="18"/>
          </w:rPr>
        </w:r>
        <w:r w:rsidR="007622B5" w:rsidRPr="00195D8F">
          <w:rPr>
            <w:noProof/>
            <w:webHidden/>
            <w:sz w:val="18"/>
            <w:szCs w:val="18"/>
          </w:rPr>
          <w:fldChar w:fldCharType="separate"/>
        </w:r>
        <w:r w:rsidR="00EB5DF3">
          <w:rPr>
            <w:noProof/>
            <w:webHidden/>
            <w:sz w:val="18"/>
            <w:szCs w:val="18"/>
          </w:rPr>
          <w:t>20</w:t>
        </w:r>
        <w:r w:rsidR="007622B5" w:rsidRPr="00195D8F">
          <w:rPr>
            <w:noProof/>
            <w:webHidden/>
            <w:sz w:val="18"/>
            <w:szCs w:val="18"/>
          </w:rPr>
          <w:fldChar w:fldCharType="end"/>
        </w:r>
      </w:hyperlink>
    </w:p>
    <w:p w14:paraId="342B8EAB" w14:textId="48F76829" w:rsidR="007622B5" w:rsidRPr="00061116" w:rsidRDefault="00742CBC">
      <w:pPr>
        <w:pStyle w:val="TOC1"/>
        <w:rPr>
          <w:rFonts w:eastAsiaTheme="minorEastAsia"/>
          <w:noProof/>
          <w:sz w:val="18"/>
        </w:rPr>
      </w:pPr>
      <w:hyperlink w:anchor="_Toc40120549" w:history="1">
        <w:r w:rsidR="007622B5" w:rsidRPr="00195D8F">
          <w:rPr>
            <w:rStyle w:val="Hyperlink"/>
            <w:noProof/>
            <w:sz w:val="18"/>
            <w:szCs w:val="18"/>
          </w:rPr>
          <w:t>FINANCIAL INFORMATION</w:t>
        </w:r>
        <w:r w:rsidR="007622B5" w:rsidRPr="00195D8F">
          <w:rPr>
            <w:noProof/>
            <w:webHidden/>
            <w:sz w:val="18"/>
            <w:szCs w:val="18"/>
          </w:rPr>
          <w:tab/>
        </w:r>
        <w:r w:rsidR="007622B5" w:rsidRPr="00195D8F">
          <w:rPr>
            <w:noProof/>
            <w:webHidden/>
            <w:sz w:val="18"/>
            <w:szCs w:val="18"/>
          </w:rPr>
          <w:fldChar w:fldCharType="begin"/>
        </w:r>
        <w:r w:rsidR="007622B5" w:rsidRPr="00195D8F">
          <w:rPr>
            <w:noProof/>
            <w:webHidden/>
            <w:sz w:val="18"/>
            <w:szCs w:val="18"/>
          </w:rPr>
          <w:instrText xml:space="preserve"> PAGEREF _Toc40120549 \h </w:instrText>
        </w:r>
        <w:r w:rsidR="007622B5" w:rsidRPr="00195D8F">
          <w:rPr>
            <w:noProof/>
            <w:webHidden/>
            <w:sz w:val="18"/>
            <w:szCs w:val="18"/>
          </w:rPr>
        </w:r>
        <w:r w:rsidR="007622B5" w:rsidRPr="00195D8F">
          <w:rPr>
            <w:noProof/>
            <w:webHidden/>
            <w:sz w:val="18"/>
            <w:szCs w:val="18"/>
          </w:rPr>
          <w:fldChar w:fldCharType="separate"/>
        </w:r>
        <w:r w:rsidR="00EB5DF3">
          <w:rPr>
            <w:noProof/>
            <w:webHidden/>
            <w:sz w:val="18"/>
            <w:szCs w:val="18"/>
          </w:rPr>
          <w:t>21</w:t>
        </w:r>
        <w:r w:rsidR="007622B5" w:rsidRPr="00195D8F">
          <w:rPr>
            <w:noProof/>
            <w:webHidden/>
            <w:sz w:val="18"/>
            <w:szCs w:val="18"/>
          </w:rPr>
          <w:fldChar w:fldCharType="end"/>
        </w:r>
      </w:hyperlink>
    </w:p>
    <w:p w14:paraId="060CF2D1" w14:textId="5663C2D6" w:rsidR="007622B5" w:rsidRPr="00061116" w:rsidRDefault="00742CBC">
      <w:pPr>
        <w:pStyle w:val="TOC2"/>
        <w:rPr>
          <w:rFonts w:eastAsiaTheme="minorEastAsia"/>
          <w:noProof/>
          <w:sz w:val="18"/>
        </w:rPr>
      </w:pPr>
      <w:hyperlink w:anchor="_Toc40120550" w:history="1">
        <w:r w:rsidR="007622B5" w:rsidRPr="00195D8F">
          <w:rPr>
            <w:rStyle w:val="Hyperlink"/>
            <w:noProof/>
            <w:sz w:val="18"/>
            <w:szCs w:val="18"/>
          </w:rPr>
          <w:t>Operations</w:t>
        </w:r>
        <w:r w:rsidR="007622B5" w:rsidRPr="00195D8F">
          <w:rPr>
            <w:noProof/>
            <w:webHidden/>
            <w:sz w:val="18"/>
            <w:szCs w:val="18"/>
          </w:rPr>
          <w:tab/>
        </w:r>
        <w:r w:rsidR="007622B5" w:rsidRPr="00195D8F">
          <w:rPr>
            <w:noProof/>
            <w:webHidden/>
            <w:sz w:val="18"/>
            <w:szCs w:val="18"/>
          </w:rPr>
          <w:fldChar w:fldCharType="begin"/>
        </w:r>
        <w:r w:rsidR="007622B5" w:rsidRPr="00195D8F">
          <w:rPr>
            <w:noProof/>
            <w:webHidden/>
            <w:sz w:val="18"/>
            <w:szCs w:val="18"/>
          </w:rPr>
          <w:instrText xml:space="preserve"> PAGEREF _Toc40120550 \h </w:instrText>
        </w:r>
        <w:r w:rsidR="007622B5" w:rsidRPr="00195D8F">
          <w:rPr>
            <w:noProof/>
            <w:webHidden/>
            <w:sz w:val="18"/>
            <w:szCs w:val="18"/>
          </w:rPr>
        </w:r>
        <w:r w:rsidR="007622B5" w:rsidRPr="00195D8F">
          <w:rPr>
            <w:noProof/>
            <w:webHidden/>
            <w:sz w:val="18"/>
            <w:szCs w:val="18"/>
          </w:rPr>
          <w:fldChar w:fldCharType="separate"/>
        </w:r>
        <w:r w:rsidR="00EB5DF3">
          <w:rPr>
            <w:noProof/>
            <w:webHidden/>
            <w:sz w:val="18"/>
            <w:szCs w:val="18"/>
          </w:rPr>
          <w:t>21</w:t>
        </w:r>
        <w:r w:rsidR="007622B5" w:rsidRPr="00195D8F">
          <w:rPr>
            <w:noProof/>
            <w:webHidden/>
            <w:sz w:val="18"/>
            <w:szCs w:val="18"/>
          </w:rPr>
          <w:fldChar w:fldCharType="end"/>
        </w:r>
      </w:hyperlink>
    </w:p>
    <w:p w14:paraId="39CBF459" w14:textId="4C3672B1" w:rsidR="007622B5" w:rsidRPr="00061116" w:rsidRDefault="00742CBC">
      <w:pPr>
        <w:pStyle w:val="TOC2"/>
        <w:rPr>
          <w:rFonts w:eastAsiaTheme="minorEastAsia"/>
          <w:noProof/>
          <w:sz w:val="18"/>
        </w:rPr>
      </w:pPr>
      <w:hyperlink w:anchor="_Toc40120551" w:history="1">
        <w:r w:rsidR="007622B5" w:rsidRPr="00195D8F">
          <w:rPr>
            <w:rStyle w:val="Hyperlink"/>
            <w:noProof/>
            <w:sz w:val="18"/>
            <w:szCs w:val="18"/>
          </w:rPr>
          <w:t>Cash and Cash Equivalents</w:t>
        </w:r>
        <w:r w:rsidR="007622B5" w:rsidRPr="00195D8F">
          <w:rPr>
            <w:noProof/>
            <w:webHidden/>
            <w:sz w:val="18"/>
            <w:szCs w:val="18"/>
          </w:rPr>
          <w:tab/>
        </w:r>
        <w:r w:rsidR="007622B5" w:rsidRPr="00195D8F">
          <w:rPr>
            <w:noProof/>
            <w:webHidden/>
            <w:sz w:val="18"/>
            <w:szCs w:val="18"/>
          </w:rPr>
          <w:fldChar w:fldCharType="begin"/>
        </w:r>
        <w:r w:rsidR="007622B5" w:rsidRPr="00195D8F">
          <w:rPr>
            <w:noProof/>
            <w:webHidden/>
            <w:sz w:val="18"/>
            <w:szCs w:val="18"/>
          </w:rPr>
          <w:instrText xml:space="preserve"> PAGEREF _Toc40120551 \h </w:instrText>
        </w:r>
        <w:r w:rsidR="007622B5" w:rsidRPr="00195D8F">
          <w:rPr>
            <w:noProof/>
            <w:webHidden/>
            <w:sz w:val="18"/>
            <w:szCs w:val="18"/>
          </w:rPr>
        </w:r>
        <w:r w:rsidR="007622B5" w:rsidRPr="00195D8F">
          <w:rPr>
            <w:noProof/>
            <w:webHidden/>
            <w:sz w:val="18"/>
            <w:szCs w:val="18"/>
          </w:rPr>
          <w:fldChar w:fldCharType="separate"/>
        </w:r>
        <w:r w:rsidR="00EB5DF3">
          <w:rPr>
            <w:noProof/>
            <w:webHidden/>
            <w:sz w:val="18"/>
            <w:szCs w:val="18"/>
          </w:rPr>
          <w:t>21</w:t>
        </w:r>
        <w:r w:rsidR="007622B5" w:rsidRPr="00195D8F">
          <w:rPr>
            <w:noProof/>
            <w:webHidden/>
            <w:sz w:val="18"/>
            <w:szCs w:val="18"/>
          </w:rPr>
          <w:fldChar w:fldCharType="end"/>
        </w:r>
      </w:hyperlink>
    </w:p>
    <w:p w14:paraId="6069CB8D" w14:textId="5FDAE02B" w:rsidR="007622B5" w:rsidRPr="00061116" w:rsidRDefault="00742CBC">
      <w:pPr>
        <w:pStyle w:val="TOC2"/>
        <w:rPr>
          <w:rFonts w:eastAsiaTheme="minorEastAsia"/>
          <w:noProof/>
          <w:sz w:val="18"/>
        </w:rPr>
      </w:pPr>
      <w:hyperlink w:anchor="_Toc40120552" w:history="1">
        <w:r w:rsidR="007622B5" w:rsidRPr="00195D8F">
          <w:rPr>
            <w:rStyle w:val="Hyperlink"/>
            <w:noProof/>
            <w:sz w:val="18"/>
            <w:szCs w:val="18"/>
          </w:rPr>
          <w:t>Liquidity and Capital Resources</w:t>
        </w:r>
        <w:r w:rsidR="007622B5" w:rsidRPr="00195D8F">
          <w:rPr>
            <w:noProof/>
            <w:webHidden/>
            <w:sz w:val="18"/>
            <w:szCs w:val="18"/>
          </w:rPr>
          <w:tab/>
        </w:r>
        <w:r w:rsidR="007622B5" w:rsidRPr="00195D8F">
          <w:rPr>
            <w:noProof/>
            <w:webHidden/>
            <w:sz w:val="18"/>
            <w:szCs w:val="18"/>
          </w:rPr>
          <w:fldChar w:fldCharType="begin"/>
        </w:r>
        <w:r w:rsidR="007622B5" w:rsidRPr="00195D8F">
          <w:rPr>
            <w:noProof/>
            <w:webHidden/>
            <w:sz w:val="18"/>
            <w:szCs w:val="18"/>
          </w:rPr>
          <w:instrText xml:space="preserve"> PAGEREF _Toc40120552 \h </w:instrText>
        </w:r>
        <w:r w:rsidR="007622B5" w:rsidRPr="00195D8F">
          <w:rPr>
            <w:noProof/>
            <w:webHidden/>
            <w:sz w:val="18"/>
            <w:szCs w:val="18"/>
          </w:rPr>
        </w:r>
        <w:r w:rsidR="007622B5" w:rsidRPr="00195D8F">
          <w:rPr>
            <w:noProof/>
            <w:webHidden/>
            <w:sz w:val="18"/>
            <w:szCs w:val="18"/>
          </w:rPr>
          <w:fldChar w:fldCharType="separate"/>
        </w:r>
        <w:r w:rsidR="00EB5DF3">
          <w:rPr>
            <w:noProof/>
            <w:webHidden/>
            <w:sz w:val="18"/>
            <w:szCs w:val="18"/>
          </w:rPr>
          <w:t>21</w:t>
        </w:r>
        <w:r w:rsidR="007622B5" w:rsidRPr="00195D8F">
          <w:rPr>
            <w:noProof/>
            <w:webHidden/>
            <w:sz w:val="18"/>
            <w:szCs w:val="18"/>
          </w:rPr>
          <w:fldChar w:fldCharType="end"/>
        </w:r>
      </w:hyperlink>
    </w:p>
    <w:p w14:paraId="55B2DC87" w14:textId="6AD6B2BA" w:rsidR="007622B5" w:rsidRPr="00061116" w:rsidRDefault="00742CBC">
      <w:pPr>
        <w:pStyle w:val="TOC2"/>
        <w:rPr>
          <w:rFonts w:eastAsiaTheme="minorEastAsia"/>
          <w:noProof/>
          <w:sz w:val="18"/>
        </w:rPr>
      </w:pPr>
      <w:hyperlink w:anchor="_Toc40120553" w:history="1">
        <w:r w:rsidR="007622B5" w:rsidRPr="00195D8F">
          <w:rPr>
            <w:rStyle w:val="Hyperlink"/>
            <w:noProof/>
            <w:sz w:val="18"/>
            <w:szCs w:val="18"/>
          </w:rPr>
          <w:t>Capital Expenditures and Other Obligations</w:t>
        </w:r>
        <w:r w:rsidR="007622B5" w:rsidRPr="00195D8F">
          <w:rPr>
            <w:noProof/>
            <w:webHidden/>
            <w:sz w:val="18"/>
            <w:szCs w:val="18"/>
          </w:rPr>
          <w:tab/>
        </w:r>
        <w:r w:rsidR="007622B5" w:rsidRPr="00195D8F">
          <w:rPr>
            <w:noProof/>
            <w:webHidden/>
            <w:sz w:val="18"/>
            <w:szCs w:val="18"/>
          </w:rPr>
          <w:fldChar w:fldCharType="begin"/>
        </w:r>
        <w:r w:rsidR="007622B5" w:rsidRPr="00195D8F">
          <w:rPr>
            <w:noProof/>
            <w:webHidden/>
            <w:sz w:val="18"/>
            <w:szCs w:val="18"/>
          </w:rPr>
          <w:instrText xml:space="preserve"> PAGEREF _Toc40120553 \h </w:instrText>
        </w:r>
        <w:r w:rsidR="007622B5" w:rsidRPr="00195D8F">
          <w:rPr>
            <w:noProof/>
            <w:webHidden/>
            <w:sz w:val="18"/>
            <w:szCs w:val="18"/>
          </w:rPr>
        </w:r>
        <w:r w:rsidR="007622B5" w:rsidRPr="00195D8F">
          <w:rPr>
            <w:noProof/>
            <w:webHidden/>
            <w:sz w:val="18"/>
            <w:szCs w:val="18"/>
          </w:rPr>
          <w:fldChar w:fldCharType="separate"/>
        </w:r>
        <w:r w:rsidR="00EB5DF3">
          <w:rPr>
            <w:noProof/>
            <w:webHidden/>
            <w:sz w:val="18"/>
            <w:szCs w:val="18"/>
          </w:rPr>
          <w:t>21</w:t>
        </w:r>
        <w:r w:rsidR="007622B5" w:rsidRPr="00195D8F">
          <w:rPr>
            <w:noProof/>
            <w:webHidden/>
            <w:sz w:val="18"/>
            <w:szCs w:val="18"/>
          </w:rPr>
          <w:fldChar w:fldCharType="end"/>
        </w:r>
      </w:hyperlink>
    </w:p>
    <w:p w14:paraId="49C30DFF" w14:textId="499372FF" w:rsidR="007622B5" w:rsidRPr="00061116" w:rsidRDefault="00742CBC">
      <w:pPr>
        <w:pStyle w:val="TOC2"/>
        <w:rPr>
          <w:rFonts w:eastAsiaTheme="minorEastAsia"/>
          <w:noProof/>
          <w:sz w:val="18"/>
        </w:rPr>
      </w:pPr>
      <w:hyperlink w:anchor="_Toc40120554" w:history="1">
        <w:r w:rsidR="007622B5" w:rsidRPr="00195D8F">
          <w:rPr>
            <w:rStyle w:val="Hyperlink"/>
            <w:noProof/>
            <w:sz w:val="18"/>
            <w:szCs w:val="18"/>
          </w:rPr>
          <w:t>Valuation</w:t>
        </w:r>
        <w:r w:rsidR="007622B5" w:rsidRPr="00195D8F">
          <w:rPr>
            <w:noProof/>
            <w:webHidden/>
            <w:sz w:val="18"/>
            <w:szCs w:val="18"/>
          </w:rPr>
          <w:tab/>
        </w:r>
        <w:r w:rsidR="007622B5" w:rsidRPr="00195D8F">
          <w:rPr>
            <w:noProof/>
            <w:webHidden/>
            <w:sz w:val="18"/>
            <w:szCs w:val="18"/>
          </w:rPr>
          <w:fldChar w:fldCharType="begin"/>
        </w:r>
        <w:r w:rsidR="007622B5" w:rsidRPr="00195D8F">
          <w:rPr>
            <w:noProof/>
            <w:webHidden/>
            <w:sz w:val="18"/>
            <w:szCs w:val="18"/>
          </w:rPr>
          <w:instrText xml:space="preserve"> PAGEREF _Toc40120554 \h </w:instrText>
        </w:r>
        <w:r w:rsidR="007622B5" w:rsidRPr="00195D8F">
          <w:rPr>
            <w:noProof/>
            <w:webHidden/>
            <w:sz w:val="18"/>
            <w:szCs w:val="18"/>
          </w:rPr>
        </w:r>
        <w:r w:rsidR="007622B5" w:rsidRPr="00195D8F">
          <w:rPr>
            <w:noProof/>
            <w:webHidden/>
            <w:sz w:val="18"/>
            <w:szCs w:val="18"/>
          </w:rPr>
          <w:fldChar w:fldCharType="separate"/>
        </w:r>
        <w:r w:rsidR="00EB5DF3">
          <w:rPr>
            <w:noProof/>
            <w:webHidden/>
            <w:sz w:val="18"/>
            <w:szCs w:val="18"/>
          </w:rPr>
          <w:t>21</w:t>
        </w:r>
        <w:r w:rsidR="007622B5" w:rsidRPr="00195D8F">
          <w:rPr>
            <w:noProof/>
            <w:webHidden/>
            <w:sz w:val="18"/>
            <w:szCs w:val="18"/>
          </w:rPr>
          <w:fldChar w:fldCharType="end"/>
        </w:r>
      </w:hyperlink>
    </w:p>
    <w:p w14:paraId="5AFCB924" w14:textId="38AF69FE" w:rsidR="007622B5" w:rsidRPr="00061116" w:rsidRDefault="00742CBC">
      <w:pPr>
        <w:pStyle w:val="TOC2"/>
        <w:rPr>
          <w:rFonts w:eastAsiaTheme="minorEastAsia"/>
          <w:noProof/>
          <w:sz w:val="18"/>
        </w:rPr>
      </w:pPr>
      <w:hyperlink w:anchor="_Toc40120555" w:history="1">
        <w:r w:rsidR="007622B5" w:rsidRPr="00195D8F">
          <w:rPr>
            <w:rStyle w:val="Hyperlink"/>
            <w:noProof/>
            <w:sz w:val="18"/>
            <w:szCs w:val="18"/>
          </w:rPr>
          <w:t>Material Changes and Other Information</w:t>
        </w:r>
        <w:r w:rsidR="007622B5" w:rsidRPr="00195D8F">
          <w:rPr>
            <w:noProof/>
            <w:webHidden/>
            <w:sz w:val="18"/>
            <w:szCs w:val="18"/>
          </w:rPr>
          <w:tab/>
        </w:r>
        <w:r w:rsidR="007622B5" w:rsidRPr="00195D8F">
          <w:rPr>
            <w:noProof/>
            <w:webHidden/>
            <w:sz w:val="18"/>
            <w:szCs w:val="18"/>
          </w:rPr>
          <w:fldChar w:fldCharType="begin"/>
        </w:r>
        <w:r w:rsidR="007622B5" w:rsidRPr="00195D8F">
          <w:rPr>
            <w:noProof/>
            <w:webHidden/>
            <w:sz w:val="18"/>
            <w:szCs w:val="18"/>
          </w:rPr>
          <w:instrText xml:space="preserve"> PAGEREF _Toc40120555 \h </w:instrText>
        </w:r>
        <w:r w:rsidR="007622B5" w:rsidRPr="00195D8F">
          <w:rPr>
            <w:noProof/>
            <w:webHidden/>
            <w:sz w:val="18"/>
            <w:szCs w:val="18"/>
          </w:rPr>
        </w:r>
        <w:r w:rsidR="007622B5" w:rsidRPr="00195D8F">
          <w:rPr>
            <w:noProof/>
            <w:webHidden/>
            <w:sz w:val="18"/>
            <w:szCs w:val="18"/>
          </w:rPr>
          <w:fldChar w:fldCharType="separate"/>
        </w:r>
        <w:r w:rsidR="00EB5DF3">
          <w:rPr>
            <w:noProof/>
            <w:webHidden/>
            <w:sz w:val="18"/>
            <w:szCs w:val="18"/>
          </w:rPr>
          <w:t>21</w:t>
        </w:r>
        <w:r w:rsidR="007622B5" w:rsidRPr="00195D8F">
          <w:rPr>
            <w:noProof/>
            <w:webHidden/>
            <w:sz w:val="18"/>
            <w:szCs w:val="18"/>
          </w:rPr>
          <w:fldChar w:fldCharType="end"/>
        </w:r>
      </w:hyperlink>
    </w:p>
    <w:p w14:paraId="2C577B30" w14:textId="3C820872" w:rsidR="007622B5" w:rsidRPr="00061116" w:rsidRDefault="00742CBC">
      <w:pPr>
        <w:pStyle w:val="TOC2"/>
        <w:rPr>
          <w:rFonts w:eastAsiaTheme="minorEastAsia"/>
          <w:noProof/>
          <w:sz w:val="18"/>
        </w:rPr>
      </w:pPr>
      <w:hyperlink w:anchor="_Toc40120556" w:history="1">
        <w:r w:rsidR="007622B5" w:rsidRPr="00195D8F">
          <w:rPr>
            <w:rStyle w:val="Hyperlink"/>
            <w:noProof/>
            <w:sz w:val="18"/>
            <w:szCs w:val="18"/>
          </w:rPr>
          <w:t>Previous Offerings of Securities</w:t>
        </w:r>
        <w:r w:rsidR="007622B5" w:rsidRPr="00195D8F">
          <w:rPr>
            <w:noProof/>
            <w:webHidden/>
            <w:sz w:val="18"/>
            <w:szCs w:val="18"/>
          </w:rPr>
          <w:tab/>
        </w:r>
        <w:r w:rsidR="007622B5" w:rsidRPr="00195D8F">
          <w:rPr>
            <w:noProof/>
            <w:webHidden/>
            <w:sz w:val="18"/>
            <w:szCs w:val="18"/>
          </w:rPr>
          <w:fldChar w:fldCharType="begin"/>
        </w:r>
        <w:r w:rsidR="007622B5" w:rsidRPr="00195D8F">
          <w:rPr>
            <w:noProof/>
            <w:webHidden/>
            <w:sz w:val="18"/>
            <w:szCs w:val="18"/>
          </w:rPr>
          <w:instrText xml:space="preserve"> PAGEREF _Toc40120556 \h </w:instrText>
        </w:r>
        <w:r w:rsidR="007622B5" w:rsidRPr="00195D8F">
          <w:rPr>
            <w:noProof/>
            <w:webHidden/>
            <w:sz w:val="18"/>
            <w:szCs w:val="18"/>
          </w:rPr>
        </w:r>
        <w:r w:rsidR="007622B5" w:rsidRPr="00195D8F">
          <w:rPr>
            <w:noProof/>
            <w:webHidden/>
            <w:sz w:val="18"/>
            <w:szCs w:val="18"/>
          </w:rPr>
          <w:fldChar w:fldCharType="separate"/>
        </w:r>
        <w:r w:rsidR="00EB5DF3">
          <w:rPr>
            <w:noProof/>
            <w:webHidden/>
            <w:sz w:val="18"/>
            <w:szCs w:val="18"/>
          </w:rPr>
          <w:t>22</w:t>
        </w:r>
        <w:r w:rsidR="007622B5" w:rsidRPr="00195D8F">
          <w:rPr>
            <w:noProof/>
            <w:webHidden/>
            <w:sz w:val="18"/>
            <w:szCs w:val="18"/>
          </w:rPr>
          <w:fldChar w:fldCharType="end"/>
        </w:r>
      </w:hyperlink>
    </w:p>
    <w:p w14:paraId="331DA380" w14:textId="638AC8B7" w:rsidR="007622B5" w:rsidRPr="00061116" w:rsidRDefault="00742CBC">
      <w:pPr>
        <w:pStyle w:val="TOC1"/>
        <w:rPr>
          <w:rFonts w:eastAsiaTheme="minorEastAsia"/>
          <w:noProof/>
          <w:sz w:val="18"/>
        </w:rPr>
      </w:pPr>
      <w:hyperlink w:anchor="_Toc40120557" w:history="1">
        <w:r w:rsidR="007622B5" w:rsidRPr="00195D8F">
          <w:rPr>
            <w:rStyle w:val="Hyperlink"/>
            <w:noProof/>
            <w:sz w:val="18"/>
            <w:szCs w:val="18"/>
          </w:rPr>
          <w:t>TRANSACTIONS WITH RELATED PERSONS AND CONFLICTS OF INTEREST</w:t>
        </w:r>
        <w:r w:rsidR="007622B5" w:rsidRPr="00195D8F">
          <w:rPr>
            <w:noProof/>
            <w:webHidden/>
            <w:sz w:val="18"/>
            <w:szCs w:val="18"/>
          </w:rPr>
          <w:tab/>
        </w:r>
        <w:r w:rsidR="007622B5" w:rsidRPr="00195D8F">
          <w:rPr>
            <w:noProof/>
            <w:webHidden/>
            <w:sz w:val="18"/>
            <w:szCs w:val="18"/>
          </w:rPr>
          <w:fldChar w:fldCharType="begin"/>
        </w:r>
        <w:r w:rsidR="007622B5" w:rsidRPr="00195D8F">
          <w:rPr>
            <w:noProof/>
            <w:webHidden/>
            <w:sz w:val="18"/>
            <w:szCs w:val="18"/>
          </w:rPr>
          <w:instrText xml:space="preserve"> PAGEREF _Toc40120557 \h </w:instrText>
        </w:r>
        <w:r w:rsidR="007622B5" w:rsidRPr="00195D8F">
          <w:rPr>
            <w:noProof/>
            <w:webHidden/>
            <w:sz w:val="18"/>
            <w:szCs w:val="18"/>
          </w:rPr>
        </w:r>
        <w:r w:rsidR="007622B5" w:rsidRPr="00195D8F">
          <w:rPr>
            <w:noProof/>
            <w:webHidden/>
            <w:sz w:val="18"/>
            <w:szCs w:val="18"/>
          </w:rPr>
          <w:fldChar w:fldCharType="separate"/>
        </w:r>
        <w:r w:rsidR="00EB5DF3">
          <w:rPr>
            <w:noProof/>
            <w:webHidden/>
            <w:sz w:val="18"/>
            <w:szCs w:val="18"/>
          </w:rPr>
          <w:t>24</w:t>
        </w:r>
        <w:r w:rsidR="007622B5" w:rsidRPr="00195D8F">
          <w:rPr>
            <w:noProof/>
            <w:webHidden/>
            <w:sz w:val="18"/>
            <w:szCs w:val="18"/>
          </w:rPr>
          <w:fldChar w:fldCharType="end"/>
        </w:r>
      </w:hyperlink>
    </w:p>
    <w:p w14:paraId="13162EC8" w14:textId="5E43035F" w:rsidR="007622B5" w:rsidRPr="00061116" w:rsidRDefault="00742CBC">
      <w:pPr>
        <w:pStyle w:val="TOC1"/>
        <w:rPr>
          <w:rFonts w:eastAsiaTheme="minorEastAsia"/>
          <w:noProof/>
          <w:sz w:val="18"/>
        </w:rPr>
      </w:pPr>
      <w:hyperlink w:anchor="_Toc40120558" w:history="1">
        <w:r w:rsidR="007622B5" w:rsidRPr="00195D8F">
          <w:rPr>
            <w:rStyle w:val="Hyperlink"/>
            <w:noProof/>
            <w:sz w:val="18"/>
            <w:szCs w:val="18"/>
          </w:rPr>
          <w:t>THE OFFERING AND THE SECURITIES</w:t>
        </w:r>
        <w:r w:rsidR="007622B5" w:rsidRPr="00195D8F">
          <w:rPr>
            <w:noProof/>
            <w:webHidden/>
            <w:sz w:val="18"/>
            <w:szCs w:val="18"/>
          </w:rPr>
          <w:tab/>
        </w:r>
        <w:r w:rsidR="007622B5" w:rsidRPr="00195D8F">
          <w:rPr>
            <w:noProof/>
            <w:webHidden/>
            <w:sz w:val="18"/>
            <w:szCs w:val="18"/>
          </w:rPr>
          <w:fldChar w:fldCharType="begin"/>
        </w:r>
        <w:r w:rsidR="007622B5" w:rsidRPr="00195D8F">
          <w:rPr>
            <w:noProof/>
            <w:webHidden/>
            <w:sz w:val="18"/>
            <w:szCs w:val="18"/>
          </w:rPr>
          <w:instrText xml:space="preserve"> PAGEREF _Toc40120558 \h </w:instrText>
        </w:r>
        <w:r w:rsidR="007622B5" w:rsidRPr="00195D8F">
          <w:rPr>
            <w:noProof/>
            <w:webHidden/>
            <w:sz w:val="18"/>
            <w:szCs w:val="18"/>
          </w:rPr>
        </w:r>
        <w:r w:rsidR="007622B5" w:rsidRPr="00195D8F">
          <w:rPr>
            <w:noProof/>
            <w:webHidden/>
            <w:sz w:val="18"/>
            <w:szCs w:val="18"/>
          </w:rPr>
          <w:fldChar w:fldCharType="separate"/>
        </w:r>
        <w:r w:rsidR="00EB5DF3">
          <w:rPr>
            <w:noProof/>
            <w:webHidden/>
            <w:sz w:val="18"/>
            <w:szCs w:val="18"/>
          </w:rPr>
          <w:t>25</w:t>
        </w:r>
        <w:r w:rsidR="007622B5" w:rsidRPr="00195D8F">
          <w:rPr>
            <w:noProof/>
            <w:webHidden/>
            <w:sz w:val="18"/>
            <w:szCs w:val="18"/>
          </w:rPr>
          <w:fldChar w:fldCharType="end"/>
        </w:r>
      </w:hyperlink>
    </w:p>
    <w:p w14:paraId="550D7ADB" w14:textId="4BE54D1F" w:rsidR="007622B5" w:rsidRPr="00061116" w:rsidRDefault="00742CBC">
      <w:pPr>
        <w:pStyle w:val="TOC2"/>
        <w:rPr>
          <w:rFonts w:eastAsiaTheme="minorEastAsia"/>
          <w:noProof/>
          <w:sz w:val="18"/>
        </w:rPr>
      </w:pPr>
      <w:hyperlink w:anchor="_Toc40120559" w:history="1">
        <w:r w:rsidR="007622B5" w:rsidRPr="00195D8F">
          <w:rPr>
            <w:rStyle w:val="Hyperlink"/>
            <w:noProof/>
            <w:sz w:val="18"/>
            <w:szCs w:val="18"/>
          </w:rPr>
          <w:t xml:space="preserve">The Offering </w:t>
        </w:r>
        <w:r w:rsidR="007622B5" w:rsidRPr="00195D8F">
          <w:rPr>
            <w:noProof/>
            <w:webHidden/>
            <w:sz w:val="18"/>
            <w:szCs w:val="18"/>
          </w:rPr>
          <w:tab/>
        </w:r>
        <w:r w:rsidR="007622B5" w:rsidRPr="00195D8F">
          <w:rPr>
            <w:noProof/>
            <w:webHidden/>
            <w:sz w:val="18"/>
            <w:szCs w:val="18"/>
          </w:rPr>
          <w:fldChar w:fldCharType="begin"/>
        </w:r>
        <w:r w:rsidR="007622B5" w:rsidRPr="00195D8F">
          <w:rPr>
            <w:noProof/>
            <w:webHidden/>
            <w:sz w:val="18"/>
            <w:szCs w:val="18"/>
          </w:rPr>
          <w:instrText xml:space="preserve"> PAGEREF _Toc40120559 \h </w:instrText>
        </w:r>
        <w:r w:rsidR="007622B5" w:rsidRPr="00195D8F">
          <w:rPr>
            <w:noProof/>
            <w:webHidden/>
            <w:sz w:val="18"/>
            <w:szCs w:val="18"/>
          </w:rPr>
        </w:r>
        <w:r w:rsidR="007622B5" w:rsidRPr="00195D8F">
          <w:rPr>
            <w:noProof/>
            <w:webHidden/>
            <w:sz w:val="18"/>
            <w:szCs w:val="18"/>
          </w:rPr>
          <w:fldChar w:fldCharType="separate"/>
        </w:r>
        <w:r w:rsidR="00EB5DF3">
          <w:rPr>
            <w:noProof/>
            <w:webHidden/>
            <w:sz w:val="18"/>
            <w:szCs w:val="18"/>
          </w:rPr>
          <w:t>25</w:t>
        </w:r>
        <w:r w:rsidR="007622B5" w:rsidRPr="00195D8F">
          <w:rPr>
            <w:noProof/>
            <w:webHidden/>
            <w:sz w:val="18"/>
            <w:szCs w:val="18"/>
          </w:rPr>
          <w:fldChar w:fldCharType="end"/>
        </w:r>
      </w:hyperlink>
    </w:p>
    <w:p w14:paraId="012F195A" w14:textId="36CC7089" w:rsidR="007622B5" w:rsidRPr="00061116" w:rsidRDefault="00742CBC">
      <w:pPr>
        <w:pStyle w:val="TOC2"/>
        <w:rPr>
          <w:rFonts w:eastAsiaTheme="minorEastAsia"/>
          <w:noProof/>
          <w:sz w:val="18"/>
        </w:rPr>
      </w:pPr>
      <w:hyperlink w:anchor="_Toc40120560" w:history="1">
        <w:r w:rsidR="007622B5" w:rsidRPr="00195D8F">
          <w:rPr>
            <w:rStyle w:val="Hyperlink"/>
            <w:noProof/>
            <w:sz w:val="18"/>
            <w:szCs w:val="18"/>
          </w:rPr>
          <w:t>The Securities</w:t>
        </w:r>
        <w:r w:rsidR="007622B5" w:rsidRPr="00195D8F">
          <w:rPr>
            <w:noProof/>
            <w:webHidden/>
            <w:sz w:val="18"/>
            <w:szCs w:val="18"/>
          </w:rPr>
          <w:tab/>
        </w:r>
        <w:r w:rsidR="007622B5" w:rsidRPr="00195D8F">
          <w:rPr>
            <w:noProof/>
            <w:webHidden/>
            <w:sz w:val="18"/>
            <w:szCs w:val="18"/>
          </w:rPr>
          <w:fldChar w:fldCharType="begin"/>
        </w:r>
        <w:r w:rsidR="007622B5" w:rsidRPr="00195D8F">
          <w:rPr>
            <w:noProof/>
            <w:webHidden/>
            <w:sz w:val="18"/>
            <w:szCs w:val="18"/>
          </w:rPr>
          <w:instrText xml:space="preserve"> PAGEREF _Toc40120560 \h </w:instrText>
        </w:r>
        <w:r w:rsidR="007622B5" w:rsidRPr="00195D8F">
          <w:rPr>
            <w:noProof/>
            <w:webHidden/>
            <w:sz w:val="18"/>
            <w:szCs w:val="18"/>
          </w:rPr>
        </w:r>
        <w:r w:rsidR="007622B5" w:rsidRPr="00195D8F">
          <w:rPr>
            <w:noProof/>
            <w:webHidden/>
            <w:sz w:val="18"/>
            <w:szCs w:val="18"/>
          </w:rPr>
          <w:fldChar w:fldCharType="separate"/>
        </w:r>
        <w:r w:rsidR="00EB5DF3">
          <w:rPr>
            <w:noProof/>
            <w:webHidden/>
            <w:sz w:val="18"/>
            <w:szCs w:val="18"/>
          </w:rPr>
          <w:t>26</w:t>
        </w:r>
        <w:r w:rsidR="007622B5" w:rsidRPr="00195D8F">
          <w:rPr>
            <w:noProof/>
            <w:webHidden/>
            <w:sz w:val="18"/>
            <w:szCs w:val="18"/>
          </w:rPr>
          <w:fldChar w:fldCharType="end"/>
        </w:r>
      </w:hyperlink>
    </w:p>
    <w:p w14:paraId="06EC337E" w14:textId="5C05FC2D" w:rsidR="007622B5" w:rsidRPr="00061116" w:rsidRDefault="00742CBC">
      <w:pPr>
        <w:pStyle w:val="TOC1"/>
        <w:rPr>
          <w:rFonts w:eastAsiaTheme="minorEastAsia"/>
          <w:noProof/>
          <w:sz w:val="18"/>
        </w:rPr>
      </w:pPr>
      <w:hyperlink w:anchor="_Toc40120561" w:history="1">
        <w:r w:rsidR="007622B5" w:rsidRPr="00195D8F">
          <w:rPr>
            <w:rStyle w:val="Hyperlink"/>
            <w:noProof/>
            <w:sz w:val="18"/>
            <w:szCs w:val="18"/>
          </w:rPr>
          <w:t>COMMISSION AND FEES</w:t>
        </w:r>
        <w:r w:rsidR="007622B5" w:rsidRPr="00195D8F">
          <w:rPr>
            <w:noProof/>
            <w:webHidden/>
            <w:sz w:val="18"/>
            <w:szCs w:val="18"/>
          </w:rPr>
          <w:tab/>
        </w:r>
        <w:r w:rsidR="007622B5" w:rsidRPr="00195D8F">
          <w:rPr>
            <w:noProof/>
            <w:webHidden/>
            <w:sz w:val="18"/>
            <w:szCs w:val="18"/>
          </w:rPr>
          <w:fldChar w:fldCharType="begin"/>
        </w:r>
        <w:r w:rsidR="007622B5" w:rsidRPr="00195D8F">
          <w:rPr>
            <w:noProof/>
            <w:webHidden/>
            <w:sz w:val="18"/>
            <w:szCs w:val="18"/>
          </w:rPr>
          <w:instrText xml:space="preserve"> PAGEREF _Toc40120561 \h </w:instrText>
        </w:r>
        <w:r w:rsidR="007622B5" w:rsidRPr="00195D8F">
          <w:rPr>
            <w:noProof/>
            <w:webHidden/>
            <w:sz w:val="18"/>
            <w:szCs w:val="18"/>
          </w:rPr>
        </w:r>
        <w:r w:rsidR="007622B5" w:rsidRPr="00195D8F">
          <w:rPr>
            <w:noProof/>
            <w:webHidden/>
            <w:sz w:val="18"/>
            <w:szCs w:val="18"/>
          </w:rPr>
          <w:fldChar w:fldCharType="separate"/>
        </w:r>
        <w:r w:rsidR="00EB5DF3">
          <w:rPr>
            <w:noProof/>
            <w:webHidden/>
            <w:sz w:val="18"/>
            <w:szCs w:val="18"/>
          </w:rPr>
          <w:t>29</w:t>
        </w:r>
        <w:r w:rsidR="007622B5" w:rsidRPr="00195D8F">
          <w:rPr>
            <w:noProof/>
            <w:webHidden/>
            <w:sz w:val="18"/>
            <w:szCs w:val="18"/>
          </w:rPr>
          <w:fldChar w:fldCharType="end"/>
        </w:r>
      </w:hyperlink>
    </w:p>
    <w:p w14:paraId="2E80192E" w14:textId="6CA84454" w:rsidR="007622B5" w:rsidRPr="00061116" w:rsidRDefault="00742CBC">
      <w:pPr>
        <w:pStyle w:val="TOC2"/>
        <w:rPr>
          <w:rFonts w:eastAsiaTheme="minorEastAsia"/>
          <w:noProof/>
          <w:sz w:val="18"/>
        </w:rPr>
      </w:pPr>
      <w:hyperlink w:anchor="_Toc40120562" w:history="1">
        <w:r w:rsidR="007622B5" w:rsidRPr="00195D8F">
          <w:rPr>
            <w:rStyle w:val="Hyperlink"/>
            <w:noProof/>
            <w:sz w:val="18"/>
            <w:szCs w:val="18"/>
          </w:rPr>
          <w:t>Stock, Warrants and Other Compensation</w:t>
        </w:r>
        <w:r w:rsidR="007622B5" w:rsidRPr="00195D8F">
          <w:rPr>
            <w:noProof/>
            <w:webHidden/>
            <w:sz w:val="18"/>
            <w:szCs w:val="18"/>
          </w:rPr>
          <w:tab/>
        </w:r>
        <w:r w:rsidR="007622B5" w:rsidRPr="00195D8F">
          <w:rPr>
            <w:noProof/>
            <w:webHidden/>
            <w:sz w:val="18"/>
            <w:szCs w:val="18"/>
          </w:rPr>
          <w:fldChar w:fldCharType="begin"/>
        </w:r>
        <w:r w:rsidR="007622B5" w:rsidRPr="00195D8F">
          <w:rPr>
            <w:noProof/>
            <w:webHidden/>
            <w:sz w:val="18"/>
            <w:szCs w:val="18"/>
          </w:rPr>
          <w:instrText xml:space="preserve"> PAGEREF _Toc40120562 \h </w:instrText>
        </w:r>
        <w:r w:rsidR="007622B5" w:rsidRPr="00195D8F">
          <w:rPr>
            <w:noProof/>
            <w:webHidden/>
            <w:sz w:val="18"/>
            <w:szCs w:val="18"/>
          </w:rPr>
        </w:r>
        <w:r w:rsidR="007622B5" w:rsidRPr="00195D8F">
          <w:rPr>
            <w:noProof/>
            <w:webHidden/>
            <w:sz w:val="18"/>
            <w:szCs w:val="18"/>
          </w:rPr>
          <w:fldChar w:fldCharType="separate"/>
        </w:r>
        <w:r w:rsidR="00EB5DF3">
          <w:rPr>
            <w:noProof/>
            <w:webHidden/>
            <w:sz w:val="18"/>
            <w:szCs w:val="18"/>
          </w:rPr>
          <w:t>29</w:t>
        </w:r>
        <w:r w:rsidR="007622B5" w:rsidRPr="00195D8F">
          <w:rPr>
            <w:noProof/>
            <w:webHidden/>
            <w:sz w:val="18"/>
            <w:szCs w:val="18"/>
          </w:rPr>
          <w:fldChar w:fldCharType="end"/>
        </w:r>
      </w:hyperlink>
    </w:p>
    <w:p w14:paraId="0352C5BB" w14:textId="0E523FA2" w:rsidR="007622B5" w:rsidRPr="00061116" w:rsidRDefault="00742CBC">
      <w:pPr>
        <w:pStyle w:val="TOC1"/>
        <w:rPr>
          <w:rFonts w:eastAsiaTheme="minorEastAsia"/>
          <w:noProof/>
          <w:sz w:val="18"/>
        </w:rPr>
      </w:pPr>
      <w:hyperlink w:anchor="_Toc40120563" w:history="1">
        <w:r w:rsidR="007622B5" w:rsidRPr="00195D8F">
          <w:rPr>
            <w:rStyle w:val="Hyperlink"/>
            <w:noProof/>
            <w:sz w:val="18"/>
            <w:szCs w:val="18"/>
          </w:rPr>
          <w:t>TAX MATTERS</w:t>
        </w:r>
        <w:r w:rsidR="007622B5" w:rsidRPr="00195D8F">
          <w:rPr>
            <w:noProof/>
            <w:webHidden/>
            <w:sz w:val="18"/>
            <w:szCs w:val="18"/>
          </w:rPr>
          <w:tab/>
        </w:r>
        <w:r w:rsidR="007622B5" w:rsidRPr="00195D8F">
          <w:rPr>
            <w:noProof/>
            <w:webHidden/>
            <w:sz w:val="18"/>
            <w:szCs w:val="18"/>
          </w:rPr>
          <w:fldChar w:fldCharType="begin"/>
        </w:r>
        <w:r w:rsidR="007622B5" w:rsidRPr="00195D8F">
          <w:rPr>
            <w:noProof/>
            <w:webHidden/>
            <w:sz w:val="18"/>
            <w:szCs w:val="18"/>
          </w:rPr>
          <w:instrText xml:space="preserve"> PAGEREF _Toc40120563 \h </w:instrText>
        </w:r>
        <w:r w:rsidR="007622B5" w:rsidRPr="00195D8F">
          <w:rPr>
            <w:noProof/>
            <w:webHidden/>
            <w:sz w:val="18"/>
            <w:szCs w:val="18"/>
          </w:rPr>
        </w:r>
        <w:r w:rsidR="007622B5" w:rsidRPr="00195D8F">
          <w:rPr>
            <w:noProof/>
            <w:webHidden/>
            <w:sz w:val="18"/>
            <w:szCs w:val="18"/>
          </w:rPr>
          <w:fldChar w:fldCharType="separate"/>
        </w:r>
        <w:r w:rsidR="00EB5DF3">
          <w:rPr>
            <w:noProof/>
            <w:webHidden/>
            <w:sz w:val="18"/>
            <w:szCs w:val="18"/>
          </w:rPr>
          <w:t>30</w:t>
        </w:r>
        <w:r w:rsidR="007622B5" w:rsidRPr="00195D8F">
          <w:rPr>
            <w:noProof/>
            <w:webHidden/>
            <w:sz w:val="18"/>
            <w:szCs w:val="18"/>
          </w:rPr>
          <w:fldChar w:fldCharType="end"/>
        </w:r>
      </w:hyperlink>
    </w:p>
    <w:p w14:paraId="197841C2" w14:textId="045FD9BC" w:rsidR="007622B5" w:rsidRPr="00061116" w:rsidRDefault="00742CBC">
      <w:pPr>
        <w:pStyle w:val="TOC1"/>
        <w:rPr>
          <w:rFonts w:eastAsiaTheme="minorEastAsia"/>
          <w:noProof/>
          <w:sz w:val="18"/>
        </w:rPr>
      </w:pPr>
      <w:hyperlink w:anchor="_Toc40120564" w:history="1">
        <w:r w:rsidR="007622B5" w:rsidRPr="00195D8F">
          <w:rPr>
            <w:rStyle w:val="Hyperlink"/>
            <w:noProof/>
            <w:sz w:val="18"/>
            <w:szCs w:val="18"/>
          </w:rPr>
          <w:t>LEGAL MATTERS</w:t>
        </w:r>
        <w:r w:rsidR="007622B5" w:rsidRPr="00195D8F">
          <w:rPr>
            <w:noProof/>
            <w:webHidden/>
            <w:sz w:val="18"/>
            <w:szCs w:val="18"/>
          </w:rPr>
          <w:tab/>
        </w:r>
        <w:r w:rsidR="007622B5" w:rsidRPr="00195D8F">
          <w:rPr>
            <w:noProof/>
            <w:webHidden/>
            <w:sz w:val="18"/>
            <w:szCs w:val="18"/>
          </w:rPr>
          <w:fldChar w:fldCharType="begin"/>
        </w:r>
        <w:r w:rsidR="007622B5" w:rsidRPr="00195D8F">
          <w:rPr>
            <w:noProof/>
            <w:webHidden/>
            <w:sz w:val="18"/>
            <w:szCs w:val="18"/>
          </w:rPr>
          <w:instrText xml:space="preserve"> PAGEREF _Toc40120564 \h </w:instrText>
        </w:r>
        <w:r w:rsidR="007622B5" w:rsidRPr="00195D8F">
          <w:rPr>
            <w:noProof/>
            <w:webHidden/>
            <w:sz w:val="18"/>
            <w:szCs w:val="18"/>
          </w:rPr>
        </w:r>
        <w:r w:rsidR="007622B5" w:rsidRPr="00195D8F">
          <w:rPr>
            <w:noProof/>
            <w:webHidden/>
            <w:sz w:val="18"/>
            <w:szCs w:val="18"/>
          </w:rPr>
          <w:fldChar w:fldCharType="separate"/>
        </w:r>
        <w:r w:rsidR="00EB5DF3">
          <w:rPr>
            <w:noProof/>
            <w:webHidden/>
            <w:sz w:val="18"/>
            <w:szCs w:val="18"/>
          </w:rPr>
          <w:t>30</w:t>
        </w:r>
        <w:r w:rsidR="007622B5" w:rsidRPr="00195D8F">
          <w:rPr>
            <w:noProof/>
            <w:webHidden/>
            <w:sz w:val="18"/>
            <w:szCs w:val="18"/>
          </w:rPr>
          <w:fldChar w:fldCharType="end"/>
        </w:r>
      </w:hyperlink>
    </w:p>
    <w:p w14:paraId="357F6EC2" w14:textId="6C30B765" w:rsidR="007622B5" w:rsidRPr="00061116" w:rsidRDefault="00742CBC">
      <w:pPr>
        <w:pStyle w:val="TOC1"/>
        <w:rPr>
          <w:rFonts w:eastAsiaTheme="minorEastAsia"/>
          <w:noProof/>
          <w:sz w:val="18"/>
        </w:rPr>
      </w:pPr>
      <w:hyperlink w:anchor="_Toc40120565" w:history="1">
        <w:r w:rsidR="007622B5" w:rsidRPr="00195D8F">
          <w:rPr>
            <w:rStyle w:val="Hyperlink"/>
            <w:noProof/>
            <w:sz w:val="18"/>
            <w:szCs w:val="18"/>
          </w:rPr>
          <w:t>DISCLAIMER OF TELEVISION, RADIO, PODCAST AND STREAMING PRESENTATION</w:t>
        </w:r>
        <w:r w:rsidR="007622B5" w:rsidRPr="00195D8F">
          <w:rPr>
            <w:noProof/>
            <w:webHidden/>
            <w:sz w:val="18"/>
            <w:szCs w:val="18"/>
          </w:rPr>
          <w:tab/>
        </w:r>
        <w:r w:rsidR="007622B5" w:rsidRPr="00195D8F">
          <w:rPr>
            <w:noProof/>
            <w:webHidden/>
            <w:sz w:val="18"/>
            <w:szCs w:val="18"/>
          </w:rPr>
          <w:fldChar w:fldCharType="begin"/>
        </w:r>
        <w:r w:rsidR="007622B5" w:rsidRPr="00195D8F">
          <w:rPr>
            <w:noProof/>
            <w:webHidden/>
            <w:sz w:val="18"/>
            <w:szCs w:val="18"/>
          </w:rPr>
          <w:instrText xml:space="preserve"> PAGEREF _Toc40120565 \h </w:instrText>
        </w:r>
        <w:r w:rsidR="007622B5" w:rsidRPr="00195D8F">
          <w:rPr>
            <w:noProof/>
            <w:webHidden/>
            <w:sz w:val="18"/>
            <w:szCs w:val="18"/>
          </w:rPr>
        </w:r>
        <w:r w:rsidR="007622B5" w:rsidRPr="00195D8F">
          <w:rPr>
            <w:noProof/>
            <w:webHidden/>
            <w:sz w:val="18"/>
            <w:szCs w:val="18"/>
          </w:rPr>
          <w:fldChar w:fldCharType="separate"/>
        </w:r>
        <w:r w:rsidR="00EB5DF3">
          <w:rPr>
            <w:noProof/>
            <w:webHidden/>
            <w:sz w:val="18"/>
            <w:szCs w:val="18"/>
          </w:rPr>
          <w:t>30</w:t>
        </w:r>
        <w:r w:rsidR="007622B5" w:rsidRPr="00195D8F">
          <w:rPr>
            <w:noProof/>
            <w:webHidden/>
            <w:sz w:val="18"/>
            <w:szCs w:val="18"/>
          </w:rPr>
          <w:fldChar w:fldCharType="end"/>
        </w:r>
      </w:hyperlink>
    </w:p>
    <w:p w14:paraId="74C8CEF2" w14:textId="23F87D14" w:rsidR="007622B5" w:rsidRPr="00061116" w:rsidRDefault="00742CBC">
      <w:pPr>
        <w:pStyle w:val="TOC1"/>
        <w:rPr>
          <w:rFonts w:eastAsiaTheme="minorEastAsia"/>
          <w:noProof/>
          <w:sz w:val="18"/>
        </w:rPr>
      </w:pPr>
      <w:hyperlink w:anchor="_Toc40120566" w:history="1">
        <w:r w:rsidR="007622B5" w:rsidRPr="00195D8F">
          <w:rPr>
            <w:rStyle w:val="Hyperlink"/>
            <w:rFonts w:eastAsia="Times"/>
            <w:noProof/>
            <w:sz w:val="18"/>
            <w:szCs w:val="18"/>
          </w:rPr>
          <w:t>ADDITIONAL INFORMATION</w:t>
        </w:r>
        <w:r w:rsidR="007622B5" w:rsidRPr="00195D8F">
          <w:rPr>
            <w:noProof/>
            <w:webHidden/>
            <w:sz w:val="18"/>
            <w:szCs w:val="18"/>
          </w:rPr>
          <w:tab/>
        </w:r>
        <w:r w:rsidR="007622B5" w:rsidRPr="00195D8F">
          <w:rPr>
            <w:noProof/>
            <w:webHidden/>
            <w:sz w:val="18"/>
            <w:szCs w:val="18"/>
          </w:rPr>
          <w:fldChar w:fldCharType="begin"/>
        </w:r>
        <w:r w:rsidR="007622B5" w:rsidRPr="00195D8F">
          <w:rPr>
            <w:noProof/>
            <w:webHidden/>
            <w:sz w:val="18"/>
            <w:szCs w:val="18"/>
          </w:rPr>
          <w:instrText xml:space="preserve"> PAGEREF _Toc40120566 \h </w:instrText>
        </w:r>
        <w:r w:rsidR="007622B5" w:rsidRPr="00195D8F">
          <w:rPr>
            <w:noProof/>
            <w:webHidden/>
            <w:sz w:val="18"/>
            <w:szCs w:val="18"/>
          </w:rPr>
        </w:r>
        <w:r w:rsidR="007622B5" w:rsidRPr="00195D8F">
          <w:rPr>
            <w:noProof/>
            <w:webHidden/>
            <w:sz w:val="18"/>
            <w:szCs w:val="18"/>
          </w:rPr>
          <w:fldChar w:fldCharType="separate"/>
        </w:r>
        <w:r w:rsidR="00EB5DF3">
          <w:rPr>
            <w:noProof/>
            <w:webHidden/>
            <w:sz w:val="18"/>
            <w:szCs w:val="18"/>
          </w:rPr>
          <w:t>30</w:t>
        </w:r>
        <w:r w:rsidR="007622B5" w:rsidRPr="00195D8F">
          <w:rPr>
            <w:noProof/>
            <w:webHidden/>
            <w:sz w:val="18"/>
            <w:szCs w:val="18"/>
          </w:rPr>
          <w:fldChar w:fldCharType="end"/>
        </w:r>
      </w:hyperlink>
    </w:p>
    <w:p w14:paraId="56B80091" w14:textId="77777777" w:rsidR="009464D2" w:rsidRPr="00195D8F" w:rsidRDefault="00517B7E" w:rsidP="001E3F30">
      <w:pPr>
        <w:spacing w:before="70" w:after="70"/>
        <w:sectPr w:rsidR="009464D2" w:rsidRPr="00195D8F" w:rsidSect="002F408A">
          <w:headerReference w:type="first" r:id="rId15"/>
          <w:pgSz w:w="12240" w:h="15840"/>
          <w:pgMar w:top="720" w:right="1440" w:bottom="720" w:left="1440" w:header="708" w:footer="708" w:gutter="0"/>
          <w:pgNumType w:start="1"/>
          <w:cols w:space="720"/>
          <w:titlePg/>
          <w:docGrid w:linePitch="272"/>
        </w:sectPr>
      </w:pPr>
      <w:r w:rsidRPr="00195D8F">
        <w:rPr>
          <w:sz w:val="18"/>
          <w:szCs w:val="18"/>
        </w:rPr>
        <w:fldChar w:fldCharType="end"/>
      </w:r>
    </w:p>
    <w:p w14:paraId="6BFA8ED1" w14:textId="77777777" w:rsidR="00935213" w:rsidRPr="00195D8F" w:rsidRDefault="00943385" w:rsidP="00DF2D47">
      <w:pPr>
        <w:pStyle w:val="Heading1"/>
        <w:jc w:val="center"/>
      </w:pPr>
      <w:bookmarkStart w:id="9" w:name="_Toc40120523"/>
      <w:r w:rsidRPr="00195D8F">
        <w:lastRenderedPageBreak/>
        <w:t>ABOUT THIS FORM C</w:t>
      </w:r>
      <w:bookmarkEnd w:id="9"/>
    </w:p>
    <w:p w14:paraId="0645E775" w14:textId="77777777" w:rsidR="00D52B07" w:rsidRPr="00195D8F" w:rsidRDefault="00D52B07">
      <w:pPr>
        <w:rPr>
          <w:b/>
        </w:rPr>
      </w:pPr>
    </w:p>
    <w:p w14:paraId="42CD2CF9" w14:textId="77777777" w:rsidR="002B5554" w:rsidRPr="00195D8F" w:rsidRDefault="002A3509">
      <w:r w:rsidRPr="00195D8F">
        <w:t xml:space="preserve">You should rely only on the information contained in this Form C. </w:t>
      </w:r>
      <w:r w:rsidR="00863AA6" w:rsidRPr="00195D8F">
        <w:t xml:space="preserve">We have not authorized anyone to provide any information or make any representations other than those contained in this Form C, and no source other than the Intermediary has been authorized to host this Form C and the Offering. </w:t>
      </w:r>
      <w:r w:rsidR="00AE2053" w:rsidRPr="00195D8F">
        <w:t>If anyone provides you with different or inconsistent information, you should not rely on it.</w:t>
      </w:r>
      <w:r w:rsidR="002B5554" w:rsidRPr="00195D8F">
        <w:t xml:space="preserve"> </w:t>
      </w:r>
      <w:r w:rsidRPr="00195D8F">
        <w:t>We are</w:t>
      </w:r>
      <w:r w:rsidR="002B5554" w:rsidRPr="00195D8F">
        <w:t xml:space="preserve"> not</w:t>
      </w:r>
      <w:r w:rsidRPr="00195D8F">
        <w:t xml:space="preserve"> offering to sell, </w:t>
      </w:r>
      <w:r w:rsidR="002B5554" w:rsidRPr="00195D8F">
        <w:t>nor</w:t>
      </w:r>
      <w:r w:rsidRPr="00195D8F">
        <w:t xml:space="preserve"> seeking offers to buy</w:t>
      </w:r>
      <w:r w:rsidR="00943385" w:rsidRPr="00195D8F">
        <w:t>,</w:t>
      </w:r>
      <w:r w:rsidRPr="00195D8F">
        <w:t xml:space="preserve"> the Securities in</w:t>
      </w:r>
      <w:r w:rsidR="002B5554" w:rsidRPr="00195D8F">
        <w:t xml:space="preserve"> any</w:t>
      </w:r>
      <w:r w:rsidRPr="00195D8F">
        <w:t xml:space="preserve"> jurisdiction where </w:t>
      </w:r>
      <w:r w:rsidR="00361290" w:rsidRPr="00195D8F">
        <w:t xml:space="preserve">such </w:t>
      </w:r>
      <w:r w:rsidRPr="00195D8F">
        <w:t xml:space="preserve">offers and sales are </w:t>
      </w:r>
      <w:r w:rsidR="002B5554" w:rsidRPr="00195D8F">
        <w:t xml:space="preserve">not </w:t>
      </w:r>
      <w:r w:rsidRPr="00195D8F">
        <w:t xml:space="preserve">permitted. </w:t>
      </w:r>
      <w:r w:rsidR="002B5554" w:rsidRPr="00195D8F">
        <w:t xml:space="preserve">The information contained in this Form C and any documents </w:t>
      </w:r>
      <w:r w:rsidR="00B07F80" w:rsidRPr="00195D8F">
        <w:t>incorporated by reference herein</w:t>
      </w:r>
      <w:r w:rsidR="002B5554" w:rsidRPr="00195D8F">
        <w:t xml:space="preserve"> is accurate only as of the date of those respective documents, regardless of the time of delivery of this Form C or the time of issuance or sale of any Securities. </w:t>
      </w:r>
    </w:p>
    <w:p w14:paraId="54433282" w14:textId="77777777" w:rsidR="002B5554" w:rsidRPr="00195D8F" w:rsidRDefault="002B5554"/>
    <w:p w14:paraId="30F58E34" w14:textId="77777777" w:rsidR="00361290" w:rsidRPr="00195D8F" w:rsidRDefault="002A3509">
      <w:r w:rsidRPr="00195D8F">
        <w:t>Statements contained herein as to the content of any agreements or other document</w:t>
      </w:r>
      <w:r w:rsidR="00D52B07" w:rsidRPr="00195D8F">
        <w:t>s</w:t>
      </w:r>
      <w:r w:rsidRPr="00195D8F">
        <w:t xml:space="preserve"> are summaries and, therefore, are necessarily selective and incomplete and are qualified in their entirety by the actual agreements or other documents. </w:t>
      </w:r>
      <w:r w:rsidR="00361290" w:rsidRPr="00195D8F">
        <w:t xml:space="preserve">Prior to the consummation of the purchase and sale of </w:t>
      </w:r>
      <w:r w:rsidR="005603C3" w:rsidRPr="00195D8F">
        <w:t>the</w:t>
      </w:r>
      <w:r w:rsidR="00361290" w:rsidRPr="00195D8F">
        <w:t xml:space="preserve"> Securit</w:t>
      </w:r>
      <w:r w:rsidR="005603C3" w:rsidRPr="00195D8F">
        <w:t>ies,</w:t>
      </w:r>
      <w:r w:rsidR="00361290" w:rsidRPr="00195D8F">
        <w:t xml:space="preserve"> the Company will afford prospective Investors an opportunity to ask questions of, and receive answers from, the Company and its management concerning the terms and conditions of this Offering and the Company. </w:t>
      </w:r>
    </w:p>
    <w:p w14:paraId="575D26B9" w14:textId="77777777" w:rsidR="00935213" w:rsidRPr="00195D8F" w:rsidRDefault="00935213"/>
    <w:p w14:paraId="2BA36C23" w14:textId="77777777" w:rsidR="002B5554" w:rsidRPr="00195D8F" w:rsidRDefault="00B07F80">
      <w:r w:rsidRPr="00195D8F">
        <w:t>In making an investment decision, you must rely on your own examination of the Company and the terms of the Offering, including the merits and risks involved</w:t>
      </w:r>
      <w:r w:rsidR="002A3509" w:rsidRPr="00195D8F">
        <w:t>. The statements of the Company contained herein are based on information believed to be reliable</w:t>
      </w:r>
      <w:r w:rsidR="005603C3" w:rsidRPr="00195D8F">
        <w:t>; however,</w:t>
      </w:r>
      <w:r w:rsidR="002A3509" w:rsidRPr="00195D8F">
        <w:t xml:space="preserve"> </w:t>
      </w:r>
      <w:r w:rsidR="005603C3" w:rsidRPr="00195D8F">
        <w:t xml:space="preserve">no </w:t>
      </w:r>
      <w:r w:rsidR="002A3509" w:rsidRPr="00195D8F">
        <w:t xml:space="preserve">warranty can be made as to the accuracy of such information or that circumstances have not changed since the date of this Form C. </w:t>
      </w:r>
      <w:r w:rsidR="00AE2053" w:rsidRPr="00195D8F">
        <w:t>For example, our business, financial condition, results of operations, and prospects may have changed since the date of this Form C</w:t>
      </w:r>
      <w:r w:rsidR="005603C3" w:rsidRPr="00195D8F">
        <w:t xml:space="preserve">. The Company does not expect to update or otherwise revise this Form </w:t>
      </w:r>
      <w:proofErr w:type="gramStart"/>
      <w:r w:rsidR="005603C3" w:rsidRPr="00195D8F">
        <w:t>C</w:t>
      </w:r>
      <w:proofErr w:type="gramEnd"/>
      <w:r w:rsidR="005603C3" w:rsidRPr="00195D8F">
        <w:t xml:space="preserve"> or any other materials supplied herewith. </w:t>
      </w:r>
      <w:r w:rsidR="00AE2053" w:rsidRPr="00195D8F">
        <w:t xml:space="preserve"> </w:t>
      </w:r>
    </w:p>
    <w:p w14:paraId="377847E4" w14:textId="77777777" w:rsidR="002B5554" w:rsidRPr="00195D8F" w:rsidRDefault="002B5554" w:rsidP="000837C5"/>
    <w:p w14:paraId="1C6AD31E" w14:textId="77777777" w:rsidR="002B5554" w:rsidRPr="00195D8F" w:rsidRDefault="005603C3" w:rsidP="000837C5">
      <w:r w:rsidRPr="00195D8F">
        <w:t xml:space="preserve">This Form C </w:t>
      </w:r>
      <w:r w:rsidR="002B5554" w:rsidRPr="00195D8F">
        <w:t>is submitted in connection with the Offering described herein and may not be reproduced or used for any other purpose.</w:t>
      </w:r>
    </w:p>
    <w:p w14:paraId="4931DED8" w14:textId="77777777" w:rsidR="00396AFC" w:rsidRPr="00195D8F" w:rsidRDefault="00396AFC">
      <w:pPr>
        <w:rPr>
          <w:b/>
        </w:rPr>
      </w:pPr>
    </w:p>
    <w:p w14:paraId="193EE01C" w14:textId="77777777" w:rsidR="00396AFC" w:rsidRPr="00195D8F" w:rsidRDefault="00396AFC" w:rsidP="00DF2D47">
      <w:pPr>
        <w:pStyle w:val="Heading1"/>
        <w:jc w:val="center"/>
      </w:pPr>
      <w:bookmarkStart w:id="10" w:name="_Toc40120524"/>
      <w:bookmarkStart w:id="11" w:name="_Toc4935465"/>
      <w:r w:rsidRPr="00195D8F">
        <w:t>CAUTIONARY NOTE CONCERNING FORWARD-LOOKING STATEMENTS</w:t>
      </w:r>
      <w:bookmarkEnd w:id="10"/>
    </w:p>
    <w:p w14:paraId="1C284B45" w14:textId="77777777" w:rsidR="00396AFC" w:rsidRPr="00195D8F" w:rsidRDefault="00396AFC" w:rsidP="00396AFC">
      <w:pPr>
        <w:ind w:firstLine="720"/>
        <w:rPr>
          <w:b/>
          <w:i/>
        </w:rPr>
      </w:pPr>
    </w:p>
    <w:p w14:paraId="50DC5947" w14:textId="77777777" w:rsidR="00396AFC" w:rsidRPr="00195D8F" w:rsidRDefault="00396AFC" w:rsidP="00396AFC">
      <w:r w:rsidRPr="00195D8F">
        <w:rPr>
          <w:iCs/>
        </w:rPr>
        <w:t xml:space="preserve">This Form C and any documents incorporated by reference herein contain forward-looking statements and are subject to risks and uncertainties. All statements other than statements of historical fact or relating to present facts or current conditions included in this Form C are forward-looking statements. Forward-looking statements give </w:t>
      </w:r>
      <w:r w:rsidR="00D36CAD" w:rsidRPr="00195D8F">
        <w:rPr>
          <w:iCs/>
        </w:rPr>
        <w:t>our</w:t>
      </w:r>
      <w:r w:rsidRPr="00195D8F">
        <w:rPr>
          <w:iCs/>
        </w:rPr>
        <w:t xml:space="preserve"> current reasonable expectations and projections re</w:t>
      </w:r>
      <w:r w:rsidR="00D36CAD" w:rsidRPr="00195D8F">
        <w:rPr>
          <w:iCs/>
        </w:rPr>
        <w:t>garding our</w:t>
      </w:r>
      <w:r w:rsidRPr="00195D8F">
        <w:rPr>
          <w:iCs/>
        </w:rPr>
        <w:t xml:space="preserve"> financial condition, results of operations, plans, objectives, future performance and business. You can identify forward-looking statements by the fact that they do not relate strictly to historical or current facts. These statements may include words such as “anticipate,” “estimate,” “expect,” “project,” “plan,” “intend,” “believe,” “may,” “should,” “can have,” “likely” and other words and terms of similar meaning in connection with any discussion of the timing or nature of future operating or financial performance or other events.</w:t>
      </w:r>
    </w:p>
    <w:p w14:paraId="3059D003" w14:textId="77777777" w:rsidR="00396AFC" w:rsidRPr="00195D8F" w:rsidRDefault="00396AFC" w:rsidP="00396AFC">
      <w:pPr>
        <w:ind w:firstLine="720"/>
        <w:rPr>
          <w:iCs/>
        </w:rPr>
      </w:pPr>
    </w:p>
    <w:p w14:paraId="008DC70E" w14:textId="77777777" w:rsidR="00396AFC" w:rsidRPr="00195D8F" w:rsidRDefault="00396AFC" w:rsidP="00396AFC">
      <w:pPr>
        <w:rPr>
          <w:iCs/>
        </w:rPr>
      </w:pPr>
      <w:r w:rsidRPr="00195D8F">
        <w:rPr>
          <w:iCs/>
        </w:rPr>
        <w:t>The forward-looking statements contained in this Form C and any documents incorporated by reference herein are based on reasonable assumptions</w:t>
      </w:r>
      <w:r w:rsidR="003B07D2" w:rsidRPr="00195D8F">
        <w:rPr>
          <w:iCs/>
        </w:rPr>
        <w:t xml:space="preserve"> we have</w:t>
      </w:r>
      <w:r w:rsidRPr="00195D8F">
        <w:rPr>
          <w:iCs/>
        </w:rPr>
        <w:t xml:space="preserve"> </w:t>
      </w:r>
      <w:r w:rsidR="00683E28" w:rsidRPr="00195D8F">
        <w:rPr>
          <w:iCs/>
        </w:rPr>
        <w:t xml:space="preserve">made </w:t>
      </w:r>
      <w:r w:rsidRPr="00195D8F">
        <w:rPr>
          <w:iCs/>
        </w:rPr>
        <w:t xml:space="preserve">in light of </w:t>
      </w:r>
      <w:r w:rsidR="005603C3" w:rsidRPr="00195D8F">
        <w:rPr>
          <w:iCs/>
        </w:rPr>
        <w:t>our</w:t>
      </w:r>
      <w:r w:rsidRPr="00195D8F">
        <w:rPr>
          <w:iCs/>
        </w:rPr>
        <w:t xml:space="preserve"> industry experience, perceptions of historical trends, current conditions, expected future developments and other factors </w:t>
      </w:r>
      <w:r w:rsidR="00683E28" w:rsidRPr="00195D8F">
        <w:rPr>
          <w:iCs/>
        </w:rPr>
        <w:t>we</w:t>
      </w:r>
      <w:r w:rsidRPr="00195D8F">
        <w:rPr>
          <w:iCs/>
        </w:rPr>
        <w:t xml:space="preserve"> believe are appropriate under the circumstances. As you read and consider this Form C, you should understand that these statements are not guarantees of performance or results. Although </w:t>
      </w:r>
      <w:r w:rsidR="003B07D2" w:rsidRPr="00195D8F">
        <w:rPr>
          <w:iCs/>
        </w:rPr>
        <w:t>we</w:t>
      </w:r>
      <w:r w:rsidRPr="00195D8F">
        <w:rPr>
          <w:iCs/>
        </w:rPr>
        <w:t xml:space="preserve"> believe that these forward-looking statements are based on reasonable assumptions, you should be aware that many factors could affect </w:t>
      </w:r>
      <w:r w:rsidR="005603C3" w:rsidRPr="00195D8F">
        <w:rPr>
          <w:iCs/>
        </w:rPr>
        <w:t>our</w:t>
      </w:r>
      <w:r w:rsidRPr="00195D8F">
        <w:rPr>
          <w:iCs/>
        </w:rPr>
        <w:t xml:space="preserve"> actual operating and financial performance and cause </w:t>
      </w:r>
      <w:r w:rsidR="003B07D2" w:rsidRPr="00195D8F">
        <w:rPr>
          <w:iCs/>
        </w:rPr>
        <w:t>our</w:t>
      </w:r>
      <w:r w:rsidRPr="00195D8F">
        <w:rPr>
          <w:iCs/>
        </w:rPr>
        <w:t xml:space="preserve"> performance to differ materially from the performance anticipated in the forward-looking statements. Should one or more of these risks or uncertainties </w:t>
      </w:r>
      <w:proofErr w:type="gramStart"/>
      <w:r w:rsidR="00683E28" w:rsidRPr="00195D8F">
        <w:rPr>
          <w:iCs/>
        </w:rPr>
        <w:t>materialize, or</w:t>
      </w:r>
      <w:proofErr w:type="gramEnd"/>
      <w:r w:rsidRPr="00195D8F">
        <w:rPr>
          <w:iCs/>
        </w:rPr>
        <w:t xml:space="preserve"> should any of these assumptions prove incorrect or change, </w:t>
      </w:r>
      <w:r w:rsidR="003B07D2" w:rsidRPr="00195D8F">
        <w:rPr>
          <w:iCs/>
        </w:rPr>
        <w:t>our</w:t>
      </w:r>
      <w:r w:rsidRPr="00195D8F">
        <w:rPr>
          <w:iCs/>
        </w:rPr>
        <w:t xml:space="preserve"> actual operating and financial performance may vary in material respects from the performance projected in these forward-looking statements.</w:t>
      </w:r>
      <w:r w:rsidR="00683E28" w:rsidRPr="00195D8F">
        <w:rPr>
          <w:iCs/>
        </w:rPr>
        <w:t xml:space="preserve"> </w:t>
      </w:r>
    </w:p>
    <w:p w14:paraId="5A1A0DE5" w14:textId="77777777" w:rsidR="00396AFC" w:rsidRPr="00195D8F" w:rsidRDefault="00396AFC" w:rsidP="00396AFC">
      <w:pPr>
        <w:ind w:firstLine="720"/>
        <w:rPr>
          <w:iCs/>
        </w:rPr>
      </w:pPr>
    </w:p>
    <w:p w14:paraId="3493F1AB" w14:textId="77777777" w:rsidR="00396AFC" w:rsidRPr="00195D8F" w:rsidRDefault="00683E28" w:rsidP="00396AFC">
      <w:pPr>
        <w:rPr>
          <w:bCs/>
          <w:iCs/>
        </w:rPr>
      </w:pPr>
      <w:r w:rsidRPr="00195D8F">
        <w:rPr>
          <w:bCs/>
        </w:rPr>
        <w:t xml:space="preserve">Investors are cautioned not to place undue reliance on these forward-looking statements. </w:t>
      </w:r>
      <w:r w:rsidR="00396AFC" w:rsidRPr="00195D8F">
        <w:rPr>
          <w:bCs/>
          <w:iCs/>
        </w:rPr>
        <w:t>Any forward-looking statements made in this Form C or any documents incorporated by reference herein</w:t>
      </w:r>
      <w:r w:rsidR="00B07F80" w:rsidRPr="00195D8F">
        <w:rPr>
          <w:bCs/>
          <w:iCs/>
        </w:rPr>
        <w:t xml:space="preserve"> is accurate only</w:t>
      </w:r>
      <w:r w:rsidR="00396AFC" w:rsidRPr="00195D8F">
        <w:rPr>
          <w:bCs/>
          <w:iCs/>
        </w:rPr>
        <w:t xml:space="preserve"> </w:t>
      </w:r>
      <w:r w:rsidR="00B07F80" w:rsidRPr="00195D8F">
        <w:t>as of the date of those respective documents</w:t>
      </w:r>
      <w:r w:rsidR="00396AFC" w:rsidRPr="00195D8F">
        <w:rPr>
          <w:bCs/>
          <w:iCs/>
        </w:rPr>
        <w:t xml:space="preserve">. </w:t>
      </w:r>
      <w:r w:rsidRPr="00195D8F">
        <w:rPr>
          <w:bCs/>
        </w:rPr>
        <w:t>Except</w:t>
      </w:r>
      <w:r w:rsidRPr="00195D8F">
        <w:rPr>
          <w:bCs/>
          <w:spacing w:val="-9"/>
        </w:rPr>
        <w:t xml:space="preserve"> </w:t>
      </w:r>
      <w:r w:rsidRPr="00195D8F">
        <w:rPr>
          <w:bCs/>
        </w:rPr>
        <w:t>as</w:t>
      </w:r>
      <w:r w:rsidRPr="00195D8F">
        <w:rPr>
          <w:bCs/>
          <w:spacing w:val="-6"/>
        </w:rPr>
        <w:t xml:space="preserve"> </w:t>
      </w:r>
      <w:r w:rsidRPr="00195D8F">
        <w:rPr>
          <w:bCs/>
        </w:rPr>
        <w:t>required</w:t>
      </w:r>
      <w:r w:rsidRPr="00195D8F">
        <w:rPr>
          <w:bCs/>
          <w:spacing w:val="-9"/>
        </w:rPr>
        <w:t xml:space="preserve"> </w:t>
      </w:r>
      <w:r w:rsidRPr="00195D8F">
        <w:rPr>
          <w:bCs/>
        </w:rPr>
        <w:t>by</w:t>
      </w:r>
      <w:r w:rsidRPr="00195D8F">
        <w:rPr>
          <w:bCs/>
          <w:spacing w:val="-7"/>
        </w:rPr>
        <w:t xml:space="preserve"> </w:t>
      </w:r>
      <w:r w:rsidRPr="00195D8F">
        <w:rPr>
          <w:bCs/>
        </w:rPr>
        <w:t>law,</w:t>
      </w:r>
      <w:r w:rsidRPr="00195D8F">
        <w:rPr>
          <w:bCs/>
          <w:spacing w:val="-8"/>
        </w:rPr>
        <w:t xml:space="preserve"> </w:t>
      </w:r>
      <w:r w:rsidR="003B07D2" w:rsidRPr="00195D8F">
        <w:rPr>
          <w:bCs/>
        </w:rPr>
        <w:t>we</w:t>
      </w:r>
      <w:r w:rsidRPr="00195D8F">
        <w:rPr>
          <w:bCs/>
          <w:spacing w:val="-6"/>
        </w:rPr>
        <w:t xml:space="preserve"> </w:t>
      </w:r>
      <w:r w:rsidRPr="00195D8F">
        <w:rPr>
          <w:bCs/>
        </w:rPr>
        <w:t>undertake</w:t>
      </w:r>
      <w:r w:rsidRPr="00195D8F">
        <w:rPr>
          <w:bCs/>
          <w:spacing w:val="-6"/>
        </w:rPr>
        <w:t xml:space="preserve"> </w:t>
      </w:r>
      <w:r w:rsidRPr="00195D8F">
        <w:rPr>
          <w:bCs/>
        </w:rPr>
        <w:t>no</w:t>
      </w:r>
      <w:r w:rsidRPr="00195D8F">
        <w:rPr>
          <w:bCs/>
          <w:spacing w:val="-8"/>
        </w:rPr>
        <w:t xml:space="preserve"> </w:t>
      </w:r>
      <w:r w:rsidRPr="00195D8F">
        <w:rPr>
          <w:bCs/>
        </w:rPr>
        <w:t>obligation</w:t>
      </w:r>
      <w:r w:rsidRPr="00195D8F">
        <w:rPr>
          <w:bCs/>
          <w:spacing w:val="-9"/>
        </w:rPr>
        <w:t xml:space="preserve"> </w:t>
      </w:r>
      <w:r w:rsidRPr="00195D8F">
        <w:rPr>
          <w:bCs/>
        </w:rPr>
        <w:t>to</w:t>
      </w:r>
      <w:r w:rsidRPr="00195D8F">
        <w:rPr>
          <w:bCs/>
          <w:spacing w:val="-7"/>
        </w:rPr>
        <w:t xml:space="preserve"> publicly </w:t>
      </w:r>
      <w:r w:rsidRPr="00195D8F">
        <w:rPr>
          <w:bCs/>
        </w:rPr>
        <w:t>update any forward-looking statements for any reason after the date of this Form C or to conform these statements to actual results or to changes in our</w:t>
      </w:r>
      <w:r w:rsidRPr="00195D8F">
        <w:rPr>
          <w:bCs/>
          <w:spacing w:val="3"/>
        </w:rPr>
        <w:t xml:space="preserve"> </w:t>
      </w:r>
      <w:r w:rsidRPr="00195D8F">
        <w:rPr>
          <w:bCs/>
        </w:rPr>
        <w:t>expectations.</w:t>
      </w:r>
    </w:p>
    <w:p w14:paraId="2AAB0C82" w14:textId="77777777" w:rsidR="00396AFC" w:rsidRPr="00195D8F" w:rsidRDefault="00396AFC" w:rsidP="00396AFC">
      <w:pPr>
        <w:rPr>
          <w:iCs/>
        </w:rPr>
      </w:pPr>
    </w:p>
    <w:p w14:paraId="7F0B9377" w14:textId="77777777" w:rsidR="009464D2" w:rsidRPr="00195D8F" w:rsidRDefault="009464D2" w:rsidP="00396AFC">
      <w:pPr>
        <w:sectPr w:rsidR="009464D2" w:rsidRPr="00195D8F" w:rsidSect="009464D2">
          <w:footerReference w:type="default" r:id="rId16"/>
          <w:footerReference w:type="first" r:id="rId17"/>
          <w:pgSz w:w="12240" w:h="15840"/>
          <w:pgMar w:top="720" w:right="1440" w:bottom="720" w:left="1440" w:header="708" w:footer="708" w:gutter="0"/>
          <w:pgNumType w:fmt="lowerRoman" w:start="1"/>
          <w:cols w:space="720"/>
          <w:titlePg/>
          <w:docGrid w:linePitch="272"/>
        </w:sectPr>
      </w:pPr>
    </w:p>
    <w:p w14:paraId="7A253DEE" w14:textId="77777777" w:rsidR="000837C5" w:rsidRPr="00195D8F" w:rsidRDefault="000837C5" w:rsidP="00D25556"/>
    <w:p w14:paraId="01C5BD7D" w14:textId="77777777" w:rsidR="00935213" w:rsidRPr="00195D8F" w:rsidRDefault="002A3509" w:rsidP="00D25556">
      <w:pPr>
        <w:pStyle w:val="Heading1"/>
        <w:jc w:val="center"/>
      </w:pPr>
      <w:bookmarkStart w:id="12" w:name="_Toc40120525"/>
      <w:r w:rsidRPr="00195D8F">
        <w:t>SUMMARY</w:t>
      </w:r>
      <w:bookmarkEnd w:id="11"/>
      <w:bookmarkEnd w:id="12"/>
    </w:p>
    <w:p w14:paraId="1A0318CA" w14:textId="77777777" w:rsidR="00935213" w:rsidRPr="00195D8F" w:rsidRDefault="00935213" w:rsidP="00DF2D47"/>
    <w:p w14:paraId="03DAAF97" w14:textId="77777777" w:rsidR="00B07F80" w:rsidRPr="00195D8F" w:rsidRDefault="00B07F80" w:rsidP="009F2488">
      <w:pPr>
        <w:rPr>
          <w:i/>
          <w:iCs/>
        </w:rPr>
      </w:pPr>
      <w:r w:rsidRPr="00195D8F">
        <w:rPr>
          <w:i/>
          <w:iCs/>
        </w:rPr>
        <w:t xml:space="preserve">The following summary highlights information contained elsewhere or incorporated by reference in this Form C. This summary may not contain </w:t>
      </w:r>
      <w:proofErr w:type="gramStart"/>
      <w:r w:rsidRPr="00195D8F">
        <w:rPr>
          <w:i/>
          <w:iCs/>
        </w:rPr>
        <w:t>all of</w:t>
      </w:r>
      <w:proofErr w:type="gramEnd"/>
      <w:r w:rsidRPr="00195D8F">
        <w:rPr>
          <w:i/>
          <w:iCs/>
        </w:rPr>
        <w:t xml:space="preserve"> the information that may be important to you. You should read this entire Form C carefully, including the matters discussed under the section titled “Risk Factors.”</w:t>
      </w:r>
    </w:p>
    <w:p w14:paraId="778EF2CB" w14:textId="77777777" w:rsidR="00B07F80" w:rsidRPr="00195D8F" w:rsidRDefault="00B07F80" w:rsidP="00D25556"/>
    <w:p w14:paraId="420545C4" w14:textId="77777777" w:rsidR="00935213" w:rsidRPr="00195D8F" w:rsidRDefault="002A3509">
      <w:pPr>
        <w:pStyle w:val="Heading2"/>
      </w:pPr>
      <w:bookmarkStart w:id="13" w:name="_Toc4935466"/>
      <w:bookmarkStart w:id="14" w:name="_Toc40120526"/>
      <w:r w:rsidRPr="00195D8F">
        <w:t>The</w:t>
      </w:r>
      <w:r w:rsidR="00666072" w:rsidRPr="00195D8F">
        <w:t xml:space="preserve"> Company</w:t>
      </w:r>
      <w:bookmarkEnd w:id="13"/>
      <w:bookmarkEnd w:id="14"/>
    </w:p>
    <w:p w14:paraId="5F5238F5" w14:textId="77777777" w:rsidR="00D52B07" w:rsidRPr="00195D8F" w:rsidRDefault="00D52B07" w:rsidP="00D25556"/>
    <w:p w14:paraId="59EC54B6" w14:textId="77777777" w:rsidR="003204D2" w:rsidRPr="00195D8F" w:rsidRDefault="003204D2" w:rsidP="003204D2">
      <w:pPr>
        <w:spacing w:beforeLines="120" w:before="288" w:afterLines="120" w:after="288"/>
        <w:contextualSpacing/>
        <w:rPr>
          <w:ins w:id="15" w:author="Author"/>
        </w:rPr>
      </w:pPr>
      <w:ins w:id="16" w:author="Author">
        <w:r w:rsidRPr="00195D8F">
          <w:t>American Provenance II, Inc. is a personal care products business, incorporated in Wisconsin as a corporation on May 22, 2018. At the time of incorporation of the Company, American Provenance, LLC</w:t>
        </w:r>
        <w:r>
          <w:t xml:space="preserve"> (a Wisconsin limited liability company)</w:t>
        </w:r>
        <w:r w:rsidRPr="00195D8F">
          <w:t xml:space="preserve"> contributed </w:t>
        </w:r>
        <w:proofErr w:type="gramStart"/>
        <w:r w:rsidRPr="00195D8F">
          <w:t>all of</w:t>
        </w:r>
        <w:proofErr w:type="gramEnd"/>
        <w:r w:rsidRPr="00195D8F">
          <w:t xml:space="preserve"> the Company’s then-current assets</w:t>
        </w:r>
        <w:r>
          <w:t xml:space="preserve"> and liabilities</w:t>
        </w:r>
        <w:r w:rsidRPr="00195D8F">
          <w:t xml:space="preserve"> to American Provenance II, Inc. in exchange for common stock of the Company.</w:t>
        </w:r>
      </w:ins>
    </w:p>
    <w:p w14:paraId="705FF727" w14:textId="1FF6CB92" w:rsidR="00935213" w:rsidRPr="00195D8F" w:rsidDel="003204D2" w:rsidRDefault="00203557" w:rsidP="00203557">
      <w:pPr>
        <w:spacing w:beforeLines="120" w:before="288" w:afterLines="120" w:after="288"/>
        <w:contextualSpacing/>
        <w:rPr>
          <w:del w:id="17" w:author="Author"/>
        </w:rPr>
      </w:pPr>
      <w:del w:id="18" w:author="Author">
        <w:r w:rsidRPr="00195D8F" w:rsidDel="003204D2">
          <w:delText xml:space="preserve">American Provenance II, Inc. </w:delText>
        </w:r>
        <w:r w:rsidR="002A3509" w:rsidRPr="00195D8F" w:rsidDel="003204D2">
          <w:delText>is a</w:delText>
        </w:r>
        <w:r w:rsidR="00666072" w:rsidRPr="00195D8F" w:rsidDel="003204D2">
          <w:delText xml:space="preserve"> </w:delText>
        </w:r>
        <w:r w:rsidR="001D2F38" w:rsidRPr="00195D8F" w:rsidDel="003204D2">
          <w:delText>personal care products</w:delText>
        </w:r>
        <w:r w:rsidR="00666072" w:rsidRPr="00195D8F" w:rsidDel="003204D2">
          <w:delText xml:space="preserve"> business, incorporated in</w:delText>
        </w:r>
        <w:r w:rsidR="002A3509" w:rsidRPr="00195D8F" w:rsidDel="003204D2">
          <w:delText xml:space="preserve"> </w:delText>
        </w:r>
        <w:r w:rsidR="00E35DD0" w:rsidRPr="00195D8F" w:rsidDel="003204D2">
          <w:delText>W</w:delText>
        </w:r>
        <w:r w:rsidR="00EB7E33" w:rsidRPr="00195D8F" w:rsidDel="003204D2">
          <w:delText>isconsin</w:delText>
        </w:r>
        <w:r w:rsidR="002A3509" w:rsidRPr="00195D8F" w:rsidDel="003204D2">
          <w:delText xml:space="preserve"> </w:delText>
        </w:r>
        <w:r w:rsidR="000D047E" w:rsidRPr="00195D8F" w:rsidDel="003204D2">
          <w:delText>as a corporation</w:delText>
        </w:r>
        <w:r w:rsidR="00EB7E33" w:rsidRPr="00195D8F" w:rsidDel="003204D2">
          <w:delText xml:space="preserve"> </w:delText>
        </w:r>
        <w:r w:rsidR="002A3509" w:rsidRPr="00195D8F" w:rsidDel="003204D2">
          <w:delText xml:space="preserve">on </w:delText>
        </w:r>
        <w:r w:rsidR="00EB7E33" w:rsidRPr="00195D8F" w:rsidDel="003204D2">
          <w:delText>May 22, 2018</w:delText>
        </w:r>
        <w:r w:rsidR="002A3509" w:rsidRPr="00195D8F" w:rsidDel="003204D2">
          <w:delText xml:space="preserve">. </w:delText>
        </w:r>
      </w:del>
    </w:p>
    <w:p w14:paraId="2C997F71" w14:textId="77777777" w:rsidR="00935213" w:rsidRPr="00195D8F" w:rsidRDefault="00935213"/>
    <w:p w14:paraId="17BAD7A9" w14:textId="1DE89CC1" w:rsidR="00935213" w:rsidRPr="00195D8F" w:rsidRDefault="002A3509" w:rsidP="003B559D">
      <w:pPr>
        <w:spacing w:beforeLines="120" w:before="288" w:afterLines="120" w:after="288"/>
        <w:contextualSpacing/>
      </w:pPr>
      <w:r w:rsidRPr="00195D8F">
        <w:t xml:space="preserve">The Company is located at </w:t>
      </w:r>
      <w:r w:rsidR="003B559D" w:rsidRPr="00195D8F">
        <w:t>2585 Wisconsin 92 Trunk, Mount Horeb, WI, United States.</w:t>
      </w:r>
    </w:p>
    <w:p w14:paraId="75F03E6A" w14:textId="77777777" w:rsidR="00935213" w:rsidRPr="00195D8F" w:rsidRDefault="00935213"/>
    <w:p w14:paraId="1C97686A" w14:textId="46A88E8C" w:rsidR="00935213" w:rsidRPr="00195D8F" w:rsidRDefault="002A3509" w:rsidP="003B559D">
      <w:pPr>
        <w:spacing w:beforeLines="120" w:before="288" w:afterLines="120" w:after="288"/>
        <w:contextualSpacing/>
      </w:pPr>
      <w:r w:rsidRPr="00195D8F">
        <w:t xml:space="preserve">The Company’s website is </w:t>
      </w:r>
      <w:r w:rsidR="003B559D" w:rsidRPr="00195D8F">
        <w:t>https://www.americanprovenance.com</w:t>
      </w:r>
    </w:p>
    <w:p w14:paraId="778D6061" w14:textId="77777777" w:rsidR="00760D76" w:rsidRPr="00195D8F" w:rsidRDefault="00760D76"/>
    <w:p w14:paraId="05B75A16" w14:textId="1DD558EF" w:rsidR="00760D76" w:rsidRPr="00195D8F" w:rsidRDefault="00760D76">
      <w:r w:rsidRPr="00195D8F">
        <w:t xml:space="preserve">The Company conducts business in </w:t>
      </w:r>
      <w:r w:rsidR="00E00950" w:rsidRPr="00195D8F">
        <w:t>Wisconsin</w:t>
      </w:r>
      <w:r w:rsidR="00083C49" w:rsidRPr="00195D8F">
        <w:t xml:space="preserve"> and sells products through the internet throughout the United States and internationally</w:t>
      </w:r>
      <w:r w:rsidR="00E00950" w:rsidRPr="00195D8F">
        <w:t>.</w:t>
      </w:r>
    </w:p>
    <w:p w14:paraId="29B62D06" w14:textId="77777777" w:rsidR="00935213" w:rsidRPr="00195D8F" w:rsidRDefault="00935213"/>
    <w:p w14:paraId="4CEA04B6" w14:textId="183ED2E9" w:rsidR="00935213" w:rsidRPr="00195D8F" w:rsidRDefault="002A3509">
      <w:r w:rsidRPr="00195D8F">
        <w:t>A description of our products</w:t>
      </w:r>
      <w:r w:rsidR="00D36CAD" w:rsidRPr="00195D8F">
        <w:t>,</w:t>
      </w:r>
      <w:r w:rsidRPr="00195D8F">
        <w:t xml:space="preserve"> services and business plan can be found on the Company’s profile page on the </w:t>
      </w:r>
      <w:r w:rsidR="00D52B07" w:rsidRPr="00195D8F">
        <w:t>Intermediary’s</w:t>
      </w:r>
      <w:r w:rsidR="00314628" w:rsidRPr="00195D8F">
        <w:t xml:space="preserve"> </w:t>
      </w:r>
      <w:r w:rsidRPr="00195D8F">
        <w:t xml:space="preserve">website under </w:t>
      </w:r>
      <w:hyperlink r:id="rId18" w:history="1">
        <w:r w:rsidR="00355EC2" w:rsidRPr="00195D8F">
          <w:rPr>
            <w:rStyle w:val="Hyperlink"/>
          </w:rPr>
          <w:t>https://republic.co/american-provenance</w:t>
        </w:r>
      </w:hyperlink>
      <w:r w:rsidR="00355EC2" w:rsidRPr="00195D8F">
        <w:t xml:space="preserve"> </w:t>
      </w:r>
      <w:r w:rsidRPr="00195D8F">
        <w:t xml:space="preserve">and is attached as </w:t>
      </w:r>
      <w:r w:rsidRPr="00195D8F">
        <w:rPr>
          <w:u w:val="single"/>
        </w:rPr>
        <w:t xml:space="preserve">Exhibit </w:t>
      </w:r>
      <w:r w:rsidR="00DA73BF" w:rsidRPr="00195D8F">
        <w:rPr>
          <w:u w:val="single"/>
        </w:rPr>
        <w:t>B</w:t>
      </w:r>
      <w:r w:rsidRPr="00195D8F">
        <w:t xml:space="preserve"> to th</w:t>
      </w:r>
      <w:r w:rsidR="003B07D2" w:rsidRPr="00195D8F">
        <w:t>is</w:t>
      </w:r>
      <w:r w:rsidRPr="00195D8F">
        <w:t xml:space="preserve"> Form C.</w:t>
      </w:r>
      <w:r w:rsidR="00314628" w:rsidRPr="00195D8F">
        <w:t xml:space="preserve"> </w:t>
      </w:r>
    </w:p>
    <w:p w14:paraId="48C3A989" w14:textId="77777777" w:rsidR="00935213" w:rsidRPr="00195D8F" w:rsidRDefault="00935213"/>
    <w:p w14:paraId="154BCA6F" w14:textId="77777777" w:rsidR="00935213" w:rsidRPr="00195D8F" w:rsidRDefault="002A3509">
      <w:pPr>
        <w:pStyle w:val="Heading2"/>
      </w:pPr>
      <w:bookmarkStart w:id="19" w:name="_Toc4935467"/>
      <w:bookmarkStart w:id="20" w:name="_Toc40120527"/>
      <w:r w:rsidRPr="00195D8F">
        <w:t>The Offering</w:t>
      </w:r>
      <w:bookmarkEnd w:id="19"/>
      <w:bookmarkEnd w:id="20"/>
      <w:r w:rsidRPr="00195D8F">
        <w:t xml:space="preserve"> </w:t>
      </w:r>
    </w:p>
    <w:p w14:paraId="17A1B9C0" w14:textId="77777777" w:rsidR="00852B00" w:rsidRPr="00195D8F" w:rsidRDefault="00852B00" w:rsidP="009C473D"/>
    <w:tbl>
      <w:tblPr>
        <w:tblStyle w:val="14"/>
        <w:tblW w:w="9360" w:type="dxa"/>
        <w:tblInd w:w="100" w:type="dxa"/>
        <w:tblLayout w:type="fixed"/>
        <w:tblLook w:val="0000" w:firstRow="0" w:lastRow="0" w:firstColumn="0" w:lastColumn="0" w:noHBand="0" w:noVBand="0"/>
      </w:tblPr>
      <w:tblGrid>
        <w:gridCol w:w="4680"/>
        <w:gridCol w:w="4680"/>
      </w:tblGrid>
      <w:tr w:rsidR="00070653" w:rsidRPr="00195D8F" w14:paraId="13A51FE1" w14:textId="77777777">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325FC1C8" w14:textId="77777777" w:rsidR="00070653" w:rsidRPr="00195D8F" w:rsidRDefault="00C03BB0" w:rsidP="00070653">
            <w:pPr>
              <w:jc w:val="center"/>
            </w:pPr>
            <w:r w:rsidRPr="00195D8F">
              <w:rPr>
                <w:b/>
              </w:rPr>
              <w:t>Minimum</w:t>
            </w:r>
            <w:r w:rsidR="00E41F7A" w:rsidRPr="00195D8F">
              <w:rPr>
                <w:b/>
              </w:rPr>
              <w:t xml:space="preserve"> Amount of </w:t>
            </w:r>
            <w:r w:rsidR="001962D0" w:rsidRPr="00195D8F">
              <w:rPr>
                <w:b/>
              </w:rPr>
              <w:t xml:space="preserve">the </w:t>
            </w:r>
            <w:r w:rsidR="00E41F7A" w:rsidRPr="00195D8F">
              <w:rPr>
                <w:b/>
              </w:rPr>
              <w:t xml:space="preserve">Securities </w:t>
            </w:r>
            <w:r w:rsidRPr="00195D8F">
              <w:rPr>
                <w:b/>
              </w:rPr>
              <w:t>Offered</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1E99F6FE" w14:textId="77777777" w:rsidR="00070653" w:rsidRPr="00195D8F" w:rsidRDefault="00070653" w:rsidP="00070653">
            <w:pPr>
              <w:jc w:val="center"/>
            </w:pPr>
            <w:r w:rsidRPr="00195D8F">
              <w:t>25,000</w:t>
            </w:r>
          </w:p>
        </w:tc>
      </w:tr>
      <w:tr w:rsidR="00070653" w:rsidRPr="00195D8F" w14:paraId="39910F48" w14:textId="77777777">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40C4B7A8" w14:textId="77777777" w:rsidR="00070653" w:rsidRPr="00195D8F" w:rsidRDefault="00070653" w:rsidP="00070653">
            <w:pPr>
              <w:jc w:val="center"/>
              <w:rPr>
                <w:b/>
              </w:rPr>
            </w:pPr>
            <w:r w:rsidRPr="00195D8F">
              <w:rPr>
                <w:b/>
              </w:rPr>
              <w:t xml:space="preserve">Total </w:t>
            </w:r>
            <w:r w:rsidR="00B13330" w:rsidRPr="00195D8F">
              <w:rPr>
                <w:b/>
              </w:rPr>
              <w:t xml:space="preserve">Amount of </w:t>
            </w:r>
            <w:r w:rsidR="007D70A3" w:rsidRPr="00195D8F">
              <w:rPr>
                <w:b/>
              </w:rPr>
              <w:t>the Securities</w:t>
            </w:r>
            <w:r w:rsidRPr="00195D8F">
              <w:rPr>
                <w:b/>
              </w:rPr>
              <w:t xml:space="preserve"> </w:t>
            </w:r>
            <w:r w:rsidR="00D52B07" w:rsidRPr="00195D8F">
              <w:rPr>
                <w:b/>
              </w:rPr>
              <w:t xml:space="preserve">Outstanding </w:t>
            </w:r>
            <w:r w:rsidRPr="00195D8F">
              <w:rPr>
                <w:b/>
              </w:rPr>
              <w:t>after Offering</w:t>
            </w:r>
            <w:r w:rsidR="00976201" w:rsidRPr="00195D8F">
              <w:rPr>
                <w:b/>
              </w:rPr>
              <w:t xml:space="preserve"> </w:t>
            </w:r>
            <w:r w:rsidR="006D588B" w:rsidRPr="00195D8F">
              <w:rPr>
                <w:b/>
              </w:rPr>
              <w:t>(</w:t>
            </w:r>
            <w:r w:rsidR="00976201" w:rsidRPr="00195D8F">
              <w:rPr>
                <w:b/>
              </w:rPr>
              <w:t xml:space="preserve">if </w:t>
            </w:r>
            <w:r w:rsidR="001824FF" w:rsidRPr="00195D8F">
              <w:rPr>
                <w:b/>
              </w:rPr>
              <w:t>Target Offering Amount</w:t>
            </w:r>
            <w:r w:rsidR="00976201" w:rsidRPr="00195D8F">
              <w:rPr>
                <w:b/>
              </w:rPr>
              <w:t xml:space="preserve"> met</w:t>
            </w:r>
            <w:r w:rsidR="006D588B" w:rsidRPr="00195D8F">
              <w:rPr>
                <w:b/>
              </w:rPr>
              <w:t>)</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5C6755B" w14:textId="77777777" w:rsidR="00070653" w:rsidRPr="00195D8F" w:rsidRDefault="00070653" w:rsidP="00070653">
            <w:pPr>
              <w:jc w:val="center"/>
            </w:pPr>
            <w:r w:rsidRPr="00195D8F">
              <w:t>25,000</w:t>
            </w:r>
            <w:r w:rsidRPr="00195D8F">
              <w:rPr>
                <w:vertAlign w:val="superscript"/>
              </w:rPr>
              <w:t>*</w:t>
            </w:r>
          </w:p>
        </w:tc>
      </w:tr>
      <w:tr w:rsidR="00070653" w:rsidRPr="00195D8F" w14:paraId="46189022" w14:textId="77777777">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0D04143A" w14:textId="77777777" w:rsidR="00070653" w:rsidRPr="00195D8F" w:rsidRDefault="00070653" w:rsidP="00070653">
            <w:pPr>
              <w:jc w:val="center"/>
            </w:pPr>
            <w:r w:rsidRPr="00195D8F">
              <w:rPr>
                <w:b/>
              </w:rPr>
              <w:t xml:space="preserve">Maximum </w:t>
            </w:r>
            <w:r w:rsidR="00C03BB0" w:rsidRPr="00195D8F">
              <w:rPr>
                <w:b/>
              </w:rPr>
              <w:t xml:space="preserve">Amount of </w:t>
            </w:r>
            <w:r w:rsidR="001962D0" w:rsidRPr="00195D8F">
              <w:rPr>
                <w:b/>
              </w:rPr>
              <w:t xml:space="preserve">the </w:t>
            </w:r>
            <w:r w:rsidR="00C03BB0" w:rsidRPr="00195D8F">
              <w:rPr>
                <w:b/>
              </w:rPr>
              <w:t>Securities Offered</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088AB17" w14:textId="77777777" w:rsidR="00070653" w:rsidRPr="00195D8F" w:rsidRDefault="00070653" w:rsidP="00070653">
            <w:pPr>
              <w:jc w:val="center"/>
            </w:pPr>
            <w:r w:rsidRPr="00195D8F">
              <w:t>1,070,000</w:t>
            </w:r>
          </w:p>
        </w:tc>
      </w:tr>
      <w:tr w:rsidR="00070653" w:rsidRPr="00195D8F" w14:paraId="5492D78A" w14:textId="77777777">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375E4F14" w14:textId="77777777" w:rsidR="00070653" w:rsidRPr="00195D8F" w:rsidRDefault="00070653" w:rsidP="00070653">
            <w:pPr>
              <w:jc w:val="center"/>
              <w:rPr>
                <w:b/>
              </w:rPr>
            </w:pPr>
            <w:r w:rsidRPr="00195D8F">
              <w:rPr>
                <w:b/>
              </w:rPr>
              <w:t xml:space="preserve">Total </w:t>
            </w:r>
            <w:r w:rsidR="00B13330" w:rsidRPr="00195D8F">
              <w:rPr>
                <w:b/>
              </w:rPr>
              <w:t xml:space="preserve">Amount </w:t>
            </w:r>
            <w:r w:rsidRPr="00195D8F">
              <w:rPr>
                <w:b/>
              </w:rPr>
              <w:t>of</w:t>
            </w:r>
            <w:r w:rsidR="007D70A3" w:rsidRPr="00195D8F">
              <w:rPr>
                <w:b/>
              </w:rPr>
              <w:t xml:space="preserve"> the</w:t>
            </w:r>
            <w:r w:rsidRPr="00195D8F">
              <w:rPr>
                <w:b/>
              </w:rPr>
              <w:t xml:space="preserve"> </w:t>
            </w:r>
            <w:r w:rsidR="007D70A3" w:rsidRPr="00195D8F">
              <w:rPr>
                <w:b/>
              </w:rPr>
              <w:t>Securities</w:t>
            </w:r>
            <w:r w:rsidRPr="00195D8F">
              <w:rPr>
                <w:b/>
              </w:rPr>
              <w:t xml:space="preserve"> </w:t>
            </w:r>
            <w:r w:rsidR="006D588B" w:rsidRPr="00195D8F">
              <w:rPr>
                <w:b/>
              </w:rPr>
              <w:t>O</w:t>
            </w:r>
            <w:r w:rsidRPr="00195D8F">
              <w:rPr>
                <w:b/>
              </w:rPr>
              <w:t>utstanding after Offering</w:t>
            </w:r>
            <w:r w:rsidR="00976201" w:rsidRPr="00195D8F">
              <w:rPr>
                <w:b/>
              </w:rPr>
              <w:t xml:space="preserve"> </w:t>
            </w:r>
            <w:r w:rsidR="006D588B" w:rsidRPr="00195D8F">
              <w:rPr>
                <w:b/>
              </w:rPr>
              <w:t>(</w:t>
            </w:r>
            <w:r w:rsidR="00976201" w:rsidRPr="00195D8F">
              <w:rPr>
                <w:b/>
              </w:rPr>
              <w:t xml:space="preserve">if </w:t>
            </w:r>
            <w:r w:rsidR="001824FF" w:rsidRPr="00195D8F">
              <w:rPr>
                <w:b/>
              </w:rPr>
              <w:t>Maximum Offering Amount</w:t>
            </w:r>
            <w:r w:rsidR="00976201" w:rsidRPr="00195D8F">
              <w:rPr>
                <w:b/>
              </w:rPr>
              <w:t xml:space="preserve"> met</w:t>
            </w:r>
            <w:r w:rsidR="006D588B" w:rsidRPr="00195D8F">
              <w:rPr>
                <w:b/>
              </w:rPr>
              <w:t>)</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80C8D3B" w14:textId="77777777" w:rsidR="00070653" w:rsidRPr="00195D8F" w:rsidRDefault="00070653" w:rsidP="00070653">
            <w:pPr>
              <w:jc w:val="center"/>
            </w:pPr>
            <w:r w:rsidRPr="00195D8F">
              <w:t>1,070,000</w:t>
            </w:r>
            <w:r w:rsidRPr="00195D8F">
              <w:rPr>
                <w:vertAlign w:val="superscript"/>
              </w:rPr>
              <w:t>*</w:t>
            </w:r>
          </w:p>
        </w:tc>
      </w:tr>
      <w:tr w:rsidR="00935213" w:rsidRPr="00195D8F" w14:paraId="6B3E2C46" w14:textId="77777777">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2063B16F" w14:textId="77777777" w:rsidR="00935213" w:rsidRPr="00195D8F" w:rsidRDefault="006D588B">
            <w:pPr>
              <w:jc w:val="center"/>
            </w:pPr>
            <w:r w:rsidRPr="00195D8F">
              <w:rPr>
                <w:b/>
              </w:rPr>
              <w:t>P</w:t>
            </w:r>
            <w:r w:rsidR="002A3509" w:rsidRPr="00195D8F">
              <w:rPr>
                <w:b/>
              </w:rPr>
              <w:t xml:space="preserve">rice </w:t>
            </w:r>
            <w:r w:rsidRPr="00195D8F">
              <w:rPr>
                <w:b/>
              </w:rPr>
              <w:t xml:space="preserve">Per </w:t>
            </w:r>
            <w:r w:rsidR="002A3509" w:rsidRPr="00195D8F">
              <w:rPr>
                <w:b/>
              </w:rPr>
              <w:t>Security</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B9AC32C" w14:textId="77777777" w:rsidR="00935213" w:rsidRPr="00195D8F" w:rsidRDefault="006D588B">
            <w:pPr>
              <w:jc w:val="center"/>
            </w:pPr>
            <w:r w:rsidRPr="00195D8F">
              <w:t>$</w:t>
            </w:r>
            <w:r w:rsidR="00B56A43" w:rsidRPr="00195D8F">
              <w:t>1.00</w:t>
            </w:r>
          </w:p>
        </w:tc>
      </w:tr>
      <w:tr w:rsidR="00935213" w:rsidRPr="00195D8F" w14:paraId="18A20257" w14:textId="77777777">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4B356999" w14:textId="77777777" w:rsidR="00935213" w:rsidRPr="00195D8F" w:rsidRDefault="002A3509">
            <w:pPr>
              <w:jc w:val="center"/>
            </w:pPr>
            <w:r w:rsidRPr="00195D8F">
              <w:rPr>
                <w:b/>
              </w:rPr>
              <w:t xml:space="preserve">Minimum </w:t>
            </w:r>
            <w:r w:rsidR="00FB3EC8" w:rsidRPr="00195D8F">
              <w:rPr>
                <w:b/>
              </w:rPr>
              <w:t>Individual Purchase Amount</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B20E946" w14:textId="071D0D6C" w:rsidR="00935213" w:rsidRPr="00195D8F" w:rsidRDefault="007D70A3">
            <w:pPr>
              <w:jc w:val="center"/>
            </w:pPr>
            <w:r w:rsidRPr="00195D8F">
              <w:t>$</w:t>
            </w:r>
            <w:r w:rsidR="002A3509" w:rsidRPr="00195D8F">
              <w:t>100</w:t>
            </w:r>
            <w:r w:rsidR="006D588B" w:rsidRPr="00195D8F">
              <w:rPr>
                <w:vertAlign w:val="superscript"/>
              </w:rPr>
              <w:t xml:space="preserve"> +</w:t>
            </w:r>
          </w:p>
        </w:tc>
      </w:tr>
      <w:tr w:rsidR="001572FC" w:rsidRPr="00195D8F" w14:paraId="16D32E5D" w14:textId="77777777">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60171373" w14:textId="3D6CB12C" w:rsidR="001572FC" w:rsidRPr="00195D8F" w:rsidRDefault="00681AB3">
            <w:pPr>
              <w:jc w:val="center"/>
              <w:rPr>
                <w:b/>
              </w:rPr>
            </w:pPr>
            <w:r w:rsidRPr="00195D8F">
              <w:rPr>
                <w:b/>
              </w:rPr>
              <w:t>Maximum Individual Purchase Amount</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0520D3F" w14:textId="4CFF8E7C" w:rsidR="001572FC" w:rsidRPr="00195D8F" w:rsidRDefault="00681AB3">
            <w:pPr>
              <w:jc w:val="center"/>
            </w:pPr>
            <w:r w:rsidRPr="00195D8F">
              <w:t>$25,000</w:t>
            </w:r>
          </w:p>
        </w:tc>
      </w:tr>
      <w:tr w:rsidR="00935213" w:rsidRPr="00195D8F" w14:paraId="12717160" w14:textId="77777777">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1A408A44" w14:textId="77777777" w:rsidR="00935213" w:rsidRPr="00195D8F" w:rsidRDefault="002A3509">
            <w:pPr>
              <w:jc w:val="center"/>
            </w:pPr>
            <w:r w:rsidRPr="00195D8F">
              <w:rPr>
                <w:b/>
              </w:rPr>
              <w:t xml:space="preserve">Offering </w:t>
            </w:r>
            <w:r w:rsidR="006D588B" w:rsidRPr="00195D8F">
              <w:rPr>
                <w:b/>
              </w:rPr>
              <w:t>Deadline</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9051132" w14:textId="3CB29369" w:rsidR="00935213" w:rsidRPr="00195D8F" w:rsidRDefault="00607B0E">
            <w:pPr>
              <w:jc w:val="center"/>
            </w:pPr>
            <w:r w:rsidRPr="00195D8F">
              <w:t>October 5</w:t>
            </w:r>
            <w:r w:rsidR="002D62B6" w:rsidRPr="00195D8F">
              <w:t>, 2021</w:t>
            </w:r>
          </w:p>
        </w:tc>
      </w:tr>
      <w:tr w:rsidR="00935213" w:rsidRPr="00195D8F" w14:paraId="2E06877F" w14:textId="77777777">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25172AEC" w14:textId="77777777" w:rsidR="00935213" w:rsidRPr="00195D8F" w:rsidRDefault="002A3509" w:rsidP="00CC3A4E">
            <w:pPr>
              <w:jc w:val="center"/>
              <w:rPr>
                <w:highlight w:val="yellow"/>
              </w:rPr>
            </w:pPr>
            <w:r w:rsidRPr="00195D8F">
              <w:rPr>
                <w:b/>
              </w:rPr>
              <w:t xml:space="preserve">Use of </w:t>
            </w:r>
            <w:r w:rsidR="006D588B" w:rsidRPr="00195D8F">
              <w:rPr>
                <w:b/>
              </w:rPr>
              <w:t>P</w:t>
            </w:r>
            <w:r w:rsidRPr="00195D8F">
              <w:rPr>
                <w:b/>
              </w:rPr>
              <w:t>roceeds</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4D6584F" w14:textId="029A5457" w:rsidR="00935213" w:rsidRPr="00195D8F" w:rsidRDefault="002A3509">
            <w:pPr>
              <w:keepNext/>
              <w:keepLines/>
              <w:spacing w:before="200"/>
              <w:jc w:val="center"/>
            </w:pPr>
            <w:r w:rsidRPr="00195D8F">
              <w:t xml:space="preserve">See the description of the use of proceeds on page </w:t>
            </w:r>
            <w:r w:rsidR="00375B4D" w:rsidRPr="00195D8F">
              <w:fldChar w:fldCharType="begin"/>
            </w:r>
            <w:r w:rsidR="00375B4D" w:rsidRPr="00195D8F">
              <w:instrText xml:space="preserve"> PAGEREF _Ref4935935 \h </w:instrText>
            </w:r>
            <w:r w:rsidR="00375B4D" w:rsidRPr="00195D8F">
              <w:fldChar w:fldCharType="separate"/>
            </w:r>
            <w:r w:rsidR="00EB5DF3">
              <w:rPr>
                <w:noProof/>
              </w:rPr>
              <w:t>12</w:t>
            </w:r>
            <w:r w:rsidR="00375B4D" w:rsidRPr="00195D8F">
              <w:fldChar w:fldCharType="end"/>
            </w:r>
            <w:r w:rsidRPr="00195D8F">
              <w:t xml:space="preserve"> hereof.</w:t>
            </w:r>
          </w:p>
        </w:tc>
      </w:tr>
      <w:tr w:rsidR="00935213" w:rsidRPr="00195D8F" w14:paraId="23422CE1" w14:textId="77777777">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4B88E0D6" w14:textId="77777777" w:rsidR="00935213" w:rsidRPr="00195D8F" w:rsidRDefault="002A3509">
            <w:pPr>
              <w:jc w:val="center"/>
            </w:pPr>
            <w:r w:rsidRPr="00195D8F">
              <w:rPr>
                <w:b/>
              </w:rPr>
              <w:t>Voting Rights</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D265971" w14:textId="0EE32496" w:rsidR="00935213" w:rsidRPr="00195D8F" w:rsidRDefault="002A3509">
            <w:pPr>
              <w:jc w:val="center"/>
              <w:rPr>
                <w:rFonts w:eastAsia="Calibri"/>
                <w:b/>
                <w:i/>
                <w:color w:val="4F81BD"/>
              </w:rPr>
            </w:pPr>
            <w:r w:rsidRPr="00195D8F">
              <w:t xml:space="preserve">See the description of the voting rights on page </w:t>
            </w:r>
            <w:r w:rsidR="00375B4D" w:rsidRPr="00195D8F">
              <w:fldChar w:fldCharType="begin"/>
            </w:r>
            <w:r w:rsidR="00375B4D" w:rsidRPr="00195D8F">
              <w:instrText xml:space="preserve"> PAGEREF _Ref4935980 \h </w:instrText>
            </w:r>
            <w:r w:rsidR="00375B4D" w:rsidRPr="00195D8F">
              <w:fldChar w:fldCharType="separate"/>
            </w:r>
            <w:r w:rsidR="00EB5DF3">
              <w:rPr>
                <w:noProof/>
              </w:rPr>
              <w:t>29</w:t>
            </w:r>
            <w:r w:rsidR="00375B4D" w:rsidRPr="00195D8F">
              <w:fldChar w:fldCharType="end"/>
            </w:r>
            <w:r w:rsidRPr="00195D8F">
              <w:t xml:space="preserve">. </w:t>
            </w:r>
          </w:p>
        </w:tc>
      </w:tr>
    </w:tbl>
    <w:p w14:paraId="3CC06BA3" w14:textId="77777777" w:rsidR="00070653" w:rsidRPr="00195D8F" w:rsidRDefault="00070653" w:rsidP="00070653">
      <w:pPr>
        <w:spacing w:before="80" w:after="80"/>
        <w:ind w:left="720"/>
      </w:pPr>
      <w:r w:rsidRPr="00195D8F">
        <w:t>*The total number of</w:t>
      </w:r>
      <w:r w:rsidR="00C47CC2" w:rsidRPr="00195D8F">
        <w:t xml:space="preserve"> </w:t>
      </w:r>
      <w:proofErr w:type="gramStart"/>
      <w:r w:rsidR="00C47CC2" w:rsidRPr="00195D8F">
        <w:t xml:space="preserve">the </w:t>
      </w:r>
      <w:r w:rsidRPr="00195D8F">
        <w:t xml:space="preserve"> </w:t>
      </w:r>
      <w:r w:rsidR="0092510D" w:rsidRPr="00195D8F">
        <w:t>Securities</w:t>
      </w:r>
      <w:proofErr w:type="gramEnd"/>
      <w:r w:rsidRPr="00195D8F">
        <w:rPr>
          <w:b/>
          <w:bCs/>
        </w:rPr>
        <w:t xml:space="preserve"> </w:t>
      </w:r>
      <w:r w:rsidRPr="00195D8F">
        <w:t xml:space="preserve">outstanding </w:t>
      </w:r>
      <w:r w:rsidR="00C47CC2" w:rsidRPr="00195D8F">
        <w:t xml:space="preserve">after the Offering </w:t>
      </w:r>
      <w:r w:rsidRPr="00195D8F">
        <w:t>is subject to increase in an amount equal to the Intermediary’s fee of</w:t>
      </w:r>
      <w:r w:rsidR="00F6133C" w:rsidRPr="00195D8F">
        <w:t xml:space="preserve"> two percent</w:t>
      </w:r>
      <w:r w:rsidRPr="00195D8F">
        <w:t xml:space="preserve"> </w:t>
      </w:r>
      <w:r w:rsidR="00F6133C" w:rsidRPr="00195D8F">
        <w:t>(</w:t>
      </w:r>
      <w:r w:rsidRPr="00195D8F">
        <w:t>2%</w:t>
      </w:r>
      <w:r w:rsidR="00F6133C" w:rsidRPr="00195D8F">
        <w:t>)</w:t>
      </w:r>
      <w:r w:rsidRPr="00195D8F">
        <w:t xml:space="preserve"> of the Securities issued in this Offering.</w:t>
      </w:r>
    </w:p>
    <w:p w14:paraId="4F5AF326" w14:textId="77777777" w:rsidR="004C4A26" w:rsidRPr="00195D8F" w:rsidRDefault="004C4A26" w:rsidP="004C4A26">
      <w:pPr>
        <w:spacing w:before="80" w:after="80"/>
        <w:ind w:left="720"/>
      </w:pPr>
      <w:r w:rsidRPr="00195D8F">
        <w:t>+ The Company reserves the right to amend the Minimum Individual Purchase Amount and Maximum Individual Purchase Amount, in its sole discretion. In particular, the Company may elect to participate in one of the Intermediary's special investment programs and may offer alternative Minimum Individual Purchase Amounts and Maximum Individual Purchase Amounts to Investors participating in such programs without notice. </w:t>
      </w:r>
    </w:p>
    <w:p w14:paraId="145C999C" w14:textId="77777777" w:rsidR="00C95CD6" w:rsidRPr="00195D8F" w:rsidRDefault="00C95CD6" w:rsidP="00C95CD6"/>
    <w:p w14:paraId="3F7DB3A3" w14:textId="77777777" w:rsidR="00593EAA" w:rsidRPr="00195D8F" w:rsidRDefault="00593EAA" w:rsidP="00C95CD6">
      <w:r w:rsidRPr="00195D8F">
        <w:br w:type="page"/>
      </w:r>
    </w:p>
    <w:p w14:paraId="5461565F" w14:textId="031FB0A8" w:rsidR="00935213" w:rsidRPr="00195D8F" w:rsidRDefault="002A3509" w:rsidP="009464D2">
      <w:pPr>
        <w:pStyle w:val="Heading1"/>
        <w:contextualSpacing/>
        <w:jc w:val="center"/>
      </w:pPr>
      <w:bookmarkStart w:id="21" w:name="_Toc4935468"/>
      <w:bookmarkStart w:id="22" w:name="_Ref37164880"/>
      <w:bookmarkStart w:id="23" w:name="_Toc40120528"/>
      <w:r w:rsidRPr="00195D8F">
        <w:lastRenderedPageBreak/>
        <w:t>RISK FACTORS</w:t>
      </w:r>
      <w:bookmarkEnd w:id="21"/>
      <w:bookmarkEnd w:id="22"/>
      <w:bookmarkEnd w:id="23"/>
    </w:p>
    <w:p w14:paraId="353B5267" w14:textId="77777777" w:rsidR="00935213" w:rsidRPr="00195D8F" w:rsidRDefault="00935213" w:rsidP="00564708">
      <w:pPr>
        <w:contextualSpacing/>
        <w:rPr>
          <w:bCs/>
        </w:rPr>
      </w:pPr>
    </w:p>
    <w:p w14:paraId="3FD515BB" w14:textId="77777777" w:rsidR="00E7010D" w:rsidRPr="00195D8F" w:rsidRDefault="00E7010D" w:rsidP="00564708">
      <w:pPr>
        <w:contextualSpacing/>
        <w:rPr>
          <w:bCs/>
          <w:i/>
          <w:iCs/>
        </w:rPr>
      </w:pPr>
      <w:r w:rsidRPr="00195D8F">
        <w:rPr>
          <w:bCs/>
          <w:i/>
          <w:iCs/>
        </w:rPr>
        <w:t>Investing in the Securities involves a high degree of risk and may result in the loss of your entire investment. Before making an investment decision with respect to the Securities, we urge you to carefully consider the risks described in this section and</w:t>
      </w:r>
      <w:r w:rsidR="00562443" w:rsidRPr="00195D8F">
        <w:rPr>
          <w:bCs/>
          <w:i/>
          <w:iCs/>
        </w:rPr>
        <w:t xml:space="preserve"> </w:t>
      </w:r>
      <w:r w:rsidRPr="00195D8F">
        <w:rPr>
          <w:bCs/>
          <w:i/>
          <w:iCs/>
        </w:rPr>
        <w:t xml:space="preserve">other factors set forth in this </w:t>
      </w:r>
      <w:r w:rsidR="00562443" w:rsidRPr="00195D8F">
        <w:rPr>
          <w:bCs/>
          <w:i/>
          <w:iCs/>
        </w:rPr>
        <w:t>F</w:t>
      </w:r>
      <w:r w:rsidRPr="00195D8F">
        <w:rPr>
          <w:bCs/>
          <w:i/>
          <w:iCs/>
        </w:rPr>
        <w:t xml:space="preserve">orm </w:t>
      </w:r>
      <w:r w:rsidR="00562443" w:rsidRPr="00195D8F">
        <w:rPr>
          <w:bCs/>
          <w:i/>
          <w:iCs/>
        </w:rPr>
        <w:t>C.</w:t>
      </w:r>
      <w:r w:rsidR="00562443" w:rsidRPr="00195D8F">
        <w:rPr>
          <w:bCs/>
          <w:i/>
        </w:rPr>
        <w:t xml:space="preserve"> In addition to the risks specified below, the Company is subject to same risks that all companies in its business, and all companies in the economy, are exposed to. These include risks relating to economic downturns, political and economic events and technological developments (such as hacking and the ability to prevent hacking). Additionally, early-stage companies are inherently riskier than more developed companies.</w:t>
      </w:r>
      <w:r w:rsidR="00562443" w:rsidRPr="00195D8F">
        <w:rPr>
          <w:bCs/>
          <w:i/>
          <w:iCs/>
        </w:rPr>
        <w:t xml:space="preserve"> Prospective Investors </w:t>
      </w:r>
      <w:r w:rsidRPr="00195D8F">
        <w:rPr>
          <w:bCs/>
          <w:i/>
          <w:iCs/>
        </w:rPr>
        <w:t xml:space="preserve">should consult with </w:t>
      </w:r>
      <w:r w:rsidR="00562443" w:rsidRPr="00195D8F">
        <w:rPr>
          <w:bCs/>
          <w:i/>
          <w:iCs/>
        </w:rPr>
        <w:t>their</w:t>
      </w:r>
      <w:r w:rsidRPr="00195D8F">
        <w:rPr>
          <w:bCs/>
          <w:i/>
          <w:iCs/>
        </w:rPr>
        <w:t xml:space="preserve"> legal, tax and financial advisors prior to making an investment in the </w:t>
      </w:r>
      <w:r w:rsidR="00562443" w:rsidRPr="00195D8F">
        <w:rPr>
          <w:bCs/>
          <w:i/>
          <w:iCs/>
        </w:rPr>
        <w:t>S</w:t>
      </w:r>
      <w:r w:rsidRPr="00195D8F">
        <w:rPr>
          <w:bCs/>
          <w:i/>
          <w:iCs/>
        </w:rPr>
        <w:t xml:space="preserve">ecurities. The </w:t>
      </w:r>
      <w:r w:rsidR="00562443" w:rsidRPr="00195D8F">
        <w:rPr>
          <w:bCs/>
          <w:i/>
          <w:iCs/>
        </w:rPr>
        <w:t>S</w:t>
      </w:r>
      <w:r w:rsidRPr="00195D8F">
        <w:rPr>
          <w:bCs/>
          <w:i/>
          <w:iCs/>
        </w:rPr>
        <w:t xml:space="preserve">ecurities should only be purchased by persons who can afford to lose </w:t>
      </w:r>
      <w:proofErr w:type="gramStart"/>
      <w:r w:rsidRPr="00195D8F">
        <w:rPr>
          <w:bCs/>
          <w:i/>
          <w:iCs/>
        </w:rPr>
        <w:t>all of</w:t>
      </w:r>
      <w:proofErr w:type="gramEnd"/>
      <w:r w:rsidRPr="00195D8F">
        <w:rPr>
          <w:bCs/>
          <w:i/>
          <w:iCs/>
        </w:rPr>
        <w:t xml:space="preserve"> their investment.</w:t>
      </w:r>
    </w:p>
    <w:p w14:paraId="6CAF7861" w14:textId="77777777" w:rsidR="00E7010D" w:rsidRPr="00195D8F" w:rsidRDefault="00E7010D" w:rsidP="00564708">
      <w:pPr>
        <w:contextualSpacing/>
        <w:rPr>
          <w:b/>
          <w:i/>
        </w:rPr>
      </w:pPr>
    </w:p>
    <w:p w14:paraId="22AA0C17" w14:textId="77777777" w:rsidR="00935213" w:rsidRPr="00195D8F" w:rsidRDefault="002A3509" w:rsidP="00564708">
      <w:pPr>
        <w:pStyle w:val="Heading2"/>
        <w:contextualSpacing/>
      </w:pPr>
      <w:bookmarkStart w:id="24" w:name="_Toc4935469"/>
      <w:bookmarkStart w:id="25" w:name="_Toc40120529"/>
      <w:r w:rsidRPr="00195D8F">
        <w:t>Risks Related to the Company’s Business and Industry</w:t>
      </w:r>
      <w:bookmarkEnd w:id="24"/>
      <w:bookmarkEnd w:id="25"/>
      <w:r w:rsidRPr="00195D8F">
        <w:t xml:space="preserve"> </w:t>
      </w:r>
    </w:p>
    <w:p w14:paraId="709E82BA" w14:textId="77777777" w:rsidR="00935213" w:rsidRPr="00195D8F" w:rsidRDefault="00935213" w:rsidP="00564708">
      <w:pPr>
        <w:pBdr>
          <w:top w:val="nil"/>
          <w:left w:val="nil"/>
          <w:bottom w:val="nil"/>
          <w:right w:val="nil"/>
          <w:between w:val="nil"/>
        </w:pBdr>
        <w:contextualSpacing/>
        <w:rPr>
          <w:highlight w:val="yellow"/>
        </w:rPr>
      </w:pPr>
    </w:p>
    <w:p w14:paraId="0C0A1881" w14:textId="77777777" w:rsidR="00ED7DE0" w:rsidRPr="00195D8F" w:rsidRDefault="00ED7DE0" w:rsidP="00ED7DE0">
      <w:pPr>
        <w:pBdr>
          <w:top w:val="nil"/>
          <w:left w:val="nil"/>
          <w:bottom w:val="nil"/>
          <w:right w:val="nil"/>
          <w:between w:val="nil"/>
        </w:pBdr>
        <w:contextualSpacing/>
        <w:rPr>
          <w:b/>
          <w:bCs/>
          <w:i/>
          <w:iCs/>
        </w:rPr>
      </w:pPr>
      <w:r w:rsidRPr="00195D8F">
        <w:rPr>
          <w:b/>
          <w:bCs/>
          <w:i/>
          <w:iCs/>
        </w:rPr>
        <w:t xml:space="preserve">We have a limited operating history upon which you can evaluate our performance, and accordingly, our prospects must be considered </w:t>
      </w:r>
      <w:proofErr w:type="gramStart"/>
      <w:r w:rsidRPr="00195D8F">
        <w:rPr>
          <w:b/>
          <w:bCs/>
          <w:i/>
          <w:iCs/>
        </w:rPr>
        <w:t>in light of</w:t>
      </w:r>
      <w:proofErr w:type="gramEnd"/>
      <w:r w:rsidRPr="00195D8F">
        <w:rPr>
          <w:b/>
          <w:bCs/>
          <w:i/>
          <w:iCs/>
        </w:rPr>
        <w:t xml:space="preserve"> the risks that any new company encounters.</w:t>
      </w:r>
    </w:p>
    <w:p w14:paraId="7A5AB4F2" w14:textId="77777777" w:rsidR="00ED7DE0" w:rsidRPr="00195D8F" w:rsidRDefault="00ED7DE0" w:rsidP="00ED7DE0">
      <w:pPr>
        <w:pBdr>
          <w:top w:val="nil"/>
          <w:left w:val="nil"/>
          <w:bottom w:val="nil"/>
          <w:right w:val="nil"/>
          <w:between w:val="nil"/>
        </w:pBdr>
        <w:contextualSpacing/>
      </w:pPr>
    </w:p>
    <w:p w14:paraId="04DCAEF0" w14:textId="77777777" w:rsidR="00ED7DE0" w:rsidRPr="00195D8F" w:rsidRDefault="00ED7DE0" w:rsidP="00ED7DE0">
      <w:pPr>
        <w:pBdr>
          <w:top w:val="nil"/>
          <w:left w:val="nil"/>
          <w:bottom w:val="nil"/>
          <w:right w:val="nil"/>
          <w:between w:val="nil"/>
        </w:pBdr>
        <w:contextualSpacing/>
      </w:pPr>
      <w:r w:rsidRPr="00195D8F">
        <w:t xml:space="preserve">The Company is still in an early phase and </w:t>
      </w:r>
      <w:r w:rsidR="00862EAB" w:rsidRPr="00195D8F">
        <w:t>we are</w:t>
      </w:r>
      <w:r w:rsidRPr="00195D8F">
        <w:t xml:space="preserve"> just beginning to implement </w:t>
      </w:r>
      <w:r w:rsidR="00862EAB" w:rsidRPr="00195D8F">
        <w:t>our</w:t>
      </w:r>
      <w:r w:rsidRPr="00195D8F">
        <w:t xml:space="preserve"> business plan. There can be no assurance that </w:t>
      </w:r>
      <w:r w:rsidR="00862EAB" w:rsidRPr="00195D8F">
        <w:t>we</w:t>
      </w:r>
      <w:r w:rsidRPr="00195D8F">
        <w:t xml:space="preserve"> will ever operate profitably. The likelihood of </w:t>
      </w:r>
      <w:r w:rsidR="00862EAB" w:rsidRPr="00195D8F">
        <w:t xml:space="preserve">our </w:t>
      </w:r>
      <w:r w:rsidRPr="00195D8F">
        <w:t xml:space="preserve">success should be considered in light of the problems, expenses, difficulties, complications and delays usually encountered by </w:t>
      </w:r>
      <w:proofErr w:type="gramStart"/>
      <w:r w:rsidR="00862EAB" w:rsidRPr="00195D8F">
        <w:t>early stage</w:t>
      </w:r>
      <w:proofErr w:type="gramEnd"/>
      <w:r w:rsidR="00862EAB" w:rsidRPr="00195D8F">
        <w:t xml:space="preserve"> </w:t>
      </w:r>
      <w:r w:rsidRPr="00195D8F">
        <w:t>companies. The Company may not be successful in attaining the objectives necessary for it to overcome these risks and uncertainties.</w:t>
      </w:r>
    </w:p>
    <w:p w14:paraId="212FECF4" w14:textId="77777777" w:rsidR="00550625" w:rsidRPr="00195D8F" w:rsidRDefault="00550625" w:rsidP="00ED7DE0">
      <w:pPr>
        <w:pBdr>
          <w:top w:val="nil"/>
          <w:left w:val="nil"/>
          <w:bottom w:val="nil"/>
          <w:right w:val="nil"/>
          <w:between w:val="nil"/>
        </w:pBdr>
        <w:contextualSpacing/>
      </w:pPr>
    </w:p>
    <w:p w14:paraId="46A21638" w14:textId="77777777" w:rsidR="00550625" w:rsidRPr="00195D8F" w:rsidRDefault="00550625" w:rsidP="00550625">
      <w:pPr>
        <w:pBdr>
          <w:top w:val="nil"/>
          <w:left w:val="nil"/>
          <w:bottom w:val="nil"/>
          <w:right w:val="nil"/>
          <w:between w:val="nil"/>
        </w:pBdr>
        <w:contextualSpacing/>
        <w:rPr>
          <w:b/>
          <w:bCs/>
          <w:i/>
          <w:iCs/>
        </w:rPr>
      </w:pPr>
      <w:r w:rsidRPr="00195D8F">
        <w:rPr>
          <w:b/>
          <w:bCs/>
          <w:i/>
          <w:iCs/>
        </w:rPr>
        <w:t>Global crises such as COVID-19 can have a significant effect on our business operations and revenue projections.</w:t>
      </w:r>
    </w:p>
    <w:p w14:paraId="533B4A6B" w14:textId="77777777" w:rsidR="00550625" w:rsidRPr="00195D8F" w:rsidRDefault="00550625" w:rsidP="00550625">
      <w:pPr>
        <w:pBdr>
          <w:top w:val="nil"/>
          <w:left w:val="nil"/>
          <w:bottom w:val="nil"/>
          <w:right w:val="nil"/>
          <w:between w:val="nil"/>
        </w:pBdr>
        <w:contextualSpacing/>
      </w:pPr>
    </w:p>
    <w:p w14:paraId="24A2D02D" w14:textId="1C68E28A" w:rsidR="00550625" w:rsidRPr="00195D8F" w:rsidRDefault="00550625" w:rsidP="00550625">
      <w:pPr>
        <w:pBdr>
          <w:top w:val="nil"/>
          <w:left w:val="nil"/>
          <w:bottom w:val="nil"/>
          <w:right w:val="nil"/>
          <w:between w:val="nil"/>
        </w:pBdr>
        <w:contextualSpacing/>
      </w:pPr>
      <w:r w:rsidRPr="00195D8F">
        <w:t xml:space="preserve">With shelter-in-place orders and non-essential business closings potentially happening throughout 2020 and into the future due to COVID-19, the </w:t>
      </w:r>
      <w:r w:rsidR="00862EAB" w:rsidRPr="00195D8F">
        <w:t>C</w:t>
      </w:r>
      <w:r w:rsidRPr="00195D8F">
        <w:t>ompany’s revenue has been adversely affected.</w:t>
      </w:r>
      <w:r w:rsidR="00387FC4" w:rsidRPr="00195D8F">
        <w:t xml:space="preserve"> The Company's sales in 2020 were lower than 2019. However, the Company has continued to operate, create efficiencies, and attract new customers.</w:t>
      </w:r>
      <w:r w:rsidR="001F3E69" w:rsidRPr="00195D8F">
        <w:t xml:space="preserve"> </w:t>
      </w:r>
    </w:p>
    <w:p w14:paraId="15191801" w14:textId="77777777" w:rsidR="00ED7DE0" w:rsidRPr="00195D8F" w:rsidRDefault="00ED7DE0" w:rsidP="00ED7DE0">
      <w:pPr>
        <w:pBdr>
          <w:top w:val="nil"/>
          <w:left w:val="nil"/>
          <w:bottom w:val="nil"/>
          <w:right w:val="nil"/>
          <w:between w:val="nil"/>
        </w:pBdr>
        <w:contextualSpacing/>
      </w:pPr>
    </w:p>
    <w:p w14:paraId="7EBAA70A" w14:textId="77777777" w:rsidR="00ED7DE0" w:rsidRPr="00195D8F" w:rsidRDefault="00ED7DE0" w:rsidP="00ED7DE0">
      <w:pPr>
        <w:pBdr>
          <w:top w:val="nil"/>
          <w:left w:val="nil"/>
          <w:bottom w:val="nil"/>
          <w:right w:val="nil"/>
          <w:between w:val="nil"/>
        </w:pBdr>
        <w:contextualSpacing/>
        <w:rPr>
          <w:b/>
          <w:bCs/>
          <w:i/>
          <w:iCs/>
        </w:rPr>
      </w:pPr>
      <w:r w:rsidRPr="00195D8F">
        <w:rPr>
          <w:b/>
          <w:bCs/>
          <w:i/>
          <w:iCs/>
        </w:rPr>
        <w:t>The amount of capital the Company is attempting to raise in this Offering may not be enough to sustain the Company’s current business plan.</w:t>
      </w:r>
    </w:p>
    <w:p w14:paraId="59A7322D" w14:textId="77777777" w:rsidR="00ED7DE0" w:rsidRPr="00195D8F" w:rsidRDefault="00ED7DE0" w:rsidP="00ED7DE0">
      <w:pPr>
        <w:pBdr>
          <w:top w:val="nil"/>
          <w:left w:val="nil"/>
          <w:bottom w:val="nil"/>
          <w:right w:val="nil"/>
          <w:between w:val="nil"/>
        </w:pBdr>
        <w:contextualSpacing/>
      </w:pPr>
    </w:p>
    <w:p w14:paraId="7E3CD8D0" w14:textId="77777777" w:rsidR="00ED7DE0" w:rsidRPr="00195D8F" w:rsidRDefault="00ED7DE0" w:rsidP="00ED7DE0">
      <w:pPr>
        <w:pBdr>
          <w:top w:val="nil"/>
          <w:left w:val="nil"/>
          <w:bottom w:val="nil"/>
          <w:right w:val="nil"/>
          <w:between w:val="nil"/>
        </w:pBdr>
        <w:contextualSpacing/>
      </w:pPr>
      <w:r w:rsidRPr="00195D8F">
        <w:t xml:space="preserve">In order to achieve the Company’s near and long-term goals, the Company may need to procure funds in addition to the amount raised in the Offering. There is no guarantee the Company will be able to raise such funds on acceptable terms or at all. If we are not able to raise sufficient capital in the future, we may not be able to execute our business plan, our continued operations will be in jeopardy and we may be forced to cease operations and sell or otherwise transfer all or substantially all of our remaining assets, which could cause an Investor to lose all or a portion of </w:t>
      </w:r>
      <w:r w:rsidR="00FB6B6E" w:rsidRPr="00195D8F">
        <w:t>their</w:t>
      </w:r>
      <w:r w:rsidRPr="00195D8F">
        <w:t xml:space="preserve"> investment.</w:t>
      </w:r>
    </w:p>
    <w:p w14:paraId="7F56960D" w14:textId="77777777" w:rsidR="004274C4" w:rsidRPr="00195D8F" w:rsidRDefault="004274C4" w:rsidP="00ED7DE0">
      <w:pPr>
        <w:pBdr>
          <w:top w:val="nil"/>
          <w:left w:val="nil"/>
          <w:bottom w:val="nil"/>
          <w:right w:val="nil"/>
          <w:between w:val="nil"/>
        </w:pBdr>
        <w:contextualSpacing/>
      </w:pPr>
    </w:p>
    <w:p w14:paraId="37C75F8B" w14:textId="77777777" w:rsidR="00ED7DE0" w:rsidRPr="00195D8F" w:rsidRDefault="00ED7DE0" w:rsidP="00ED7DE0">
      <w:pPr>
        <w:pBdr>
          <w:top w:val="nil"/>
          <w:left w:val="nil"/>
          <w:bottom w:val="nil"/>
          <w:right w:val="nil"/>
          <w:between w:val="nil"/>
        </w:pBdr>
        <w:contextualSpacing/>
        <w:rPr>
          <w:b/>
          <w:bCs/>
          <w:i/>
          <w:iCs/>
        </w:rPr>
      </w:pPr>
      <w:r w:rsidRPr="00195D8F">
        <w:rPr>
          <w:b/>
          <w:bCs/>
          <w:i/>
          <w:iCs/>
        </w:rPr>
        <w:t>We may face potential difficulties in obtaining capital.</w:t>
      </w:r>
    </w:p>
    <w:p w14:paraId="76A923D8" w14:textId="77777777" w:rsidR="00ED7DE0" w:rsidRPr="00195D8F" w:rsidRDefault="00ED7DE0" w:rsidP="00ED7DE0">
      <w:pPr>
        <w:pBdr>
          <w:top w:val="nil"/>
          <w:left w:val="nil"/>
          <w:bottom w:val="nil"/>
          <w:right w:val="nil"/>
          <w:between w:val="nil"/>
        </w:pBdr>
        <w:contextualSpacing/>
      </w:pPr>
    </w:p>
    <w:p w14:paraId="51D11931" w14:textId="1F8FC560" w:rsidR="00ED7DE0" w:rsidRPr="00195D8F" w:rsidRDefault="00ED7DE0" w:rsidP="00ED7DE0">
      <w:pPr>
        <w:pBdr>
          <w:top w:val="nil"/>
          <w:left w:val="nil"/>
          <w:bottom w:val="nil"/>
          <w:right w:val="nil"/>
          <w:between w:val="nil"/>
        </w:pBdr>
        <w:contextualSpacing/>
      </w:pPr>
      <w:r w:rsidRPr="00195D8F">
        <w:t>We may have difficulty raising needed capital in the future as a result of, among other factors, our lack of revenues from sales, as well as the inherent business risks associated with our Company and present and future market conditions. We will require additional funds to execute our business strategy and conduct our operations. If adequate funds are unavailable, we may be required to delay, reduce the scope of or eliminate one or more of our research, development or commercialization programs, product launches or marketing efforts, any of which may materially harm our business, financial condition and results of operations.</w:t>
      </w:r>
    </w:p>
    <w:p w14:paraId="5DC0533A" w14:textId="77777777" w:rsidR="00ED7DE0" w:rsidRPr="00195D8F" w:rsidRDefault="00ED7DE0" w:rsidP="00ED7DE0">
      <w:pPr>
        <w:pBdr>
          <w:top w:val="nil"/>
          <w:left w:val="nil"/>
          <w:bottom w:val="nil"/>
          <w:right w:val="nil"/>
          <w:between w:val="nil"/>
        </w:pBdr>
        <w:contextualSpacing/>
      </w:pPr>
    </w:p>
    <w:p w14:paraId="3645BD86" w14:textId="6993A939" w:rsidR="00ED7DE0" w:rsidRPr="00195D8F" w:rsidRDefault="00ED7DE0" w:rsidP="00ED7DE0">
      <w:pPr>
        <w:pBdr>
          <w:top w:val="nil"/>
          <w:left w:val="nil"/>
          <w:bottom w:val="nil"/>
          <w:right w:val="nil"/>
          <w:between w:val="nil"/>
        </w:pBdr>
        <w:contextualSpacing/>
        <w:rPr>
          <w:b/>
          <w:bCs/>
          <w:i/>
          <w:iCs/>
        </w:rPr>
      </w:pPr>
      <w:r w:rsidRPr="00195D8F">
        <w:rPr>
          <w:b/>
          <w:bCs/>
          <w:i/>
          <w:iCs/>
        </w:rPr>
        <w:t>We may not have enough authorized cap</w:t>
      </w:r>
      <w:r w:rsidR="001F3E69" w:rsidRPr="00195D8F">
        <w:rPr>
          <w:b/>
          <w:bCs/>
          <w:i/>
          <w:iCs/>
        </w:rPr>
        <w:t>ital</w:t>
      </w:r>
      <w:r w:rsidRPr="00195D8F">
        <w:rPr>
          <w:b/>
          <w:bCs/>
          <w:i/>
          <w:iCs/>
        </w:rPr>
        <w:t xml:space="preserve"> stock to issue shares of </w:t>
      </w:r>
      <w:r w:rsidR="001F3E69" w:rsidRPr="00195D8F">
        <w:rPr>
          <w:b/>
          <w:bCs/>
          <w:i/>
          <w:iCs/>
        </w:rPr>
        <w:t xml:space="preserve">common </w:t>
      </w:r>
      <w:r w:rsidRPr="00195D8F">
        <w:rPr>
          <w:b/>
          <w:bCs/>
          <w:i/>
          <w:iCs/>
        </w:rPr>
        <w:t xml:space="preserve">stock to investors upon the conversion of any security convertible into shares of our </w:t>
      </w:r>
      <w:r w:rsidR="001F3E69" w:rsidRPr="00195D8F">
        <w:rPr>
          <w:b/>
          <w:bCs/>
          <w:i/>
          <w:iCs/>
        </w:rPr>
        <w:t xml:space="preserve">common </w:t>
      </w:r>
      <w:r w:rsidRPr="00195D8F">
        <w:rPr>
          <w:b/>
          <w:bCs/>
          <w:i/>
          <w:iCs/>
        </w:rPr>
        <w:t>stock, including the Securities.</w:t>
      </w:r>
    </w:p>
    <w:p w14:paraId="2C849546" w14:textId="77777777" w:rsidR="00ED7DE0" w:rsidRPr="00195D8F" w:rsidRDefault="00ED7DE0" w:rsidP="00ED7DE0">
      <w:pPr>
        <w:pBdr>
          <w:top w:val="nil"/>
          <w:left w:val="nil"/>
          <w:bottom w:val="nil"/>
          <w:right w:val="nil"/>
          <w:between w:val="nil"/>
        </w:pBdr>
        <w:contextualSpacing/>
      </w:pPr>
    </w:p>
    <w:p w14:paraId="755F5EDD" w14:textId="3A7D3052" w:rsidR="00ED7DE0" w:rsidRPr="00195D8F" w:rsidRDefault="00ED7DE0" w:rsidP="00ED7DE0">
      <w:pPr>
        <w:pBdr>
          <w:top w:val="nil"/>
          <w:left w:val="nil"/>
          <w:bottom w:val="nil"/>
          <w:right w:val="nil"/>
          <w:between w:val="nil"/>
        </w:pBdr>
        <w:contextualSpacing/>
      </w:pPr>
      <w:r w:rsidRPr="00195D8F">
        <w:t xml:space="preserve">Currently, our authorized capital stock consists of </w:t>
      </w:r>
      <w:r w:rsidR="00C65C5B" w:rsidRPr="00195D8F">
        <w:t>2</w:t>
      </w:r>
      <w:r w:rsidRPr="00195D8F">
        <w:t>,</w:t>
      </w:r>
      <w:r w:rsidR="00C65C5B" w:rsidRPr="00195D8F">
        <w:t>4</w:t>
      </w:r>
      <w:r w:rsidRPr="00195D8F">
        <w:t xml:space="preserve">00,000 shares of common stock, of which </w:t>
      </w:r>
      <w:r w:rsidR="007F658A" w:rsidRPr="00195D8F">
        <w:t xml:space="preserve">1,397,719 </w:t>
      </w:r>
      <w:r w:rsidRPr="00195D8F">
        <w:t xml:space="preserve">shares of common stock are issued and outstanding. Unless we increase our authorized capital stock, we may not have enough authorized </w:t>
      </w:r>
      <w:r w:rsidR="001F3E69" w:rsidRPr="00195D8F">
        <w:t>common</w:t>
      </w:r>
      <w:r w:rsidRPr="00195D8F">
        <w:t xml:space="preserve"> stock to be able to obtain funding by issuing shares of our c</w:t>
      </w:r>
      <w:r w:rsidR="001F3E69" w:rsidRPr="00195D8F">
        <w:t>ommon</w:t>
      </w:r>
      <w:r w:rsidRPr="00195D8F">
        <w:t xml:space="preserve"> stock or securities convertible into shares of our c</w:t>
      </w:r>
      <w:r w:rsidR="001F3E69" w:rsidRPr="00195D8F">
        <w:t>ommon</w:t>
      </w:r>
      <w:r w:rsidRPr="00195D8F">
        <w:t xml:space="preserve"> stock. We may also not have enough authorized capital stock to issue shares of c</w:t>
      </w:r>
      <w:r w:rsidR="001F3E69" w:rsidRPr="00195D8F">
        <w:t>ommon</w:t>
      </w:r>
      <w:r w:rsidRPr="00195D8F">
        <w:t xml:space="preserve"> stock to investors upon the conversion of any security convertible into shares of our c</w:t>
      </w:r>
      <w:r w:rsidR="001F3E69" w:rsidRPr="00195D8F">
        <w:t>ommon</w:t>
      </w:r>
      <w:r w:rsidRPr="00195D8F">
        <w:t xml:space="preserve"> stock, including the Securities.</w:t>
      </w:r>
    </w:p>
    <w:p w14:paraId="66C74C94" w14:textId="77777777" w:rsidR="00ED7DE0" w:rsidRPr="00195D8F" w:rsidRDefault="00ED7DE0" w:rsidP="00ED7DE0">
      <w:pPr>
        <w:pBdr>
          <w:top w:val="nil"/>
          <w:left w:val="nil"/>
          <w:bottom w:val="nil"/>
          <w:right w:val="nil"/>
          <w:between w:val="nil"/>
        </w:pBdr>
        <w:contextualSpacing/>
      </w:pPr>
    </w:p>
    <w:p w14:paraId="06D1B332" w14:textId="77777777" w:rsidR="00ED7DE0" w:rsidRPr="00195D8F" w:rsidRDefault="00ED7DE0" w:rsidP="00ED7DE0">
      <w:pPr>
        <w:pBdr>
          <w:top w:val="nil"/>
          <w:left w:val="nil"/>
          <w:bottom w:val="nil"/>
          <w:right w:val="nil"/>
          <w:between w:val="nil"/>
        </w:pBdr>
        <w:contextualSpacing/>
        <w:rPr>
          <w:b/>
          <w:bCs/>
          <w:i/>
          <w:iCs/>
        </w:rPr>
      </w:pPr>
      <w:r w:rsidRPr="00195D8F">
        <w:rPr>
          <w:b/>
          <w:bCs/>
          <w:i/>
          <w:iCs/>
        </w:rPr>
        <w:t>We may implement new lines of business or offer new products and services within existing lines of business.</w:t>
      </w:r>
    </w:p>
    <w:p w14:paraId="35D42815" w14:textId="77777777" w:rsidR="00ED7DE0" w:rsidRPr="00195D8F" w:rsidRDefault="00ED7DE0" w:rsidP="00ED7DE0">
      <w:pPr>
        <w:pBdr>
          <w:top w:val="nil"/>
          <w:left w:val="nil"/>
          <w:bottom w:val="nil"/>
          <w:right w:val="nil"/>
          <w:between w:val="nil"/>
        </w:pBdr>
        <w:contextualSpacing/>
      </w:pPr>
    </w:p>
    <w:p w14:paraId="271279D5" w14:textId="77777777" w:rsidR="00ED7DE0" w:rsidRPr="00195D8F" w:rsidRDefault="00ED7DE0" w:rsidP="00ED7DE0">
      <w:pPr>
        <w:pBdr>
          <w:top w:val="nil"/>
          <w:left w:val="nil"/>
          <w:bottom w:val="nil"/>
          <w:right w:val="nil"/>
          <w:between w:val="nil"/>
        </w:pBdr>
        <w:contextualSpacing/>
      </w:pPr>
      <w:r w:rsidRPr="00195D8F">
        <w:t>As an early-stage company, we may implement new lines of business at any time. There are substantial risks and uncertainties associated with these efforts, particularly in instances where the markets are not fully developed. In developing and marketing new lines of business and/or new products and services, we may invest significant time and resources. Initial timetables for the introduction and development of new lines of business and/or new products or services may not be achieved, and price and profitability targets may not prove feasible. We may not be successful in introducing new products and services in response to industry trends or developments in technology, or those new products may not achieve market acceptance. As a result, we could lose business, be forced to price products and services on less advantageous terms to retain or attract clients or be subject to cost increases. As a result, our business, financial condition or results of operations may be adversely affected.</w:t>
      </w:r>
    </w:p>
    <w:p w14:paraId="0AD8AFCE" w14:textId="77777777" w:rsidR="00974AA4" w:rsidRPr="00195D8F" w:rsidRDefault="00974AA4" w:rsidP="00ED7DE0">
      <w:pPr>
        <w:pBdr>
          <w:top w:val="nil"/>
          <w:left w:val="nil"/>
          <w:bottom w:val="nil"/>
          <w:right w:val="nil"/>
          <w:between w:val="nil"/>
        </w:pBdr>
        <w:contextualSpacing/>
      </w:pPr>
    </w:p>
    <w:p w14:paraId="35DD39FE" w14:textId="77777777" w:rsidR="00ED7DE0" w:rsidRPr="00195D8F" w:rsidRDefault="00ED7DE0" w:rsidP="00ED7DE0">
      <w:pPr>
        <w:pBdr>
          <w:top w:val="nil"/>
          <w:left w:val="nil"/>
          <w:bottom w:val="nil"/>
          <w:right w:val="nil"/>
          <w:between w:val="nil"/>
        </w:pBdr>
        <w:contextualSpacing/>
        <w:rPr>
          <w:b/>
          <w:bCs/>
          <w:i/>
          <w:iCs/>
        </w:rPr>
      </w:pPr>
      <w:r w:rsidRPr="00195D8F">
        <w:rPr>
          <w:b/>
          <w:bCs/>
          <w:i/>
          <w:iCs/>
        </w:rPr>
        <w:t>We rely on other companies to provide components and services for our products.</w:t>
      </w:r>
    </w:p>
    <w:p w14:paraId="03069C0B" w14:textId="77777777" w:rsidR="00ED7DE0" w:rsidRPr="00195D8F" w:rsidRDefault="00ED7DE0" w:rsidP="00ED7DE0">
      <w:pPr>
        <w:pBdr>
          <w:top w:val="nil"/>
          <w:left w:val="nil"/>
          <w:bottom w:val="nil"/>
          <w:right w:val="nil"/>
          <w:between w:val="nil"/>
        </w:pBdr>
        <w:contextualSpacing/>
      </w:pPr>
    </w:p>
    <w:p w14:paraId="2F9D1283" w14:textId="6450B539" w:rsidR="00ED7DE0" w:rsidRPr="00195D8F" w:rsidRDefault="00ED7DE0" w:rsidP="00ED7DE0">
      <w:pPr>
        <w:pBdr>
          <w:top w:val="nil"/>
          <w:left w:val="nil"/>
          <w:bottom w:val="nil"/>
          <w:right w:val="nil"/>
          <w:between w:val="nil"/>
        </w:pBdr>
        <w:contextualSpacing/>
      </w:pPr>
      <w:r w:rsidRPr="00195D8F">
        <w:t xml:space="preserve">We depend on suppliers and contractors to meet our contractual obligations to our customers and conduct our operations. Our ability to meet our obligations to our customers may be adversely affected if suppliers or contractors do not provide the agreed-upon supplies or perform the agreed-upon services in compliance with customer requirements and in a timely and cost-effective manner. Likewise, the quality of our products may be adversely impacted if companies to whom we delegate manufacture of major components or subsystems for our products, or from whom we acquire such items, do not provide components which meet required specifications and perform to our and our customers’ expectations. Our suppliers may </w:t>
      </w:r>
      <w:r w:rsidR="00B04706" w:rsidRPr="00195D8F">
        <w:t xml:space="preserve">be </w:t>
      </w:r>
      <w:r w:rsidRPr="00195D8F">
        <w:t>unable to quickly recover from natural disasters and other events beyond their control and may be subject to additional risks such as financial problems that limit their ability to conduct their operations. The risk of these adverse effects may be greater in circumstances where we rely on only one or two contractors or suppliers for a particular component. Our products may utilize custom components available from only one source. Continued availability of those components at acceptable prices, or at all, may be affected for any number of reasons, including if those suppliers decide to concentrate on the production of common components instead of components customized to meet our requirements. The supply of components for a new or existing product could be delayed or constrained, or a key manufacturing vendor could delay shipments of completed products to us adversely affecting our business and results of operations.</w:t>
      </w:r>
      <w:r w:rsidR="00387FC4" w:rsidRPr="00195D8F">
        <w:t xml:space="preserve"> We depend on third party </w:t>
      </w:r>
      <w:r w:rsidR="00E66FE4" w:rsidRPr="00195D8F">
        <w:t>shipping providers to deliver our products to our customers and retailers. The Company may be adversely impacted by such shipping providers’ ability to properly and efficiently serve the Company’s customers. Further, the Company’s profitability may be adversely impacted if fees paid to such shipping providers’ increases, including without limitation an increase in shipping costs due to increases in fuel costs and surcharges.</w:t>
      </w:r>
    </w:p>
    <w:p w14:paraId="37DBEE21" w14:textId="77777777" w:rsidR="00974AA4" w:rsidRPr="00195D8F" w:rsidRDefault="00974AA4" w:rsidP="00ED7DE0">
      <w:pPr>
        <w:pBdr>
          <w:top w:val="nil"/>
          <w:left w:val="nil"/>
          <w:bottom w:val="nil"/>
          <w:right w:val="nil"/>
          <w:between w:val="nil"/>
        </w:pBdr>
        <w:contextualSpacing/>
      </w:pPr>
    </w:p>
    <w:p w14:paraId="0B4B3DDC" w14:textId="77777777" w:rsidR="00ED7DE0" w:rsidRPr="00195D8F" w:rsidRDefault="00ED7DE0" w:rsidP="00ED7DE0">
      <w:pPr>
        <w:pBdr>
          <w:top w:val="nil"/>
          <w:left w:val="nil"/>
          <w:bottom w:val="nil"/>
          <w:right w:val="nil"/>
          <w:between w:val="nil"/>
        </w:pBdr>
        <w:contextualSpacing/>
        <w:rPr>
          <w:b/>
          <w:bCs/>
          <w:i/>
          <w:iCs/>
        </w:rPr>
      </w:pPr>
      <w:r w:rsidRPr="00195D8F">
        <w:rPr>
          <w:b/>
          <w:bCs/>
          <w:i/>
          <w:iCs/>
        </w:rPr>
        <w:t>We rely on various intellectual property rights, including trademarks, in order to operate our business.</w:t>
      </w:r>
    </w:p>
    <w:p w14:paraId="6090DA8A" w14:textId="77777777" w:rsidR="00ED7DE0" w:rsidRPr="00195D8F" w:rsidRDefault="00ED7DE0" w:rsidP="00ED7DE0">
      <w:pPr>
        <w:pBdr>
          <w:top w:val="nil"/>
          <w:left w:val="nil"/>
          <w:bottom w:val="nil"/>
          <w:right w:val="nil"/>
          <w:between w:val="nil"/>
        </w:pBdr>
        <w:contextualSpacing/>
      </w:pPr>
    </w:p>
    <w:p w14:paraId="301CD420" w14:textId="11EF507C" w:rsidR="00ED7DE0" w:rsidRPr="00195D8F" w:rsidRDefault="00ED7DE0" w:rsidP="00ED7DE0">
      <w:pPr>
        <w:pBdr>
          <w:top w:val="nil"/>
          <w:left w:val="nil"/>
          <w:bottom w:val="nil"/>
          <w:right w:val="nil"/>
          <w:between w:val="nil"/>
        </w:pBdr>
        <w:contextualSpacing/>
      </w:pPr>
      <w:r w:rsidRPr="00195D8F">
        <w:t xml:space="preserve">The Company relies on certain intellectual property rights to operate its business. The Company’s intellectual property rights may not be sufficiently broad or otherwise may not provide us a significant competitive advantage. In addition, the steps that we have taken to maintain and protect our intellectual property may not prevent it from being challenged, invalidated, circumvented or </w:t>
      </w:r>
      <w:proofErr w:type="gramStart"/>
      <w:r w:rsidRPr="00195D8F">
        <w:t>designed-around</w:t>
      </w:r>
      <w:proofErr w:type="gramEnd"/>
      <w:r w:rsidRPr="00195D8F">
        <w:t>, particularly in countries where intellectual property rights are not highly developed or protected. In some circumstances, enforcement may not be available to us because an infringer has a dominant intellectual property position or for other business reasons, or countries may require compulsory licensing of our intellectual property. Our failure to obtain or maintain intellectual property rights that convey competitive advantage, adequately protect our intellectual property or detect or prevent circumvention or unauthorized use of such property, could adversely impact our competitive position and results of operations. We also rely on nondisclosure and noncompetition agreements with employees, consultants and other parties to protect, in part, trade secrets and other proprietary rights. There can be no assurance that these agreements will adequately protect our trade secrets and other proprietary rights and will not be breached, that we will have adequate remedies for any breach, that others will not independently develop substantially equivalent proprietary information or that third parties will not otherwise gain access to our trade secrets or other proprietary rights. As we expand our business, protecting our intellectual property will become increasingly important. The protective steps we have taken may be inadequate to deter our competitors from using our proprietary information. Also, these third parties may assert claims against us with or without provocation. These lawsuits could be expensive, take significant time and could divert management’s attention from other business concerns. The law relating to the scope and validity of claims in the technology field in which we operate is still evolving and, consequently, intellectual property positions in our industry are generally uncertain. We cannot assure you that we will prevail in any of these potential suits or that the damages or other remedies awarded, if any, would be commercially valuable.</w:t>
      </w:r>
    </w:p>
    <w:p w14:paraId="5D0289FE" w14:textId="77777777" w:rsidR="00ED7DE0" w:rsidRPr="00195D8F" w:rsidRDefault="00ED7DE0" w:rsidP="00ED7DE0">
      <w:pPr>
        <w:pBdr>
          <w:top w:val="nil"/>
          <w:left w:val="nil"/>
          <w:bottom w:val="nil"/>
          <w:right w:val="nil"/>
          <w:between w:val="nil"/>
        </w:pBdr>
        <w:contextualSpacing/>
      </w:pPr>
    </w:p>
    <w:p w14:paraId="4574C238" w14:textId="70202E8B" w:rsidR="00ED7DE0" w:rsidRPr="00195D8F" w:rsidRDefault="00ED7DE0" w:rsidP="00ED7DE0">
      <w:pPr>
        <w:pBdr>
          <w:top w:val="nil"/>
          <w:left w:val="nil"/>
          <w:bottom w:val="nil"/>
          <w:right w:val="nil"/>
          <w:between w:val="nil"/>
        </w:pBdr>
        <w:contextualSpacing/>
        <w:rPr>
          <w:b/>
          <w:bCs/>
          <w:i/>
          <w:iCs/>
        </w:rPr>
      </w:pPr>
      <w:r w:rsidRPr="00195D8F">
        <w:rPr>
          <w:b/>
          <w:bCs/>
          <w:i/>
          <w:iCs/>
        </w:rPr>
        <w:lastRenderedPageBreak/>
        <w:t>The Company’s success depends on the experience and skill of the board of directors, its executive officers and key employees.</w:t>
      </w:r>
    </w:p>
    <w:p w14:paraId="2B4BBC3B" w14:textId="77777777" w:rsidR="00974AA4" w:rsidRPr="00195D8F" w:rsidRDefault="00974AA4" w:rsidP="00ED7DE0">
      <w:pPr>
        <w:pBdr>
          <w:top w:val="nil"/>
          <w:left w:val="nil"/>
          <w:bottom w:val="nil"/>
          <w:right w:val="nil"/>
          <w:between w:val="nil"/>
        </w:pBdr>
        <w:contextualSpacing/>
      </w:pPr>
    </w:p>
    <w:p w14:paraId="1380EDC4" w14:textId="24EF52E8" w:rsidR="00ED7DE0" w:rsidRPr="00195D8F" w:rsidRDefault="00ED7DE0" w:rsidP="00ED7DE0">
      <w:pPr>
        <w:pBdr>
          <w:top w:val="nil"/>
          <w:left w:val="nil"/>
          <w:bottom w:val="nil"/>
          <w:right w:val="nil"/>
          <w:between w:val="nil"/>
        </w:pBdr>
        <w:contextualSpacing/>
      </w:pPr>
      <w:proofErr w:type="gramStart"/>
      <w:r w:rsidRPr="00195D8F">
        <w:t>In particular, we</w:t>
      </w:r>
      <w:proofErr w:type="gramEnd"/>
      <w:r w:rsidRPr="00195D8F">
        <w:t xml:space="preserve"> are dependent on </w:t>
      </w:r>
      <w:r w:rsidR="00DD1099" w:rsidRPr="00195D8F">
        <w:t>Kyle LaFond</w:t>
      </w:r>
      <w:r w:rsidRPr="00195D8F">
        <w:t xml:space="preserve">, our </w:t>
      </w:r>
      <w:r w:rsidR="00DD1099" w:rsidRPr="00195D8F">
        <w:t>Founder/President</w:t>
      </w:r>
      <w:r w:rsidRPr="00195D8F">
        <w:t xml:space="preserve">, </w:t>
      </w:r>
      <w:r w:rsidR="00DD1099" w:rsidRPr="00195D8F">
        <w:t xml:space="preserve">Monte </w:t>
      </w:r>
      <w:proofErr w:type="spellStart"/>
      <w:r w:rsidR="00DD1099" w:rsidRPr="00195D8F">
        <w:t>Henige</w:t>
      </w:r>
      <w:proofErr w:type="spellEnd"/>
      <w:r w:rsidRPr="00195D8F">
        <w:t xml:space="preserve">, our </w:t>
      </w:r>
      <w:r w:rsidR="00DD1099" w:rsidRPr="00195D8F">
        <w:t>Board Member</w:t>
      </w:r>
      <w:r w:rsidR="00AE613C" w:rsidRPr="00195D8F">
        <w:t>,</w:t>
      </w:r>
      <w:r w:rsidRPr="00195D8F">
        <w:t xml:space="preserve"> </w:t>
      </w:r>
      <w:r w:rsidR="00EA5BC2" w:rsidRPr="00195D8F">
        <w:t xml:space="preserve">Gary </w:t>
      </w:r>
      <w:proofErr w:type="spellStart"/>
      <w:r w:rsidR="00EA5BC2" w:rsidRPr="00195D8F">
        <w:t>Keider</w:t>
      </w:r>
      <w:proofErr w:type="spellEnd"/>
      <w:r w:rsidRPr="00195D8F">
        <w:t xml:space="preserve">, our </w:t>
      </w:r>
      <w:r w:rsidR="00EA5BC2" w:rsidRPr="00195D8F">
        <w:t>Board Member</w:t>
      </w:r>
      <w:r w:rsidR="00AE613C" w:rsidRPr="00195D8F">
        <w:t xml:space="preserve">, David </w:t>
      </w:r>
      <w:proofErr w:type="spellStart"/>
      <w:r w:rsidR="00AE613C" w:rsidRPr="00195D8F">
        <w:t>Gobeli</w:t>
      </w:r>
      <w:proofErr w:type="spellEnd"/>
      <w:r w:rsidR="00AE613C" w:rsidRPr="00195D8F">
        <w:t>, our general manager, Greta Geiger, our creative director, and Jessica Spang, our director of sales</w:t>
      </w:r>
      <w:r w:rsidRPr="00195D8F">
        <w:t xml:space="preserve">. The loss of </w:t>
      </w:r>
      <w:r w:rsidR="00EA5BC2" w:rsidRPr="00195D8F">
        <w:t>the above individuals</w:t>
      </w:r>
      <w:r w:rsidRPr="00195D8F">
        <w:t xml:space="preserve"> or any member of the board of directors or executive officer could harm the Company’s business, financial condition, cash flow and results of operations.</w:t>
      </w:r>
    </w:p>
    <w:p w14:paraId="36D3AEC9" w14:textId="77777777" w:rsidR="00AE613C" w:rsidRPr="00195D8F" w:rsidRDefault="00AE613C" w:rsidP="00ED7DE0">
      <w:pPr>
        <w:pBdr>
          <w:top w:val="nil"/>
          <w:left w:val="nil"/>
          <w:bottom w:val="nil"/>
          <w:right w:val="nil"/>
          <w:between w:val="nil"/>
        </w:pBdr>
        <w:contextualSpacing/>
      </w:pPr>
    </w:p>
    <w:p w14:paraId="0B627779" w14:textId="0C4C480E" w:rsidR="00ED7DE0" w:rsidRPr="00195D8F" w:rsidRDefault="00ED7DE0" w:rsidP="00ED7DE0">
      <w:pPr>
        <w:pBdr>
          <w:top w:val="nil"/>
          <w:left w:val="nil"/>
          <w:bottom w:val="nil"/>
          <w:right w:val="nil"/>
          <w:between w:val="nil"/>
        </w:pBdr>
        <w:contextualSpacing/>
        <w:rPr>
          <w:b/>
          <w:bCs/>
          <w:i/>
          <w:iCs/>
        </w:rPr>
      </w:pPr>
      <w:r w:rsidRPr="00195D8F">
        <w:rPr>
          <w:b/>
          <w:bCs/>
          <w:i/>
          <w:iCs/>
        </w:rPr>
        <w:t xml:space="preserve">Although dependent on certain key personnel, the Company does not have any key </w:t>
      </w:r>
      <w:r w:rsidR="0081789B" w:rsidRPr="00195D8F">
        <w:rPr>
          <w:b/>
          <w:bCs/>
          <w:i/>
          <w:iCs/>
        </w:rPr>
        <w:t xml:space="preserve">person </w:t>
      </w:r>
      <w:r w:rsidRPr="00195D8F">
        <w:rPr>
          <w:b/>
          <w:bCs/>
          <w:i/>
          <w:iCs/>
        </w:rPr>
        <w:t xml:space="preserve">life insurance policies on </w:t>
      </w:r>
      <w:r w:rsidR="003D6BB6" w:rsidRPr="00195D8F">
        <w:rPr>
          <w:b/>
          <w:bCs/>
          <w:i/>
          <w:iCs/>
        </w:rPr>
        <w:t xml:space="preserve">all </w:t>
      </w:r>
      <w:r w:rsidRPr="00195D8F">
        <w:rPr>
          <w:b/>
          <w:bCs/>
          <w:i/>
          <w:iCs/>
        </w:rPr>
        <w:t>such people.</w:t>
      </w:r>
    </w:p>
    <w:p w14:paraId="5B8E03FE" w14:textId="77777777" w:rsidR="00ED7DE0" w:rsidRPr="00195D8F" w:rsidRDefault="00ED7DE0" w:rsidP="00ED7DE0">
      <w:pPr>
        <w:pBdr>
          <w:top w:val="nil"/>
          <w:left w:val="nil"/>
          <w:bottom w:val="nil"/>
          <w:right w:val="nil"/>
          <w:between w:val="nil"/>
        </w:pBdr>
        <w:contextualSpacing/>
      </w:pPr>
    </w:p>
    <w:p w14:paraId="723C1976" w14:textId="06FA656D" w:rsidR="00ED7DE0" w:rsidRPr="00195D8F" w:rsidRDefault="001F3E69" w:rsidP="00ED7DE0">
      <w:pPr>
        <w:pBdr>
          <w:top w:val="nil"/>
          <w:left w:val="nil"/>
          <w:bottom w:val="nil"/>
          <w:right w:val="nil"/>
          <w:between w:val="nil"/>
        </w:pBdr>
        <w:contextualSpacing/>
      </w:pPr>
      <w:r w:rsidRPr="00195D8F">
        <w:t>We are</w:t>
      </w:r>
      <w:r w:rsidR="00ED7DE0" w:rsidRPr="00195D8F">
        <w:t xml:space="preserve"> dependent on certain key personnel in order to conduct </w:t>
      </w:r>
      <w:r w:rsidRPr="00195D8F">
        <w:t>our</w:t>
      </w:r>
      <w:r w:rsidR="00ED7DE0" w:rsidRPr="00195D8F">
        <w:t xml:space="preserve"> operations and execute </w:t>
      </w:r>
      <w:r w:rsidRPr="00195D8F">
        <w:t>our</w:t>
      </w:r>
      <w:r w:rsidR="00ED7DE0" w:rsidRPr="00195D8F">
        <w:t xml:space="preserve"> business plan, however, the Company has not purchased insurance policies with respect to </w:t>
      </w:r>
      <w:r w:rsidR="003D6BB6" w:rsidRPr="00195D8F">
        <w:t xml:space="preserve">all </w:t>
      </w:r>
      <w:r w:rsidR="00ED7DE0" w:rsidRPr="00195D8F">
        <w:t xml:space="preserve">individuals in the event of their death or disability. Therefore, if </w:t>
      </w:r>
      <w:r w:rsidR="003D6BB6" w:rsidRPr="00195D8F">
        <w:t xml:space="preserve">certain </w:t>
      </w:r>
      <w:r w:rsidR="00ED7DE0" w:rsidRPr="00195D8F">
        <w:t xml:space="preserve">of these personnel die or become disabled, the Company will not receive any compensation to assist with such person’s absence. The loss of such person could negatively affect the Company and </w:t>
      </w:r>
      <w:r w:rsidRPr="00195D8F">
        <w:t>our</w:t>
      </w:r>
      <w:r w:rsidR="00ED7DE0" w:rsidRPr="00195D8F">
        <w:t xml:space="preserve"> operations. </w:t>
      </w:r>
      <w:r w:rsidR="003D6BB6" w:rsidRPr="00195D8F">
        <w:t xml:space="preserve">The Company has purchased key person insurance for Kyle LaFond, </w:t>
      </w:r>
      <w:proofErr w:type="gramStart"/>
      <w:r w:rsidR="003D6BB6" w:rsidRPr="00195D8F">
        <w:t xml:space="preserve">but </w:t>
      </w:r>
      <w:r w:rsidR="004F72B0" w:rsidRPr="00195D8F">
        <w:t xml:space="preserve"> the</w:t>
      </w:r>
      <w:proofErr w:type="gramEnd"/>
      <w:r w:rsidR="004F72B0" w:rsidRPr="00195D8F">
        <w:t xml:space="preserve"> amount of such insurance policy may not be enough to cover the negative affect on the Company and its operations from the loss of such person.. </w:t>
      </w:r>
      <w:r w:rsidR="00ED7DE0" w:rsidRPr="00195D8F">
        <w:t xml:space="preserve">We have no way to guarantee key personnel will stay with the Company, as many states do not enforce non-competition agreements, and therefore acquiring key man insurance will not ameliorate </w:t>
      </w:r>
      <w:proofErr w:type="gramStart"/>
      <w:r w:rsidR="00ED7DE0" w:rsidRPr="00195D8F">
        <w:t>all of</w:t>
      </w:r>
      <w:proofErr w:type="gramEnd"/>
      <w:r w:rsidR="00ED7DE0" w:rsidRPr="00195D8F">
        <w:t xml:space="preserve"> the risk of relying on key personnel.</w:t>
      </w:r>
    </w:p>
    <w:p w14:paraId="06A9BD2E" w14:textId="77777777" w:rsidR="00ED7DE0" w:rsidRPr="00195D8F" w:rsidRDefault="00ED7DE0" w:rsidP="00ED7DE0">
      <w:pPr>
        <w:pBdr>
          <w:top w:val="nil"/>
          <w:left w:val="nil"/>
          <w:bottom w:val="nil"/>
          <w:right w:val="nil"/>
          <w:between w:val="nil"/>
        </w:pBdr>
        <w:contextualSpacing/>
      </w:pPr>
    </w:p>
    <w:p w14:paraId="15A5D560" w14:textId="263CA943" w:rsidR="00FC415C" w:rsidRDefault="00FC415C" w:rsidP="00ED7DE0">
      <w:pPr>
        <w:pBdr>
          <w:top w:val="nil"/>
          <w:left w:val="nil"/>
          <w:bottom w:val="nil"/>
          <w:right w:val="nil"/>
          <w:between w:val="nil"/>
        </w:pBdr>
        <w:contextualSpacing/>
        <w:rPr>
          <w:ins w:id="26" w:author="Author"/>
          <w:b/>
          <w:bCs/>
          <w:i/>
          <w:iCs/>
        </w:rPr>
      </w:pPr>
      <w:ins w:id="27" w:author="Author">
        <w:r>
          <w:rPr>
            <w:b/>
            <w:bCs/>
            <w:i/>
            <w:iCs/>
          </w:rPr>
          <w:t>The</w:t>
        </w:r>
        <w:del w:id="28" w:author="Author">
          <w:r w:rsidDel="009A7BDB">
            <w:rPr>
              <w:b/>
              <w:bCs/>
              <w:i/>
              <w:iCs/>
            </w:rPr>
            <w:delText xml:space="preserve"> majority interest in the</w:delText>
          </w:r>
        </w:del>
        <w:r>
          <w:rPr>
            <w:b/>
            <w:bCs/>
            <w:i/>
            <w:iCs/>
          </w:rPr>
          <w:t xml:space="preserve"> Company is </w:t>
        </w:r>
        <w:r w:rsidR="009A7BDB">
          <w:rPr>
            <w:b/>
            <w:bCs/>
            <w:i/>
            <w:iCs/>
          </w:rPr>
          <w:t xml:space="preserve">technically a subsidiary </w:t>
        </w:r>
        <w:del w:id="29" w:author="Author">
          <w:r w:rsidDel="009A7BDB">
            <w:rPr>
              <w:b/>
              <w:bCs/>
              <w:i/>
              <w:iCs/>
            </w:rPr>
            <w:delText>owned by its founder through a</w:delText>
          </w:r>
        </w:del>
        <w:r w:rsidR="00D80429">
          <w:rPr>
            <w:b/>
            <w:bCs/>
            <w:i/>
            <w:iCs/>
          </w:rPr>
          <w:t>of American Provenance, LLC a</w:t>
        </w:r>
        <w:r>
          <w:rPr>
            <w:b/>
            <w:bCs/>
            <w:i/>
            <w:iCs/>
          </w:rPr>
          <w:t xml:space="preserve"> limited liability company</w:t>
        </w:r>
        <w:r w:rsidR="00D80429">
          <w:rPr>
            <w:b/>
            <w:bCs/>
            <w:i/>
            <w:iCs/>
          </w:rPr>
          <w:t xml:space="preserve"> wholly owned by the Company’s founder Kyle LaFond</w:t>
        </w:r>
        <w:r>
          <w:rPr>
            <w:b/>
            <w:bCs/>
            <w:i/>
            <w:iCs/>
          </w:rPr>
          <w:t>.</w:t>
        </w:r>
      </w:ins>
    </w:p>
    <w:p w14:paraId="17181B05" w14:textId="4C57F443" w:rsidR="00FC415C" w:rsidDel="00A21EE1" w:rsidRDefault="00FC415C" w:rsidP="00ED7DE0">
      <w:pPr>
        <w:pBdr>
          <w:top w:val="nil"/>
          <w:left w:val="nil"/>
          <w:bottom w:val="nil"/>
          <w:right w:val="nil"/>
          <w:between w:val="nil"/>
        </w:pBdr>
        <w:contextualSpacing/>
        <w:rPr>
          <w:ins w:id="30" w:author="Author"/>
          <w:del w:id="31" w:author="Author"/>
          <w:b/>
          <w:bCs/>
          <w:i/>
          <w:iCs/>
        </w:rPr>
      </w:pPr>
      <w:proofErr w:type="gramStart"/>
      <w:ins w:id="32" w:author="Author">
        <w:r>
          <w:t>The majority of</w:t>
        </w:r>
        <w:proofErr w:type="gramEnd"/>
        <w:r>
          <w:t xml:space="preserve"> the Company’s stock is held by American Provenance, LLC, an entity wholly owned by Kyle LaFond. </w:t>
        </w:r>
        <w:r w:rsidR="002C4497">
          <w:t>American Provenance, LLC may engage in</w:t>
        </w:r>
        <w:r w:rsidR="002C4497" w:rsidRPr="00195D8F">
          <w:t xml:space="preserve"> transactions, </w:t>
        </w:r>
        <w:r w:rsidR="002C4497">
          <w:t>including</w:t>
        </w:r>
        <w:r w:rsidR="002C4497" w:rsidRPr="00195D8F">
          <w:t xml:space="preserve"> reorganization</w:t>
        </w:r>
        <w:r w:rsidR="002C4497">
          <w:t>s</w:t>
        </w:r>
        <w:r w:rsidR="002C4497" w:rsidRPr="00195D8F">
          <w:t>, merger</w:t>
        </w:r>
        <w:r w:rsidR="002C4497">
          <w:t>s,</w:t>
        </w:r>
        <w:r w:rsidR="002C4497" w:rsidRPr="00195D8F">
          <w:t xml:space="preserve"> consolidation</w:t>
        </w:r>
        <w:r w:rsidR="002C4497">
          <w:t xml:space="preserve">, </w:t>
        </w:r>
        <w:r w:rsidR="002C4497" w:rsidRPr="00195D8F">
          <w:t xml:space="preserve">sale, </w:t>
        </w:r>
        <w:r w:rsidR="002C4497">
          <w:t>o</w:t>
        </w:r>
        <w:r w:rsidR="002C4497" w:rsidRPr="00195D8F">
          <w:t xml:space="preserve">r other disposition of all or substantially </w:t>
        </w:r>
        <w:proofErr w:type="gramStart"/>
        <w:r w:rsidR="002C4497" w:rsidRPr="00195D8F">
          <w:t>all of</w:t>
        </w:r>
        <w:proofErr w:type="gramEnd"/>
        <w:r w:rsidR="002C4497" w:rsidRPr="00195D8F">
          <w:t xml:space="preserve"> </w:t>
        </w:r>
        <w:r w:rsidR="002C4497">
          <w:t>its</w:t>
        </w:r>
        <w:r w:rsidR="002C4497" w:rsidRPr="00195D8F">
          <w:t xml:space="preserve"> assets </w:t>
        </w:r>
        <w:r w:rsidR="002C4497">
          <w:t>without</w:t>
        </w:r>
        <w:r>
          <w:t xml:space="preserve"> any input from the Board of Directors of the Company. </w:t>
        </w:r>
        <w:r w:rsidR="002C4497">
          <w:t>Such transactions may benefit American Provenance, LLC only, with no upside to investors.</w:t>
        </w:r>
        <w:r w:rsidR="00A21EE1">
          <w:t xml:space="preserve"> </w:t>
        </w:r>
        <w:del w:id="33" w:author="Author">
          <w:r w:rsidRPr="00FC415C" w:rsidDel="00A21EE1">
            <w:rPr>
              <w:b/>
              <w:bCs/>
              <w:i/>
              <w:iCs/>
            </w:rPr>
            <w:delText xml:space="preserve"> </w:delText>
          </w:r>
        </w:del>
      </w:ins>
    </w:p>
    <w:p w14:paraId="4768DC1C" w14:textId="77777777" w:rsidR="00A21EE1" w:rsidRDefault="003B7A9E" w:rsidP="00ED7DE0">
      <w:pPr>
        <w:pBdr>
          <w:top w:val="nil"/>
          <w:left w:val="nil"/>
          <w:bottom w:val="nil"/>
          <w:right w:val="nil"/>
          <w:between w:val="nil"/>
        </w:pBdr>
        <w:contextualSpacing/>
        <w:rPr>
          <w:ins w:id="34" w:author="Author"/>
        </w:rPr>
      </w:pPr>
      <w:ins w:id="35" w:author="Author">
        <w:r>
          <w:t xml:space="preserve">However, such transactions have not been contemplated and are not likely to occur. </w:t>
        </w:r>
      </w:ins>
    </w:p>
    <w:p w14:paraId="0199A8E3" w14:textId="4042AD44" w:rsidR="00E40869" w:rsidRDefault="00705FB6" w:rsidP="00ED7DE0">
      <w:pPr>
        <w:pBdr>
          <w:top w:val="nil"/>
          <w:left w:val="nil"/>
          <w:bottom w:val="nil"/>
          <w:right w:val="nil"/>
          <w:between w:val="nil"/>
        </w:pBdr>
        <w:contextualSpacing/>
        <w:rPr>
          <w:ins w:id="36" w:author="Author"/>
        </w:rPr>
      </w:pPr>
      <w:ins w:id="37" w:author="Author">
        <w:r>
          <w:t>Prior to its incorporation, the Company conducted its business as American Provenance, LLC.</w:t>
        </w:r>
        <w:r w:rsidR="004F78C2">
          <w:t xml:space="preserve"> The Company</w:t>
        </w:r>
        <w:r>
          <w:t xml:space="preserve"> </w:t>
        </w:r>
        <w:r w:rsidR="004F78C2">
          <w:t>converted from an LLC to a corporation</w:t>
        </w:r>
        <w:r w:rsidR="004F78C2">
          <w:t xml:space="preserve"> </w:t>
        </w:r>
        <w:del w:id="38" w:author="Author">
          <w:r w:rsidR="00B3683E" w:rsidDel="004F78C2">
            <w:delText>A</w:delText>
          </w:r>
        </w:del>
        <w:r w:rsidR="004F78C2">
          <w:t>a</w:t>
        </w:r>
        <w:r w:rsidR="00B3683E">
          <w:t xml:space="preserve">s part of </w:t>
        </w:r>
        <w:del w:id="39" w:author="Author">
          <w:r w:rsidR="00B3683E" w:rsidDel="005A6EB8">
            <w:delText>our</w:delText>
          </w:r>
          <w:r w:rsidR="005A6EB8" w:rsidDel="00236FDC">
            <w:delText>the Company’s</w:delText>
          </w:r>
        </w:del>
        <w:r w:rsidR="00236FDC">
          <w:t>its</w:t>
        </w:r>
        <w:r w:rsidR="00B3683E">
          <w:t xml:space="preserve"> seed round in May of 2018</w:t>
        </w:r>
        <w:r w:rsidR="00236FDC">
          <w:t>.</w:t>
        </w:r>
        <w:del w:id="40" w:author="Author">
          <w:r w:rsidR="00B3683E" w:rsidDel="00236FDC">
            <w:delText>,</w:delText>
          </w:r>
        </w:del>
        <w:r w:rsidR="00B3683E">
          <w:t xml:space="preserve"> </w:t>
        </w:r>
        <w:del w:id="41" w:author="Author">
          <w:r w:rsidR="00B3683E" w:rsidDel="003F69A8">
            <w:delText>our original investors required us to</w:delText>
          </w:r>
          <w:r w:rsidR="003F69A8" w:rsidDel="00236FDC">
            <w:delText>we</w:delText>
          </w:r>
          <w:r w:rsidR="00B3683E" w:rsidDel="004F78C2">
            <w:delText xml:space="preserve"> convert</w:delText>
          </w:r>
          <w:r w:rsidR="003F69A8" w:rsidDel="004F78C2">
            <w:delText>ed</w:delText>
          </w:r>
          <w:r w:rsidR="00B3683E" w:rsidDel="004F78C2">
            <w:delText xml:space="preserve"> from an LLC to a </w:delText>
          </w:r>
          <w:r w:rsidR="00315818" w:rsidDel="004F78C2">
            <w:delText>c</w:delText>
          </w:r>
          <w:r w:rsidR="00B3683E" w:rsidDel="004F78C2">
            <w:delText>Ccorp</w:delText>
          </w:r>
          <w:r w:rsidR="00315818" w:rsidDel="004F78C2">
            <w:delText>oration</w:delText>
          </w:r>
          <w:r w:rsidR="00315818" w:rsidDel="00236FDC">
            <w:delText>.</w:delText>
          </w:r>
          <w:r w:rsidR="003F69A8" w:rsidDel="00236FDC">
            <w:delText xml:space="preserve"> </w:delText>
          </w:r>
        </w:del>
        <w:r w:rsidR="00E40869" w:rsidRPr="00195D8F">
          <w:t>At the time of incorporation</w:t>
        </w:r>
        <w:del w:id="42" w:author="Author">
          <w:r w:rsidR="00E40869" w:rsidRPr="00195D8F" w:rsidDel="007F2F42">
            <w:delText xml:space="preserve"> of the Company</w:delText>
          </w:r>
        </w:del>
        <w:r w:rsidR="00E40869" w:rsidRPr="00195D8F">
          <w:t xml:space="preserve">, American Provenance, LLC contributed all of </w:t>
        </w:r>
        <w:del w:id="43" w:author="Author">
          <w:r w:rsidR="00E40869" w:rsidRPr="00195D8F" w:rsidDel="007F2F42">
            <w:delText>the Company’s</w:delText>
          </w:r>
        </w:del>
        <w:r w:rsidR="007F2F42">
          <w:t>its</w:t>
        </w:r>
        <w:r w:rsidR="00E40869" w:rsidRPr="00195D8F">
          <w:t xml:space="preserve"> then-current assets</w:t>
        </w:r>
        <w:r w:rsidR="00E40869">
          <w:t xml:space="preserve"> and liabilities</w:t>
        </w:r>
        <w:r w:rsidR="00E40869" w:rsidRPr="00195D8F">
          <w:t xml:space="preserve"> to American Provenance II, Inc. in exchange for common stock of the Company.</w:t>
        </w:r>
        <w:r w:rsidR="005606EC">
          <w:t xml:space="preserve"> Such co</w:t>
        </w:r>
        <w:r w:rsidR="00176C98">
          <w:t>ntribution</w:t>
        </w:r>
        <w:r w:rsidR="00B75653">
          <w:t xml:space="preserve">s have been attributed to </w:t>
        </w:r>
        <w:r w:rsidR="004A7671">
          <w:t xml:space="preserve">Kyle LaFond as the sole owner of American Provenance, LLC. </w:t>
        </w:r>
        <w:del w:id="44" w:author="Author">
          <w:r w:rsidR="00176C98" w:rsidDel="00B75653">
            <w:delText xml:space="preserve"> was attributed</w:delText>
          </w:r>
          <w:r w:rsidR="005606EC" w:rsidDel="00176C98">
            <w:delText>nt</w:delText>
          </w:r>
        </w:del>
      </w:ins>
    </w:p>
    <w:p w14:paraId="40863CB0" w14:textId="6CFC483F" w:rsidR="00051467" w:rsidRPr="00FC415C" w:rsidRDefault="004A7671" w:rsidP="00ED7DE0">
      <w:pPr>
        <w:pBdr>
          <w:top w:val="nil"/>
          <w:left w:val="nil"/>
          <w:bottom w:val="nil"/>
          <w:right w:val="nil"/>
          <w:between w:val="nil"/>
        </w:pBdr>
        <w:contextualSpacing/>
        <w:rPr>
          <w:ins w:id="45" w:author="Author"/>
          <w:b/>
          <w:bCs/>
        </w:rPr>
      </w:pPr>
      <w:ins w:id="46" w:author="Author">
        <w:r>
          <w:t>Since the Company’s con</w:t>
        </w:r>
        <w:r w:rsidR="00AA4763">
          <w:t xml:space="preserve">version, </w:t>
        </w:r>
        <w:del w:id="47" w:author="Author">
          <w:r w:rsidR="003F69A8" w:rsidDel="00AA4763">
            <w:delText>The</w:delText>
          </w:r>
          <w:r w:rsidR="003F69A8" w:rsidDel="00C33BF4">
            <w:delText xml:space="preserve"> </w:delText>
          </w:r>
          <w:r w:rsidR="00315818" w:rsidDel="00AA4763">
            <w:delText xml:space="preserve"> </w:delText>
          </w:r>
          <w:r w:rsidR="00B3683E" w:rsidDel="00315818">
            <w:delText>.</w:delText>
          </w:r>
        </w:del>
        <w:r w:rsidR="008B1632">
          <w:t xml:space="preserve">American Provenance, LLC </w:t>
        </w:r>
        <w:del w:id="48" w:author="Author">
          <w:r w:rsidR="00EC5446" w:rsidDel="00AA4763">
            <w:delText>is</w:delText>
          </w:r>
        </w:del>
        <w:r w:rsidR="00AA4763">
          <w:t>has been</w:t>
        </w:r>
        <w:r w:rsidR="00EC5446">
          <w:t xml:space="preserve"> merely a placeholder </w:t>
        </w:r>
        <w:r w:rsidR="00EC5446">
          <w:t xml:space="preserve">entity and does not conduct any business. </w:t>
        </w:r>
        <w:r w:rsidR="00D30EC8">
          <w:t xml:space="preserve"> </w:t>
        </w:r>
        <w:del w:id="49" w:author="Author">
          <w:r w:rsidR="00D30EC8" w:rsidDel="00705FB6">
            <w:delText xml:space="preserve">Prior to </w:delText>
          </w:r>
          <w:r w:rsidR="00A6320E" w:rsidDel="00705FB6">
            <w:delText xml:space="preserve">its incorporation, the Company conducted its business as </w:delText>
          </w:r>
          <w:r w:rsidR="00051467" w:rsidDel="00B3683E">
            <w:delText>As part of our seed round in May of 2018, our original investors (Winnebago Seed Fund and Tru Fragrance) required us to convert from an LLC to a C corp.</w:delText>
          </w:r>
          <w:r w:rsidR="00051467" w:rsidDel="00AA4763">
            <w:delText xml:space="preserve"> Our lawyers kept the LLC as an entity representing my contribution to the business. The LLC </w:delText>
          </w:r>
          <w:r w:rsidR="00051467" w:rsidDel="00EC5446">
            <w:delText xml:space="preserve">is merely a placeholder </w:delText>
          </w:r>
          <w:r w:rsidR="00051467" w:rsidDel="00AA4763">
            <w:delText>and doesn't conduct any kind of business</w:delText>
          </w:r>
        </w:del>
      </w:ins>
    </w:p>
    <w:p w14:paraId="04E57B03" w14:textId="77777777" w:rsidR="00FC415C" w:rsidRDefault="00FC415C" w:rsidP="00ED7DE0">
      <w:pPr>
        <w:pBdr>
          <w:top w:val="nil"/>
          <w:left w:val="nil"/>
          <w:bottom w:val="nil"/>
          <w:right w:val="nil"/>
          <w:between w:val="nil"/>
        </w:pBdr>
        <w:contextualSpacing/>
        <w:rPr>
          <w:ins w:id="50" w:author="Author"/>
          <w:b/>
          <w:bCs/>
          <w:i/>
          <w:iCs/>
        </w:rPr>
      </w:pPr>
    </w:p>
    <w:p w14:paraId="38CB442F" w14:textId="12D15CE5" w:rsidR="00ED7DE0" w:rsidRPr="00195D8F" w:rsidRDefault="00ED7DE0" w:rsidP="00ED7DE0">
      <w:pPr>
        <w:pBdr>
          <w:top w:val="nil"/>
          <w:left w:val="nil"/>
          <w:bottom w:val="nil"/>
          <w:right w:val="nil"/>
          <w:between w:val="nil"/>
        </w:pBdr>
        <w:contextualSpacing/>
        <w:rPr>
          <w:b/>
          <w:bCs/>
          <w:i/>
          <w:iCs/>
        </w:rPr>
      </w:pPr>
      <w:r w:rsidRPr="00195D8F">
        <w:rPr>
          <w:b/>
          <w:bCs/>
          <w:i/>
          <w:iCs/>
        </w:rPr>
        <w:t xml:space="preserve">Damage to our reputation could negatively impact our business, financial </w:t>
      </w:r>
      <w:proofErr w:type="gramStart"/>
      <w:r w:rsidRPr="00195D8F">
        <w:rPr>
          <w:b/>
          <w:bCs/>
          <w:i/>
          <w:iCs/>
        </w:rPr>
        <w:t>condition</w:t>
      </w:r>
      <w:proofErr w:type="gramEnd"/>
      <w:r w:rsidRPr="00195D8F">
        <w:rPr>
          <w:b/>
          <w:bCs/>
          <w:i/>
          <w:iCs/>
        </w:rPr>
        <w:t xml:space="preserve"> and results of operations.</w:t>
      </w:r>
    </w:p>
    <w:p w14:paraId="69039AEF" w14:textId="77777777" w:rsidR="00ED7DE0" w:rsidRPr="00195D8F" w:rsidRDefault="00ED7DE0" w:rsidP="00ED7DE0">
      <w:pPr>
        <w:pBdr>
          <w:top w:val="nil"/>
          <w:left w:val="nil"/>
          <w:bottom w:val="nil"/>
          <w:right w:val="nil"/>
          <w:between w:val="nil"/>
        </w:pBdr>
        <w:contextualSpacing/>
      </w:pPr>
    </w:p>
    <w:p w14:paraId="4A5BB730" w14:textId="77777777" w:rsidR="00ED7DE0" w:rsidRPr="00195D8F" w:rsidRDefault="00ED7DE0" w:rsidP="00ED7DE0">
      <w:pPr>
        <w:pBdr>
          <w:top w:val="nil"/>
          <w:left w:val="nil"/>
          <w:bottom w:val="nil"/>
          <w:right w:val="nil"/>
          <w:between w:val="nil"/>
        </w:pBdr>
        <w:contextualSpacing/>
      </w:pPr>
      <w:r w:rsidRPr="00195D8F">
        <w:t xml:space="preserve">Our reputation and the quality of our brand are critical to our business and success in existing </w:t>
      </w:r>
      <w:proofErr w:type="gramStart"/>
      <w:r w:rsidRPr="00195D8F">
        <w:t>markets, and</w:t>
      </w:r>
      <w:proofErr w:type="gramEnd"/>
      <w:r w:rsidRPr="00195D8F">
        <w:t xml:space="preserve"> will be critical to our success as we enter new markets. Any incident that erodes consumer loyalty for our brand could significantly reduce its value and damage our business. We may be adversely affected by any negative publicity, regardless of its accuracy. Also, there has been a marked increase in the use of social media platforms and similar devices, including blogs, social media websites and other forms of internet-based communications that provide individuals with access to a broad audience of consumers and other interested persons. The availability of information on social media platforms is virtually immediate as is its impact. Information posted may be </w:t>
      </w:r>
      <w:proofErr w:type="gramStart"/>
      <w:r w:rsidRPr="00195D8F">
        <w:t>adverse</w:t>
      </w:r>
      <w:proofErr w:type="gramEnd"/>
      <w:r w:rsidRPr="00195D8F">
        <w:t xml:space="preserve"> to our interests or may be inaccurate, each of which may harm our performance, prospects or business. The harm may be immediate and may disseminate rapidly and broadly, without affording us an opportunity for redress or correction.</w:t>
      </w:r>
    </w:p>
    <w:p w14:paraId="3B8F89A6" w14:textId="77777777" w:rsidR="00CC3A4E" w:rsidRPr="00195D8F" w:rsidRDefault="00CC3A4E" w:rsidP="00ED7DE0">
      <w:pPr>
        <w:pBdr>
          <w:top w:val="nil"/>
          <w:left w:val="nil"/>
          <w:bottom w:val="nil"/>
          <w:right w:val="nil"/>
          <w:between w:val="nil"/>
        </w:pBdr>
        <w:contextualSpacing/>
      </w:pPr>
    </w:p>
    <w:p w14:paraId="0CA07DA6" w14:textId="77777777" w:rsidR="00CC3A4E" w:rsidRPr="00195D8F" w:rsidRDefault="00CC3A4E" w:rsidP="00CC3A4E">
      <w:pPr>
        <w:contextualSpacing/>
        <w:textAlignment w:val="top"/>
        <w:rPr>
          <w:b/>
          <w:bCs/>
          <w:i/>
          <w:iCs/>
          <w:color w:val="000000" w:themeColor="text1"/>
        </w:rPr>
      </w:pPr>
      <w:r w:rsidRPr="00195D8F">
        <w:rPr>
          <w:b/>
          <w:bCs/>
          <w:i/>
          <w:iCs/>
          <w:color w:val="000000" w:themeColor="text1"/>
        </w:rPr>
        <w:t>Our business could be negatively impacted by cyber security threats, attacks and other disruptions.</w:t>
      </w:r>
    </w:p>
    <w:p w14:paraId="040102B4" w14:textId="77777777" w:rsidR="00CC3A4E" w:rsidRPr="00195D8F" w:rsidRDefault="00CC3A4E" w:rsidP="00CC3A4E">
      <w:pPr>
        <w:contextualSpacing/>
        <w:textAlignment w:val="top"/>
        <w:rPr>
          <w:b/>
          <w:bCs/>
          <w:i/>
          <w:iCs/>
          <w:color w:val="000000" w:themeColor="text1"/>
        </w:rPr>
      </w:pPr>
    </w:p>
    <w:p w14:paraId="35D16C1D" w14:textId="77777777" w:rsidR="00CC3A4E" w:rsidRPr="00195D8F" w:rsidRDefault="001F3E69" w:rsidP="00CC3A4E">
      <w:pPr>
        <w:pBdr>
          <w:top w:val="nil"/>
          <w:left w:val="nil"/>
          <w:bottom w:val="nil"/>
          <w:right w:val="nil"/>
          <w:between w:val="nil"/>
        </w:pBdr>
        <w:contextualSpacing/>
      </w:pPr>
      <w:r w:rsidRPr="00195D8F">
        <w:rPr>
          <w:color w:val="000000" w:themeColor="text1"/>
        </w:rPr>
        <w:t>W</w:t>
      </w:r>
      <w:r w:rsidR="00CC3A4E" w:rsidRPr="00195D8F">
        <w:rPr>
          <w:color w:val="000000" w:themeColor="text1"/>
        </w:rPr>
        <w:t xml:space="preserve">e continue to face advanced and persistent attacks on our information infrastructure where we manage and store various proprietary information and sensitive/confidential data relating to our operations. These attacks may include sophisticated malware (viruses, worms, and other malicious software programs) and phishing emails that attack our products or otherwise exploit any security vulnerabilities. These intrusions sometimes may be zero-day malware that are difficult to identify because they are not included in the signature set of commercially available antivirus scanning programs. Experienced computer programmers and hackers may be able to penetrate our network security and misappropriate or compromise our confidential information or that of our customers or other third-parties, create system disruptions, or cause shutdowns. Additionally, sophisticated software and applications that we produce or </w:t>
      </w:r>
      <w:r w:rsidR="00CC3A4E" w:rsidRPr="00195D8F">
        <w:rPr>
          <w:color w:val="000000" w:themeColor="text1"/>
        </w:rPr>
        <w:lastRenderedPageBreak/>
        <w:t xml:space="preserve">procure from </w:t>
      </w:r>
      <w:proofErr w:type="gramStart"/>
      <w:r w:rsidR="00CC3A4E" w:rsidRPr="00195D8F">
        <w:rPr>
          <w:color w:val="000000" w:themeColor="text1"/>
        </w:rPr>
        <w:t>third-parties</w:t>
      </w:r>
      <w:proofErr w:type="gramEnd"/>
      <w:r w:rsidR="00CC3A4E" w:rsidRPr="00195D8F">
        <w:rPr>
          <w:color w:val="000000" w:themeColor="text1"/>
        </w:rPr>
        <w:t xml:space="preserve"> may contain defects in design or manufacture, including </w:t>
      </w:r>
      <w:r w:rsidRPr="00195D8F">
        <w:rPr>
          <w:color w:val="000000" w:themeColor="text1"/>
        </w:rPr>
        <w:t>“</w:t>
      </w:r>
      <w:r w:rsidR="00CC3A4E" w:rsidRPr="00195D8F">
        <w:rPr>
          <w:color w:val="000000" w:themeColor="text1"/>
        </w:rPr>
        <w:t>bugs</w:t>
      </w:r>
      <w:r w:rsidRPr="00195D8F">
        <w:rPr>
          <w:color w:val="000000" w:themeColor="text1"/>
        </w:rPr>
        <w:t>”</w:t>
      </w:r>
      <w:r w:rsidR="00CC3A4E" w:rsidRPr="00195D8F">
        <w:rPr>
          <w:color w:val="000000" w:themeColor="text1"/>
        </w:rPr>
        <w:t xml:space="preserve"> and other problems that could unexpectedly interfere with the operation of the information infrastructure. A disruption, infiltration or failure of our information infrastructure systems or any of our data centers as a result of software or hardware malfunctions, computer viruses, cyber-attacks, employee theft or misuse, power disruptions, natural disasters or accidents could cause breaches of data security, loss of critical data and performance delays, which in turn could adversely affect our business.</w:t>
      </w:r>
    </w:p>
    <w:p w14:paraId="3E2D5B45" w14:textId="77777777" w:rsidR="00974AA4" w:rsidRPr="00195D8F" w:rsidRDefault="00974AA4" w:rsidP="00ED7DE0">
      <w:pPr>
        <w:pBdr>
          <w:top w:val="nil"/>
          <w:left w:val="nil"/>
          <w:bottom w:val="nil"/>
          <w:right w:val="nil"/>
          <w:between w:val="nil"/>
        </w:pBdr>
        <w:contextualSpacing/>
      </w:pPr>
    </w:p>
    <w:p w14:paraId="6D132B86" w14:textId="77777777" w:rsidR="00ED7DE0" w:rsidRPr="00195D8F" w:rsidRDefault="00ED7DE0" w:rsidP="00ED7DE0">
      <w:pPr>
        <w:pBdr>
          <w:top w:val="nil"/>
          <w:left w:val="nil"/>
          <w:bottom w:val="nil"/>
          <w:right w:val="nil"/>
          <w:between w:val="nil"/>
        </w:pBdr>
        <w:contextualSpacing/>
        <w:rPr>
          <w:b/>
          <w:bCs/>
          <w:i/>
          <w:iCs/>
        </w:rPr>
      </w:pPr>
      <w:r w:rsidRPr="00195D8F">
        <w:rPr>
          <w:b/>
          <w:bCs/>
          <w:i/>
          <w:iCs/>
        </w:rPr>
        <w:t>Security breaches of confidential customer information, in connection with our electronic processing of credit and debit card transactions, or confidential employee information may adversely affect our business.</w:t>
      </w:r>
    </w:p>
    <w:p w14:paraId="13799C22" w14:textId="77777777" w:rsidR="00ED7DE0" w:rsidRPr="00195D8F" w:rsidRDefault="00ED7DE0" w:rsidP="00ED7DE0">
      <w:pPr>
        <w:pBdr>
          <w:top w:val="nil"/>
          <w:left w:val="nil"/>
          <w:bottom w:val="nil"/>
          <w:right w:val="nil"/>
          <w:between w:val="nil"/>
        </w:pBdr>
        <w:contextualSpacing/>
      </w:pPr>
    </w:p>
    <w:p w14:paraId="3B677FEC" w14:textId="77777777" w:rsidR="00ED7DE0" w:rsidRPr="00195D8F" w:rsidRDefault="00ED7DE0" w:rsidP="00ED7DE0">
      <w:pPr>
        <w:pBdr>
          <w:top w:val="nil"/>
          <w:left w:val="nil"/>
          <w:bottom w:val="nil"/>
          <w:right w:val="nil"/>
          <w:between w:val="nil"/>
        </w:pBdr>
        <w:contextualSpacing/>
      </w:pPr>
      <w:r w:rsidRPr="00195D8F">
        <w:t xml:space="preserve">Our business requires the collection, transmission and retention of personally identifiable information, in various information technology systems that we maintain and in those maintained by third parties with whom we contract to provide services. The integrity and protection of that data is critical to us. The information, security and privacy requirements imposed by governmental regulation are increasingly demanding. Our systems may not be able to satisfy these changing requirements and customer and employee </w:t>
      </w:r>
      <w:proofErr w:type="gramStart"/>
      <w:r w:rsidRPr="00195D8F">
        <w:t>expectations, or</w:t>
      </w:r>
      <w:proofErr w:type="gramEnd"/>
      <w:r w:rsidRPr="00195D8F">
        <w:t xml:space="preserve"> may require significant additional investments or time in order to do so. A breach in the security of our information technology systems or those of our service providers could lead to an interruption in the operation of our systems, resulting in operational inefficiencies and a loss of profits. Additionally, a significant theft, loss or misappropriation of, or access to, customers’ or other proprietary data or other breach of our information technology systems could result in fines, legal claims or proceedings.</w:t>
      </w:r>
    </w:p>
    <w:p w14:paraId="0CA343B9" w14:textId="77777777" w:rsidR="00ED7DE0" w:rsidRPr="00195D8F" w:rsidRDefault="00ED7DE0" w:rsidP="00ED7DE0">
      <w:pPr>
        <w:pBdr>
          <w:top w:val="nil"/>
          <w:left w:val="nil"/>
          <w:bottom w:val="nil"/>
          <w:right w:val="nil"/>
          <w:between w:val="nil"/>
        </w:pBdr>
        <w:contextualSpacing/>
      </w:pPr>
    </w:p>
    <w:p w14:paraId="6E69D284" w14:textId="77777777" w:rsidR="00ED7DE0" w:rsidRPr="00195D8F" w:rsidRDefault="00ED7DE0" w:rsidP="00ED7DE0">
      <w:pPr>
        <w:pBdr>
          <w:top w:val="nil"/>
          <w:left w:val="nil"/>
          <w:bottom w:val="nil"/>
          <w:right w:val="nil"/>
          <w:between w:val="nil"/>
        </w:pBdr>
        <w:contextualSpacing/>
        <w:rPr>
          <w:b/>
          <w:bCs/>
          <w:i/>
          <w:iCs/>
        </w:rPr>
      </w:pPr>
      <w:r w:rsidRPr="00195D8F">
        <w:rPr>
          <w:b/>
          <w:bCs/>
          <w:i/>
          <w:iCs/>
        </w:rPr>
        <w:t xml:space="preserve">The use of individually identifiable data by our business, our business associates and third parties </w:t>
      </w:r>
      <w:proofErr w:type="gramStart"/>
      <w:r w:rsidRPr="00195D8F">
        <w:rPr>
          <w:b/>
          <w:bCs/>
          <w:i/>
          <w:iCs/>
        </w:rPr>
        <w:t>is</w:t>
      </w:r>
      <w:proofErr w:type="gramEnd"/>
      <w:r w:rsidRPr="00195D8F">
        <w:rPr>
          <w:b/>
          <w:bCs/>
          <w:i/>
          <w:iCs/>
        </w:rPr>
        <w:t xml:space="preserve"> regulated at the state, federal and international levels.</w:t>
      </w:r>
    </w:p>
    <w:p w14:paraId="6CBE08A3" w14:textId="77777777" w:rsidR="00ED7DE0" w:rsidRPr="00195D8F" w:rsidRDefault="00ED7DE0" w:rsidP="00ED7DE0">
      <w:pPr>
        <w:pBdr>
          <w:top w:val="nil"/>
          <w:left w:val="nil"/>
          <w:bottom w:val="nil"/>
          <w:right w:val="nil"/>
          <w:between w:val="nil"/>
        </w:pBdr>
        <w:contextualSpacing/>
        <w:rPr>
          <w:b/>
          <w:bCs/>
          <w:i/>
          <w:iCs/>
        </w:rPr>
      </w:pPr>
    </w:p>
    <w:p w14:paraId="515E4AA0" w14:textId="77777777" w:rsidR="00ED7DE0" w:rsidRPr="00195D8F" w:rsidRDefault="00ED7DE0" w:rsidP="00ED7DE0">
      <w:pPr>
        <w:pBdr>
          <w:top w:val="nil"/>
          <w:left w:val="nil"/>
          <w:bottom w:val="nil"/>
          <w:right w:val="nil"/>
          <w:between w:val="nil"/>
        </w:pBdr>
        <w:contextualSpacing/>
        <w:rPr>
          <w:highlight w:val="yellow"/>
        </w:rPr>
      </w:pPr>
      <w:r w:rsidRPr="00195D8F">
        <w:t>The regulation of individual data is changing rapidly, and in unpredictable ways. A change in regulation could adversely affect our business, including causing our business model to no longer be viable. Costs associated with information security – such as investment in technology, the costs of compliance with consumer protection laws and costs resulting from consumer fraud – could cause our business and results of operations to suffer materially. Additionally, the success of our online operations depends upon the secure transmission of confidential information over public networks, including the use of cashless payments. The intentional or negligent actions of employees, business associates or third parties may undermine our security measures. As a result, unauthorized parties may obtain access to our data systems and misappropriate confidential data. There can be no assurance that advances in computer capabilities, new discoveries in the field of cryptography or other developments will prevent the compromise of our customer transaction processing capabilities and personal data. If any such compromise of our security or the security of information residing with our business associates or third parties were to occur, it could have a material adverse effect on our reputation, operating results and financial condition. Any compromise of our data security may materially increase the costs we incur to protect against such breaches and could subject us to additional legal risk.</w:t>
      </w:r>
    </w:p>
    <w:p w14:paraId="2961CE3E" w14:textId="77777777" w:rsidR="00ED7DE0" w:rsidRPr="00195D8F" w:rsidRDefault="00ED7DE0" w:rsidP="00564708">
      <w:pPr>
        <w:pBdr>
          <w:top w:val="nil"/>
          <w:left w:val="nil"/>
          <w:bottom w:val="nil"/>
          <w:right w:val="nil"/>
          <w:between w:val="nil"/>
        </w:pBdr>
        <w:contextualSpacing/>
        <w:rPr>
          <w:highlight w:val="yellow"/>
        </w:rPr>
      </w:pPr>
    </w:p>
    <w:p w14:paraId="2831EC81" w14:textId="77777777" w:rsidR="00AC05CD" w:rsidRPr="00195D8F" w:rsidRDefault="00AC05CD" w:rsidP="00AC05CD">
      <w:pPr>
        <w:pBdr>
          <w:top w:val="nil"/>
          <w:left w:val="nil"/>
          <w:bottom w:val="nil"/>
          <w:right w:val="nil"/>
          <w:between w:val="nil"/>
        </w:pBdr>
        <w:contextualSpacing/>
        <w:rPr>
          <w:b/>
          <w:bCs/>
          <w:i/>
          <w:iCs/>
        </w:rPr>
      </w:pPr>
      <w:r w:rsidRPr="00195D8F">
        <w:rPr>
          <w:b/>
          <w:bCs/>
          <w:i/>
          <w:iCs/>
        </w:rPr>
        <w:t>The Company is not subject to Sarbanes-Oxley regulations and may lack the financial controls and procedures of public companies.</w:t>
      </w:r>
    </w:p>
    <w:p w14:paraId="1E4ACB62" w14:textId="77777777" w:rsidR="00AC05CD" w:rsidRPr="00195D8F" w:rsidRDefault="00AC05CD" w:rsidP="00AC05CD">
      <w:pPr>
        <w:pBdr>
          <w:top w:val="nil"/>
          <w:left w:val="nil"/>
          <w:bottom w:val="nil"/>
          <w:right w:val="nil"/>
          <w:between w:val="nil"/>
        </w:pBdr>
        <w:contextualSpacing/>
      </w:pPr>
    </w:p>
    <w:p w14:paraId="3669431F" w14:textId="77777777" w:rsidR="00AC05CD" w:rsidRPr="00195D8F" w:rsidRDefault="00AC05CD" w:rsidP="00AC05CD">
      <w:pPr>
        <w:pBdr>
          <w:top w:val="nil"/>
          <w:left w:val="nil"/>
          <w:bottom w:val="nil"/>
          <w:right w:val="nil"/>
          <w:between w:val="nil"/>
        </w:pBdr>
        <w:contextualSpacing/>
      </w:pPr>
      <w:r w:rsidRPr="00195D8F">
        <w:t xml:space="preserve">The Company may not have the internal control infrastructure that would meet the standards of a public company, including the requirements of the Sarbanes Oxley Act of 2002. As a </w:t>
      </w:r>
      <w:proofErr w:type="gramStart"/>
      <w:r w:rsidRPr="00195D8F">
        <w:t>privately-held</w:t>
      </w:r>
      <w:proofErr w:type="gramEnd"/>
      <w:r w:rsidRPr="00195D8F">
        <w:t xml:space="preserve"> (non-public) Company, the Company is currently not subject to the Sarbanes Oxley Act of 2002, and its financial and disclosure controls and procedures reflect its status as a development stage, non-public company. There can be no guarantee that there are no significant deficiencies or material weaknesses in the quality of the Company's financial and disclosure controls and procedures. If it were necessary to implement such financial and disclosure controls and procedures, the cost to the Company of such compliance could be substantial and could have a material adverse effect on the Company</w:t>
      </w:r>
      <w:r w:rsidR="005C2A4A" w:rsidRPr="00195D8F">
        <w:t>’</w:t>
      </w:r>
      <w:r w:rsidRPr="00195D8F">
        <w:t>s results of operations.</w:t>
      </w:r>
    </w:p>
    <w:p w14:paraId="7F40D1E7" w14:textId="77777777" w:rsidR="00AC05CD" w:rsidRPr="00195D8F" w:rsidRDefault="00AC05CD" w:rsidP="00AC05CD">
      <w:pPr>
        <w:pBdr>
          <w:top w:val="nil"/>
          <w:left w:val="nil"/>
          <w:bottom w:val="nil"/>
          <w:right w:val="nil"/>
          <w:between w:val="nil"/>
        </w:pBdr>
        <w:contextualSpacing/>
      </w:pPr>
    </w:p>
    <w:p w14:paraId="74C17C5B" w14:textId="77777777" w:rsidR="00AC05CD" w:rsidRPr="00195D8F" w:rsidRDefault="00AC05CD" w:rsidP="00AC05CD">
      <w:pPr>
        <w:pBdr>
          <w:top w:val="nil"/>
          <w:left w:val="nil"/>
          <w:bottom w:val="nil"/>
          <w:right w:val="nil"/>
          <w:between w:val="nil"/>
        </w:pBdr>
        <w:contextualSpacing/>
        <w:rPr>
          <w:b/>
          <w:bCs/>
          <w:i/>
          <w:iCs/>
        </w:rPr>
      </w:pPr>
      <w:r w:rsidRPr="00195D8F">
        <w:rPr>
          <w:b/>
          <w:bCs/>
          <w:i/>
          <w:iCs/>
        </w:rPr>
        <w:t>We operate in a highly regulated environment, and if we are found to be in violation of any of the federal, state, or local laws or regulations applicable to us, our business could suffer.</w:t>
      </w:r>
    </w:p>
    <w:p w14:paraId="3DCCAF90" w14:textId="77777777" w:rsidR="00AC05CD" w:rsidRPr="00195D8F" w:rsidRDefault="00AC05CD" w:rsidP="00AC05CD">
      <w:pPr>
        <w:pBdr>
          <w:top w:val="nil"/>
          <w:left w:val="nil"/>
          <w:bottom w:val="nil"/>
          <w:right w:val="nil"/>
          <w:between w:val="nil"/>
        </w:pBdr>
        <w:contextualSpacing/>
        <w:rPr>
          <w:b/>
          <w:bCs/>
          <w:i/>
          <w:iCs/>
        </w:rPr>
      </w:pPr>
    </w:p>
    <w:p w14:paraId="7077EE91" w14:textId="77777777" w:rsidR="0028142A" w:rsidRPr="00195D8F" w:rsidRDefault="00AC05CD" w:rsidP="00564708">
      <w:pPr>
        <w:pBdr>
          <w:top w:val="nil"/>
          <w:left w:val="nil"/>
          <w:bottom w:val="nil"/>
          <w:right w:val="nil"/>
          <w:between w:val="nil"/>
        </w:pBdr>
        <w:contextualSpacing/>
      </w:pPr>
      <w:r w:rsidRPr="00195D8F">
        <w:t xml:space="preserve">We are also subject to a wide range of federal, state, and local laws and regulations, such as local licensing requirements, and retail financing, debt collection, consumer protection, environmental, health and safety, creditor, wage-hour, anti-discrimination, whistleblower and other employment practices laws and regulations and we expect these costs to increase going forward. The violation of these or future requirements or laws and regulations could result in administrative, civil, or criminal sanctions against us, which may include fines, a cease and desist order </w:t>
      </w:r>
      <w:r w:rsidRPr="00195D8F">
        <w:lastRenderedPageBreak/>
        <w:t>against the subject operations or even revocation or suspension of our license to operate the subject business. As a result, we have incurred and will continue to incur capital and operating expenditures and other costs to comply with these requirements and laws and regulations.</w:t>
      </w:r>
      <w:r w:rsidRPr="00195D8F" w:rsidDel="00B02AEE">
        <w:t xml:space="preserve"> </w:t>
      </w:r>
    </w:p>
    <w:p w14:paraId="440826EA" w14:textId="77777777" w:rsidR="006D588B" w:rsidRPr="00195D8F" w:rsidRDefault="006D588B" w:rsidP="00564708">
      <w:pPr>
        <w:pBdr>
          <w:top w:val="nil"/>
          <w:left w:val="nil"/>
          <w:bottom w:val="nil"/>
          <w:right w:val="nil"/>
          <w:between w:val="nil"/>
        </w:pBdr>
        <w:contextualSpacing/>
        <w:rPr>
          <w:highlight w:val="yellow"/>
        </w:rPr>
      </w:pPr>
    </w:p>
    <w:p w14:paraId="07C9AAC4" w14:textId="77777777" w:rsidR="00564708" w:rsidRPr="00195D8F" w:rsidRDefault="00564708" w:rsidP="00DF2D47">
      <w:pPr>
        <w:pStyle w:val="Heading2"/>
      </w:pPr>
      <w:bookmarkStart w:id="51" w:name="_Toc40120530"/>
      <w:r w:rsidRPr="00195D8F">
        <w:t>Risks Related to the Offering</w:t>
      </w:r>
      <w:bookmarkEnd w:id="51"/>
    </w:p>
    <w:p w14:paraId="5EA8C6D1" w14:textId="77777777" w:rsidR="00564708" w:rsidRPr="00195D8F" w:rsidRDefault="00564708" w:rsidP="00564708">
      <w:pPr>
        <w:pBdr>
          <w:top w:val="nil"/>
          <w:left w:val="nil"/>
          <w:bottom w:val="nil"/>
          <w:right w:val="nil"/>
          <w:between w:val="nil"/>
        </w:pBdr>
        <w:contextualSpacing/>
      </w:pPr>
    </w:p>
    <w:p w14:paraId="0BE020D0" w14:textId="7AA8951E" w:rsidR="000F435F" w:rsidRPr="00195D8F" w:rsidRDefault="00ED3B82" w:rsidP="000F435F">
      <w:pPr>
        <w:pBdr>
          <w:top w:val="nil"/>
          <w:left w:val="nil"/>
          <w:bottom w:val="nil"/>
          <w:right w:val="nil"/>
          <w:between w:val="nil"/>
        </w:pBdr>
        <w:contextualSpacing/>
        <w:rPr>
          <w:b/>
          <w:bCs/>
          <w:i/>
          <w:iCs/>
        </w:rPr>
      </w:pPr>
      <w:r w:rsidRPr="00195D8F">
        <w:rPr>
          <w:b/>
          <w:bCs/>
          <w:i/>
          <w:iCs/>
        </w:rPr>
        <w:t xml:space="preserve">State and federal securities laws are </w:t>
      </w:r>
      <w:r w:rsidR="005376D0" w:rsidRPr="00195D8F">
        <w:rPr>
          <w:b/>
          <w:bCs/>
          <w:i/>
          <w:iCs/>
        </w:rPr>
        <w:t>complex,</w:t>
      </w:r>
      <w:r w:rsidRPr="00195D8F">
        <w:rPr>
          <w:b/>
          <w:bCs/>
          <w:i/>
          <w:iCs/>
        </w:rPr>
        <w:t xml:space="preserve"> and the Company could potentially be found to have not complied with all relevant state and federal securities law in prior offerings of securities. </w:t>
      </w:r>
    </w:p>
    <w:p w14:paraId="305779B8" w14:textId="77777777" w:rsidR="000F435F" w:rsidRPr="00195D8F" w:rsidRDefault="000F435F" w:rsidP="000F435F">
      <w:pPr>
        <w:pBdr>
          <w:top w:val="nil"/>
          <w:left w:val="nil"/>
          <w:bottom w:val="nil"/>
          <w:right w:val="nil"/>
          <w:between w:val="nil"/>
        </w:pBdr>
        <w:contextualSpacing/>
        <w:rPr>
          <w:b/>
          <w:bCs/>
          <w:i/>
          <w:iCs/>
        </w:rPr>
      </w:pPr>
    </w:p>
    <w:p w14:paraId="26E55D7D" w14:textId="77777777" w:rsidR="005376D0" w:rsidRPr="00195D8F" w:rsidRDefault="00ED3B82" w:rsidP="000F435F">
      <w:pPr>
        <w:pBdr>
          <w:top w:val="nil"/>
          <w:left w:val="nil"/>
          <w:bottom w:val="nil"/>
          <w:right w:val="nil"/>
          <w:between w:val="nil"/>
        </w:pBdr>
        <w:contextualSpacing/>
      </w:pPr>
      <w:r w:rsidRPr="00195D8F">
        <w:t xml:space="preserve">The Company has conducted previous offerings of securities and may not have complied with all </w:t>
      </w:r>
      <w:r w:rsidR="005376D0" w:rsidRPr="00195D8F">
        <w:t>relevant state and federal securities laws</w:t>
      </w:r>
      <w:r w:rsidRPr="00195D8F">
        <w:t xml:space="preserve">. </w:t>
      </w:r>
      <w:r w:rsidR="000F435F" w:rsidRPr="00195D8F">
        <w:t>If a court or regulatory body with the required jurisdiction ever concluded that the Company may have violated state or federal securities laws, any such violation could result in the Company being required to offer rescission rights to investors in such offering. If such investors exercised their rescission rights, the Company would have to pay to such investors an amount of funds equal to the purchase price paid by such investors plus interest from the date of any such purchase. No assurances can be given the Company will, if it is required to offer such investors a rescission right, have sufficient funds to pay the prior investors the amount</w:t>
      </w:r>
      <w:r w:rsidR="005376D0" w:rsidRPr="00195D8F">
        <w:t>s</w:t>
      </w:r>
      <w:r w:rsidR="000F435F" w:rsidRPr="00195D8F">
        <w:t xml:space="preserve"> required or that proceeds from this Offering would not be used to pay such amounts. </w:t>
      </w:r>
    </w:p>
    <w:p w14:paraId="48404F7D" w14:textId="77777777" w:rsidR="005376D0" w:rsidRPr="00195D8F" w:rsidRDefault="005376D0" w:rsidP="000F435F">
      <w:pPr>
        <w:pBdr>
          <w:top w:val="nil"/>
          <w:left w:val="nil"/>
          <w:bottom w:val="nil"/>
          <w:right w:val="nil"/>
          <w:between w:val="nil"/>
        </w:pBdr>
        <w:contextualSpacing/>
      </w:pPr>
    </w:p>
    <w:p w14:paraId="66364866" w14:textId="306DAC9D" w:rsidR="000F435F" w:rsidRPr="00195D8F" w:rsidRDefault="000F435F" w:rsidP="000F435F">
      <w:pPr>
        <w:pBdr>
          <w:top w:val="nil"/>
          <w:left w:val="nil"/>
          <w:bottom w:val="nil"/>
          <w:right w:val="nil"/>
          <w:between w:val="nil"/>
        </w:pBdr>
        <w:contextualSpacing/>
      </w:pPr>
      <w:r w:rsidRPr="00195D8F">
        <w:t>In addition, if the Company violated federal or state securities laws in connection with a prior offering and/or sale of its securities, federal or state regulators could bring an enforcement, regulatory and/or other legal action against the Company which, among other things, could result in the Company having to pay substantial fines and be prohibited from selling securities in the future.</w:t>
      </w:r>
    </w:p>
    <w:p w14:paraId="4B8450AA" w14:textId="77777777" w:rsidR="000F435F" w:rsidRPr="00195D8F" w:rsidRDefault="000F435F" w:rsidP="00564708">
      <w:pPr>
        <w:pBdr>
          <w:top w:val="nil"/>
          <w:left w:val="nil"/>
          <w:bottom w:val="nil"/>
          <w:right w:val="nil"/>
          <w:between w:val="nil"/>
        </w:pBdr>
        <w:contextualSpacing/>
      </w:pPr>
    </w:p>
    <w:p w14:paraId="2E175AE8" w14:textId="77777777" w:rsidR="001E3F33" w:rsidRPr="00195D8F" w:rsidRDefault="001E3F33" w:rsidP="00D25556">
      <w:pPr>
        <w:pBdr>
          <w:top w:val="nil"/>
          <w:left w:val="nil"/>
          <w:bottom w:val="nil"/>
          <w:right w:val="nil"/>
          <w:between w:val="nil"/>
        </w:pBdr>
        <w:contextualSpacing/>
        <w:rPr>
          <w:b/>
          <w:bCs/>
          <w:i/>
          <w:iCs/>
        </w:rPr>
      </w:pPr>
      <w:r w:rsidRPr="00195D8F">
        <w:rPr>
          <w:b/>
          <w:bCs/>
          <w:i/>
          <w:iCs/>
        </w:rPr>
        <w:t xml:space="preserve">The U.S. Securities and Exchange Commission does not pass upon the merits of </w:t>
      </w:r>
      <w:r w:rsidR="00CD5EAD" w:rsidRPr="00195D8F">
        <w:rPr>
          <w:b/>
          <w:bCs/>
          <w:i/>
          <w:iCs/>
        </w:rPr>
        <w:t xml:space="preserve">the Securities </w:t>
      </w:r>
      <w:r w:rsidRPr="00195D8F">
        <w:rPr>
          <w:b/>
          <w:bCs/>
          <w:i/>
          <w:iCs/>
        </w:rPr>
        <w:t>or the terms of the Offering, nor does it pass upon the accuracy or completeness of any Offering document or literature.</w:t>
      </w:r>
    </w:p>
    <w:p w14:paraId="51074541" w14:textId="77777777" w:rsidR="001E3F33" w:rsidRPr="00195D8F" w:rsidRDefault="001E3F33" w:rsidP="00D25556">
      <w:pPr>
        <w:pBdr>
          <w:top w:val="nil"/>
          <w:left w:val="nil"/>
          <w:bottom w:val="nil"/>
          <w:right w:val="nil"/>
          <w:between w:val="nil"/>
        </w:pBdr>
        <w:contextualSpacing/>
        <w:rPr>
          <w:b/>
          <w:bCs/>
          <w:i/>
          <w:iCs/>
        </w:rPr>
      </w:pPr>
    </w:p>
    <w:p w14:paraId="1EF8B9B0" w14:textId="77777777" w:rsidR="001E3F33" w:rsidRPr="00195D8F" w:rsidRDefault="001E3F33" w:rsidP="00D25556">
      <w:pPr>
        <w:pBdr>
          <w:top w:val="nil"/>
          <w:left w:val="nil"/>
          <w:bottom w:val="nil"/>
          <w:right w:val="nil"/>
          <w:between w:val="nil"/>
        </w:pBdr>
        <w:contextualSpacing/>
      </w:pPr>
      <w:r w:rsidRPr="00195D8F">
        <w:t>You should not rely on the fact that our Form C is accessible through the U.S. Securities and Exchange Commission’s EDGAR filing system as an approval, endorsement or guarantee of compliance as it relates to this Offering.</w:t>
      </w:r>
      <w:r w:rsidR="00CD5EAD" w:rsidRPr="00195D8F">
        <w:t xml:space="preserve"> The U.S. Securities and Exchange Commission has not reviewed this Form C</w:t>
      </w:r>
      <w:r w:rsidR="00F26280" w:rsidRPr="00195D8F">
        <w:t>,</w:t>
      </w:r>
      <w:r w:rsidR="00CD5EAD" w:rsidRPr="00195D8F">
        <w:t xml:space="preserve"> </w:t>
      </w:r>
      <w:r w:rsidR="00F26280" w:rsidRPr="00195D8F">
        <w:t>n</w:t>
      </w:r>
      <w:r w:rsidR="00CD5EAD" w:rsidRPr="00195D8F">
        <w:t>or any document or literature related to this Offering.</w:t>
      </w:r>
    </w:p>
    <w:p w14:paraId="46F85E11" w14:textId="77777777" w:rsidR="001E3F33" w:rsidRPr="00195D8F" w:rsidRDefault="001E3F33" w:rsidP="00D25556">
      <w:pPr>
        <w:pBdr>
          <w:top w:val="nil"/>
          <w:left w:val="nil"/>
          <w:bottom w:val="nil"/>
          <w:right w:val="nil"/>
          <w:between w:val="nil"/>
        </w:pBdr>
        <w:contextualSpacing/>
        <w:rPr>
          <w:b/>
          <w:bCs/>
          <w:i/>
          <w:iCs/>
        </w:rPr>
      </w:pPr>
    </w:p>
    <w:p w14:paraId="413D96CE" w14:textId="77777777" w:rsidR="001E3F33" w:rsidRPr="00195D8F" w:rsidRDefault="001E3F33" w:rsidP="00D25556">
      <w:pPr>
        <w:pBdr>
          <w:top w:val="nil"/>
          <w:left w:val="nil"/>
          <w:bottom w:val="nil"/>
          <w:right w:val="nil"/>
          <w:between w:val="nil"/>
        </w:pBdr>
        <w:contextualSpacing/>
        <w:rPr>
          <w:b/>
          <w:bCs/>
          <w:i/>
          <w:iCs/>
        </w:rPr>
      </w:pPr>
      <w:r w:rsidRPr="00195D8F">
        <w:rPr>
          <w:b/>
          <w:bCs/>
          <w:i/>
          <w:iCs/>
        </w:rPr>
        <w:t>Neither the Offering nor the Securities have been registered under federal or state securities laws.</w:t>
      </w:r>
    </w:p>
    <w:p w14:paraId="72CF3480" w14:textId="77777777" w:rsidR="001E3F33" w:rsidRPr="00195D8F" w:rsidRDefault="001E3F33" w:rsidP="00D25556">
      <w:pPr>
        <w:pBdr>
          <w:top w:val="nil"/>
          <w:left w:val="nil"/>
          <w:bottom w:val="nil"/>
          <w:right w:val="nil"/>
          <w:between w:val="nil"/>
        </w:pBdr>
        <w:contextualSpacing/>
      </w:pPr>
    </w:p>
    <w:p w14:paraId="121E0046" w14:textId="107C4830" w:rsidR="001E3F33" w:rsidRPr="00195D8F" w:rsidRDefault="001E3F33" w:rsidP="00D25556">
      <w:pPr>
        <w:pBdr>
          <w:top w:val="nil"/>
          <w:left w:val="nil"/>
          <w:bottom w:val="nil"/>
          <w:right w:val="nil"/>
          <w:between w:val="nil"/>
        </w:pBdr>
        <w:contextualSpacing/>
      </w:pPr>
      <w:r w:rsidRPr="00195D8F">
        <w:t>No governmental agency has reviewed or passed upon this Offering</w:t>
      </w:r>
      <w:r w:rsidR="0076375D" w:rsidRPr="00195D8F">
        <w:t xml:space="preserve"> or</w:t>
      </w:r>
      <w:r w:rsidRPr="00195D8F">
        <w:t xml:space="preserve"> </w:t>
      </w:r>
      <w:r w:rsidR="0076375D" w:rsidRPr="00195D8F">
        <w:t>the</w:t>
      </w:r>
      <w:r w:rsidRPr="00195D8F">
        <w:t xml:space="preserve"> Securities. </w:t>
      </w:r>
      <w:r w:rsidR="0076375D" w:rsidRPr="00195D8F">
        <w:t>Neither the Offering nor the Securities have been registered under federal or state securities laws.</w:t>
      </w:r>
      <w:r w:rsidR="0076375D" w:rsidRPr="00195D8F" w:rsidDel="0076375D">
        <w:t xml:space="preserve"> </w:t>
      </w:r>
      <w:r w:rsidRPr="00195D8F">
        <w:t xml:space="preserve">Investors will not receive any of the benefits </w:t>
      </w:r>
      <w:r w:rsidR="00CD5EAD" w:rsidRPr="00195D8F">
        <w:t xml:space="preserve">available in </w:t>
      </w:r>
      <w:r w:rsidRPr="00195D8F">
        <w:t>regist</w:t>
      </w:r>
      <w:r w:rsidR="0076375D" w:rsidRPr="00195D8F">
        <w:t xml:space="preserve">ered </w:t>
      </w:r>
      <w:r w:rsidR="00AC4C78" w:rsidRPr="00195D8F">
        <w:t>o</w:t>
      </w:r>
      <w:r w:rsidR="0076375D" w:rsidRPr="00195D8F">
        <w:t>fferings</w:t>
      </w:r>
      <w:r w:rsidR="00CD5EAD" w:rsidRPr="00195D8F">
        <w:t>, which may</w:t>
      </w:r>
      <w:r w:rsidR="0076375D" w:rsidRPr="00195D8F">
        <w:t xml:space="preserve"> include access to quarterly and annual financial statements that have been audited by an independent accounting firm.</w:t>
      </w:r>
      <w:r w:rsidRPr="00195D8F">
        <w:t xml:space="preserve"> Investors must therefore assess the adequacy of disclosure and the fairness of the terms of this Offering </w:t>
      </w:r>
      <w:r w:rsidR="00CD5EAD" w:rsidRPr="00195D8F">
        <w:t>based on the information provided in this Form C and the accompanying exhibits</w:t>
      </w:r>
      <w:r w:rsidRPr="00195D8F">
        <w:t>.</w:t>
      </w:r>
    </w:p>
    <w:p w14:paraId="23FD34F4" w14:textId="77777777" w:rsidR="00550625" w:rsidRPr="00195D8F" w:rsidRDefault="00550625" w:rsidP="00D25556">
      <w:pPr>
        <w:pBdr>
          <w:top w:val="nil"/>
          <w:left w:val="nil"/>
          <w:bottom w:val="nil"/>
          <w:right w:val="nil"/>
          <w:between w:val="nil"/>
        </w:pBdr>
        <w:contextualSpacing/>
        <w:rPr>
          <w:b/>
          <w:bCs/>
          <w:i/>
          <w:iCs/>
        </w:rPr>
      </w:pPr>
    </w:p>
    <w:p w14:paraId="43E53EF8" w14:textId="77777777" w:rsidR="003820FB" w:rsidRPr="00195D8F" w:rsidRDefault="003820FB" w:rsidP="00D25556">
      <w:pPr>
        <w:pStyle w:val="BodyText0"/>
        <w:spacing w:before="69"/>
        <w:ind w:right="193"/>
        <w:jc w:val="both"/>
      </w:pPr>
      <w:r w:rsidRPr="00195D8F">
        <w:rPr>
          <w:b/>
          <w:bCs/>
          <w:i/>
          <w:iCs/>
        </w:rPr>
        <w:t>The Company's management may have broad discretion in how the Company uses the net proceeds of the Offering.</w:t>
      </w:r>
    </w:p>
    <w:p w14:paraId="4CAD9120" w14:textId="77777777" w:rsidR="003820FB" w:rsidRPr="00195D8F" w:rsidRDefault="003820FB" w:rsidP="003820FB">
      <w:pPr>
        <w:pStyle w:val="BodyText0"/>
      </w:pPr>
    </w:p>
    <w:p w14:paraId="39A55B15" w14:textId="77777777" w:rsidR="00564708" w:rsidRPr="00195D8F" w:rsidRDefault="003820FB" w:rsidP="00564708">
      <w:pPr>
        <w:pBdr>
          <w:top w:val="nil"/>
          <w:left w:val="nil"/>
          <w:bottom w:val="nil"/>
          <w:right w:val="nil"/>
          <w:between w:val="nil"/>
        </w:pBdr>
        <w:contextualSpacing/>
      </w:pPr>
      <w:r w:rsidRPr="00195D8F">
        <w:t>Unless the Company has agreed to a specific use of the proceeds from the Offering, the Company’s management will have considerable discretion over the use of proceeds from the Offering. You may not have the opportunity, as part of your investment decision, to assess whether the proceeds are being used appropriately.</w:t>
      </w:r>
    </w:p>
    <w:p w14:paraId="17A40208" w14:textId="77777777" w:rsidR="00564708" w:rsidRPr="00195D8F" w:rsidRDefault="00564708" w:rsidP="00564708">
      <w:pPr>
        <w:pBdr>
          <w:top w:val="nil"/>
          <w:left w:val="nil"/>
          <w:bottom w:val="nil"/>
          <w:right w:val="nil"/>
          <w:between w:val="nil"/>
        </w:pBdr>
        <w:contextualSpacing/>
      </w:pPr>
    </w:p>
    <w:p w14:paraId="09EEB8BD" w14:textId="77777777" w:rsidR="003820FB" w:rsidRPr="00195D8F" w:rsidRDefault="003820FB" w:rsidP="003820FB">
      <w:pPr>
        <w:pBdr>
          <w:top w:val="nil"/>
          <w:left w:val="nil"/>
          <w:bottom w:val="nil"/>
          <w:right w:val="nil"/>
          <w:between w:val="nil"/>
        </w:pBdr>
        <w:contextualSpacing/>
        <w:rPr>
          <w:b/>
          <w:bCs/>
          <w:i/>
          <w:iCs/>
        </w:rPr>
      </w:pPr>
      <w:r w:rsidRPr="00195D8F">
        <w:rPr>
          <w:b/>
          <w:bCs/>
          <w:i/>
          <w:iCs/>
        </w:rPr>
        <w:t>The Company has the right to limit individual Investor commitment amounts based on the Company’s determination of an Investor’s sophistication.</w:t>
      </w:r>
    </w:p>
    <w:p w14:paraId="2631D73F" w14:textId="77777777" w:rsidR="003820FB" w:rsidRPr="00195D8F" w:rsidRDefault="003820FB" w:rsidP="003820FB">
      <w:pPr>
        <w:pBdr>
          <w:top w:val="nil"/>
          <w:left w:val="nil"/>
          <w:bottom w:val="nil"/>
          <w:right w:val="nil"/>
          <w:between w:val="nil"/>
        </w:pBdr>
        <w:contextualSpacing/>
        <w:rPr>
          <w:b/>
          <w:bCs/>
          <w:i/>
          <w:iCs/>
        </w:rPr>
      </w:pPr>
    </w:p>
    <w:p w14:paraId="611B4248" w14:textId="77777777" w:rsidR="003820FB" w:rsidRPr="00195D8F" w:rsidRDefault="003820FB" w:rsidP="003820FB">
      <w:pPr>
        <w:pBdr>
          <w:top w:val="nil"/>
          <w:left w:val="nil"/>
          <w:bottom w:val="nil"/>
          <w:right w:val="nil"/>
          <w:between w:val="nil"/>
        </w:pBdr>
        <w:contextualSpacing/>
        <w:rPr>
          <w:b/>
          <w:bCs/>
          <w:i/>
          <w:iCs/>
        </w:rPr>
      </w:pPr>
      <w:r w:rsidRPr="00195D8F">
        <w:t xml:space="preserve">The Company may prevent any Investor from committing more than a certain amount in this Offering based on the Company’s determination of the Investor’s sophistication and ability to assume the risk of the investment. This means that your desired investment amount may be limited or lowered based solely on the Company’s determination and not in line with relevant investment limits set forth by the Regulation </w:t>
      </w:r>
      <w:r w:rsidR="00742702" w:rsidRPr="00195D8F">
        <w:t xml:space="preserve">CF </w:t>
      </w:r>
      <w:r w:rsidRPr="00195D8F">
        <w:t>rules. This also means that other Investors may receive larger allocations of the Offering based solely on the Company’s determination.</w:t>
      </w:r>
    </w:p>
    <w:p w14:paraId="6DCABF69" w14:textId="77777777" w:rsidR="00564708" w:rsidRPr="00195D8F" w:rsidRDefault="00564708" w:rsidP="00564708">
      <w:pPr>
        <w:pBdr>
          <w:top w:val="nil"/>
          <w:left w:val="nil"/>
          <w:bottom w:val="nil"/>
          <w:right w:val="nil"/>
          <w:between w:val="nil"/>
        </w:pBdr>
        <w:contextualSpacing/>
      </w:pPr>
    </w:p>
    <w:p w14:paraId="161E17A2" w14:textId="77777777" w:rsidR="003820FB" w:rsidRPr="00195D8F" w:rsidRDefault="003820FB" w:rsidP="003820FB">
      <w:pPr>
        <w:pBdr>
          <w:top w:val="nil"/>
          <w:left w:val="nil"/>
          <w:bottom w:val="nil"/>
          <w:right w:val="nil"/>
          <w:between w:val="nil"/>
        </w:pBdr>
        <w:contextualSpacing/>
        <w:rPr>
          <w:b/>
          <w:bCs/>
          <w:i/>
          <w:iCs/>
        </w:rPr>
      </w:pPr>
      <w:r w:rsidRPr="00195D8F">
        <w:rPr>
          <w:b/>
          <w:bCs/>
          <w:i/>
          <w:iCs/>
        </w:rPr>
        <w:t>The Company has the right to extend the Offering Deadline.</w:t>
      </w:r>
    </w:p>
    <w:p w14:paraId="1B7D5854" w14:textId="77777777" w:rsidR="003820FB" w:rsidRPr="00195D8F" w:rsidRDefault="003820FB" w:rsidP="003820FB">
      <w:pPr>
        <w:pBdr>
          <w:top w:val="nil"/>
          <w:left w:val="nil"/>
          <w:bottom w:val="nil"/>
          <w:right w:val="nil"/>
          <w:between w:val="nil"/>
        </w:pBdr>
        <w:contextualSpacing/>
        <w:rPr>
          <w:b/>
          <w:bCs/>
          <w:i/>
          <w:iCs/>
        </w:rPr>
      </w:pPr>
    </w:p>
    <w:p w14:paraId="32B24404" w14:textId="60397112" w:rsidR="00564708" w:rsidRPr="00195D8F" w:rsidRDefault="003820FB" w:rsidP="00564708">
      <w:pPr>
        <w:pBdr>
          <w:top w:val="nil"/>
          <w:left w:val="nil"/>
          <w:bottom w:val="nil"/>
          <w:right w:val="nil"/>
          <w:between w:val="nil"/>
        </w:pBdr>
        <w:contextualSpacing/>
      </w:pPr>
      <w:r w:rsidRPr="00195D8F">
        <w:lastRenderedPageBreak/>
        <w:t xml:space="preserve">The Company may extend the Offering Deadline beyond what is currently stated herein. This means that your investment may continue to be held in escrow while the Company attempts to raise the Target </w:t>
      </w:r>
      <w:r w:rsidR="00E31CA9" w:rsidRPr="00195D8F">
        <w:t xml:space="preserve">Offering </w:t>
      </w:r>
      <w:r w:rsidRPr="00195D8F">
        <w:t xml:space="preserve">Amount even after the Offering Deadline stated herein is reached. While you have the right to cancel your investment in the event the Company extends the Offering Deadline, if you choose to reconfirm your investment, your investment will not be accruing interest during this time and will simply be held until such time as the new Offering Deadline is reached without the Company receiving the Target </w:t>
      </w:r>
      <w:r w:rsidR="00E31CA9" w:rsidRPr="00195D8F">
        <w:t xml:space="preserve">Offering </w:t>
      </w:r>
      <w:r w:rsidRPr="00195D8F">
        <w:t xml:space="preserve">Amount, at which time it will be returned to you without interest or deduction, or the Company receives the Target </w:t>
      </w:r>
      <w:r w:rsidR="00E31CA9" w:rsidRPr="00195D8F">
        <w:t xml:space="preserve">Offering </w:t>
      </w:r>
      <w:r w:rsidRPr="00195D8F">
        <w:t>Amount, at which time it will be released to the Company to be used as set forth herein. Upon or shortly after the release of such funds to the Company, the Securities will be issued and distributed to you.</w:t>
      </w:r>
    </w:p>
    <w:p w14:paraId="7BE81B73" w14:textId="77777777" w:rsidR="003820FB" w:rsidRPr="00195D8F" w:rsidRDefault="003820FB" w:rsidP="003820FB">
      <w:pPr>
        <w:pBdr>
          <w:top w:val="nil"/>
          <w:left w:val="nil"/>
          <w:bottom w:val="nil"/>
          <w:right w:val="nil"/>
          <w:between w:val="nil"/>
        </w:pBdr>
        <w:contextualSpacing/>
        <w:rPr>
          <w:b/>
          <w:bCs/>
          <w:i/>
          <w:iCs/>
          <w:color w:val="000000" w:themeColor="text1"/>
        </w:rPr>
      </w:pPr>
    </w:p>
    <w:p w14:paraId="12720E5B" w14:textId="77777777" w:rsidR="00654C96" w:rsidRPr="00195D8F" w:rsidRDefault="003820FB" w:rsidP="00564708">
      <w:pPr>
        <w:pBdr>
          <w:top w:val="nil"/>
          <w:left w:val="nil"/>
          <w:bottom w:val="nil"/>
          <w:right w:val="nil"/>
          <w:between w:val="nil"/>
        </w:pBdr>
        <w:contextualSpacing/>
        <w:rPr>
          <w:b/>
          <w:bCs/>
          <w:i/>
          <w:iCs/>
          <w:color w:val="000000" w:themeColor="text1"/>
        </w:rPr>
      </w:pPr>
      <w:r w:rsidRPr="00195D8F">
        <w:rPr>
          <w:b/>
          <w:bCs/>
          <w:i/>
          <w:iCs/>
          <w:color w:val="000000" w:themeColor="text1"/>
        </w:rPr>
        <w:t xml:space="preserve">The Company may also end the Offering early. </w:t>
      </w:r>
    </w:p>
    <w:p w14:paraId="3C9D6B09" w14:textId="77777777" w:rsidR="00654C96" w:rsidRPr="00195D8F" w:rsidRDefault="00654C96" w:rsidP="00564708">
      <w:pPr>
        <w:pBdr>
          <w:top w:val="nil"/>
          <w:left w:val="nil"/>
          <w:bottom w:val="nil"/>
          <w:right w:val="nil"/>
          <w:between w:val="nil"/>
        </w:pBdr>
        <w:contextualSpacing/>
        <w:rPr>
          <w:color w:val="000000" w:themeColor="text1"/>
        </w:rPr>
      </w:pPr>
    </w:p>
    <w:p w14:paraId="7E201806" w14:textId="77777777" w:rsidR="00564708" w:rsidRPr="00195D8F" w:rsidRDefault="003820FB" w:rsidP="00564708">
      <w:pPr>
        <w:pBdr>
          <w:top w:val="nil"/>
          <w:left w:val="nil"/>
          <w:bottom w:val="nil"/>
          <w:right w:val="nil"/>
          <w:between w:val="nil"/>
        </w:pBdr>
        <w:contextualSpacing/>
        <w:rPr>
          <w:color w:val="000000" w:themeColor="text1"/>
        </w:rPr>
      </w:pPr>
      <w:r w:rsidRPr="00195D8F">
        <w:rPr>
          <w:color w:val="000000" w:themeColor="text1"/>
        </w:rPr>
        <w:t xml:space="preserve">If the Target </w:t>
      </w:r>
      <w:r w:rsidR="00742702" w:rsidRPr="00195D8F">
        <w:rPr>
          <w:color w:val="000000" w:themeColor="text1"/>
        </w:rPr>
        <w:t xml:space="preserve">Offering </w:t>
      </w:r>
      <w:r w:rsidRPr="00195D8F">
        <w:rPr>
          <w:color w:val="000000" w:themeColor="text1"/>
        </w:rPr>
        <w:t>Amount</w:t>
      </w:r>
      <w:r w:rsidR="00742702" w:rsidRPr="00195D8F">
        <w:rPr>
          <w:color w:val="000000" w:themeColor="text1"/>
        </w:rPr>
        <w:t xml:space="preserve"> is met</w:t>
      </w:r>
      <w:r w:rsidRPr="00195D8F">
        <w:rPr>
          <w:color w:val="000000" w:themeColor="text1"/>
        </w:rPr>
        <w:t xml:space="preserve"> </w:t>
      </w:r>
      <w:bookmarkStart w:id="52" w:name="_Hlk61699684"/>
      <w:r w:rsidRPr="00195D8F">
        <w:rPr>
          <w:color w:val="000000" w:themeColor="text1"/>
        </w:rPr>
        <w:t>after 21</w:t>
      </w:r>
      <w:r w:rsidR="00BD0F0A" w:rsidRPr="00195D8F">
        <w:rPr>
          <w:color w:val="000000" w:themeColor="text1"/>
        </w:rPr>
        <w:t xml:space="preserve"> </w:t>
      </w:r>
      <w:r w:rsidRPr="00195D8F">
        <w:rPr>
          <w:color w:val="000000" w:themeColor="text1"/>
        </w:rPr>
        <w:t>calendar days</w:t>
      </w:r>
      <w:bookmarkEnd w:id="52"/>
      <w:r w:rsidRPr="00195D8F">
        <w:rPr>
          <w:color w:val="000000" w:themeColor="text1"/>
        </w:rPr>
        <w:t>, but before the Offering Deadline, the Company can end the Offering by providing notice to Investor</w:t>
      </w:r>
      <w:r w:rsidR="00742702" w:rsidRPr="00195D8F">
        <w:rPr>
          <w:color w:val="000000" w:themeColor="text1"/>
        </w:rPr>
        <w:t>s at least</w:t>
      </w:r>
      <w:r w:rsidRPr="00195D8F">
        <w:rPr>
          <w:color w:val="000000" w:themeColor="text1"/>
        </w:rPr>
        <w:t xml:space="preserve"> 5 business days prior to the end of the Offering. This means your failure to participate in the Offering in a timely manner, may prevent you from being able to </w:t>
      </w:r>
      <w:r w:rsidR="00742702" w:rsidRPr="00195D8F">
        <w:rPr>
          <w:color w:val="000000" w:themeColor="text1"/>
        </w:rPr>
        <w:t xml:space="preserve">invest in this Offering </w:t>
      </w:r>
      <w:r w:rsidRPr="00195D8F">
        <w:rPr>
          <w:color w:val="000000" w:themeColor="text1"/>
        </w:rPr>
        <w:t>– it also means the Company may limit the amount of capital it can raise during the Offering by ending the Offering early.</w:t>
      </w:r>
    </w:p>
    <w:p w14:paraId="3046A3A1" w14:textId="77777777" w:rsidR="00564708" w:rsidRPr="00195D8F" w:rsidRDefault="00564708" w:rsidP="00564708">
      <w:pPr>
        <w:pBdr>
          <w:top w:val="nil"/>
          <w:left w:val="nil"/>
          <w:bottom w:val="nil"/>
          <w:right w:val="nil"/>
          <w:between w:val="nil"/>
        </w:pBdr>
        <w:contextualSpacing/>
      </w:pPr>
    </w:p>
    <w:p w14:paraId="21001E4C" w14:textId="77777777" w:rsidR="00564708" w:rsidRPr="00195D8F" w:rsidRDefault="00564708" w:rsidP="00564708">
      <w:pPr>
        <w:contextualSpacing/>
      </w:pPr>
      <w:r w:rsidRPr="00195D8F">
        <w:rPr>
          <w:b/>
          <w:i/>
        </w:rPr>
        <w:t>The Company has the right to conduct multiple closings during the Offering.</w:t>
      </w:r>
      <w:r w:rsidRPr="00195D8F">
        <w:t xml:space="preserve"> </w:t>
      </w:r>
    </w:p>
    <w:p w14:paraId="1C97160A" w14:textId="77777777" w:rsidR="001E3F33" w:rsidRPr="00195D8F" w:rsidRDefault="001E3F33" w:rsidP="00564708">
      <w:pPr>
        <w:contextualSpacing/>
      </w:pPr>
    </w:p>
    <w:p w14:paraId="6B353B99" w14:textId="77777777" w:rsidR="00564708" w:rsidRPr="00195D8F" w:rsidRDefault="00564708" w:rsidP="00564708">
      <w:pPr>
        <w:contextualSpacing/>
      </w:pPr>
      <w:r w:rsidRPr="00195D8F">
        <w:t>If the Company meets certain terms and conditions</w:t>
      </w:r>
      <w:r w:rsidR="00742702" w:rsidRPr="00195D8F">
        <w:t>,</w:t>
      </w:r>
      <w:r w:rsidRPr="00195D8F">
        <w:t xml:space="preserve"> an intermediate close of the Offering can occur, which will allow the Company to draw down on half of the proceeds committed and captured </w:t>
      </w:r>
      <w:r w:rsidR="00742702" w:rsidRPr="00195D8F">
        <w:t xml:space="preserve">in the Offering </w:t>
      </w:r>
      <w:r w:rsidRPr="00195D8F">
        <w:t xml:space="preserve">during the relevant period. The Company may choose to continue the Offering thereafter. </w:t>
      </w:r>
      <w:r w:rsidR="006F30E9" w:rsidRPr="00195D8F">
        <w:t>Investor</w:t>
      </w:r>
      <w:r w:rsidRPr="00195D8F">
        <w:t xml:space="preserve">s should be mindful that this means they can make multiple investment commitments in the </w:t>
      </w:r>
      <w:r w:rsidR="00742702" w:rsidRPr="00195D8F">
        <w:t>O</w:t>
      </w:r>
      <w:r w:rsidRPr="00195D8F">
        <w:t xml:space="preserve">ffering, which may be subject to different cancellation rights. For example, if an intermediate close occurs and later a material change occurs as the Offering continues, </w:t>
      </w:r>
      <w:r w:rsidR="006F30E9" w:rsidRPr="00195D8F">
        <w:t>Investor</w:t>
      </w:r>
      <w:r w:rsidRPr="00195D8F">
        <w:t xml:space="preserve">s </w:t>
      </w:r>
      <w:r w:rsidR="00742702" w:rsidRPr="00195D8F">
        <w:t xml:space="preserve">whose investment commitments were </w:t>
      </w:r>
      <w:r w:rsidRPr="00195D8F">
        <w:t xml:space="preserve">previously closed upon will not have the right to re-confirm their investment as it will be deemed </w:t>
      </w:r>
      <w:r w:rsidR="00742702" w:rsidRPr="00195D8F">
        <w:t xml:space="preserve">to have been </w:t>
      </w:r>
      <w:r w:rsidRPr="00195D8F">
        <w:t>completed</w:t>
      </w:r>
      <w:r w:rsidR="00742702" w:rsidRPr="00195D8F">
        <w:t xml:space="preserve"> prior to the material change</w:t>
      </w:r>
      <w:r w:rsidRPr="00195D8F">
        <w:t>.</w:t>
      </w:r>
    </w:p>
    <w:p w14:paraId="743C3EBC" w14:textId="77777777" w:rsidR="00564708" w:rsidRPr="00195D8F" w:rsidRDefault="00564708" w:rsidP="00564708">
      <w:pPr>
        <w:pBdr>
          <w:top w:val="nil"/>
          <w:left w:val="nil"/>
          <w:bottom w:val="nil"/>
          <w:right w:val="nil"/>
          <w:between w:val="nil"/>
        </w:pBdr>
        <w:contextualSpacing/>
        <w:rPr>
          <w:highlight w:val="yellow"/>
        </w:rPr>
      </w:pPr>
    </w:p>
    <w:p w14:paraId="463FB0B3" w14:textId="77777777" w:rsidR="00935213" w:rsidRPr="00195D8F" w:rsidRDefault="002A3509" w:rsidP="00564708">
      <w:pPr>
        <w:pStyle w:val="Heading2"/>
        <w:contextualSpacing/>
      </w:pPr>
      <w:bookmarkStart w:id="53" w:name="_Toc4935470"/>
      <w:bookmarkStart w:id="54" w:name="_Toc40120531"/>
      <w:r w:rsidRPr="00195D8F">
        <w:t>Risks Related to the Securities</w:t>
      </w:r>
      <w:bookmarkEnd w:id="53"/>
      <w:bookmarkEnd w:id="54"/>
      <w:r w:rsidRPr="00195D8F">
        <w:t xml:space="preserve"> </w:t>
      </w:r>
    </w:p>
    <w:p w14:paraId="146AAD5B" w14:textId="77777777" w:rsidR="00935213" w:rsidRPr="00195D8F" w:rsidRDefault="00935213" w:rsidP="00DF2D47"/>
    <w:p w14:paraId="5B8925DE" w14:textId="77777777" w:rsidR="001E3F33" w:rsidRPr="00195D8F" w:rsidRDefault="001E3F33" w:rsidP="00DF2D47">
      <w:pPr>
        <w:rPr>
          <w:b/>
          <w:bCs/>
          <w:i/>
          <w:iCs/>
        </w:rPr>
      </w:pPr>
      <w:r w:rsidRPr="00195D8F">
        <w:rPr>
          <w:b/>
          <w:bCs/>
          <w:i/>
          <w:iCs/>
        </w:rPr>
        <w:t xml:space="preserve">The Securities will not be freely tradable under the Securities Act until one year from the initial purchase date. Although the Securities may be tradable under federal securities law, state securities regulations may apply, and each Investor should consult with </w:t>
      </w:r>
      <w:r w:rsidR="00FB6B6E" w:rsidRPr="00195D8F">
        <w:rPr>
          <w:b/>
          <w:bCs/>
          <w:i/>
          <w:iCs/>
        </w:rPr>
        <w:t>their</w:t>
      </w:r>
      <w:r w:rsidRPr="00195D8F">
        <w:rPr>
          <w:b/>
          <w:bCs/>
          <w:i/>
          <w:iCs/>
        </w:rPr>
        <w:t xml:space="preserve"> attorney.</w:t>
      </w:r>
    </w:p>
    <w:p w14:paraId="377E9D20" w14:textId="77777777" w:rsidR="001E3F33" w:rsidRPr="00195D8F" w:rsidRDefault="001E3F33" w:rsidP="00DF2D47"/>
    <w:p w14:paraId="0F5EA88C" w14:textId="77777777" w:rsidR="00375B4D" w:rsidRPr="00195D8F" w:rsidRDefault="001E3F33" w:rsidP="00DF2D47">
      <w:pPr>
        <w:rPr>
          <w:bCs/>
          <w:highlight w:val="yellow"/>
        </w:rPr>
      </w:pPr>
      <w:r w:rsidRPr="00195D8F">
        <w:rPr>
          <w:bCs/>
        </w:rPr>
        <w:t>You should be aware of the long-term nature of this investment. There is not now and likely will not</w:t>
      </w:r>
      <w:r w:rsidR="00742702" w:rsidRPr="00195D8F">
        <w:rPr>
          <w:bCs/>
        </w:rPr>
        <w:t xml:space="preserve"> ever</w:t>
      </w:r>
      <w:r w:rsidRPr="00195D8F">
        <w:rPr>
          <w:bCs/>
        </w:rPr>
        <w:t xml:space="preserve"> be a public market for the Securities. Because the Securities have not been registered under the Securities Act or under the securities laws of any state or foreign jurisdiction, the Securities have transfer restrictions and cannot be resold in the United States except pursuant to Rule 501 of Regulation CF. It is not currently contemplated that registration under the Securities Act or other securities laws will be </w:t>
      </w:r>
      <w:r w:rsidR="009527AE" w:rsidRPr="00195D8F">
        <w:rPr>
          <w:bCs/>
        </w:rPr>
        <w:t>affected</w:t>
      </w:r>
      <w:r w:rsidRPr="00195D8F">
        <w:rPr>
          <w:bCs/>
        </w:rPr>
        <w:t>. Limitations on the transfer of the Securities may also adversely affect the price that you might be able to obtain for the Securities in a private sale. Investors should be aware of the long-term nature of their investment in the Company. Each Investor in this Offering will be required to represent that they are purchasing the Securities for their own account, for investment purposes and not with a view to resale or distribution thereof.</w:t>
      </w:r>
    </w:p>
    <w:p w14:paraId="3D74C71F" w14:textId="77777777" w:rsidR="00375B4D" w:rsidRPr="00195D8F" w:rsidRDefault="00375B4D" w:rsidP="00DF2D47">
      <w:pPr>
        <w:rPr>
          <w:highlight w:val="yellow"/>
        </w:rPr>
      </w:pPr>
    </w:p>
    <w:p w14:paraId="4407B5F2" w14:textId="77777777" w:rsidR="001E3F33" w:rsidRPr="00195D8F" w:rsidRDefault="001E3F33" w:rsidP="00DF2D47">
      <w:pPr>
        <w:rPr>
          <w:b/>
          <w:bCs/>
          <w:i/>
          <w:iCs/>
        </w:rPr>
      </w:pPr>
      <w:r w:rsidRPr="00195D8F">
        <w:rPr>
          <w:b/>
          <w:bCs/>
          <w:i/>
          <w:iCs/>
        </w:rPr>
        <w:t>Investors will not become equity holders until the Company decides to convert the Securities into “CF Shadow Securities” (the type of equity securities issuable upon conversion of the Securities) or until there is a change of control or sale of substantially all of the Company’s assets.</w:t>
      </w:r>
    </w:p>
    <w:p w14:paraId="76DBDBE7" w14:textId="77777777" w:rsidR="001E3F33" w:rsidRPr="00195D8F" w:rsidRDefault="001E3F33" w:rsidP="00DF2D47">
      <w:pPr>
        <w:rPr>
          <w:b/>
          <w:bCs/>
        </w:rPr>
      </w:pPr>
    </w:p>
    <w:p w14:paraId="6B9028B2" w14:textId="77777777" w:rsidR="00375B4D" w:rsidRPr="00195D8F" w:rsidRDefault="001E3F33" w:rsidP="00DF2D47">
      <w:pPr>
        <w:rPr>
          <w:highlight w:val="yellow"/>
        </w:rPr>
      </w:pPr>
      <w:r w:rsidRPr="00195D8F">
        <w:t>Investors will not have an ownership claim to the Company or to any of its assets or revenues for an indefinite amount of time and depending on when and how the Securities are converted, the Investors may never become equity holders of the Company. Investors will not become equity holders of the Company unless the Company receives a future round of financing great enough to trigger a conversion and the Company elects to convert the Securities into CF Shadow Securities. The Company is under no obligation to convert the Securities into CF Shadow Securities. In certain instances, such as a sale of the Company or substantially all of its assets, an initial public offering or a dissolution or bankruptcy, the Investors may only have a right to receive cash, to the extent available, rather than equity in the Company.</w:t>
      </w:r>
      <w:r w:rsidR="00375B4D" w:rsidRPr="00195D8F">
        <w:rPr>
          <w:highlight w:val="yellow"/>
        </w:rPr>
        <w:t xml:space="preserve"> </w:t>
      </w:r>
    </w:p>
    <w:p w14:paraId="14763791" w14:textId="77777777" w:rsidR="00375B4D" w:rsidRPr="00195D8F" w:rsidRDefault="00375B4D" w:rsidP="00DF2D47">
      <w:pPr>
        <w:rPr>
          <w:highlight w:val="yellow"/>
        </w:rPr>
      </w:pPr>
    </w:p>
    <w:p w14:paraId="163E75BE" w14:textId="77777777" w:rsidR="001E3F33" w:rsidRPr="00195D8F" w:rsidRDefault="001E3F33" w:rsidP="00DF2D47">
      <w:pPr>
        <w:rPr>
          <w:b/>
          <w:bCs/>
          <w:i/>
          <w:iCs/>
        </w:rPr>
      </w:pPr>
      <w:r w:rsidRPr="00195D8F">
        <w:rPr>
          <w:b/>
          <w:bCs/>
          <w:i/>
          <w:iCs/>
        </w:rPr>
        <w:lastRenderedPageBreak/>
        <w:t xml:space="preserve">Investors will not have voting rights, even upon conversion of the Securities into CF Shadow Securities. Upon the conversion of the Securities into CF Shadow Securities (which cannot be guaranteed), the holders of the CF Shadow Securities will be required to enter into a proxy with the </w:t>
      </w:r>
      <w:r w:rsidR="00C57F9A" w:rsidRPr="00195D8F">
        <w:rPr>
          <w:b/>
          <w:bCs/>
          <w:i/>
          <w:iCs/>
        </w:rPr>
        <w:t>I</w:t>
      </w:r>
      <w:r w:rsidRPr="00195D8F">
        <w:rPr>
          <w:b/>
          <w:bCs/>
          <w:i/>
          <w:iCs/>
        </w:rPr>
        <w:t>ntermediary to ensure any statutory voting rights are voted in tandem with the majority holders of whichever series of securities the CF Shadow Securities follow.</w:t>
      </w:r>
    </w:p>
    <w:p w14:paraId="7537B91C" w14:textId="77777777" w:rsidR="001E3F33" w:rsidRPr="00195D8F" w:rsidRDefault="001E3F33" w:rsidP="00DF2D47">
      <w:pPr>
        <w:rPr>
          <w:b/>
        </w:rPr>
      </w:pPr>
    </w:p>
    <w:p w14:paraId="75C56520" w14:textId="77777777" w:rsidR="00375B4D" w:rsidRPr="00195D8F" w:rsidRDefault="001E3F33" w:rsidP="00DF2D47">
      <w:pPr>
        <w:rPr>
          <w:bCs/>
          <w:highlight w:val="yellow"/>
        </w:rPr>
      </w:pPr>
      <w:r w:rsidRPr="00195D8F">
        <w:rPr>
          <w:bCs/>
        </w:rPr>
        <w:t xml:space="preserve">Investors will not have the right to vote upon matters of the Company even </w:t>
      </w:r>
      <w:proofErr w:type="gramStart"/>
      <w:r w:rsidRPr="00195D8F">
        <w:rPr>
          <w:bCs/>
        </w:rPr>
        <w:t>if and when</w:t>
      </w:r>
      <w:proofErr w:type="gramEnd"/>
      <w:r w:rsidRPr="00195D8F">
        <w:rPr>
          <w:bCs/>
        </w:rPr>
        <w:t xml:space="preserve"> their Securities are converted into CF Shadow Securities (the occurrence of which cannot be guaranteed). Upon such conversion, the CF Shadow Securities will have no voting rights and, in circumstances where a statutory right to vote is provided by state law, the CF Shadow Security holders are required to enter into a proxy agreement with the Intermediary to vote their CF Shadow Securities with the majority of the holder(s) of the securities issued in the round of equity financing that triggered the conversion right. For example, if the Securities are converted in connection with an offering of Series B Preferred Stock, Investors would receive CF Shadow Securities in the form of shares of Series B-CF Shadow Preferred Stock and would be required to enter into a proxy that allows the Intermediary to vote their shares of Series B-CF Shadow Preferred Stock consistent with the majority of the Series B Preferred Stockholders. Thus, Investors will essentially never be able to vote upon any matters of the Company.</w:t>
      </w:r>
    </w:p>
    <w:p w14:paraId="30C56381" w14:textId="77777777" w:rsidR="00375B4D" w:rsidRPr="00195D8F" w:rsidRDefault="00375B4D" w:rsidP="00DF2D47">
      <w:pPr>
        <w:rPr>
          <w:highlight w:val="yellow"/>
        </w:rPr>
      </w:pPr>
    </w:p>
    <w:p w14:paraId="1F870E7A" w14:textId="77777777" w:rsidR="001E3F33" w:rsidRPr="00195D8F" w:rsidRDefault="001E3F33" w:rsidP="00DF2D47">
      <w:pPr>
        <w:rPr>
          <w:b/>
          <w:bCs/>
          <w:i/>
          <w:iCs/>
        </w:rPr>
      </w:pPr>
      <w:r w:rsidRPr="00195D8F">
        <w:rPr>
          <w:b/>
          <w:bCs/>
          <w:i/>
          <w:iCs/>
        </w:rPr>
        <w:t>Investors will not be entitled to any inspection or information rights other than those required by law.</w:t>
      </w:r>
    </w:p>
    <w:p w14:paraId="1B432428" w14:textId="77777777" w:rsidR="001E3F33" w:rsidRPr="00195D8F" w:rsidRDefault="001E3F33" w:rsidP="00DF2D47">
      <w:pPr>
        <w:rPr>
          <w:b/>
        </w:rPr>
      </w:pPr>
    </w:p>
    <w:p w14:paraId="79CED118" w14:textId="77777777" w:rsidR="00375B4D" w:rsidRPr="00195D8F" w:rsidRDefault="001E3F33" w:rsidP="00DF2D47">
      <w:pPr>
        <w:rPr>
          <w:bCs/>
          <w:highlight w:val="yellow"/>
        </w:rPr>
      </w:pPr>
      <w:r w:rsidRPr="00195D8F">
        <w:rPr>
          <w:bCs/>
        </w:rPr>
        <w:t>Investors will not have the right to inspect the books and records of the Company or to receive financial or other information from the Company, other than as required by law. Other security holders of the Company may have such rights. Regulation CF requires only the provision of an annual report on Form C and no additional information. Additionally, there are numerous methods by which the Company can terminate annual report obligations, resulting in no information rights, contractual, statutory or otherwise, owed to Investors. This lack of information could put Investors at a disadvantage in general and with respect to other security holders, including certain security holders who have rights to periodic financial statements and updates from the Company such as quarterly unaudited financials, annual projections and budgets, and monthly progress reports, among other things.</w:t>
      </w:r>
    </w:p>
    <w:p w14:paraId="0E387943" w14:textId="77777777" w:rsidR="00375B4D" w:rsidRPr="00195D8F" w:rsidRDefault="00375B4D" w:rsidP="00DF2D47">
      <w:pPr>
        <w:rPr>
          <w:highlight w:val="yellow"/>
        </w:rPr>
      </w:pPr>
    </w:p>
    <w:p w14:paraId="2790B66A" w14:textId="77777777" w:rsidR="001E3F33" w:rsidRPr="00195D8F" w:rsidRDefault="001E3F33" w:rsidP="00DF2D47">
      <w:pPr>
        <w:rPr>
          <w:b/>
          <w:bCs/>
          <w:i/>
          <w:iCs/>
        </w:rPr>
      </w:pPr>
      <w:r w:rsidRPr="00195D8F">
        <w:rPr>
          <w:b/>
          <w:bCs/>
          <w:i/>
          <w:iCs/>
        </w:rPr>
        <w:t>Investors will be unable to declare the Security in “default” and demand repayment.</w:t>
      </w:r>
    </w:p>
    <w:p w14:paraId="75B2C763" w14:textId="77777777" w:rsidR="001E3F33" w:rsidRPr="00195D8F" w:rsidRDefault="001E3F33" w:rsidP="00DF2D47">
      <w:pPr>
        <w:rPr>
          <w:b/>
        </w:rPr>
      </w:pPr>
    </w:p>
    <w:p w14:paraId="66981AB9" w14:textId="77777777" w:rsidR="001E3F33" w:rsidRPr="00195D8F" w:rsidRDefault="001E3F33" w:rsidP="00DF2D47">
      <w:pPr>
        <w:rPr>
          <w:bCs/>
        </w:rPr>
      </w:pPr>
      <w:r w:rsidRPr="00195D8F">
        <w:rPr>
          <w:bCs/>
        </w:rPr>
        <w:t xml:space="preserve">Unlike convertible notes and some other securities, the Securities do not have any “default” provisions upon which Investors will be able to demand repayment of their investment. The Company has ultimate discretion as to </w:t>
      </w:r>
      <w:proofErr w:type="gramStart"/>
      <w:r w:rsidRPr="00195D8F">
        <w:rPr>
          <w:bCs/>
        </w:rPr>
        <w:t>whether or not</w:t>
      </w:r>
      <w:proofErr w:type="gramEnd"/>
      <w:r w:rsidRPr="00195D8F">
        <w:rPr>
          <w:bCs/>
        </w:rPr>
        <w:t xml:space="preserve"> to convert the Securities upon a future equity financing and Investors have no right to demand such conversion. Only in limited circumstances, such as a liquidity event, may Investors demand payment and even then, such payments will be limited to the amount of cash available to the Company.</w:t>
      </w:r>
    </w:p>
    <w:p w14:paraId="74460B7D" w14:textId="77777777" w:rsidR="009B5381" w:rsidRPr="00195D8F" w:rsidRDefault="009B5381">
      <w:pPr>
        <w:rPr>
          <w:b/>
          <w:bCs/>
          <w:i/>
          <w:iCs/>
        </w:rPr>
      </w:pPr>
    </w:p>
    <w:p w14:paraId="3E33A3E9" w14:textId="77777777" w:rsidR="001E3F33" w:rsidRPr="00195D8F" w:rsidRDefault="001E3F33" w:rsidP="00DF2D47">
      <w:pPr>
        <w:rPr>
          <w:b/>
          <w:bCs/>
          <w:i/>
          <w:iCs/>
        </w:rPr>
      </w:pPr>
      <w:r w:rsidRPr="00195D8F">
        <w:rPr>
          <w:b/>
          <w:bCs/>
          <w:i/>
          <w:iCs/>
        </w:rPr>
        <w:t>The Company may never elect to convert the Securities or undergo a liquidity event</w:t>
      </w:r>
      <w:r w:rsidR="00206649" w:rsidRPr="00195D8F">
        <w:rPr>
          <w:b/>
          <w:bCs/>
          <w:i/>
          <w:iCs/>
        </w:rPr>
        <w:t xml:space="preserve"> and Investors may have to hold the Securities indefinitely.</w:t>
      </w:r>
    </w:p>
    <w:p w14:paraId="5E23F1E4" w14:textId="77777777" w:rsidR="001E3F33" w:rsidRPr="00195D8F" w:rsidRDefault="001E3F33" w:rsidP="00DF2D47">
      <w:pPr>
        <w:rPr>
          <w:b/>
        </w:rPr>
      </w:pPr>
    </w:p>
    <w:p w14:paraId="2403A646" w14:textId="77777777" w:rsidR="001E3F33" w:rsidRPr="00195D8F" w:rsidRDefault="001E3F33" w:rsidP="00DF2D47">
      <w:pPr>
        <w:rPr>
          <w:bCs/>
        </w:rPr>
      </w:pPr>
      <w:r w:rsidRPr="00195D8F">
        <w:rPr>
          <w:bCs/>
        </w:rPr>
        <w:t>The Company may never</w:t>
      </w:r>
      <w:r w:rsidR="00FB3820" w:rsidRPr="00195D8F">
        <w:rPr>
          <w:bCs/>
        </w:rPr>
        <w:t xml:space="preserve"> conduct</w:t>
      </w:r>
      <w:r w:rsidRPr="00195D8F">
        <w:rPr>
          <w:bCs/>
        </w:rPr>
        <w:t xml:space="preserve"> a future equity financing or elect to convert the Securities </w:t>
      </w:r>
      <w:r w:rsidR="00FB3820" w:rsidRPr="00195D8F">
        <w:rPr>
          <w:bCs/>
        </w:rPr>
        <w:t xml:space="preserve">if </w:t>
      </w:r>
      <w:r w:rsidRPr="00195D8F">
        <w:rPr>
          <w:bCs/>
        </w:rPr>
        <w:t>such future</w:t>
      </w:r>
      <w:r w:rsidR="00FB3820" w:rsidRPr="00195D8F">
        <w:rPr>
          <w:bCs/>
        </w:rPr>
        <w:t xml:space="preserve"> equity</w:t>
      </w:r>
      <w:r w:rsidRPr="00195D8F">
        <w:rPr>
          <w:bCs/>
        </w:rPr>
        <w:t xml:space="preserve"> financing</w:t>
      </w:r>
      <w:r w:rsidR="00FB3820" w:rsidRPr="00195D8F">
        <w:rPr>
          <w:bCs/>
        </w:rPr>
        <w:t xml:space="preserve"> does occur</w:t>
      </w:r>
      <w:r w:rsidRPr="00195D8F">
        <w:rPr>
          <w:bCs/>
        </w:rPr>
        <w:t>. In addition, the Company may never undergo a liquidity event such as a sale of the Company or an initial public offering. If neither the conversion of the Securities nor a liquidity event occurs, Investors could be left holding the Securities in perpetuity. The Securities have numerous transfer restrictions and will likely be highly illiquid, with no secondary market on which to sell them. The Securities are not equity interests, have no ownership rights, have no rights to the Company’s assets or profits and have no voting rights or ability to direct the Company or its actions.</w:t>
      </w:r>
    </w:p>
    <w:p w14:paraId="3B0E9B3B" w14:textId="77777777" w:rsidR="001E3F33" w:rsidRPr="00195D8F" w:rsidRDefault="001E3F33" w:rsidP="00DF2D47"/>
    <w:p w14:paraId="3A65EB12" w14:textId="77777777" w:rsidR="001E3F33" w:rsidRPr="00195D8F" w:rsidRDefault="001E3F33" w:rsidP="00DF2D47">
      <w:pPr>
        <w:rPr>
          <w:b/>
          <w:bCs/>
          <w:i/>
          <w:iCs/>
        </w:rPr>
      </w:pPr>
      <w:r w:rsidRPr="00195D8F">
        <w:rPr>
          <w:b/>
          <w:bCs/>
          <w:i/>
          <w:iCs/>
        </w:rPr>
        <w:t xml:space="preserve">Equity securities acquired upon conversion of the Securities may be significantly diluted </w:t>
      </w:r>
      <w:proofErr w:type="gramStart"/>
      <w:r w:rsidRPr="00195D8F">
        <w:rPr>
          <w:b/>
          <w:bCs/>
          <w:i/>
          <w:iCs/>
        </w:rPr>
        <w:t>as a consequence of</w:t>
      </w:r>
      <w:proofErr w:type="gramEnd"/>
      <w:r w:rsidRPr="00195D8F">
        <w:rPr>
          <w:b/>
          <w:bCs/>
          <w:i/>
          <w:iCs/>
        </w:rPr>
        <w:t xml:space="preserve"> subsequent</w:t>
      </w:r>
      <w:r w:rsidR="00206649" w:rsidRPr="00195D8F">
        <w:rPr>
          <w:b/>
          <w:bCs/>
          <w:i/>
          <w:iCs/>
        </w:rPr>
        <w:t xml:space="preserve"> equity</w:t>
      </w:r>
      <w:r w:rsidRPr="00195D8F">
        <w:rPr>
          <w:b/>
          <w:bCs/>
          <w:i/>
          <w:iCs/>
        </w:rPr>
        <w:t xml:space="preserve"> financings.</w:t>
      </w:r>
    </w:p>
    <w:p w14:paraId="72F7D3B3" w14:textId="77777777" w:rsidR="001E3F33" w:rsidRPr="00195D8F" w:rsidRDefault="001E3F33" w:rsidP="00DF2D47">
      <w:pPr>
        <w:rPr>
          <w:b/>
          <w:bCs/>
        </w:rPr>
      </w:pPr>
    </w:p>
    <w:p w14:paraId="288162C7" w14:textId="77777777" w:rsidR="001E3F33" w:rsidRPr="00195D8F" w:rsidRDefault="001E3F33" w:rsidP="00DF2D47">
      <w:r w:rsidRPr="00195D8F">
        <w:t xml:space="preserve">The Company’s equity securities will be subject to dilution. The Company intends to issue additional equity to employees and third-party financing sources in amounts that are uncertain at this time, and </w:t>
      </w:r>
      <w:proofErr w:type="gramStart"/>
      <w:r w:rsidRPr="00195D8F">
        <w:t>as a consequence</w:t>
      </w:r>
      <w:proofErr w:type="gramEnd"/>
      <w:r w:rsidRPr="00195D8F">
        <w:t xml:space="preserve"> holders of equity securities resulting from the conversion of the Securities will be subject to dilution in an unpredictable amount. Such dilution may reduce the Investor’s control and economic interests in the Company.</w:t>
      </w:r>
    </w:p>
    <w:p w14:paraId="06B743BD" w14:textId="77777777" w:rsidR="001E3F33" w:rsidRPr="00195D8F" w:rsidRDefault="001E3F33" w:rsidP="00DF2D47"/>
    <w:p w14:paraId="3FAE5C2A" w14:textId="77777777" w:rsidR="001E3F33" w:rsidRPr="00195D8F" w:rsidRDefault="001E3F33" w:rsidP="00DF2D47">
      <w:r w:rsidRPr="00195D8F">
        <w:t xml:space="preserve">The amount of additional financing needed by the Company will depend upon several contingencies not foreseen at the time of this Offering. Generally, additional financing (whether in the form of loans or the issuance of other securities) will be intended to provide the Company with enough capital to reach the next major corporate milestone. If the funds received in any additional financing are not sufficient to meet the Company’s needs, the Company may </w:t>
      </w:r>
      <w:r w:rsidRPr="00195D8F">
        <w:lastRenderedPageBreak/>
        <w:t>have to raise additional capital at a price unfavorable to their existing investors, including the holders of the Securities. The availability of capital is at least partially a function of capital market conditions that are beyond the control of the Company. There can be no assurance that the Company will be able to accurately predict the future capital</w:t>
      </w:r>
      <w:r w:rsidR="00C924DD" w:rsidRPr="00195D8F">
        <w:t xml:space="preserve"> </w:t>
      </w:r>
      <w:r w:rsidRPr="00195D8F">
        <w:t>requirements necessary for success or that additional funds will be available from any source. Failure to obtain financing on favorable terms could dilute or otherwise severely impair the value of the Securities.</w:t>
      </w:r>
    </w:p>
    <w:p w14:paraId="0A5152A7" w14:textId="77777777" w:rsidR="001E3F33" w:rsidRPr="00195D8F" w:rsidRDefault="001E3F33" w:rsidP="00DF2D47">
      <w:pPr>
        <w:rPr>
          <w:b/>
          <w:bCs/>
        </w:rPr>
      </w:pPr>
    </w:p>
    <w:p w14:paraId="6CDC7D79" w14:textId="77777777" w:rsidR="001E3F33" w:rsidRPr="00195D8F" w:rsidRDefault="001E3F33" w:rsidP="00DF2D47">
      <w:pPr>
        <w:rPr>
          <w:b/>
          <w:bCs/>
          <w:i/>
          <w:iCs/>
        </w:rPr>
      </w:pPr>
      <w:r w:rsidRPr="00195D8F">
        <w:rPr>
          <w:b/>
          <w:bCs/>
          <w:i/>
          <w:iCs/>
        </w:rPr>
        <w:t>Equity securities issued upon conversion of the Securities may be substantially different from other equity securities offered or issued by the Company at the time of conversion.</w:t>
      </w:r>
    </w:p>
    <w:p w14:paraId="61C67C9F" w14:textId="77777777" w:rsidR="001E3F33" w:rsidRPr="00195D8F" w:rsidRDefault="001E3F33" w:rsidP="00DF2D47">
      <w:pPr>
        <w:rPr>
          <w:b/>
          <w:bCs/>
        </w:rPr>
      </w:pPr>
    </w:p>
    <w:p w14:paraId="16A7CEBC" w14:textId="75A941BF" w:rsidR="001E3F33" w:rsidRPr="00195D8F" w:rsidRDefault="001E3F33" w:rsidP="00DF2D47">
      <w:r w:rsidRPr="00195D8F">
        <w:t xml:space="preserve">In the event the Company decides to exercise the conversion right, the Company will convert the Securities into equity securities that are materially different from the equity securities being issued to new investors at the time of conversion in many ways, including, but not limited to, liquidation preferences, dividend rights, or anti-dilution protection. Additionally, any equity securities issued at the </w:t>
      </w:r>
      <w:r w:rsidR="00927AFE" w:rsidRPr="00195D8F">
        <w:t xml:space="preserve">First Equity Financing </w:t>
      </w:r>
      <w:r w:rsidRPr="00195D8F">
        <w:t xml:space="preserve">Price (as defined in the Crowd SAFE agreement) shall have only such preferences, rights, and protections in proportion to the </w:t>
      </w:r>
      <w:r w:rsidR="00927AFE" w:rsidRPr="00195D8F">
        <w:t xml:space="preserve">First Equity Financing </w:t>
      </w:r>
      <w:r w:rsidRPr="00195D8F">
        <w:t>Price and not in proportion to the price per share paid by new investors receiving the equity securities. Upon conversion of the Securities, the Company may not provide the holders of such Securities with the same rights, preferences, protections, and other benefits or privileges provided to other investors of the Company.</w:t>
      </w:r>
    </w:p>
    <w:p w14:paraId="3EB2B626" w14:textId="77777777" w:rsidR="001E3F33" w:rsidRPr="00195D8F" w:rsidRDefault="001E3F33" w:rsidP="00DF2D47"/>
    <w:p w14:paraId="69029DF4" w14:textId="77777777" w:rsidR="001E3F33" w:rsidRPr="00195D8F" w:rsidRDefault="001E3F33" w:rsidP="00DF2D47">
      <w:r w:rsidRPr="00195D8F">
        <w:t xml:space="preserve">The forgoing paragraph is only a summary of a portion of the conversion feature of the Securities; it is not intended to be complete, and is qualified in its entirety by reference to the full text of the Crowd SAFE agreement, which is attached as </w:t>
      </w:r>
      <w:r w:rsidRPr="00195D8F">
        <w:rPr>
          <w:u w:val="single"/>
        </w:rPr>
        <w:t xml:space="preserve">Exhibit </w:t>
      </w:r>
      <w:r w:rsidR="00FB7B8E" w:rsidRPr="00195D8F">
        <w:rPr>
          <w:u w:val="single"/>
        </w:rPr>
        <w:t>C</w:t>
      </w:r>
      <w:r w:rsidRPr="00195D8F">
        <w:t>.</w:t>
      </w:r>
    </w:p>
    <w:p w14:paraId="247284CA" w14:textId="77777777" w:rsidR="001E3F33" w:rsidRPr="00195D8F" w:rsidRDefault="001E3F33" w:rsidP="00DF2D47">
      <w:pPr>
        <w:rPr>
          <w:b/>
          <w:bCs/>
        </w:rPr>
      </w:pPr>
    </w:p>
    <w:p w14:paraId="30DC4033" w14:textId="71884FA3" w:rsidR="00B91185" w:rsidRPr="00195D8F" w:rsidRDefault="00B91185" w:rsidP="00DF2D47">
      <w:pPr>
        <w:rPr>
          <w:b/>
          <w:bCs/>
          <w:i/>
          <w:iCs/>
        </w:rPr>
      </w:pPr>
      <w:r w:rsidRPr="00195D8F">
        <w:rPr>
          <w:b/>
          <w:bCs/>
          <w:i/>
          <w:iCs/>
        </w:rPr>
        <w:t>A Crowd SAFE holder may lose their right to any appreciation or return on investment due to defaulting on certain notice and require action requirements in such Crowd SAFE; failure to claim cash set aside in this case may result in a total loss of princip</w:t>
      </w:r>
      <w:r w:rsidR="000E7E29" w:rsidRPr="00195D8F">
        <w:rPr>
          <w:b/>
          <w:bCs/>
          <w:i/>
          <w:iCs/>
        </w:rPr>
        <w:t>al</w:t>
      </w:r>
      <w:r w:rsidRPr="00195D8F">
        <w:rPr>
          <w:b/>
          <w:bCs/>
          <w:i/>
          <w:iCs/>
        </w:rPr>
        <w:t>.</w:t>
      </w:r>
    </w:p>
    <w:p w14:paraId="56C90B72" w14:textId="77777777" w:rsidR="00B91185" w:rsidRPr="00195D8F" w:rsidRDefault="00B91185" w:rsidP="00DF2D47"/>
    <w:p w14:paraId="0701EACF" w14:textId="3AB89796" w:rsidR="00B91185" w:rsidRPr="00061116" w:rsidRDefault="00B91185" w:rsidP="00DF2D47">
      <w:pPr>
        <w:rPr>
          <w:color w:val="D1D2D3"/>
          <w:sz w:val="23"/>
          <w:shd w:val="clear" w:color="auto" w:fill="222529"/>
        </w:rPr>
      </w:pPr>
      <w:r w:rsidRPr="00195D8F">
        <w:t>The Crowd SAFE offered requires a holder to complete, execute and deliver any reasonable or necessary information and documentation requested by the Company or the Intermediary in order to effect the conversion or termination of the Crowd SAFE, in connection with an Equity Financing or Liquidity Event, within thirty (30) calendar days of receipt of notice (whether actual or constructive) from the Company. Failure to make a timely action may result in the Company declaring that the Investor is only eligible to receive a cash payment equal to their Purchase Amount (or a lesser amount in certain events). While the Company will set aside such payment for the investor, such payment may be subject to escheatment laws, resulting in a total loss of princip</w:t>
      </w:r>
      <w:r w:rsidR="000E7E29" w:rsidRPr="00195D8F">
        <w:t>al</w:t>
      </w:r>
      <w:r w:rsidRPr="00195D8F">
        <w:t xml:space="preserve"> if the Investor never claims their payment.</w:t>
      </w:r>
    </w:p>
    <w:p w14:paraId="0977FE90" w14:textId="77777777" w:rsidR="00B91185" w:rsidRPr="00195D8F" w:rsidRDefault="00B91185" w:rsidP="00DF2D47">
      <w:pPr>
        <w:rPr>
          <w:b/>
          <w:bCs/>
          <w:i/>
          <w:iCs/>
        </w:rPr>
      </w:pPr>
    </w:p>
    <w:p w14:paraId="585D097B" w14:textId="5C1AB0EA" w:rsidR="001E3F33" w:rsidRPr="00195D8F" w:rsidRDefault="001E3F33" w:rsidP="00DF2D47">
      <w:pPr>
        <w:rPr>
          <w:b/>
          <w:bCs/>
          <w:i/>
          <w:iCs/>
        </w:rPr>
      </w:pPr>
      <w:r w:rsidRPr="00195D8F">
        <w:rPr>
          <w:b/>
          <w:bCs/>
          <w:i/>
          <w:iCs/>
        </w:rPr>
        <w:t xml:space="preserve">There is no present market for the </w:t>
      </w:r>
      <w:proofErr w:type="gramStart"/>
      <w:r w:rsidRPr="00195D8F">
        <w:rPr>
          <w:b/>
          <w:bCs/>
          <w:i/>
          <w:iCs/>
        </w:rPr>
        <w:t>Securities</w:t>
      </w:r>
      <w:proofErr w:type="gramEnd"/>
      <w:r w:rsidRPr="00195D8F">
        <w:rPr>
          <w:b/>
          <w:bCs/>
          <w:i/>
          <w:iCs/>
        </w:rPr>
        <w:t xml:space="preserve"> and we have arbitrarily set the price.</w:t>
      </w:r>
    </w:p>
    <w:p w14:paraId="04419432" w14:textId="77777777" w:rsidR="001E3F33" w:rsidRPr="00195D8F" w:rsidRDefault="001E3F33" w:rsidP="00DF2D47">
      <w:pPr>
        <w:rPr>
          <w:b/>
          <w:bCs/>
        </w:rPr>
      </w:pPr>
    </w:p>
    <w:p w14:paraId="62DEF3D7" w14:textId="77777777" w:rsidR="001E3F33" w:rsidRPr="00195D8F" w:rsidRDefault="001E3F33" w:rsidP="00DF2D47">
      <w:r w:rsidRPr="00195D8F">
        <w:t>The Offering price was not established in a competitive market. We have arbitrarily set the price of the Securities with reference to the general status of the securities market and other relevant factors. The Offering price for the Securities should not be considered an indication of the actual value of the Securities and is not based on our net worth or prior earnings. We cannot guarantee that the Securities can be resold at the Offering price or at any other price.</w:t>
      </w:r>
    </w:p>
    <w:p w14:paraId="1E3D695B" w14:textId="77777777" w:rsidR="009B5381" w:rsidRPr="00195D8F" w:rsidRDefault="009B5381">
      <w:pPr>
        <w:rPr>
          <w:b/>
          <w:bCs/>
          <w:i/>
          <w:iCs/>
        </w:rPr>
      </w:pPr>
    </w:p>
    <w:p w14:paraId="34FF9144" w14:textId="77777777" w:rsidR="001E3F33" w:rsidRPr="00195D8F" w:rsidRDefault="001E3F33" w:rsidP="00DF2D47">
      <w:pPr>
        <w:rPr>
          <w:b/>
          <w:bCs/>
          <w:i/>
          <w:iCs/>
        </w:rPr>
      </w:pPr>
      <w:r w:rsidRPr="00195D8F">
        <w:rPr>
          <w:b/>
          <w:bCs/>
          <w:i/>
          <w:iCs/>
        </w:rPr>
        <w:t>In the event of the dissolution or bankruptcy of the Company, Investors will not be treated as debt holders and therefore are unlikely to recover any proceeds.</w:t>
      </w:r>
    </w:p>
    <w:p w14:paraId="4B74A2F0" w14:textId="77777777" w:rsidR="001E3F33" w:rsidRPr="00195D8F" w:rsidRDefault="001E3F33" w:rsidP="00DF2D47">
      <w:pPr>
        <w:rPr>
          <w:b/>
          <w:bCs/>
        </w:rPr>
      </w:pPr>
    </w:p>
    <w:p w14:paraId="549BA4BB" w14:textId="77777777" w:rsidR="001E3F33" w:rsidRPr="00195D8F" w:rsidRDefault="001E3F33" w:rsidP="00DF2D47">
      <w:r w:rsidRPr="00195D8F">
        <w:t xml:space="preserve">In the event of the dissolution or bankruptcy of the Company, the holders of the Securities that have not been converted will be entitled to distributions as described in the </w:t>
      </w:r>
      <w:r w:rsidR="009A6FAE" w:rsidRPr="00195D8F">
        <w:t>Securities</w:t>
      </w:r>
      <w:r w:rsidRPr="00195D8F">
        <w:t xml:space="preserve">. This means that such holders will only receive distributions once </w:t>
      </w:r>
      <w:proofErr w:type="gramStart"/>
      <w:r w:rsidRPr="00195D8F">
        <w:t>all of</w:t>
      </w:r>
      <w:proofErr w:type="gramEnd"/>
      <w:r w:rsidRPr="00195D8F">
        <w:t xml:space="preserve"> the creditors and more senior security holders, including any </w:t>
      </w:r>
      <w:r w:rsidR="00C95CD6" w:rsidRPr="00195D8F">
        <w:t xml:space="preserve">holders of </w:t>
      </w:r>
      <w:r w:rsidRPr="00195D8F">
        <w:t>preferred stock, have been paid in full. Neither holders of the Securities nor holders of CF Shadow Securities can be guaranteed any proceeds in the event of the dissolution or bankruptcy of the Company.</w:t>
      </w:r>
    </w:p>
    <w:p w14:paraId="720B8813" w14:textId="77777777" w:rsidR="001E3F33" w:rsidRPr="00195D8F" w:rsidRDefault="001E3F33" w:rsidP="00DF2D47">
      <w:pPr>
        <w:rPr>
          <w:b/>
          <w:bCs/>
        </w:rPr>
      </w:pPr>
    </w:p>
    <w:p w14:paraId="3F70418E" w14:textId="77777777" w:rsidR="001E3F33" w:rsidRPr="00195D8F" w:rsidRDefault="001E3F33" w:rsidP="00DF2D47">
      <w:pPr>
        <w:rPr>
          <w:b/>
          <w:bCs/>
          <w:i/>
          <w:iCs/>
        </w:rPr>
      </w:pPr>
      <w:r w:rsidRPr="00195D8F">
        <w:rPr>
          <w:b/>
          <w:bCs/>
          <w:i/>
          <w:iCs/>
        </w:rPr>
        <w:t>While the Securities provide mechanisms whereby holders of the Securities would be entitled to a return of their purchase amount upon the occurrence of certain events, if the Company does not have sufficient cash on hand, this obligation may not be fulfilled.</w:t>
      </w:r>
    </w:p>
    <w:p w14:paraId="508FB9C7" w14:textId="77777777" w:rsidR="001E3F33" w:rsidRPr="00195D8F" w:rsidRDefault="001E3F33" w:rsidP="00DF2D47">
      <w:pPr>
        <w:rPr>
          <w:b/>
          <w:bCs/>
        </w:rPr>
      </w:pPr>
    </w:p>
    <w:p w14:paraId="34D6F54A" w14:textId="77777777" w:rsidR="001E3F33" w:rsidRPr="00195D8F" w:rsidRDefault="001E3F33" w:rsidP="00DF2D47">
      <w:r w:rsidRPr="00195D8F">
        <w:t xml:space="preserve">Upon the occurrence of certain events, as provided in the </w:t>
      </w:r>
      <w:r w:rsidR="009A6FAE" w:rsidRPr="00195D8F">
        <w:t>Securities</w:t>
      </w:r>
      <w:r w:rsidRPr="00195D8F">
        <w:t xml:space="preserve">, holders of the Securities may be entitled to a return of the principal amount invested. Despite the contractual provisions in the </w:t>
      </w:r>
      <w:r w:rsidR="009A6FAE" w:rsidRPr="00195D8F">
        <w:t>Securities</w:t>
      </w:r>
      <w:r w:rsidRPr="00195D8F">
        <w:t>, this right cannot be guaranteed if the Company does not have sufficient liquid assets on hand. Therefore, potential Investors should not assume a guaranteed return of their investment amount.</w:t>
      </w:r>
    </w:p>
    <w:p w14:paraId="358CE43C" w14:textId="77777777" w:rsidR="001E3F33" w:rsidRPr="00195D8F" w:rsidRDefault="001E3F33" w:rsidP="00DF2D47">
      <w:pPr>
        <w:rPr>
          <w:i/>
          <w:iCs/>
        </w:rPr>
      </w:pPr>
    </w:p>
    <w:p w14:paraId="791CAF28" w14:textId="77777777" w:rsidR="001E3F33" w:rsidRPr="00195D8F" w:rsidRDefault="001E3F33" w:rsidP="00DF2D47">
      <w:pPr>
        <w:rPr>
          <w:b/>
          <w:bCs/>
          <w:i/>
          <w:iCs/>
        </w:rPr>
      </w:pPr>
      <w:r w:rsidRPr="00195D8F">
        <w:rPr>
          <w:b/>
          <w:bCs/>
          <w:i/>
          <w:iCs/>
        </w:rPr>
        <w:t>There is no guarantee of a return on an Investor’s investment.</w:t>
      </w:r>
    </w:p>
    <w:p w14:paraId="5C7877CF" w14:textId="77777777" w:rsidR="001E3F33" w:rsidRPr="00195D8F" w:rsidRDefault="001E3F33" w:rsidP="00DF2D47"/>
    <w:p w14:paraId="149917CB" w14:textId="77777777" w:rsidR="00C924DD" w:rsidRPr="00195D8F" w:rsidRDefault="001E3F33" w:rsidP="00DF2D47">
      <w:pPr>
        <w:rPr>
          <w:highlight w:val="yellow"/>
        </w:rPr>
      </w:pPr>
      <w:r w:rsidRPr="00195D8F">
        <w:t>There is no assurance that an Investor will realize a return on their investment or that they will not lose their entire investment. For this reason, each Investor should read this Form C and all exhibits carefully and should consult with their attorney and business advisor prior to making any investment decision.</w:t>
      </w:r>
    </w:p>
    <w:p w14:paraId="5032872F" w14:textId="77777777" w:rsidR="002E6209" w:rsidRPr="00195D8F" w:rsidRDefault="002E6209" w:rsidP="00DF2D47">
      <w:pPr>
        <w:rPr>
          <w:highlight w:val="yellow"/>
        </w:rPr>
      </w:pPr>
    </w:p>
    <w:p w14:paraId="3D78F802" w14:textId="77777777" w:rsidR="002E6209" w:rsidRPr="00195D8F" w:rsidRDefault="002E6209" w:rsidP="002E6209">
      <w:pPr>
        <w:pBdr>
          <w:top w:val="nil"/>
          <w:left w:val="nil"/>
          <w:bottom w:val="nil"/>
          <w:right w:val="nil"/>
          <w:between w:val="nil"/>
        </w:pBdr>
        <w:contextualSpacing/>
        <w:rPr>
          <w:b/>
          <w:bCs/>
          <w:highlight w:val="yellow"/>
        </w:rPr>
      </w:pPr>
      <w:r w:rsidRPr="00195D8F">
        <w:rPr>
          <w:b/>
          <w:bCs/>
        </w:rPr>
        <w:t>IN ADDITION TO THE RISKS LISTED ABOVE, RISKS AND UNCERTAINTIES NOT PRESENTLY KNOWN, OR WHICH WE CONSIDER IMMATERIAL AS OF THE DATE OF THIS FORM C, MAY ALSO HAVE AN ADVERSE EFFECT ON OUR BUSINESS AND RESULT IN THE TOTAL LOSS OF YOUR INVESTMENT.</w:t>
      </w:r>
    </w:p>
    <w:p w14:paraId="64CF27B6" w14:textId="77777777" w:rsidR="002E6209" w:rsidRPr="00195D8F" w:rsidRDefault="002E6209" w:rsidP="00D25556">
      <w:pPr>
        <w:rPr>
          <w:b/>
          <w:highlight w:val="yellow"/>
        </w:rPr>
      </w:pPr>
    </w:p>
    <w:p w14:paraId="7A3359CA" w14:textId="77777777" w:rsidR="00593EAA" w:rsidRPr="00195D8F" w:rsidRDefault="00593EAA" w:rsidP="004755BA">
      <w:pPr>
        <w:rPr>
          <w:highlight w:val="yellow"/>
        </w:rPr>
      </w:pPr>
      <w:r w:rsidRPr="00195D8F">
        <w:rPr>
          <w:highlight w:val="yellow"/>
        </w:rPr>
        <w:br w:type="page"/>
      </w:r>
    </w:p>
    <w:p w14:paraId="1F089112" w14:textId="77777777" w:rsidR="00935213" w:rsidRPr="00195D8F" w:rsidRDefault="002A3509" w:rsidP="00D25556">
      <w:pPr>
        <w:pStyle w:val="Heading1"/>
        <w:jc w:val="center"/>
      </w:pPr>
      <w:bookmarkStart w:id="55" w:name="_Toc4935471"/>
      <w:bookmarkStart w:id="56" w:name="_Toc40120532"/>
      <w:r w:rsidRPr="00195D8F">
        <w:lastRenderedPageBreak/>
        <w:t>BUSINESS</w:t>
      </w:r>
      <w:bookmarkEnd w:id="55"/>
      <w:bookmarkEnd w:id="56"/>
    </w:p>
    <w:p w14:paraId="26B22E97" w14:textId="77777777" w:rsidR="00935213" w:rsidRPr="00195D8F" w:rsidRDefault="00935213">
      <w:pPr>
        <w:rPr>
          <w:b/>
        </w:rPr>
      </w:pPr>
    </w:p>
    <w:p w14:paraId="1CB22289" w14:textId="77777777" w:rsidR="00935213" w:rsidRPr="00195D8F" w:rsidRDefault="002A3509">
      <w:pPr>
        <w:pStyle w:val="Heading2"/>
      </w:pPr>
      <w:bookmarkStart w:id="57" w:name="_Toc4935472"/>
      <w:bookmarkStart w:id="58" w:name="_Toc40120533"/>
      <w:r w:rsidRPr="00195D8F">
        <w:t>Description of the Business</w:t>
      </w:r>
      <w:bookmarkEnd w:id="57"/>
      <w:bookmarkEnd w:id="58"/>
      <w:r w:rsidRPr="00195D8F">
        <w:t xml:space="preserve"> </w:t>
      </w:r>
    </w:p>
    <w:p w14:paraId="78E3A6C6" w14:textId="77777777" w:rsidR="00C924DD" w:rsidRPr="00195D8F" w:rsidRDefault="00C924DD" w:rsidP="00D25556"/>
    <w:p w14:paraId="2B54A706" w14:textId="5BDD21E0" w:rsidR="004B13C8" w:rsidRPr="00195D8F" w:rsidRDefault="004B13C8" w:rsidP="004B13C8">
      <w:r w:rsidRPr="00195D8F">
        <w:t xml:space="preserve">American Provenance makes safe and effective personal care products by hand using all-natural ingredients. Founded by Kyle LaFond, a former middle school science teacher, the company originated from Kyle's concern over the questionable ingredients in the brands used by his students. Frustrated by the chemical clouds of product infiltrating the school hallways, Kyle challenged his students to create their own personal care items without harsh chemicals. After years of experiments and improvements to his own formulas, he launched American Provenance from an updated machine shed on his fourth-generation family farm. Today, the company makes </w:t>
      </w:r>
      <w:r w:rsidR="001217F8" w:rsidRPr="00195D8F">
        <w:t xml:space="preserve">almost </w:t>
      </w:r>
      <w:r w:rsidRPr="00195D8F">
        <w:t>all its own natural products from its southern Wisconsin facility near the original family farm where it all began.</w:t>
      </w:r>
    </w:p>
    <w:p w14:paraId="271208C1" w14:textId="77777777" w:rsidR="00935213" w:rsidRPr="00195D8F" w:rsidRDefault="00935213" w:rsidP="000F44FC"/>
    <w:p w14:paraId="79E6AD46" w14:textId="77777777" w:rsidR="00935213" w:rsidRPr="00195D8F" w:rsidRDefault="002A3509">
      <w:pPr>
        <w:pStyle w:val="Heading2"/>
      </w:pPr>
      <w:bookmarkStart w:id="59" w:name="_Toc4935473"/>
      <w:bookmarkStart w:id="60" w:name="_Toc40120534"/>
      <w:r w:rsidRPr="00195D8F">
        <w:t>Business Plan</w:t>
      </w:r>
      <w:bookmarkEnd w:id="59"/>
      <w:bookmarkEnd w:id="60"/>
      <w:r w:rsidRPr="00195D8F">
        <w:t xml:space="preserve"> </w:t>
      </w:r>
    </w:p>
    <w:p w14:paraId="21925C7B" w14:textId="77777777" w:rsidR="00C924DD" w:rsidRPr="00195D8F" w:rsidRDefault="00C924DD" w:rsidP="00D25556"/>
    <w:p w14:paraId="06F28C84" w14:textId="7FA4022B" w:rsidR="00935213" w:rsidRPr="00195D8F" w:rsidRDefault="008F0AB0">
      <w:r w:rsidRPr="00195D8F">
        <w:t>The Company sells its products direct-to-consumer via its online properties. In addition, the Company sells its products to retailers and distribut</w:t>
      </w:r>
      <w:r w:rsidR="001F3D04" w:rsidRPr="00195D8F">
        <w:t xml:space="preserve">ors. </w:t>
      </w:r>
    </w:p>
    <w:p w14:paraId="22054F6A" w14:textId="77777777" w:rsidR="00935213" w:rsidRPr="00195D8F" w:rsidRDefault="00935213" w:rsidP="000F44FC"/>
    <w:p w14:paraId="40C45679" w14:textId="77777777" w:rsidR="00935213" w:rsidRPr="00195D8F" w:rsidRDefault="002A3509">
      <w:pPr>
        <w:pStyle w:val="Heading2"/>
      </w:pPr>
      <w:bookmarkStart w:id="61" w:name="_Toc4935474"/>
      <w:bookmarkStart w:id="62" w:name="_Toc40120535"/>
      <w:r w:rsidRPr="00195D8F">
        <w:t>The Company’s Products and/or Services</w:t>
      </w:r>
      <w:bookmarkEnd w:id="61"/>
      <w:bookmarkEnd w:id="62"/>
      <w:r w:rsidRPr="00195D8F">
        <w:t xml:space="preserve"> </w:t>
      </w:r>
    </w:p>
    <w:p w14:paraId="473625F1" w14:textId="77777777" w:rsidR="00935213" w:rsidRPr="00195D8F" w:rsidRDefault="00935213"/>
    <w:tbl>
      <w:tblPr>
        <w:tblStyle w:val="13"/>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168"/>
        <w:gridCol w:w="3240"/>
        <w:gridCol w:w="3150"/>
      </w:tblGrid>
      <w:tr w:rsidR="00935213" w:rsidRPr="00195D8F" w14:paraId="77DBA175" w14:textId="77777777">
        <w:tc>
          <w:tcPr>
            <w:tcW w:w="3168" w:type="dxa"/>
            <w:shd w:val="clear" w:color="auto" w:fill="auto"/>
          </w:tcPr>
          <w:p w14:paraId="035A5B0E" w14:textId="77777777" w:rsidR="00935213" w:rsidRPr="00195D8F" w:rsidRDefault="002A3509" w:rsidP="000F44FC">
            <w:pPr>
              <w:jc w:val="center"/>
              <w:rPr>
                <w:b/>
                <w:bCs/>
              </w:rPr>
            </w:pPr>
            <w:bookmarkStart w:id="63" w:name="_Toc4935475"/>
            <w:r w:rsidRPr="00195D8F">
              <w:rPr>
                <w:b/>
                <w:bCs/>
              </w:rPr>
              <w:t>Product / Service</w:t>
            </w:r>
            <w:bookmarkEnd w:id="63"/>
          </w:p>
        </w:tc>
        <w:tc>
          <w:tcPr>
            <w:tcW w:w="3240" w:type="dxa"/>
            <w:shd w:val="clear" w:color="auto" w:fill="auto"/>
          </w:tcPr>
          <w:p w14:paraId="3C63ED05" w14:textId="77777777" w:rsidR="00935213" w:rsidRPr="00195D8F" w:rsidRDefault="002A3509" w:rsidP="000F44FC">
            <w:pPr>
              <w:jc w:val="center"/>
              <w:rPr>
                <w:b/>
                <w:bCs/>
              </w:rPr>
            </w:pPr>
            <w:bookmarkStart w:id="64" w:name="_Toc4935476"/>
            <w:r w:rsidRPr="00195D8F">
              <w:rPr>
                <w:b/>
                <w:bCs/>
              </w:rPr>
              <w:t>Description</w:t>
            </w:r>
            <w:bookmarkEnd w:id="64"/>
          </w:p>
        </w:tc>
        <w:tc>
          <w:tcPr>
            <w:tcW w:w="3150" w:type="dxa"/>
            <w:shd w:val="clear" w:color="auto" w:fill="auto"/>
          </w:tcPr>
          <w:p w14:paraId="6088B6DA" w14:textId="77777777" w:rsidR="00935213" w:rsidRPr="00195D8F" w:rsidRDefault="002A3509" w:rsidP="000F44FC">
            <w:pPr>
              <w:jc w:val="center"/>
              <w:rPr>
                <w:b/>
                <w:bCs/>
              </w:rPr>
            </w:pPr>
            <w:bookmarkStart w:id="65" w:name="_Toc4935477"/>
            <w:r w:rsidRPr="00195D8F">
              <w:rPr>
                <w:b/>
                <w:bCs/>
              </w:rPr>
              <w:t>Current Market</w:t>
            </w:r>
            <w:bookmarkEnd w:id="65"/>
          </w:p>
        </w:tc>
      </w:tr>
      <w:tr w:rsidR="00935213" w:rsidRPr="00195D8F" w14:paraId="79F1C72F" w14:textId="77777777">
        <w:tc>
          <w:tcPr>
            <w:tcW w:w="3168" w:type="dxa"/>
            <w:shd w:val="clear" w:color="auto" w:fill="auto"/>
          </w:tcPr>
          <w:p w14:paraId="3FCE04A8" w14:textId="5716A2A5" w:rsidR="00935213" w:rsidRPr="00195D8F" w:rsidRDefault="00EC6A99" w:rsidP="000F44FC">
            <w:pPr>
              <w:rPr>
                <w:bCs/>
              </w:rPr>
            </w:pPr>
            <w:r w:rsidRPr="00195D8F">
              <w:rPr>
                <w:bCs/>
              </w:rPr>
              <w:t>Natural Deodorant</w:t>
            </w:r>
          </w:p>
        </w:tc>
        <w:tc>
          <w:tcPr>
            <w:tcW w:w="3240" w:type="dxa"/>
            <w:shd w:val="clear" w:color="auto" w:fill="auto"/>
          </w:tcPr>
          <w:p w14:paraId="426E7384" w14:textId="77777777" w:rsidR="00AB4ADE" w:rsidRPr="00195D8F" w:rsidRDefault="00AB4ADE" w:rsidP="00AB4ADE">
            <w:pPr>
              <w:rPr>
                <w:bCs/>
              </w:rPr>
            </w:pPr>
            <w:r w:rsidRPr="00195D8F">
              <w:rPr>
                <w:bCs/>
              </w:rPr>
              <w:t>American Provenance’s aluminum-free deodorant for men and women is handcrafted in the USA, using American made and grown ingredients when possible. All deodorants are safe and effective and contain no parabens, no sulfates and no preservatives. Free from the unknown “fragrance oils”, and using only pure essential oils, this deodorant is perfect for hot summer days and those stressful holidays.</w:t>
            </w:r>
          </w:p>
          <w:p w14:paraId="5D95844F" w14:textId="3104E8C4" w:rsidR="00935213" w:rsidRPr="00195D8F" w:rsidRDefault="00935213" w:rsidP="000F44FC">
            <w:pPr>
              <w:rPr>
                <w:bCs/>
              </w:rPr>
            </w:pPr>
          </w:p>
        </w:tc>
        <w:tc>
          <w:tcPr>
            <w:tcW w:w="3150" w:type="dxa"/>
            <w:shd w:val="clear" w:color="auto" w:fill="auto"/>
          </w:tcPr>
          <w:p w14:paraId="24F96D49" w14:textId="77777777" w:rsidR="00F75737" w:rsidRPr="00195D8F" w:rsidRDefault="00F75737" w:rsidP="00F75737">
            <w:pPr>
              <w:rPr>
                <w:bCs/>
              </w:rPr>
            </w:pPr>
            <w:r w:rsidRPr="00195D8F">
              <w:rPr>
                <w:bCs/>
              </w:rPr>
              <w:t xml:space="preserve">Products sold through wholesale distribution at over 4000 locations nationwide, and direct to consumer through </w:t>
            </w:r>
            <w:proofErr w:type="spellStart"/>
            <w:r w:rsidRPr="00195D8F">
              <w:rPr>
                <w:bCs/>
              </w:rPr>
              <w:t>eCom</w:t>
            </w:r>
            <w:proofErr w:type="spellEnd"/>
            <w:r w:rsidRPr="00195D8F">
              <w:rPr>
                <w:bCs/>
              </w:rPr>
              <w:t xml:space="preserve"> channels.</w:t>
            </w:r>
          </w:p>
          <w:p w14:paraId="4C01BE63" w14:textId="080D7B99" w:rsidR="00935213" w:rsidRPr="00195D8F" w:rsidRDefault="00935213" w:rsidP="000F44FC">
            <w:pPr>
              <w:rPr>
                <w:bCs/>
              </w:rPr>
            </w:pPr>
          </w:p>
        </w:tc>
      </w:tr>
      <w:tr w:rsidR="00F75737" w:rsidRPr="00195D8F" w14:paraId="097CF304" w14:textId="77777777">
        <w:tc>
          <w:tcPr>
            <w:tcW w:w="3168" w:type="dxa"/>
            <w:shd w:val="clear" w:color="auto" w:fill="auto"/>
          </w:tcPr>
          <w:p w14:paraId="05DB6094" w14:textId="5F5A90C7" w:rsidR="00F75737" w:rsidRPr="00195D8F" w:rsidRDefault="00263D04" w:rsidP="000F44FC">
            <w:pPr>
              <w:rPr>
                <w:bCs/>
              </w:rPr>
            </w:pPr>
            <w:r w:rsidRPr="00195D8F">
              <w:rPr>
                <w:bCs/>
              </w:rPr>
              <w:t>Men's Grooming Products</w:t>
            </w:r>
          </w:p>
        </w:tc>
        <w:tc>
          <w:tcPr>
            <w:tcW w:w="3240" w:type="dxa"/>
            <w:shd w:val="clear" w:color="auto" w:fill="auto"/>
          </w:tcPr>
          <w:p w14:paraId="33B27AF9" w14:textId="77777777" w:rsidR="000013D0" w:rsidRPr="00195D8F" w:rsidRDefault="000013D0" w:rsidP="000013D0">
            <w:pPr>
              <w:rPr>
                <w:bCs/>
              </w:rPr>
            </w:pPr>
            <w:r w:rsidRPr="00195D8F">
              <w:rPr>
                <w:bCs/>
              </w:rPr>
              <w:t>Scruff, stubble, mutton chops, goatee, full beard, chin curtain, Van Dyke, neck beard. Whatever your style, shape or length, take care of your beard. You want up-close face time with another human? Keep that beard looking, feeling and smelling great. Gone are the days when leftover bits of lunch and skin flakes are sexy. Keep your face rug hydrated and healthy.</w:t>
            </w:r>
          </w:p>
          <w:p w14:paraId="4C14AF1C" w14:textId="77777777" w:rsidR="00F75737" w:rsidRPr="00195D8F" w:rsidRDefault="00F75737" w:rsidP="00AB4ADE">
            <w:pPr>
              <w:rPr>
                <w:bCs/>
              </w:rPr>
            </w:pPr>
          </w:p>
        </w:tc>
        <w:tc>
          <w:tcPr>
            <w:tcW w:w="3150" w:type="dxa"/>
            <w:shd w:val="clear" w:color="auto" w:fill="auto"/>
          </w:tcPr>
          <w:p w14:paraId="5E73A679" w14:textId="77777777" w:rsidR="004E425B" w:rsidRPr="00195D8F" w:rsidRDefault="004E425B" w:rsidP="004E425B">
            <w:pPr>
              <w:rPr>
                <w:bCs/>
              </w:rPr>
            </w:pPr>
            <w:r w:rsidRPr="00195D8F">
              <w:rPr>
                <w:bCs/>
              </w:rPr>
              <w:t xml:space="preserve">Products sold through wholesale distribution at over 4000 locations nationwide, and direct to consumer through </w:t>
            </w:r>
            <w:proofErr w:type="spellStart"/>
            <w:r w:rsidRPr="00195D8F">
              <w:rPr>
                <w:bCs/>
              </w:rPr>
              <w:t>eCom</w:t>
            </w:r>
            <w:proofErr w:type="spellEnd"/>
            <w:r w:rsidRPr="00195D8F">
              <w:rPr>
                <w:bCs/>
              </w:rPr>
              <w:t xml:space="preserve"> channels.</w:t>
            </w:r>
          </w:p>
          <w:p w14:paraId="508E987E" w14:textId="77777777" w:rsidR="00F75737" w:rsidRPr="00195D8F" w:rsidRDefault="00F75737" w:rsidP="00F75737">
            <w:pPr>
              <w:rPr>
                <w:bCs/>
              </w:rPr>
            </w:pPr>
          </w:p>
        </w:tc>
      </w:tr>
      <w:tr w:rsidR="00F75737" w:rsidRPr="00195D8F" w14:paraId="4B6034E6" w14:textId="77777777">
        <w:tc>
          <w:tcPr>
            <w:tcW w:w="3168" w:type="dxa"/>
            <w:shd w:val="clear" w:color="auto" w:fill="auto"/>
          </w:tcPr>
          <w:p w14:paraId="2D79934C" w14:textId="77777777" w:rsidR="00D350A5" w:rsidRPr="00195D8F" w:rsidRDefault="00D350A5" w:rsidP="00D350A5">
            <w:pPr>
              <w:rPr>
                <w:bCs/>
              </w:rPr>
            </w:pPr>
            <w:r w:rsidRPr="00195D8F">
              <w:rPr>
                <w:bCs/>
              </w:rPr>
              <w:t>Skin Care Products</w:t>
            </w:r>
          </w:p>
          <w:p w14:paraId="6A74A1EB" w14:textId="77777777" w:rsidR="00F75737" w:rsidRPr="00195D8F" w:rsidRDefault="00F75737" w:rsidP="000F44FC">
            <w:pPr>
              <w:rPr>
                <w:bCs/>
              </w:rPr>
            </w:pPr>
          </w:p>
        </w:tc>
        <w:tc>
          <w:tcPr>
            <w:tcW w:w="3240" w:type="dxa"/>
            <w:shd w:val="clear" w:color="auto" w:fill="auto"/>
          </w:tcPr>
          <w:p w14:paraId="72F94AF4" w14:textId="77777777" w:rsidR="00723F59" w:rsidRPr="00195D8F" w:rsidRDefault="00723F59" w:rsidP="00723F59">
            <w:pPr>
              <w:shd w:val="clear" w:color="auto" w:fill="FFFFFF"/>
              <w:spacing w:after="240"/>
              <w:textAlignment w:val="top"/>
              <w:rPr>
                <w:color w:val="222222"/>
              </w:rPr>
            </w:pPr>
            <w:r w:rsidRPr="00195D8F">
              <w:rPr>
                <w:color w:val="222222"/>
              </w:rPr>
              <w:t xml:space="preserve">Rejuvenate and protect your skin with a 100% natural botanical skin care routine. There is a lot to love about our botanical mixes Our natural skin care products are designed for men and women who like their ingredient list simple and non-harmful, and most importantly, effective. Each of our botanicals serves a specific purpose, all in the name of having healthier skin. Check out our face serums, body </w:t>
            </w:r>
            <w:r w:rsidRPr="00195D8F">
              <w:rPr>
                <w:color w:val="222222"/>
              </w:rPr>
              <w:lastRenderedPageBreak/>
              <w:t>oils, and natural skin care products for the active and inactive times of day.</w:t>
            </w:r>
          </w:p>
          <w:p w14:paraId="1774B21B" w14:textId="77777777" w:rsidR="00F75737" w:rsidRPr="00195D8F" w:rsidRDefault="00F75737" w:rsidP="00AB4ADE">
            <w:pPr>
              <w:rPr>
                <w:bCs/>
              </w:rPr>
            </w:pPr>
          </w:p>
        </w:tc>
        <w:tc>
          <w:tcPr>
            <w:tcW w:w="3150" w:type="dxa"/>
            <w:shd w:val="clear" w:color="auto" w:fill="auto"/>
          </w:tcPr>
          <w:p w14:paraId="46D2E873" w14:textId="77777777" w:rsidR="0091475F" w:rsidRPr="00195D8F" w:rsidRDefault="0091475F" w:rsidP="0091475F">
            <w:pPr>
              <w:shd w:val="clear" w:color="auto" w:fill="FFFFFF"/>
              <w:spacing w:after="240"/>
              <w:textAlignment w:val="top"/>
              <w:rPr>
                <w:color w:val="222222"/>
              </w:rPr>
            </w:pPr>
            <w:r w:rsidRPr="00195D8F">
              <w:rPr>
                <w:color w:val="222222"/>
              </w:rPr>
              <w:lastRenderedPageBreak/>
              <w:t xml:space="preserve">Products sold through wholesale distribution at over 4000 locations nationwide, and direct to consumer through </w:t>
            </w:r>
            <w:proofErr w:type="spellStart"/>
            <w:r w:rsidRPr="00195D8F">
              <w:rPr>
                <w:color w:val="222222"/>
              </w:rPr>
              <w:t>eCom</w:t>
            </w:r>
            <w:proofErr w:type="spellEnd"/>
            <w:r w:rsidRPr="00195D8F">
              <w:rPr>
                <w:color w:val="222222"/>
              </w:rPr>
              <w:t xml:space="preserve"> channels.</w:t>
            </w:r>
          </w:p>
          <w:p w14:paraId="72E16157" w14:textId="77777777" w:rsidR="00F75737" w:rsidRPr="00195D8F" w:rsidRDefault="00F75737" w:rsidP="00F75737">
            <w:pPr>
              <w:rPr>
                <w:bCs/>
              </w:rPr>
            </w:pPr>
          </w:p>
        </w:tc>
      </w:tr>
      <w:tr w:rsidR="0091475F" w:rsidRPr="00195D8F" w14:paraId="0EFAA3E6" w14:textId="77777777">
        <w:tc>
          <w:tcPr>
            <w:tcW w:w="3168" w:type="dxa"/>
            <w:shd w:val="clear" w:color="auto" w:fill="auto"/>
          </w:tcPr>
          <w:p w14:paraId="71828A87" w14:textId="77777777" w:rsidR="00A72062" w:rsidRPr="00195D8F" w:rsidRDefault="00A72062" w:rsidP="00A72062">
            <w:pPr>
              <w:rPr>
                <w:bCs/>
              </w:rPr>
            </w:pPr>
            <w:r w:rsidRPr="00195D8F">
              <w:rPr>
                <w:bCs/>
              </w:rPr>
              <w:t>Hand Soap &amp; Sanitizers</w:t>
            </w:r>
          </w:p>
          <w:p w14:paraId="7AFFF3DC" w14:textId="77777777" w:rsidR="0091475F" w:rsidRPr="00195D8F" w:rsidRDefault="0091475F" w:rsidP="00D350A5">
            <w:pPr>
              <w:rPr>
                <w:bCs/>
              </w:rPr>
            </w:pPr>
          </w:p>
        </w:tc>
        <w:tc>
          <w:tcPr>
            <w:tcW w:w="3240" w:type="dxa"/>
            <w:shd w:val="clear" w:color="auto" w:fill="auto"/>
          </w:tcPr>
          <w:p w14:paraId="6B39E00E" w14:textId="7692E8E9" w:rsidR="00B31CF6" w:rsidRPr="00195D8F" w:rsidRDefault="00B31CF6" w:rsidP="00B31CF6">
            <w:pPr>
              <w:shd w:val="clear" w:color="auto" w:fill="FFFFFF"/>
              <w:spacing w:after="240"/>
              <w:textAlignment w:val="top"/>
              <w:rPr>
                <w:color w:val="222222"/>
              </w:rPr>
            </w:pPr>
            <w:r w:rsidRPr="00195D8F">
              <w:rPr>
                <w:color w:val="222222"/>
              </w:rPr>
              <w:t>Hand Soap for in the bathroom, kitchen or workroom. Hand Sanitizer for on the go in a convenient TSA approved size.</w:t>
            </w:r>
          </w:p>
          <w:p w14:paraId="483B3216" w14:textId="77777777" w:rsidR="0091475F" w:rsidRPr="00195D8F" w:rsidRDefault="0091475F" w:rsidP="00723F59">
            <w:pPr>
              <w:shd w:val="clear" w:color="auto" w:fill="FFFFFF"/>
              <w:spacing w:after="240"/>
              <w:textAlignment w:val="top"/>
              <w:rPr>
                <w:color w:val="222222"/>
              </w:rPr>
            </w:pPr>
          </w:p>
        </w:tc>
        <w:tc>
          <w:tcPr>
            <w:tcW w:w="3150" w:type="dxa"/>
            <w:shd w:val="clear" w:color="auto" w:fill="auto"/>
          </w:tcPr>
          <w:p w14:paraId="36D52F79" w14:textId="77777777" w:rsidR="00133ABF" w:rsidRPr="00195D8F" w:rsidRDefault="00133ABF" w:rsidP="00133ABF">
            <w:pPr>
              <w:shd w:val="clear" w:color="auto" w:fill="FFFFFF"/>
              <w:spacing w:after="240"/>
              <w:textAlignment w:val="top"/>
              <w:rPr>
                <w:color w:val="222222"/>
              </w:rPr>
            </w:pPr>
            <w:r w:rsidRPr="00195D8F">
              <w:rPr>
                <w:color w:val="222222"/>
              </w:rPr>
              <w:t xml:space="preserve">Products sold through wholesale distribution at over 4000 locations nationwide, and direct to consumer through </w:t>
            </w:r>
            <w:proofErr w:type="spellStart"/>
            <w:r w:rsidRPr="00195D8F">
              <w:rPr>
                <w:color w:val="222222"/>
              </w:rPr>
              <w:t>eCom</w:t>
            </w:r>
            <w:proofErr w:type="spellEnd"/>
            <w:r w:rsidRPr="00195D8F">
              <w:rPr>
                <w:color w:val="222222"/>
              </w:rPr>
              <w:t xml:space="preserve"> channels.</w:t>
            </w:r>
          </w:p>
          <w:p w14:paraId="21FD56E0" w14:textId="77777777" w:rsidR="0091475F" w:rsidRPr="00195D8F" w:rsidRDefault="0091475F" w:rsidP="0091475F">
            <w:pPr>
              <w:shd w:val="clear" w:color="auto" w:fill="FFFFFF"/>
              <w:spacing w:after="240"/>
              <w:textAlignment w:val="top"/>
              <w:rPr>
                <w:color w:val="222222"/>
              </w:rPr>
            </w:pPr>
          </w:p>
        </w:tc>
      </w:tr>
    </w:tbl>
    <w:p w14:paraId="4B735381" w14:textId="77777777" w:rsidR="00935213" w:rsidRPr="00195D8F" w:rsidRDefault="00935213"/>
    <w:p w14:paraId="22575867" w14:textId="77777777" w:rsidR="00935213" w:rsidRPr="00195D8F" w:rsidRDefault="002A3509">
      <w:pPr>
        <w:pStyle w:val="Heading2"/>
      </w:pPr>
      <w:bookmarkStart w:id="66" w:name="_Toc4935481"/>
      <w:bookmarkStart w:id="67" w:name="_Toc40120536"/>
      <w:r w:rsidRPr="00195D8F">
        <w:t>Competition</w:t>
      </w:r>
      <w:bookmarkEnd w:id="66"/>
      <w:bookmarkEnd w:id="67"/>
    </w:p>
    <w:p w14:paraId="0BE72769" w14:textId="77777777" w:rsidR="00C924DD" w:rsidRPr="00195D8F" w:rsidRDefault="00C924DD" w:rsidP="00D25556"/>
    <w:p w14:paraId="3DDF9F44" w14:textId="5F377E81" w:rsidR="0028142A" w:rsidRPr="00195D8F" w:rsidRDefault="00772C3A" w:rsidP="0028142A">
      <w:r w:rsidRPr="00195D8F">
        <w:t xml:space="preserve">Our most significant competitors are Native, Schmidt's, Every Man Jack, and Duke Cannon. Unlike </w:t>
      </w:r>
      <w:proofErr w:type="gramStart"/>
      <w:r w:rsidRPr="00195D8F">
        <w:t>all of</w:t>
      </w:r>
      <w:proofErr w:type="gramEnd"/>
      <w:r w:rsidRPr="00195D8F">
        <w:t xml:space="preserve"> these other brands, we actually make </w:t>
      </w:r>
      <w:r w:rsidR="008478D3" w:rsidRPr="00195D8F">
        <w:t xml:space="preserve">almost all of </w:t>
      </w:r>
      <w:r w:rsidRPr="00195D8F">
        <w:t>our own products in our own facility with our own people. The quality and consistency of our products speaks volumes and we don't need to rely on marketing gimmicks or viral videos to sell our goods.</w:t>
      </w:r>
    </w:p>
    <w:p w14:paraId="6DDFE546" w14:textId="77777777" w:rsidR="00935213" w:rsidRPr="00195D8F" w:rsidRDefault="00935213"/>
    <w:p w14:paraId="416BAC62" w14:textId="77777777" w:rsidR="00935213" w:rsidRPr="00195D8F" w:rsidRDefault="002A3509">
      <w:pPr>
        <w:pStyle w:val="Heading2"/>
      </w:pPr>
      <w:bookmarkStart w:id="68" w:name="_Toc4935482"/>
      <w:bookmarkStart w:id="69" w:name="_Toc40120537"/>
      <w:r w:rsidRPr="00195D8F">
        <w:t>Customer Base</w:t>
      </w:r>
      <w:bookmarkEnd w:id="68"/>
      <w:bookmarkEnd w:id="69"/>
    </w:p>
    <w:p w14:paraId="5AC1127A" w14:textId="77777777" w:rsidR="00C924DD" w:rsidRPr="00195D8F" w:rsidRDefault="00C924DD" w:rsidP="00D25556"/>
    <w:p w14:paraId="0F4AB8A4" w14:textId="77777777" w:rsidR="00903F2F" w:rsidRPr="00195D8F" w:rsidRDefault="00903F2F" w:rsidP="00903F2F">
      <w:r w:rsidRPr="00195D8F">
        <w:t>Our core customers are men and women 18-34 years of age.</w:t>
      </w:r>
    </w:p>
    <w:p w14:paraId="3BEEBB38" w14:textId="5344BE70" w:rsidR="00935213" w:rsidRPr="00195D8F" w:rsidRDefault="00935213"/>
    <w:p w14:paraId="50913892" w14:textId="77777777" w:rsidR="00852B00" w:rsidRPr="00195D8F" w:rsidRDefault="00852B00"/>
    <w:p w14:paraId="6E342216" w14:textId="7D2FA1ED" w:rsidR="00852B00" w:rsidRPr="00195D8F" w:rsidRDefault="00852B00">
      <w:pPr>
        <w:rPr>
          <w:b/>
          <w:bCs/>
        </w:rPr>
      </w:pPr>
      <w:r w:rsidRPr="00195D8F">
        <w:rPr>
          <w:b/>
          <w:bCs/>
        </w:rPr>
        <w:t>Supply Chain</w:t>
      </w:r>
    </w:p>
    <w:p w14:paraId="610C9928" w14:textId="77777777" w:rsidR="00935213" w:rsidRPr="00195D8F" w:rsidRDefault="00935213">
      <w:pPr>
        <w:pStyle w:val="Heading2"/>
      </w:pPr>
    </w:p>
    <w:p w14:paraId="3B5C746A" w14:textId="0C779C9C" w:rsidR="00C924DD" w:rsidRPr="00195D8F" w:rsidRDefault="001F3D04" w:rsidP="009F2488">
      <w:r w:rsidRPr="00195D8F">
        <w:t>The Company's supply chain has faced very little interruption. Most plastics, paper, and ingredients are now sourced in North America through established and reputable vendors.</w:t>
      </w:r>
      <w:r w:rsidR="00BC57B8" w:rsidRPr="00195D8F">
        <w:t xml:space="preserve"> All products and materials used by the Company have alternative providers </w:t>
      </w:r>
      <w:proofErr w:type="gramStart"/>
      <w:r w:rsidR="00BC57B8" w:rsidRPr="00195D8F">
        <w:t>in the event that</w:t>
      </w:r>
      <w:proofErr w:type="gramEnd"/>
      <w:r w:rsidR="00BC57B8" w:rsidRPr="00195D8F">
        <w:t xml:space="preserve"> the main </w:t>
      </w:r>
      <w:r w:rsidR="008478D3" w:rsidRPr="00195D8F">
        <w:t>vendors</w:t>
      </w:r>
      <w:r w:rsidR="00BC57B8" w:rsidRPr="00195D8F">
        <w:t xml:space="preserve"> cannot efficiently and economically deliver products and materials to the Company.</w:t>
      </w:r>
    </w:p>
    <w:p w14:paraId="64EADB06" w14:textId="77777777" w:rsidR="00C924DD" w:rsidRPr="00195D8F" w:rsidRDefault="00C924DD" w:rsidP="00D25556"/>
    <w:p w14:paraId="20E17130" w14:textId="0CF18CCD" w:rsidR="00935213" w:rsidRPr="00195D8F" w:rsidRDefault="002A3509">
      <w:pPr>
        <w:pStyle w:val="Heading2"/>
      </w:pPr>
      <w:bookmarkStart w:id="70" w:name="_Toc4935483"/>
      <w:bookmarkStart w:id="71" w:name="_Toc40120538"/>
      <w:r w:rsidRPr="00195D8F">
        <w:t>Intellectual Property</w:t>
      </w:r>
      <w:bookmarkEnd w:id="70"/>
      <w:bookmarkEnd w:id="71"/>
      <w:r w:rsidRPr="00195D8F">
        <w:t xml:space="preserve"> </w:t>
      </w:r>
    </w:p>
    <w:p w14:paraId="29B35AD5" w14:textId="77777777" w:rsidR="001F3D04" w:rsidRPr="00195D8F" w:rsidRDefault="001F3D04" w:rsidP="00366C11"/>
    <w:p w14:paraId="03C00985" w14:textId="1E9B54F1" w:rsidR="00935213" w:rsidRPr="00195D8F" w:rsidRDefault="00935213"/>
    <w:tbl>
      <w:tblPr>
        <w:tblStyle w:val="12"/>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96"/>
        <w:gridCol w:w="1350"/>
        <w:gridCol w:w="2068"/>
        <w:gridCol w:w="1414"/>
        <w:gridCol w:w="1361"/>
        <w:gridCol w:w="1361"/>
      </w:tblGrid>
      <w:tr w:rsidR="00366C11" w:rsidRPr="00195D8F" w14:paraId="211873A1" w14:textId="77777777" w:rsidTr="008A38F4">
        <w:tc>
          <w:tcPr>
            <w:tcW w:w="960" w:type="pct"/>
            <w:shd w:val="clear" w:color="auto" w:fill="auto"/>
          </w:tcPr>
          <w:p w14:paraId="5D4EE3B5" w14:textId="77777777" w:rsidR="00366C11" w:rsidRPr="00195D8F" w:rsidRDefault="00366C11" w:rsidP="008A38F4">
            <w:pPr>
              <w:jc w:val="center"/>
              <w:rPr>
                <w:b/>
                <w:bCs/>
              </w:rPr>
            </w:pPr>
            <w:bookmarkStart w:id="72" w:name="_Toc4935484"/>
            <w:r w:rsidRPr="00195D8F">
              <w:rPr>
                <w:b/>
                <w:bCs/>
              </w:rPr>
              <w:t>Application or Registration #</w:t>
            </w:r>
            <w:bookmarkEnd w:id="72"/>
          </w:p>
        </w:tc>
        <w:tc>
          <w:tcPr>
            <w:tcW w:w="722" w:type="pct"/>
            <w:shd w:val="clear" w:color="auto" w:fill="auto"/>
          </w:tcPr>
          <w:p w14:paraId="36828F2A" w14:textId="77777777" w:rsidR="00366C11" w:rsidRPr="00195D8F" w:rsidRDefault="00366C11" w:rsidP="008A38F4">
            <w:pPr>
              <w:jc w:val="center"/>
              <w:rPr>
                <w:b/>
                <w:bCs/>
              </w:rPr>
            </w:pPr>
            <w:bookmarkStart w:id="73" w:name="_Toc4935485"/>
            <w:r w:rsidRPr="00195D8F">
              <w:rPr>
                <w:b/>
                <w:bCs/>
              </w:rPr>
              <w:t>Title</w:t>
            </w:r>
            <w:bookmarkEnd w:id="73"/>
          </w:p>
        </w:tc>
        <w:tc>
          <w:tcPr>
            <w:tcW w:w="1106" w:type="pct"/>
            <w:shd w:val="clear" w:color="auto" w:fill="auto"/>
          </w:tcPr>
          <w:p w14:paraId="49BB1420" w14:textId="77777777" w:rsidR="00366C11" w:rsidRPr="00195D8F" w:rsidRDefault="00366C11" w:rsidP="008A38F4">
            <w:pPr>
              <w:jc w:val="center"/>
              <w:rPr>
                <w:b/>
                <w:bCs/>
              </w:rPr>
            </w:pPr>
            <w:r w:rsidRPr="00195D8F">
              <w:rPr>
                <w:b/>
                <w:bCs/>
              </w:rPr>
              <w:t>Description</w:t>
            </w:r>
          </w:p>
        </w:tc>
        <w:tc>
          <w:tcPr>
            <w:tcW w:w="756" w:type="pct"/>
          </w:tcPr>
          <w:p w14:paraId="28FFEF9C" w14:textId="77777777" w:rsidR="00366C11" w:rsidRPr="00195D8F" w:rsidRDefault="00366C11" w:rsidP="008A38F4">
            <w:pPr>
              <w:jc w:val="center"/>
              <w:rPr>
                <w:b/>
                <w:bCs/>
              </w:rPr>
            </w:pPr>
            <w:bookmarkStart w:id="74" w:name="_Toc4935487"/>
            <w:r w:rsidRPr="00195D8F">
              <w:rPr>
                <w:b/>
                <w:bCs/>
              </w:rPr>
              <w:t>File Date</w:t>
            </w:r>
            <w:bookmarkEnd w:id="74"/>
          </w:p>
        </w:tc>
        <w:tc>
          <w:tcPr>
            <w:tcW w:w="728" w:type="pct"/>
          </w:tcPr>
          <w:p w14:paraId="7D98014B" w14:textId="77777777" w:rsidR="00366C11" w:rsidRPr="00195D8F" w:rsidRDefault="00366C11" w:rsidP="008A38F4">
            <w:pPr>
              <w:jc w:val="center"/>
              <w:rPr>
                <w:b/>
                <w:bCs/>
              </w:rPr>
            </w:pPr>
            <w:r w:rsidRPr="00195D8F">
              <w:rPr>
                <w:b/>
                <w:bCs/>
              </w:rPr>
              <w:t>Grant Date</w:t>
            </w:r>
          </w:p>
        </w:tc>
        <w:tc>
          <w:tcPr>
            <w:tcW w:w="728" w:type="pct"/>
          </w:tcPr>
          <w:p w14:paraId="4B76A157" w14:textId="77777777" w:rsidR="00366C11" w:rsidRPr="00195D8F" w:rsidRDefault="00366C11" w:rsidP="008A38F4">
            <w:pPr>
              <w:jc w:val="center"/>
              <w:rPr>
                <w:b/>
                <w:bCs/>
              </w:rPr>
            </w:pPr>
            <w:bookmarkStart w:id="75" w:name="_Toc4935488"/>
            <w:r w:rsidRPr="00195D8F">
              <w:rPr>
                <w:b/>
                <w:bCs/>
              </w:rPr>
              <w:t>Country</w:t>
            </w:r>
            <w:bookmarkEnd w:id="75"/>
          </w:p>
        </w:tc>
      </w:tr>
      <w:tr w:rsidR="00366C11" w:rsidRPr="00195D8F" w14:paraId="0087644E" w14:textId="77777777" w:rsidTr="008A38F4">
        <w:trPr>
          <w:trHeight w:val="220"/>
        </w:trPr>
        <w:tc>
          <w:tcPr>
            <w:tcW w:w="960" w:type="pct"/>
            <w:shd w:val="clear" w:color="auto" w:fill="auto"/>
          </w:tcPr>
          <w:p w14:paraId="4218A5FB" w14:textId="7935C709" w:rsidR="00366C11" w:rsidRPr="00195D8F" w:rsidRDefault="00366C11" w:rsidP="008A38F4"/>
          <w:p w14:paraId="46A45464" w14:textId="777115DB" w:rsidR="00366C11" w:rsidRPr="00195D8F" w:rsidRDefault="00366C11" w:rsidP="008A38F4">
            <w:pPr>
              <w:rPr>
                <w:b/>
              </w:rPr>
            </w:pPr>
            <w:r w:rsidRPr="00195D8F">
              <w:t>4915118</w:t>
            </w:r>
          </w:p>
        </w:tc>
        <w:tc>
          <w:tcPr>
            <w:tcW w:w="722" w:type="pct"/>
            <w:shd w:val="clear" w:color="auto" w:fill="auto"/>
          </w:tcPr>
          <w:p w14:paraId="294661BD" w14:textId="3216F854" w:rsidR="00366C11" w:rsidRPr="00195D8F" w:rsidRDefault="00366C11" w:rsidP="008A38F4">
            <w:r w:rsidRPr="00195D8F">
              <w:t>American Provenance</w:t>
            </w:r>
          </w:p>
          <w:p w14:paraId="0C20483C" w14:textId="77777777" w:rsidR="00366C11" w:rsidRPr="00195D8F" w:rsidRDefault="00366C11" w:rsidP="008A38F4">
            <w:pPr>
              <w:rPr>
                <w:b/>
              </w:rPr>
            </w:pPr>
          </w:p>
        </w:tc>
        <w:tc>
          <w:tcPr>
            <w:tcW w:w="1106" w:type="pct"/>
            <w:shd w:val="clear" w:color="auto" w:fill="auto"/>
          </w:tcPr>
          <w:p w14:paraId="4D7FDE98" w14:textId="4A93ABB3" w:rsidR="00366C11" w:rsidRPr="00195D8F" w:rsidRDefault="00366C11" w:rsidP="008A38F4">
            <w:r w:rsidRPr="00195D8F">
              <w:t>Word mark</w:t>
            </w:r>
          </w:p>
          <w:p w14:paraId="3D8B3AEB" w14:textId="77777777" w:rsidR="00366C11" w:rsidRPr="00195D8F" w:rsidRDefault="00366C11" w:rsidP="008A38F4">
            <w:pPr>
              <w:rPr>
                <w:b/>
              </w:rPr>
            </w:pPr>
          </w:p>
        </w:tc>
        <w:tc>
          <w:tcPr>
            <w:tcW w:w="756" w:type="pct"/>
          </w:tcPr>
          <w:p w14:paraId="21603113" w14:textId="48F30A74" w:rsidR="00366C11" w:rsidRPr="00195D8F" w:rsidRDefault="00366C11" w:rsidP="008A38F4">
            <w:r w:rsidRPr="00195D8F">
              <w:t>2/23/2015</w:t>
            </w:r>
          </w:p>
          <w:p w14:paraId="0247685E" w14:textId="77777777" w:rsidR="00366C11" w:rsidRPr="00195D8F" w:rsidRDefault="00366C11" w:rsidP="008A38F4">
            <w:pPr>
              <w:rPr>
                <w:b/>
              </w:rPr>
            </w:pPr>
          </w:p>
        </w:tc>
        <w:tc>
          <w:tcPr>
            <w:tcW w:w="728" w:type="pct"/>
          </w:tcPr>
          <w:p w14:paraId="087B960C" w14:textId="76D6AEC1" w:rsidR="00366C11" w:rsidRPr="00195D8F" w:rsidRDefault="00366C11" w:rsidP="008A38F4">
            <w:r w:rsidRPr="00195D8F">
              <w:t>3/8/2016</w:t>
            </w:r>
          </w:p>
          <w:p w14:paraId="0838112C" w14:textId="77777777" w:rsidR="00366C11" w:rsidRPr="00195D8F" w:rsidRDefault="00366C11" w:rsidP="008A38F4">
            <w:pPr>
              <w:rPr>
                <w:highlight w:val="yellow"/>
              </w:rPr>
            </w:pPr>
          </w:p>
        </w:tc>
        <w:tc>
          <w:tcPr>
            <w:tcW w:w="728" w:type="pct"/>
          </w:tcPr>
          <w:p w14:paraId="69F7820A" w14:textId="4036247D" w:rsidR="00366C11" w:rsidRPr="00195D8F" w:rsidRDefault="00366C11" w:rsidP="008A38F4">
            <w:r w:rsidRPr="00195D8F">
              <w:t>USA</w:t>
            </w:r>
          </w:p>
          <w:p w14:paraId="5744AC00" w14:textId="77777777" w:rsidR="00366C11" w:rsidRPr="00195D8F" w:rsidRDefault="00366C11" w:rsidP="008A38F4">
            <w:pPr>
              <w:rPr>
                <w:b/>
              </w:rPr>
            </w:pPr>
          </w:p>
        </w:tc>
      </w:tr>
      <w:tr w:rsidR="00594D43" w:rsidRPr="00195D8F" w14:paraId="2FF0E18D" w14:textId="77777777" w:rsidTr="008A38F4">
        <w:trPr>
          <w:trHeight w:val="220"/>
        </w:trPr>
        <w:tc>
          <w:tcPr>
            <w:tcW w:w="960" w:type="pct"/>
            <w:shd w:val="clear" w:color="auto" w:fill="auto"/>
          </w:tcPr>
          <w:p w14:paraId="52F9264B" w14:textId="48EF4A11" w:rsidR="00594D43" w:rsidRPr="00195D8F" w:rsidRDefault="00594D43" w:rsidP="008A38F4">
            <w:r w:rsidRPr="00195D8F">
              <w:t>5890598</w:t>
            </w:r>
          </w:p>
        </w:tc>
        <w:tc>
          <w:tcPr>
            <w:tcW w:w="722" w:type="pct"/>
            <w:shd w:val="clear" w:color="auto" w:fill="auto"/>
          </w:tcPr>
          <w:p w14:paraId="5BA01AE2" w14:textId="77777777" w:rsidR="00594D43" w:rsidRPr="00195D8F" w:rsidRDefault="00594D43" w:rsidP="00594D43">
            <w:r w:rsidRPr="00195D8F">
              <w:t>American Provenance</w:t>
            </w:r>
          </w:p>
          <w:p w14:paraId="3B3EF412" w14:textId="77777777" w:rsidR="00594D43" w:rsidRPr="00195D8F" w:rsidRDefault="00594D43" w:rsidP="008A38F4"/>
        </w:tc>
        <w:tc>
          <w:tcPr>
            <w:tcW w:w="1106" w:type="pct"/>
            <w:shd w:val="clear" w:color="auto" w:fill="auto"/>
          </w:tcPr>
          <w:p w14:paraId="792634CC" w14:textId="17A4EFD1" w:rsidR="00594D43" w:rsidRPr="00195D8F" w:rsidRDefault="00A55536" w:rsidP="008A38F4">
            <w:r w:rsidRPr="00195D8F">
              <w:t>Design</w:t>
            </w:r>
          </w:p>
        </w:tc>
        <w:tc>
          <w:tcPr>
            <w:tcW w:w="756" w:type="pct"/>
          </w:tcPr>
          <w:p w14:paraId="49C46348" w14:textId="36439117" w:rsidR="00594D43" w:rsidRPr="00195D8F" w:rsidRDefault="00A55536" w:rsidP="008A38F4">
            <w:r w:rsidRPr="00195D8F">
              <w:t>4/16/19</w:t>
            </w:r>
          </w:p>
        </w:tc>
        <w:tc>
          <w:tcPr>
            <w:tcW w:w="728" w:type="pct"/>
          </w:tcPr>
          <w:p w14:paraId="0E218DA9" w14:textId="4A954953" w:rsidR="00594D43" w:rsidRPr="00195D8F" w:rsidRDefault="00594D43" w:rsidP="008A38F4">
            <w:r w:rsidRPr="00195D8F">
              <w:t>10/22/19</w:t>
            </w:r>
          </w:p>
        </w:tc>
        <w:tc>
          <w:tcPr>
            <w:tcW w:w="728" w:type="pct"/>
          </w:tcPr>
          <w:p w14:paraId="38445154" w14:textId="7498ED3A" w:rsidR="00594D43" w:rsidRPr="00195D8F" w:rsidRDefault="00594D43" w:rsidP="008A38F4">
            <w:r w:rsidRPr="00195D8F">
              <w:t>USA</w:t>
            </w:r>
          </w:p>
        </w:tc>
      </w:tr>
    </w:tbl>
    <w:p w14:paraId="1589AA17" w14:textId="77777777" w:rsidR="00366C11" w:rsidRPr="00195D8F" w:rsidRDefault="00366C11"/>
    <w:p w14:paraId="2A3990D5" w14:textId="77777777" w:rsidR="00935213" w:rsidRPr="00195D8F" w:rsidRDefault="00935213"/>
    <w:p w14:paraId="7D7616CA" w14:textId="77777777" w:rsidR="00852B00" w:rsidRPr="00195D8F" w:rsidRDefault="00852B00" w:rsidP="00852B00">
      <w:pPr>
        <w:pStyle w:val="Heading2"/>
      </w:pPr>
      <w:bookmarkStart w:id="76" w:name="_Toc4935489"/>
      <w:bookmarkStart w:id="77" w:name="_Toc40120539"/>
      <w:r w:rsidRPr="00195D8F">
        <w:t>Governmental/Regulatory Approval and Compliance</w:t>
      </w:r>
      <w:bookmarkEnd w:id="76"/>
      <w:bookmarkEnd w:id="77"/>
      <w:r w:rsidRPr="00195D8F">
        <w:t xml:space="preserve"> </w:t>
      </w:r>
    </w:p>
    <w:p w14:paraId="3655344D" w14:textId="77777777" w:rsidR="00852B00" w:rsidRPr="00195D8F" w:rsidRDefault="00852B00" w:rsidP="00852B00"/>
    <w:p w14:paraId="7DC43D9E" w14:textId="77777777" w:rsidR="00852B00" w:rsidRPr="00195D8F" w:rsidRDefault="00852B00" w:rsidP="00852B00">
      <w:r w:rsidRPr="00195D8F">
        <w:t>The Company is subject to and affected by</w:t>
      </w:r>
      <w:r w:rsidR="00F80EE8" w:rsidRPr="00195D8F">
        <w:t xml:space="preserve"> the</w:t>
      </w:r>
      <w:r w:rsidRPr="00195D8F">
        <w:t xml:space="preserve"> laws and regulations of U.S. federal, state and local governmental authorities. These laws and regulations are subject to change. </w:t>
      </w:r>
    </w:p>
    <w:p w14:paraId="6C7CD9D2" w14:textId="77777777" w:rsidR="00852B00" w:rsidRPr="00195D8F" w:rsidRDefault="00852B00" w:rsidP="00852B00"/>
    <w:p w14:paraId="0CBD3E36" w14:textId="77777777" w:rsidR="00852B00" w:rsidRPr="00195D8F" w:rsidRDefault="00852B00" w:rsidP="00852B00">
      <w:pPr>
        <w:pStyle w:val="Heading2"/>
      </w:pPr>
      <w:bookmarkStart w:id="78" w:name="_Toc4935490"/>
      <w:bookmarkStart w:id="79" w:name="_Toc40120540"/>
      <w:r w:rsidRPr="00195D8F">
        <w:t>Litigation</w:t>
      </w:r>
      <w:bookmarkEnd w:id="78"/>
      <w:bookmarkEnd w:id="79"/>
      <w:r w:rsidRPr="00195D8F">
        <w:t xml:space="preserve"> </w:t>
      </w:r>
    </w:p>
    <w:p w14:paraId="530846E7" w14:textId="77777777" w:rsidR="00F80EE8" w:rsidRPr="00195D8F" w:rsidRDefault="00F80EE8" w:rsidP="00D25556"/>
    <w:p w14:paraId="7F94E8FA" w14:textId="5A94835B" w:rsidR="00852B00" w:rsidRPr="00195D8F" w:rsidRDefault="00232E93" w:rsidP="00852B00">
      <w:r w:rsidRPr="00195D8F">
        <w:t>The Company is not subject to any current litigation or threatened litigation.</w:t>
      </w:r>
      <w:r w:rsidR="00F95627" w:rsidRPr="00195D8F">
        <w:t xml:space="preserve"> </w:t>
      </w:r>
    </w:p>
    <w:p w14:paraId="0EBAAF97" w14:textId="77777777" w:rsidR="00852B00" w:rsidRPr="00195D8F" w:rsidRDefault="00852B00" w:rsidP="000F44FC"/>
    <w:p w14:paraId="2AEEF592" w14:textId="77777777" w:rsidR="00852B00" w:rsidRPr="00195D8F" w:rsidRDefault="00852B00" w:rsidP="000F44FC"/>
    <w:p w14:paraId="2C4FA0FB" w14:textId="77777777" w:rsidR="0043335D" w:rsidRPr="00195D8F" w:rsidRDefault="0043335D">
      <w:pPr>
        <w:rPr>
          <w:b/>
        </w:rPr>
      </w:pPr>
      <w:bookmarkStart w:id="80" w:name="_Toc4935491"/>
      <w:bookmarkStart w:id="81" w:name="_Ref4935935"/>
      <w:r w:rsidRPr="00195D8F">
        <w:br w:type="page"/>
      </w:r>
    </w:p>
    <w:p w14:paraId="05DF86D8" w14:textId="77777777" w:rsidR="00935213" w:rsidRPr="00195D8F" w:rsidRDefault="002A3509" w:rsidP="00D25556">
      <w:pPr>
        <w:pStyle w:val="Heading1"/>
        <w:jc w:val="center"/>
      </w:pPr>
      <w:bookmarkStart w:id="82" w:name="_Toc40120541"/>
      <w:r w:rsidRPr="00195D8F">
        <w:lastRenderedPageBreak/>
        <w:t>USE OF PROCEEDS</w:t>
      </w:r>
      <w:bookmarkEnd w:id="80"/>
      <w:bookmarkEnd w:id="81"/>
      <w:bookmarkEnd w:id="82"/>
    </w:p>
    <w:p w14:paraId="6B44AEC9" w14:textId="77777777" w:rsidR="00F80EE8" w:rsidRPr="00195D8F" w:rsidRDefault="00F80EE8" w:rsidP="00D25556"/>
    <w:p w14:paraId="44F23634" w14:textId="77777777" w:rsidR="00935213" w:rsidRPr="00195D8F" w:rsidRDefault="00F80EE8">
      <w:r w:rsidRPr="00195D8F">
        <w:t xml:space="preserve">The following table illustrates how we intend to use the net proceeds received from this Offering. The values below are not inclusive of payments to financial and legal service providers and escrow related fees, all of which were incurred in </w:t>
      </w:r>
      <w:r w:rsidR="00161A27" w:rsidRPr="00195D8F">
        <w:t xml:space="preserve">the </w:t>
      </w:r>
      <w:r w:rsidRPr="00195D8F">
        <w:t>preparation of th</w:t>
      </w:r>
      <w:r w:rsidR="00161A27" w:rsidRPr="00195D8F">
        <w:t>is Offering</w:t>
      </w:r>
      <w:r w:rsidRPr="00195D8F">
        <w:t xml:space="preserve"> and are due in advance of the closing of the </w:t>
      </w:r>
      <w:r w:rsidR="00161A27" w:rsidRPr="00195D8F">
        <w:t>Offering</w:t>
      </w:r>
      <w:r w:rsidRPr="00195D8F">
        <w:t>.</w:t>
      </w:r>
    </w:p>
    <w:p w14:paraId="1B1632FF" w14:textId="77777777" w:rsidR="00760D76" w:rsidRPr="00195D8F" w:rsidRDefault="00760D76"/>
    <w:tbl>
      <w:tblPr>
        <w:tblW w:w="5000" w:type="pct"/>
        <w:tblLayout w:type="fixed"/>
        <w:tblCellMar>
          <w:top w:w="100" w:type="dxa"/>
          <w:left w:w="100" w:type="dxa"/>
          <w:bottom w:w="100" w:type="dxa"/>
          <w:right w:w="100" w:type="dxa"/>
        </w:tblCellMar>
        <w:tblLook w:val="0000" w:firstRow="0" w:lastRow="0" w:firstColumn="0" w:lastColumn="0" w:noHBand="0" w:noVBand="0"/>
      </w:tblPr>
      <w:tblGrid>
        <w:gridCol w:w="1868"/>
        <w:gridCol w:w="1868"/>
        <w:gridCol w:w="1868"/>
        <w:gridCol w:w="1868"/>
        <w:gridCol w:w="1868"/>
      </w:tblGrid>
      <w:tr w:rsidR="00760D76" w:rsidRPr="00195D8F" w14:paraId="1F58DC13" w14:textId="77777777" w:rsidTr="00D25556">
        <w:tc>
          <w:tcPr>
            <w:tcW w:w="1000" w:type="pct"/>
            <w:tcBorders>
              <w:top w:val="single" w:sz="8" w:space="0" w:color="000000"/>
              <w:left w:val="single" w:sz="8" w:space="0" w:color="000000"/>
              <w:bottom w:val="single" w:sz="8" w:space="0" w:color="000000"/>
              <w:right w:val="single" w:sz="8" w:space="0" w:color="000000"/>
            </w:tcBorders>
            <w:shd w:val="clear" w:color="auto" w:fill="EFEFEF"/>
            <w:vAlign w:val="center"/>
          </w:tcPr>
          <w:p w14:paraId="3DAF2CC4" w14:textId="77777777" w:rsidR="00760D76" w:rsidRPr="00195D8F" w:rsidRDefault="00760D76" w:rsidP="002811EC">
            <w:pPr>
              <w:keepNext/>
              <w:jc w:val="center"/>
            </w:pPr>
            <w:r w:rsidRPr="00195D8F">
              <w:rPr>
                <w:b/>
                <w:bCs/>
              </w:rPr>
              <w:t>Use of Proceeds</w:t>
            </w:r>
          </w:p>
        </w:tc>
        <w:tc>
          <w:tcPr>
            <w:tcW w:w="1000" w:type="pct"/>
            <w:tcBorders>
              <w:top w:val="single" w:sz="8" w:space="0" w:color="000000"/>
              <w:left w:val="single" w:sz="8" w:space="0" w:color="000000"/>
              <w:bottom w:val="single" w:sz="8" w:space="0" w:color="000000"/>
              <w:right w:val="single" w:sz="8" w:space="0" w:color="000000"/>
            </w:tcBorders>
            <w:shd w:val="clear" w:color="auto" w:fill="EFEFEF"/>
            <w:vAlign w:val="center"/>
          </w:tcPr>
          <w:p w14:paraId="045523AA" w14:textId="77777777" w:rsidR="00760D76" w:rsidRPr="00195D8F" w:rsidRDefault="00760D76" w:rsidP="002811EC">
            <w:pPr>
              <w:jc w:val="center"/>
            </w:pPr>
            <w:r w:rsidRPr="00195D8F">
              <w:rPr>
                <w:b/>
                <w:bCs/>
              </w:rPr>
              <w:t xml:space="preserve">% of Proceeds </w:t>
            </w:r>
            <w:r w:rsidR="002D5BD5" w:rsidRPr="00195D8F">
              <w:rPr>
                <w:b/>
                <w:bCs/>
              </w:rPr>
              <w:t xml:space="preserve">if Target Offering Amount </w:t>
            </w:r>
            <w:r w:rsidRPr="00195D8F">
              <w:rPr>
                <w:b/>
                <w:bCs/>
              </w:rPr>
              <w:t>Raised</w:t>
            </w:r>
          </w:p>
        </w:tc>
        <w:tc>
          <w:tcPr>
            <w:tcW w:w="1000" w:type="pct"/>
            <w:tcBorders>
              <w:top w:val="single" w:sz="8" w:space="0" w:color="000000"/>
              <w:left w:val="single" w:sz="8" w:space="0" w:color="000000"/>
              <w:bottom w:val="single" w:sz="8" w:space="0" w:color="000000"/>
              <w:right w:val="single" w:sz="8" w:space="0" w:color="000000"/>
            </w:tcBorders>
            <w:shd w:val="clear" w:color="auto" w:fill="EFEFEF"/>
            <w:vAlign w:val="center"/>
          </w:tcPr>
          <w:p w14:paraId="5145D6AC" w14:textId="77777777" w:rsidR="00760D76" w:rsidRPr="00195D8F" w:rsidRDefault="00760D76" w:rsidP="002811EC">
            <w:pPr>
              <w:jc w:val="center"/>
            </w:pPr>
            <w:r w:rsidRPr="00195D8F">
              <w:rPr>
                <w:b/>
                <w:bCs/>
              </w:rPr>
              <w:t xml:space="preserve">Amount if </w:t>
            </w:r>
            <w:r w:rsidR="00CD66A7" w:rsidRPr="00195D8F">
              <w:rPr>
                <w:b/>
                <w:bCs/>
              </w:rPr>
              <w:t>Target</w:t>
            </w:r>
            <w:r w:rsidRPr="00195D8F">
              <w:rPr>
                <w:b/>
                <w:bCs/>
              </w:rPr>
              <w:t xml:space="preserve"> </w:t>
            </w:r>
            <w:r w:rsidR="00F80EE8" w:rsidRPr="00195D8F">
              <w:rPr>
                <w:b/>
                <w:bCs/>
              </w:rPr>
              <w:t xml:space="preserve">Offering Amount </w:t>
            </w:r>
            <w:r w:rsidRPr="00195D8F">
              <w:rPr>
                <w:b/>
                <w:bCs/>
              </w:rPr>
              <w:t>Raised</w:t>
            </w:r>
          </w:p>
        </w:tc>
        <w:tc>
          <w:tcPr>
            <w:tcW w:w="1000" w:type="pct"/>
            <w:tcBorders>
              <w:top w:val="single" w:sz="8" w:space="0" w:color="000000"/>
              <w:left w:val="single" w:sz="8" w:space="0" w:color="000000"/>
              <w:bottom w:val="single" w:sz="8" w:space="0" w:color="000000"/>
              <w:right w:val="single" w:sz="8" w:space="0" w:color="000000"/>
            </w:tcBorders>
            <w:shd w:val="clear" w:color="auto" w:fill="EFEFEF"/>
            <w:vAlign w:val="center"/>
          </w:tcPr>
          <w:p w14:paraId="7F495AE0" w14:textId="77777777" w:rsidR="00760D76" w:rsidRPr="00195D8F" w:rsidRDefault="00760D76" w:rsidP="002811EC">
            <w:pPr>
              <w:jc w:val="center"/>
            </w:pPr>
            <w:r w:rsidRPr="00195D8F">
              <w:rPr>
                <w:b/>
                <w:bCs/>
              </w:rPr>
              <w:t xml:space="preserve">% of Proceeds </w:t>
            </w:r>
            <w:r w:rsidR="002D5BD5" w:rsidRPr="00195D8F">
              <w:rPr>
                <w:b/>
                <w:bCs/>
              </w:rPr>
              <w:t xml:space="preserve">if Maximum Offering Amount </w:t>
            </w:r>
            <w:r w:rsidRPr="00195D8F">
              <w:rPr>
                <w:b/>
                <w:bCs/>
              </w:rPr>
              <w:t>Raised</w:t>
            </w:r>
          </w:p>
        </w:tc>
        <w:tc>
          <w:tcPr>
            <w:tcW w:w="1000" w:type="pct"/>
            <w:tcBorders>
              <w:top w:val="single" w:sz="8" w:space="0" w:color="000000"/>
              <w:left w:val="single" w:sz="8" w:space="0" w:color="000000"/>
              <w:bottom w:val="single" w:sz="8" w:space="0" w:color="000000"/>
              <w:right w:val="single" w:sz="8" w:space="0" w:color="000000"/>
            </w:tcBorders>
            <w:shd w:val="clear" w:color="auto" w:fill="EFEFEF"/>
            <w:vAlign w:val="center"/>
          </w:tcPr>
          <w:p w14:paraId="3C302DC6" w14:textId="77777777" w:rsidR="00760D76" w:rsidRPr="00195D8F" w:rsidRDefault="00760D76" w:rsidP="002811EC">
            <w:pPr>
              <w:jc w:val="center"/>
            </w:pPr>
            <w:r w:rsidRPr="00195D8F">
              <w:rPr>
                <w:b/>
                <w:bCs/>
              </w:rPr>
              <w:t xml:space="preserve">Amount if Maximum </w:t>
            </w:r>
            <w:r w:rsidR="00F80EE8" w:rsidRPr="00195D8F">
              <w:rPr>
                <w:b/>
                <w:bCs/>
              </w:rPr>
              <w:t xml:space="preserve">Offering Amount </w:t>
            </w:r>
            <w:r w:rsidRPr="00195D8F">
              <w:rPr>
                <w:b/>
                <w:bCs/>
              </w:rPr>
              <w:t>Raised</w:t>
            </w:r>
          </w:p>
        </w:tc>
      </w:tr>
      <w:tr w:rsidR="00760D76" w:rsidRPr="00195D8F" w14:paraId="59EED3EC" w14:textId="77777777" w:rsidTr="00D25556">
        <w:tc>
          <w:tcPr>
            <w:tcW w:w="1000" w:type="pct"/>
            <w:tcBorders>
              <w:top w:val="single" w:sz="8" w:space="0" w:color="000000"/>
              <w:left w:val="single" w:sz="8" w:space="0" w:color="000000"/>
              <w:bottom w:val="single" w:sz="8" w:space="0" w:color="000000"/>
              <w:right w:val="single" w:sz="8" w:space="0" w:color="000000"/>
            </w:tcBorders>
            <w:shd w:val="clear" w:color="auto" w:fill="auto"/>
            <w:vAlign w:val="center"/>
          </w:tcPr>
          <w:p w14:paraId="2EFF81E5" w14:textId="77777777" w:rsidR="00760D76" w:rsidRPr="00195D8F" w:rsidRDefault="00760D76" w:rsidP="002811EC">
            <w:pPr>
              <w:keepNext/>
              <w:jc w:val="center"/>
            </w:pPr>
            <w:r w:rsidRPr="00195D8F">
              <w:t>Intermediary Fees</w:t>
            </w:r>
          </w:p>
        </w:tc>
        <w:tc>
          <w:tcPr>
            <w:tcW w:w="1000" w:type="pct"/>
            <w:tcBorders>
              <w:top w:val="single" w:sz="8" w:space="0" w:color="000000"/>
              <w:left w:val="single" w:sz="8" w:space="0" w:color="000000"/>
              <w:bottom w:val="single" w:sz="8" w:space="0" w:color="000000"/>
              <w:right w:val="single" w:sz="8" w:space="0" w:color="000000"/>
            </w:tcBorders>
            <w:shd w:val="clear" w:color="auto" w:fill="auto"/>
            <w:vAlign w:val="center"/>
          </w:tcPr>
          <w:p w14:paraId="1B27027D" w14:textId="77777777" w:rsidR="00760D76" w:rsidRPr="00195D8F" w:rsidRDefault="00760D76" w:rsidP="002811EC">
            <w:pPr>
              <w:jc w:val="center"/>
            </w:pPr>
            <w:r w:rsidRPr="00195D8F">
              <w:t>6%</w:t>
            </w:r>
          </w:p>
        </w:tc>
        <w:tc>
          <w:tcPr>
            <w:tcW w:w="1000" w:type="pct"/>
            <w:tcBorders>
              <w:top w:val="single" w:sz="8" w:space="0" w:color="000000"/>
              <w:left w:val="single" w:sz="8" w:space="0" w:color="000000"/>
              <w:bottom w:val="single" w:sz="8" w:space="0" w:color="000000"/>
              <w:right w:val="single" w:sz="8" w:space="0" w:color="000000"/>
            </w:tcBorders>
            <w:shd w:val="clear" w:color="auto" w:fill="auto"/>
            <w:vAlign w:val="center"/>
          </w:tcPr>
          <w:p w14:paraId="42973626" w14:textId="7E1532C7" w:rsidR="00760D76" w:rsidRPr="00195D8F" w:rsidRDefault="007F7C74" w:rsidP="002811EC">
            <w:pPr>
              <w:jc w:val="center"/>
            </w:pPr>
            <w:r w:rsidRPr="00195D8F">
              <w:t>$1,500</w:t>
            </w:r>
          </w:p>
        </w:tc>
        <w:tc>
          <w:tcPr>
            <w:tcW w:w="1000" w:type="pct"/>
            <w:tcBorders>
              <w:top w:val="single" w:sz="8" w:space="0" w:color="000000"/>
              <w:left w:val="single" w:sz="8" w:space="0" w:color="000000"/>
              <w:bottom w:val="single" w:sz="8" w:space="0" w:color="000000"/>
              <w:right w:val="single" w:sz="8" w:space="0" w:color="000000"/>
            </w:tcBorders>
            <w:shd w:val="clear" w:color="auto" w:fill="auto"/>
            <w:vAlign w:val="center"/>
          </w:tcPr>
          <w:p w14:paraId="3E05273F" w14:textId="77777777" w:rsidR="00760D76" w:rsidRPr="00195D8F" w:rsidRDefault="00760D76" w:rsidP="002811EC">
            <w:pPr>
              <w:jc w:val="center"/>
            </w:pPr>
            <w:r w:rsidRPr="00195D8F">
              <w:t>6%</w:t>
            </w:r>
          </w:p>
        </w:tc>
        <w:tc>
          <w:tcPr>
            <w:tcW w:w="1000" w:type="pct"/>
            <w:tcBorders>
              <w:top w:val="single" w:sz="8" w:space="0" w:color="000000"/>
              <w:left w:val="single" w:sz="8" w:space="0" w:color="000000"/>
              <w:bottom w:val="single" w:sz="8" w:space="0" w:color="000000"/>
              <w:right w:val="single" w:sz="8" w:space="0" w:color="000000"/>
            </w:tcBorders>
            <w:shd w:val="clear" w:color="auto" w:fill="auto"/>
            <w:vAlign w:val="center"/>
          </w:tcPr>
          <w:p w14:paraId="66BF74C0" w14:textId="465A320A" w:rsidR="00760D76" w:rsidRPr="00195D8F" w:rsidRDefault="007F7C74" w:rsidP="002811EC">
            <w:pPr>
              <w:jc w:val="center"/>
            </w:pPr>
            <w:r w:rsidRPr="00195D8F">
              <w:t>$64,200</w:t>
            </w:r>
          </w:p>
        </w:tc>
      </w:tr>
      <w:tr w:rsidR="00760D76" w:rsidRPr="00195D8F" w14:paraId="35E53FE1" w14:textId="77777777" w:rsidTr="00D25556">
        <w:tc>
          <w:tcPr>
            <w:tcW w:w="1000" w:type="pct"/>
            <w:tcBorders>
              <w:top w:val="single" w:sz="8" w:space="0" w:color="000000"/>
              <w:left w:val="single" w:sz="8" w:space="0" w:color="000000"/>
              <w:bottom w:val="single" w:sz="8" w:space="0" w:color="000000"/>
              <w:right w:val="single" w:sz="8" w:space="0" w:color="000000"/>
            </w:tcBorders>
            <w:shd w:val="clear" w:color="auto" w:fill="auto"/>
            <w:vAlign w:val="center"/>
          </w:tcPr>
          <w:p w14:paraId="3A44ED56" w14:textId="4D47B048" w:rsidR="00760D76" w:rsidRPr="00195D8F" w:rsidRDefault="00A15C65" w:rsidP="001B2FCA">
            <w:pPr>
              <w:keepNext/>
              <w:jc w:val="center"/>
              <w:rPr>
                <w:highlight w:val="cyan"/>
              </w:rPr>
            </w:pPr>
            <w:r w:rsidRPr="00195D8F">
              <w:t>Digital Advertising and Advisors</w:t>
            </w:r>
          </w:p>
        </w:tc>
        <w:tc>
          <w:tcPr>
            <w:tcW w:w="1000" w:type="pct"/>
            <w:tcBorders>
              <w:top w:val="single" w:sz="8" w:space="0" w:color="000000"/>
              <w:left w:val="single" w:sz="8" w:space="0" w:color="000000"/>
              <w:bottom w:val="single" w:sz="8" w:space="0" w:color="000000"/>
              <w:right w:val="single" w:sz="8" w:space="0" w:color="000000"/>
            </w:tcBorders>
            <w:shd w:val="clear" w:color="auto" w:fill="auto"/>
            <w:vAlign w:val="center"/>
          </w:tcPr>
          <w:p w14:paraId="0151C59A" w14:textId="5A6B9A39" w:rsidR="00760D76" w:rsidRPr="00195D8F" w:rsidRDefault="00BF5BD1" w:rsidP="002811EC">
            <w:pPr>
              <w:jc w:val="center"/>
              <w:rPr>
                <w:highlight w:val="yellow"/>
              </w:rPr>
            </w:pPr>
            <w:r w:rsidRPr="00195D8F">
              <w:t>44</w:t>
            </w:r>
            <w:r w:rsidR="00760D76" w:rsidRPr="00195D8F">
              <w:t>%</w:t>
            </w:r>
          </w:p>
        </w:tc>
        <w:tc>
          <w:tcPr>
            <w:tcW w:w="1000" w:type="pct"/>
            <w:tcBorders>
              <w:top w:val="single" w:sz="8" w:space="0" w:color="000000"/>
              <w:left w:val="single" w:sz="8" w:space="0" w:color="000000"/>
              <w:bottom w:val="single" w:sz="8" w:space="0" w:color="000000"/>
              <w:right w:val="single" w:sz="8" w:space="0" w:color="000000"/>
            </w:tcBorders>
            <w:shd w:val="clear" w:color="auto" w:fill="auto"/>
            <w:vAlign w:val="center"/>
          </w:tcPr>
          <w:p w14:paraId="391651C1" w14:textId="04A3E4E9" w:rsidR="00760D76" w:rsidRPr="00195D8F" w:rsidRDefault="007F7C74" w:rsidP="002811EC">
            <w:pPr>
              <w:jc w:val="center"/>
            </w:pPr>
            <w:r w:rsidRPr="00195D8F">
              <w:t>$</w:t>
            </w:r>
            <w:r w:rsidR="00650191" w:rsidRPr="00195D8F">
              <w:t>11,000</w:t>
            </w:r>
          </w:p>
        </w:tc>
        <w:tc>
          <w:tcPr>
            <w:tcW w:w="1000" w:type="pct"/>
            <w:tcBorders>
              <w:top w:val="single" w:sz="8" w:space="0" w:color="000000"/>
              <w:left w:val="single" w:sz="8" w:space="0" w:color="000000"/>
              <w:bottom w:val="single" w:sz="8" w:space="0" w:color="000000"/>
              <w:right w:val="single" w:sz="8" w:space="0" w:color="000000"/>
            </w:tcBorders>
            <w:shd w:val="clear" w:color="auto" w:fill="auto"/>
            <w:vAlign w:val="center"/>
          </w:tcPr>
          <w:p w14:paraId="284B246B" w14:textId="1A0FEDFF" w:rsidR="00760D76" w:rsidRPr="00195D8F" w:rsidRDefault="00BC6C07" w:rsidP="002811EC">
            <w:pPr>
              <w:jc w:val="center"/>
            </w:pPr>
            <w:r w:rsidRPr="00195D8F">
              <w:t>54</w:t>
            </w:r>
            <w:r w:rsidR="007F7C74" w:rsidRPr="00195D8F">
              <w:t>%</w:t>
            </w:r>
          </w:p>
        </w:tc>
        <w:tc>
          <w:tcPr>
            <w:tcW w:w="1000" w:type="pct"/>
            <w:tcBorders>
              <w:top w:val="single" w:sz="8" w:space="0" w:color="000000"/>
              <w:left w:val="single" w:sz="8" w:space="0" w:color="000000"/>
              <w:bottom w:val="single" w:sz="8" w:space="0" w:color="000000"/>
              <w:right w:val="single" w:sz="8" w:space="0" w:color="000000"/>
            </w:tcBorders>
            <w:shd w:val="clear" w:color="auto" w:fill="auto"/>
            <w:vAlign w:val="center"/>
          </w:tcPr>
          <w:p w14:paraId="65C0F0DD" w14:textId="3F8FC34F" w:rsidR="00760D76" w:rsidRPr="00195D8F" w:rsidRDefault="007F7C74" w:rsidP="002811EC">
            <w:pPr>
              <w:jc w:val="center"/>
            </w:pPr>
            <w:r w:rsidRPr="00195D8F">
              <w:t>$</w:t>
            </w:r>
            <w:r w:rsidR="00BC6C07" w:rsidRPr="00195D8F">
              <w:t>577,800</w:t>
            </w:r>
          </w:p>
        </w:tc>
      </w:tr>
      <w:tr w:rsidR="00A15C65" w:rsidRPr="00195D8F" w14:paraId="7368ACB0" w14:textId="77777777" w:rsidTr="00D25556">
        <w:tc>
          <w:tcPr>
            <w:tcW w:w="1000" w:type="pct"/>
            <w:tcBorders>
              <w:top w:val="single" w:sz="8" w:space="0" w:color="000000"/>
              <w:left w:val="single" w:sz="8" w:space="0" w:color="000000"/>
              <w:bottom w:val="single" w:sz="8" w:space="0" w:color="000000"/>
              <w:right w:val="single" w:sz="8" w:space="0" w:color="000000"/>
            </w:tcBorders>
            <w:shd w:val="clear" w:color="auto" w:fill="auto"/>
            <w:vAlign w:val="center"/>
          </w:tcPr>
          <w:p w14:paraId="0C2B9B72" w14:textId="12C8F505" w:rsidR="00A15C65" w:rsidRPr="00195D8F" w:rsidRDefault="00A15C65" w:rsidP="00A15C65">
            <w:pPr>
              <w:keepNext/>
              <w:jc w:val="center"/>
            </w:pPr>
            <w:r w:rsidRPr="00195D8F">
              <w:t>Inventory</w:t>
            </w:r>
          </w:p>
        </w:tc>
        <w:tc>
          <w:tcPr>
            <w:tcW w:w="1000" w:type="pct"/>
            <w:tcBorders>
              <w:top w:val="single" w:sz="8" w:space="0" w:color="000000"/>
              <w:left w:val="single" w:sz="8" w:space="0" w:color="000000"/>
              <w:bottom w:val="single" w:sz="8" w:space="0" w:color="000000"/>
              <w:right w:val="single" w:sz="8" w:space="0" w:color="000000"/>
            </w:tcBorders>
            <w:shd w:val="clear" w:color="auto" w:fill="auto"/>
            <w:vAlign w:val="center"/>
          </w:tcPr>
          <w:p w14:paraId="7FF719E9" w14:textId="10CF816A" w:rsidR="00A15C65" w:rsidRPr="00195D8F" w:rsidRDefault="008478D3" w:rsidP="002811EC">
            <w:pPr>
              <w:jc w:val="center"/>
            </w:pPr>
            <w:r w:rsidRPr="00195D8F">
              <w:t>32</w:t>
            </w:r>
            <w:r w:rsidR="00BF5BD1" w:rsidRPr="00195D8F">
              <w:t>%</w:t>
            </w:r>
          </w:p>
        </w:tc>
        <w:tc>
          <w:tcPr>
            <w:tcW w:w="1000" w:type="pct"/>
            <w:tcBorders>
              <w:top w:val="single" w:sz="8" w:space="0" w:color="000000"/>
              <w:left w:val="single" w:sz="8" w:space="0" w:color="000000"/>
              <w:bottom w:val="single" w:sz="8" w:space="0" w:color="000000"/>
              <w:right w:val="single" w:sz="8" w:space="0" w:color="000000"/>
            </w:tcBorders>
            <w:shd w:val="clear" w:color="auto" w:fill="auto"/>
            <w:vAlign w:val="center"/>
          </w:tcPr>
          <w:p w14:paraId="45A9F402" w14:textId="426C6C5A" w:rsidR="00A15C65" w:rsidRPr="00195D8F" w:rsidRDefault="00650191" w:rsidP="002811EC">
            <w:pPr>
              <w:jc w:val="center"/>
            </w:pPr>
            <w:r w:rsidRPr="00195D8F">
              <w:t>$</w:t>
            </w:r>
            <w:r w:rsidR="00B03382" w:rsidRPr="00195D8F">
              <w:t>8,000</w:t>
            </w:r>
          </w:p>
        </w:tc>
        <w:tc>
          <w:tcPr>
            <w:tcW w:w="1000" w:type="pct"/>
            <w:tcBorders>
              <w:top w:val="single" w:sz="8" w:space="0" w:color="000000"/>
              <w:left w:val="single" w:sz="8" w:space="0" w:color="000000"/>
              <w:bottom w:val="single" w:sz="8" w:space="0" w:color="000000"/>
              <w:right w:val="single" w:sz="8" w:space="0" w:color="000000"/>
            </w:tcBorders>
            <w:shd w:val="clear" w:color="auto" w:fill="auto"/>
            <w:vAlign w:val="center"/>
          </w:tcPr>
          <w:p w14:paraId="2402CE04" w14:textId="6DDEFFEE" w:rsidR="00A15C65" w:rsidRPr="00195D8F" w:rsidRDefault="008478D3" w:rsidP="002811EC">
            <w:pPr>
              <w:jc w:val="center"/>
            </w:pPr>
            <w:r w:rsidRPr="00195D8F">
              <w:t>9.3%</w:t>
            </w:r>
          </w:p>
        </w:tc>
        <w:tc>
          <w:tcPr>
            <w:tcW w:w="1000" w:type="pct"/>
            <w:tcBorders>
              <w:top w:val="single" w:sz="8" w:space="0" w:color="000000"/>
              <w:left w:val="single" w:sz="8" w:space="0" w:color="000000"/>
              <w:bottom w:val="single" w:sz="8" w:space="0" w:color="000000"/>
              <w:right w:val="single" w:sz="8" w:space="0" w:color="000000"/>
            </w:tcBorders>
            <w:shd w:val="clear" w:color="auto" w:fill="auto"/>
            <w:vAlign w:val="center"/>
          </w:tcPr>
          <w:p w14:paraId="1AA62867" w14:textId="548580A0" w:rsidR="00A15C65" w:rsidRPr="00195D8F" w:rsidRDefault="00105B70" w:rsidP="002811EC">
            <w:pPr>
              <w:jc w:val="center"/>
            </w:pPr>
            <w:r w:rsidRPr="00195D8F">
              <w:t>$</w:t>
            </w:r>
            <w:r w:rsidR="00BC57B8" w:rsidRPr="00195D8F">
              <w:t>100</w:t>
            </w:r>
            <w:r w:rsidRPr="00195D8F">
              <w:t>,000</w:t>
            </w:r>
          </w:p>
        </w:tc>
      </w:tr>
      <w:tr w:rsidR="00BC57B8" w:rsidRPr="00195D8F" w14:paraId="23B3B209" w14:textId="77777777" w:rsidTr="00D25556">
        <w:tc>
          <w:tcPr>
            <w:tcW w:w="1000" w:type="pct"/>
            <w:tcBorders>
              <w:top w:val="single" w:sz="8" w:space="0" w:color="000000"/>
              <w:left w:val="single" w:sz="8" w:space="0" w:color="000000"/>
              <w:bottom w:val="single" w:sz="8" w:space="0" w:color="000000"/>
              <w:right w:val="single" w:sz="8" w:space="0" w:color="000000"/>
            </w:tcBorders>
            <w:shd w:val="clear" w:color="auto" w:fill="auto"/>
            <w:vAlign w:val="center"/>
          </w:tcPr>
          <w:p w14:paraId="31CEA1A7" w14:textId="6FB381B8" w:rsidR="00BC57B8" w:rsidRPr="00195D8F" w:rsidRDefault="00BC57B8" w:rsidP="00A15C65">
            <w:pPr>
              <w:keepNext/>
              <w:jc w:val="center"/>
            </w:pPr>
            <w:r w:rsidRPr="00195D8F">
              <w:t>Working Capital</w:t>
            </w:r>
          </w:p>
        </w:tc>
        <w:tc>
          <w:tcPr>
            <w:tcW w:w="1000" w:type="pct"/>
            <w:tcBorders>
              <w:top w:val="single" w:sz="8" w:space="0" w:color="000000"/>
              <w:left w:val="single" w:sz="8" w:space="0" w:color="000000"/>
              <w:bottom w:val="single" w:sz="8" w:space="0" w:color="000000"/>
              <w:right w:val="single" w:sz="8" w:space="0" w:color="000000"/>
            </w:tcBorders>
            <w:shd w:val="clear" w:color="auto" w:fill="auto"/>
            <w:vAlign w:val="center"/>
          </w:tcPr>
          <w:p w14:paraId="5F1C4E85" w14:textId="54845811" w:rsidR="00BC57B8" w:rsidRPr="00195D8F" w:rsidRDefault="008478D3" w:rsidP="002811EC">
            <w:pPr>
              <w:jc w:val="center"/>
            </w:pPr>
            <w:r w:rsidRPr="00195D8F">
              <w:t>18</w:t>
            </w:r>
            <w:r w:rsidR="00BC57B8" w:rsidRPr="00195D8F">
              <w:t>%</w:t>
            </w:r>
          </w:p>
        </w:tc>
        <w:tc>
          <w:tcPr>
            <w:tcW w:w="1000" w:type="pct"/>
            <w:tcBorders>
              <w:top w:val="single" w:sz="8" w:space="0" w:color="000000"/>
              <w:left w:val="single" w:sz="8" w:space="0" w:color="000000"/>
              <w:bottom w:val="single" w:sz="8" w:space="0" w:color="000000"/>
              <w:right w:val="single" w:sz="8" w:space="0" w:color="000000"/>
            </w:tcBorders>
            <w:shd w:val="clear" w:color="auto" w:fill="auto"/>
            <w:vAlign w:val="center"/>
          </w:tcPr>
          <w:p w14:paraId="5BFD2FC3" w14:textId="7433777D" w:rsidR="00BC57B8" w:rsidRPr="00195D8F" w:rsidRDefault="00B03382" w:rsidP="002811EC">
            <w:pPr>
              <w:jc w:val="center"/>
            </w:pPr>
            <w:r w:rsidRPr="00195D8F">
              <w:t>$4,500</w:t>
            </w:r>
          </w:p>
        </w:tc>
        <w:tc>
          <w:tcPr>
            <w:tcW w:w="1000" w:type="pct"/>
            <w:tcBorders>
              <w:top w:val="single" w:sz="8" w:space="0" w:color="000000"/>
              <w:left w:val="single" w:sz="8" w:space="0" w:color="000000"/>
              <w:bottom w:val="single" w:sz="8" w:space="0" w:color="000000"/>
              <w:right w:val="single" w:sz="8" w:space="0" w:color="000000"/>
            </w:tcBorders>
            <w:shd w:val="clear" w:color="auto" w:fill="auto"/>
            <w:vAlign w:val="center"/>
          </w:tcPr>
          <w:p w14:paraId="1B1E37D0" w14:textId="757BE527" w:rsidR="00BC57B8" w:rsidRPr="00195D8F" w:rsidRDefault="008478D3" w:rsidP="002811EC">
            <w:pPr>
              <w:jc w:val="center"/>
            </w:pPr>
            <w:r w:rsidRPr="00195D8F">
              <w:t>20.7</w:t>
            </w:r>
            <w:r w:rsidR="00BC57B8" w:rsidRPr="00195D8F">
              <w:t>%</w:t>
            </w:r>
          </w:p>
        </w:tc>
        <w:tc>
          <w:tcPr>
            <w:tcW w:w="1000" w:type="pct"/>
            <w:tcBorders>
              <w:top w:val="single" w:sz="8" w:space="0" w:color="000000"/>
              <w:left w:val="single" w:sz="8" w:space="0" w:color="000000"/>
              <w:bottom w:val="single" w:sz="8" w:space="0" w:color="000000"/>
              <w:right w:val="single" w:sz="8" w:space="0" w:color="000000"/>
            </w:tcBorders>
            <w:shd w:val="clear" w:color="auto" w:fill="auto"/>
            <w:vAlign w:val="center"/>
          </w:tcPr>
          <w:p w14:paraId="714FF695" w14:textId="2D12F4FE" w:rsidR="00BC57B8" w:rsidRPr="00195D8F" w:rsidRDefault="00BC57B8" w:rsidP="002811EC">
            <w:pPr>
              <w:jc w:val="center"/>
            </w:pPr>
            <w:r w:rsidRPr="00195D8F">
              <w:t>$221,000</w:t>
            </w:r>
          </w:p>
        </w:tc>
      </w:tr>
      <w:tr w:rsidR="00A15C65" w:rsidRPr="00195D8F" w14:paraId="75536E03" w14:textId="77777777" w:rsidTr="00D25556">
        <w:tc>
          <w:tcPr>
            <w:tcW w:w="1000" w:type="pct"/>
            <w:tcBorders>
              <w:top w:val="single" w:sz="8" w:space="0" w:color="000000"/>
              <w:left w:val="single" w:sz="8" w:space="0" w:color="000000"/>
              <w:bottom w:val="single" w:sz="8" w:space="0" w:color="000000"/>
              <w:right w:val="single" w:sz="8" w:space="0" w:color="000000"/>
            </w:tcBorders>
            <w:shd w:val="clear" w:color="auto" w:fill="auto"/>
            <w:vAlign w:val="center"/>
          </w:tcPr>
          <w:p w14:paraId="58127B0D" w14:textId="6AA36131" w:rsidR="00A15C65" w:rsidRPr="00195D8F" w:rsidRDefault="00BF5BD1" w:rsidP="00BF5BD1">
            <w:pPr>
              <w:keepNext/>
              <w:jc w:val="center"/>
            </w:pPr>
            <w:r w:rsidRPr="00195D8F">
              <w:t xml:space="preserve">New </w:t>
            </w:r>
            <w:r w:rsidR="00811656" w:rsidRPr="00195D8F">
              <w:t>P</w:t>
            </w:r>
            <w:r w:rsidRPr="00195D8F">
              <w:t xml:space="preserve">roduct </w:t>
            </w:r>
            <w:r w:rsidR="00811656" w:rsidRPr="00195D8F">
              <w:t>D</w:t>
            </w:r>
            <w:r w:rsidRPr="00195D8F">
              <w:t>evelopment</w:t>
            </w:r>
          </w:p>
        </w:tc>
        <w:tc>
          <w:tcPr>
            <w:tcW w:w="1000" w:type="pct"/>
            <w:tcBorders>
              <w:top w:val="single" w:sz="8" w:space="0" w:color="000000"/>
              <w:left w:val="single" w:sz="8" w:space="0" w:color="000000"/>
              <w:bottom w:val="single" w:sz="8" w:space="0" w:color="000000"/>
              <w:right w:val="single" w:sz="8" w:space="0" w:color="000000"/>
            </w:tcBorders>
            <w:shd w:val="clear" w:color="auto" w:fill="auto"/>
            <w:vAlign w:val="center"/>
          </w:tcPr>
          <w:p w14:paraId="58079928" w14:textId="5E66B4D6" w:rsidR="00A15C65" w:rsidRPr="00195D8F" w:rsidRDefault="00650191" w:rsidP="002811EC">
            <w:pPr>
              <w:jc w:val="center"/>
            </w:pPr>
            <w:r w:rsidRPr="00195D8F">
              <w:t>0%</w:t>
            </w:r>
          </w:p>
        </w:tc>
        <w:tc>
          <w:tcPr>
            <w:tcW w:w="1000" w:type="pct"/>
            <w:tcBorders>
              <w:top w:val="single" w:sz="8" w:space="0" w:color="000000"/>
              <w:left w:val="single" w:sz="8" w:space="0" w:color="000000"/>
              <w:bottom w:val="single" w:sz="8" w:space="0" w:color="000000"/>
              <w:right w:val="single" w:sz="8" w:space="0" w:color="000000"/>
            </w:tcBorders>
            <w:shd w:val="clear" w:color="auto" w:fill="auto"/>
            <w:vAlign w:val="center"/>
          </w:tcPr>
          <w:p w14:paraId="368B81E7" w14:textId="236E6F74" w:rsidR="00A15C65" w:rsidRPr="00195D8F" w:rsidRDefault="00650191" w:rsidP="002811EC">
            <w:pPr>
              <w:jc w:val="center"/>
            </w:pPr>
            <w:r w:rsidRPr="00195D8F">
              <w:t>$0</w:t>
            </w:r>
          </w:p>
        </w:tc>
        <w:tc>
          <w:tcPr>
            <w:tcW w:w="1000" w:type="pct"/>
            <w:tcBorders>
              <w:top w:val="single" w:sz="8" w:space="0" w:color="000000"/>
              <w:left w:val="single" w:sz="8" w:space="0" w:color="000000"/>
              <w:bottom w:val="single" w:sz="8" w:space="0" w:color="000000"/>
              <w:right w:val="single" w:sz="8" w:space="0" w:color="000000"/>
            </w:tcBorders>
            <w:shd w:val="clear" w:color="auto" w:fill="auto"/>
            <w:vAlign w:val="center"/>
          </w:tcPr>
          <w:p w14:paraId="210343C0" w14:textId="7A8FEA77" w:rsidR="00A15C65" w:rsidRPr="00195D8F" w:rsidRDefault="00BC6C07" w:rsidP="002811EC">
            <w:pPr>
              <w:jc w:val="center"/>
            </w:pPr>
            <w:r w:rsidRPr="00195D8F">
              <w:t>10%</w:t>
            </w:r>
          </w:p>
        </w:tc>
        <w:tc>
          <w:tcPr>
            <w:tcW w:w="1000" w:type="pct"/>
            <w:tcBorders>
              <w:top w:val="single" w:sz="8" w:space="0" w:color="000000"/>
              <w:left w:val="single" w:sz="8" w:space="0" w:color="000000"/>
              <w:bottom w:val="single" w:sz="8" w:space="0" w:color="000000"/>
              <w:right w:val="single" w:sz="8" w:space="0" w:color="000000"/>
            </w:tcBorders>
            <w:shd w:val="clear" w:color="auto" w:fill="auto"/>
            <w:vAlign w:val="center"/>
          </w:tcPr>
          <w:p w14:paraId="154AE582" w14:textId="3A8E7CC9" w:rsidR="00A15C65" w:rsidRPr="00195D8F" w:rsidRDefault="00105B70" w:rsidP="002811EC">
            <w:pPr>
              <w:jc w:val="center"/>
            </w:pPr>
            <w:r w:rsidRPr="00195D8F">
              <w:t>$107,000</w:t>
            </w:r>
          </w:p>
        </w:tc>
      </w:tr>
      <w:tr w:rsidR="00760D76" w:rsidRPr="00195D8F" w14:paraId="4F664E39" w14:textId="77777777" w:rsidTr="00D25556">
        <w:tc>
          <w:tcPr>
            <w:tcW w:w="1000" w:type="pct"/>
            <w:tcBorders>
              <w:top w:val="single" w:sz="8" w:space="0" w:color="000000"/>
              <w:left w:val="single" w:sz="8" w:space="0" w:color="000000"/>
              <w:bottom w:val="single" w:sz="8" w:space="0" w:color="000000"/>
              <w:right w:val="single" w:sz="8" w:space="0" w:color="000000"/>
            </w:tcBorders>
            <w:shd w:val="clear" w:color="auto" w:fill="EFEFEF"/>
            <w:vAlign w:val="center"/>
          </w:tcPr>
          <w:p w14:paraId="36D05C4D" w14:textId="77777777" w:rsidR="00760D76" w:rsidRPr="00195D8F" w:rsidRDefault="00760D76" w:rsidP="002811EC">
            <w:pPr>
              <w:jc w:val="center"/>
            </w:pPr>
            <w:r w:rsidRPr="00195D8F">
              <w:rPr>
                <w:b/>
                <w:bCs/>
              </w:rPr>
              <w:t>Total</w:t>
            </w:r>
          </w:p>
        </w:tc>
        <w:tc>
          <w:tcPr>
            <w:tcW w:w="1000" w:type="pct"/>
            <w:tcBorders>
              <w:top w:val="single" w:sz="8" w:space="0" w:color="000000"/>
              <w:left w:val="single" w:sz="8" w:space="0" w:color="000000"/>
              <w:bottom w:val="single" w:sz="8" w:space="0" w:color="000000"/>
              <w:right w:val="single" w:sz="8" w:space="0" w:color="000000"/>
            </w:tcBorders>
            <w:shd w:val="clear" w:color="auto" w:fill="EFEFEF"/>
            <w:vAlign w:val="center"/>
          </w:tcPr>
          <w:p w14:paraId="7271CD56" w14:textId="77777777" w:rsidR="00760D76" w:rsidRPr="00195D8F" w:rsidRDefault="00760D76" w:rsidP="002811EC">
            <w:pPr>
              <w:jc w:val="center"/>
            </w:pPr>
            <w:r w:rsidRPr="00195D8F">
              <w:rPr>
                <w:b/>
                <w:bCs/>
              </w:rPr>
              <w:t>100%</w:t>
            </w:r>
          </w:p>
        </w:tc>
        <w:tc>
          <w:tcPr>
            <w:tcW w:w="1000" w:type="pct"/>
            <w:tcBorders>
              <w:top w:val="single" w:sz="8" w:space="0" w:color="000000"/>
              <w:left w:val="single" w:sz="8" w:space="0" w:color="000000"/>
              <w:bottom w:val="single" w:sz="8" w:space="0" w:color="000000"/>
              <w:right w:val="single" w:sz="8" w:space="0" w:color="000000"/>
            </w:tcBorders>
            <w:shd w:val="clear" w:color="auto" w:fill="EFEFEF"/>
            <w:vAlign w:val="center"/>
          </w:tcPr>
          <w:p w14:paraId="12DF5481" w14:textId="77777777" w:rsidR="00760D76" w:rsidRPr="00195D8F" w:rsidRDefault="00760D76" w:rsidP="002811EC">
            <w:pPr>
              <w:jc w:val="center"/>
            </w:pPr>
            <w:r w:rsidRPr="00195D8F">
              <w:rPr>
                <w:b/>
                <w:bCs/>
              </w:rPr>
              <w:t>$25,000</w:t>
            </w:r>
          </w:p>
        </w:tc>
        <w:tc>
          <w:tcPr>
            <w:tcW w:w="1000" w:type="pct"/>
            <w:tcBorders>
              <w:top w:val="single" w:sz="8" w:space="0" w:color="000000"/>
              <w:left w:val="single" w:sz="8" w:space="0" w:color="000000"/>
              <w:bottom w:val="single" w:sz="8" w:space="0" w:color="000000"/>
              <w:right w:val="single" w:sz="8" w:space="0" w:color="000000"/>
            </w:tcBorders>
            <w:shd w:val="clear" w:color="auto" w:fill="EFEFEF"/>
            <w:vAlign w:val="center"/>
          </w:tcPr>
          <w:p w14:paraId="1CB9A0DF" w14:textId="77777777" w:rsidR="00760D76" w:rsidRPr="00195D8F" w:rsidRDefault="00760D76" w:rsidP="002811EC">
            <w:pPr>
              <w:jc w:val="center"/>
            </w:pPr>
            <w:r w:rsidRPr="00195D8F">
              <w:rPr>
                <w:b/>
                <w:bCs/>
              </w:rPr>
              <w:t>100%</w:t>
            </w:r>
          </w:p>
        </w:tc>
        <w:tc>
          <w:tcPr>
            <w:tcW w:w="1000" w:type="pct"/>
            <w:tcBorders>
              <w:top w:val="single" w:sz="8" w:space="0" w:color="000000"/>
              <w:left w:val="single" w:sz="8" w:space="0" w:color="000000"/>
              <w:bottom w:val="single" w:sz="8" w:space="0" w:color="000000"/>
              <w:right w:val="single" w:sz="8" w:space="0" w:color="000000"/>
            </w:tcBorders>
            <w:shd w:val="clear" w:color="auto" w:fill="EFEFEF"/>
            <w:vAlign w:val="center"/>
          </w:tcPr>
          <w:p w14:paraId="185D53D8" w14:textId="77777777" w:rsidR="00760D76" w:rsidRPr="00195D8F" w:rsidRDefault="00760D76" w:rsidP="002811EC">
            <w:pPr>
              <w:jc w:val="center"/>
            </w:pPr>
            <w:r w:rsidRPr="00195D8F">
              <w:rPr>
                <w:b/>
                <w:bCs/>
              </w:rPr>
              <w:t>$1</w:t>
            </w:r>
            <w:r w:rsidR="00D757F5" w:rsidRPr="00195D8F">
              <w:rPr>
                <w:b/>
                <w:bCs/>
              </w:rPr>
              <w:t>,</w:t>
            </w:r>
            <w:r w:rsidRPr="00195D8F">
              <w:rPr>
                <w:b/>
                <w:bCs/>
              </w:rPr>
              <w:t>07</w:t>
            </w:r>
            <w:r w:rsidR="00D757F5" w:rsidRPr="00195D8F">
              <w:rPr>
                <w:b/>
                <w:bCs/>
              </w:rPr>
              <w:t>0,</w:t>
            </w:r>
            <w:r w:rsidRPr="00195D8F">
              <w:rPr>
                <w:b/>
                <w:bCs/>
              </w:rPr>
              <w:t>000</w:t>
            </w:r>
          </w:p>
        </w:tc>
      </w:tr>
    </w:tbl>
    <w:p w14:paraId="22D3C8DC" w14:textId="77777777" w:rsidR="00760D76" w:rsidRPr="00195D8F" w:rsidRDefault="00760D76" w:rsidP="00760D76"/>
    <w:p w14:paraId="31CD65D5" w14:textId="77777777" w:rsidR="002259BA" w:rsidRPr="00195D8F" w:rsidRDefault="002259BA" w:rsidP="00760D76">
      <w:r w:rsidRPr="00195D8F">
        <w:t>The Company has discretion to alter the use of proceeds set forth above to adhere to the Company’s business plan and liquidity requirements. For example, economic conditions may alter the Company’s general marketing or general working capital requirements.</w:t>
      </w:r>
    </w:p>
    <w:p w14:paraId="2FC861EA" w14:textId="77777777" w:rsidR="002259BA" w:rsidRPr="00195D8F" w:rsidRDefault="002259BA" w:rsidP="00760D76"/>
    <w:p w14:paraId="35611710" w14:textId="7E1FE207" w:rsidR="00F80EE8" w:rsidRPr="00195D8F" w:rsidRDefault="00F80EE8" w:rsidP="00256424">
      <w:r w:rsidRPr="00195D8F">
        <w:t xml:space="preserve">Set forth below are detailed description of how we intend to use the net proceeds of this Offering for any category in excess of </w:t>
      </w:r>
      <w:r w:rsidR="00616C67" w:rsidRPr="00195D8F">
        <w:t>ten percent (</w:t>
      </w:r>
      <w:r w:rsidRPr="00195D8F">
        <w:t>10%</w:t>
      </w:r>
      <w:r w:rsidR="00616C67" w:rsidRPr="00195D8F">
        <w:t>)</w:t>
      </w:r>
      <w:r w:rsidRPr="00195D8F">
        <w:t xml:space="preserve"> in the table above.</w:t>
      </w:r>
    </w:p>
    <w:p w14:paraId="282F2E3D" w14:textId="350DB234" w:rsidR="00105B70" w:rsidRPr="00195D8F" w:rsidRDefault="00105B70" w:rsidP="00256424"/>
    <w:p w14:paraId="697A38C6" w14:textId="17D64DDB" w:rsidR="00105B70" w:rsidRPr="00195D8F" w:rsidRDefault="00105B70" w:rsidP="00256424">
      <w:pPr>
        <w:rPr>
          <w:b/>
          <w:bCs/>
        </w:rPr>
      </w:pPr>
      <w:r w:rsidRPr="00195D8F">
        <w:rPr>
          <w:b/>
          <w:bCs/>
        </w:rPr>
        <w:t>Intermediary Fees</w:t>
      </w:r>
    </w:p>
    <w:p w14:paraId="13757EDD" w14:textId="61427379" w:rsidR="00770722" w:rsidRPr="00195D8F" w:rsidRDefault="00ED2017" w:rsidP="00256424">
      <w:r w:rsidRPr="00195D8F">
        <w:t xml:space="preserve">This fee </w:t>
      </w:r>
      <w:r w:rsidR="004A1E0B" w:rsidRPr="00195D8F">
        <w:t>will be paid to the intermediary for their services.</w:t>
      </w:r>
    </w:p>
    <w:p w14:paraId="18140D45" w14:textId="544DC6B0" w:rsidR="00105B70" w:rsidRPr="00195D8F" w:rsidRDefault="00105B70" w:rsidP="00256424">
      <w:pPr>
        <w:rPr>
          <w:b/>
          <w:bCs/>
        </w:rPr>
      </w:pPr>
    </w:p>
    <w:p w14:paraId="46CC37BC" w14:textId="19350AD6" w:rsidR="00105B70" w:rsidRPr="00195D8F" w:rsidRDefault="00105B70" w:rsidP="00256424">
      <w:pPr>
        <w:rPr>
          <w:b/>
          <w:bCs/>
        </w:rPr>
      </w:pPr>
      <w:r w:rsidRPr="00195D8F">
        <w:rPr>
          <w:b/>
          <w:bCs/>
        </w:rPr>
        <w:t>Digital Advertising and Advisors</w:t>
      </w:r>
    </w:p>
    <w:p w14:paraId="28C4F809" w14:textId="66C2E78F" w:rsidR="004A1E0B" w:rsidRPr="00195D8F" w:rsidRDefault="004A1E0B" w:rsidP="004A1E0B">
      <w:r w:rsidRPr="00195D8F">
        <w:t>These fees are paid to advisors and digital platforms for the purpose of enhancing brand awareness and driving direct sales.</w:t>
      </w:r>
    </w:p>
    <w:p w14:paraId="22ED772E" w14:textId="0B01E579" w:rsidR="00105B70" w:rsidRPr="00195D8F" w:rsidRDefault="00105B70" w:rsidP="00256424">
      <w:pPr>
        <w:rPr>
          <w:b/>
          <w:bCs/>
        </w:rPr>
      </w:pPr>
    </w:p>
    <w:p w14:paraId="62CD0A8D" w14:textId="452ACD0E" w:rsidR="00105B70" w:rsidRPr="00195D8F" w:rsidRDefault="00105B70" w:rsidP="00256424">
      <w:pPr>
        <w:rPr>
          <w:b/>
          <w:bCs/>
        </w:rPr>
      </w:pPr>
      <w:r w:rsidRPr="00195D8F">
        <w:rPr>
          <w:b/>
          <w:bCs/>
        </w:rPr>
        <w:t xml:space="preserve">Inventory </w:t>
      </w:r>
    </w:p>
    <w:p w14:paraId="1F623A16" w14:textId="00564D9B" w:rsidR="00195D8F" w:rsidRPr="00195D8F" w:rsidRDefault="00195D8F" w:rsidP="00195D8F">
      <w:pPr>
        <w:rPr>
          <w:b/>
          <w:bCs/>
        </w:rPr>
      </w:pPr>
      <w:r w:rsidRPr="00195D8F">
        <w:t>These fees are paid to suppliers</w:t>
      </w:r>
      <w:r w:rsidR="000F3EF7">
        <w:t xml:space="preserve"> to restock our inventory.</w:t>
      </w:r>
    </w:p>
    <w:p w14:paraId="0AEA0446" w14:textId="7F46C332" w:rsidR="00770722" w:rsidRPr="00195D8F" w:rsidRDefault="00770722" w:rsidP="00256424">
      <w:pPr>
        <w:rPr>
          <w:b/>
          <w:bCs/>
        </w:rPr>
      </w:pPr>
    </w:p>
    <w:p w14:paraId="1C178ED1" w14:textId="77777777" w:rsidR="008478D3" w:rsidRPr="00195D8F" w:rsidRDefault="008478D3" w:rsidP="008478D3">
      <w:pPr>
        <w:rPr>
          <w:b/>
          <w:bCs/>
        </w:rPr>
      </w:pPr>
      <w:r w:rsidRPr="00195D8F">
        <w:rPr>
          <w:b/>
          <w:bCs/>
        </w:rPr>
        <w:t>Working Capital</w:t>
      </w:r>
    </w:p>
    <w:p w14:paraId="381A62EC" w14:textId="09EBD7F4" w:rsidR="00195D8F" w:rsidRPr="00195D8F" w:rsidRDefault="00195D8F" w:rsidP="00195D8F">
      <w:pPr>
        <w:rPr>
          <w:b/>
          <w:bCs/>
        </w:rPr>
      </w:pPr>
      <w:r w:rsidRPr="00195D8F">
        <w:t>These fees are paid to employees and landlord for day</w:t>
      </w:r>
      <w:r w:rsidR="000F3EF7">
        <w:t>-</w:t>
      </w:r>
      <w:r w:rsidRPr="00195D8F">
        <w:t>t</w:t>
      </w:r>
      <w:r w:rsidR="000F3EF7">
        <w:t>o-</w:t>
      </w:r>
      <w:r w:rsidRPr="00195D8F">
        <w:t>day business operations.</w:t>
      </w:r>
    </w:p>
    <w:p w14:paraId="139BBAA6" w14:textId="77777777" w:rsidR="008478D3" w:rsidRPr="00195D8F" w:rsidRDefault="008478D3" w:rsidP="00256424">
      <w:pPr>
        <w:rPr>
          <w:b/>
          <w:bCs/>
        </w:rPr>
      </w:pPr>
    </w:p>
    <w:p w14:paraId="3875728C" w14:textId="514D4393" w:rsidR="00770722" w:rsidRPr="00195D8F" w:rsidRDefault="00770722" w:rsidP="00256424">
      <w:pPr>
        <w:rPr>
          <w:b/>
          <w:bCs/>
        </w:rPr>
      </w:pPr>
      <w:r w:rsidRPr="00195D8F">
        <w:rPr>
          <w:b/>
          <w:bCs/>
        </w:rPr>
        <w:t xml:space="preserve">New </w:t>
      </w:r>
      <w:r w:rsidR="00811656" w:rsidRPr="00195D8F">
        <w:rPr>
          <w:b/>
          <w:bCs/>
        </w:rPr>
        <w:t>P</w:t>
      </w:r>
      <w:r w:rsidRPr="00195D8F">
        <w:rPr>
          <w:b/>
          <w:bCs/>
        </w:rPr>
        <w:t xml:space="preserve">roduct </w:t>
      </w:r>
      <w:r w:rsidR="00811656" w:rsidRPr="00195D8F">
        <w:rPr>
          <w:b/>
          <w:bCs/>
        </w:rPr>
        <w:t>D</w:t>
      </w:r>
      <w:r w:rsidRPr="00195D8F">
        <w:rPr>
          <w:b/>
          <w:bCs/>
        </w:rPr>
        <w:t>evelopment</w:t>
      </w:r>
    </w:p>
    <w:p w14:paraId="5BF4D628" w14:textId="33A810E7" w:rsidR="00B63D7E" w:rsidRPr="00195D8F" w:rsidRDefault="00B63D7E" w:rsidP="00B63D7E">
      <w:r w:rsidRPr="00195D8F">
        <w:t>These fees are paid to suppliers and agencies for the development and evaluation of expanded product lines.</w:t>
      </w:r>
    </w:p>
    <w:p w14:paraId="68BE9E79" w14:textId="0CFE89A5" w:rsidR="002342C5" w:rsidRDefault="002342C5">
      <w:r>
        <w:br w:type="page"/>
      </w:r>
    </w:p>
    <w:p w14:paraId="1BF33F02" w14:textId="77777777" w:rsidR="00935213" w:rsidRPr="00195D8F" w:rsidRDefault="00935213"/>
    <w:p w14:paraId="73D263BE" w14:textId="3ADE0E78" w:rsidR="00935213" w:rsidRPr="00195D8F" w:rsidRDefault="002A3509" w:rsidP="00D25556">
      <w:pPr>
        <w:pStyle w:val="Heading1"/>
        <w:jc w:val="center"/>
      </w:pPr>
      <w:bookmarkStart w:id="83" w:name="_Toc4935492"/>
      <w:bookmarkStart w:id="84" w:name="_Toc40120542"/>
      <w:r w:rsidRPr="00195D8F">
        <w:t>DIRECTORS, OFFICERS, MANAGERS</w:t>
      </w:r>
      <w:bookmarkEnd w:id="83"/>
      <w:r w:rsidR="00182C65" w:rsidRPr="00195D8F">
        <w:t>, AND KEY PERSONS</w:t>
      </w:r>
      <w:r w:rsidR="00C432E3" w:rsidRPr="00C26625">
        <w:rPr>
          <w:rStyle w:val="FootnoteReference"/>
          <w:b w:val="0"/>
          <w:bCs/>
        </w:rPr>
        <w:footnoteReference w:id="2"/>
      </w:r>
      <w:bookmarkEnd w:id="84"/>
    </w:p>
    <w:p w14:paraId="69495D6B" w14:textId="77777777" w:rsidR="00935213" w:rsidRPr="00195D8F" w:rsidRDefault="00935213"/>
    <w:p w14:paraId="3E91B334" w14:textId="50A98691" w:rsidR="00935213" w:rsidRDefault="002A3509">
      <w:r w:rsidRPr="00195D8F">
        <w:t>The directors, officers, and managers of the Company are listed below along with all positions and offices held at the Company and their principal occupation and employment responsibilities for the past three (3) years.</w:t>
      </w:r>
    </w:p>
    <w:p w14:paraId="33FBF36C" w14:textId="63B64CDA" w:rsidR="000F3EF7" w:rsidRDefault="000F3EF7"/>
    <w:p w14:paraId="63AF2022" w14:textId="5B14385E" w:rsidR="000F3EF7" w:rsidRPr="000F3EF7" w:rsidRDefault="000F3EF7">
      <w:pPr>
        <w:rPr>
          <w:b/>
          <w:bCs/>
        </w:rPr>
      </w:pPr>
      <w:r>
        <w:rPr>
          <w:b/>
          <w:bCs/>
        </w:rPr>
        <w:t>Directors</w:t>
      </w:r>
    </w:p>
    <w:tbl>
      <w:tblPr>
        <w:tblStyle w:val="9"/>
        <w:tblW w:w="93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95"/>
        <w:gridCol w:w="2860"/>
        <w:gridCol w:w="3490"/>
        <w:gridCol w:w="1209"/>
      </w:tblGrid>
      <w:tr w:rsidR="000F3EF7" w:rsidRPr="00195D8F" w14:paraId="232EE2D0" w14:textId="77777777" w:rsidTr="00CF6FAD">
        <w:tc>
          <w:tcPr>
            <w:tcW w:w="1795" w:type="dxa"/>
            <w:shd w:val="clear" w:color="auto" w:fill="auto"/>
          </w:tcPr>
          <w:p w14:paraId="3EEC1C5D" w14:textId="77777777" w:rsidR="000F3EF7" w:rsidRPr="00195D8F" w:rsidRDefault="000F3EF7" w:rsidP="00CF6FAD">
            <w:pPr>
              <w:rPr>
                <w:b/>
              </w:rPr>
            </w:pPr>
            <w:r w:rsidRPr="00195D8F">
              <w:rPr>
                <w:b/>
              </w:rPr>
              <w:t>Name</w:t>
            </w:r>
          </w:p>
        </w:tc>
        <w:tc>
          <w:tcPr>
            <w:tcW w:w="2860" w:type="dxa"/>
            <w:shd w:val="clear" w:color="auto" w:fill="auto"/>
          </w:tcPr>
          <w:p w14:paraId="030902F7" w14:textId="77777777" w:rsidR="000F3EF7" w:rsidRPr="00195D8F" w:rsidRDefault="000F3EF7" w:rsidP="00CF6FAD">
            <w:pPr>
              <w:rPr>
                <w:b/>
              </w:rPr>
            </w:pPr>
            <w:r w:rsidRPr="00195D8F">
              <w:rPr>
                <w:b/>
              </w:rPr>
              <w:t>Positions and Offices Held at the Company</w:t>
            </w:r>
          </w:p>
        </w:tc>
        <w:tc>
          <w:tcPr>
            <w:tcW w:w="3490" w:type="dxa"/>
            <w:shd w:val="clear" w:color="auto" w:fill="auto"/>
          </w:tcPr>
          <w:p w14:paraId="0BC375C8" w14:textId="77777777" w:rsidR="000F3EF7" w:rsidRPr="00195D8F" w:rsidRDefault="000F3EF7" w:rsidP="00CF6FAD">
            <w:pPr>
              <w:rPr>
                <w:b/>
              </w:rPr>
            </w:pPr>
            <w:r w:rsidRPr="00195D8F">
              <w:rPr>
                <w:b/>
              </w:rPr>
              <w:t>Principal Occupation and Employment Responsibilities for the Last Three (3) Years</w:t>
            </w:r>
          </w:p>
        </w:tc>
        <w:tc>
          <w:tcPr>
            <w:tcW w:w="1209" w:type="dxa"/>
          </w:tcPr>
          <w:p w14:paraId="648A280A" w14:textId="77777777" w:rsidR="000F3EF7" w:rsidRPr="00195D8F" w:rsidRDefault="000F3EF7" w:rsidP="00CF6FAD">
            <w:pPr>
              <w:rPr>
                <w:b/>
              </w:rPr>
            </w:pPr>
            <w:r w:rsidRPr="00195D8F">
              <w:rPr>
                <w:b/>
              </w:rPr>
              <w:t>Education</w:t>
            </w:r>
          </w:p>
        </w:tc>
      </w:tr>
      <w:tr w:rsidR="000F3EF7" w:rsidRPr="00195D8F" w14:paraId="223D2937" w14:textId="77777777" w:rsidTr="00CF6FAD">
        <w:tc>
          <w:tcPr>
            <w:tcW w:w="1795" w:type="dxa"/>
            <w:shd w:val="clear" w:color="auto" w:fill="auto"/>
          </w:tcPr>
          <w:p w14:paraId="58C0124A" w14:textId="77777777" w:rsidR="000F3EF7" w:rsidRPr="00195D8F" w:rsidRDefault="000F3EF7" w:rsidP="00CF6FAD">
            <w:r w:rsidRPr="00195D8F">
              <w:t>Kyle LaFond</w:t>
            </w:r>
          </w:p>
        </w:tc>
        <w:tc>
          <w:tcPr>
            <w:tcW w:w="2860" w:type="dxa"/>
            <w:shd w:val="clear" w:color="auto" w:fill="auto"/>
          </w:tcPr>
          <w:p w14:paraId="5B8A7AB8" w14:textId="5DEF6A32" w:rsidR="000F3EF7" w:rsidRPr="00195D8F" w:rsidRDefault="000F3EF7" w:rsidP="00CF6FAD">
            <w:r w:rsidRPr="00195D8F">
              <w:t>Founder, President, Director</w:t>
            </w:r>
            <w:r w:rsidR="00D6337A">
              <w:t>, Secretary</w:t>
            </w:r>
            <w:r w:rsidRPr="00195D8F">
              <w:t xml:space="preserve"> (05/2015 – present)</w:t>
            </w:r>
          </w:p>
        </w:tc>
        <w:tc>
          <w:tcPr>
            <w:tcW w:w="3490" w:type="dxa"/>
            <w:shd w:val="clear" w:color="auto" w:fill="auto"/>
          </w:tcPr>
          <w:p w14:paraId="6A92DCE0" w14:textId="175250CD" w:rsidR="000F3EF7" w:rsidRPr="00195D8F" w:rsidRDefault="000F3EF7" w:rsidP="00CF6FAD">
            <w:r w:rsidRPr="00195D8F">
              <w:t>Responsible for overall management, operations, and financing</w:t>
            </w:r>
            <w:r>
              <w:t>.</w:t>
            </w:r>
          </w:p>
        </w:tc>
        <w:tc>
          <w:tcPr>
            <w:tcW w:w="1209" w:type="dxa"/>
          </w:tcPr>
          <w:p w14:paraId="1F307D21" w14:textId="12EA1CB1" w:rsidR="000F3EF7" w:rsidRPr="00195D8F" w:rsidRDefault="000F3EF7" w:rsidP="00CF6FAD">
            <w:r>
              <w:t xml:space="preserve">Natural </w:t>
            </w:r>
            <w:proofErr w:type="spellStart"/>
            <w:proofErr w:type="gramStart"/>
            <w:r>
              <w:t>Resources,</w:t>
            </w:r>
            <w:r w:rsidRPr="00195D8F">
              <w:t>University</w:t>
            </w:r>
            <w:proofErr w:type="spellEnd"/>
            <w:proofErr w:type="gramEnd"/>
            <w:r w:rsidRPr="00195D8F">
              <w:t xml:space="preserve"> of Wisconsin, 2000</w:t>
            </w:r>
          </w:p>
        </w:tc>
      </w:tr>
      <w:tr w:rsidR="000F3EF7" w:rsidRPr="00195D8F" w14:paraId="68FF0AC5" w14:textId="77777777" w:rsidTr="00CF6FAD">
        <w:tc>
          <w:tcPr>
            <w:tcW w:w="1795" w:type="dxa"/>
            <w:shd w:val="clear" w:color="auto" w:fill="auto"/>
          </w:tcPr>
          <w:p w14:paraId="1F62EEBC" w14:textId="77777777" w:rsidR="000F3EF7" w:rsidRPr="00195D8F" w:rsidRDefault="000F3EF7" w:rsidP="00CF6FAD">
            <w:r w:rsidRPr="00195D8F">
              <w:t xml:space="preserve">Monte </w:t>
            </w:r>
            <w:proofErr w:type="spellStart"/>
            <w:r w:rsidRPr="00195D8F">
              <w:t>Henige</w:t>
            </w:r>
            <w:proofErr w:type="spellEnd"/>
          </w:p>
        </w:tc>
        <w:tc>
          <w:tcPr>
            <w:tcW w:w="2860" w:type="dxa"/>
            <w:shd w:val="clear" w:color="auto" w:fill="auto"/>
          </w:tcPr>
          <w:p w14:paraId="316D6E46" w14:textId="77777777" w:rsidR="000F3EF7" w:rsidRPr="00195D8F" w:rsidRDefault="000F3EF7" w:rsidP="00CF6FAD">
            <w:r w:rsidRPr="00195D8F">
              <w:t>Director (05/2018- present)</w:t>
            </w:r>
          </w:p>
        </w:tc>
        <w:tc>
          <w:tcPr>
            <w:tcW w:w="3490" w:type="dxa"/>
            <w:shd w:val="clear" w:color="auto" w:fill="auto"/>
          </w:tcPr>
          <w:p w14:paraId="7B553D21" w14:textId="77777777" w:rsidR="000F3EF7" w:rsidRDefault="000F3EF7" w:rsidP="00CF6FAD">
            <w:pPr>
              <w:rPr>
                <w:ins w:id="85" w:author="Author"/>
              </w:rPr>
            </w:pPr>
            <w:commentRangeStart w:id="86"/>
            <w:r w:rsidRPr="00195D8F">
              <w:t xml:space="preserve">Responsible for business strategy, Owner/Operator of </w:t>
            </w:r>
            <w:proofErr w:type="spellStart"/>
            <w:r w:rsidRPr="00195D8F">
              <w:t>Tru</w:t>
            </w:r>
            <w:proofErr w:type="spellEnd"/>
            <w:r w:rsidRPr="00195D8F">
              <w:t xml:space="preserve"> Fragrance &amp; Beauty</w:t>
            </w:r>
            <w:commentRangeEnd w:id="86"/>
            <w:r w:rsidR="00534CDE">
              <w:rPr>
                <w:rStyle w:val="CommentReference"/>
              </w:rPr>
              <w:commentReference w:id="86"/>
            </w:r>
            <w:ins w:id="87" w:author="Author">
              <w:r w:rsidR="005A69FC">
                <w:t xml:space="preserve"> 2004- Present</w:t>
              </w:r>
            </w:ins>
          </w:p>
          <w:p w14:paraId="77941B99" w14:textId="54DAE0C8" w:rsidR="009D7BB6" w:rsidRPr="009D7BB6" w:rsidRDefault="009D7BB6" w:rsidP="009D7BB6">
            <w:pPr>
              <w:rPr>
                <w:ins w:id="88" w:author="Author"/>
              </w:rPr>
            </w:pPr>
            <w:ins w:id="89" w:author="Author">
              <w:r w:rsidRPr="009D7BB6">
                <w:t xml:space="preserve">Red Devil Investments, </w:t>
              </w:r>
              <w:del w:id="90" w:author="Author">
                <w:r w:rsidRPr="009D7BB6" w:rsidDel="00B527EC">
                  <w:delText xml:space="preserve">February </w:delText>
                </w:r>
              </w:del>
              <w:r w:rsidRPr="009D7BB6">
                <w:t>2012 - Present</w:t>
              </w:r>
            </w:ins>
          </w:p>
          <w:p w14:paraId="4E2C5450" w14:textId="034FCD4C" w:rsidR="002A75FB" w:rsidRPr="00195D8F" w:rsidRDefault="009D7BB6" w:rsidP="00CF6FAD">
            <w:ins w:id="91" w:author="Author">
              <w:r w:rsidRPr="009D7BB6">
                <w:t xml:space="preserve">Fuller Road Investments, </w:t>
              </w:r>
              <w:del w:id="92" w:author="Author">
                <w:r w:rsidRPr="009D7BB6" w:rsidDel="00B527EC">
                  <w:delText>September</w:delText>
                </w:r>
              </w:del>
              <w:r w:rsidRPr="009D7BB6">
                <w:t xml:space="preserve"> 2002 - Present</w:t>
              </w:r>
            </w:ins>
          </w:p>
        </w:tc>
        <w:tc>
          <w:tcPr>
            <w:tcW w:w="1209" w:type="dxa"/>
          </w:tcPr>
          <w:p w14:paraId="15AB5596" w14:textId="77777777" w:rsidR="000F3EF7" w:rsidRPr="00195D8F" w:rsidRDefault="000F3EF7" w:rsidP="00CF6FAD">
            <w:r w:rsidRPr="00195D8F">
              <w:t>Business, Notre Dame, 1986</w:t>
            </w:r>
          </w:p>
        </w:tc>
      </w:tr>
      <w:tr w:rsidR="000F3EF7" w:rsidRPr="00195D8F" w14:paraId="2EAC4DD7" w14:textId="77777777" w:rsidTr="00CF6FAD">
        <w:tc>
          <w:tcPr>
            <w:tcW w:w="1795" w:type="dxa"/>
            <w:shd w:val="clear" w:color="auto" w:fill="auto"/>
          </w:tcPr>
          <w:p w14:paraId="1B4D1903" w14:textId="77777777" w:rsidR="000F3EF7" w:rsidRPr="00195D8F" w:rsidRDefault="000F3EF7" w:rsidP="00CF6FAD">
            <w:r w:rsidRPr="00195D8F">
              <w:t xml:space="preserve">Gary </w:t>
            </w:r>
            <w:proofErr w:type="spellStart"/>
            <w:r w:rsidRPr="00195D8F">
              <w:t>Keider</w:t>
            </w:r>
            <w:proofErr w:type="spellEnd"/>
          </w:p>
        </w:tc>
        <w:tc>
          <w:tcPr>
            <w:tcW w:w="2860" w:type="dxa"/>
            <w:shd w:val="clear" w:color="auto" w:fill="auto"/>
          </w:tcPr>
          <w:p w14:paraId="77C53BB6" w14:textId="77777777" w:rsidR="000F3EF7" w:rsidRPr="00195D8F" w:rsidRDefault="000F3EF7" w:rsidP="00CF6FAD">
            <w:r w:rsidRPr="00195D8F">
              <w:t>Director (05/2018- present)</w:t>
            </w:r>
          </w:p>
        </w:tc>
        <w:tc>
          <w:tcPr>
            <w:tcW w:w="3490" w:type="dxa"/>
            <w:shd w:val="clear" w:color="auto" w:fill="auto"/>
          </w:tcPr>
          <w:p w14:paraId="0D5EA451" w14:textId="4BE50D7C" w:rsidR="000F3EF7" w:rsidRDefault="000F3EF7" w:rsidP="00CF6FAD">
            <w:pPr>
              <w:rPr>
                <w:ins w:id="93" w:author="Author"/>
              </w:rPr>
            </w:pPr>
            <w:commentRangeStart w:id="94"/>
            <w:r w:rsidRPr="00195D8F">
              <w:t>Responsible for business strategy, Retired, Former VP of Kimberly-Clark</w:t>
            </w:r>
            <w:commentRangeEnd w:id="94"/>
            <w:r w:rsidR="00534CDE">
              <w:rPr>
                <w:rStyle w:val="CommentReference"/>
              </w:rPr>
              <w:commentReference w:id="94"/>
            </w:r>
            <w:ins w:id="95" w:author="Author">
              <w:r w:rsidR="002C4497">
                <w:t xml:space="preserve"> 1990</w:t>
              </w:r>
              <w:r w:rsidR="00B527EC">
                <w:t xml:space="preserve"> -</w:t>
              </w:r>
              <w:del w:id="96" w:author="Author">
                <w:r w:rsidR="002C4497" w:rsidDel="00B527EC">
                  <w:delText xml:space="preserve"> </w:delText>
                </w:r>
                <w:r w:rsidR="002C4497" w:rsidDel="00EA4F23">
                  <w:delText>-</w:delText>
                </w:r>
                <w:r w:rsidR="00EA4F23" w:rsidDel="00B527EC">
                  <w:delText>–</w:delText>
                </w:r>
              </w:del>
              <w:r w:rsidR="002C4497">
                <w:t xml:space="preserve"> </w:t>
              </w:r>
              <w:proofErr w:type="gramStart"/>
              <w:r w:rsidR="002C4497">
                <w:t>2013</w:t>
              </w:r>
              <w:proofErr w:type="gramEnd"/>
            </w:ins>
          </w:p>
          <w:p w14:paraId="6490BB16" w14:textId="76943631" w:rsidR="00EA4F23" w:rsidRPr="00195D8F" w:rsidRDefault="00EA4F23" w:rsidP="00CF6FAD">
            <w:ins w:id="97" w:author="Author">
              <w:r>
                <w:t xml:space="preserve">Advisor F.C. </w:t>
              </w:r>
              <w:proofErr w:type="spellStart"/>
              <w:r>
                <w:t>Dadson</w:t>
              </w:r>
              <w:proofErr w:type="spellEnd"/>
              <w:r>
                <w:t xml:space="preserve"> 2015 - Present</w:t>
              </w:r>
            </w:ins>
          </w:p>
        </w:tc>
        <w:tc>
          <w:tcPr>
            <w:tcW w:w="1209" w:type="dxa"/>
          </w:tcPr>
          <w:p w14:paraId="1F663281" w14:textId="77777777" w:rsidR="000F3EF7" w:rsidRPr="00195D8F" w:rsidRDefault="000F3EF7" w:rsidP="00CF6FAD">
            <w:r w:rsidRPr="00195D8F">
              <w:t>Business, Northwestern, 1980</w:t>
            </w:r>
          </w:p>
        </w:tc>
      </w:tr>
    </w:tbl>
    <w:p w14:paraId="7694A9DA" w14:textId="490A3167" w:rsidR="00935213" w:rsidRDefault="000F3EF7">
      <w:pPr>
        <w:rPr>
          <w:b/>
          <w:bCs/>
        </w:rPr>
      </w:pPr>
      <w:r>
        <w:rPr>
          <w:b/>
          <w:bCs/>
        </w:rPr>
        <w:t>Kyle LaFond</w:t>
      </w:r>
    </w:p>
    <w:p w14:paraId="27160FE4" w14:textId="47F69264" w:rsidR="000F3EF7" w:rsidRDefault="000F3EF7">
      <w:r>
        <w:t xml:space="preserve">Mr. LaFond is the Founder and President of the Board of Directors of American Provenance. </w:t>
      </w:r>
      <w:r w:rsidR="008D4BA3">
        <w:t>He</w:t>
      </w:r>
      <w:r>
        <w:t xml:space="preserve"> is r</w:t>
      </w:r>
      <w:r w:rsidRPr="00195D8F">
        <w:t>esponsible for overall management, operations, and financing</w:t>
      </w:r>
      <w:r>
        <w:t xml:space="preserve"> of the Company. Mr. LaFond has a degree in Natural Resources from the University of Wisconsin. Prior to American Provenance</w:t>
      </w:r>
      <w:r w:rsidR="0022442E">
        <w:t>,</w:t>
      </w:r>
      <w:r>
        <w:t xml:space="preserve"> Mr. LaFond </w:t>
      </w:r>
      <w:r w:rsidR="00CF6FAD">
        <w:t xml:space="preserve">was previously employed as a middle school teacher, and the inspiration of the Company stems from </w:t>
      </w:r>
      <w:r w:rsidR="0022442E">
        <w:t xml:space="preserve">Mr. </w:t>
      </w:r>
      <w:proofErr w:type="spellStart"/>
      <w:r w:rsidR="0022442E">
        <w:t>LaFond’s</w:t>
      </w:r>
      <w:proofErr w:type="spellEnd"/>
      <w:r w:rsidR="0022442E">
        <w:t xml:space="preserve"> </w:t>
      </w:r>
      <w:r w:rsidR="00CF6FAD">
        <w:t>classroom experiences with students using products filled with harsh chemicals.</w:t>
      </w:r>
    </w:p>
    <w:p w14:paraId="0E954EC1" w14:textId="10FAF3A5" w:rsidR="000F3EF7" w:rsidRDefault="000F3EF7"/>
    <w:p w14:paraId="0661B6E5" w14:textId="478411F3" w:rsidR="000F3EF7" w:rsidRDefault="000F3EF7">
      <w:pPr>
        <w:rPr>
          <w:b/>
          <w:bCs/>
        </w:rPr>
      </w:pPr>
      <w:r>
        <w:rPr>
          <w:b/>
          <w:bCs/>
        </w:rPr>
        <w:t xml:space="preserve">Monte </w:t>
      </w:r>
      <w:proofErr w:type="spellStart"/>
      <w:r>
        <w:rPr>
          <w:b/>
          <w:bCs/>
        </w:rPr>
        <w:t>Henige</w:t>
      </w:r>
      <w:proofErr w:type="spellEnd"/>
    </w:p>
    <w:p w14:paraId="30B18486" w14:textId="3B69E25F" w:rsidR="000F3EF7" w:rsidRDefault="008D4BA3">
      <w:r>
        <w:t xml:space="preserve">Mr. </w:t>
      </w:r>
      <w:proofErr w:type="spellStart"/>
      <w:r>
        <w:t>Henige</w:t>
      </w:r>
      <w:proofErr w:type="spellEnd"/>
      <w:r>
        <w:t xml:space="preserve"> serves on the Board of Directors of American Provenance. He is r</w:t>
      </w:r>
      <w:r w:rsidRPr="00195D8F">
        <w:t>esponsible for business strategy</w:t>
      </w:r>
      <w:r>
        <w:t xml:space="preserve"> and is the</w:t>
      </w:r>
      <w:r w:rsidRPr="00195D8F">
        <w:t xml:space="preserve"> </w:t>
      </w:r>
      <w:r>
        <w:t>owner and operator</w:t>
      </w:r>
      <w:r w:rsidRPr="00195D8F">
        <w:t xml:space="preserve"> of </w:t>
      </w:r>
      <w:proofErr w:type="spellStart"/>
      <w:r w:rsidRPr="00195D8F">
        <w:t>Tru</w:t>
      </w:r>
      <w:proofErr w:type="spellEnd"/>
      <w:r w:rsidRPr="00195D8F">
        <w:t xml:space="preserve"> Fragrance &amp; Beauty</w:t>
      </w:r>
      <w:r>
        <w:t xml:space="preserve">. Mr. </w:t>
      </w:r>
      <w:proofErr w:type="spellStart"/>
      <w:r>
        <w:t>Henige</w:t>
      </w:r>
      <w:proofErr w:type="spellEnd"/>
      <w:r>
        <w:t xml:space="preserve"> has a degree in business from the University of Notre Dame. Prior to American Provenance</w:t>
      </w:r>
      <w:r w:rsidR="0022442E">
        <w:t>,</w:t>
      </w:r>
      <w:r>
        <w:t xml:space="preserve"> Mr. </w:t>
      </w:r>
      <w:proofErr w:type="spellStart"/>
      <w:r>
        <w:t>Henige</w:t>
      </w:r>
      <w:proofErr w:type="spellEnd"/>
      <w:r>
        <w:t xml:space="preserve"> </w:t>
      </w:r>
      <w:r w:rsidR="0022442E">
        <w:t>is an experienced start-up investor, specifically in beauty brands.</w:t>
      </w:r>
    </w:p>
    <w:p w14:paraId="636D065F" w14:textId="689A6445" w:rsidR="008D4BA3" w:rsidRDefault="008D4BA3"/>
    <w:p w14:paraId="0605A248" w14:textId="3033542C" w:rsidR="008D4BA3" w:rsidRDefault="008D4BA3">
      <w:pPr>
        <w:rPr>
          <w:b/>
          <w:bCs/>
        </w:rPr>
      </w:pPr>
      <w:r w:rsidRPr="008D4BA3">
        <w:rPr>
          <w:b/>
          <w:bCs/>
        </w:rPr>
        <w:t xml:space="preserve">Gary </w:t>
      </w:r>
      <w:proofErr w:type="spellStart"/>
      <w:r w:rsidRPr="008D4BA3">
        <w:rPr>
          <w:b/>
          <w:bCs/>
        </w:rPr>
        <w:t>Keider</w:t>
      </w:r>
      <w:proofErr w:type="spellEnd"/>
    </w:p>
    <w:p w14:paraId="7C022AD3" w14:textId="681E29FB" w:rsidR="008D4BA3" w:rsidRDefault="008D4BA3" w:rsidP="008D4BA3">
      <w:proofErr w:type="spellStart"/>
      <w:r>
        <w:t>Mr</w:t>
      </w:r>
      <w:proofErr w:type="spellEnd"/>
      <w:r>
        <w:t xml:space="preserve"> </w:t>
      </w:r>
      <w:proofErr w:type="spellStart"/>
      <w:r>
        <w:t>Keider</w:t>
      </w:r>
      <w:proofErr w:type="spellEnd"/>
      <w:r>
        <w:t xml:space="preserve"> serves on the Board of Directors of American Provenance. He is r</w:t>
      </w:r>
      <w:r w:rsidRPr="00195D8F">
        <w:t xml:space="preserve">esponsible for </w:t>
      </w:r>
      <w:r>
        <w:t xml:space="preserve">advising the Company on its </w:t>
      </w:r>
      <w:r w:rsidRPr="00195D8F">
        <w:t>business strategy</w:t>
      </w:r>
      <w:r>
        <w:t xml:space="preserve">. Mr. </w:t>
      </w:r>
      <w:proofErr w:type="spellStart"/>
      <w:r>
        <w:t>Keider</w:t>
      </w:r>
      <w:proofErr w:type="spellEnd"/>
      <w:r>
        <w:t xml:space="preserve"> has a degree in business from Northwestern University. Prior to American Provenance</w:t>
      </w:r>
      <w:r w:rsidR="0022442E">
        <w:t>,</w:t>
      </w:r>
      <w:r>
        <w:t xml:space="preserve"> Mr. </w:t>
      </w:r>
      <w:proofErr w:type="spellStart"/>
      <w:r>
        <w:t>Keider</w:t>
      </w:r>
      <w:proofErr w:type="spellEnd"/>
      <w:r>
        <w:t xml:space="preserve"> was a Vice President at Kimberly-Clark. </w:t>
      </w:r>
    </w:p>
    <w:p w14:paraId="3C30E39E" w14:textId="7A31E0C7" w:rsidR="008D4BA3" w:rsidRPr="008D4BA3" w:rsidRDefault="008D4BA3"/>
    <w:p w14:paraId="2031AD07" w14:textId="77777777" w:rsidR="000F3EF7" w:rsidRDefault="000F3EF7"/>
    <w:p w14:paraId="66E37428" w14:textId="3765DEEE" w:rsidR="000F3EF7" w:rsidRPr="000F3EF7" w:rsidRDefault="000F3EF7">
      <w:pPr>
        <w:rPr>
          <w:b/>
          <w:bCs/>
        </w:rPr>
      </w:pPr>
      <w:r>
        <w:rPr>
          <w:b/>
          <w:bCs/>
        </w:rPr>
        <w:t>Officers</w:t>
      </w:r>
    </w:p>
    <w:tbl>
      <w:tblPr>
        <w:tblStyle w:val="9"/>
        <w:tblW w:w="93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95"/>
        <w:gridCol w:w="2860"/>
        <w:gridCol w:w="3490"/>
        <w:gridCol w:w="1209"/>
      </w:tblGrid>
      <w:tr w:rsidR="00375B4D" w:rsidRPr="00195D8F" w14:paraId="78860CAA" w14:textId="77777777" w:rsidTr="00BB6011">
        <w:tc>
          <w:tcPr>
            <w:tcW w:w="1795" w:type="dxa"/>
            <w:shd w:val="clear" w:color="auto" w:fill="auto"/>
          </w:tcPr>
          <w:p w14:paraId="404519D7" w14:textId="77777777" w:rsidR="00375B4D" w:rsidRPr="00195D8F" w:rsidRDefault="00375B4D">
            <w:pPr>
              <w:rPr>
                <w:b/>
              </w:rPr>
            </w:pPr>
            <w:r w:rsidRPr="00195D8F">
              <w:rPr>
                <w:b/>
              </w:rPr>
              <w:t>Name</w:t>
            </w:r>
          </w:p>
        </w:tc>
        <w:tc>
          <w:tcPr>
            <w:tcW w:w="2860" w:type="dxa"/>
            <w:shd w:val="clear" w:color="auto" w:fill="auto"/>
          </w:tcPr>
          <w:p w14:paraId="35FD1A82" w14:textId="77777777" w:rsidR="00375B4D" w:rsidRPr="00195D8F" w:rsidRDefault="00375B4D">
            <w:pPr>
              <w:rPr>
                <w:b/>
              </w:rPr>
            </w:pPr>
            <w:r w:rsidRPr="00195D8F">
              <w:rPr>
                <w:b/>
              </w:rPr>
              <w:t>Positions and Offices Held at the Company</w:t>
            </w:r>
          </w:p>
        </w:tc>
        <w:tc>
          <w:tcPr>
            <w:tcW w:w="3490" w:type="dxa"/>
            <w:shd w:val="clear" w:color="auto" w:fill="auto"/>
          </w:tcPr>
          <w:p w14:paraId="49EEB90E" w14:textId="42F6319B" w:rsidR="00375B4D" w:rsidRPr="00195D8F" w:rsidRDefault="00375B4D">
            <w:pPr>
              <w:rPr>
                <w:b/>
              </w:rPr>
            </w:pPr>
            <w:r w:rsidRPr="00195D8F">
              <w:rPr>
                <w:b/>
              </w:rPr>
              <w:t>Principal Occupation and Employment Responsibilities for the Last Three (3) Years</w:t>
            </w:r>
          </w:p>
        </w:tc>
        <w:tc>
          <w:tcPr>
            <w:tcW w:w="1209" w:type="dxa"/>
          </w:tcPr>
          <w:p w14:paraId="663E2108" w14:textId="77777777" w:rsidR="00375B4D" w:rsidRPr="00195D8F" w:rsidRDefault="00375B4D">
            <w:pPr>
              <w:rPr>
                <w:b/>
              </w:rPr>
            </w:pPr>
            <w:r w:rsidRPr="00195D8F">
              <w:rPr>
                <w:b/>
              </w:rPr>
              <w:t>Education</w:t>
            </w:r>
          </w:p>
        </w:tc>
      </w:tr>
      <w:tr w:rsidR="00375B4D" w:rsidRPr="00195D8F" w14:paraId="0A4DC063" w14:textId="77777777" w:rsidTr="00BB6011">
        <w:tc>
          <w:tcPr>
            <w:tcW w:w="1795" w:type="dxa"/>
            <w:shd w:val="clear" w:color="auto" w:fill="auto"/>
          </w:tcPr>
          <w:p w14:paraId="49A0D104" w14:textId="36012797" w:rsidR="00375B4D" w:rsidRPr="00195D8F" w:rsidRDefault="00BE6E8E">
            <w:r w:rsidRPr="00195D8F">
              <w:t>Kyle LaFond</w:t>
            </w:r>
          </w:p>
        </w:tc>
        <w:tc>
          <w:tcPr>
            <w:tcW w:w="2860" w:type="dxa"/>
            <w:shd w:val="clear" w:color="auto" w:fill="auto"/>
          </w:tcPr>
          <w:p w14:paraId="397F58A6" w14:textId="05E92EE7" w:rsidR="00375B4D" w:rsidRPr="00195D8F" w:rsidRDefault="00A81376">
            <w:r w:rsidRPr="00195D8F">
              <w:t>Founder, President</w:t>
            </w:r>
            <w:r w:rsidR="007F658A" w:rsidRPr="00195D8F">
              <w:t>, Director</w:t>
            </w:r>
            <w:r w:rsidR="00D6337A">
              <w:t>, Secretary</w:t>
            </w:r>
            <w:r w:rsidR="00B03382" w:rsidRPr="00195D8F">
              <w:t xml:space="preserve"> (05/2015 – present)</w:t>
            </w:r>
          </w:p>
        </w:tc>
        <w:tc>
          <w:tcPr>
            <w:tcW w:w="3490" w:type="dxa"/>
            <w:shd w:val="clear" w:color="auto" w:fill="auto"/>
          </w:tcPr>
          <w:p w14:paraId="6578BC1B" w14:textId="5664BE58" w:rsidR="00375B4D" w:rsidRPr="00195D8F" w:rsidRDefault="00C86C77">
            <w:r w:rsidRPr="00195D8F">
              <w:t>Responsible for overall management, operations, and financing, Natural Resources</w:t>
            </w:r>
          </w:p>
        </w:tc>
        <w:tc>
          <w:tcPr>
            <w:tcW w:w="1209" w:type="dxa"/>
          </w:tcPr>
          <w:p w14:paraId="63D555E9" w14:textId="71E70EE8" w:rsidR="00375B4D" w:rsidRPr="00195D8F" w:rsidRDefault="00C86C77">
            <w:r w:rsidRPr="00195D8F">
              <w:t>Natural Resources, University of Wisconsin, 2000</w:t>
            </w:r>
          </w:p>
        </w:tc>
      </w:tr>
    </w:tbl>
    <w:p w14:paraId="51FD264A" w14:textId="77777777" w:rsidR="00DB3CB6" w:rsidRDefault="00DB3CB6"/>
    <w:p w14:paraId="7E9D294B" w14:textId="4CBAAE96" w:rsidR="000F3EF7" w:rsidRDefault="000F3EF7">
      <w:pPr>
        <w:rPr>
          <w:b/>
          <w:bCs/>
        </w:rPr>
      </w:pPr>
      <w:r>
        <w:rPr>
          <w:b/>
          <w:bCs/>
        </w:rPr>
        <w:t>Key Personnel</w:t>
      </w:r>
    </w:p>
    <w:tbl>
      <w:tblPr>
        <w:tblStyle w:val="9"/>
        <w:tblW w:w="93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95"/>
        <w:gridCol w:w="2860"/>
        <w:gridCol w:w="3490"/>
        <w:gridCol w:w="1209"/>
      </w:tblGrid>
      <w:tr w:rsidR="000F3EF7" w:rsidRPr="00195D8F" w14:paraId="6E0C6285" w14:textId="77777777" w:rsidTr="00CF6FAD">
        <w:tc>
          <w:tcPr>
            <w:tcW w:w="1795" w:type="dxa"/>
            <w:shd w:val="clear" w:color="auto" w:fill="auto"/>
          </w:tcPr>
          <w:p w14:paraId="1B18F1E7" w14:textId="77777777" w:rsidR="000F3EF7" w:rsidRPr="00195D8F" w:rsidRDefault="000F3EF7" w:rsidP="00CF6FAD">
            <w:pPr>
              <w:rPr>
                <w:b/>
              </w:rPr>
            </w:pPr>
            <w:r w:rsidRPr="00195D8F">
              <w:rPr>
                <w:b/>
              </w:rPr>
              <w:t>Name</w:t>
            </w:r>
          </w:p>
        </w:tc>
        <w:tc>
          <w:tcPr>
            <w:tcW w:w="2860" w:type="dxa"/>
            <w:shd w:val="clear" w:color="auto" w:fill="auto"/>
          </w:tcPr>
          <w:p w14:paraId="2704F2B3" w14:textId="77777777" w:rsidR="000F3EF7" w:rsidRPr="00195D8F" w:rsidRDefault="000F3EF7" w:rsidP="00CF6FAD">
            <w:pPr>
              <w:rPr>
                <w:b/>
              </w:rPr>
            </w:pPr>
            <w:r w:rsidRPr="00195D8F">
              <w:rPr>
                <w:b/>
              </w:rPr>
              <w:t>Positions and Offices Held at the Company</w:t>
            </w:r>
          </w:p>
        </w:tc>
        <w:tc>
          <w:tcPr>
            <w:tcW w:w="3490" w:type="dxa"/>
            <w:shd w:val="clear" w:color="auto" w:fill="auto"/>
          </w:tcPr>
          <w:p w14:paraId="03DF9752" w14:textId="77777777" w:rsidR="000F3EF7" w:rsidRPr="00195D8F" w:rsidRDefault="000F3EF7" w:rsidP="00CF6FAD">
            <w:pPr>
              <w:rPr>
                <w:b/>
              </w:rPr>
            </w:pPr>
            <w:r w:rsidRPr="00195D8F">
              <w:rPr>
                <w:b/>
              </w:rPr>
              <w:t>Principal Occupation and Employment Responsibilities for the Last Three (3) Years</w:t>
            </w:r>
          </w:p>
        </w:tc>
        <w:tc>
          <w:tcPr>
            <w:tcW w:w="1209" w:type="dxa"/>
          </w:tcPr>
          <w:p w14:paraId="33BCD38C" w14:textId="77777777" w:rsidR="000F3EF7" w:rsidRPr="00195D8F" w:rsidRDefault="000F3EF7" w:rsidP="00CF6FAD">
            <w:pPr>
              <w:rPr>
                <w:b/>
              </w:rPr>
            </w:pPr>
            <w:r w:rsidRPr="00195D8F">
              <w:rPr>
                <w:b/>
              </w:rPr>
              <w:t>Education</w:t>
            </w:r>
          </w:p>
        </w:tc>
      </w:tr>
      <w:tr w:rsidR="000F3EF7" w:rsidRPr="00195D8F" w14:paraId="5F133E74" w14:textId="77777777" w:rsidTr="00CF6FAD">
        <w:tc>
          <w:tcPr>
            <w:tcW w:w="1795" w:type="dxa"/>
            <w:shd w:val="clear" w:color="auto" w:fill="auto"/>
          </w:tcPr>
          <w:p w14:paraId="6C2C7F26" w14:textId="4EFF423B" w:rsidR="000F3EF7" w:rsidRPr="00195D8F" w:rsidRDefault="000F3EF7" w:rsidP="000F3EF7">
            <w:r w:rsidRPr="00195D8F">
              <w:t>Greta Geiger</w:t>
            </w:r>
          </w:p>
        </w:tc>
        <w:tc>
          <w:tcPr>
            <w:tcW w:w="2860" w:type="dxa"/>
            <w:shd w:val="clear" w:color="auto" w:fill="auto"/>
          </w:tcPr>
          <w:p w14:paraId="0216D84F" w14:textId="6454B7BA" w:rsidR="000F3EF7" w:rsidRPr="00195D8F" w:rsidRDefault="000F3EF7" w:rsidP="000F3EF7">
            <w:r w:rsidRPr="00195D8F">
              <w:t>Creative Director (05/2015 – present)</w:t>
            </w:r>
          </w:p>
        </w:tc>
        <w:tc>
          <w:tcPr>
            <w:tcW w:w="3490" w:type="dxa"/>
            <w:shd w:val="clear" w:color="auto" w:fill="auto"/>
          </w:tcPr>
          <w:p w14:paraId="4174F9C9" w14:textId="614F770B" w:rsidR="000F3EF7" w:rsidRPr="00195D8F" w:rsidRDefault="000F3EF7" w:rsidP="000F3EF7">
            <w:r w:rsidRPr="00195D8F">
              <w:t>Responsible for creative content and branding</w:t>
            </w:r>
          </w:p>
        </w:tc>
        <w:tc>
          <w:tcPr>
            <w:tcW w:w="1209" w:type="dxa"/>
          </w:tcPr>
          <w:p w14:paraId="3F9F5882" w14:textId="75DD239F" w:rsidR="000F3EF7" w:rsidRPr="00195D8F" w:rsidRDefault="000F3EF7" w:rsidP="000F3EF7">
            <w:r w:rsidRPr="00195D8F">
              <w:t>Graphic Design, Madison College, 2009</w:t>
            </w:r>
          </w:p>
        </w:tc>
      </w:tr>
      <w:tr w:rsidR="000F3EF7" w:rsidRPr="00195D8F" w14:paraId="1DA30231" w14:textId="77777777" w:rsidTr="00CF6FAD">
        <w:tc>
          <w:tcPr>
            <w:tcW w:w="1795" w:type="dxa"/>
            <w:shd w:val="clear" w:color="auto" w:fill="auto"/>
          </w:tcPr>
          <w:p w14:paraId="004FD012" w14:textId="573CAFFE" w:rsidR="000F3EF7" w:rsidRPr="00195D8F" w:rsidRDefault="000F3EF7" w:rsidP="000F3EF7">
            <w:r w:rsidRPr="00195D8F">
              <w:t>Jessica Sprang</w:t>
            </w:r>
          </w:p>
        </w:tc>
        <w:tc>
          <w:tcPr>
            <w:tcW w:w="2860" w:type="dxa"/>
            <w:shd w:val="clear" w:color="auto" w:fill="auto"/>
          </w:tcPr>
          <w:p w14:paraId="10EDF38C" w14:textId="6BE787E1" w:rsidR="000F3EF7" w:rsidRPr="00195D8F" w:rsidRDefault="000F3EF7" w:rsidP="000F3EF7">
            <w:r w:rsidRPr="00195D8F">
              <w:t>Director of Sales (05/2016 – present)</w:t>
            </w:r>
          </w:p>
        </w:tc>
        <w:tc>
          <w:tcPr>
            <w:tcW w:w="3490" w:type="dxa"/>
            <w:shd w:val="clear" w:color="auto" w:fill="auto"/>
          </w:tcPr>
          <w:p w14:paraId="13A4ED66" w14:textId="4ACA4918" w:rsidR="000F3EF7" w:rsidRPr="00195D8F" w:rsidRDefault="000F3EF7" w:rsidP="000F3EF7">
            <w:r w:rsidRPr="00195D8F">
              <w:t>Responsible for key account management</w:t>
            </w:r>
          </w:p>
        </w:tc>
        <w:tc>
          <w:tcPr>
            <w:tcW w:w="1209" w:type="dxa"/>
          </w:tcPr>
          <w:p w14:paraId="393411FE" w14:textId="6810A282" w:rsidR="000F3EF7" w:rsidRPr="00195D8F" w:rsidRDefault="000F3EF7" w:rsidP="000F3EF7">
            <w:r w:rsidRPr="00195D8F">
              <w:t>Math, University of Wisconsin, 2000</w:t>
            </w:r>
          </w:p>
        </w:tc>
      </w:tr>
      <w:tr w:rsidR="00EA59C4" w:rsidRPr="00195D8F" w14:paraId="0C3F334F" w14:textId="77777777" w:rsidTr="00CF6FAD">
        <w:tc>
          <w:tcPr>
            <w:tcW w:w="1795" w:type="dxa"/>
            <w:shd w:val="clear" w:color="auto" w:fill="auto"/>
          </w:tcPr>
          <w:p w14:paraId="4CCF17CE" w14:textId="6CF2C777" w:rsidR="00EA59C4" w:rsidRPr="00195D8F" w:rsidRDefault="00EA59C4" w:rsidP="00EA59C4">
            <w:r w:rsidRPr="00195D8F">
              <w:t xml:space="preserve">David </w:t>
            </w:r>
            <w:proofErr w:type="spellStart"/>
            <w:r w:rsidRPr="00195D8F">
              <w:t>Gobeli</w:t>
            </w:r>
            <w:proofErr w:type="spellEnd"/>
          </w:p>
        </w:tc>
        <w:tc>
          <w:tcPr>
            <w:tcW w:w="2860" w:type="dxa"/>
            <w:shd w:val="clear" w:color="auto" w:fill="auto"/>
          </w:tcPr>
          <w:p w14:paraId="3FD106DD" w14:textId="38DB1BB7" w:rsidR="00EA59C4" w:rsidRPr="00195D8F" w:rsidRDefault="00EA59C4" w:rsidP="00EA59C4">
            <w:r w:rsidRPr="00195D8F">
              <w:t>General Manager (05/2015 – present)</w:t>
            </w:r>
          </w:p>
        </w:tc>
        <w:tc>
          <w:tcPr>
            <w:tcW w:w="3490" w:type="dxa"/>
            <w:shd w:val="clear" w:color="auto" w:fill="auto"/>
          </w:tcPr>
          <w:p w14:paraId="51011BA2" w14:textId="48C2FC25" w:rsidR="00EA59C4" w:rsidRPr="00195D8F" w:rsidRDefault="00EA59C4" w:rsidP="00EA59C4">
            <w:r w:rsidRPr="00195D8F">
              <w:t xml:space="preserve">Responsible for </w:t>
            </w:r>
            <w:proofErr w:type="gramStart"/>
            <w:r w:rsidRPr="00195D8F">
              <w:t>day to day</w:t>
            </w:r>
            <w:proofErr w:type="gramEnd"/>
            <w:r w:rsidRPr="00195D8F">
              <w:t xml:space="preserve"> on-site management</w:t>
            </w:r>
          </w:p>
        </w:tc>
        <w:tc>
          <w:tcPr>
            <w:tcW w:w="1209" w:type="dxa"/>
          </w:tcPr>
          <w:p w14:paraId="328DFD67" w14:textId="7B4FE7E9" w:rsidR="00EA59C4" w:rsidRPr="00195D8F" w:rsidRDefault="00EA59C4" w:rsidP="00EA59C4">
            <w:r w:rsidRPr="00195D8F">
              <w:t>Arts, Columbus State, 2011</w:t>
            </w:r>
          </w:p>
        </w:tc>
      </w:tr>
    </w:tbl>
    <w:p w14:paraId="30C89C17" w14:textId="5BCC7E19" w:rsidR="000F3EF7" w:rsidRPr="00061116" w:rsidRDefault="000F3EF7">
      <w:pPr>
        <w:rPr>
          <w:b/>
        </w:rPr>
      </w:pPr>
    </w:p>
    <w:p w14:paraId="63DA494A" w14:textId="7F7F38EC" w:rsidR="00935213" w:rsidRDefault="00DB3CB6">
      <w:pPr>
        <w:rPr>
          <w:b/>
          <w:bCs/>
        </w:rPr>
      </w:pPr>
      <w:r w:rsidRPr="00DB3CB6">
        <w:rPr>
          <w:b/>
          <w:bCs/>
        </w:rPr>
        <w:t>Greta Geiger</w:t>
      </w:r>
    </w:p>
    <w:p w14:paraId="4EB7AD78" w14:textId="3149C844" w:rsidR="00DB3CB6" w:rsidRDefault="00DB3CB6">
      <w:r>
        <w:t>Ms. Geiger is the Creative Director for American Provenance. She is r</w:t>
      </w:r>
      <w:r w:rsidRPr="00195D8F">
        <w:t xml:space="preserve">esponsible for </w:t>
      </w:r>
      <w:r>
        <w:t xml:space="preserve">the Company’s </w:t>
      </w:r>
      <w:r w:rsidRPr="00195D8F">
        <w:t>creative content and branding</w:t>
      </w:r>
      <w:r>
        <w:t>. Ms. Geiger has a degree in graphic design from Madison College. Prior to American Provenance</w:t>
      </w:r>
      <w:r w:rsidR="0022442E">
        <w:t>,</w:t>
      </w:r>
      <w:r>
        <w:t xml:space="preserve"> Ms. Geiger </w:t>
      </w:r>
      <w:r w:rsidR="0022442E">
        <w:t>was an in-house graphic artist for a concept designer, and she has also created spaces, fixtures, and promotional materials for various-sized companies.</w:t>
      </w:r>
    </w:p>
    <w:p w14:paraId="5D6F3D8C" w14:textId="0F9902DF" w:rsidR="00DB3CB6" w:rsidRDefault="00DB3CB6"/>
    <w:p w14:paraId="7C0FE4C6" w14:textId="3FD58ED1" w:rsidR="00DB3CB6" w:rsidRDefault="00DB3CB6">
      <w:pPr>
        <w:rPr>
          <w:b/>
          <w:bCs/>
        </w:rPr>
      </w:pPr>
      <w:r>
        <w:rPr>
          <w:b/>
          <w:bCs/>
        </w:rPr>
        <w:t>Jessica Sprang</w:t>
      </w:r>
    </w:p>
    <w:p w14:paraId="7ED4B3F9" w14:textId="4B37C281" w:rsidR="00DB3CB6" w:rsidRDefault="00DB3CB6">
      <w:r>
        <w:t>Ms. Sprang is the Director of Sales for American Provenance. She is responsible for the management of the Company’s key accounts. Ms. Sprang has a degree in math from the University of Wisconsin. Prior to American Provenance</w:t>
      </w:r>
      <w:r w:rsidR="0022442E">
        <w:t>,</w:t>
      </w:r>
      <w:r>
        <w:t xml:space="preserve"> Ms. Sprang </w:t>
      </w:r>
      <w:r w:rsidR="0022442E">
        <w:t>was a buyer at Target, was a cosmetics buyer at Walgreens, and worked for Cody cosmetics.</w:t>
      </w:r>
    </w:p>
    <w:p w14:paraId="352DAFBF" w14:textId="77777777" w:rsidR="00EA59C4" w:rsidRPr="00DB3CB6" w:rsidRDefault="00EA59C4"/>
    <w:p w14:paraId="42D0AB9B" w14:textId="77777777" w:rsidR="00EA59C4" w:rsidRDefault="00EA59C4" w:rsidP="00EA59C4">
      <w:pPr>
        <w:rPr>
          <w:b/>
          <w:bCs/>
        </w:rPr>
      </w:pPr>
      <w:r>
        <w:rPr>
          <w:b/>
          <w:bCs/>
        </w:rPr>
        <w:t xml:space="preserve">David </w:t>
      </w:r>
      <w:proofErr w:type="spellStart"/>
      <w:r>
        <w:rPr>
          <w:b/>
          <w:bCs/>
        </w:rPr>
        <w:t>Gobeli</w:t>
      </w:r>
      <w:proofErr w:type="spellEnd"/>
    </w:p>
    <w:p w14:paraId="5A542177" w14:textId="77777777" w:rsidR="00EA59C4" w:rsidRPr="00DB3CB6" w:rsidRDefault="00EA59C4" w:rsidP="00EA59C4">
      <w:r>
        <w:t xml:space="preserve">Mr. </w:t>
      </w:r>
      <w:proofErr w:type="spellStart"/>
      <w:r>
        <w:t>Gobeli</w:t>
      </w:r>
      <w:proofErr w:type="spellEnd"/>
      <w:r>
        <w:t xml:space="preserve"> is the General Manager of American Provenance. He is responsible for the day-to-day management of on-site operations. Mr. </w:t>
      </w:r>
      <w:proofErr w:type="spellStart"/>
      <w:r>
        <w:t>Gobeli</w:t>
      </w:r>
      <w:proofErr w:type="spellEnd"/>
      <w:r>
        <w:t xml:space="preserve"> has a degree in arts from Columbus State University. Prior to American Provenance, Mr. </w:t>
      </w:r>
      <w:proofErr w:type="spellStart"/>
      <w:r>
        <w:t>Gobeli</w:t>
      </w:r>
      <w:proofErr w:type="spellEnd"/>
      <w:r>
        <w:t xml:space="preserve"> worked in </w:t>
      </w:r>
      <w:proofErr w:type="gramStart"/>
      <w:r>
        <w:t>a number of</w:t>
      </w:r>
      <w:proofErr w:type="gramEnd"/>
      <w:r>
        <w:t xml:space="preserve"> culinary jobs and managed large kitchen teams.</w:t>
      </w:r>
    </w:p>
    <w:p w14:paraId="38201621" w14:textId="77777777" w:rsidR="00182C65" w:rsidRPr="00195D8F" w:rsidRDefault="00182C65"/>
    <w:p w14:paraId="483A85FB" w14:textId="77777777" w:rsidR="00935213" w:rsidRPr="00195D8F" w:rsidRDefault="002A3509" w:rsidP="000F44FC">
      <w:pPr>
        <w:pStyle w:val="Heading2"/>
      </w:pPr>
      <w:bookmarkStart w:id="98" w:name="_Toc40120543"/>
      <w:r w:rsidRPr="00195D8F">
        <w:t>Indemnification</w:t>
      </w:r>
      <w:bookmarkEnd w:id="98"/>
    </w:p>
    <w:p w14:paraId="0832CFD2" w14:textId="77777777" w:rsidR="00F80EE8" w:rsidRPr="00195D8F" w:rsidRDefault="00F80EE8">
      <w:pPr>
        <w:rPr>
          <w:iCs/>
        </w:rPr>
      </w:pPr>
    </w:p>
    <w:p w14:paraId="205B5267" w14:textId="655B8D12" w:rsidR="00935213" w:rsidRPr="00195D8F" w:rsidRDefault="002A3509">
      <w:r w:rsidRPr="00195D8F">
        <w:t xml:space="preserve">Indemnification is authorized by the Company to managers, officers or controlling persons acting in their professional capacity pursuant to </w:t>
      </w:r>
      <w:r w:rsidR="00E26034" w:rsidRPr="00195D8F">
        <w:t>Wisconsin</w:t>
      </w:r>
      <w:r w:rsidRPr="00195D8F">
        <w:t xml:space="preserve"> law. Indemnification includes expenses such as attorney’s fees and, in certain circumstances, judgments, fines and settlement amounts actually paid or incurred in connection with actual or threatened actions, suits or proceedings involving such person, except in certain circumstances where a person is adjudged to be guilty of gross negligence or willful misconduct, unless a court of competent jurisdiction determines that such indemnification is fair and reasonable under the circumstances.</w:t>
      </w:r>
    </w:p>
    <w:p w14:paraId="6A750C36" w14:textId="77777777" w:rsidR="00935213" w:rsidRPr="00195D8F" w:rsidRDefault="00935213"/>
    <w:p w14:paraId="276268CF" w14:textId="77777777" w:rsidR="00F80EE8" w:rsidRPr="00195D8F" w:rsidRDefault="002A3509">
      <w:pPr>
        <w:pStyle w:val="Heading2"/>
        <w:rPr>
          <w:iCs/>
        </w:rPr>
      </w:pPr>
      <w:bookmarkStart w:id="99" w:name="_Toc4935493"/>
      <w:bookmarkStart w:id="100" w:name="_Toc40120544"/>
      <w:r w:rsidRPr="00195D8F">
        <w:rPr>
          <w:iCs/>
        </w:rPr>
        <w:t>Employees</w:t>
      </w:r>
      <w:bookmarkEnd w:id="99"/>
      <w:bookmarkEnd w:id="100"/>
    </w:p>
    <w:p w14:paraId="055B83FA" w14:textId="77777777" w:rsidR="00935213" w:rsidRPr="00195D8F" w:rsidRDefault="002A3509" w:rsidP="000F44FC">
      <w:r w:rsidRPr="00195D8F">
        <w:t xml:space="preserve"> </w:t>
      </w:r>
    </w:p>
    <w:p w14:paraId="22E2B8D5" w14:textId="683D695C" w:rsidR="00314628" w:rsidRPr="00195D8F" w:rsidRDefault="002A3509">
      <w:r w:rsidRPr="00195D8F">
        <w:t xml:space="preserve">The Company currently </w:t>
      </w:r>
      <w:r w:rsidR="00F80EE8" w:rsidRPr="00195D8F">
        <w:t xml:space="preserve">has </w:t>
      </w:r>
      <w:r w:rsidR="00DB3CB6">
        <w:t>8</w:t>
      </w:r>
      <w:r w:rsidRPr="00195D8F">
        <w:t xml:space="preserve"> employees.</w:t>
      </w:r>
      <w:r w:rsidR="00314628" w:rsidRPr="00195D8F">
        <w:t xml:space="preserve"> </w:t>
      </w:r>
    </w:p>
    <w:p w14:paraId="6ED980E4" w14:textId="77777777" w:rsidR="00935213" w:rsidRPr="00195D8F" w:rsidRDefault="00935213"/>
    <w:p w14:paraId="2932AFE7" w14:textId="77777777" w:rsidR="008A4FD3" w:rsidRPr="00195D8F" w:rsidRDefault="008A4FD3">
      <w:pPr>
        <w:rPr>
          <w:b/>
        </w:rPr>
      </w:pPr>
      <w:bookmarkStart w:id="101" w:name="_Toc4935494"/>
      <w:r w:rsidRPr="00195D8F">
        <w:br w:type="page"/>
      </w:r>
    </w:p>
    <w:p w14:paraId="1892FB2D" w14:textId="77777777" w:rsidR="00935213" w:rsidRPr="00195D8F" w:rsidRDefault="002A3509" w:rsidP="00D25556">
      <w:pPr>
        <w:pStyle w:val="Heading1"/>
        <w:jc w:val="center"/>
      </w:pPr>
      <w:bookmarkStart w:id="102" w:name="_Toc40120545"/>
      <w:r w:rsidRPr="00195D8F">
        <w:lastRenderedPageBreak/>
        <w:t>CAPITALIZATION</w:t>
      </w:r>
      <w:r w:rsidR="006B1B2D" w:rsidRPr="00195D8F">
        <w:t>, DEBT</w:t>
      </w:r>
      <w:r w:rsidRPr="00195D8F">
        <w:t xml:space="preserve"> AND OWNERSHIP</w:t>
      </w:r>
      <w:bookmarkEnd w:id="101"/>
      <w:bookmarkEnd w:id="102"/>
    </w:p>
    <w:p w14:paraId="59BAA10C" w14:textId="77777777" w:rsidR="00935213" w:rsidRPr="00195D8F" w:rsidRDefault="00935213">
      <w:pPr>
        <w:rPr>
          <w:b/>
        </w:rPr>
      </w:pPr>
    </w:p>
    <w:p w14:paraId="67C12FEF" w14:textId="77777777" w:rsidR="00593EAA" w:rsidRPr="00195D8F" w:rsidRDefault="00593EAA" w:rsidP="000F44FC">
      <w:pPr>
        <w:pStyle w:val="Heading2"/>
      </w:pPr>
      <w:bookmarkStart w:id="103" w:name="_Toc40120546"/>
      <w:r w:rsidRPr="00195D8F">
        <w:t>Capitalization</w:t>
      </w:r>
      <w:bookmarkEnd w:id="103"/>
    </w:p>
    <w:p w14:paraId="7958D736" w14:textId="77777777" w:rsidR="00052275" w:rsidRPr="00195D8F" w:rsidRDefault="00052275" w:rsidP="00593EAA">
      <w:pPr>
        <w:rPr>
          <w:b/>
          <w:bCs/>
        </w:rPr>
      </w:pPr>
    </w:p>
    <w:p w14:paraId="60452854" w14:textId="6EEF8748" w:rsidR="001936CE" w:rsidRPr="00195D8F" w:rsidRDefault="00E120D3" w:rsidP="001936CE">
      <w:r w:rsidRPr="00195D8F">
        <w:t xml:space="preserve">The Company’s authorized capital stock consists of </w:t>
      </w:r>
      <w:r w:rsidR="003D2584" w:rsidRPr="00195D8F">
        <w:t>2</w:t>
      </w:r>
      <w:r w:rsidRPr="00195D8F">
        <w:t>,</w:t>
      </w:r>
      <w:r w:rsidR="003D2584" w:rsidRPr="00195D8F">
        <w:t>4</w:t>
      </w:r>
      <w:r w:rsidRPr="00195D8F">
        <w:t xml:space="preserve">00,000 shares of common stock, </w:t>
      </w:r>
      <w:r w:rsidR="003D2584" w:rsidRPr="00195D8F">
        <w:t xml:space="preserve">no </w:t>
      </w:r>
      <w:r w:rsidRPr="00195D8F">
        <w:t>par value</w:t>
      </w:r>
      <w:r w:rsidR="003D2584" w:rsidRPr="00195D8F">
        <w:t>.</w:t>
      </w:r>
      <w:r w:rsidRPr="00195D8F">
        <w:t xml:space="preserve"> (</w:t>
      </w:r>
      <w:r w:rsidR="00052275" w:rsidRPr="00195D8F">
        <w:t xml:space="preserve">the </w:t>
      </w:r>
      <w:r w:rsidRPr="00195D8F">
        <w:t>“</w:t>
      </w:r>
      <w:r w:rsidRPr="00195D8F">
        <w:rPr>
          <w:b/>
          <w:bCs/>
        </w:rPr>
        <w:t>Common Stock</w:t>
      </w:r>
      <w:r w:rsidRPr="00195D8F">
        <w:t>”)</w:t>
      </w:r>
      <w:r w:rsidR="005D32C1" w:rsidRPr="00195D8F">
        <w:t xml:space="preserve">. </w:t>
      </w:r>
      <w:r w:rsidR="001936CE" w:rsidRPr="00195D8F">
        <w:t xml:space="preserve">At the closing of this Offering, assuming only the Target Offering Amount is sold, </w:t>
      </w:r>
      <w:r w:rsidR="008B1FA8" w:rsidRPr="00195D8F">
        <w:t>1</w:t>
      </w:r>
      <w:r w:rsidR="00F92A06" w:rsidRPr="00195D8F">
        <w:t>,</w:t>
      </w:r>
      <w:r w:rsidR="00711435" w:rsidRPr="00195D8F">
        <w:t>3</w:t>
      </w:r>
      <w:r w:rsidR="007F658A" w:rsidRPr="00195D8F">
        <w:t xml:space="preserve">97,719 </w:t>
      </w:r>
      <w:r w:rsidR="001936CE" w:rsidRPr="00195D8F">
        <w:t>shares of Common Stock</w:t>
      </w:r>
      <w:r w:rsidR="0086725C">
        <w:t>, including all restricted shares of Common Stock,</w:t>
      </w:r>
      <w:r w:rsidR="001936CE" w:rsidRPr="00195D8F">
        <w:t xml:space="preserve"> will be issued and outstanding</w:t>
      </w:r>
      <w:r w:rsidR="0086725C">
        <w:t xml:space="preserve"> and an additional 24,000 shares of Common Stock are reserved but unissued under the Company’s equity incentive plan</w:t>
      </w:r>
      <w:r w:rsidR="001936CE" w:rsidRPr="00195D8F">
        <w:t>.</w:t>
      </w:r>
    </w:p>
    <w:p w14:paraId="58290624" w14:textId="77777777" w:rsidR="00524F14" w:rsidRPr="00195D8F" w:rsidRDefault="00524F14" w:rsidP="00593EAA"/>
    <w:p w14:paraId="38DD74EF" w14:textId="77777777" w:rsidR="00524F14" w:rsidRPr="00195D8F" w:rsidRDefault="00524F14" w:rsidP="00593EAA"/>
    <w:p w14:paraId="22DBD735" w14:textId="77777777" w:rsidR="004B7A96" w:rsidRPr="00195D8F" w:rsidRDefault="004B7A96" w:rsidP="00593EAA">
      <w:pPr>
        <w:rPr>
          <w:b/>
          <w:bCs/>
          <w:i/>
          <w:iCs/>
        </w:rPr>
      </w:pPr>
      <w:r w:rsidRPr="00195D8F">
        <w:rPr>
          <w:b/>
          <w:bCs/>
          <w:i/>
          <w:iCs/>
        </w:rPr>
        <w:t>Outstanding Capital Stock</w:t>
      </w:r>
    </w:p>
    <w:p w14:paraId="66DBD2AF" w14:textId="77777777" w:rsidR="004B7A96" w:rsidRPr="00195D8F" w:rsidRDefault="004B7A96" w:rsidP="00593EAA"/>
    <w:p w14:paraId="1A2E79E3" w14:textId="77777777" w:rsidR="00145212" w:rsidRPr="00195D8F" w:rsidRDefault="00E222FD" w:rsidP="00593EAA">
      <w:r w:rsidRPr="00195D8F">
        <w:t>As of the date of this Form C, t</w:t>
      </w:r>
      <w:r w:rsidR="001052D2" w:rsidRPr="00195D8F">
        <w:t xml:space="preserve">he Company’s </w:t>
      </w:r>
      <w:r w:rsidR="00850A4A" w:rsidRPr="00195D8F">
        <w:t xml:space="preserve">outstanding </w:t>
      </w:r>
      <w:r w:rsidR="001052D2" w:rsidRPr="00195D8F">
        <w:t>capital stock consists of</w:t>
      </w:r>
      <w:r w:rsidRPr="00195D8F">
        <w:t>:</w:t>
      </w:r>
      <w:r w:rsidR="001052D2" w:rsidRPr="00195D8F">
        <w:t xml:space="preserve"> </w:t>
      </w:r>
    </w:p>
    <w:p w14:paraId="0406CC0A" w14:textId="77777777" w:rsidR="00850A4A" w:rsidRPr="00195D8F" w:rsidRDefault="00850A4A" w:rsidP="00593EAA"/>
    <w:tbl>
      <w:tblPr>
        <w:tblW w:w="9360" w:type="dxa"/>
        <w:tblInd w:w="100" w:type="dxa"/>
        <w:tblLayout w:type="fixed"/>
        <w:tblCellMar>
          <w:top w:w="100" w:type="dxa"/>
          <w:left w:w="100" w:type="dxa"/>
          <w:bottom w:w="100" w:type="dxa"/>
          <w:right w:w="100" w:type="dxa"/>
        </w:tblCellMar>
        <w:tblLook w:val="0000" w:firstRow="0" w:lastRow="0" w:firstColumn="0" w:lastColumn="0" w:noHBand="0" w:noVBand="0"/>
      </w:tblPr>
      <w:tblGrid>
        <w:gridCol w:w="4680"/>
        <w:gridCol w:w="4680"/>
      </w:tblGrid>
      <w:tr w:rsidR="00850A4A" w:rsidRPr="00195D8F" w14:paraId="50C3E874" w14:textId="77777777" w:rsidTr="00CC3A4E">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13CE558E" w14:textId="77777777" w:rsidR="00850A4A" w:rsidRPr="00195D8F" w:rsidRDefault="00850A4A" w:rsidP="00770DCA">
            <w:pPr>
              <w:keepNext/>
              <w:jc w:val="center"/>
            </w:pPr>
            <w:r w:rsidRPr="00195D8F">
              <w:rPr>
                <w:b/>
                <w:bCs/>
              </w:rPr>
              <w:t>Type</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DB4EBB8" w14:textId="77777777" w:rsidR="00850A4A" w:rsidRPr="00195D8F" w:rsidRDefault="00E222FD" w:rsidP="00770DCA">
            <w:pPr>
              <w:jc w:val="center"/>
            </w:pPr>
            <w:r w:rsidRPr="00195D8F">
              <w:t>Common Stock</w:t>
            </w:r>
          </w:p>
        </w:tc>
      </w:tr>
      <w:tr w:rsidR="00850A4A" w:rsidRPr="00195D8F" w14:paraId="571CA5C5" w14:textId="77777777" w:rsidTr="00CC3A4E">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06B998AA" w14:textId="77777777" w:rsidR="00850A4A" w:rsidRPr="00195D8F" w:rsidRDefault="00850A4A" w:rsidP="00770DCA">
            <w:pPr>
              <w:keepNext/>
              <w:jc w:val="center"/>
            </w:pPr>
            <w:r w:rsidRPr="00195D8F">
              <w:rPr>
                <w:b/>
                <w:bCs/>
              </w:rPr>
              <w:t>Amount Outstanding</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1922622A" w14:textId="7C840B27" w:rsidR="00850A4A" w:rsidRPr="00195D8F" w:rsidRDefault="00284954" w:rsidP="00770DCA">
            <w:pPr>
              <w:jc w:val="center"/>
            </w:pPr>
            <w:r w:rsidRPr="00195D8F">
              <w:t>1,3</w:t>
            </w:r>
            <w:r w:rsidR="00E34012" w:rsidRPr="00195D8F">
              <w:t>61</w:t>
            </w:r>
            <w:r w:rsidRPr="00195D8F">
              <w:t>,</w:t>
            </w:r>
            <w:r w:rsidR="007F658A" w:rsidRPr="00195D8F">
              <w:t>719</w:t>
            </w:r>
          </w:p>
        </w:tc>
      </w:tr>
      <w:tr w:rsidR="00850A4A" w:rsidRPr="00195D8F" w14:paraId="51E19A8E" w14:textId="77777777" w:rsidTr="00CC3A4E">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01105F78" w14:textId="77777777" w:rsidR="00850A4A" w:rsidRPr="00195D8F" w:rsidRDefault="00850A4A" w:rsidP="00770DCA">
            <w:pPr>
              <w:keepNext/>
              <w:jc w:val="center"/>
              <w:rPr>
                <w:b/>
                <w:bCs/>
              </w:rPr>
            </w:pPr>
            <w:r w:rsidRPr="00195D8F">
              <w:rPr>
                <w:b/>
                <w:bCs/>
              </w:rPr>
              <w:t>Par Value Per Share</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C2B3D75" w14:textId="7F148A58" w:rsidR="00850A4A" w:rsidRPr="00195D8F" w:rsidRDefault="008B1FA8" w:rsidP="00770DCA">
            <w:pPr>
              <w:jc w:val="center"/>
            </w:pPr>
            <w:r w:rsidRPr="00195D8F">
              <w:t>N/A</w:t>
            </w:r>
          </w:p>
        </w:tc>
      </w:tr>
      <w:tr w:rsidR="00850A4A" w:rsidRPr="00195D8F" w14:paraId="11D900A5" w14:textId="77777777" w:rsidTr="00CC3A4E">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56F311ED" w14:textId="77777777" w:rsidR="00850A4A" w:rsidRPr="00195D8F" w:rsidRDefault="00850A4A" w:rsidP="00770DCA">
            <w:pPr>
              <w:keepNext/>
              <w:jc w:val="center"/>
            </w:pPr>
            <w:r w:rsidRPr="00195D8F">
              <w:rPr>
                <w:b/>
                <w:bCs/>
              </w:rPr>
              <w:t>Voting Rights</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60390DB" w14:textId="5661B655" w:rsidR="00850A4A" w:rsidRPr="00195D8F" w:rsidRDefault="00850A4A" w:rsidP="00770DCA">
            <w:pPr>
              <w:jc w:val="center"/>
            </w:pPr>
            <w:r w:rsidRPr="00195D8F">
              <w:t>1 vote per share</w:t>
            </w:r>
          </w:p>
        </w:tc>
      </w:tr>
      <w:tr w:rsidR="00850A4A" w:rsidRPr="00195D8F" w14:paraId="17C1C2CA" w14:textId="77777777" w:rsidTr="00CC3A4E">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4CFA80AC" w14:textId="77777777" w:rsidR="00850A4A" w:rsidRPr="00195D8F" w:rsidRDefault="00850A4A" w:rsidP="00770DCA">
            <w:pPr>
              <w:keepNext/>
              <w:jc w:val="center"/>
            </w:pPr>
            <w:r w:rsidRPr="00195D8F">
              <w:rPr>
                <w:b/>
                <w:bCs/>
              </w:rPr>
              <w:t>Anti-Dilution Rights</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127324E" w14:textId="09570FB8" w:rsidR="00850A4A" w:rsidRPr="00195D8F" w:rsidRDefault="003A4A33" w:rsidP="00770DCA">
            <w:pPr>
              <w:jc w:val="center"/>
            </w:pPr>
            <w:r w:rsidRPr="00195D8F">
              <w:t xml:space="preserve">Shareholders will have the right </w:t>
            </w:r>
            <w:r w:rsidR="009879A0" w:rsidRPr="00195D8F">
              <w:t>to participate pro-rata in any sale</w:t>
            </w:r>
            <w:r w:rsidR="00F47109" w:rsidRPr="00195D8F">
              <w:t xml:space="preserve"> approved </w:t>
            </w:r>
            <w:r w:rsidR="0087779A" w:rsidRPr="00195D8F">
              <w:t>by the board</w:t>
            </w:r>
            <w:r w:rsidR="009879A0" w:rsidRPr="00195D8F">
              <w:t>.</w:t>
            </w:r>
          </w:p>
        </w:tc>
      </w:tr>
      <w:tr w:rsidR="00850A4A" w:rsidRPr="00195D8F" w14:paraId="41F10005" w14:textId="77777777" w:rsidTr="00CC3A4E">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7F5A7ACC" w14:textId="77777777" w:rsidR="00850A4A" w:rsidRPr="00195D8F" w:rsidRDefault="00850A4A" w:rsidP="00770DCA">
            <w:pPr>
              <w:keepNext/>
              <w:jc w:val="center"/>
            </w:pPr>
            <w:r w:rsidRPr="00195D8F">
              <w:rPr>
                <w:b/>
                <w:bCs/>
              </w:rPr>
              <w:t>How this security may limit, dilute or qualify the Security issued pursuant to Regulation CF</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D25E5E2" w14:textId="2BEFC841" w:rsidR="00850A4A" w:rsidRPr="00195D8F" w:rsidRDefault="00643AFF" w:rsidP="00770DCA">
            <w:pPr>
              <w:jc w:val="center"/>
            </w:pPr>
            <w:r w:rsidRPr="00195D8F">
              <w:t>The Company may authorize additional Common Stock which may dilute the Security.</w:t>
            </w:r>
          </w:p>
        </w:tc>
      </w:tr>
      <w:tr w:rsidR="00850A4A" w:rsidRPr="00195D8F" w14:paraId="18518EC3" w14:textId="77777777" w:rsidTr="00CC3A4E">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559A8F64" w14:textId="62480A0F" w:rsidR="00850A4A" w:rsidRPr="00195D8F" w:rsidRDefault="00850A4A" w:rsidP="00770DCA">
            <w:pPr>
              <w:jc w:val="center"/>
            </w:pPr>
            <w:r w:rsidRPr="00195D8F">
              <w:rPr>
                <w:b/>
                <w:bCs/>
              </w:rPr>
              <w:t>Percentage ownership of the Company by the holders of such security.</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57BC56C" w14:textId="1366B923" w:rsidR="00850A4A" w:rsidRPr="00195D8F" w:rsidRDefault="008A38F4" w:rsidP="00770DCA">
            <w:pPr>
              <w:jc w:val="center"/>
            </w:pPr>
            <w:r w:rsidRPr="00195D8F">
              <w:t>97.42</w:t>
            </w:r>
            <w:r w:rsidR="00030090" w:rsidRPr="00195D8F">
              <w:t>%</w:t>
            </w:r>
          </w:p>
        </w:tc>
      </w:tr>
    </w:tbl>
    <w:p w14:paraId="4FC585EC" w14:textId="732FDFAF" w:rsidR="00C46681" w:rsidRPr="00195D8F" w:rsidRDefault="00C46681" w:rsidP="00593EAA"/>
    <w:tbl>
      <w:tblPr>
        <w:tblW w:w="0" w:type="auto"/>
        <w:tblInd w:w="100" w:type="dxa"/>
        <w:tblLayout w:type="fixed"/>
        <w:tblCellMar>
          <w:top w:w="100" w:type="dxa"/>
          <w:left w:w="100" w:type="dxa"/>
          <w:bottom w:w="100" w:type="dxa"/>
          <w:right w:w="100" w:type="dxa"/>
        </w:tblCellMar>
        <w:tblLook w:val="0000" w:firstRow="0" w:lastRow="0" w:firstColumn="0" w:lastColumn="0" w:noHBand="0" w:noVBand="0"/>
      </w:tblPr>
      <w:tblGrid>
        <w:gridCol w:w="4680"/>
        <w:gridCol w:w="4680"/>
      </w:tblGrid>
      <w:tr w:rsidR="00E34012" w:rsidRPr="00195D8F" w14:paraId="550AB5BF" w14:textId="77777777" w:rsidTr="008A38F4">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57975DE2" w14:textId="77777777" w:rsidR="00E34012" w:rsidRPr="00195D8F" w:rsidRDefault="00E34012" w:rsidP="008A38F4">
            <w:pPr>
              <w:keepNext/>
              <w:jc w:val="center"/>
            </w:pPr>
            <w:r w:rsidRPr="00195D8F">
              <w:rPr>
                <w:b/>
                <w:bCs/>
              </w:rPr>
              <w:t>Type</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4F98FB3" w14:textId="593B01D9" w:rsidR="00E34012" w:rsidRPr="00195D8F" w:rsidRDefault="00E34012" w:rsidP="008A38F4">
            <w:pPr>
              <w:jc w:val="center"/>
            </w:pPr>
            <w:r w:rsidRPr="00195D8F">
              <w:t xml:space="preserve">Restricted Shares of Common Stock </w:t>
            </w:r>
          </w:p>
        </w:tc>
      </w:tr>
      <w:tr w:rsidR="00E34012" w:rsidRPr="00195D8F" w14:paraId="3B4D4625" w14:textId="77777777" w:rsidTr="008A38F4">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16EB338F" w14:textId="77777777" w:rsidR="00E34012" w:rsidRPr="00195D8F" w:rsidRDefault="00E34012" w:rsidP="008A38F4">
            <w:pPr>
              <w:keepNext/>
              <w:jc w:val="center"/>
            </w:pPr>
            <w:r w:rsidRPr="00195D8F">
              <w:rPr>
                <w:b/>
                <w:bCs/>
              </w:rPr>
              <w:t>Amount Outstanding</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825C040" w14:textId="00B6C6E8" w:rsidR="00E34012" w:rsidRPr="00195D8F" w:rsidRDefault="00E34012" w:rsidP="008A38F4">
            <w:pPr>
              <w:jc w:val="center"/>
            </w:pPr>
            <w:r w:rsidRPr="00195D8F">
              <w:t>36,000</w:t>
            </w:r>
            <w:r w:rsidR="00066306" w:rsidRPr="00195D8F">
              <w:br/>
            </w:r>
            <w:r w:rsidR="009A638C" w:rsidRPr="00195D8F">
              <w:t>2</w:t>
            </w:r>
            <w:r w:rsidR="009A638C">
              <w:t>8</w:t>
            </w:r>
            <w:r w:rsidR="00066306" w:rsidRPr="00195D8F">
              <w:t>,000 of the 36,000 have vested</w:t>
            </w:r>
          </w:p>
        </w:tc>
      </w:tr>
      <w:tr w:rsidR="00E34012" w:rsidRPr="00195D8F" w14:paraId="75C23206" w14:textId="77777777" w:rsidTr="008A38F4">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1E88CCB0" w14:textId="77777777" w:rsidR="00E34012" w:rsidRPr="00195D8F" w:rsidRDefault="00E34012" w:rsidP="008A38F4">
            <w:pPr>
              <w:keepNext/>
              <w:jc w:val="center"/>
            </w:pPr>
            <w:r w:rsidRPr="00195D8F">
              <w:rPr>
                <w:b/>
                <w:bCs/>
              </w:rPr>
              <w:t>Voting Rights</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1214E37" w14:textId="2EAAEF37" w:rsidR="00E34012" w:rsidRPr="00195D8F" w:rsidRDefault="00E34012" w:rsidP="008A38F4">
            <w:pPr>
              <w:jc w:val="center"/>
            </w:pPr>
            <w:r w:rsidRPr="00195D8F">
              <w:t>1 vote per share once vested</w:t>
            </w:r>
          </w:p>
        </w:tc>
      </w:tr>
      <w:tr w:rsidR="00E34012" w:rsidRPr="00195D8F" w14:paraId="1EB41AFB" w14:textId="77777777" w:rsidTr="008A38F4">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36060A2A" w14:textId="77777777" w:rsidR="00E34012" w:rsidRPr="00195D8F" w:rsidRDefault="00E34012" w:rsidP="008A38F4">
            <w:pPr>
              <w:keepNext/>
              <w:jc w:val="center"/>
            </w:pPr>
            <w:r w:rsidRPr="00195D8F">
              <w:rPr>
                <w:b/>
                <w:bCs/>
              </w:rPr>
              <w:t>Anti-Dilution Rights</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0C0C78C" w14:textId="31F436B2" w:rsidR="00E34012" w:rsidRPr="00195D8F" w:rsidRDefault="00E34012" w:rsidP="008A38F4">
            <w:pPr>
              <w:jc w:val="center"/>
            </w:pPr>
            <w:r w:rsidRPr="00195D8F">
              <w:t>Once vested, shareholders will have the right to participate pro-rata in any sale approved by the board.</w:t>
            </w:r>
          </w:p>
        </w:tc>
      </w:tr>
      <w:tr w:rsidR="00E34012" w:rsidRPr="00195D8F" w14:paraId="5D36F578" w14:textId="77777777" w:rsidTr="008A38F4">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7E7BCFD8" w14:textId="77777777" w:rsidR="00E34012" w:rsidRPr="00195D8F" w:rsidRDefault="00E34012" w:rsidP="008A38F4">
            <w:pPr>
              <w:keepNext/>
              <w:jc w:val="center"/>
              <w:rPr>
                <w:b/>
                <w:bCs/>
              </w:rPr>
            </w:pPr>
            <w:r w:rsidRPr="00195D8F">
              <w:rPr>
                <w:b/>
                <w:bCs/>
              </w:rPr>
              <w:t xml:space="preserve">Material Terms </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EE1884D" w14:textId="71434F03" w:rsidR="00E34012" w:rsidRPr="00195D8F" w:rsidRDefault="009A638C" w:rsidP="008A38F4">
            <w:pPr>
              <w:jc w:val="center"/>
            </w:pPr>
            <w:r>
              <w:t>24,000 Restricted Shares</w:t>
            </w:r>
            <w:r w:rsidRPr="00195D8F">
              <w:t xml:space="preserve"> </w:t>
            </w:r>
            <w:r>
              <w:t xml:space="preserve">of Common Stock </w:t>
            </w:r>
            <w:r w:rsidR="00E34012" w:rsidRPr="00195D8F">
              <w:t xml:space="preserve">were granted </w:t>
            </w:r>
            <w:r>
              <w:t>on 1/1/19 and vest 33.33% on each of 8/30/19, 8/30/20, and 8/30/21. 12,000 Restricted Shares of Common Stock were granted on 5/1/19 and vest</w:t>
            </w:r>
            <w:r w:rsidR="0086725C">
              <w:t>ed</w:t>
            </w:r>
            <w:r>
              <w:t xml:space="preserve"> 12.5% </w:t>
            </w:r>
            <w:proofErr w:type="gramStart"/>
            <w:r>
              <w:t>quarterly.</w:t>
            </w:r>
            <w:r w:rsidR="00E34012" w:rsidRPr="00195D8F">
              <w:t>.</w:t>
            </w:r>
            <w:proofErr w:type="gramEnd"/>
          </w:p>
        </w:tc>
      </w:tr>
      <w:tr w:rsidR="00E34012" w:rsidRPr="00195D8F" w14:paraId="4BEE514B" w14:textId="77777777" w:rsidTr="008A38F4">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2073F468" w14:textId="77777777" w:rsidR="00E34012" w:rsidRPr="00195D8F" w:rsidRDefault="00E34012" w:rsidP="008A38F4">
            <w:pPr>
              <w:keepNext/>
              <w:jc w:val="center"/>
            </w:pPr>
            <w:r w:rsidRPr="00195D8F">
              <w:rPr>
                <w:b/>
                <w:bCs/>
              </w:rPr>
              <w:t>How this security may limit, dilute or qualify the Security issued pursuant to Regulation CF</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1B73FE45" w14:textId="3E3B0E64" w:rsidR="00E34012" w:rsidRPr="00195D8F" w:rsidRDefault="00E34012" w:rsidP="008A38F4">
            <w:pPr>
              <w:jc w:val="center"/>
            </w:pPr>
            <w:r w:rsidRPr="00195D8F">
              <w:t>Company may issue additional Common Stock which may dilute the Security.</w:t>
            </w:r>
          </w:p>
        </w:tc>
      </w:tr>
      <w:tr w:rsidR="00E34012" w:rsidRPr="00195D8F" w14:paraId="084D8859" w14:textId="77777777" w:rsidTr="008A38F4">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10B174E1" w14:textId="7AA3E62B" w:rsidR="00E34012" w:rsidRPr="00195D8F" w:rsidRDefault="00E34012" w:rsidP="008A38F4">
            <w:pPr>
              <w:jc w:val="center"/>
            </w:pPr>
            <w:r w:rsidRPr="00195D8F">
              <w:rPr>
                <w:b/>
                <w:bCs/>
              </w:rPr>
              <w:t>Percentage ownership of the Company by the holders of such security.</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2DD8BEC" w14:textId="35C0FD74" w:rsidR="00E34012" w:rsidRPr="00195D8F" w:rsidRDefault="008A38F4" w:rsidP="008A38F4">
            <w:pPr>
              <w:jc w:val="center"/>
            </w:pPr>
            <w:r w:rsidRPr="00195D8F">
              <w:t>2.58</w:t>
            </w:r>
            <w:r w:rsidR="00E34012" w:rsidRPr="00195D8F">
              <w:t>%</w:t>
            </w:r>
          </w:p>
        </w:tc>
      </w:tr>
    </w:tbl>
    <w:p w14:paraId="756B7F70" w14:textId="77777777" w:rsidR="00850A4A" w:rsidRPr="00195D8F" w:rsidRDefault="00850A4A" w:rsidP="00593EAA"/>
    <w:p w14:paraId="1623F2C8" w14:textId="77777777" w:rsidR="00DE0986" w:rsidRPr="00195D8F" w:rsidRDefault="00DE0986" w:rsidP="00DE0986"/>
    <w:p w14:paraId="3804EE23" w14:textId="77777777" w:rsidR="00BD1BE5" w:rsidRPr="00195D8F" w:rsidRDefault="00BD1BE5">
      <w:pPr>
        <w:rPr>
          <w:b/>
          <w:bCs/>
          <w:i/>
          <w:iCs/>
        </w:rPr>
      </w:pPr>
      <w:r w:rsidRPr="00195D8F">
        <w:rPr>
          <w:b/>
          <w:bCs/>
          <w:i/>
          <w:iCs/>
        </w:rPr>
        <w:br w:type="page"/>
      </w:r>
    </w:p>
    <w:p w14:paraId="02B5D7DF" w14:textId="77777777" w:rsidR="00935213" w:rsidRPr="00195D8F" w:rsidRDefault="00935213"/>
    <w:p w14:paraId="1527488D" w14:textId="77777777" w:rsidR="00B27673" w:rsidRPr="00195D8F" w:rsidRDefault="00B27673" w:rsidP="00CC3A4E">
      <w:pPr>
        <w:pStyle w:val="Heading2"/>
        <w:rPr>
          <w:b w:val="0"/>
        </w:rPr>
      </w:pPr>
      <w:bookmarkStart w:id="104" w:name="_Toc40120547"/>
      <w:r w:rsidRPr="00195D8F">
        <w:t>Outstanding Debt</w:t>
      </w:r>
      <w:bookmarkEnd w:id="104"/>
    </w:p>
    <w:p w14:paraId="1F170818" w14:textId="77777777" w:rsidR="00B27673" w:rsidRPr="00195D8F" w:rsidRDefault="00B27673"/>
    <w:p w14:paraId="519E340B" w14:textId="77777777" w:rsidR="00935213" w:rsidRPr="00195D8F" w:rsidRDefault="00B27673">
      <w:r w:rsidRPr="00195D8F">
        <w:t>As of t</w:t>
      </w:r>
      <w:r w:rsidR="002A3509" w:rsidRPr="00195D8F">
        <w:t xml:space="preserve">he </w:t>
      </w:r>
      <w:r w:rsidRPr="00195D8F">
        <w:t xml:space="preserve">date of this Form C, the </w:t>
      </w:r>
      <w:r w:rsidR="002A3509" w:rsidRPr="00195D8F">
        <w:t xml:space="preserve">Company has the following debt outstanding: </w:t>
      </w:r>
    </w:p>
    <w:p w14:paraId="3D3F7418" w14:textId="77777777" w:rsidR="00935213" w:rsidRPr="00195D8F" w:rsidRDefault="00935213"/>
    <w:tbl>
      <w:tblPr>
        <w:tblW w:w="0" w:type="auto"/>
        <w:tblInd w:w="100" w:type="dxa"/>
        <w:tblLayout w:type="fixed"/>
        <w:tblCellMar>
          <w:top w:w="100" w:type="dxa"/>
          <w:left w:w="100" w:type="dxa"/>
          <w:bottom w:w="100" w:type="dxa"/>
          <w:right w:w="100" w:type="dxa"/>
        </w:tblCellMar>
        <w:tblLook w:val="0000" w:firstRow="0" w:lastRow="0" w:firstColumn="0" w:lastColumn="0" w:noHBand="0" w:noVBand="0"/>
      </w:tblPr>
      <w:tblGrid>
        <w:gridCol w:w="4680"/>
        <w:gridCol w:w="4680"/>
      </w:tblGrid>
      <w:tr w:rsidR="00760D76" w:rsidRPr="00195D8F" w14:paraId="2B7B5AC8" w14:textId="77777777" w:rsidTr="002811EC">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46559E5A" w14:textId="77777777" w:rsidR="00760D76" w:rsidRPr="00195D8F" w:rsidRDefault="00760D76" w:rsidP="002811EC">
            <w:pPr>
              <w:keepNext/>
              <w:jc w:val="center"/>
            </w:pPr>
            <w:r w:rsidRPr="00195D8F">
              <w:rPr>
                <w:b/>
                <w:bCs/>
              </w:rPr>
              <w:t>Type</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DA8B02B" w14:textId="4B53E1BC" w:rsidR="00760D76" w:rsidRPr="00195D8F" w:rsidRDefault="00B60775" w:rsidP="002811EC">
            <w:pPr>
              <w:jc w:val="center"/>
            </w:pPr>
            <w:r w:rsidRPr="00195D8F">
              <w:t>Line of Credit</w:t>
            </w:r>
          </w:p>
        </w:tc>
      </w:tr>
      <w:tr w:rsidR="00AC3126" w:rsidRPr="00195D8F" w14:paraId="231F8781" w14:textId="77777777" w:rsidTr="002811EC">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7C01EFD0" w14:textId="10E20447" w:rsidR="00AC3126" w:rsidRPr="00195D8F" w:rsidRDefault="00AC3126" w:rsidP="002811EC">
            <w:pPr>
              <w:keepNext/>
              <w:jc w:val="center"/>
              <w:rPr>
                <w:b/>
                <w:bCs/>
              </w:rPr>
            </w:pPr>
            <w:r w:rsidRPr="00195D8F">
              <w:rPr>
                <w:b/>
                <w:bCs/>
              </w:rPr>
              <w:t>Name of Lender</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159F52C" w14:textId="10451FD0" w:rsidR="00AC3126" w:rsidRPr="00195D8F" w:rsidRDefault="00B03382" w:rsidP="002811EC">
            <w:pPr>
              <w:jc w:val="center"/>
            </w:pPr>
            <w:r w:rsidRPr="00195D8F">
              <w:t>Bank of Prairie du Sac</w:t>
            </w:r>
          </w:p>
        </w:tc>
      </w:tr>
      <w:tr w:rsidR="00760D76" w:rsidRPr="00195D8F" w14:paraId="62E689A9" w14:textId="77777777" w:rsidTr="002811EC">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3656797B" w14:textId="77777777" w:rsidR="00760D76" w:rsidRPr="00195D8F" w:rsidRDefault="00760D76" w:rsidP="002811EC">
            <w:pPr>
              <w:keepNext/>
              <w:jc w:val="center"/>
            </w:pPr>
            <w:r w:rsidRPr="00195D8F">
              <w:rPr>
                <w:b/>
                <w:bCs/>
              </w:rPr>
              <w:t xml:space="preserve">Amount </w:t>
            </w:r>
            <w:r w:rsidR="003D5B07" w:rsidRPr="00195D8F">
              <w:rPr>
                <w:b/>
                <w:bCs/>
              </w:rPr>
              <w:t>O</w:t>
            </w:r>
            <w:r w:rsidRPr="00195D8F">
              <w:rPr>
                <w:b/>
                <w:bCs/>
              </w:rPr>
              <w:t>utstanding</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E7F40D2" w14:textId="20FB7F2F" w:rsidR="00760D76" w:rsidRPr="00195D8F" w:rsidRDefault="00B60775" w:rsidP="002811EC">
            <w:pPr>
              <w:jc w:val="center"/>
            </w:pPr>
            <w:r w:rsidRPr="00195D8F">
              <w:t>$2</w:t>
            </w:r>
            <w:r w:rsidR="00330A06">
              <w:t>49,818</w:t>
            </w:r>
          </w:p>
        </w:tc>
      </w:tr>
      <w:tr w:rsidR="00760D76" w:rsidRPr="00195D8F" w14:paraId="6F5B7754" w14:textId="77777777" w:rsidTr="002811EC">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413BFC46" w14:textId="77777777" w:rsidR="00760D76" w:rsidRPr="00195D8F" w:rsidRDefault="00760D76" w:rsidP="002811EC">
            <w:pPr>
              <w:keepNext/>
              <w:jc w:val="center"/>
            </w:pPr>
            <w:r w:rsidRPr="00195D8F">
              <w:rPr>
                <w:b/>
                <w:bCs/>
              </w:rPr>
              <w:t>Interest Rate and Amortization Schedule</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73A4D26" w14:textId="5BBF1984" w:rsidR="00665CA0" w:rsidRPr="00195D8F" w:rsidRDefault="008C2E38" w:rsidP="00665CA0">
            <w:pPr>
              <w:jc w:val="center"/>
            </w:pPr>
            <w:r w:rsidRPr="00195D8F">
              <w:t>V</w:t>
            </w:r>
            <w:r w:rsidR="00665CA0" w:rsidRPr="00195D8F">
              <w:t>ariable interest rate</w:t>
            </w:r>
          </w:p>
          <w:p w14:paraId="3549E824" w14:textId="12AEAF35" w:rsidR="00760D76" w:rsidRPr="00195D8F" w:rsidRDefault="00665CA0" w:rsidP="00665CA0">
            <w:pPr>
              <w:jc w:val="center"/>
            </w:pPr>
            <w:r w:rsidRPr="00195D8F">
              <w:t>based on the Wall Street Journal U.S. Prime Rate. As of December 31, 2020, the rate was 4.25%.</w:t>
            </w:r>
          </w:p>
        </w:tc>
      </w:tr>
      <w:tr w:rsidR="00760D76" w:rsidRPr="00195D8F" w14:paraId="0E140BC2" w14:textId="77777777" w:rsidTr="002811EC">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22FDD1F2" w14:textId="77777777" w:rsidR="00760D76" w:rsidRPr="00195D8F" w:rsidRDefault="00760D76" w:rsidP="002811EC">
            <w:pPr>
              <w:keepNext/>
              <w:jc w:val="center"/>
            </w:pPr>
            <w:r w:rsidRPr="00195D8F">
              <w:rPr>
                <w:b/>
                <w:bCs/>
              </w:rPr>
              <w:t>Description of Collateral</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E6BF146" w14:textId="3E2D2555" w:rsidR="00760D76" w:rsidRPr="00195D8F" w:rsidRDefault="002E6B7E" w:rsidP="008C2E38">
            <w:pPr>
              <w:autoSpaceDE w:val="0"/>
              <w:autoSpaceDN w:val="0"/>
              <w:adjustRightInd w:val="0"/>
              <w:jc w:val="center"/>
            </w:pPr>
            <w:r w:rsidRPr="00195D8F">
              <w:t>The line is collateralized by all Inventory and equipment of the company.</w:t>
            </w:r>
          </w:p>
        </w:tc>
      </w:tr>
      <w:tr w:rsidR="00760D76" w:rsidRPr="00195D8F" w14:paraId="2E6B8797" w14:textId="77777777" w:rsidTr="002811EC">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3213D8BC" w14:textId="77777777" w:rsidR="00760D76" w:rsidRPr="00195D8F" w:rsidRDefault="00760D76" w:rsidP="002811EC">
            <w:pPr>
              <w:keepNext/>
              <w:jc w:val="center"/>
            </w:pPr>
            <w:r w:rsidRPr="00195D8F">
              <w:rPr>
                <w:b/>
                <w:bCs/>
              </w:rPr>
              <w:t>Other Material Terms</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E6E742C" w14:textId="784D5EDF" w:rsidR="00760D76" w:rsidRPr="00195D8F" w:rsidRDefault="00454712" w:rsidP="00454712">
            <w:pPr>
              <w:jc w:val="center"/>
            </w:pPr>
            <w:r w:rsidRPr="00195D8F">
              <w:t xml:space="preserve">Monthly payments </w:t>
            </w:r>
            <w:r w:rsidR="008D77D8" w:rsidRPr="00195D8F">
              <w:t>of interest</w:t>
            </w:r>
          </w:p>
        </w:tc>
      </w:tr>
      <w:tr w:rsidR="00760D76" w:rsidRPr="00195D8F" w14:paraId="39997A45" w14:textId="77777777" w:rsidTr="002811EC">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6E3D69E5" w14:textId="77777777" w:rsidR="00760D76" w:rsidRPr="00195D8F" w:rsidRDefault="00270C5F" w:rsidP="002811EC">
            <w:pPr>
              <w:jc w:val="center"/>
            </w:pPr>
            <w:r w:rsidRPr="00195D8F">
              <w:rPr>
                <w:b/>
                <w:bCs/>
              </w:rPr>
              <w:t>Maturity Date</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5145F51" w14:textId="2302273B" w:rsidR="00760D76" w:rsidRPr="00195D8F" w:rsidRDefault="008C2E38" w:rsidP="00454712">
            <w:pPr>
              <w:jc w:val="center"/>
            </w:pPr>
            <w:r w:rsidRPr="00195D8F">
              <w:t>Revolving</w:t>
            </w:r>
          </w:p>
        </w:tc>
      </w:tr>
    </w:tbl>
    <w:p w14:paraId="4FF48CB8" w14:textId="36C764AF" w:rsidR="00935213" w:rsidRPr="00195D8F" w:rsidRDefault="00935213"/>
    <w:p w14:paraId="1A6E658B" w14:textId="183A426A" w:rsidR="00B60775" w:rsidRPr="00195D8F" w:rsidRDefault="00B60775"/>
    <w:tbl>
      <w:tblPr>
        <w:tblW w:w="0" w:type="auto"/>
        <w:tblInd w:w="100" w:type="dxa"/>
        <w:tblLayout w:type="fixed"/>
        <w:tblCellMar>
          <w:top w:w="100" w:type="dxa"/>
          <w:left w:w="100" w:type="dxa"/>
          <w:bottom w:w="100" w:type="dxa"/>
          <w:right w:w="100" w:type="dxa"/>
        </w:tblCellMar>
        <w:tblLook w:val="0000" w:firstRow="0" w:lastRow="0" w:firstColumn="0" w:lastColumn="0" w:noHBand="0" w:noVBand="0"/>
      </w:tblPr>
      <w:tblGrid>
        <w:gridCol w:w="4680"/>
        <w:gridCol w:w="4680"/>
      </w:tblGrid>
      <w:tr w:rsidR="00B60775" w:rsidRPr="00195D8F" w14:paraId="4DED4FCE" w14:textId="77777777" w:rsidTr="007755E2">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0B9301A1" w14:textId="77777777" w:rsidR="00B60775" w:rsidRPr="00195D8F" w:rsidRDefault="00B60775" w:rsidP="007755E2">
            <w:pPr>
              <w:keepNext/>
              <w:jc w:val="center"/>
            </w:pPr>
            <w:r w:rsidRPr="00195D8F">
              <w:rPr>
                <w:b/>
                <w:bCs/>
              </w:rPr>
              <w:t>Type</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1B23D7B" w14:textId="4940A170" w:rsidR="00B60775" w:rsidRPr="00195D8F" w:rsidRDefault="00191425" w:rsidP="007755E2">
            <w:pPr>
              <w:jc w:val="center"/>
            </w:pPr>
            <w:r w:rsidRPr="00195D8F">
              <w:t xml:space="preserve">Term </w:t>
            </w:r>
            <w:r w:rsidR="00D00F1E" w:rsidRPr="00195D8F">
              <w:t>Loan</w:t>
            </w:r>
          </w:p>
        </w:tc>
      </w:tr>
      <w:tr w:rsidR="00AC3126" w:rsidRPr="00195D8F" w14:paraId="36A47E38" w14:textId="77777777" w:rsidTr="007755E2">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398C20C2" w14:textId="1A0F94CF" w:rsidR="00AC3126" w:rsidRPr="00195D8F" w:rsidRDefault="00AC3126" w:rsidP="007755E2">
            <w:pPr>
              <w:keepNext/>
              <w:jc w:val="center"/>
              <w:rPr>
                <w:b/>
                <w:bCs/>
              </w:rPr>
            </w:pPr>
            <w:r w:rsidRPr="00195D8F">
              <w:rPr>
                <w:b/>
                <w:bCs/>
              </w:rPr>
              <w:t>Name of Lender</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FD19741" w14:textId="2B2D9ABB" w:rsidR="00AC3126" w:rsidRPr="00195D8F" w:rsidRDefault="00B03382" w:rsidP="007755E2">
            <w:pPr>
              <w:jc w:val="center"/>
            </w:pPr>
            <w:r w:rsidRPr="00195D8F">
              <w:t>Bank of Prairie du Sac</w:t>
            </w:r>
          </w:p>
        </w:tc>
      </w:tr>
      <w:tr w:rsidR="00B60775" w:rsidRPr="00195D8F" w14:paraId="69CE27F8" w14:textId="77777777" w:rsidTr="007755E2">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241B6D8D" w14:textId="77777777" w:rsidR="00B60775" w:rsidRPr="00195D8F" w:rsidRDefault="00B60775" w:rsidP="007755E2">
            <w:pPr>
              <w:keepNext/>
              <w:jc w:val="center"/>
            </w:pPr>
            <w:r w:rsidRPr="00195D8F">
              <w:rPr>
                <w:b/>
                <w:bCs/>
              </w:rPr>
              <w:t>Amount Outstanding</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B467A49" w14:textId="511A860A" w:rsidR="00B60775" w:rsidRPr="00195D8F" w:rsidRDefault="00D00F1E" w:rsidP="007755E2">
            <w:pPr>
              <w:jc w:val="center"/>
            </w:pPr>
            <w:r w:rsidRPr="00195D8F">
              <w:t>$</w:t>
            </w:r>
            <w:r w:rsidR="00683F15" w:rsidRPr="00195D8F">
              <w:t>2</w:t>
            </w:r>
            <w:r w:rsidR="0022442E">
              <w:t>18</w:t>
            </w:r>
            <w:r w:rsidRPr="00195D8F">
              <w:t>,</w:t>
            </w:r>
            <w:r w:rsidR="0022442E">
              <w:t>401</w:t>
            </w:r>
          </w:p>
        </w:tc>
      </w:tr>
      <w:tr w:rsidR="00B60775" w:rsidRPr="00195D8F" w14:paraId="1C6438D4" w14:textId="77777777" w:rsidTr="007755E2">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24E0530D" w14:textId="77777777" w:rsidR="00B60775" w:rsidRPr="00195D8F" w:rsidRDefault="00B60775" w:rsidP="007755E2">
            <w:pPr>
              <w:keepNext/>
              <w:jc w:val="center"/>
            </w:pPr>
            <w:r w:rsidRPr="00195D8F">
              <w:rPr>
                <w:b/>
                <w:bCs/>
              </w:rPr>
              <w:t>Interest Rate and Amortization Schedule</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CDEDA29" w14:textId="424106FB" w:rsidR="00B60775" w:rsidRPr="00195D8F" w:rsidRDefault="00D00F1E" w:rsidP="007755E2">
            <w:pPr>
              <w:jc w:val="center"/>
            </w:pPr>
            <w:r w:rsidRPr="00195D8F">
              <w:t>5.97%</w:t>
            </w:r>
          </w:p>
        </w:tc>
      </w:tr>
      <w:tr w:rsidR="00B60775" w:rsidRPr="00195D8F" w14:paraId="095AE52D" w14:textId="77777777" w:rsidTr="007755E2">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4BE4E000" w14:textId="77777777" w:rsidR="00B60775" w:rsidRPr="00195D8F" w:rsidRDefault="00B60775" w:rsidP="007755E2">
            <w:pPr>
              <w:keepNext/>
              <w:jc w:val="center"/>
            </w:pPr>
            <w:r w:rsidRPr="00195D8F">
              <w:rPr>
                <w:b/>
                <w:bCs/>
              </w:rPr>
              <w:t>Description of Collateral</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67248AD" w14:textId="2D6B6547" w:rsidR="00B60775" w:rsidRPr="00195D8F" w:rsidRDefault="006807A6" w:rsidP="007755E2">
            <w:pPr>
              <w:jc w:val="center"/>
            </w:pPr>
            <w:r w:rsidRPr="00195D8F">
              <w:t xml:space="preserve">The note is secured by assets of </w:t>
            </w:r>
            <w:r w:rsidR="00B03382" w:rsidRPr="00195D8F">
              <w:t>Kyle LaFond</w:t>
            </w:r>
          </w:p>
        </w:tc>
      </w:tr>
      <w:tr w:rsidR="00B60775" w:rsidRPr="00195D8F" w14:paraId="67A19B6F" w14:textId="77777777" w:rsidTr="007755E2">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7F169808" w14:textId="77777777" w:rsidR="00B60775" w:rsidRPr="00195D8F" w:rsidRDefault="00B60775" w:rsidP="007755E2">
            <w:pPr>
              <w:keepNext/>
              <w:jc w:val="center"/>
            </w:pPr>
            <w:r w:rsidRPr="00195D8F">
              <w:rPr>
                <w:b/>
                <w:bCs/>
              </w:rPr>
              <w:t>Other Material Terms</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0D35CF3" w14:textId="22DB75A2" w:rsidR="00B60775" w:rsidRPr="00195D8F" w:rsidRDefault="006807A6" w:rsidP="007755E2">
            <w:pPr>
              <w:jc w:val="center"/>
            </w:pPr>
            <w:r w:rsidRPr="00195D8F">
              <w:t>Monthly payments under the note are $2,783 with a balloon payment of $1</w:t>
            </w:r>
            <w:r w:rsidR="00D22E2C" w:rsidRPr="00195D8F">
              <w:t>55</w:t>
            </w:r>
            <w:r w:rsidRPr="00195D8F">
              <w:t>,53</w:t>
            </w:r>
            <w:r w:rsidR="00D22E2C" w:rsidRPr="00195D8F">
              <w:t>1</w:t>
            </w:r>
          </w:p>
        </w:tc>
      </w:tr>
      <w:tr w:rsidR="00B60775" w:rsidRPr="00195D8F" w14:paraId="3060A439" w14:textId="77777777" w:rsidTr="007755E2">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3DD4E444" w14:textId="77777777" w:rsidR="00B60775" w:rsidRPr="00195D8F" w:rsidRDefault="00B60775" w:rsidP="007755E2">
            <w:pPr>
              <w:jc w:val="center"/>
            </w:pPr>
            <w:r w:rsidRPr="00195D8F">
              <w:rPr>
                <w:b/>
                <w:bCs/>
              </w:rPr>
              <w:t>Maturity Date</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B45D09B" w14:textId="4C0140BA" w:rsidR="00B60775" w:rsidRPr="00195D8F" w:rsidRDefault="006807A6" w:rsidP="007755E2">
            <w:pPr>
              <w:jc w:val="center"/>
            </w:pPr>
            <w:r w:rsidRPr="00195D8F">
              <w:t>March 2024.</w:t>
            </w:r>
          </w:p>
        </w:tc>
      </w:tr>
    </w:tbl>
    <w:p w14:paraId="0E12A9D6" w14:textId="0688F75A" w:rsidR="00B60775" w:rsidRPr="00195D8F" w:rsidRDefault="00B60775"/>
    <w:p w14:paraId="4F85E69A" w14:textId="1F9A1718" w:rsidR="00B60775" w:rsidRPr="00195D8F" w:rsidRDefault="00B60775"/>
    <w:tbl>
      <w:tblPr>
        <w:tblW w:w="9360" w:type="dxa"/>
        <w:tblInd w:w="100" w:type="dxa"/>
        <w:tblLayout w:type="fixed"/>
        <w:tblCellMar>
          <w:top w:w="100" w:type="dxa"/>
          <w:left w:w="100" w:type="dxa"/>
          <w:bottom w:w="100" w:type="dxa"/>
          <w:right w:w="100" w:type="dxa"/>
        </w:tblCellMar>
        <w:tblLook w:val="0000" w:firstRow="0" w:lastRow="0" w:firstColumn="0" w:lastColumn="0" w:noHBand="0" w:noVBand="0"/>
      </w:tblPr>
      <w:tblGrid>
        <w:gridCol w:w="4680"/>
        <w:gridCol w:w="4680"/>
      </w:tblGrid>
      <w:tr w:rsidR="00B60775" w:rsidRPr="00195D8F" w14:paraId="45F4E070" w14:textId="77777777" w:rsidTr="00AC3126">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72C5B793" w14:textId="77777777" w:rsidR="00B60775" w:rsidRPr="00195D8F" w:rsidRDefault="00B60775" w:rsidP="007755E2">
            <w:pPr>
              <w:keepNext/>
              <w:jc w:val="center"/>
            </w:pPr>
            <w:r w:rsidRPr="00195D8F">
              <w:rPr>
                <w:b/>
                <w:bCs/>
              </w:rPr>
              <w:t>Type</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6207352" w14:textId="0C10528E" w:rsidR="00B60775" w:rsidRPr="00195D8F" w:rsidRDefault="00273DCE" w:rsidP="007755E2">
            <w:pPr>
              <w:jc w:val="center"/>
            </w:pPr>
            <w:r w:rsidRPr="00195D8F">
              <w:t>Founder’s Note</w:t>
            </w:r>
          </w:p>
        </w:tc>
      </w:tr>
      <w:tr w:rsidR="00AC3126" w:rsidRPr="00195D8F" w14:paraId="7508EB94" w14:textId="77777777" w:rsidTr="00AC3126">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2EE2FC36" w14:textId="77777777" w:rsidR="00AC3126" w:rsidRPr="00195D8F" w:rsidRDefault="00AC3126" w:rsidP="00DC6132">
            <w:pPr>
              <w:keepNext/>
              <w:jc w:val="center"/>
              <w:rPr>
                <w:b/>
                <w:bCs/>
              </w:rPr>
            </w:pPr>
            <w:r w:rsidRPr="00195D8F">
              <w:rPr>
                <w:b/>
                <w:bCs/>
              </w:rPr>
              <w:t>Name of Lender</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4F27896" w14:textId="4E8A41B3" w:rsidR="00AC3126" w:rsidRPr="00195D8F" w:rsidRDefault="00683F15" w:rsidP="00DC6132">
            <w:pPr>
              <w:jc w:val="center"/>
            </w:pPr>
            <w:r w:rsidRPr="00195D8F">
              <w:t>Kyle LaFond</w:t>
            </w:r>
          </w:p>
        </w:tc>
      </w:tr>
      <w:tr w:rsidR="00B60775" w:rsidRPr="00195D8F" w14:paraId="396BFD2B" w14:textId="77777777" w:rsidTr="00AC3126">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5E5305BF" w14:textId="77777777" w:rsidR="00B60775" w:rsidRPr="00195D8F" w:rsidRDefault="00B60775" w:rsidP="007755E2">
            <w:pPr>
              <w:keepNext/>
              <w:jc w:val="center"/>
            </w:pPr>
            <w:r w:rsidRPr="00195D8F">
              <w:rPr>
                <w:b/>
                <w:bCs/>
              </w:rPr>
              <w:t>Amount Outstanding</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2106128" w14:textId="41441AFF" w:rsidR="00B60775" w:rsidRPr="00195D8F" w:rsidRDefault="008D77D8" w:rsidP="007755E2">
            <w:pPr>
              <w:jc w:val="center"/>
            </w:pPr>
            <w:r w:rsidRPr="00195D8F">
              <w:t>$</w:t>
            </w:r>
            <w:r w:rsidR="00330A06">
              <w:t>209,475</w:t>
            </w:r>
          </w:p>
        </w:tc>
      </w:tr>
      <w:tr w:rsidR="00B60775" w:rsidRPr="00195D8F" w14:paraId="4DFFAD1D" w14:textId="77777777" w:rsidTr="00AC3126">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7EDC38F4" w14:textId="77777777" w:rsidR="00B60775" w:rsidRPr="00195D8F" w:rsidRDefault="00B60775" w:rsidP="007755E2">
            <w:pPr>
              <w:keepNext/>
              <w:jc w:val="center"/>
            </w:pPr>
            <w:r w:rsidRPr="00195D8F">
              <w:rPr>
                <w:b/>
                <w:bCs/>
              </w:rPr>
              <w:t>Interest Rate and Amortization Schedule</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181DCC7" w14:textId="31C14868" w:rsidR="00B60775" w:rsidRPr="00195D8F" w:rsidRDefault="00142FA4" w:rsidP="007755E2">
            <w:pPr>
              <w:jc w:val="center"/>
            </w:pPr>
            <w:r w:rsidRPr="00195D8F">
              <w:t>5%</w:t>
            </w:r>
          </w:p>
        </w:tc>
      </w:tr>
      <w:tr w:rsidR="00B60775" w:rsidRPr="00195D8F" w14:paraId="22837D0A" w14:textId="77777777" w:rsidTr="00AC3126">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64A0FDCF" w14:textId="77777777" w:rsidR="00B60775" w:rsidRPr="00195D8F" w:rsidRDefault="00B60775" w:rsidP="007755E2">
            <w:pPr>
              <w:keepNext/>
              <w:jc w:val="center"/>
            </w:pPr>
            <w:r w:rsidRPr="00195D8F">
              <w:rPr>
                <w:b/>
                <w:bCs/>
              </w:rPr>
              <w:t>Description of Collateral</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F35EAF5" w14:textId="01B40745" w:rsidR="00B60775" w:rsidRPr="00195D8F" w:rsidRDefault="00A947B5" w:rsidP="007755E2">
            <w:pPr>
              <w:jc w:val="center"/>
            </w:pPr>
            <w:r w:rsidRPr="00195D8F">
              <w:t>N/A</w:t>
            </w:r>
          </w:p>
        </w:tc>
      </w:tr>
      <w:tr w:rsidR="00B60775" w:rsidRPr="00195D8F" w14:paraId="35C0AED1" w14:textId="77777777" w:rsidTr="00AC3126">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2960BFC7" w14:textId="77777777" w:rsidR="00B60775" w:rsidRPr="00195D8F" w:rsidRDefault="00B60775" w:rsidP="007755E2">
            <w:pPr>
              <w:keepNext/>
              <w:jc w:val="center"/>
            </w:pPr>
            <w:r w:rsidRPr="00195D8F">
              <w:rPr>
                <w:b/>
                <w:bCs/>
              </w:rPr>
              <w:t>Other Material Terms</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E1DD73D" w14:textId="77777777" w:rsidR="00A947B5" w:rsidRPr="00195D8F" w:rsidRDefault="00A947B5" w:rsidP="00A947B5">
            <w:pPr>
              <w:jc w:val="center"/>
            </w:pPr>
            <w:r w:rsidRPr="00195D8F">
              <w:t>The note contains a renewal option</w:t>
            </w:r>
          </w:p>
          <w:p w14:paraId="39D722D1" w14:textId="77777777" w:rsidR="00A947B5" w:rsidRPr="00195D8F" w:rsidRDefault="00A947B5" w:rsidP="00A947B5">
            <w:pPr>
              <w:jc w:val="center"/>
            </w:pPr>
            <w:r w:rsidRPr="00195D8F">
              <w:t>whereby the note may be renewed by the Company’s Board of Directors, in its discretion, for additional</w:t>
            </w:r>
          </w:p>
          <w:p w14:paraId="7FA9F248" w14:textId="0D5F75BC" w:rsidR="00B60775" w:rsidRPr="00195D8F" w:rsidRDefault="00A947B5" w:rsidP="00A947B5">
            <w:pPr>
              <w:jc w:val="center"/>
            </w:pPr>
            <w:proofErr w:type="gramStart"/>
            <w:r w:rsidRPr="00195D8F">
              <w:t>one year</w:t>
            </w:r>
            <w:proofErr w:type="gramEnd"/>
            <w:r w:rsidRPr="00195D8F">
              <w:t xml:space="preserve"> terms, indefinitely</w:t>
            </w:r>
          </w:p>
        </w:tc>
      </w:tr>
      <w:tr w:rsidR="00B60775" w:rsidRPr="00195D8F" w14:paraId="61E3DC48" w14:textId="77777777" w:rsidTr="00AC3126">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3BFF48BD" w14:textId="77777777" w:rsidR="00B60775" w:rsidRPr="00195D8F" w:rsidRDefault="00B60775" w:rsidP="007755E2">
            <w:pPr>
              <w:jc w:val="center"/>
            </w:pPr>
            <w:r w:rsidRPr="00195D8F">
              <w:rPr>
                <w:b/>
                <w:bCs/>
              </w:rPr>
              <w:t>Maturity Date</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B965912" w14:textId="2C1E0ECD" w:rsidR="00B60775" w:rsidRPr="00195D8F" w:rsidRDefault="00A947B5" w:rsidP="007755E2">
            <w:pPr>
              <w:jc w:val="center"/>
            </w:pPr>
            <w:r w:rsidRPr="00195D8F">
              <w:t>December 2023</w:t>
            </w:r>
          </w:p>
        </w:tc>
      </w:tr>
    </w:tbl>
    <w:p w14:paraId="7574B01C" w14:textId="7D86A0B3" w:rsidR="00B60775" w:rsidRPr="00195D8F" w:rsidRDefault="00B60775"/>
    <w:p w14:paraId="30CFFE78" w14:textId="5AE17C0F" w:rsidR="00B60775" w:rsidRPr="00195D8F" w:rsidRDefault="00B60775"/>
    <w:tbl>
      <w:tblPr>
        <w:tblW w:w="9360" w:type="dxa"/>
        <w:tblInd w:w="100" w:type="dxa"/>
        <w:tblLayout w:type="fixed"/>
        <w:tblCellMar>
          <w:top w:w="100" w:type="dxa"/>
          <w:left w:w="100" w:type="dxa"/>
          <w:bottom w:w="100" w:type="dxa"/>
          <w:right w:w="100" w:type="dxa"/>
        </w:tblCellMar>
        <w:tblLook w:val="0000" w:firstRow="0" w:lastRow="0" w:firstColumn="0" w:lastColumn="0" w:noHBand="0" w:noVBand="0"/>
      </w:tblPr>
      <w:tblGrid>
        <w:gridCol w:w="4680"/>
        <w:gridCol w:w="4680"/>
      </w:tblGrid>
      <w:tr w:rsidR="00B60775" w:rsidRPr="00195D8F" w14:paraId="62691880" w14:textId="77777777" w:rsidTr="00AC3126">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111EB912" w14:textId="77777777" w:rsidR="00B60775" w:rsidRPr="00195D8F" w:rsidRDefault="00B60775" w:rsidP="007755E2">
            <w:pPr>
              <w:keepNext/>
              <w:jc w:val="center"/>
            </w:pPr>
            <w:r w:rsidRPr="00195D8F">
              <w:rPr>
                <w:b/>
                <w:bCs/>
              </w:rPr>
              <w:t>Type</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2AEAE7F" w14:textId="331DFE57" w:rsidR="00B60775" w:rsidRPr="00195D8F" w:rsidRDefault="002E5C00" w:rsidP="007755E2">
            <w:pPr>
              <w:jc w:val="center"/>
            </w:pPr>
            <w:r w:rsidRPr="00195D8F">
              <w:t>Founder’s Promissory Note</w:t>
            </w:r>
          </w:p>
        </w:tc>
      </w:tr>
      <w:tr w:rsidR="00AC3126" w:rsidRPr="00195D8F" w14:paraId="3D101F4F" w14:textId="77777777" w:rsidTr="00AC3126">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72428BD7" w14:textId="77777777" w:rsidR="00AC3126" w:rsidRPr="00195D8F" w:rsidRDefault="00AC3126" w:rsidP="00DC6132">
            <w:pPr>
              <w:keepNext/>
              <w:jc w:val="center"/>
              <w:rPr>
                <w:b/>
                <w:bCs/>
              </w:rPr>
            </w:pPr>
            <w:r w:rsidRPr="00195D8F">
              <w:rPr>
                <w:b/>
                <w:bCs/>
              </w:rPr>
              <w:t>Name of Lender</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DFBB9B4" w14:textId="290759E7" w:rsidR="00AC3126" w:rsidRPr="00195D8F" w:rsidRDefault="00683F15" w:rsidP="00DC6132">
            <w:pPr>
              <w:jc w:val="center"/>
            </w:pPr>
            <w:r w:rsidRPr="00195D8F">
              <w:t>Kyle LaFond</w:t>
            </w:r>
          </w:p>
        </w:tc>
      </w:tr>
      <w:tr w:rsidR="00B60775" w:rsidRPr="00195D8F" w14:paraId="6F1A34E6" w14:textId="77777777" w:rsidTr="00AC3126">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74DDC295" w14:textId="77777777" w:rsidR="00B60775" w:rsidRPr="00195D8F" w:rsidRDefault="00B60775" w:rsidP="007755E2">
            <w:pPr>
              <w:keepNext/>
              <w:jc w:val="center"/>
            </w:pPr>
            <w:r w:rsidRPr="00195D8F">
              <w:rPr>
                <w:b/>
                <w:bCs/>
              </w:rPr>
              <w:t>Amount Outstanding</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A7ED765" w14:textId="320FF153" w:rsidR="00B60775" w:rsidRPr="00195D8F" w:rsidRDefault="002E5C00" w:rsidP="007755E2">
            <w:pPr>
              <w:jc w:val="center"/>
            </w:pPr>
            <w:r w:rsidRPr="00195D8F">
              <w:t>$25,000</w:t>
            </w:r>
          </w:p>
        </w:tc>
      </w:tr>
      <w:tr w:rsidR="00B60775" w:rsidRPr="00195D8F" w14:paraId="244E0A81" w14:textId="77777777" w:rsidTr="00AC3126">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5B6C5B75" w14:textId="77777777" w:rsidR="00B60775" w:rsidRPr="00195D8F" w:rsidRDefault="00B60775" w:rsidP="007755E2">
            <w:pPr>
              <w:keepNext/>
              <w:jc w:val="center"/>
            </w:pPr>
            <w:r w:rsidRPr="00195D8F">
              <w:rPr>
                <w:b/>
                <w:bCs/>
              </w:rPr>
              <w:t>Interest Rate and Amortization Schedule</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6FD73BD" w14:textId="5BB115A3" w:rsidR="00B60775" w:rsidRPr="00195D8F" w:rsidRDefault="002E5C00" w:rsidP="007755E2">
            <w:pPr>
              <w:jc w:val="center"/>
            </w:pPr>
            <w:r w:rsidRPr="00195D8F">
              <w:t>8.5%</w:t>
            </w:r>
          </w:p>
        </w:tc>
      </w:tr>
      <w:tr w:rsidR="00B60775" w:rsidRPr="00195D8F" w14:paraId="18F32B5A" w14:textId="77777777" w:rsidTr="00AC3126">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60F5BF78" w14:textId="77777777" w:rsidR="00B60775" w:rsidRPr="00195D8F" w:rsidRDefault="00B60775" w:rsidP="007755E2">
            <w:pPr>
              <w:keepNext/>
              <w:jc w:val="center"/>
            </w:pPr>
            <w:r w:rsidRPr="00195D8F">
              <w:rPr>
                <w:b/>
                <w:bCs/>
              </w:rPr>
              <w:t>Description of Collateral</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EBF38CF" w14:textId="095426E0" w:rsidR="00B60775" w:rsidRPr="00195D8F" w:rsidRDefault="008F4EC3" w:rsidP="007755E2">
            <w:pPr>
              <w:jc w:val="center"/>
            </w:pPr>
            <w:r w:rsidRPr="00195D8F">
              <w:t>N/A</w:t>
            </w:r>
          </w:p>
        </w:tc>
      </w:tr>
      <w:tr w:rsidR="00B60775" w:rsidRPr="00195D8F" w14:paraId="28AA3F2A" w14:textId="77777777" w:rsidTr="00AC3126">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43D2E07B" w14:textId="77777777" w:rsidR="00B60775" w:rsidRPr="00195D8F" w:rsidRDefault="00B60775" w:rsidP="007755E2">
            <w:pPr>
              <w:keepNext/>
              <w:jc w:val="center"/>
            </w:pPr>
            <w:r w:rsidRPr="00195D8F">
              <w:rPr>
                <w:b/>
                <w:bCs/>
              </w:rPr>
              <w:t>Other Material Terms</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FF37213" w14:textId="77777777" w:rsidR="008F4EC3" w:rsidRPr="00195D8F" w:rsidRDefault="008F4EC3" w:rsidP="008F4EC3">
            <w:pPr>
              <w:jc w:val="center"/>
            </w:pPr>
            <w:r w:rsidRPr="00195D8F">
              <w:t>The note contains a renewal option</w:t>
            </w:r>
          </w:p>
          <w:p w14:paraId="096C0F8F" w14:textId="77777777" w:rsidR="008F4EC3" w:rsidRPr="00195D8F" w:rsidRDefault="008F4EC3" w:rsidP="008F4EC3">
            <w:pPr>
              <w:jc w:val="center"/>
            </w:pPr>
            <w:r w:rsidRPr="00195D8F">
              <w:t>whereby the note may be renewed by the Company’s Board of Directors, in its discretion, for additional</w:t>
            </w:r>
          </w:p>
          <w:p w14:paraId="0BFA9EC9" w14:textId="47AFE0B8" w:rsidR="00B60775" w:rsidRPr="00195D8F" w:rsidRDefault="008F4EC3" w:rsidP="008F4EC3">
            <w:pPr>
              <w:jc w:val="center"/>
            </w:pPr>
            <w:proofErr w:type="gramStart"/>
            <w:r w:rsidRPr="00195D8F">
              <w:t>one year</w:t>
            </w:r>
            <w:proofErr w:type="gramEnd"/>
            <w:r w:rsidRPr="00195D8F">
              <w:t xml:space="preserve"> terms, indefinitely</w:t>
            </w:r>
            <w:r w:rsidR="00D1658C" w:rsidRPr="00195D8F">
              <w:br/>
              <w:t>The promissory note is subordinate to all other debts of the Company.</w:t>
            </w:r>
          </w:p>
        </w:tc>
      </w:tr>
      <w:tr w:rsidR="00B60775" w:rsidRPr="00195D8F" w14:paraId="47D87020" w14:textId="77777777" w:rsidTr="00AC3126">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2646064D" w14:textId="77777777" w:rsidR="00B60775" w:rsidRPr="00195D8F" w:rsidRDefault="00B60775" w:rsidP="007755E2">
            <w:pPr>
              <w:jc w:val="center"/>
            </w:pPr>
            <w:r w:rsidRPr="00195D8F">
              <w:rPr>
                <w:b/>
                <w:bCs/>
              </w:rPr>
              <w:t>Maturity Date</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76C7BDB" w14:textId="796878D8" w:rsidR="00B60775" w:rsidRPr="00195D8F" w:rsidRDefault="00D1658C" w:rsidP="007755E2">
            <w:pPr>
              <w:jc w:val="center"/>
            </w:pPr>
            <w:r w:rsidRPr="00195D8F">
              <w:t>January 2022</w:t>
            </w:r>
          </w:p>
        </w:tc>
      </w:tr>
    </w:tbl>
    <w:p w14:paraId="1761207F" w14:textId="55526739" w:rsidR="00B60775" w:rsidRPr="00195D8F" w:rsidRDefault="00B60775"/>
    <w:p w14:paraId="554EC940" w14:textId="1E36584E" w:rsidR="00B60775" w:rsidRPr="00195D8F" w:rsidRDefault="00B60775"/>
    <w:tbl>
      <w:tblPr>
        <w:tblW w:w="9360" w:type="dxa"/>
        <w:tblInd w:w="100" w:type="dxa"/>
        <w:tblLayout w:type="fixed"/>
        <w:tblCellMar>
          <w:top w:w="100" w:type="dxa"/>
          <w:left w:w="100" w:type="dxa"/>
          <w:bottom w:w="100" w:type="dxa"/>
          <w:right w:w="100" w:type="dxa"/>
        </w:tblCellMar>
        <w:tblLook w:val="0000" w:firstRow="0" w:lastRow="0" w:firstColumn="0" w:lastColumn="0" w:noHBand="0" w:noVBand="0"/>
      </w:tblPr>
      <w:tblGrid>
        <w:gridCol w:w="4680"/>
        <w:gridCol w:w="4680"/>
      </w:tblGrid>
      <w:tr w:rsidR="00B60775" w:rsidRPr="00195D8F" w14:paraId="1CB9B41A" w14:textId="77777777" w:rsidTr="00E9185B">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3C4EAA5A" w14:textId="77777777" w:rsidR="00B60775" w:rsidRPr="00195D8F" w:rsidRDefault="00B60775" w:rsidP="007755E2">
            <w:pPr>
              <w:keepNext/>
              <w:jc w:val="center"/>
            </w:pPr>
            <w:r w:rsidRPr="00195D8F">
              <w:rPr>
                <w:b/>
                <w:bCs/>
              </w:rPr>
              <w:t>Type</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0EA0474" w14:textId="7CC209A3" w:rsidR="00B60775" w:rsidRPr="00195D8F" w:rsidRDefault="00E86F8C" w:rsidP="007755E2">
            <w:pPr>
              <w:jc w:val="center"/>
            </w:pPr>
            <w:r w:rsidRPr="00195D8F">
              <w:t>Promissory Note</w:t>
            </w:r>
          </w:p>
        </w:tc>
      </w:tr>
      <w:tr w:rsidR="00AC3126" w:rsidRPr="00195D8F" w14:paraId="00A36519" w14:textId="77777777" w:rsidTr="00AC3126">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2E8DE959" w14:textId="77777777" w:rsidR="00AC3126" w:rsidRPr="00195D8F" w:rsidRDefault="00AC3126" w:rsidP="00DC6132">
            <w:pPr>
              <w:keepNext/>
              <w:jc w:val="center"/>
              <w:rPr>
                <w:b/>
                <w:bCs/>
              </w:rPr>
            </w:pPr>
            <w:r w:rsidRPr="00195D8F">
              <w:rPr>
                <w:b/>
                <w:bCs/>
              </w:rPr>
              <w:t>Name of Lender</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153DD865" w14:textId="58908945" w:rsidR="00AC3126" w:rsidRPr="00195D8F" w:rsidRDefault="00F942B3" w:rsidP="00DC6132">
            <w:pPr>
              <w:jc w:val="center"/>
            </w:pPr>
            <w:r>
              <w:t xml:space="preserve">Fuller Road Investments, LLC (owned and controlled by </w:t>
            </w:r>
            <w:r w:rsidR="00683F15" w:rsidRPr="00195D8F">
              <w:t xml:space="preserve">Monte </w:t>
            </w:r>
            <w:proofErr w:type="spellStart"/>
            <w:r w:rsidR="00683F15" w:rsidRPr="00195D8F">
              <w:t>Henige</w:t>
            </w:r>
            <w:proofErr w:type="spellEnd"/>
            <w:r>
              <w:t>, a member of the Company’s Board)</w:t>
            </w:r>
          </w:p>
        </w:tc>
      </w:tr>
      <w:tr w:rsidR="00B60775" w:rsidRPr="00195D8F" w14:paraId="7C8FFEA7" w14:textId="77777777" w:rsidTr="00E9185B">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1B3F1ABF" w14:textId="77777777" w:rsidR="00B60775" w:rsidRPr="00195D8F" w:rsidRDefault="00B60775" w:rsidP="007755E2">
            <w:pPr>
              <w:keepNext/>
              <w:jc w:val="center"/>
            </w:pPr>
            <w:r w:rsidRPr="00195D8F">
              <w:rPr>
                <w:b/>
                <w:bCs/>
              </w:rPr>
              <w:t>Amount Outstanding</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EF1C7EF" w14:textId="1A1DBCAC" w:rsidR="00B60775" w:rsidRPr="00195D8F" w:rsidRDefault="00E86F8C" w:rsidP="007755E2">
            <w:pPr>
              <w:jc w:val="center"/>
            </w:pPr>
            <w:r w:rsidRPr="00195D8F">
              <w:t>$25,000</w:t>
            </w:r>
          </w:p>
        </w:tc>
      </w:tr>
      <w:tr w:rsidR="00E9185B" w:rsidRPr="00195D8F" w14:paraId="3BD32FFF" w14:textId="77777777" w:rsidTr="00E9185B">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3B293CE9" w14:textId="77777777" w:rsidR="00E9185B" w:rsidRPr="00195D8F" w:rsidRDefault="00E9185B" w:rsidP="00E9185B">
            <w:pPr>
              <w:keepNext/>
              <w:jc w:val="center"/>
            </w:pPr>
            <w:r w:rsidRPr="00195D8F">
              <w:rPr>
                <w:b/>
                <w:bCs/>
              </w:rPr>
              <w:t>Interest Rate and Amortization Schedule</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8129461" w14:textId="722536B4" w:rsidR="00E9185B" w:rsidRPr="00195D8F" w:rsidRDefault="00E9185B" w:rsidP="00E9185B">
            <w:pPr>
              <w:jc w:val="center"/>
            </w:pPr>
            <w:r w:rsidRPr="00195D8F">
              <w:t>8.5%</w:t>
            </w:r>
          </w:p>
        </w:tc>
      </w:tr>
      <w:tr w:rsidR="00E9185B" w:rsidRPr="00195D8F" w14:paraId="25C9E71F" w14:textId="77777777" w:rsidTr="00E9185B">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2FE50C8D" w14:textId="77777777" w:rsidR="00E9185B" w:rsidRPr="00195D8F" w:rsidRDefault="00E9185B" w:rsidP="00E9185B">
            <w:pPr>
              <w:keepNext/>
              <w:jc w:val="center"/>
            </w:pPr>
            <w:r w:rsidRPr="00195D8F">
              <w:rPr>
                <w:b/>
                <w:bCs/>
              </w:rPr>
              <w:t>Description of Collateral</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11F3892" w14:textId="18B0890F" w:rsidR="00E9185B" w:rsidRPr="00195D8F" w:rsidRDefault="00E9185B" w:rsidP="00E9185B">
            <w:pPr>
              <w:jc w:val="center"/>
            </w:pPr>
            <w:r w:rsidRPr="00195D8F">
              <w:t>N/A</w:t>
            </w:r>
          </w:p>
        </w:tc>
      </w:tr>
      <w:tr w:rsidR="00E9185B" w:rsidRPr="00195D8F" w14:paraId="08F4A7C5" w14:textId="77777777" w:rsidTr="00E9185B">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4DB45EF0" w14:textId="77777777" w:rsidR="00E9185B" w:rsidRPr="00195D8F" w:rsidRDefault="00E9185B" w:rsidP="00E9185B">
            <w:pPr>
              <w:keepNext/>
              <w:jc w:val="center"/>
            </w:pPr>
            <w:r w:rsidRPr="00195D8F">
              <w:rPr>
                <w:b/>
                <w:bCs/>
              </w:rPr>
              <w:t>Other Material Terms</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786CD0E" w14:textId="77777777" w:rsidR="00E9185B" w:rsidRPr="00195D8F" w:rsidRDefault="00E9185B" w:rsidP="00E9185B">
            <w:pPr>
              <w:jc w:val="center"/>
            </w:pPr>
            <w:r w:rsidRPr="00195D8F">
              <w:t>The note contains a renewal option</w:t>
            </w:r>
          </w:p>
          <w:p w14:paraId="19756C4D" w14:textId="77777777" w:rsidR="00E9185B" w:rsidRPr="00195D8F" w:rsidRDefault="00E9185B" w:rsidP="00E9185B">
            <w:pPr>
              <w:jc w:val="center"/>
            </w:pPr>
            <w:r w:rsidRPr="00195D8F">
              <w:t>whereby the note may be renewed by the Company’s Board of Directors, in its discretion, for additional</w:t>
            </w:r>
          </w:p>
          <w:p w14:paraId="1BAAF7E4" w14:textId="48C8941F" w:rsidR="00E9185B" w:rsidRPr="00195D8F" w:rsidRDefault="00E9185B" w:rsidP="00E9185B">
            <w:pPr>
              <w:jc w:val="center"/>
            </w:pPr>
            <w:proofErr w:type="gramStart"/>
            <w:r w:rsidRPr="00195D8F">
              <w:t>one year</w:t>
            </w:r>
            <w:proofErr w:type="gramEnd"/>
            <w:r w:rsidRPr="00195D8F">
              <w:t xml:space="preserve"> terms, indefinitely</w:t>
            </w:r>
            <w:r w:rsidRPr="00195D8F">
              <w:br/>
              <w:t>The promissory note is subordinate to all other debts of the Company.</w:t>
            </w:r>
          </w:p>
        </w:tc>
      </w:tr>
      <w:tr w:rsidR="00E9185B" w:rsidRPr="00195D8F" w14:paraId="1A8BA143" w14:textId="77777777" w:rsidTr="00E9185B">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2CD4DE0D" w14:textId="77777777" w:rsidR="00E9185B" w:rsidRPr="00195D8F" w:rsidRDefault="00E9185B" w:rsidP="00E9185B">
            <w:pPr>
              <w:jc w:val="center"/>
            </w:pPr>
            <w:r w:rsidRPr="00195D8F">
              <w:rPr>
                <w:b/>
                <w:bCs/>
              </w:rPr>
              <w:t>Maturity Date</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D575603" w14:textId="51E75469" w:rsidR="00E9185B" w:rsidRPr="00195D8F" w:rsidRDefault="00E9185B" w:rsidP="00E9185B">
            <w:pPr>
              <w:jc w:val="center"/>
            </w:pPr>
            <w:r w:rsidRPr="00195D8F">
              <w:t>January 2022</w:t>
            </w:r>
          </w:p>
        </w:tc>
      </w:tr>
    </w:tbl>
    <w:p w14:paraId="25E66900" w14:textId="1D8A24C0" w:rsidR="00B60775" w:rsidRPr="00195D8F" w:rsidRDefault="00B60775"/>
    <w:p w14:paraId="57B0910C" w14:textId="41F74813" w:rsidR="00AB670D" w:rsidRPr="00195D8F" w:rsidRDefault="00AB670D"/>
    <w:tbl>
      <w:tblPr>
        <w:tblW w:w="9360" w:type="dxa"/>
        <w:tblInd w:w="100" w:type="dxa"/>
        <w:tblLayout w:type="fixed"/>
        <w:tblCellMar>
          <w:top w:w="100" w:type="dxa"/>
          <w:left w:w="100" w:type="dxa"/>
          <w:bottom w:w="100" w:type="dxa"/>
          <w:right w:w="100" w:type="dxa"/>
        </w:tblCellMar>
        <w:tblLook w:val="0000" w:firstRow="0" w:lastRow="0" w:firstColumn="0" w:lastColumn="0" w:noHBand="0" w:noVBand="0"/>
      </w:tblPr>
      <w:tblGrid>
        <w:gridCol w:w="4680"/>
        <w:gridCol w:w="4680"/>
      </w:tblGrid>
      <w:tr w:rsidR="00AB670D" w:rsidRPr="00195D8F" w14:paraId="29311982" w14:textId="77777777" w:rsidTr="007755E2">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1302A205" w14:textId="77777777" w:rsidR="00AB670D" w:rsidRPr="00195D8F" w:rsidRDefault="00AB670D" w:rsidP="007755E2">
            <w:pPr>
              <w:keepNext/>
              <w:jc w:val="center"/>
            </w:pPr>
            <w:r w:rsidRPr="00195D8F">
              <w:rPr>
                <w:b/>
                <w:bCs/>
              </w:rPr>
              <w:lastRenderedPageBreak/>
              <w:t>Type</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70E431A" w14:textId="7A36DAB4" w:rsidR="00AB670D" w:rsidRPr="00195D8F" w:rsidRDefault="00AB670D" w:rsidP="007755E2">
            <w:pPr>
              <w:jc w:val="center"/>
            </w:pPr>
            <w:r w:rsidRPr="00195D8F">
              <w:t>Promissory Note</w:t>
            </w:r>
          </w:p>
        </w:tc>
      </w:tr>
      <w:tr w:rsidR="00AC3126" w:rsidRPr="00195D8F" w14:paraId="16AF7B17" w14:textId="77777777" w:rsidTr="007755E2">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5BAB309F" w14:textId="6763B23A" w:rsidR="00AC3126" w:rsidRPr="00195D8F" w:rsidRDefault="00464593" w:rsidP="007755E2">
            <w:pPr>
              <w:keepNext/>
              <w:jc w:val="center"/>
              <w:rPr>
                <w:b/>
                <w:bCs/>
              </w:rPr>
            </w:pPr>
            <w:r w:rsidRPr="00195D8F">
              <w:rPr>
                <w:b/>
                <w:bCs/>
              </w:rPr>
              <w:t>Name of Lender</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17528EA" w14:textId="52AC9485" w:rsidR="00AC3126" w:rsidRPr="00195D8F" w:rsidRDefault="00683F15" w:rsidP="007755E2">
            <w:pPr>
              <w:jc w:val="center"/>
            </w:pPr>
            <w:r w:rsidRPr="00195D8F">
              <w:t>Wisconsin Economic Development Corporation</w:t>
            </w:r>
          </w:p>
        </w:tc>
      </w:tr>
      <w:tr w:rsidR="00AB670D" w:rsidRPr="00195D8F" w14:paraId="55882BBE" w14:textId="77777777" w:rsidTr="007755E2">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5BAC5AA1" w14:textId="77777777" w:rsidR="00AB670D" w:rsidRPr="00195D8F" w:rsidRDefault="00AB670D" w:rsidP="007755E2">
            <w:pPr>
              <w:keepNext/>
              <w:jc w:val="center"/>
            </w:pPr>
            <w:r w:rsidRPr="00195D8F">
              <w:rPr>
                <w:b/>
                <w:bCs/>
              </w:rPr>
              <w:t>Amount Outstanding</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E1DBA7C" w14:textId="0EFE5048" w:rsidR="00AB670D" w:rsidRPr="00195D8F" w:rsidRDefault="00AB670D" w:rsidP="007755E2">
            <w:pPr>
              <w:jc w:val="center"/>
            </w:pPr>
            <w:r w:rsidRPr="00195D8F">
              <w:t>$</w:t>
            </w:r>
            <w:r w:rsidR="00683F15" w:rsidRPr="00195D8F">
              <w:t>85</w:t>
            </w:r>
            <w:r w:rsidRPr="00195D8F">
              <w:t>,0</w:t>
            </w:r>
            <w:r w:rsidR="00330A06">
              <w:t>76</w:t>
            </w:r>
          </w:p>
        </w:tc>
      </w:tr>
      <w:tr w:rsidR="00AB670D" w:rsidRPr="00195D8F" w14:paraId="6E6935E7" w14:textId="77777777" w:rsidTr="007755E2">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64030C3C" w14:textId="77777777" w:rsidR="00AB670D" w:rsidRPr="00195D8F" w:rsidRDefault="00AB670D" w:rsidP="007755E2">
            <w:pPr>
              <w:keepNext/>
              <w:jc w:val="center"/>
            </w:pPr>
            <w:r w:rsidRPr="00195D8F">
              <w:rPr>
                <w:b/>
                <w:bCs/>
              </w:rPr>
              <w:t>Interest Rate and Amortization Schedule</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3F94F6F" w14:textId="7CA8092A" w:rsidR="00AB670D" w:rsidRPr="00195D8F" w:rsidRDefault="002A0BF0" w:rsidP="007755E2">
            <w:pPr>
              <w:jc w:val="center"/>
            </w:pPr>
            <w:r w:rsidRPr="00195D8F">
              <w:t>6</w:t>
            </w:r>
            <w:r w:rsidR="00AB670D" w:rsidRPr="00195D8F">
              <w:t>%</w:t>
            </w:r>
          </w:p>
        </w:tc>
      </w:tr>
      <w:tr w:rsidR="00AB670D" w:rsidRPr="00195D8F" w14:paraId="2B8629AC" w14:textId="77777777" w:rsidTr="007755E2">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5545E44A" w14:textId="77777777" w:rsidR="00AB670D" w:rsidRPr="00195D8F" w:rsidRDefault="00AB670D" w:rsidP="007755E2">
            <w:pPr>
              <w:keepNext/>
              <w:jc w:val="center"/>
            </w:pPr>
            <w:r w:rsidRPr="00195D8F">
              <w:rPr>
                <w:b/>
                <w:bCs/>
              </w:rPr>
              <w:t>Description of Collateral</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4A28A64" w14:textId="1DDF9D9E" w:rsidR="006B7975" w:rsidRPr="00195D8F" w:rsidRDefault="006B7975" w:rsidP="006B7975">
            <w:pPr>
              <w:jc w:val="center"/>
            </w:pPr>
            <w:r w:rsidRPr="00195D8F">
              <w:t>The note is collateralized by the Company’s assets and an unlimited guarantee agreement with</w:t>
            </w:r>
          </w:p>
          <w:p w14:paraId="7553D102" w14:textId="0AA3F673" w:rsidR="00AB670D" w:rsidRPr="00195D8F" w:rsidRDefault="006B7975" w:rsidP="006B7975">
            <w:pPr>
              <w:jc w:val="center"/>
            </w:pPr>
            <w:r w:rsidRPr="00195D8F">
              <w:t>the Company’s founder.</w:t>
            </w:r>
          </w:p>
        </w:tc>
      </w:tr>
      <w:tr w:rsidR="00EE6DE0" w:rsidRPr="00195D8F" w14:paraId="37843641" w14:textId="77777777" w:rsidTr="007755E2">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54F96D58" w14:textId="77777777" w:rsidR="00EE6DE0" w:rsidRPr="00195D8F" w:rsidRDefault="00EE6DE0" w:rsidP="00EE6DE0">
            <w:pPr>
              <w:keepNext/>
              <w:jc w:val="center"/>
            </w:pPr>
            <w:r w:rsidRPr="00195D8F">
              <w:rPr>
                <w:b/>
                <w:bCs/>
              </w:rPr>
              <w:t>Other Material Terms</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1AE62FF" w14:textId="77777777" w:rsidR="00535521" w:rsidRPr="00195D8F" w:rsidRDefault="00535521" w:rsidP="00535521">
            <w:pPr>
              <w:jc w:val="center"/>
            </w:pPr>
            <w:r w:rsidRPr="00195D8F">
              <w:t>Principal and interest payments were deferred through January 31, 2020. From February 1, 2020 to</w:t>
            </w:r>
          </w:p>
          <w:p w14:paraId="2A18BE69" w14:textId="77777777" w:rsidR="00535521" w:rsidRPr="00195D8F" w:rsidRDefault="00535521" w:rsidP="00535521">
            <w:pPr>
              <w:jc w:val="center"/>
            </w:pPr>
            <w:r w:rsidRPr="00195D8F">
              <w:t>July 1, 2020 six monthly installments of $500 interest only payments were due. Commencing on August</w:t>
            </w:r>
          </w:p>
          <w:p w14:paraId="173A6D6A" w14:textId="124D7998" w:rsidR="00EE6DE0" w:rsidRPr="00195D8F" w:rsidRDefault="00535521" w:rsidP="00535521">
            <w:pPr>
              <w:jc w:val="center"/>
            </w:pPr>
            <w:r w:rsidRPr="00195D8F">
              <w:t>1, 2020, monthly installments in the amount $2,408 are due through the end of the term.</w:t>
            </w:r>
          </w:p>
        </w:tc>
      </w:tr>
      <w:tr w:rsidR="00EE6DE0" w:rsidRPr="00195D8F" w14:paraId="7A156A30" w14:textId="77777777" w:rsidTr="007755E2">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66221EAC" w14:textId="77777777" w:rsidR="00EE6DE0" w:rsidRPr="00195D8F" w:rsidRDefault="00EE6DE0" w:rsidP="00EE6DE0">
            <w:pPr>
              <w:jc w:val="center"/>
            </w:pPr>
            <w:r w:rsidRPr="00195D8F">
              <w:rPr>
                <w:b/>
                <w:bCs/>
              </w:rPr>
              <w:t>Maturity Date</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5FF9C21" w14:textId="789CE0D0" w:rsidR="00EE6DE0" w:rsidRPr="00195D8F" w:rsidRDefault="00EE6DE0" w:rsidP="00EE6DE0">
            <w:pPr>
              <w:jc w:val="center"/>
            </w:pPr>
            <w:r w:rsidRPr="00195D8F">
              <w:t>June 2024</w:t>
            </w:r>
          </w:p>
        </w:tc>
      </w:tr>
    </w:tbl>
    <w:p w14:paraId="4694D8DF" w14:textId="2297A93A" w:rsidR="00AB670D" w:rsidRPr="00195D8F" w:rsidRDefault="00AB670D"/>
    <w:p w14:paraId="2F43DE3A" w14:textId="74A0034C" w:rsidR="00AB670D" w:rsidRPr="00195D8F" w:rsidRDefault="00AB670D"/>
    <w:tbl>
      <w:tblPr>
        <w:tblW w:w="9360" w:type="dxa"/>
        <w:tblInd w:w="100" w:type="dxa"/>
        <w:tblLayout w:type="fixed"/>
        <w:tblCellMar>
          <w:top w:w="100" w:type="dxa"/>
          <w:left w:w="100" w:type="dxa"/>
          <w:bottom w:w="100" w:type="dxa"/>
          <w:right w:w="100" w:type="dxa"/>
        </w:tblCellMar>
        <w:tblLook w:val="0000" w:firstRow="0" w:lastRow="0" w:firstColumn="0" w:lastColumn="0" w:noHBand="0" w:noVBand="0"/>
      </w:tblPr>
      <w:tblGrid>
        <w:gridCol w:w="4680"/>
        <w:gridCol w:w="4680"/>
      </w:tblGrid>
      <w:tr w:rsidR="00AB670D" w:rsidRPr="00195D8F" w14:paraId="0C0CFC67" w14:textId="77777777" w:rsidTr="007755E2">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32DEC2B5" w14:textId="77777777" w:rsidR="00AB670D" w:rsidRPr="00195D8F" w:rsidRDefault="00AB670D" w:rsidP="007755E2">
            <w:pPr>
              <w:keepNext/>
              <w:jc w:val="center"/>
            </w:pPr>
            <w:r w:rsidRPr="00195D8F">
              <w:rPr>
                <w:b/>
                <w:bCs/>
              </w:rPr>
              <w:t>Type</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6E0759E" w14:textId="0E6FFAF8" w:rsidR="00AB670D" w:rsidRPr="00195D8F" w:rsidRDefault="00535521" w:rsidP="007755E2">
            <w:pPr>
              <w:jc w:val="center"/>
            </w:pPr>
            <w:r w:rsidRPr="00195D8F">
              <w:t>Paycheck Protection Program Loan</w:t>
            </w:r>
          </w:p>
        </w:tc>
      </w:tr>
      <w:tr w:rsidR="00464593" w:rsidRPr="00195D8F" w14:paraId="70F7B67A" w14:textId="77777777" w:rsidTr="00464593">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76B94F48" w14:textId="77777777" w:rsidR="00464593" w:rsidRPr="00195D8F" w:rsidRDefault="00464593" w:rsidP="00DC6132">
            <w:pPr>
              <w:keepNext/>
              <w:jc w:val="center"/>
              <w:rPr>
                <w:b/>
                <w:bCs/>
              </w:rPr>
            </w:pPr>
            <w:r w:rsidRPr="00195D8F">
              <w:rPr>
                <w:b/>
                <w:bCs/>
              </w:rPr>
              <w:t>Name of Lender</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E2372CB" w14:textId="5CB1BC1E" w:rsidR="00464593" w:rsidRPr="00195D8F" w:rsidRDefault="00683F15" w:rsidP="00DC6132">
            <w:pPr>
              <w:jc w:val="center"/>
            </w:pPr>
            <w:r w:rsidRPr="00195D8F">
              <w:t>Bank of Prairie du Sac</w:t>
            </w:r>
          </w:p>
        </w:tc>
      </w:tr>
      <w:tr w:rsidR="00AB670D" w:rsidRPr="00195D8F" w14:paraId="5E0B8CC1" w14:textId="77777777" w:rsidTr="007755E2">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693BB243" w14:textId="77777777" w:rsidR="00AB670D" w:rsidRPr="00195D8F" w:rsidRDefault="00AB670D" w:rsidP="007755E2">
            <w:pPr>
              <w:keepNext/>
              <w:jc w:val="center"/>
            </w:pPr>
            <w:r w:rsidRPr="00195D8F">
              <w:rPr>
                <w:b/>
                <w:bCs/>
              </w:rPr>
              <w:t>Amount Outstanding</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232B30B" w14:textId="23C24787" w:rsidR="00AB670D" w:rsidRPr="00195D8F" w:rsidRDefault="00AB670D" w:rsidP="007755E2">
            <w:pPr>
              <w:jc w:val="center"/>
            </w:pPr>
            <w:r w:rsidRPr="00195D8F">
              <w:t>$</w:t>
            </w:r>
            <w:r w:rsidR="00ED7BED" w:rsidRPr="00195D8F">
              <w:t>6</w:t>
            </w:r>
            <w:r w:rsidR="00066306" w:rsidRPr="00195D8F">
              <w:t>7</w:t>
            </w:r>
            <w:r w:rsidRPr="00195D8F">
              <w:t>,</w:t>
            </w:r>
            <w:r w:rsidR="00066306" w:rsidRPr="00195D8F">
              <w:t>5</w:t>
            </w:r>
            <w:r w:rsidRPr="00195D8F">
              <w:t>00</w:t>
            </w:r>
          </w:p>
        </w:tc>
      </w:tr>
      <w:tr w:rsidR="00AB670D" w:rsidRPr="00195D8F" w14:paraId="5CACCDCC" w14:textId="77777777" w:rsidTr="007755E2">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7C23A732" w14:textId="77777777" w:rsidR="00AB670D" w:rsidRPr="00195D8F" w:rsidRDefault="00AB670D" w:rsidP="007755E2">
            <w:pPr>
              <w:keepNext/>
              <w:jc w:val="center"/>
            </w:pPr>
            <w:r w:rsidRPr="00195D8F">
              <w:rPr>
                <w:b/>
                <w:bCs/>
              </w:rPr>
              <w:t>Interest Rate and Amortization Schedule</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ED21642" w14:textId="7823EEBF" w:rsidR="00AB670D" w:rsidRPr="00195D8F" w:rsidRDefault="00A745AB" w:rsidP="007755E2">
            <w:pPr>
              <w:jc w:val="center"/>
            </w:pPr>
            <w:r w:rsidRPr="00195D8F">
              <w:t>1.0</w:t>
            </w:r>
            <w:r w:rsidR="00AB670D" w:rsidRPr="00195D8F">
              <w:t>%</w:t>
            </w:r>
          </w:p>
        </w:tc>
      </w:tr>
      <w:tr w:rsidR="00AB670D" w:rsidRPr="00195D8F" w14:paraId="375CC963" w14:textId="77777777" w:rsidTr="007755E2">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6C5FF3A2" w14:textId="77777777" w:rsidR="00AB670D" w:rsidRPr="00195D8F" w:rsidRDefault="00AB670D" w:rsidP="007755E2">
            <w:pPr>
              <w:keepNext/>
              <w:jc w:val="center"/>
            </w:pPr>
            <w:r w:rsidRPr="00195D8F">
              <w:rPr>
                <w:b/>
                <w:bCs/>
              </w:rPr>
              <w:t>Description of Collateral</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658441A" w14:textId="77777777" w:rsidR="00BE29C3" w:rsidRPr="00195D8F" w:rsidRDefault="00BE29C3" w:rsidP="00BE29C3">
            <w:pPr>
              <w:jc w:val="center"/>
            </w:pPr>
            <w:r w:rsidRPr="00195D8F">
              <w:t>The</w:t>
            </w:r>
          </w:p>
          <w:p w14:paraId="3812769A" w14:textId="4339827F" w:rsidR="00AB670D" w:rsidRPr="00195D8F" w:rsidRDefault="00BE29C3" w:rsidP="00BE29C3">
            <w:pPr>
              <w:jc w:val="center"/>
            </w:pPr>
            <w:r w:rsidRPr="00195D8F">
              <w:t>note is collateralized by all the assets of the Company and guaranteed by the Company’s founder.</w:t>
            </w:r>
          </w:p>
        </w:tc>
      </w:tr>
      <w:tr w:rsidR="00AB670D" w:rsidRPr="00195D8F" w14:paraId="310B26D8" w14:textId="77777777" w:rsidTr="007755E2">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7DA6B3D4" w14:textId="77777777" w:rsidR="00AB670D" w:rsidRPr="00195D8F" w:rsidRDefault="00AB670D" w:rsidP="007755E2">
            <w:pPr>
              <w:keepNext/>
              <w:jc w:val="center"/>
            </w:pPr>
            <w:r w:rsidRPr="00195D8F">
              <w:rPr>
                <w:b/>
                <w:bCs/>
              </w:rPr>
              <w:t>Other Material Terms</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F597ABD" w14:textId="4DD8F1F2" w:rsidR="00A745AB" w:rsidRPr="00195D8F" w:rsidRDefault="00066306" w:rsidP="009059AE">
            <w:pPr>
              <w:jc w:val="center"/>
            </w:pPr>
            <w:r w:rsidRPr="00195D8F">
              <w:t>T</w:t>
            </w:r>
            <w:r w:rsidR="00A745AB" w:rsidRPr="00195D8F">
              <w:t>he PPP loan will be paid in monthly installments of $</w:t>
            </w:r>
            <w:r w:rsidR="00A55536" w:rsidRPr="00195D8F">
              <w:t xml:space="preserve">1,548 </w:t>
            </w:r>
            <w:r w:rsidR="00A745AB" w:rsidRPr="00195D8F">
              <w:t>from</w:t>
            </w:r>
          </w:p>
          <w:p w14:paraId="70EB0404" w14:textId="5FE79065" w:rsidR="00AB670D" w:rsidRPr="00195D8F" w:rsidRDefault="00A55536" w:rsidP="009059AE">
            <w:pPr>
              <w:jc w:val="center"/>
            </w:pPr>
            <w:r w:rsidRPr="00195D8F">
              <w:t>May 22, 2022</w:t>
            </w:r>
            <w:r w:rsidR="00A745AB" w:rsidRPr="00195D8F">
              <w:t xml:space="preserve"> through </w:t>
            </w:r>
            <w:r w:rsidRPr="00195D8F">
              <w:t>January 22, 2026</w:t>
            </w:r>
            <w:r w:rsidR="00A745AB" w:rsidRPr="00195D8F">
              <w:t>.</w:t>
            </w:r>
          </w:p>
          <w:p w14:paraId="5288F135" w14:textId="519B5466" w:rsidR="002B3428" w:rsidRPr="00195D8F" w:rsidRDefault="002B3428" w:rsidP="002B3428">
            <w:pPr>
              <w:jc w:val="left"/>
            </w:pPr>
            <w:r w:rsidRPr="00195D8F">
              <w:t>(The Consolidated Appropriations Act signed into law in late</w:t>
            </w:r>
            <w:r w:rsidR="009059AE" w:rsidRPr="00195D8F">
              <w:t xml:space="preserve"> </w:t>
            </w:r>
            <w:r w:rsidRPr="00195D8F">
              <w:t>December of 2020 may waive this balance and the Company may be entitled to recovery of</w:t>
            </w:r>
            <w:r w:rsidR="009059AE" w:rsidRPr="00195D8F">
              <w:t xml:space="preserve"> </w:t>
            </w:r>
            <w:r w:rsidRPr="00195D8F">
              <w:t>the principal payments. As of the date of these financial statements such treatment was not yet verified</w:t>
            </w:r>
          </w:p>
          <w:p w14:paraId="0A9C80F0" w14:textId="00C48895" w:rsidR="002B3428" w:rsidRPr="00195D8F" w:rsidRDefault="002B3428" w:rsidP="002B3428">
            <w:pPr>
              <w:jc w:val="left"/>
            </w:pPr>
            <w:r w:rsidRPr="00195D8F">
              <w:t>by the Company’s lenders.)</w:t>
            </w:r>
          </w:p>
        </w:tc>
      </w:tr>
      <w:tr w:rsidR="00AB670D" w:rsidRPr="00195D8F" w14:paraId="7EA3E693" w14:textId="77777777" w:rsidTr="007755E2">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13DDF407" w14:textId="77777777" w:rsidR="00AB670D" w:rsidRPr="00195D8F" w:rsidRDefault="00AB670D" w:rsidP="007755E2">
            <w:pPr>
              <w:jc w:val="center"/>
            </w:pPr>
            <w:r w:rsidRPr="00195D8F">
              <w:rPr>
                <w:b/>
                <w:bCs/>
              </w:rPr>
              <w:t>Maturity Date</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4E775ED" w14:textId="020C4AD3" w:rsidR="00AB670D" w:rsidRPr="00195D8F" w:rsidRDefault="00A745AB" w:rsidP="007755E2">
            <w:pPr>
              <w:jc w:val="center"/>
            </w:pPr>
            <w:r w:rsidRPr="00195D8F">
              <w:t>April</w:t>
            </w:r>
            <w:r w:rsidR="00AB670D" w:rsidRPr="00195D8F">
              <w:t xml:space="preserve"> 202</w:t>
            </w:r>
            <w:r w:rsidRPr="00195D8F">
              <w:t>2</w:t>
            </w:r>
          </w:p>
        </w:tc>
      </w:tr>
    </w:tbl>
    <w:p w14:paraId="39AB5FD7" w14:textId="44A30148" w:rsidR="00AB670D" w:rsidRPr="00195D8F" w:rsidRDefault="00AB670D"/>
    <w:p w14:paraId="3C75063E" w14:textId="707D3F41" w:rsidR="00B71AC0" w:rsidRPr="00195D8F" w:rsidRDefault="00B71AC0"/>
    <w:tbl>
      <w:tblPr>
        <w:tblW w:w="9360" w:type="dxa"/>
        <w:tblInd w:w="100" w:type="dxa"/>
        <w:tblLayout w:type="fixed"/>
        <w:tblCellMar>
          <w:top w:w="100" w:type="dxa"/>
          <w:left w:w="100" w:type="dxa"/>
          <w:bottom w:w="100" w:type="dxa"/>
          <w:right w:w="100" w:type="dxa"/>
        </w:tblCellMar>
        <w:tblLook w:val="0000" w:firstRow="0" w:lastRow="0" w:firstColumn="0" w:lastColumn="0" w:noHBand="0" w:noVBand="0"/>
      </w:tblPr>
      <w:tblGrid>
        <w:gridCol w:w="4680"/>
        <w:gridCol w:w="4680"/>
      </w:tblGrid>
      <w:tr w:rsidR="00B71AC0" w:rsidRPr="00195D8F" w14:paraId="4E42134F" w14:textId="77777777" w:rsidTr="007755E2">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68F7DA6B" w14:textId="77777777" w:rsidR="00B71AC0" w:rsidRPr="00195D8F" w:rsidRDefault="00B71AC0" w:rsidP="007755E2">
            <w:pPr>
              <w:keepNext/>
              <w:jc w:val="center"/>
            </w:pPr>
            <w:r w:rsidRPr="00195D8F">
              <w:rPr>
                <w:b/>
                <w:bCs/>
              </w:rPr>
              <w:lastRenderedPageBreak/>
              <w:t>Type</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7832C2B" w14:textId="44D229F9" w:rsidR="00B71AC0" w:rsidRPr="00195D8F" w:rsidRDefault="00B71AC0" w:rsidP="007755E2">
            <w:pPr>
              <w:jc w:val="center"/>
            </w:pPr>
            <w:r w:rsidRPr="00195D8F">
              <w:t>Econ</w:t>
            </w:r>
            <w:r w:rsidR="00D22955" w:rsidRPr="00195D8F">
              <w:t>omic Injury Disaster Loan</w:t>
            </w:r>
          </w:p>
        </w:tc>
      </w:tr>
      <w:tr w:rsidR="00464593" w:rsidRPr="00195D8F" w14:paraId="50EE167C" w14:textId="77777777" w:rsidTr="00464593">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7C456BEC" w14:textId="77777777" w:rsidR="00464593" w:rsidRPr="00195D8F" w:rsidRDefault="00464593" w:rsidP="00DC6132">
            <w:pPr>
              <w:keepNext/>
              <w:jc w:val="center"/>
              <w:rPr>
                <w:b/>
                <w:bCs/>
              </w:rPr>
            </w:pPr>
            <w:r w:rsidRPr="00195D8F">
              <w:rPr>
                <w:b/>
                <w:bCs/>
              </w:rPr>
              <w:t>Name of Lender</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E4A3C0A" w14:textId="2B391A93" w:rsidR="00464593" w:rsidRPr="00195D8F" w:rsidRDefault="00683F15" w:rsidP="00DC6132">
            <w:pPr>
              <w:jc w:val="center"/>
            </w:pPr>
            <w:r w:rsidRPr="00195D8F">
              <w:t xml:space="preserve">Small Business </w:t>
            </w:r>
            <w:r w:rsidR="001217F8" w:rsidRPr="00195D8F">
              <w:t>Administration</w:t>
            </w:r>
          </w:p>
        </w:tc>
      </w:tr>
      <w:tr w:rsidR="00B71AC0" w:rsidRPr="00195D8F" w14:paraId="1C14C3C8" w14:textId="77777777" w:rsidTr="007755E2">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57EBA58C" w14:textId="77777777" w:rsidR="00B71AC0" w:rsidRPr="00195D8F" w:rsidRDefault="00B71AC0" w:rsidP="007755E2">
            <w:pPr>
              <w:keepNext/>
              <w:jc w:val="center"/>
            </w:pPr>
            <w:r w:rsidRPr="00195D8F">
              <w:rPr>
                <w:b/>
                <w:bCs/>
              </w:rPr>
              <w:t>Amount Outstanding</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63AE2A0" w14:textId="62B8073D" w:rsidR="00B71AC0" w:rsidRPr="00195D8F" w:rsidRDefault="00B71AC0" w:rsidP="007755E2">
            <w:pPr>
              <w:jc w:val="center"/>
            </w:pPr>
            <w:r w:rsidRPr="00195D8F">
              <w:t>$</w:t>
            </w:r>
            <w:r w:rsidR="00D22955" w:rsidRPr="00195D8F">
              <w:t>355,000</w:t>
            </w:r>
          </w:p>
        </w:tc>
      </w:tr>
      <w:tr w:rsidR="00B71AC0" w:rsidRPr="00195D8F" w14:paraId="323F7745" w14:textId="77777777" w:rsidTr="007755E2">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63A79736" w14:textId="77777777" w:rsidR="00B71AC0" w:rsidRPr="00195D8F" w:rsidRDefault="00B71AC0" w:rsidP="007755E2">
            <w:pPr>
              <w:keepNext/>
              <w:jc w:val="center"/>
            </w:pPr>
            <w:r w:rsidRPr="00195D8F">
              <w:rPr>
                <w:b/>
                <w:bCs/>
              </w:rPr>
              <w:t>Interest Rate and Amortization Schedule</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F60DE5E" w14:textId="6192F687" w:rsidR="00B71AC0" w:rsidRPr="00195D8F" w:rsidRDefault="00D22955" w:rsidP="007755E2">
            <w:pPr>
              <w:jc w:val="center"/>
            </w:pPr>
            <w:r w:rsidRPr="00195D8F">
              <w:t>3.75</w:t>
            </w:r>
            <w:r w:rsidR="00B71AC0" w:rsidRPr="00195D8F">
              <w:t>%</w:t>
            </w:r>
          </w:p>
        </w:tc>
      </w:tr>
      <w:tr w:rsidR="00B71AC0" w:rsidRPr="00195D8F" w14:paraId="31E75E69" w14:textId="77777777" w:rsidTr="007755E2">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47CF519B" w14:textId="77777777" w:rsidR="00B71AC0" w:rsidRPr="00195D8F" w:rsidRDefault="00B71AC0" w:rsidP="007755E2">
            <w:pPr>
              <w:keepNext/>
              <w:jc w:val="center"/>
            </w:pPr>
            <w:r w:rsidRPr="00195D8F">
              <w:rPr>
                <w:b/>
                <w:bCs/>
              </w:rPr>
              <w:t>Description of Collateral</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DE7E5B5" w14:textId="77777777" w:rsidR="00BE29C3" w:rsidRPr="00195D8F" w:rsidRDefault="00BE29C3" w:rsidP="00BE29C3">
            <w:pPr>
              <w:jc w:val="center"/>
            </w:pPr>
            <w:r w:rsidRPr="00195D8F">
              <w:t>The</w:t>
            </w:r>
          </w:p>
          <w:p w14:paraId="777A8258" w14:textId="146406B5" w:rsidR="00B71AC0" w:rsidRPr="00195D8F" w:rsidRDefault="00BE29C3" w:rsidP="00BE29C3">
            <w:pPr>
              <w:jc w:val="center"/>
            </w:pPr>
            <w:r w:rsidRPr="00195D8F">
              <w:t>note is collateralized by all the assets of the Company and guaranteed by the Company’s founder.</w:t>
            </w:r>
          </w:p>
        </w:tc>
      </w:tr>
      <w:tr w:rsidR="00B71AC0" w:rsidRPr="00195D8F" w14:paraId="5F9ED42E" w14:textId="77777777" w:rsidTr="007755E2">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141DA01D" w14:textId="77777777" w:rsidR="00B71AC0" w:rsidRPr="00195D8F" w:rsidRDefault="00B71AC0" w:rsidP="007755E2">
            <w:pPr>
              <w:keepNext/>
              <w:jc w:val="center"/>
            </w:pPr>
            <w:r w:rsidRPr="00195D8F">
              <w:rPr>
                <w:b/>
                <w:bCs/>
              </w:rPr>
              <w:t>Other Material Terms</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F04362A" w14:textId="3C94D4BB" w:rsidR="00B71AC0" w:rsidRPr="00195D8F" w:rsidRDefault="00BE29C3" w:rsidP="007755E2">
            <w:pPr>
              <w:jc w:val="left"/>
            </w:pPr>
            <w:r w:rsidRPr="00195D8F">
              <w:t xml:space="preserve">Monthly payments of $1,730 begin in April of </w:t>
            </w:r>
            <w:r w:rsidR="00683F15" w:rsidRPr="00195D8F">
              <w:t>2022</w:t>
            </w:r>
            <w:r w:rsidRPr="00195D8F">
              <w:t>.</w:t>
            </w:r>
          </w:p>
        </w:tc>
      </w:tr>
      <w:tr w:rsidR="00B71AC0" w:rsidRPr="00195D8F" w14:paraId="148B6B5D" w14:textId="77777777" w:rsidTr="007755E2">
        <w:tc>
          <w:tcPr>
            <w:tcW w:w="468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6B3ECA57" w14:textId="77777777" w:rsidR="00B71AC0" w:rsidRPr="00195D8F" w:rsidRDefault="00B71AC0" w:rsidP="007755E2">
            <w:pPr>
              <w:jc w:val="center"/>
            </w:pPr>
            <w:r w:rsidRPr="00195D8F">
              <w:rPr>
                <w:b/>
                <w:bCs/>
              </w:rPr>
              <w:t>Maturity Date</w:t>
            </w:r>
          </w:p>
        </w:tc>
        <w:tc>
          <w:tcPr>
            <w:tcW w:w="4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2E55F71" w14:textId="71BE3440" w:rsidR="00B71AC0" w:rsidRPr="00195D8F" w:rsidRDefault="00B71AC0" w:rsidP="007755E2">
            <w:pPr>
              <w:jc w:val="center"/>
            </w:pPr>
            <w:r w:rsidRPr="00195D8F">
              <w:t>April 20</w:t>
            </w:r>
            <w:r w:rsidR="00BE29C3" w:rsidRPr="00195D8F">
              <w:t>50</w:t>
            </w:r>
          </w:p>
        </w:tc>
      </w:tr>
    </w:tbl>
    <w:p w14:paraId="0FF08C70" w14:textId="77777777" w:rsidR="00B71AC0" w:rsidRPr="00195D8F" w:rsidRDefault="00B71AC0"/>
    <w:p w14:paraId="73C75F02" w14:textId="77777777" w:rsidR="00935213" w:rsidRPr="00195D8F" w:rsidRDefault="002A3509">
      <w:pPr>
        <w:pStyle w:val="Heading2"/>
      </w:pPr>
      <w:bookmarkStart w:id="105" w:name="_Toc4935496"/>
      <w:bookmarkStart w:id="106" w:name="_Toc40120548"/>
      <w:r w:rsidRPr="00195D8F">
        <w:t>Ownership</w:t>
      </w:r>
      <w:bookmarkEnd w:id="105"/>
      <w:bookmarkEnd w:id="106"/>
      <w:r w:rsidRPr="00195D8F">
        <w:t xml:space="preserve"> </w:t>
      </w:r>
    </w:p>
    <w:p w14:paraId="4294CCB5" w14:textId="77777777" w:rsidR="003D5B07" w:rsidRPr="00195D8F" w:rsidRDefault="003D5B07" w:rsidP="00D25556"/>
    <w:p w14:paraId="617E14B1" w14:textId="77777777" w:rsidR="00E87C35" w:rsidRPr="00195D8F" w:rsidRDefault="00AD706D" w:rsidP="00D25556">
      <w:r w:rsidRPr="00195D8F">
        <w:t>The table b</w:t>
      </w:r>
      <w:r w:rsidR="00E87C35" w:rsidRPr="00195D8F">
        <w:t>elow</w:t>
      </w:r>
      <w:r w:rsidR="003D5B07" w:rsidRPr="00195D8F">
        <w:t xml:space="preserve"> </w:t>
      </w:r>
      <w:r w:rsidRPr="00195D8F">
        <w:t>lists</w:t>
      </w:r>
      <w:r w:rsidR="00E87C35" w:rsidRPr="00195D8F">
        <w:t xml:space="preserve"> the beneficial owners of</w:t>
      </w:r>
      <w:r w:rsidR="00616C67" w:rsidRPr="00195D8F">
        <w:t xml:space="preserve"> twenty percent</w:t>
      </w:r>
      <w:r w:rsidR="00E87C35" w:rsidRPr="00195D8F">
        <w:t xml:space="preserve"> </w:t>
      </w:r>
      <w:r w:rsidR="00616C67" w:rsidRPr="00195D8F">
        <w:t>(</w:t>
      </w:r>
      <w:r w:rsidR="00E87C35" w:rsidRPr="00195D8F">
        <w:t>20%</w:t>
      </w:r>
      <w:r w:rsidR="00616C67" w:rsidRPr="00195D8F">
        <w:t>)</w:t>
      </w:r>
      <w:r w:rsidR="00E87C35" w:rsidRPr="00195D8F">
        <w:t xml:space="preserve"> or more of the Company’s outstanding voting equity securities, calculated </w:t>
      </w:r>
      <w:proofErr w:type="gramStart"/>
      <w:r w:rsidR="00E87C35" w:rsidRPr="00195D8F">
        <w:t>on the basis of</w:t>
      </w:r>
      <w:proofErr w:type="gramEnd"/>
      <w:r w:rsidR="00E87C35" w:rsidRPr="00195D8F">
        <w:t xml:space="preserve"> voting power, are listed along with the amount they own.</w:t>
      </w:r>
    </w:p>
    <w:p w14:paraId="3CECBB71" w14:textId="77777777" w:rsidR="00935213" w:rsidRPr="00195D8F" w:rsidRDefault="00935213"/>
    <w:p w14:paraId="60DFC287" w14:textId="77777777" w:rsidR="00935213" w:rsidRPr="00195D8F" w:rsidRDefault="00935213"/>
    <w:tbl>
      <w:tblPr>
        <w:tblStyle w:val="6"/>
        <w:tblW w:w="9360" w:type="dxa"/>
        <w:tblInd w:w="100" w:type="dxa"/>
        <w:tblBorders>
          <w:top w:val="nil"/>
          <w:left w:val="nil"/>
          <w:bottom w:val="nil"/>
          <w:right w:val="nil"/>
          <w:insideH w:val="nil"/>
          <w:insideV w:val="nil"/>
        </w:tblBorders>
        <w:tblLayout w:type="fixed"/>
        <w:tblLook w:val="0600" w:firstRow="0" w:lastRow="0" w:firstColumn="0" w:lastColumn="0" w:noHBand="1" w:noVBand="1"/>
      </w:tblPr>
      <w:tblGrid>
        <w:gridCol w:w="3116"/>
        <w:gridCol w:w="3115"/>
        <w:gridCol w:w="3129"/>
      </w:tblGrid>
      <w:tr w:rsidR="00935213" w:rsidRPr="00195D8F" w14:paraId="35ADB93D" w14:textId="77777777">
        <w:trPr>
          <w:trHeight w:val="260"/>
        </w:trPr>
        <w:tc>
          <w:tcPr>
            <w:tcW w:w="31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36A524" w14:textId="77777777" w:rsidR="00935213" w:rsidRPr="00195D8F" w:rsidRDefault="002A3509">
            <w:pPr>
              <w:widowControl w:val="0"/>
              <w:spacing w:line="276" w:lineRule="auto"/>
              <w:jc w:val="left"/>
              <w:rPr>
                <w:b/>
              </w:rPr>
            </w:pPr>
            <w:r w:rsidRPr="00195D8F">
              <w:rPr>
                <w:b/>
              </w:rPr>
              <w:t>Name</w:t>
            </w:r>
          </w:p>
        </w:tc>
        <w:tc>
          <w:tcPr>
            <w:tcW w:w="311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269FF5D" w14:textId="77777777" w:rsidR="00935213" w:rsidRPr="00195D8F" w:rsidRDefault="003D5B07">
            <w:pPr>
              <w:widowControl w:val="0"/>
              <w:spacing w:line="276" w:lineRule="auto"/>
              <w:jc w:val="left"/>
              <w:rPr>
                <w:b/>
              </w:rPr>
            </w:pPr>
            <w:r w:rsidRPr="00195D8F">
              <w:rPr>
                <w:b/>
              </w:rPr>
              <w:t>Amount</w:t>
            </w:r>
            <w:r w:rsidR="002A3509" w:rsidRPr="00195D8F">
              <w:rPr>
                <w:b/>
              </w:rPr>
              <w:t xml:space="preserve"> and </w:t>
            </w:r>
            <w:r w:rsidRPr="00195D8F">
              <w:rPr>
                <w:b/>
              </w:rPr>
              <w:t>T</w:t>
            </w:r>
            <w:r w:rsidR="002A3509" w:rsidRPr="00195D8F">
              <w:rPr>
                <w:b/>
              </w:rPr>
              <w:t>ype</w:t>
            </w:r>
            <w:r w:rsidRPr="00195D8F">
              <w:rPr>
                <w:b/>
              </w:rPr>
              <w:t xml:space="preserve"> or C</w:t>
            </w:r>
            <w:r w:rsidR="002A3509" w:rsidRPr="00195D8F">
              <w:rPr>
                <w:b/>
              </w:rPr>
              <w:t xml:space="preserve">lass </w:t>
            </w:r>
            <w:r w:rsidRPr="00195D8F">
              <w:rPr>
                <w:b/>
              </w:rPr>
              <w:t>H</w:t>
            </w:r>
            <w:r w:rsidR="002A3509" w:rsidRPr="00195D8F">
              <w:rPr>
                <w:b/>
              </w:rPr>
              <w:t>eld</w:t>
            </w:r>
          </w:p>
        </w:tc>
        <w:tc>
          <w:tcPr>
            <w:tcW w:w="3129"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7766FDA" w14:textId="25900693" w:rsidR="00935213" w:rsidRPr="00195D8F" w:rsidRDefault="002A3509">
            <w:pPr>
              <w:widowControl w:val="0"/>
              <w:spacing w:line="276" w:lineRule="auto"/>
              <w:jc w:val="left"/>
              <w:rPr>
                <w:b/>
              </w:rPr>
            </w:pPr>
            <w:r w:rsidRPr="00195D8F">
              <w:rPr>
                <w:b/>
              </w:rPr>
              <w:t xml:space="preserve">Percentage </w:t>
            </w:r>
            <w:r w:rsidR="003D5B07" w:rsidRPr="00195D8F">
              <w:rPr>
                <w:b/>
              </w:rPr>
              <w:t>O</w:t>
            </w:r>
            <w:r w:rsidRPr="00195D8F">
              <w:rPr>
                <w:b/>
              </w:rPr>
              <w:t>wnership</w:t>
            </w:r>
            <w:r w:rsidR="00BA01E6" w:rsidRPr="00195D8F">
              <w:rPr>
                <w:b/>
              </w:rPr>
              <w:t xml:space="preserve"> (in terms of voting power)</w:t>
            </w:r>
          </w:p>
        </w:tc>
      </w:tr>
      <w:tr w:rsidR="00935213" w:rsidRPr="00195D8F" w14:paraId="1E938864" w14:textId="77777777">
        <w:trPr>
          <w:trHeight w:val="440"/>
        </w:trPr>
        <w:tc>
          <w:tcPr>
            <w:tcW w:w="31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4A83818" w14:textId="7CD686F4" w:rsidR="00935213" w:rsidRPr="00195D8F" w:rsidRDefault="00047A45">
            <w:commentRangeStart w:id="107"/>
            <w:commentRangeStart w:id="108"/>
            <w:r w:rsidRPr="00195D8F">
              <w:t>Kyle LaFond</w:t>
            </w:r>
            <w:r w:rsidR="00C432E3">
              <w:t xml:space="preserve"> (through </w:t>
            </w:r>
            <w:r w:rsidR="005B0180">
              <w:t>ownership of American Provenance, LLC or individually)</w:t>
            </w:r>
            <w:commentRangeEnd w:id="107"/>
            <w:r w:rsidR="00F1788A">
              <w:rPr>
                <w:rStyle w:val="CommentReference"/>
              </w:rPr>
              <w:commentReference w:id="107"/>
            </w:r>
            <w:commentRangeEnd w:id="108"/>
            <w:r w:rsidR="002C4497">
              <w:rPr>
                <w:rStyle w:val="CommentReference"/>
              </w:rPr>
              <w:commentReference w:id="108"/>
            </w:r>
          </w:p>
        </w:tc>
        <w:tc>
          <w:tcPr>
            <w:tcW w:w="3115" w:type="dxa"/>
            <w:tcBorders>
              <w:top w:val="nil"/>
              <w:left w:val="nil"/>
              <w:bottom w:val="single" w:sz="8" w:space="0" w:color="000000"/>
              <w:right w:val="single" w:sz="8" w:space="0" w:color="000000"/>
            </w:tcBorders>
            <w:tcMar>
              <w:top w:w="100" w:type="dxa"/>
              <w:left w:w="100" w:type="dxa"/>
              <w:bottom w:w="100" w:type="dxa"/>
              <w:right w:w="100" w:type="dxa"/>
            </w:tcMar>
          </w:tcPr>
          <w:p w14:paraId="247CCFE1" w14:textId="6F802008" w:rsidR="00935213" w:rsidRPr="00195D8F" w:rsidRDefault="00047A45">
            <w:pPr>
              <w:widowControl w:val="0"/>
              <w:spacing w:line="276" w:lineRule="auto"/>
              <w:jc w:val="left"/>
            </w:pPr>
            <w:r w:rsidRPr="00195D8F">
              <w:t>9</w:t>
            </w:r>
            <w:r w:rsidR="0086725C">
              <w:t>5</w:t>
            </w:r>
            <w:r w:rsidRPr="00195D8F">
              <w:t>0,</w:t>
            </w:r>
            <w:r w:rsidR="0086725C">
              <w:t>150</w:t>
            </w:r>
            <w:r w:rsidR="0086725C" w:rsidRPr="00195D8F">
              <w:t xml:space="preserve"> </w:t>
            </w:r>
            <w:r w:rsidRPr="00195D8F">
              <w:t>shares of Common Stock</w:t>
            </w:r>
          </w:p>
        </w:tc>
        <w:tc>
          <w:tcPr>
            <w:tcW w:w="3129" w:type="dxa"/>
            <w:tcBorders>
              <w:top w:val="nil"/>
              <w:left w:val="nil"/>
              <w:bottom w:val="single" w:sz="8" w:space="0" w:color="000000"/>
              <w:right w:val="single" w:sz="8" w:space="0" w:color="000000"/>
            </w:tcBorders>
            <w:tcMar>
              <w:top w:w="100" w:type="dxa"/>
              <w:left w:w="100" w:type="dxa"/>
              <w:bottom w:w="100" w:type="dxa"/>
              <w:right w:w="100" w:type="dxa"/>
            </w:tcMar>
          </w:tcPr>
          <w:p w14:paraId="633FB870" w14:textId="2159D0F0" w:rsidR="00935213" w:rsidRPr="00195D8F" w:rsidRDefault="00C432E3">
            <w:pPr>
              <w:widowControl w:val="0"/>
              <w:spacing w:line="276" w:lineRule="auto"/>
              <w:jc w:val="left"/>
            </w:pPr>
            <w:r>
              <w:t>67.98</w:t>
            </w:r>
            <w:r w:rsidR="00047A45" w:rsidRPr="00195D8F">
              <w:t>%</w:t>
            </w:r>
          </w:p>
        </w:tc>
      </w:tr>
    </w:tbl>
    <w:p w14:paraId="1CE426CB" w14:textId="77777777" w:rsidR="00935213" w:rsidRPr="00195D8F" w:rsidRDefault="00935213"/>
    <w:p w14:paraId="77B0F1A4" w14:textId="77777777" w:rsidR="00935213" w:rsidRPr="00195D8F" w:rsidRDefault="00935213"/>
    <w:p w14:paraId="5A330DBF" w14:textId="77777777" w:rsidR="008A4FD3" w:rsidRPr="00195D8F" w:rsidRDefault="008A4FD3">
      <w:r w:rsidRPr="00195D8F">
        <w:br w:type="page"/>
      </w:r>
    </w:p>
    <w:p w14:paraId="73A34B40" w14:textId="77777777" w:rsidR="00935213" w:rsidRPr="00195D8F" w:rsidRDefault="002A3509" w:rsidP="000F44FC">
      <w:pPr>
        <w:pStyle w:val="Heading1"/>
        <w:jc w:val="center"/>
      </w:pPr>
      <w:bookmarkStart w:id="109" w:name="_Toc40120549"/>
      <w:r w:rsidRPr="00195D8F">
        <w:lastRenderedPageBreak/>
        <w:t>FINANCIAL INFORMATION</w:t>
      </w:r>
      <w:bookmarkEnd w:id="109"/>
    </w:p>
    <w:p w14:paraId="5A8AC18C" w14:textId="77777777" w:rsidR="00935213" w:rsidRPr="00195D8F" w:rsidRDefault="00935213">
      <w:pPr>
        <w:rPr>
          <w:b/>
        </w:rPr>
      </w:pPr>
    </w:p>
    <w:p w14:paraId="182FF5E6" w14:textId="77777777" w:rsidR="00935213" w:rsidRPr="00195D8F" w:rsidRDefault="002A3509">
      <w:r w:rsidRPr="00195D8F">
        <w:rPr>
          <w:b/>
        </w:rPr>
        <w:t xml:space="preserve">Please see the financial information listed on the cover page of this Form C and attached hereto in addition to the following information. Financial statements are attached hereto as Exhibit </w:t>
      </w:r>
      <w:r w:rsidR="001857BC" w:rsidRPr="00195D8F">
        <w:rPr>
          <w:b/>
        </w:rPr>
        <w:t>A</w:t>
      </w:r>
      <w:r w:rsidRPr="00195D8F">
        <w:rPr>
          <w:b/>
        </w:rPr>
        <w:t>.</w:t>
      </w:r>
    </w:p>
    <w:p w14:paraId="02F92A76" w14:textId="77777777" w:rsidR="00935213" w:rsidRPr="00195D8F" w:rsidRDefault="00935213"/>
    <w:p w14:paraId="2BDEA34C" w14:textId="784E1FB6" w:rsidR="00935213" w:rsidRPr="00195D8F" w:rsidRDefault="002A3509">
      <w:pPr>
        <w:pStyle w:val="Heading2"/>
      </w:pPr>
      <w:bookmarkStart w:id="110" w:name="_Toc4935497"/>
      <w:bookmarkStart w:id="111" w:name="_Toc40120550"/>
      <w:r w:rsidRPr="00195D8F">
        <w:t>Operation</w:t>
      </w:r>
      <w:r w:rsidR="000E0926" w:rsidRPr="00195D8F">
        <w:t>s</w:t>
      </w:r>
      <w:bookmarkEnd w:id="110"/>
      <w:bookmarkEnd w:id="111"/>
      <w:r w:rsidRPr="00195D8F">
        <w:t xml:space="preserve"> </w:t>
      </w:r>
    </w:p>
    <w:p w14:paraId="172B5775" w14:textId="77777777" w:rsidR="002E6209" w:rsidRPr="00195D8F" w:rsidRDefault="002E6209" w:rsidP="00D25556"/>
    <w:p w14:paraId="165E705E" w14:textId="59890E75" w:rsidR="0030639B" w:rsidRPr="00195D8F" w:rsidRDefault="0030639B" w:rsidP="0030639B">
      <w:pPr>
        <w:spacing w:beforeLines="120" w:before="288" w:afterLines="120" w:after="288"/>
        <w:contextualSpacing/>
      </w:pPr>
      <w:r w:rsidRPr="00195D8F">
        <w:t xml:space="preserve">American Provenance II, Inc. is a personal care products business, incorporated in Wisconsin as a corporation on May 22, 2018. </w:t>
      </w:r>
      <w:r w:rsidR="00793A36" w:rsidRPr="00195D8F">
        <w:t>At the time of incorporation</w:t>
      </w:r>
      <w:r w:rsidR="007F658A" w:rsidRPr="00195D8F">
        <w:t xml:space="preserve"> of the Company</w:t>
      </w:r>
      <w:r w:rsidR="00793A36" w:rsidRPr="00195D8F">
        <w:t>, American Provenance, LLC</w:t>
      </w:r>
      <w:r w:rsidR="0090765C">
        <w:t xml:space="preserve"> (a Wisconsin </w:t>
      </w:r>
      <w:r w:rsidR="00330A06">
        <w:t>limited liability company</w:t>
      </w:r>
      <w:r w:rsidR="0090765C">
        <w:t>)</w:t>
      </w:r>
      <w:r w:rsidR="00793A36" w:rsidRPr="00195D8F">
        <w:t xml:space="preserve"> contributed </w:t>
      </w:r>
      <w:proofErr w:type="gramStart"/>
      <w:r w:rsidR="00793A36" w:rsidRPr="00195D8F">
        <w:t>all of</w:t>
      </w:r>
      <w:proofErr w:type="gramEnd"/>
      <w:r w:rsidR="00793A36" w:rsidRPr="00195D8F">
        <w:t xml:space="preserve"> the Company’s then-current assets</w:t>
      </w:r>
      <w:r w:rsidR="0090765C">
        <w:t xml:space="preserve"> and liabilities</w:t>
      </w:r>
      <w:r w:rsidR="00793A36" w:rsidRPr="00195D8F">
        <w:t xml:space="preserve"> to American Provenance II, Inc.</w:t>
      </w:r>
      <w:r w:rsidR="007F658A" w:rsidRPr="00195D8F">
        <w:t xml:space="preserve"> in exchange for common stock of the Company.</w:t>
      </w:r>
    </w:p>
    <w:p w14:paraId="05EA1FE8" w14:textId="77777777" w:rsidR="00935213" w:rsidRPr="00195D8F" w:rsidRDefault="00935213"/>
    <w:p w14:paraId="01D6C2DA" w14:textId="34E5114B" w:rsidR="00935213" w:rsidRPr="00195D8F" w:rsidRDefault="002A3509" w:rsidP="003C642C">
      <w:pPr>
        <w:pStyle w:val="Heading2"/>
      </w:pPr>
      <w:bookmarkStart w:id="112" w:name="_Toc40120551"/>
      <w:r w:rsidRPr="00195D8F">
        <w:t>Cash and Cash Equivalents</w:t>
      </w:r>
      <w:bookmarkEnd w:id="112"/>
    </w:p>
    <w:p w14:paraId="26FDE82F" w14:textId="77777777" w:rsidR="002E6209" w:rsidRPr="00195D8F" w:rsidRDefault="002E6209">
      <w:pPr>
        <w:rPr>
          <w:b/>
        </w:rPr>
      </w:pPr>
    </w:p>
    <w:p w14:paraId="37A32885" w14:textId="77777777" w:rsidR="00702932" w:rsidRPr="00195D8F" w:rsidRDefault="00702932" w:rsidP="00702932">
      <w:r w:rsidRPr="00195D8F">
        <w:t>The Company considers all highly liquid, short-term investments with original maturities of three</w:t>
      </w:r>
    </w:p>
    <w:p w14:paraId="0B5E5E4B" w14:textId="7A7FAC6B" w:rsidR="00275635" w:rsidRPr="00195D8F" w:rsidRDefault="00702932" w:rsidP="00702932">
      <w:r w:rsidRPr="00195D8F">
        <w:t>months or less to be cash and cash equivalents.</w:t>
      </w:r>
    </w:p>
    <w:p w14:paraId="0F0677F7" w14:textId="77777777" w:rsidR="00702932" w:rsidRPr="00195D8F" w:rsidRDefault="00702932" w:rsidP="00702932"/>
    <w:p w14:paraId="3E54294E" w14:textId="096EC405" w:rsidR="00275635" w:rsidRPr="00195D8F" w:rsidRDefault="00275635" w:rsidP="00275635">
      <w:pPr>
        <w:rPr>
          <w:rFonts w:eastAsia="Calibri"/>
        </w:rPr>
      </w:pPr>
      <w:r w:rsidRPr="00195D8F">
        <w:t xml:space="preserve">As of </w:t>
      </w:r>
      <w:r w:rsidR="00066306" w:rsidRPr="00195D8F">
        <w:t xml:space="preserve">May </w:t>
      </w:r>
      <w:r w:rsidR="00793A36" w:rsidRPr="00195D8F">
        <w:t>31</w:t>
      </w:r>
      <w:r w:rsidR="00C55A41" w:rsidRPr="00195D8F">
        <w:t xml:space="preserve">, </w:t>
      </w:r>
      <w:r w:rsidR="00542F4F" w:rsidRPr="00195D8F">
        <w:t xml:space="preserve">2021 </w:t>
      </w:r>
      <w:r w:rsidRPr="00195D8F">
        <w:t>the Company had</w:t>
      </w:r>
      <w:r w:rsidR="003D5B07" w:rsidRPr="00195D8F">
        <w:t xml:space="preserve"> an aggregate of</w:t>
      </w:r>
      <w:r w:rsidRPr="00195D8F">
        <w:t xml:space="preserve"> </w:t>
      </w:r>
      <w:r w:rsidR="00647D17" w:rsidRPr="00195D8F">
        <w:t xml:space="preserve">approximately </w:t>
      </w:r>
      <w:r w:rsidRPr="00195D8F">
        <w:t>$</w:t>
      </w:r>
      <w:r w:rsidR="00793A36" w:rsidRPr="00195D8F">
        <w:t>18</w:t>
      </w:r>
      <w:r w:rsidR="00647D17" w:rsidRPr="00195D8F">
        <w:t>,000</w:t>
      </w:r>
      <w:r w:rsidRPr="00195D8F">
        <w:t xml:space="preserve"> </w:t>
      </w:r>
      <w:r w:rsidRPr="00195D8F">
        <w:rPr>
          <w:rFonts w:eastAsia="Calibri"/>
        </w:rPr>
        <w:t>in cash and cash equivalents</w:t>
      </w:r>
      <w:bookmarkStart w:id="113" w:name="_cp_text_1_400"/>
      <w:r w:rsidRPr="00195D8F">
        <w:rPr>
          <w:rFonts w:eastAsia="Calibri"/>
        </w:rPr>
        <w:t>,</w:t>
      </w:r>
      <w:bookmarkStart w:id="114" w:name="_cp_text_2_395"/>
      <w:bookmarkEnd w:id="114"/>
      <w:r w:rsidRPr="00195D8F">
        <w:rPr>
          <w:rFonts w:eastAsia="Calibri"/>
        </w:rPr>
        <w:t xml:space="preserve"> </w:t>
      </w:r>
      <w:r w:rsidR="009A638C">
        <w:rPr>
          <w:rFonts w:eastAsia="Calibri"/>
        </w:rPr>
        <w:t xml:space="preserve">and </w:t>
      </w:r>
      <w:r w:rsidR="00290701" w:rsidRPr="00195D8F">
        <w:t xml:space="preserve">approximately </w:t>
      </w:r>
      <w:r w:rsidR="00290701" w:rsidRPr="00195D8F">
        <w:rPr>
          <w:rFonts w:eastAsia="Calibri"/>
        </w:rPr>
        <w:t>$</w:t>
      </w:r>
      <w:r w:rsidR="009A638C">
        <w:rPr>
          <w:rFonts w:eastAsia="Calibri"/>
        </w:rPr>
        <w:t>2</w:t>
      </w:r>
      <w:r w:rsidR="009A638C" w:rsidRPr="00195D8F">
        <w:rPr>
          <w:rFonts w:eastAsia="Calibri"/>
        </w:rPr>
        <w:t>0</w:t>
      </w:r>
      <w:r w:rsidR="00290701" w:rsidRPr="00195D8F">
        <w:rPr>
          <w:rFonts w:eastAsia="Calibri"/>
        </w:rPr>
        <w:t xml:space="preserve">,000 in short-term receivables, </w:t>
      </w:r>
      <w:r w:rsidRPr="00195D8F">
        <w:rPr>
          <w:rFonts w:eastAsia="Calibri"/>
        </w:rPr>
        <w:t xml:space="preserve">leaving the Company with approximately </w:t>
      </w:r>
      <w:r w:rsidR="00290701" w:rsidRPr="00195D8F">
        <w:rPr>
          <w:rFonts w:eastAsia="Calibri"/>
        </w:rPr>
        <w:t>3 to 4</w:t>
      </w:r>
      <w:r w:rsidRPr="00195D8F">
        <w:rPr>
          <w:rFonts w:eastAsia="Calibri"/>
        </w:rPr>
        <w:t xml:space="preserve"> months of runway</w:t>
      </w:r>
      <w:bookmarkEnd w:id="113"/>
      <w:r w:rsidRPr="00195D8F">
        <w:rPr>
          <w:rFonts w:eastAsia="Calibri"/>
        </w:rPr>
        <w:t>.</w:t>
      </w:r>
    </w:p>
    <w:p w14:paraId="3DC168CE" w14:textId="77777777" w:rsidR="00935213" w:rsidRPr="00195D8F" w:rsidRDefault="00935213"/>
    <w:p w14:paraId="3FDE8E03" w14:textId="77777777" w:rsidR="00935213" w:rsidRPr="00195D8F" w:rsidRDefault="002A3509">
      <w:pPr>
        <w:pStyle w:val="Heading2"/>
      </w:pPr>
      <w:bookmarkStart w:id="115" w:name="_Toc4935499"/>
      <w:bookmarkStart w:id="116" w:name="_Toc40120552"/>
      <w:r w:rsidRPr="00195D8F">
        <w:t>Liquidity and Capital Resources</w:t>
      </w:r>
      <w:bookmarkEnd w:id="115"/>
      <w:bookmarkEnd w:id="116"/>
      <w:r w:rsidRPr="00195D8F">
        <w:t xml:space="preserve"> </w:t>
      </w:r>
    </w:p>
    <w:p w14:paraId="57FAE780" w14:textId="77777777" w:rsidR="002E6209" w:rsidRPr="00195D8F" w:rsidRDefault="002E6209" w:rsidP="00D25556"/>
    <w:p w14:paraId="4F8FEE3E" w14:textId="3CE3064E" w:rsidR="00935213" w:rsidRPr="00195D8F" w:rsidRDefault="002A3509">
      <w:r w:rsidRPr="00195D8F">
        <w:t>The proceeds from the Offering are essential to our operations. We plan to use the proceeds as set forth above under</w:t>
      </w:r>
      <w:r w:rsidR="003D5B07" w:rsidRPr="00195D8F">
        <w:t xml:space="preserve"> the section titled</w:t>
      </w:r>
      <w:r w:rsidRPr="00195D8F">
        <w:t xml:space="preserve"> </w:t>
      </w:r>
      <w:r w:rsidR="003D5B07" w:rsidRPr="00195D8F">
        <w:t>“</w:t>
      </w:r>
      <w:r w:rsidRPr="00195D8F">
        <w:rPr>
          <w:i/>
          <w:iCs/>
        </w:rPr>
        <w:t>Use of Proceeds</w:t>
      </w:r>
      <w:r w:rsidR="003D5B07" w:rsidRPr="00195D8F">
        <w:t xml:space="preserve">”, </w:t>
      </w:r>
      <w:r w:rsidRPr="00195D8F">
        <w:t>which is an indispensable element of our business strategy.</w:t>
      </w:r>
    </w:p>
    <w:p w14:paraId="5FB3AB12" w14:textId="77777777" w:rsidR="00935213" w:rsidRPr="00195D8F" w:rsidRDefault="00935213"/>
    <w:p w14:paraId="0AB6B69F" w14:textId="7BC2A108" w:rsidR="00935213" w:rsidRPr="00195D8F" w:rsidRDefault="002A3509">
      <w:r w:rsidRPr="00195D8F">
        <w:t>The Company currently does not have any additional outside sources of capital other than the proceeds from the Offering.</w:t>
      </w:r>
    </w:p>
    <w:p w14:paraId="1E88A683" w14:textId="77777777" w:rsidR="00935213" w:rsidRPr="00195D8F" w:rsidRDefault="00935213"/>
    <w:p w14:paraId="7B68C4A1" w14:textId="77777777" w:rsidR="00935213" w:rsidRPr="00195D8F" w:rsidRDefault="002A3509">
      <w:pPr>
        <w:pStyle w:val="Heading2"/>
      </w:pPr>
      <w:bookmarkStart w:id="117" w:name="_Toc4935500"/>
      <w:bookmarkStart w:id="118" w:name="_Toc40120553"/>
      <w:r w:rsidRPr="00195D8F">
        <w:t>Capital Expenditures and Other Obligations</w:t>
      </w:r>
      <w:bookmarkEnd w:id="117"/>
      <w:bookmarkEnd w:id="118"/>
      <w:r w:rsidRPr="00195D8F">
        <w:t xml:space="preserve"> </w:t>
      </w:r>
    </w:p>
    <w:p w14:paraId="7D4C5AE8" w14:textId="77777777" w:rsidR="002E6209" w:rsidRPr="00195D8F" w:rsidRDefault="002E6209" w:rsidP="00D25556"/>
    <w:p w14:paraId="75487163" w14:textId="078CE782" w:rsidR="00935213" w:rsidRPr="00195D8F" w:rsidRDefault="002A3509">
      <w:pPr>
        <w:rPr>
          <w:b/>
        </w:rPr>
      </w:pPr>
      <w:r w:rsidRPr="00195D8F">
        <w:t xml:space="preserve">The Company does not intend to make any material capital expenditures </w:t>
      </w:r>
      <w:proofErr w:type="gramStart"/>
      <w:r w:rsidRPr="00195D8F">
        <w:t xml:space="preserve">in the </w:t>
      </w:r>
      <w:r w:rsidR="003D5B07" w:rsidRPr="00195D8F">
        <w:t xml:space="preserve">near </w:t>
      </w:r>
      <w:r w:rsidRPr="00195D8F">
        <w:t>future</w:t>
      </w:r>
      <w:proofErr w:type="gramEnd"/>
      <w:r w:rsidRPr="00195D8F">
        <w:t>.</w:t>
      </w:r>
    </w:p>
    <w:p w14:paraId="7732CD96" w14:textId="77777777" w:rsidR="00935213" w:rsidRPr="00195D8F" w:rsidRDefault="00935213"/>
    <w:p w14:paraId="7305DF9C" w14:textId="77777777" w:rsidR="00935213" w:rsidRPr="00195D8F" w:rsidRDefault="002A3509" w:rsidP="003C642C">
      <w:pPr>
        <w:pStyle w:val="Heading2"/>
      </w:pPr>
      <w:bookmarkStart w:id="119" w:name="_Toc40120554"/>
      <w:r w:rsidRPr="00195D8F">
        <w:t>Valuation</w:t>
      </w:r>
      <w:bookmarkEnd w:id="119"/>
    </w:p>
    <w:p w14:paraId="43606812" w14:textId="77777777" w:rsidR="002E6209" w:rsidRPr="00195D8F" w:rsidRDefault="002E6209"/>
    <w:p w14:paraId="648552E1" w14:textId="77777777" w:rsidR="00760D76" w:rsidRPr="00195D8F" w:rsidRDefault="00760D76" w:rsidP="00760D76">
      <w:r w:rsidRPr="00195D8F">
        <w:t>The Company has ascribed no pre-</w:t>
      </w:r>
      <w:r w:rsidR="00C0209E" w:rsidRPr="00195D8F">
        <w:t>O</w:t>
      </w:r>
      <w:r w:rsidRPr="00195D8F">
        <w:t>ffering valuation to the Company; the securities are priced arbitrarily.</w:t>
      </w:r>
    </w:p>
    <w:p w14:paraId="69C9617F" w14:textId="77777777" w:rsidR="00270C5F" w:rsidRPr="00195D8F" w:rsidRDefault="00270C5F" w:rsidP="003C642C"/>
    <w:p w14:paraId="6DAE2438" w14:textId="77777777" w:rsidR="00270C5F" w:rsidRPr="00195D8F" w:rsidRDefault="00270C5F" w:rsidP="00270C5F">
      <w:pPr>
        <w:pStyle w:val="Heading2"/>
      </w:pPr>
      <w:bookmarkStart w:id="120" w:name="_Toc4935501"/>
      <w:bookmarkStart w:id="121" w:name="_Toc40120555"/>
      <w:r w:rsidRPr="00195D8F">
        <w:t>Material Changes and Other Information</w:t>
      </w:r>
      <w:bookmarkEnd w:id="120"/>
      <w:bookmarkEnd w:id="121"/>
      <w:r w:rsidRPr="00195D8F">
        <w:t xml:space="preserve"> </w:t>
      </w:r>
    </w:p>
    <w:p w14:paraId="4CB06570" w14:textId="77777777" w:rsidR="00270C5F" w:rsidRPr="00195D8F" w:rsidRDefault="00270C5F" w:rsidP="00270C5F"/>
    <w:p w14:paraId="26306583" w14:textId="77777777" w:rsidR="00270C5F" w:rsidRPr="00195D8F" w:rsidRDefault="00270C5F" w:rsidP="003C642C">
      <w:pPr>
        <w:rPr>
          <w:b/>
          <w:bCs/>
          <w:i/>
          <w:iCs/>
        </w:rPr>
      </w:pPr>
      <w:bookmarkStart w:id="122" w:name="_Toc4935502"/>
      <w:r w:rsidRPr="00195D8F">
        <w:rPr>
          <w:b/>
          <w:bCs/>
          <w:i/>
          <w:iCs/>
        </w:rPr>
        <w:t>Trends and Uncertainties</w:t>
      </w:r>
      <w:bookmarkEnd w:id="122"/>
      <w:r w:rsidRPr="00195D8F">
        <w:rPr>
          <w:b/>
          <w:bCs/>
          <w:i/>
          <w:iCs/>
        </w:rPr>
        <w:t xml:space="preserve"> </w:t>
      </w:r>
    </w:p>
    <w:p w14:paraId="29B314AE" w14:textId="77777777" w:rsidR="00270C5F" w:rsidRPr="00195D8F" w:rsidRDefault="00270C5F" w:rsidP="00270C5F"/>
    <w:p w14:paraId="562D12A1" w14:textId="77777777" w:rsidR="00270C5F" w:rsidRPr="00195D8F" w:rsidRDefault="00270C5F" w:rsidP="00270C5F">
      <w:r w:rsidRPr="00195D8F">
        <w:t xml:space="preserve">After reviewing the above discussion of the </w:t>
      </w:r>
      <w:proofErr w:type="gramStart"/>
      <w:r w:rsidRPr="00195D8F">
        <w:t>steps</w:t>
      </w:r>
      <w:proofErr w:type="gramEnd"/>
      <w:r w:rsidRPr="00195D8F">
        <w:t xml:space="preserve"> the Company intends to take, potential </w:t>
      </w:r>
      <w:r w:rsidR="006F30E9" w:rsidRPr="00195D8F">
        <w:t>Investor</w:t>
      </w:r>
      <w:r w:rsidRPr="00195D8F">
        <w:t xml:space="preserve">s should consider whether achievement of each step within the estimated time frame </w:t>
      </w:r>
      <w:r w:rsidR="003D5B07" w:rsidRPr="00195D8F">
        <w:t xml:space="preserve">will be </w:t>
      </w:r>
      <w:r w:rsidRPr="00195D8F">
        <w:t>realistic in their judgment.</w:t>
      </w:r>
      <w:r w:rsidR="00BB6CA1" w:rsidRPr="00195D8F">
        <w:t xml:space="preserve"> </w:t>
      </w:r>
      <w:r w:rsidRPr="00195D8F">
        <w:t xml:space="preserve">Potential </w:t>
      </w:r>
      <w:r w:rsidR="006F30E9" w:rsidRPr="00195D8F">
        <w:t>Investor</w:t>
      </w:r>
      <w:r w:rsidRPr="00195D8F">
        <w:t>s should also assess the consequences to the Company of any delays in taking these steps and whether the Company will need additional financing to accomplish them.</w:t>
      </w:r>
    </w:p>
    <w:p w14:paraId="1A3085E7" w14:textId="77777777" w:rsidR="00270C5F" w:rsidRPr="00195D8F" w:rsidRDefault="00270C5F" w:rsidP="00270C5F"/>
    <w:p w14:paraId="528DB979" w14:textId="77777777" w:rsidR="00270C5F" w:rsidRPr="00195D8F" w:rsidRDefault="00270C5F" w:rsidP="00270C5F">
      <w:r w:rsidRPr="00195D8F">
        <w:t xml:space="preserve">Please see </w:t>
      </w:r>
      <w:r w:rsidR="0041313C" w:rsidRPr="00195D8F">
        <w:t xml:space="preserve">the financial statements attached as </w:t>
      </w:r>
      <w:r w:rsidRPr="00195D8F">
        <w:rPr>
          <w:u w:val="single"/>
        </w:rPr>
        <w:t xml:space="preserve">Exhibit </w:t>
      </w:r>
      <w:r w:rsidR="00BE72A9" w:rsidRPr="00195D8F">
        <w:rPr>
          <w:u w:val="single"/>
        </w:rPr>
        <w:t>A</w:t>
      </w:r>
      <w:r w:rsidRPr="00195D8F">
        <w:t xml:space="preserve"> </w:t>
      </w:r>
      <w:r w:rsidR="00DF26FF" w:rsidRPr="00195D8F">
        <w:t>for</w:t>
      </w:r>
      <w:r w:rsidR="003D5B07" w:rsidRPr="00195D8F">
        <w:t xml:space="preserve"> </w:t>
      </w:r>
      <w:r w:rsidRPr="00195D8F">
        <w:t>subsequent events and applicable disclosures</w:t>
      </w:r>
      <w:r w:rsidR="000E0926" w:rsidRPr="00195D8F">
        <w:t>.</w:t>
      </w:r>
    </w:p>
    <w:p w14:paraId="22112688" w14:textId="77777777" w:rsidR="00935213" w:rsidRPr="00195D8F" w:rsidRDefault="00935213"/>
    <w:p w14:paraId="07000581" w14:textId="77777777" w:rsidR="00BD1BE5" w:rsidRPr="00195D8F" w:rsidRDefault="00BD1BE5">
      <w:pPr>
        <w:rPr>
          <w:b/>
        </w:rPr>
      </w:pPr>
      <w:r w:rsidRPr="00195D8F">
        <w:br w:type="page"/>
      </w:r>
    </w:p>
    <w:p w14:paraId="26DFCE07" w14:textId="77777777" w:rsidR="00935213" w:rsidRPr="00195D8F" w:rsidRDefault="002A3509" w:rsidP="003C642C">
      <w:pPr>
        <w:pStyle w:val="Heading2"/>
      </w:pPr>
      <w:bookmarkStart w:id="123" w:name="_Toc40120556"/>
      <w:r w:rsidRPr="00195D8F">
        <w:lastRenderedPageBreak/>
        <w:t>Previous Offerings of Securities</w:t>
      </w:r>
      <w:bookmarkEnd w:id="123"/>
    </w:p>
    <w:p w14:paraId="72EFA3CD" w14:textId="77777777" w:rsidR="000E0926" w:rsidRPr="00195D8F" w:rsidRDefault="000E0926">
      <w:pPr>
        <w:rPr>
          <w:b/>
          <w:i/>
          <w:iCs/>
        </w:rPr>
      </w:pPr>
    </w:p>
    <w:p w14:paraId="6E6BF7B1" w14:textId="77777777" w:rsidR="00935213" w:rsidRPr="00195D8F" w:rsidRDefault="002A3509">
      <w:r w:rsidRPr="00195D8F">
        <w:t xml:space="preserve">We have made the following issuances of securities within the last three years: </w:t>
      </w:r>
    </w:p>
    <w:p w14:paraId="7D81F0D6" w14:textId="77777777" w:rsidR="001217F8" w:rsidRPr="00195D8F" w:rsidRDefault="001217F8"/>
    <w:tbl>
      <w:tblPr>
        <w:tblW w:w="9360" w:type="dxa"/>
        <w:jc w:val="center"/>
        <w:tblLayout w:type="fixed"/>
        <w:tblCellMar>
          <w:top w:w="100" w:type="dxa"/>
          <w:left w:w="100" w:type="dxa"/>
          <w:bottom w:w="100" w:type="dxa"/>
          <w:right w:w="100" w:type="dxa"/>
        </w:tblCellMar>
        <w:tblLook w:val="0000" w:firstRow="0" w:lastRow="0" w:firstColumn="0" w:lastColumn="0" w:noHBand="0" w:noVBand="0"/>
      </w:tblPr>
      <w:tblGrid>
        <w:gridCol w:w="1560"/>
        <w:gridCol w:w="1560"/>
        <w:gridCol w:w="1190"/>
        <w:gridCol w:w="2250"/>
        <w:gridCol w:w="1330"/>
        <w:gridCol w:w="1470"/>
      </w:tblGrid>
      <w:tr w:rsidR="00490D0D" w:rsidRPr="00195D8F" w14:paraId="5B1E4DBC" w14:textId="77777777" w:rsidTr="00C26625">
        <w:trPr>
          <w:tblHeader/>
          <w:jc w:val="center"/>
        </w:trPr>
        <w:tc>
          <w:tcPr>
            <w:tcW w:w="156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030D76D4" w14:textId="77777777" w:rsidR="00760D76" w:rsidRPr="00195D8F" w:rsidRDefault="00760D76" w:rsidP="00C26625">
            <w:pPr>
              <w:widowControl w:val="0"/>
              <w:jc w:val="center"/>
            </w:pPr>
            <w:r w:rsidRPr="00195D8F">
              <w:rPr>
                <w:b/>
                <w:bCs/>
              </w:rPr>
              <w:lastRenderedPageBreak/>
              <w:t>Security Type</w:t>
            </w:r>
          </w:p>
        </w:tc>
        <w:tc>
          <w:tcPr>
            <w:tcW w:w="156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36944B54" w14:textId="77777777" w:rsidR="00760D76" w:rsidRPr="00195D8F" w:rsidRDefault="00760D76" w:rsidP="00C26625">
            <w:pPr>
              <w:widowControl w:val="0"/>
              <w:jc w:val="center"/>
            </w:pPr>
            <w:r w:rsidRPr="00195D8F">
              <w:rPr>
                <w:b/>
                <w:bCs/>
              </w:rPr>
              <w:t xml:space="preserve">Principal Amount of Securities </w:t>
            </w:r>
            <w:r w:rsidR="002E35FB" w:rsidRPr="00195D8F">
              <w:rPr>
                <w:b/>
                <w:bCs/>
              </w:rPr>
              <w:t>Sold</w:t>
            </w:r>
          </w:p>
        </w:tc>
        <w:tc>
          <w:tcPr>
            <w:tcW w:w="119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721AA4B7" w14:textId="77777777" w:rsidR="00760D76" w:rsidRPr="00195D8F" w:rsidRDefault="00760D76" w:rsidP="00C26625">
            <w:pPr>
              <w:widowControl w:val="0"/>
              <w:jc w:val="center"/>
              <w:rPr>
                <w:b/>
                <w:bCs/>
              </w:rPr>
            </w:pPr>
            <w:r w:rsidRPr="00195D8F">
              <w:rPr>
                <w:b/>
              </w:rPr>
              <w:t xml:space="preserve">Amount of Securities </w:t>
            </w:r>
            <w:r w:rsidR="002E35FB" w:rsidRPr="00195D8F">
              <w:rPr>
                <w:b/>
                <w:bCs/>
              </w:rPr>
              <w:t>Issued</w:t>
            </w:r>
          </w:p>
        </w:tc>
        <w:tc>
          <w:tcPr>
            <w:tcW w:w="225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032DF11A" w14:textId="77777777" w:rsidR="00760D76" w:rsidRPr="00195D8F" w:rsidRDefault="00760D76" w:rsidP="00C26625">
            <w:pPr>
              <w:widowControl w:val="0"/>
              <w:jc w:val="center"/>
            </w:pPr>
            <w:r w:rsidRPr="00195D8F">
              <w:rPr>
                <w:b/>
                <w:bCs/>
              </w:rPr>
              <w:t>Use of Proceeds</w:t>
            </w:r>
          </w:p>
        </w:tc>
        <w:tc>
          <w:tcPr>
            <w:tcW w:w="133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14872639" w14:textId="77777777" w:rsidR="00760D76" w:rsidRPr="00195D8F" w:rsidRDefault="003D5B07" w:rsidP="00C26625">
            <w:pPr>
              <w:widowControl w:val="0"/>
              <w:jc w:val="center"/>
            </w:pPr>
            <w:r w:rsidRPr="00195D8F">
              <w:rPr>
                <w:b/>
                <w:bCs/>
              </w:rPr>
              <w:t>Issue</w:t>
            </w:r>
            <w:r w:rsidR="00760D76" w:rsidRPr="00195D8F">
              <w:rPr>
                <w:b/>
                <w:bCs/>
              </w:rPr>
              <w:t xml:space="preserve"> Date</w:t>
            </w:r>
          </w:p>
        </w:tc>
        <w:tc>
          <w:tcPr>
            <w:tcW w:w="1470" w:type="dxa"/>
            <w:tcBorders>
              <w:top w:val="single" w:sz="8" w:space="0" w:color="000000"/>
              <w:left w:val="single" w:sz="8" w:space="0" w:color="000000"/>
              <w:bottom w:val="single" w:sz="8" w:space="0" w:color="000000"/>
              <w:right w:val="single" w:sz="8" w:space="0" w:color="000000"/>
            </w:tcBorders>
            <w:shd w:val="clear" w:color="auto" w:fill="EFEFEF"/>
            <w:vAlign w:val="center"/>
          </w:tcPr>
          <w:p w14:paraId="1FD21FE5" w14:textId="4A7E1C5C" w:rsidR="00760D76" w:rsidRPr="00195D8F" w:rsidRDefault="00760D76" w:rsidP="00C26625">
            <w:pPr>
              <w:widowControl w:val="0"/>
              <w:jc w:val="center"/>
            </w:pPr>
            <w:r w:rsidRPr="00195D8F">
              <w:rPr>
                <w:b/>
                <w:bCs/>
              </w:rPr>
              <w:t>Exemption from Registration Used or Public Offering</w:t>
            </w:r>
          </w:p>
        </w:tc>
      </w:tr>
      <w:tr w:rsidR="001217F8" w:rsidRPr="00195D8F" w14:paraId="0B4E75A9" w14:textId="77777777" w:rsidTr="00C26625">
        <w:trPr>
          <w:tblHeader/>
          <w:jc w:val="center"/>
        </w:trPr>
        <w:tc>
          <w:tcPr>
            <w:tcW w:w="156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D650C43" w14:textId="18B8B3EB" w:rsidR="001217F8" w:rsidRPr="00195D8F" w:rsidRDefault="001217F8" w:rsidP="00C26625">
            <w:pPr>
              <w:widowControl w:val="0"/>
              <w:jc w:val="center"/>
            </w:pPr>
            <w:r w:rsidRPr="00061116">
              <w:t>Common Stock </w:t>
            </w:r>
          </w:p>
        </w:tc>
        <w:tc>
          <w:tcPr>
            <w:tcW w:w="156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8944DBD" w14:textId="5EA237BE" w:rsidR="001217F8" w:rsidRPr="00195D8F" w:rsidRDefault="001217F8" w:rsidP="00C26625">
            <w:pPr>
              <w:widowControl w:val="0"/>
              <w:jc w:val="center"/>
            </w:pPr>
            <w:r w:rsidRPr="00061116">
              <w:t>$2,375,000</w:t>
            </w:r>
            <w:r w:rsidR="00122023" w:rsidRPr="00EF01E2">
              <w:rPr>
                <w:rStyle w:val="FootnoteReference"/>
                <w:b/>
                <w:bCs/>
              </w:rPr>
              <w:footnoteReference w:id="3"/>
            </w:r>
            <w:r w:rsidRPr="00061116">
              <w:t xml:space="preserve"> </w:t>
            </w:r>
          </w:p>
        </w:tc>
        <w:tc>
          <w:tcPr>
            <w:tcW w:w="1190" w:type="dxa"/>
            <w:tcBorders>
              <w:top w:val="single" w:sz="8" w:space="0" w:color="000000"/>
              <w:left w:val="single" w:sz="8" w:space="0" w:color="000000"/>
              <w:bottom w:val="single" w:sz="8" w:space="0" w:color="000000"/>
              <w:right w:val="single" w:sz="8" w:space="0" w:color="000000"/>
            </w:tcBorders>
            <w:vAlign w:val="center"/>
          </w:tcPr>
          <w:p w14:paraId="1C773EFA" w14:textId="49FAD569" w:rsidR="001217F8" w:rsidRPr="00195D8F" w:rsidRDefault="001217F8" w:rsidP="00C26625">
            <w:pPr>
              <w:widowControl w:val="0"/>
              <w:jc w:val="center"/>
              <w:rPr>
                <w:highlight w:val="yellow"/>
              </w:rPr>
            </w:pPr>
            <w:r w:rsidRPr="00061116">
              <w:t>1,140,000</w:t>
            </w:r>
          </w:p>
        </w:tc>
        <w:tc>
          <w:tcPr>
            <w:tcW w:w="225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5B7C534" w14:textId="62C274C5" w:rsidR="001217F8" w:rsidRPr="00195D8F" w:rsidRDefault="001217F8" w:rsidP="00C26625">
            <w:pPr>
              <w:widowControl w:val="0"/>
              <w:jc w:val="center"/>
            </w:pPr>
            <w:r w:rsidRPr="00061116">
              <w:t>Equipment, Inventory, Working Capital </w:t>
            </w:r>
          </w:p>
        </w:tc>
        <w:tc>
          <w:tcPr>
            <w:tcW w:w="133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16152134" w14:textId="7CC3BA7F" w:rsidR="001217F8" w:rsidRPr="00195D8F" w:rsidRDefault="001217F8" w:rsidP="00C26625">
            <w:pPr>
              <w:widowControl w:val="0"/>
              <w:jc w:val="center"/>
            </w:pPr>
            <w:r w:rsidRPr="00061116">
              <w:t>5/24/2018 </w:t>
            </w:r>
          </w:p>
        </w:tc>
        <w:tc>
          <w:tcPr>
            <w:tcW w:w="147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3A77C0A" w14:textId="43865992" w:rsidR="001217F8" w:rsidRPr="00195D8F" w:rsidRDefault="001217F8" w:rsidP="00C26625">
            <w:pPr>
              <w:widowControl w:val="0"/>
              <w:jc w:val="center"/>
            </w:pPr>
            <w:r w:rsidRPr="00061116">
              <w:t>Section 4(a)(2)</w:t>
            </w:r>
          </w:p>
        </w:tc>
      </w:tr>
      <w:tr w:rsidR="001217F8" w:rsidRPr="00195D8F" w14:paraId="7496EE02" w14:textId="77777777" w:rsidTr="00C26625">
        <w:trPr>
          <w:tblHeader/>
          <w:jc w:val="center"/>
        </w:trPr>
        <w:tc>
          <w:tcPr>
            <w:tcW w:w="156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5376B2A" w14:textId="609382E4" w:rsidR="001217F8" w:rsidRPr="00195D8F" w:rsidRDefault="001217F8" w:rsidP="00C26625">
            <w:pPr>
              <w:widowControl w:val="0"/>
              <w:jc w:val="center"/>
            </w:pPr>
            <w:r w:rsidRPr="00061116">
              <w:t>Restricted Common Stock </w:t>
            </w:r>
          </w:p>
        </w:tc>
        <w:tc>
          <w:tcPr>
            <w:tcW w:w="156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A16F4E3" w14:textId="7962A2CB" w:rsidR="001217F8" w:rsidRPr="00195D8F" w:rsidRDefault="00122023" w:rsidP="00C26625">
            <w:pPr>
              <w:widowControl w:val="0"/>
              <w:jc w:val="center"/>
            </w:pPr>
            <w:r>
              <w:t>Services to the Company</w:t>
            </w:r>
            <w:r w:rsidR="001217F8" w:rsidRPr="00061116">
              <w:t xml:space="preserve"> </w:t>
            </w:r>
          </w:p>
        </w:tc>
        <w:tc>
          <w:tcPr>
            <w:tcW w:w="1190" w:type="dxa"/>
            <w:tcBorders>
              <w:top w:val="single" w:sz="8" w:space="0" w:color="000000"/>
              <w:left w:val="single" w:sz="8" w:space="0" w:color="000000"/>
              <w:bottom w:val="single" w:sz="8" w:space="0" w:color="000000"/>
              <w:right w:val="single" w:sz="8" w:space="0" w:color="000000"/>
            </w:tcBorders>
            <w:vAlign w:val="center"/>
          </w:tcPr>
          <w:p w14:paraId="4DBD7F02" w14:textId="4216BA53" w:rsidR="001217F8" w:rsidRPr="00195D8F" w:rsidRDefault="001217F8" w:rsidP="00C26625">
            <w:pPr>
              <w:widowControl w:val="0"/>
              <w:jc w:val="center"/>
            </w:pPr>
            <w:r w:rsidRPr="00061116">
              <w:t>24,000</w:t>
            </w:r>
          </w:p>
        </w:tc>
        <w:tc>
          <w:tcPr>
            <w:tcW w:w="225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9BE41B2" w14:textId="22F58CE2" w:rsidR="001217F8" w:rsidRPr="00195D8F" w:rsidRDefault="001217F8" w:rsidP="00C26625">
            <w:pPr>
              <w:widowControl w:val="0"/>
              <w:jc w:val="center"/>
            </w:pPr>
            <w:r w:rsidRPr="00061116">
              <w:t>Equipment, Inventory, Working Capital </w:t>
            </w:r>
          </w:p>
        </w:tc>
        <w:tc>
          <w:tcPr>
            <w:tcW w:w="133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12EB3EEE" w14:textId="14DA0B82" w:rsidR="001217F8" w:rsidRPr="00195D8F" w:rsidRDefault="001217F8" w:rsidP="00C26625">
            <w:pPr>
              <w:widowControl w:val="0"/>
              <w:jc w:val="center"/>
            </w:pPr>
            <w:r w:rsidRPr="00061116">
              <w:t>1/1/2019 </w:t>
            </w:r>
          </w:p>
        </w:tc>
        <w:tc>
          <w:tcPr>
            <w:tcW w:w="147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5D9EE46" w14:textId="14271C78" w:rsidR="001217F8" w:rsidRPr="00195D8F" w:rsidRDefault="001217F8" w:rsidP="00C26625">
            <w:pPr>
              <w:widowControl w:val="0"/>
              <w:jc w:val="center"/>
            </w:pPr>
            <w:r w:rsidRPr="00061116">
              <w:t>Rule 701</w:t>
            </w:r>
          </w:p>
        </w:tc>
      </w:tr>
      <w:tr w:rsidR="001217F8" w:rsidRPr="00195D8F" w14:paraId="3F502F1C" w14:textId="77777777" w:rsidTr="00C26625">
        <w:trPr>
          <w:tblHeader/>
          <w:jc w:val="center"/>
        </w:trPr>
        <w:tc>
          <w:tcPr>
            <w:tcW w:w="156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D088B04" w14:textId="30A639AA" w:rsidR="001217F8" w:rsidRPr="00195D8F" w:rsidRDefault="001217F8" w:rsidP="00C26625">
            <w:pPr>
              <w:widowControl w:val="0"/>
              <w:jc w:val="center"/>
            </w:pPr>
            <w:r w:rsidRPr="00061116">
              <w:t>Restricted Common Stock </w:t>
            </w:r>
          </w:p>
        </w:tc>
        <w:tc>
          <w:tcPr>
            <w:tcW w:w="156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BCA0613" w14:textId="580C41AD" w:rsidR="001217F8" w:rsidRPr="00195D8F" w:rsidRDefault="00122023" w:rsidP="00C26625">
            <w:pPr>
              <w:widowControl w:val="0"/>
              <w:jc w:val="center"/>
            </w:pPr>
            <w:r>
              <w:t>Services to the Company</w:t>
            </w:r>
          </w:p>
        </w:tc>
        <w:tc>
          <w:tcPr>
            <w:tcW w:w="1190" w:type="dxa"/>
            <w:tcBorders>
              <w:top w:val="single" w:sz="8" w:space="0" w:color="000000"/>
              <w:left w:val="single" w:sz="8" w:space="0" w:color="000000"/>
              <w:bottom w:val="single" w:sz="8" w:space="0" w:color="000000"/>
              <w:right w:val="single" w:sz="8" w:space="0" w:color="000000"/>
            </w:tcBorders>
            <w:vAlign w:val="center"/>
          </w:tcPr>
          <w:p w14:paraId="2057D6DA" w14:textId="0B1D957C" w:rsidR="001217F8" w:rsidRPr="00195D8F" w:rsidRDefault="001217F8" w:rsidP="00C26625">
            <w:pPr>
              <w:widowControl w:val="0"/>
              <w:jc w:val="center"/>
            </w:pPr>
            <w:r w:rsidRPr="00061116">
              <w:t>12,000</w:t>
            </w:r>
          </w:p>
        </w:tc>
        <w:tc>
          <w:tcPr>
            <w:tcW w:w="225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4DA3BC4" w14:textId="595A2978" w:rsidR="001217F8" w:rsidRPr="00195D8F" w:rsidRDefault="001217F8" w:rsidP="00C26625">
            <w:pPr>
              <w:widowControl w:val="0"/>
              <w:jc w:val="center"/>
            </w:pPr>
            <w:r w:rsidRPr="00061116">
              <w:t>Equipment, Inventory, Working Capital </w:t>
            </w:r>
          </w:p>
        </w:tc>
        <w:tc>
          <w:tcPr>
            <w:tcW w:w="133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333AE7D" w14:textId="57181057" w:rsidR="001217F8" w:rsidRPr="00195D8F" w:rsidRDefault="001217F8" w:rsidP="00C26625">
            <w:pPr>
              <w:widowControl w:val="0"/>
              <w:jc w:val="center"/>
            </w:pPr>
            <w:r w:rsidRPr="00061116">
              <w:t>5/1/2019 </w:t>
            </w:r>
          </w:p>
        </w:tc>
        <w:tc>
          <w:tcPr>
            <w:tcW w:w="147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10B9B48D" w14:textId="1B4D9F2B" w:rsidR="001217F8" w:rsidRPr="00195D8F" w:rsidRDefault="001217F8" w:rsidP="00C26625">
            <w:pPr>
              <w:widowControl w:val="0"/>
              <w:jc w:val="center"/>
            </w:pPr>
            <w:r w:rsidRPr="00061116">
              <w:t>Rule 701</w:t>
            </w:r>
          </w:p>
        </w:tc>
      </w:tr>
      <w:tr w:rsidR="001217F8" w:rsidRPr="00195D8F" w14:paraId="1D463A7B" w14:textId="77777777" w:rsidTr="00C26625">
        <w:trPr>
          <w:tblHeader/>
          <w:jc w:val="center"/>
        </w:trPr>
        <w:tc>
          <w:tcPr>
            <w:tcW w:w="156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4991252" w14:textId="0BDFF510" w:rsidR="001217F8" w:rsidRPr="00195D8F" w:rsidRDefault="001217F8" w:rsidP="00C26625">
            <w:pPr>
              <w:widowControl w:val="0"/>
              <w:jc w:val="center"/>
            </w:pPr>
            <w:r w:rsidRPr="00061116">
              <w:t>Common Stock </w:t>
            </w:r>
          </w:p>
        </w:tc>
        <w:tc>
          <w:tcPr>
            <w:tcW w:w="156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F609247" w14:textId="29C92262" w:rsidR="001217F8" w:rsidRPr="00195D8F" w:rsidRDefault="001217F8" w:rsidP="00C26625">
            <w:pPr>
              <w:widowControl w:val="0"/>
              <w:jc w:val="center"/>
            </w:pPr>
            <w:r w:rsidRPr="00061116">
              <w:t>$74,998 </w:t>
            </w:r>
          </w:p>
        </w:tc>
        <w:tc>
          <w:tcPr>
            <w:tcW w:w="1190" w:type="dxa"/>
            <w:tcBorders>
              <w:top w:val="single" w:sz="8" w:space="0" w:color="000000"/>
              <w:left w:val="single" w:sz="8" w:space="0" w:color="000000"/>
              <w:bottom w:val="single" w:sz="8" w:space="0" w:color="000000"/>
              <w:right w:val="single" w:sz="8" w:space="0" w:color="000000"/>
            </w:tcBorders>
            <w:vAlign w:val="center"/>
          </w:tcPr>
          <w:p w14:paraId="7E9DED9A" w14:textId="2438CC97" w:rsidR="001217F8" w:rsidRPr="00195D8F" w:rsidRDefault="001217F8" w:rsidP="00C26625">
            <w:pPr>
              <w:widowControl w:val="0"/>
              <w:jc w:val="center"/>
            </w:pPr>
            <w:r w:rsidRPr="00061116">
              <w:t>22,521</w:t>
            </w:r>
          </w:p>
        </w:tc>
        <w:tc>
          <w:tcPr>
            <w:tcW w:w="225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BB12E5A" w14:textId="226EE25F" w:rsidR="001217F8" w:rsidRPr="00195D8F" w:rsidRDefault="001217F8" w:rsidP="00C26625">
            <w:pPr>
              <w:widowControl w:val="0"/>
              <w:jc w:val="center"/>
            </w:pPr>
            <w:r w:rsidRPr="00061116">
              <w:t>Equipment, Inventory, Working Capital </w:t>
            </w:r>
          </w:p>
        </w:tc>
        <w:tc>
          <w:tcPr>
            <w:tcW w:w="133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74BDA7C" w14:textId="320D7F2B" w:rsidR="001217F8" w:rsidRPr="00195D8F" w:rsidRDefault="001217F8" w:rsidP="00C26625">
            <w:pPr>
              <w:widowControl w:val="0"/>
              <w:jc w:val="center"/>
            </w:pPr>
            <w:r w:rsidRPr="00061116">
              <w:t>12/17/2019</w:t>
            </w:r>
          </w:p>
        </w:tc>
        <w:tc>
          <w:tcPr>
            <w:tcW w:w="147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4098BD5" w14:textId="50A4394D" w:rsidR="001217F8" w:rsidRPr="00195D8F" w:rsidRDefault="001217F8" w:rsidP="00C26625">
            <w:pPr>
              <w:widowControl w:val="0"/>
              <w:jc w:val="center"/>
            </w:pPr>
            <w:r w:rsidRPr="00061116">
              <w:t>Rule 506(c) </w:t>
            </w:r>
          </w:p>
        </w:tc>
      </w:tr>
      <w:tr w:rsidR="001217F8" w:rsidRPr="00195D8F" w14:paraId="5AE8DDF5" w14:textId="77777777" w:rsidTr="00C26625">
        <w:trPr>
          <w:tblHeader/>
          <w:jc w:val="center"/>
        </w:trPr>
        <w:tc>
          <w:tcPr>
            <w:tcW w:w="156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11B8DD8" w14:textId="2B8869A7" w:rsidR="001217F8" w:rsidRPr="00195D8F" w:rsidRDefault="001217F8" w:rsidP="00C26625">
            <w:pPr>
              <w:widowControl w:val="0"/>
              <w:jc w:val="center"/>
            </w:pPr>
            <w:r w:rsidRPr="00061116">
              <w:t>Common Stock </w:t>
            </w:r>
          </w:p>
        </w:tc>
        <w:tc>
          <w:tcPr>
            <w:tcW w:w="156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91D8CA7" w14:textId="4AD464F2" w:rsidR="001217F8" w:rsidRPr="00195D8F" w:rsidRDefault="001217F8" w:rsidP="00C26625">
            <w:pPr>
              <w:widowControl w:val="0"/>
              <w:jc w:val="center"/>
            </w:pPr>
            <w:r w:rsidRPr="00061116">
              <w:t>$24,998 </w:t>
            </w:r>
          </w:p>
        </w:tc>
        <w:tc>
          <w:tcPr>
            <w:tcW w:w="1190" w:type="dxa"/>
            <w:tcBorders>
              <w:top w:val="single" w:sz="8" w:space="0" w:color="000000"/>
              <w:left w:val="single" w:sz="8" w:space="0" w:color="000000"/>
              <w:bottom w:val="single" w:sz="8" w:space="0" w:color="000000"/>
              <w:right w:val="single" w:sz="8" w:space="0" w:color="000000"/>
            </w:tcBorders>
            <w:vAlign w:val="center"/>
          </w:tcPr>
          <w:p w14:paraId="7DA9E62A" w14:textId="24893A6A" w:rsidR="001217F8" w:rsidRPr="00195D8F" w:rsidRDefault="001217F8" w:rsidP="00C26625">
            <w:pPr>
              <w:widowControl w:val="0"/>
              <w:jc w:val="center"/>
            </w:pPr>
            <w:r w:rsidRPr="00061116">
              <w:t>7,507</w:t>
            </w:r>
          </w:p>
        </w:tc>
        <w:tc>
          <w:tcPr>
            <w:tcW w:w="225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9EFD111" w14:textId="39C0098E" w:rsidR="001217F8" w:rsidRPr="00195D8F" w:rsidRDefault="001217F8" w:rsidP="00C26625">
            <w:pPr>
              <w:widowControl w:val="0"/>
              <w:jc w:val="center"/>
            </w:pPr>
            <w:r w:rsidRPr="00061116">
              <w:t>Equipment, Inventory, Working Capital </w:t>
            </w:r>
          </w:p>
        </w:tc>
        <w:tc>
          <w:tcPr>
            <w:tcW w:w="133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034641A" w14:textId="3F92B2C6" w:rsidR="001217F8" w:rsidRPr="00195D8F" w:rsidRDefault="001217F8" w:rsidP="00C26625">
            <w:pPr>
              <w:widowControl w:val="0"/>
              <w:jc w:val="center"/>
            </w:pPr>
            <w:r w:rsidRPr="00061116">
              <w:t>12/30/2019</w:t>
            </w:r>
          </w:p>
        </w:tc>
        <w:tc>
          <w:tcPr>
            <w:tcW w:w="147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4F0F4B6" w14:textId="50082555" w:rsidR="001217F8" w:rsidRPr="00195D8F" w:rsidRDefault="001217F8" w:rsidP="00C26625">
            <w:pPr>
              <w:widowControl w:val="0"/>
              <w:jc w:val="center"/>
              <w:rPr>
                <w:highlight w:val="yellow"/>
              </w:rPr>
            </w:pPr>
            <w:r w:rsidRPr="00061116">
              <w:t>Rule 506(c) </w:t>
            </w:r>
          </w:p>
        </w:tc>
      </w:tr>
      <w:tr w:rsidR="001217F8" w:rsidRPr="00195D8F" w14:paraId="12F6D373" w14:textId="77777777" w:rsidTr="00C26625">
        <w:trPr>
          <w:tblHeader/>
          <w:jc w:val="center"/>
        </w:trPr>
        <w:tc>
          <w:tcPr>
            <w:tcW w:w="156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FF5E14F" w14:textId="354B458F" w:rsidR="001217F8" w:rsidRPr="00195D8F" w:rsidRDefault="001217F8" w:rsidP="00C26625">
            <w:pPr>
              <w:widowControl w:val="0"/>
              <w:jc w:val="center"/>
            </w:pPr>
            <w:r w:rsidRPr="00061116">
              <w:t>Common Stock</w:t>
            </w:r>
          </w:p>
        </w:tc>
        <w:tc>
          <w:tcPr>
            <w:tcW w:w="156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6D18B95" w14:textId="79E12D98" w:rsidR="001217F8" w:rsidRPr="00195D8F" w:rsidRDefault="001217F8" w:rsidP="00C26625">
            <w:pPr>
              <w:widowControl w:val="0"/>
              <w:jc w:val="center"/>
            </w:pPr>
            <w:r w:rsidRPr="00061116">
              <w:t xml:space="preserve">$15,001 </w:t>
            </w:r>
          </w:p>
        </w:tc>
        <w:tc>
          <w:tcPr>
            <w:tcW w:w="1190" w:type="dxa"/>
            <w:tcBorders>
              <w:top w:val="single" w:sz="8" w:space="0" w:color="000000"/>
              <w:left w:val="single" w:sz="8" w:space="0" w:color="000000"/>
              <w:bottom w:val="single" w:sz="8" w:space="0" w:color="000000"/>
              <w:right w:val="single" w:sz="8" w:space="0" w:color="000000"/>
            </w:tcBorders>
            <w:vAlign w:val="center"/>
          </w:tcPr>
          <w:p w14:paraId="5FE4C4F2" w14:textId="44A08F00" w:rsidR="001217F8" w:rsidRPr="00195D8F" w:rsidRDefault="001217F8" w:rsidP="00C26625">
            <w:pPr>
              <w:widowControl w:val="0"/>
              <w:jc w:val="center"/>
            </w:pPr>
            <w:r w:rsidRPr="00061116">
              <w:t>4,505</w:t>
            </w:r>
          </w:p>
        </w:tc>
        <w:tc>
          <w:tcPr>
            <w:tcW w:w="225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6644E74" w14:textId="719A9A93" w:rsidR="001217F8" w:rsidRPr="00195D8F" w:rsidRDefault="001217F8" w:rsidP="00C26625">
            <w:pPr>
              <w:widowControl w:val="0"/>
              <w:jc w:val="center"/>
            </w:pPr>
            <w:r w:rsidRPr="00061116">
              <w:t>Equipment, Inventory, Working Capital </w:t>
            </w:r>
          </w:p>
        </w:tc>
        <w:tc>
          <w:tcPr>
            <w:tcW w:w="133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122B07A" w14:textId="4E9F0DFD" w:rsidR="001217F8" w:rsidRPr="00195D8F" w:rsidRDefault="001217F8" w:rsidP="00C26625">
            <w:pPr>
              <w:widowControl w:val="0"/>
              <w:jc w:val="center"/>
            </w:pPr>
            <w:r w:rsidRPr="00061116">
              <w:t>2/10/2020</w:t>
            </w:r>
          </w:p>
        </w:tc>
        <w:tc>
          <w:tcPr>
            <w:tcW w:w="147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1AD90739" w14:textId="2688CE60" w:rsidR="001217F8" w:rsidRPr="00195D8F" w:rsidRDefault="001217F8" w:rsidP="00C26625">
            <w:pPr>
              <w:widowControl w:val="0"/>
              <w:jc w:val="center"/>
              <w:rPr>
                <w:highlight w:val="yellow"/>
              </w:rPr>
            </w:pPr>
            <w:r w:rsidRPr="00061116">
              <w:t>Rule 506(c) </w:t>
            </w:r>
          </w:p>
        </w:tc>
      </w:tr>
      <w:tr w:rsidR="001217F8" w:rsidRPr="00195D8F" w14:paraId="171FB2D1" w14:textId="77777777" w:rsidTr="00C26625">
        <w:trPr>
          <w:tblHeader/>
          <w:jc w:val="center"/>
        </w:trPr>
        <w:tc>
          <w:tcPr>
            <w:tcW w:w="156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7B76FDB" w14:textId="71219769" w:rsidR="001217F8" w:rsidRPr="00195D8F" w:rsidRDefault="001217F8" w:rsidP="00C26625">
            <w:pPr>
              <w:widowControl w:val="0"/>
              <w:jc w:val="center"/>
            </w:pPr>
            <w:r w:rsidRPr="00061116">
              <w:t>Common Stock</w:t>
            </w:r>
          </w:p>
        </w:tc>
        <w:tc>
          <w:tcPr>
            <w:tcW w:w="156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34B007E" w14:textId="46E880CC" w:rsidR="001217F8" w:rsidRPr="00195D8F" w:rsidRDefault="001217F8" w:rsidP="00C26625">
            <w:pPr>
              <w:widowControl w:val="0"/>
              <w:jc w:val="center"/>
            </w:pPr>
            <w:r w:rsidRPr="00061116">
              <w:t>$24,998 </w:t>
            </w:r>
          </w:p>
        </w:tc>
        <w:tc>
          <w:tcPr>
            <w:tcW w:w="1190" w:type="dxa"/>
            <w:tcBorders>
              <w:top w:val="single" w:sz="8" w:space="0" w:color="000000"/>
              <w:left w:val="single" w:sz="8" w:space="0" w:color="000000"/>
              <w:bottom w:val="single" w:sz="8" w:space="0" w:color="000000"/>
              <w:right w:val="single" w:sz="8" w:space="0" w:color="000000"/>
            </w:tcBorders>
            <w:vAlign w:val="center"/>
          </w:tcPr>
          <w:p w14:paraId="4F5EDD1B" w14:textId="60A1DC70" w:rsidR="001217F8" w:rsidRPr="00195D8F" w:rsidRDefault="001217F8" w:rsidP="00C26625">
            <w:pPr>
              <w:widowControl w:val="0"/>
              <w:jc w:val="center"/>
            </w:pPr>
            <w:r w:rsidRPr="00061116">
              <w:t>7,507</w:t>
            </w:r>
          </w:p>
        </w:tc>
        <w:tc>
          <w:tcPr>
            <w:tcW w:w="225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5552DE7" w14:textId="37390583" w:rsidR="001217F8" w:rsidRPr="00195D8F" w:rsidRDefault="001217F8" w:rsidP="00C26625">
            <w:pPr>
              <w:widowControl w:val="0"/>
              <w:jc w:val="center"/>
            </w:pPr>
            <w:r w:rsidRPr="00061116">
              <w:t>Equipment, Inventory, Working Capital </w:t>
            </w:r>
          </w:p>
        </w:tc>
        <w:tc>
          <w:tcPr>
            <w:tcW w:w="133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FCEA945" w14:textId="3C9295B8" w:rsidR="001217F8" w:rsidRPr="00195D8F" w:rsidRDefault="001217F8" w:rsidP="00C26625">
            <w:pPr>
              <w:widowControl w:val="0"/>
              <w:jc w:val="center"/>
            </w:pPr>
            <w:r w:rsidRPr="00061116">
              <w:t>2/14/2020</w:t>
            </w:r>
          </w:p>
        </w:tc>
        <w:tc>
          <w:tcPr>
            <w:tcW w:w="147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640984E" w14:textId="5D81FADB" w:rsidR="001217F8" w:rsidRPr="00195D8F" w:rsidRDefault="001217F8" w:rsidP="00C26625">
            <w:pPr>
              <w:widowControl w:val="0"/>
              <w:jc w:val="center"/>
            </w:pPr>
            <w:r w:rsidRPr="00061116">
              <w:t>Rule 506(c) </w:t>
            </w:r>
          </w:p>
        </w:tc>
      </w:tr>
      <w:tr w:rsidR="001217F8" w:rsidRPr="00195D8F" w14:paraId="67657B0A" w14:textId="77777777" w:rsidTr="00C26625">
        <w:trPr>
          <w:tblHeader/>
          <w:jc w:val="center"/>
        </w:trPr>
        <w:tc>
          <w:tcPr>
            <w:tcW w:w="156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C6984DD" w14:textId="294CDCE0" w:rsidR="001217F8" w:rsidRPr="00195D8F" w:rsidRDefault="001217F8" w:rsidP="00C26625">
            <w:pPr>
              <w:widowControl w:val="0"/>
              <w:jc w:val="center"/>
            </w:pPr>
            <w:r w:rsidRPr="00061116">
              <w:t>Common Stock </w:t>
            </w:r>
          </w:p>
        </w:tc>
        <w:tc>
          <w:tcPr>
            <w:tcW w:w="156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71AD62C" w14:textId="5E86964C" w:rsidR="001217F8" w:rsidRPr="00195D8F" w:rsidRDefault="001217F8" w:rsidP="00C26625">
            <w:pPr>
              <w:widowControl w:val="0"/>
              <w:jc w:val="center"/>
            </w:pPr>
            <w:r w:rsidRPr="00061116">
              <w:t>$74,998 </w:t>
            </w:r>
          </w:p>
        </w:tc>
        <w:tc>
          <w:tcPr>
            <w:tcW w:w="1190" w:type="dxa"/>
            <w:tcBorders>
              <w:top w:val="single" w:sz="8" w:space="0" w:color="000000"/>
              <w:left w:val="single" w:sz="8" w:space="0" w:color="000000"/>
              <w:bottom w:val="single" w:sz="8" w:space="0" w:color="000000"/>
              <w:right w:val="single" w:sz="8" w:space="0" w:color="000000"/>
            </w:tcBorders>
            <w:vAlign w:val="center"/>
          </w:tcPr>
          <w:p w14:paraId="1B971F31" w14:textId="6C40D55F" w:rsidR="001217F8" w:rsidRPr="00195D8F" w:rsidRDefault="001217F8" w:rsidP="00C26625">
            <w:pPr>
              <w:widowControl w:val="0"/>
              <w:jc w:val="center"/>
            </w:pPr>
            <w:r w:rsidRPr="00061116">
              <w:t>22,522</w:t>
            </w:r>
          </w:p>
        </w:tc>
        <w:tc>
          <w:tcPr>
            <w:tcW w:w="225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F94600A" w14:textId="2380BDB3" w:rsidR="001217F8" w:rsidRPr="00195D8F" w:rsidRDefault="001217F8" w:rsidP="00C26625">
            <w:pPr>
              <w:widowControl w:val="0"/>
              <w:jc w:val="center"/>
            </w:pPr>
            <w:r w:rsidRPr="00061116">
              <w:t>Equipment, Inventory, Working Capital </w:t>
            </w:r>
          </w:p>
        </w:tc>
        <w:tc>
          <w:tcPr>
            <w:tcW w:w="133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A350CD0" w14:textId="0E468FB5" w:rsidR="001217F8" w:rsidRPr="00195D8F" w:rsidRDefault="001217F8" w:rsidP="00C26625">
            <w:pPr>
              <w:widowControl w:val="0"/>
              <w:jc w:val="center"/>
            </w:pPr>
            <w:r w:rsidRPr="00061116">
              <w:t>4/3/2020</w:t>
            </w:r>
          </w:p>
        </w:tc>
        <w:tc>
          <w:tcPr>
            <w:tcW w:w="147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03975B4" w14:textId="3B753AE9" w:rsidR="001217F8" w:rsidRPr="00195D8F" w:rsidRDefault="001217F8" w:rsidP="00C26625">
            <w:pPr>
              <w:widowControl w:val="0"/>
              <w:jc w:val="center"/>
            </w:pPr>
            <w:r w:rsidRPr="00061116">
              <w:t>Rule 506(c) </w:t>
            </w:r>
          </w:p>
        </w:tc>
      </w:tr>
      <w:tr w:rsidR="001217F8" w:rsidRPr="00195D8F" w14:paraId="701AF2D6" w14:textId="77777777" w:rsidTr="00C26625">
        <w:trPr>
          <w:tblHeader/>
          <w:jc w:val="center"/>
        </w:trPr>
        <w:tc>
          <w:tcPr>
            <w:tcW w:w="156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AD741C6" w14:textId="106327C5" w:rsidR="001217F8" w:rsidRPr="00195D8F" w:rsidRDefault="001217F8" w:rsidP="00C26625">
            <w:pPr>
              <w:widowControl w:val="0"/>
              <w:jc w:val="center"/>
            </w:pPr>
            <w:r w:rsidRPr="00061116">
              <w:t>Common Stock </w:t>
            </w:r>
          </w:p>
        </w:tc>
        <w:tc>
          <w:tcPr>
            <w:tcW w:w="156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F030518" w14:textId="4403BF56" w:rsidR="001217F8" w:rsidRPr="00195D8F" w:rsidRDefault="001217F8" w:rsidP="00C26625">
            <w:pPr>
              <w:widowControl w:val="0"/>
              <w:jc w:val="center"/>
            </w:pPr>
            <w:r w:rsidRPr="00061116">
              <w:t xml:space="preserve">$8,002 </w:t>
            </w:r>
          </w:p>
        </w:tc>
        <w:tc>
          <w:tcPr>
            <w:tcW w:w="1190" w:type="dxa"/>
            <w:tcBorders>
              <w:top w:val="single" w:sz="8" w:space="0" w:color="000000"/>
              <w:left w:val="single" w:sz="8" w:space="0" w:color="000000"/>
              <w:bottom w:val="single" w:sz="8" w:space="0" w:color="000000"/>
              <w:right w:val="single" w:sz="8" w:space="0" w:color="000000"/>
            </w:tcBorders>
            <w:vAlign w:val="center"/>
          </w:tcPr>
          <w:p w14:paraId="31E76474" w14:textId="5ED02300" w:rsidR="001217F8" w:rsidRPr="00195D8F" w:rsidRDefault="001217F8" w:rsidP="00C26625">
            <w:pPr>
              <w:widowControl w:val="0"/>
              <w:jc w:val="center"/>
            </w:pPr>
            <w:r w:rsidRPr="00061116">
              <w:t>2,403</w:t>
            </w:r>
          </w:p>
        </w:tc>
        <w:tc>
          <w:tcPr>
            <w:tcW w:w="225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15057E00" w14:textId="6E8F126B" w:rsidR="001217F8" w:rsidRPr="00195D8F" w:rsidRDefault="001217F8" w:rsidP="00C26625">
            <w:pPr>
              <w:widowControl w:val="0"/>
              <w:jc w:val="center"/>
            </w:pPr>
            <w:r w:rsidRPr="00061116">
              <w:t>Equipment, Inventory, Working Capital </w:t>
            </w:r>
          </w:p>
        </w:tc>
        <w:tc>
          <w:tcPr>
            <w:tcW w:w="133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EBF80E6" w14:textId="71DBB241" w:rsidR="001217F8" w:rsidRPr="00195D8F" w:rsidRDefault="001217F8" w:rsidP="00C26625">
            <w:pPr>
              <w:widowControl w:val="0"/>
              <w:jc w:val="center"/>
            </w:pPr>
            <w:r w:rsidRPr="00061116">
              <w:t>4/17/2020</w:t>
            </w:r>
          </w:p>
        </w:tc>
        <w:tc>
          <w:tcPr>
            <w:tcW w:w="147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3C0A230" w14:textId="36F63978" w:rsidR="001217F8" w:rsidRPr="00195D8F" w:rsidRDefault="001217F8" w:rsidP="00C26625">
            <w:pPr>
              <w:widowControl w:val="0"/>
              <w:jc w:val="center"/>
            </w:pPr>
            <w:r w:rsidRPr="00061116">
              <w:t>Rule 506(c) </w:t>
            </w:r>
          </w:p>
        </w:tc>
      </w:tr>
      <w:tr w:rsidR="001217F8" w:rsidRPr="00195D8F" w14:paraId="4B1BE698" w14:textId="77777777" w:rsidTr="00C26625">
        <w:trPr>
          <w:tblHeader/>
          <w:jc w:val="center"/>
        </w:trPr>
        <w:tc>
          <w:tcPr>
            <w:tcW w:w="156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5E16B4B" w14:textId="7E70A057" w:rsidR="001217F8" w:rsidRPr="00195D8F" w:rsidRDefault="001217F8" w:rsidP="00C26625">
            <w:pPr>
              <w:widowControl w:val="0"/>
              <w:jc w:val="center"/>
            </w:pPr>
            <w:r w:rsidRPr="00061116">
              <w:t>Common Stock </w:t>
            </w:r>
          </w:p>
        </w:tc>
        <w:tc>
          <w:tcPr>
            <w:tcW w:w="156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3DDF783" w14:textId="1B1D97A0" w:rsidR="001217F8" w:rsidRPr="00195D8F" w:rsidRDefault="001217F8" w:rsidP="00C26625">
            <w:pPr>
              <w:widowControl w:val="0"/>
              <w:jc w:val="center"/>
            </w:pPr>
            <w:r w:rsidRPr="00061116">
              <w:t>$24,998 </w:t>
            </w:r>
          </w:p>
        </w:tc>
        <w:tc>
          <w:tcPr>
            <w:tcW w:w="1190" w:type="dxa"/>
            <w:tcBorders>
              <w:top w:val="single" w:sz="8" w:space="0" w:color="000000"/>
              <w:left w:val="single" w:sz="8" w:space="0" w:color="000000"/>
              <w:bottom w:val="single" w:sz="8" w:space="0" w:color="000000"/>
              <w:right w:val="single" w:sz="8" w:space="0" w:color="000000"/>
            </w:tcBorders>
            <w:vAlign w:val="center"/>
          </w:tcPr>
          <w:p w14:paraId="156D1936" w14:textId="35C42325" w:rsidR="001217F8" w:rsidRPr="00195D8F" w:rsidRDefault="001217F8" w:rsidP="00C26625">
            <w:pPr>
              <w:widowControl w:val="0"/>
              <w:jc w:val="center"/>
            </w:pPr>
            <w:r w:rsidRPr="00061116">
              <w:t>7,507</w:t>
            </w:r>
          </w:p>
        </w:tc>
        <w:tc>
          <w:tcPr>
            <w:tcW w:w="225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156CDE13" w14:textId="49819708" w:rsidR="001217F8" w:rsidRPr="00195D8F" w:rsidRDefault="001217F8" w:rsidP="00C26625">
            <w:pPr>
              <w:widowControl w:val="0"/>
              <w:jc w:val="center"/>
            </w:pPr>
            <w:r w:rsidRPr="00061116">
              <w:t>Equipment, Inventory, Working Capital </w:t>
            </w:r>
          </w:p>
        </w:tc>
        <w:tc>
          <w:tcPr>
            <w:tcW w:w="133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C902DE3" w14:textId="1452601A" w:rsidR="001217F8" w:rsidRPr="00195D8F" w:rsidRDefault="001217F8" w:rsidP="00C26625">
            <w:pPr>
              <w:widowControl w:val="0"/>
              <w:jc w:val="center"/>
            </w:pPr>
            <w:r w:rsidRPr="00061116">
              <w:t>6/29/2020 </w:t>
            </w:r>
          </w:p>
        </w:tc>
        <w:tc>
          <w:tcPr>
            <w:tcW w:w="147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123D0CAC" w14:textId="207E9ED0" w:rsidR="001217F8" w:rsidRPr="00195D8F" w:rsidRDefault="001217F8" w:rsidP="00C26625">
            <w:pPr>
              <w:widowControl w:val="0"/>
              <w:jc w:val="center"/>
            </w:pPr>
            <w:r w:rsidRPr="00061116">
              <w:t>Rule 506(c) </w:t>
            </w:r>
          </w:p>
        </w:tc>
      </w:tr>
      <w:tr w:rsidR="001217F8" w:rsidRPr="00195D8F" w14:paraId="57EC0BBC" w14:textId="77777777" w:rsidTr="00C26625">
        <w:trPr>
          <w:tblHeader/>
          <w:jc w:val="center"/>
        </w:trPr>
        <w:tc>
          <w:tcPr>
            <w:tcW w:w="156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197039ED" w14:textId="5F3C2A61" w:rsidR="001217F8" w:rsidRPr="00195D8F" w:rsidRDefault="001217F8" w:rsidP="00C26625">
            <w:pPr>
              <w:widowControl w:val="0"/>
              <w:jc w:val="center"/>
            </w:pPr>
            <w:r w:rsidRPr="00061116">
              <w:t>Common Stock </w:t>
            </w:r>
          </w:p>
        </w:tc>
        <w:tc>
          <w:tcPr>
            <w:tcW w:w="156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16AF100" w14:textId="373D7BEB" w:rsidR="001217F8" w:rsidRPr="00195D8F" w:rsidRDefault="001217F8" w:rsidP="00C26625">
            <w:pPr>
              <w:widowControl w:val="0"/>
              <w:jc w:val="center"/>
            </w:pPr>
            <w:r w:rsidRPr="00061116">
              <w:t xml:space="preserve">$167,000 </w:t>
            </w:r>
          </w:p>
        </w:tc>
        <w:tc>
          <w:tcPr>
            <w:tcW w:w="1190" w:type="dxa"/>
            <w:tcBorders>
              <w:top w:val="single" w:sz="8" w:space="0" w:color="000000"/>
              <w:left w:val="single" w:sz="8" w:space="0" w:color="000000"/>
              <w:bottom w:val="single" w:sz="8" w:space="0" w:color="000000"/>
              <w:right w:val="single" w:sz="8" w:space="0" w:color="000000"/>
            </w:tcBorders>
            <w:vAlign w:val="center"/>
          </w:tcPr>
          <w:p w14:paraId="7EAC2D71" w14:textId="4CC7C23C" w:rsidR="001217F8" w:rsidRPr="00195D8F" w:rsidRDefault="001217F8" w:rsidP="00C26625">
            <w:pPr>
              <w:widowControl w:val="0"/>
              <w:jc w:val="center"/>
            </w:pPr>
            <w:r w:rsidRPr="00061116">
              <w:t>50,150</w:t>
            </w:r>
          </w:p>
        </w:tc>
        <w:tc>
          <w:tcPr>
            <w:tcW w:w="225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E583AD8" w14:textId="2EA2E400" w:rsidR="001217F8" w:rsidRPr="00195D8F" w:rsidRDefault="001217F8" w:rsidP="00C26625">
            <w:pPr>
              <w:widowControl w:val="0"/>
              <w:jc w:val="center"/>
            </w:pPr>
            <w:r w:rsidRPr="00061116">
              <w:t>Equipment, Inventory, Working Capital </w:t>
            </w:r>
          </w:p>
        </w:tc>
        <w:tc>
          <w:tcPr>
            <w:tcW w:w="133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9D639FA" w14:textId="267345CD" w:rsidR="001217F8" w:rsidRPr="00195D8F" w:rsidRDefault="001217F8" w:rsidP="00C26625">
            <w:pPr>
              <w:widowControl w:val="0"/>
              <w:jc w:val="center"/>
            </w:pPr>
            <w:r w:rsidRPr="00061116">
              <w:t>12/16/2020</w:t>
            </w:r>
          </w:p>
        </w:tc>
        <w:tc>
          <w:tcPr>
            <w:tcW w:w="147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A7AE690" w14:textId="2F498052" w:rsidR="001217F8" w:rsidRPr="00195D8F" w:rsidRDefault="001217F8" w:rsidP="00C26625">
            <w:pPr>
              <w:widowControl w:val="0"/>
              <w:jc w:val="center"/>
            </w:pPr>
            <w:r w:rsidRPr="00061116">
              <w:t>Section 4(a)(2) </w:t>
            </w:r>
          </w:p>
        </w:tc>
      </w:tr>
      <w:tr w:rsidR="001217F8" w:rsidRPr="00195D8F" w14:paraId="46AB4C68" w14:textId="77777777" w:rsidTr="00C26625">
        <w:trPr>
          <w:tblHeader/>
          <w:jc w:val="center"/>
        </w:trPr>
        <w:tc>
          <w:tcPr>
            <w:tcW w:w="156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0C6CE95" w14:textId="781AABDD" w:rsidR="001217F8" w:rsidRPr="00195D8F" w:rsidRDefault="001217F8" w:rsidP="00C26625">
            <w:pPr>
              <w:widowControl w:val="0"/>
              <w:jc w:val="center"/>
            </w:pPr>
            <w:r w:rsidRPr="00061116">
              <w:t>Common Stock</w:t>
            </w:r>
          </w:p>
        </w:tc>
        <w:tc>
          <w:tcPr>
            <w:tcW w:w="156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5F01B58" w14:textId="31CCA221" w:rsidR="001217F8" w:rsidRPr="00195D8F" w:rsidRDefault="001217F8" w:rsidP="00C26625">
            <w:pPr>
              <w:widowControl w:val="0"/>
              <w:jc w:val="center"/>
            </w:pPr>
            <w:r w:rsidRPr="00061116">
              <w:t xml:space="preserve">$25,000 </w:t>
            </w:r>
          </w:p>
        </w:tc>
        <w:tc>
          <w:tcPr>
            <w:tcW w:w="1190" w:type="dxa"/>
            <w:tcBorders>
              <w:top w:val="single" w:sz="8" w:space="0" w:color="000000"/>
              <w:left w:val="single" w:sz="8" w:space="0" w:color="000000"/>
              <w:bottom w:val="single" w:sz="8" w:space="0" w:color="000000"/>
              <w:right w:val="single" w:sz="8" w:space="0" w:color="000000"/>
            </w:tcBorders>
            <w:vAlign w:val="center"/>
          </w:tcPr>
          <w:p w14:paraId="2755EA6B" w14:textId="1274ABC0" w:rsidR="001217F8" w:rsidRPr="00195D8F" w:rsidRDefault="001217F8" w:rsidP="00C26625">
            <w:pPr>
              <w:widowControl w:val="0"/>
              <w:jc w:val="center"/>
            </w:pPr>
            <w:r w:rsidRPr="00061116">
              <w:t>7,508</w:t>
            </w:r>
          </w:p>
        </w:tc>
        <w:tc>
          <w:tcPr>
            <w:tcW w:w="225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60ED07B" w14:textId="7E9E9C94" w:rsidR="001217F8" w:rsidRPr="00195D8F" w:rsidRDefault="001217F8" w:rsidP="00C26625">
            <w:pPr>
              <w:widowControl w:val="0"/>
              <w:jc w:val="center"/>
            </w:pPr>
            <w:r w:rsidRPr="00061116">
              <w:t>Equipment, Inventory, Working Capital </w:t>
            </w:r>
          </w:p>
        </w:tc>
        <w:tc>
          <w:tcPr>
            <w:tcW w:w="133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160CEB6" w14:textId="20ED9D79" w:rsidR="001217F8" w:rsidRPr="00195D8F" w:rsidRDefault="001217F8" w:rsidP="00C26625">
            <w:pPr>
              <w:widowControl w:val="0"/>
              <w:jc w:val="center"/>
            </w:pPr>
            <w:r w:rsidRPr="00061116">
              <w:t>2/1/2021</w:t>
            </w:r>
          </w:p>
        </w:tc>
        <w:tc>
          <w:tcPr>
            <w:tcW w:w="147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19E6CF4C" w14:textId="411164A7" w:rsidR="001217F8" w:rsidRPr="00195D8F" w:rsidRDefault="001217F8" w:rsidP="00C26625">
            <w:pPr>
              <w:widowControl w:val="0"/>
              <w:jc w:val="center"/>
            </w:pPr>
            <w:r w:rsidRPr="00061116">
              <w:t>Section 4(a)(2) </w:t>
            </w:r>
          </w:p>
        </w:tc>
      </w:tr>
      <w:tr w:rsidR="001217F8" w:rsidRPr="00195D8F" w14:paraId="02F70310" w14:textId="77777777" w:rsidTr="00C26625">
        <w:trPr>
          <w:tblHeader/>
          <w:jc w:val="center"/>
        </w:trPr>
        <w:tc>
          <w:tcPr>
            <w:tcW w:w="156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9BFFBD4" w14:textId="41A0ABA7" w:rsidR="001217F8" w:rsidRPr="00195D8F" w:rsidRDefault="001217F8" w:rsidP="00C26625">
            <w:pPr>
              <w:widowControl w:val="0"/>
              <w:jc w:val="center"/>
            </w:pPr>
            <w:r w:rsidRPr="00061116">
              <w:t>Common Stock </w:t>
            </w:r>
          </w:p>
        </w:tc>
        <w:tc>
          <w:tcPr>
            <w:tcW w:w="156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52CBFFE" w14:textId="534F38ED" w:rsidR="001217F8" w:rsidRPr="00195D8F" w:rsidRDefault="001217F8" w:rsidP="00C26625">
            <w:pPr>
              <w:widowControl w:val="0"/>
              <w:jc w:val="center"/>
            </w:pPr>
            <w:r w:rsidRPr="00061116">
              <w:t>$60,000 </w:t>
            </w:r>
          </w:p>
        </w:tc>
        <w:tc>
          <w:tcPr>
            <w:tcW w:w="1190" w:type="dxa"/>
            <w:tcBorders>
              <w:top w:val="single" w:sz="8" w:space="0" w:color="000000"/>
              <w:left w:val="single" w:sz="8" w:space="0" w:color="000000"/>
              <w:bottom w:val="single" w:sz="8" w:space="0" w:color="000000"/>
              <w:right w:val="single" w:sz="8" w:space="0" w:color="000000"/>
            </w:tcBorders>
            <w:vAlign w:val="center"/>
          </w:tcPr>
          <w:p w14:paraId="60CE5427" w14:textId="6690D1CB" w:rsidR="001217F8" w:rsidRPr="00195D8F" w:rsidRDefault="001217F8" w:rsidP="00C26625">
            <w:pPr>
              <w:widowControl w:val="0"/>
              <w:jc w:val="center"/>
            </w:pPr>
            <w:r w:rsidRPr="00061116">
              <w:t>18,018</w:t>
            </w:r>
          </w:p>
        </w:tc>
        <w:tc>
          <w:tcPr>
            <w:tcW w:w="225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67F570C" w14:textId="709F1C01" w:rsidR="001217F8" w:rsidRPr="00195D8F" w:rsidRDefault="001217F8" w:rsidP="00C26625">
            <w:pPr>
              <w:widowControl w:val="0"/>
              <w:jc w:val="center"/>
            </w:pPr>
            <w:r w:rsidRPr="00061116">
              <w:t>Equipment, Inventory, Working Capital </w:t>
            </w:r>
          </w:p>
        </w:tc>
        <w:tc>
          <w:tcPr>
            <w:tcW w:w="133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E3B635E" w14:textId="5CCD4850" w:rsidR="001217F8" w:rsidRPr="00195D8F" w:rsidRDefault="001217F8" w:rsidP="00C26625">
            <w:pPr>
              <w:widowControl w:val="0"/>
              <w:jc w:val="center"/>
            </w:pPr>
            <w:r w:rsidRPr="00061116">
              <w:t>2/24/2021 </w:t>
            </w:r>
          </w:p>
        </w:tc>
        <w:tc>
          <w:tcPr>
            <w:tcW w:w="147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75FD83B" w14:textId="48F7F6F0" w:rsidR="001217F8" w:rsidRPr="00195D8F" w:rsidRDefault="001217F8" w:rsidP="00C26625">
            <w:pPr>
              <w:widowControl w:val="0"/>
              <w:jc w:val="center"/>
            </w:pPr>
            <w:r w:rsidRPr="00061116">
              <w:t>Section 4(a)(2) </w:t>
            </w:r>
          </w:p>
        </w:tc>
      </w:tr>
      <w:tr w:rsidR="001217F8" w:rsidRPr="00195D8F" w14:paraId="5B3DE3A4" w14:textId="77777777" w:rsidTr="00C26625">
        <w:trPr>
          <w:tblHeader/>
          <w:jc w:val="center"/>
        </w:trPr>
        <w:tc>
          <w:tcPr>
            <w:tcW w:w="156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09AF1CD" w14:textId="7E1C159D" w:rsidR="001217F8" w:rsidRPr="00195D8F" w:rsidRDefault="001217F8" w:rsidP="00C26625">
            <w:pPr>
              <w:widowControl w:val="0"/>
              <w:jc w:val="center"/>
            </w:pPr>
            <w:r w:rsidRPr="00061116">
              <w:t>Common Stock </w:t>
            </w:r>
          </w:p>
        </w:tc>
        <w:tc>
          <w:tcPr>
            <w:tcW w:w="156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33AF892" w14:textId="6BC94354" w:rsidR="001217F8" w:rsidRPr="00195D8F" w:rsidRDefault="001217F8" w:rsidP="00C26625">
            <w:pPr>
              <w:widowControl w:val="0"/>
              <w:jc w:val="center"/>
            </w:pPr>
            <w:r w:rsidRPr="00061116">
              <w:t>$51,000 </w:t>
            </w:r>
          </w:p>
        </w:tc>
        <w:tc>
          <w:tcPr>
            <w:tcW w:w="1190" w:type="dxa"/>
            <w:tcBorders>
              <w:top w:val="single" w:sz="8" w:space="0" w:color="000000"/>
              <w:left w:val="single" w:sz="8" w:space="0" w:color="000000"/>
              <w:bottom w:val="single" w:sz="8" w:space="0" w:color="000000"/>
              <w:right w:val="single" w:sz="8" w:space="0" w:color="000000"/>
            </w:tcBorders>
            <w:vAlign w:val="center"/>
          </w:tcPr>
          <w:p w14:paraId="385EF499" w14:textId="0A2C74FD" w:rsidR="001217F8" w:rsidRPr="00195D8F" w:rsidRDefault="001217F8" w:rsidP="00C26625">
            <w:pPr>
              <w:widowControl w:val="0"/>
              <w:jc w:val="center"/>
            </w:pPr>
            <w:r w:rsidRPr="00061116">
              <w:t>15,315</w:t>
            </w:r>
          </w:p>
        </w:tc>
        <w:tc>
          <w:tcPr>
            <w:tcW w:w="225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DDA594A" w14:textId="14C1BE36" w:rsidR="001217F8" w:rsidRPr="00195D8F" w:rsidRDefault="001217F8" w:rsidP="00C26625">
            <w:pPr>
              <w:widowControl w:val="0"/>
              <w:jc w:val="center"/>
            </w:pPr>
            <w:r w:rsidRPr="00061116">
              <w:t>Equipment, Inventory, Working Capital </w:t>
            </w:r>
          </w:p>
        </w:tc>
        <w:tc>
          <w:tcPr>
            <w:tcW w:w="133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CA03F34" w14:textId="2328EE2B" w:rsidR="001217F8" w:rsidRPr="00195D8F" w:rsidRDefault="001217F8" w:rsidP="00C26625">
            <w:pPr>
              <w:widowControl w:val="0"/>
              <w:jc w:val="center"/>
            </w:pPr>
            <w:r w:rsidRPr="00061116">
              <w:t>4/1/2021</w:t>
            </w:r>
          </w:p>
        </w:tc>
        <w:tc>
          <w:tcPr>
            <w:tcW w:w="147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1AA58722" w14:textId="528485E4" w:rsidR="001217F8" w:rsidRPr="00195D8F" w:rsidRDefault="001217F8" w:rsidP="00C26625">
            <w:pPr>
              <w:widowControl w:val="0"/>
              <w:jc w:val="center"/>
            </w:pPr>
            <w:r w:rsidRPr="00061116">
              <w:t>Rule 506(c) </w:t>
            </w:r>
          </w:p>
        </w:tc>
      </w:tr>
      <w:tr w:rsidR="001217F8" w:rsidRPr="00195D8F" w14:paraId="480F8C5A" w14:textId="77777777" w:rsidTr="00C26625">
        <w:trPr>
          <w:tblHeader/>
          <w:jc w:val="center"/>
        </w:trPr>
        <w:tc>
          <w:tcPr>
            <w:tcW w:w="156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5871109" w14:textId="3753BBBE" w:rsidR="001217F8" w:rsidRPr="00195D8F" w:rsidRDefault="001217F8" w:rsidP="00C26625">
            <w:pPr>
              <w:widowControl w:val="0"/>
              <w:jc w:val="center"/>
            </w:pPr>
            <w:r w:rsidRPr="00061116">
              <w:t>Common Stock </w:t>
            </w:r>
          </w:p>
        </w:tc>
        <w:tc>
          <w:tcPr>
            <w:tcW w:w="156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9A58532" w14:textId="718FC3DE" w:rsidR="001217F8" w:rsidRPr="00195D8F" w:rsidRDefault="001217F8" w:rsidP="00C26625">
            <w:pPr>
              <w:widowControl w:val="0"/>
              <w:jc w:val="center"/>
            </w:pPr>
            <w:r w:rsidRPr="00061116">
              <w:t>Participation in Accelerator Program</w:t>
            </w:r>
          </w:p>
        </w:tc>
        <w:tc>
          <w:tcPr>
            <w:tcW w:w="1190" w:type="dxa"/>
            <w:tcBorders>
              <w:top w:val="single" w:sz="8" w:space="0" w:color="000000"/>
              <w:left w:val="single" w:sz="8" w:space="0" w:color="000000"/>
              <w:bottom w:val="single" w:sz="8" w:space="0" w:color="000000"/>
              <w:right w:val="single" w:sz="8" w:space="0" w:color="000000"/>
            </w:tcBorders>
            <w:vAlign w:val="center"/>
          </w:tcPr>
          <w:p w14:paraId="3DF3C3FA" w14:textId="60ED5B2E" w:rsidR="001217F8" w:rsidRPr="00195D8F" w:rsidRDefault="001217F8" w:rsidP="00C26625">
            <w:pPr>
              <w:widowControl w:val="0"/>
              <w:jc w:val="center"/>
            </w:pPr>
            <w:r w:rsidRPr="00061116">
              <w:t>56,256</w:t>
            </w:r>
          </w:p>
        </w:tc>
        <w:tc>
          <w:tcPr>
            <w:tcW w:w="225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BB22E7A" w14:textId="0CCFEC6D" w:rsidR="001217F8" w:rsidRPr="00195D8F" w:rsidRDefault="001217F8" w:rsidP="00C26625">
            <w:pPr>
              <w:widowControl w:val="0"/>
              <w:jc w:val="center"/>
            </w:pPr>
            <w:r w:rsidRPr="00061116">
              <w:t>n/a</w:t>
            </w:r>
          </w:p>
        </w:tc>
        <w:tc>
          <w:tcPr>
            <w:tcW w:w="133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DADE44D" w14:textId="1FADB69D" w:rsidR="001217F8" w:rsidRPr="00195D8F" w:rsidRDefault="001217F8" w:rsidP="00C26625">
            <w:pPr>
              <w:widowControl w:val="0"/>
              <w:jc w:val="center"/>
            </w:pPr>
            <w:r w:rsidRPr="00061116">
              <w:t>3/23/2021</w:t>
            </w:r>
          </w:p>
        </w:tc>
        <w:tc>
          <w:tcPr>
            <w:tcW w:w="147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31C199D" w14:textId="66437488" w:rsidR="001217F8" w:rsidRPr="00195D8F" w:rsidRDefault="001217F8" w:rsidP="00C26625">
            <w:pPr>
              <w:widowControl w:val="0"/>
              <w:jc w:val="center"/>
            </w:pPr>
            <w:r w:rsidRPr="00061116">
              <w:t>Section 4(a)(2) </w:t>
            </w:r>
          </w:p>
        </w:tc>
      </w:tr>
    </w:tbl>
    <w:p w14:paraId="2A3E3AD4" w14:textId="77777777" w:rsidR="003D5B07" w:rsidRPr="00195D8F" w:rsidRDefault="003D5B07">
      <w:bookmarkStart w:id="124" w:name="_Toc4935503"/>
    </w:p>
    <w:p w14:paraId="3063AF0F" w14:textId="77777777" w:rsidR="003D5B07" w:rsidRPr="00195D8F" w:rsidRDefault="003D5B07">
      <w:r w:rsidRPr="00195D8F">
        <w:t>See the section titled “</w:t>
      </w:r>
      <w:r w:rsidRPr="00195D8F">
        <w:rPr>
          <w:i/>
          <w:iCs/>
        </w:rPr>
        <w:t>Capitalization and Ownership</w:t>
      </w:r>
      <w:r w:rsidRPr="00195D8F">
        <w:t>” for more information regarding the securities issued in our previous offerings of securities.</w:t>
      </w:r>
    </w:p>
    <w:p w14:paraId="7B3F9655" w14:textId="77777777" w:rsidR="00747479" w:rsidRPr="00195D8F" w:rsidRDefault="00747479"/>
    <w:p w14:paraId="51772A72" w14:textId="4BD1E4BE" w:rsidR="00747479" w:rsidRPr="00195D8F" w:rsidRDefault="00747479" w:rsidP="00747479">
      <w:pPr>
        <w:pStyle w:val="Heading1"/>
        <w:jc w:val="center"/>
      </w:pPr>
      <w:bookmarkStart w:id="125" w:name="_Toc40120557"/>
      <w:r w:rsidRPr="00195D8F">
        <w:t>TRANSACTIONS WITH RELATED PERSONS AND CONFLICTS OF INTEREST</w:t>
      </w:r>
      <w:bookmarkEnd w:id="125"/>
    </w:p>
    <w:p w14:paraId="63A44316" w14:textId="77777777" w:rsidR="00747479" w:rsidRPr="00195D8F" w:rsidRDefault="00747479" w:rsidP="003C642C"/>
    <w:p w14:paraId="2FAE7D82" w14:textId="44F1C3C1" w:rsidR="00747479" w:rsidRPr="00195D8F" w:rsidRDefault="00747479" w:rsidP="00747479">
      <w:r w:rsidRPr="00195D8F">
        <w:t>From time to time the Company may engage in transactions with related persons. Related persons are defined as any director or officer of the Company; any person who is the beneficial owner of twenty</w:t>
      </w:r>
      <w:r w:rsidR="00616C67" w:rsidRPr="00195D8F">
        <w:t xml:space="preserve"> percent</w:t>
      </w:r>
      <w:r w:rsidRPr="00195D8F">
        <w:t xml:space="preserve"> (20%) or more of the Company’s outstanding voting equity securities, calculated on the basis of voting power; any promoter of the Company; any immediate family member of any of the foregoing persons or an entity controlled by any such person or persons. </w:t>
      </w:r>
      <w:r w:rsidR="00167744" w:rsidRPr="00195D8F">
        <w:t>Additionally, the Company will disclose here any transaction</w:t>
      </w:r>
      <w:r w:rsidR="00F92A06" w:rsidRPr="00195D8F">
        <w:t xml:space="preserve"> since the beginning of the issuer's last fiscal year, or any currently proposed transaction, to which the issuer was or is to be a party</w:t>
      </w:r>
      <w:r w:rsidR="00167744" w:rsidRPr="00195D8F">
        <w:t xml:space="preserve"> and the amount involved exceeds five percent (5%) of the aggregate amount of capital raised by the issuer in reliance on section 4(a)(6)</w:t>
      </w:r>
      <w:r w:rsidR="00F92A06" w:rsidRPr="00195D8F">
        <w:t xml:space="preserve">, including the </w:t>
      </w:r>
      <w:r w:rsidR="00645B1B" w:rsidRPr="00195D8F">
        <w:t xml:space="preserve">Target Offering Amount </w:t>
      </w:r>
      <w:r w:rsidR="00F92A06" w:rsidRPr="00195D8F">
        <w:t>of this Offering,</w:t>
      </w:r>
      <w:r w:rsidR="00167744" w:rsidRPr="00195D8F">
        <w:t xml:space="preserve"> and the counter party is either (i) </w:t>
      </w:r>
      <w:r w:rsidR="00BA077F" w:rsidRPr="00195D8F">
        <w:t>a</w:t>
      </w:r>
      <w:r w:rsidR="00167744" w:rsidRPr="00195D8F">
        <w:t xml:space="preserve">ny director or officer of the issuer; (ii) </w:t>
      </w:r>
      <w:r w:rsidR="00BA077F" w:rsidRPr="00195D8F">
        <w:t>a</w:t>
      </w:r>
      <w:r w:rsidR="00167744" w:rsidRPr="00195D8F">
        <w:t xml:space="preserve">ny person who is, as of the most recent practicable date but no earlier than 120 days prior to the date the offering statement or report is filed, the beneficial owner of twenty percent (20%) or more of the issuer's outstanding voting equity securities, calculated on the basis of voting power; (iii) </w:t>
      </w:r>
      <w:r w:rsidR="00BA077F" w:rsidRPr="00195D8F">
        <w:t>i</w:t>
      </w:r>
      <w:r w:rsidR="00167744" w:rsidRPr="00195D8F">
        <w:t xml:space="preserve">f the issuer was incorporated or organized within the past three years, any promoter of the issuer; or (iv) </w:t>
      </w:r>
      <w:r w:rsidR="00BA077F" w:rsidRPr="00195D8F">
        <w:t>a</w:t>
      </w:r>
      <w:r w:rsidR="00167744" w:rsidRPr="00195D8F">
        <w:t xml:space="preserve">ny member of the family of any of the foregoing persons, which includes a child, stepchild, grandchild, parent, stepparent, grandparent, spouse or spousal equivalent, sibling, mother-in-law, father-in-law, son-in-law, daughter-in-law, brother-in-law, or sister-in-law, and shall include adoptive relationships. The term </w:t>
      </w:r>
      <w:r w:rsidR="00167744" w:rsidRPr="00195D8F">
        <w:rPr>
          <w:i/>
          <w:iCs/>
        </w:rPr>
        <w:t>spousal equivalent</w:t>
      </w:r>
      <w:r w:rsidR="00167744" w:rsidRPr="00195D8F">
        <w:t xml:space="preserve"> means a cohabitant occupying a relationship generally equivalent to that of a spouse.</w:t>
      </w:r>
    </w:p>
    <w:p w14:paraId="5411A7E3" w14:textId="77777777" w:rsidR="00747479" w:rsidRPr="00195D8F" w:rsidRDefault="00747479" w:rsidP="00747479">
      <w:r w:rsidRPr="00195D8F">
        <w:t xml:space="preserve"> </w:t>
      </w:r>
    </w:p>
    <w:p w14:paraId="44628A21" w14:textId="3E081064" w:rsidR="00747479" w:rsidRPr="00195D8F" w:rsidRDefault="00747479" w:rsidP="00747479">
      <w:r w:rsidRPr="00195D8F">
        <w:t xml:space="preserve">The Company has conducted the following transactions with related persons: </w:t>
      </w:r>
    </w:p>
    <w:p w14:paraId="5669AB43" w14:textId="216066DB" w:rsidR="00B87403" w:rsidRPr="00195D8F" w:rsidRDefault="00B87403" w:rsidP="00747479">
      <w:commentRangeStart w:id="126"/>
      <w:r w:rsidRPr="00195D8F">
        <w:t xml:space="preserve">In May 2018, the Company </w:t>
      </w:r>
      <w:r w:rsidR="007441C8" w:rsidRPr="00195D8F">
        <w:t>issued founder, Kyle LaFond,</w:t>
      </w:r>
      <w:ins w:id="127" w:author="Author">
        <w:r w:rsidR="005F711C">
          <w:t xml:space="preserve"> th</w:t>
        </w:r>
        <w:r w:rsidR="00B15D3B">
          <w:t>r</w:t>
        </w:r>
        <w:r w:rsidR="005F711C">
          <w:t>ough his wholly owned limited liability company, American Provenance, LLC,</w:t>
        </w:r>
      </w:ins>
      <w:r w:rsidR="007441C8" w:rsidRPr="00195D8F">
        <w:t xml:space="preserve"> 900,000 shares equal to $1,872,00</w:t>
      </w:r>
      <w:r w:rsidR="00827B5C" w:rsidRPr="00195D8F">
        <w:t>0 in exchange for a non-</w:t>
      </w:r>
      <w:commentRangeStart w:id="128"/>
      <w:r w:rsidR="00827B5C" w:rsidRPr="00195D8F">
        <w:t>cash contribution</w:t>
      </w:r>
      <w:ins w:id="129" w:author="Author">
        <w:r w:rsidR="005F711C">
          <w:rPr>
            <w:rStyle w:val="FootnoteReference"/>
          </w:rPr>
          <w:footnoteReference w:id="4"/>
        </w:r>
      </w:ins>
      <w:r w:rsidR="00827B5C" w:rsidRPr="00195D8F">
        <w:t>.</w:t>
      </w:r>
      <w:commentRangeEnd w:id="126"/>
      <w:r w:rsidR="00F1788A">
        <w:rPr>
          <w:rStyle w:val="CommentReference"/>
        </w:rPr>
        <w:commentReference w:id="126"/>
      </w:r>
      <w:commentRangeEnd w:id="128"/>
      <w:r w:rsidR="009727DE">
        <w:rPr>
          <w:rStyle w:val="CommentReference"/>
        </w:rPr>
        <w:commentReference w:id="128"/>
      </w:r>
    </w:p>
    <w:p w14:paraId="63403D5C" w14:textId="5FD1D3E2" w:rsidR="00827B5C" w:rsidRPr="00195D8F" w:rsidRDefault="00CD22C4" w:rsidP="00CD22C4">
      <w:r w:rsidRPr="00195D8F">
        <w:t>In December 2018, the Company borrowed $190,000 under a promissory note with its founder</w:t>
      </w:r>
      <w:r w:rsidR="00A13CE6" w:rsidRPr="00195D8F">
        <w:t>, Kyle Lafond</w:t>
      </w:r>
      <w:r w:rsidRPr="00195D8F">
        <w:t xml:space="preserve">. The term of the note was one </w:t>
      </w:r>
      <w:proofErr w:type="gramStart"/>
      <w:r w:rsidRPr="00195D8F">
        <w:t>year</w:t>
      </w:r>
      <w:proofErr w:type="gramEnd"/>
      <w:r w:rsidRPr="00195D8F">
        <w:t xml:space="preserve"> and the annual interest rate was 5%.</w:t>
      </w:r>
    </w:p>
    <w:p w14:paraId="1359E597" w14:textId="1BC9A52C" w:rsidR="00747479" w:rsidRPr="00195D8F" w:rsidRDefault="0070681B" w:rsidP="0070681B">
      <w:r w:rsidRPr="00195D8F">
        <w:t>In January 2019, the Company borrowed $25,000 under a promissory note with its founder</w:t>
      </w:r>
      <w:r w:rsidR="00A13CE6" w:rsidRPr="00195D8F">
        <w:t>, Kyle LaFond</w:t>
      </w:r>
      <w:r w:rsidRPr="00195D8F">
        <w:t xml:space="preserve">. The note had an initial </w:t>
      </w:r>
      <w:proofErr w:type="gramStart"/>
      <w:r w:rsidRPr="00195D8F">
        <w:t>one year</w:t>
      </w:r>
      <w:proofErr w:type="gramEnd"/>
      <w:r w:rsidRPr="00195D8F">
        <w:t xml:space="preserve"> term and an interest rate of 8.5% per year.</w:t>
      </w:r>
    </w:p>
    <w:p w14:paraId="30DAEA1F" w14:textId="68C10BA3" w:rsidR="0070681B" w:rsidRPr="00195D8F" w:rsidRDefault="0070681B" w:rsidP="0070681B">
      <w:r w:rsidRPr="00195D8F">
        <w:t xml:space="preserve">In January 2019, the Company borrowed $25,000 under a promissory note with </w:t>
      </w:r>
      <w:r w:rsidR="00F942B3">
        <w:t xml:space="preserve">Fuller Road Investments, LLC, </w:t>
      </w:r>
      <w:r w:rsidRPr="00195D8F">
        <w:t xml:space="preserve">an entity owned by one of </w:t>
      </w:r>
      <w:r w:rsidR="00F942B3">
        <w:t>the members of the Company’s Board (</w:t>
      </w:r>
      <w:r w:rsidR="00D8732E" w:rsidRPr="00195D8F">
        <w:t xml:space="preserve">Monte </w:t>
      </w:r>
      <w:proofErr w:type="spellStart"/>
      <w:r w:rsidR="00D8732E" w:rsidRPr="00195D8F">
        <w:t>Henige</w:t>
      </w:r>
      <w:proofErr w:type="spellEnd"/>
      <w:r w:rsidR="00F942B3">
        <w:t>)</w:t>
      </w:r>
      <w:r w:rsidRPr="00195D8F">
        <w:t>.</w:t>
      </w:r>
      <w:r w:rsidR="00122023">
        <w:t xml:space="preserve"> </w:t>
      </w:r>
      <w:r w:rsidR="00122023" w:rsidRPr="00195D8F">
        <w:t xml:space="preserve">The note had an initial </w:t>
      </w:r>
      <w:proofErr w:type="gramStart"/>
      <w:r w:rsidR="00122023" w:rsidRPr="00195D8F">
        <w:t>one year</w:t>
      </w:r>
      <w:proofErr w:type="gramEnd"/>
      <w:r w:rsidR="00122023" w:rsidRPr="00195D8F">
        <w:t xml:space="preserve"> term and an interest rate of 8.5% per year.</w:t>
      </w:r>
    </w:p>
    <w:p w14:paraId="7AC97DE9" w14:textId="77777777" w:rsidR="008A4FD3" w:rsidRPr="00195D8F" w:rsidRDefault="008A4FD3">
      <w:pPr>
        <w:rPr>
          <w:b/>
        </w:rPr>
      </w:pPr>
      <w:r w:rsidRPr="00195D8F">
        <w:br w:type="page"/>
      </w:r>
    </w:p>
    <w:p w14:paraId="1EF04C5B" w14:textId="77777777" w:rsidR="00935213" w:rsidRPr="00195D8F" w:rsidRDefault="002A3509" w:rsidP="00D25556">
      <w:pPr>
        <w:pStyle w:val="Heading1"/>
        <w:jc w:val="center"/>
      </w:pPr>
      <w:bookmarkStart w:id="134" w:name="_Toc40120558"/>
      <w:r w:rsidRPr="00195D8F">
        <w:lastRenderedPageBreak/>
        <w:t>THE OFFERING AND THE SECURITIES</w:t>
      </w:r>
      <w:bookmarkEnd w:id="124"/>
      <w:bookmarkEnd w:id="134"/>
    </w:p>
    <w:p w14:paraId="03AE0A84" w14:textId="77777777" w:rsidR="00935213" w:rsidRPr="00195D8F" w:rsidRDefault="00935213">
      <w:pPr>
        <w:rPr>
          <w:b/>
        </w:rPr>
      </w:pPr>
    </w:p>
    <w:p w14:paraId="46D61A0F" w14:textId="77777777" w:rsidR="00270C5F" w:rsidRPr="00195D8F" w:rsidRDefault="00270C5F" w:rsidP="00270C5F">
      <w:pPr>
        <w:pStyle w:val="Heading2"/>
      </w:pPr>
      <w:bookmarkStart w:id="135" w:name="_Toc4935504"/>
      <w:bookmarkStart w:id="136" w:name="_Toc40120559"/>
      <w:r w:rsidRPr="00195D8F">
        <w:t>The Offering</w:t>
      </w:r>
      <w:bookmarkEnd w:id="135"/>
      <w:r w:rsidRPr="00195D8F">
        <w:t xml:space="preserve"> </w:t>
      </w:r>
      <w:bookmarkEnd w:id="136"/>
    </w:p>
    <w:p w14:paraId="1EB27C74" w14:textId="77777777" w:rsidR="00270C5F" w:rsidRPr="00195D8F" w:rsidRDefault="00270C5F" w:rsidP="00270C5F"/>
    <w:p w14:paraId="405D4129" w14:textId="7F1F4DFE" w:rsidR="00270C5F" w:rsidRPr="00195D8F" w:rsidRDefault="00270C5F" w:rsidP="0011336D">
      <w:r w:rsidRPr="00195D8F">
        <w:t xml:space="preserve">The Company is </w:t>
      </w:r>
      <w:r w:rsidR="008D5AA0" w:rsidRPr="00195D8F">
        <w:t>offering a minimum amount of $25,000 (the “</w:t>
      </w:r>
      <w:r w:rsidR="008D5AA0" w:rsidRPr="00195D8F">
        <w:rPr>
          <w:b/>
          <w:bCs/>
        </w:rPr>
        <w:t>Target Offering Amount</w:t>
      </w:r>
      <w:r w:rsidR="008D5AA0" w:rsidRPr="00195D8F">
        <w:t>”) and up to a maximum amount of $1,070,000 (the “</w:t>
      </w:r>
      <w:r w:rsidR="008D5AA0" w:rsidRPr="00195D8F">
        <w:rPr>
          <w:b/>
          <w:bCs/>
        </w:rPr>
        <w:t>Maximum Offering Amount</w:t>
      </w:r>
      <w:r w:rsidR="008D5AA0" w:rsidRPr="00195D8F">
        <w:t>”) of Crowd SAFE (Simple Agreement for Future Equity) (the “</w:t>
      </w:r>
      <w:r w:rsidR="008D5AA0" w:rsidRPr="00195D8F">
        <w:rPr>
          <w:b/>
          <w:bCs/>
        </w:rPr>
        <w:t>Securities</w:t>
      </w:r>
      <w:r w:rsidR="008D5AA0" w:rsidRPr="00195D8F">
        <w:t xml:space="preserve">”) on a best efforts basis as described in this Form C (this </w:t>
      </w:r>
      <w:r w:rsidR="008D5AA0" w:rsidRPr="00195D8F">
        <w:rPr>
          <w:b/>
        </w:rPr>
        <w:t>“Offering</w:t>
      </w:r>
      <w:r w:rsidR="008D5AA0" w:rsidRPr="00195D8F">
        <w:t>”). We must raise</w:t>
      </w:r>
      <w:r w:rsidR="008D5AA0" w:rsidRPr="00195D8F">
        <w:rPr>
          <w:spacing w:val="-4"/>
        </w:rPr>
        <w:t xml:space="preserve"> </w:t>
      </w:r>
      <w:r w:rsidR="008D5AA0" w:rsidRPr="00195D8F">
        <w:t>an</w:t>
      </w:r>
      <w:r w:rsidR="008D5AA0" w:rsidRPr="00195D8F">
        <w:rPr>
          <w:spacing w:val="-10"/>
        </w:rPr>
        <w:t xml:space="preserve"> </w:t>
      </w:r>
      <w:r w:rsidR="008D5AA0" w:rsidRPr="00195D8F">
        <w:t>amount</w:t>
      </w:r>
      <w:r w:rsidR="008D5AA0" w:rsidRPr="00195D8F">
        <w:rPr>
          <w:spacing w:val="-6"/>
        </w:rPr>
        <w:t xml:space="preserve"> </w:t>
      </w:r>
      <w:r w:rsidR="008D5AA0" w:rsidRPr="00195D8F">
        <w:t>equal</w:t>
      </w:r>
      <w:r w:rsidR="008D5AA0" w:rsidRPr="00195D8F">
        <w:rPr>
          <w:spacing w:val="-6"/>
        </w:rPr>
        <w:t xml:space="preserve"> </w:t>
      </w:r>
      <w:r w:rsidR="008D5AA0" w:rsidRPr="00195D8F">
        <w:t>to</w:t>
      </w:r>
      <w:r w:rsidR="008D5AA0" w:rsidRPr="00195D8F">
        <w:rPr>
          <w:spacing w:val="-6"/>
        </w:rPr>
        <w:t xml:space="preserve"> </w:t>
      </w:r>
      <w:r w:rsidR="008D5AA0" w:rsidRPr="00195D8F">
        <w:t>or</w:t>
      </w:r>
      <w:r w:rsidR="008D5AA0" w:rsidRPr="00195D8F">
        <w:rPr>
          <w:spacing w:val="-7"/>
        </w:rPr>
        <w:t xml:space="preserve"> </w:t>
      </w:r>
      <w:r w:rsidR="008D5AA0" w:rsidRPr="00195D8F">
        <w:t>greater</w:t>
      </w:r>
      <w:r w:rsidR="008D5AA0" w:rsidRPr="00195D8F">
        <w:rPr>
          <w:spacing w:val="-7"/>
        </w:rPr>
        <w:t xml:space="preserve"> </w:t>
      </w:r>
      <w:r w:rsidR="008D5AA0" w:rsidRPr="00195D8F">
        <w:t>than</w:t>
      </w:r>
      <w:r w:rsidR="008D5AA0" w:rsidRPr="00195D8F">
        <w:rPr>
          <w:spacing w:val="-6"/>
        </w:rPr>
        <w:t xml:space="preserve"> </w:t>
      </w:r>
      <w:r w:rsidR="008D5AA0" w:rsidRPr="00195D8F">
        <w:t xml:space="preserve">the Target Offering Amount by </w:t>
      </w:r>
      <w:r w:rsidR="00607B0E" w:rsidRPr="00195D8F">
        <w:t>October 5</w:t>
      </w:r>
      <w:r w:rsidR="00A13CE6" w:rsidRPr="00195D8F">
        <w:t>, 2021</w:t>
      </w:r>
      <w:r w:rsidR="008D5AA0" w:rsidRPr="00195D8F">
        <w:t xml:space="preserve"> (the “</w:t>
      </w:r>
      <w:r w:rsidR="008D5AA0" w:rsidRPr="00195D8F">
        <w:rPr>
          <w:b/>
          <w:bCs/>
        </w:rPr>
        <w:t>Offering Deadline</w:t>
      </w:r>
      <w:r w:rsidR="008D5AA0" w:rsidRPr="00195D8F">
        <w:t xml:space="preserve">”). Unless we raise at least the Target Offering Amount by the Offering Deadline, no Securities will be sold in this Offering, all investment commitments will be </w:t>
      </w:r>
      <w:proofErr w:type="gramStart"/>
      <w:r w:rsidR="008D5AA0" w:rsidRPr="00195D8F">
        <w:t>cancelled</w:t>
      </w:r>
      <w:proofErr w:type="gramEnd"/>
      <w:r w:rsidR="008D5AA0" w:rsidRPr="00195D8F">
        <w:t xml:space="preserve"> and all committed funds will be returned.</w:t>
      </w:r>
      <w:r w:rsidR="000771C2" w:rsidRPr="00195D8F">
        <w:t xml:space="preserve"> Potential purchasers of the Securities are referred to herein as “</w:t>
      </w:r>
      <w:r w:rsidR="000771C2" w:rsidRPr="00195D8F">
        <w:rPr>
          <w:b/>
        </w:rPr>
        <w:t>Investors</w:t>
      </w:r>
      <w:r w:rsidR="000771C2" w:rsidRPr="00195D8F">
        <w:t>” or “</w:t>
      </w:r>
      <w:r w:rsidR="000771C2" w:rsidRPr="00195D8F">
        <w:rPr>
          <w:b/>
        </w:rPr>
        <w:t>you</w:t>
      </w:r>
      <w:r w:rsidR="000771C2" w:rsidRPr="00195D8F">
        <w:t>”.</w:t>
      </w:r>
      <w:r w:rsidRPr="00195D8F">
        <w:t xml:space="preserve"> </w:t>
      </w:r>
    </w:p>
    <w:p w14:paraId="5499A5A0" w14:textId="77777777" w:rsidR="00B338C2" w:rsidRPr="00195D8F" w:rsidRDefault="00B338C2" w:rsidP="0011336D"/>
    <w:p w14:paraId="2573BBE6" w14:textId="44656A68" w:rsidR="00B338C2" w:rsidRPr="00195D8F" w:rsidRDefault="00B338C2" w:rsidP="0011336D">
      <w:r w:rsidRPr="00195D8F">
        <w:t>The price of the Securities was determined arbitrarily, does not necessarily bear any relationship to the Company’s asset value, net worth, revenues or other established criteria of value, and should not be considered indicative of the actual value of the Securities. The minimum amount that an Investor may invest in the Offering is $100,</w:t>
      </w:r>
      <w:r w:rsidR="00087CF4" w:rsidRPr="00195D8F">
        <w:t xml:space="preserve"> and the maximum amount that an Investor may invest in the Offering is $25,000, each of</w:t>
      </w:r>
      <w:r w:rsidRPr="00195D8F">
        <w:t xml:space="preserve"> which is subject to adjustment in the Company’s sole discretion.</w:t>
      </w:r>
    </w:p>
    <w:p w14:paraId="63FC390D" w14:textId="77777777" w:rsidR="00270C5F" w:rsidRPr="00195D8F" w:rsidRDefault="00270C5F" w:rsidP="00270C5F"/>
    <w:p w14:paraId="5E258109" w14:textId="77777777" w:rsidR="005C7B44" w:rsidRPr="00195D8F" w:rsidRDefault="00270C5F" w:rsidP="00A71067">
      <w:r w:rsidRPr="00195D8F">
        <w:t xml:space="preserve">In order to purchase the </w:t>
      </w:r>
      <w:r w:rsidR="00A71067" w:rsidRPr="00195D8F">
        <w:t>Securities,</w:t>
      </w:r>
      <w:r w:rsidRPr="00195D8F">
        <w:t xml:space="preserve"> you must make a commitment to purchase by completing the </w:t>
      </w:r>
      <w:r w:rsidR="00A71067" w:rsidRPr="00195D8F">
        <w:t xml:space="preserve">subscription process hosted by </w:t>
      </w:r>
      <w:proofErr w:type="spellStart"/>
      <w:r w:rsidR="00671FCA" w:rsidRPr="00195D8F">
        <w:t>OpenDeal</w:t>
      </w:r>
      <w:proofErr w:type="spellEnd"/>
      <w:r w:rsidR="00671FCA" w:rsidRPr="00195D8F">
        <w:t xml:space="preserve"> Portal LLC dba Republic (the “</w:t>
      </w:r>
      <w:r w:rsidR="00671FCA" w:rsidRPr="00195D8F">
        <w:rPr>
          <w:b/>
        </w:rPr>
        <w:t>Intermediary</w:t>
      </w:r>
      <w:r w:rsidR="00671FCA" w:rsidRPr="00195D8F">
        <w:t>”)</w:t>
      </w:r>
      <w:r w:rsidR="00A71067" w:rsidRPr="00195D8F">
        <w:t>, including complying with the Intermediary’s know your customer (KYC) and anti-money laundering (AML) policies</w:t>
      </w:r>
      <w:r w:rsidRPr="00195D8F">
        <w:t>.</w:t>
      </w:r>
      <w:r w:rsidR="00A71067" w:rsidRPr="00195D8F">
        <w:t xml:space="preserve"> </w:t>
      </w:r>
      <w:r w:rsidR="00A71067" w:rsidRPr="00195D8F">
        <w:rPr>
          <w:b/>
          <w:bCs/>
        </w:rPr>
        <w:t xml:space="preserve">If an </w:t>
      </w:r>
      <w:r w:rsidR="00671FCA" w:rsidRPr="00195D8F">
        <w:rPr>
          <w:b/>
          <w:bCs/>
        </w:rPr>
        <w:t>I</w:t>
      </w:r>
      <w:r w:rsidR="00A71067" w:rsidRPr="00195D8F">
        <w:rPr>
          <w:b/>
          <w:bCs/>
        </w:rPr>
        <w:t>nvestor makes an investment commitment under a name that is not their legal name, they may be unable to redeem their Security indefinitely</w:t>
      </w:r>
      <w:r w:rsidR="00671FCA" w:rsidRPr="00195D8F">
        <w:rPr>
          <w:b/>
          <w:bCs/>
        </w:rPr>
        <w:t>,</w:t>
      </w:r>
      <w:r w:rsidR="00A71067" w:rsidRPr="00195D8F">
        <w:rPr>
          <w:b/>
          <w:bCs/>
        </w:rPr>
        <w:t xml:space="preserve"> and ne</w:t>
      </w:r>
      <w:r w:rsidR="000E08ED" w:rsidRPr="00195D8F">
        <w:rPr>
          <w:b/>
          <w:bCs/>
        </w:rPr>
        <w:t>i</w:t>
      </w:r>
      <w:r w:rsidR="00A71067" w:rsidRPr="00195D8F">
        <w:rPr>
          <w:b/>
          <w:bCs/>
        </w:rPr>
        <w:t>ther the Intermediary nor the Company are required to correct any errors or omissions made by the Investor.</w:t>
      </w:r>
      <w:r w:rsidRPr="00195D8F">
        <w:t xml:space="preserve"> </w:t>
      </w:r>
    </w:p>
    <w:p w14:paraId="5FD423E3" w14:textId="77777777" w:rsidR="005C7B44" w:rsidRPr="00195D8F" w:rsidRDefault="005C7B44" w:rsidP="00A71067"/>
    <w:p w14:paraId="6871B1B3" w14:textId="77777777" w:rsidR="005C7B44" w:rsidRPr="00195D8F" w:rsidRDefault="005C7B44" w:rsidP="00A71067">
      <w:r w:rsidRPr="00195D8F">
        <w:t xml:space="preserve">Investor funds will be held in escrow with Prime Trust, LLC until the Target Offering Amount </w:t>
      </w:r>
      <w:r w:rsidR="00F747AB" w:rsidRPr="00195D8F">
        <w:t>has been met or exceeded</w:t>
      </w:r>
      <w:r w:rsidR="00F25598" w:rsidRPr="00195D8F">
        <w:t xml:space="preserve"> and one or more closings occur</w:t>
      </w:r>
      <w:r w:rsidRPr="00195D8F">
        <w:t xml:space="preserve">. Investors may cancel an investment commitment until </w:t>
      </w:r>
      <w:r w:rsidR="00943385" w:rsidRPr="00195D8F">
        <w:t xml:space="preserve">up to </w:t>
      </w:r>
      <w:r w:rsidRPr="00195D8F">
        <w:t>48 hours prior to the Offering Deadline</w:t>
      </w:r>
      <w:r w:rsidR="00F747AB" w:rsidRPr="00195D8F">
        <w:t xml:space="preserve">, </w:t>
      </w:r>
      <w:r w:rsidR="00F25598" w:rsidRPr="00195D8F">
        <w:t xml:space="preserve">or such earlier time as </w:t>
      </w:r>
      <w:r w:rsidR="00F747AB" w:rsidRPr="00195D8F">
        <w:t>such earlier time the Company designates pursuant to Regulation CF,</w:t>
      </w:r>
      <w:r w:rsidRPr="00195D8F">
        <w:t xml:space="preserve"> using the cancellation mechanism provided by the Intermediary. </w:t>
      </w:r>
      <w:r w:rsidR="00671FCA" w:rsidRPr="00195D8F">
        <w:rPr>
          <w:b/>
          <w:bCs/>
          <w:u w:val="single"/>
        </w:rPr>
        <w:t xml:space="preserve">Investors using a credit card to invest must </w:t>
      </w:r>
      <w:r w:rsidR="00C0209E" w:rsidRPr="00195D8F">
        <w:rPr>
          <w:b/>
          <w:bCs/>
          <w:u w:val="single"/>
        </w:rPr>
        <w:t>represent and warrant to</w:t>
      </w:r>
      <w:r w:rsidR="00671FCA" w:rsidRPr="00195D8F">
        <w:rPr>
          <w:b/>
          <w:bCs/>
          <w:u w:val="single"/>
        </w:rPr>
        <w:t xml:space="preserve"> cancel </w:t>
      </w:r>
      <w:r w:rsidRPr="00195D8F">
        <w:rPr>
          <w:b/>
          <w:bCs/>
          <w:u w:val="single"/>
        </w:rPr>
        <w:t>any</w:t>
      </w:r>
      <w:r w:rsidR="00671FCA" w:rsidRPr="00195D8F">
        <w:rPr>
          <w:b/>
          <w:bCs/>
          <w:u w:val="single"/>
        </w:rPr>
        <w:t xml:space="preserve"> investment</w:t>
      </w:r>
      <w:r w:rsidRPr="00195D8F">
        <w:rPr>
          <w:b/>
          <w:bCs/>
          <w:u w:val="single"/>
        </w:rPr>
        <w:t xml:space="preserve"> commitment(s)</w:t>
      </w:r>
      <w:r w:rsidR="00671FCA" w:rsidRPr="00195D8F">
        <w:rPr>
          <w:b/>
          <w:bCs/>
          <w:u w:val="single"/>
        </w:rPr>
        <w:t xml:space="preserve"> by</w:t>
      </w:r>
      <w:r w:rsidR="00C0209E" w:rsidRPr="00195D8F">
        <w:rPr>
          <w:b/>
          <w:bCs/>
          <w:u w:val="single"/>
        </w:rPr>
        <w:t xml:space="preserve"> </w:t>
      </w:r>
      <w:r w:rsidRPr="00195D8F">
        <w:rPr>
          <w:b/>
          <w:bCs/>
          <w:u w:val="single"/>
        </w:rPr>
        <w:t xml:space="preserve">submitting a request through the Intermediary at least 48 hours prior to the Offering Deadline, instead of </w:t>
      </w:r>
      <w:r w:rsidR="000E08ED" w:rsidRPr="00195D8F">
        <w:rPr>
          <w:b/>
          <w:bCs/>
          <w:u w:val="single"/>
        </w:rPr>
        <w:t xml:space="preserve">attempting to </w:t>
      </w:r>
      <w:r w:rsidR="00C0209E" w:rsidRPr="00195D8F">
        <w:rPr>
          <w:b/>
          <w:bCs/>
          <w:u w:val="single"/>
        </w:rPr>
        <w:t>claim fraud or claw back their committed funds.</w:t>
      </w:r>
      <w:r w:rsidR="0011336D" w:rsidRPr="00195D8F">
        <w:rPr>
          <w:b/>
          <w:bCs/>
          <w:u w:val="single"/>
        </w:rPr>
        <w:t xml:space="preserve"> </w:t>
      </w:r>
    </w:p>
    <w:p w14:paraId="6CBB11FE" w14:textId="77777777" w:rsidR="005C7B44" w:rsidRPr="00195D8F" w:rsidRDefault="005C7B44" w:rsidP="00A71067">
      <w:pPr>
        <w:rPr>
          <w:b/>
          <w:bCs/>
          <w:u w:val="single"/>
        </w:rPr>
      </w:pPr>
    </w:p>
    <w:p w14:paraId="6B3F31ED" w14:textId="14039734" w:rsidR="004934DA" w:rsidRPr="00195D8F" w:rsidRDefault="004934DA" w:rsidP="004934DA">
      <w:r w:rsidRPr="00195D8F">
        <w:t xml:space="preserve">The Company will notify Investors when the Target Offering Amount has been reached through the Intermediary. If the Company reaches the Target Offering Amount prior to the Offering Deadline, it may close the Offering early </w:t>
      </w:r>
      <w:r w:rsidRPr="00195D8F">
        <w:rPr>
          <w:i/>
          <w:iCs/>
        </w:rPr>
        <w:t>provided</w:t>
      </w:r>
      <w:r w:rsidRPr="00195D8F">
        <w:t xml:space="preserve"> (i) the expedited Offering Deadline must be twenty-one (21) days from the time the Offering opened and the Company, (i</w:t>
      </w:r>
      <w:r w:rsidR="00B67D77" w:rsidRPr="00195D8F">
        <w:t>i</w:t>
      </w:r>
      <w:r w:rsidRPr="00195D8F">
        <w:t>) the Intermediary must provide at least five (5) business days’ notice prior to the expedited Offering Deadline to the Investors and (iii) the Company continues to meet or exceed the Target Offering amount on the date of the expedited Offering Deadline.</w:t>
      </w:r>
    </w:p>
    <w:p w14:paraId="68CC69D9" w14:textId="0505A05F" w:rsidR="0002385D" w:rsidRPr="00195D8F" w:rsidRDefault="0002385D" w:rsidP="004934DA"/>
    <w:p w14:paraId="43E61DA0" w14:textId="154654A0" w:rsidR="0002385D" w:rsidRPr="00195D8F" w:rsidRDefault="0002385D" w:rsidP="004934DA">
      <w:r w:rsidRPr="00195D8F">
        <w:t xml:space="preserve">The Company will be conducting a separate offering under </w:t>
      </w:r>
      <w:r w:rsidR="00FA0974" w:rsidRPr="00195D8F">
        <w:t>R</w:t>
      </w:r>
      <w:r w:rsidRPr="00195D8F">
        <w:t>ule 506 (c) that will take place simultaneously with the Offering (“</w:t>
      </w:r>
      <w:r w:rsidRPr="00195D8F">
        <w:rPr>
          <w:b/>
          <w:bCs/>
        </w:rPr>
        <w:t>Concurrent Offering</w:t>
      </w:r>
      <w:r w:rsidRPr="00195D8F">
        <w:t>”). The Concurrent Offering be</w:t>
      </w:r>
      <w:r w:rsidR="00AA479D" w:rsidRPr="00195D8F">
        <w:t>gan</w:t>
      </w:r>
      <w:r w:rsidRPr="00195D8F">
        <w:t xml:space="preserve"> on </w:t>
      </w:r>
      <w:r w:rsidR="00AA479D" w:rsidRPr="00195D8F">
        <w:t>12/17/2019</w:t>
      </w:r>
      <w:r w:rsidRPr="00195D8F">
        <w:t xml:space="preserve"> and is expected to end on </w:t>
      </w:r>
      <w:r w:rsidR="004F72B0" w:rsidRPr="00195D8F">
        <w:t>August 31, 2021</w:t>
      </w:r>
      <w:r w:rsidRPr="00195D8F">
        <w:t xml:space="preserve">. The Concurrent Offering will be made exclusively to Accredited Investors. The Company expects to raise </w:t>
      </w:r>
      <w:r w:rsidR="004F72B0" w:rsidRPr="00195D8F">
        <w:t xml:space="preserve">a maximum of </w:t>
      </w:r>
      <w:r w:rsidRPr="00195D8F">
        <w:t>$</w:t>
      </w:r>
      <w:r w:rsidR="00AA479D" w:rsidRPr="00195D8F">
        <w:t>1,000,000</w:t>
      </w:r>
      <w:r w:rsidRPr="00195D8F">
        <w:t xml:space="preserve"> in the Concurrent Offering through </w:t>
      </w:r>
      <w:r w:rsidR="00AA479D" w:rsidRPr="00195D8F">
        <w:t>the sale of Common Stock</w:t>
      </w:r>
      <w:r w:rsidRPr="00195D8F">
        <w:t xml:space="preserve"> at a price of </w:t>
      </w:r>
      <w:r w:rsidR="00845B10" w:rsidRPr="00195D8F">
        <w:t>$3.33 per share</w:t>
      </w:r>
      <w:r w:rsidR="004F72B0" w:rsidRPr="00195D8F">
        <w:t>, of which approximately $551,000 has been raised as of the date hereof</w:t>
      </w:r>
      <w:r w:rsidR="00066306" w:rsidRPr="00195D8F">
        <w:t xml:space="preserve">. The Intermediary </w:t>
      </w:r>
      <w:r w:rsidR="003B63AA" w:rsidRPr="00195D8F">
        <w:t xml:space="preserve">is not involved with the Concurrent Offering and </w:t>
      </w:r>
      <w:r w:rsidR="00066306" w:rsidRPr="00195D8F">
        <w:t>will not receive a commission for the Concurrent Offering.</w:t>
      </w:r>
      <w:r w:rsidRPr="00195D8F">
        <w:t xml:space="preserve">  </w:t>
      </w:r>
    </w:p>
    <w:p w14:paraId="43F69368" w14:textId="77777777" w:rsidR="004934DA" w:rsidRPr="00195D8F" w:rsidRDefault="004934DA" w:rsidP="004934DA"/>
    <w:p w14:paraId="726B4F33" w14:textId="3A44F519" w:rsidR="004934DA" w:rsidRPr="00195D8F" w:rsidRDefault="004934DA" w:rsidP="004934DA">
      <w:pPr>
        <w:rPr>
          <w:b/>
          <w:bCs/>
        </w:rPr>
      </w:pPr>
      <w:r w:rsidRPr="00195D8F">
        <w:rPr>
          <w:b/>
          <w:bCs/>
        </w:rPr>
        <w:t>Material Changes</w:t>
      </w:r>
    </w:p>
    <w:p w14:paraId="027B8B3D" w14:textId="77777777" w:rsidR="004934DA" w:rsidRPr="00195D8F" w:rsidRDefault="004934DA" w:rsidP="004934DA">
      <w:pPr>
        <w:rPr>
          <w:b/>
          <w:bCs/>
        </w:rPr>
      </w:pPr>
    </w:p>
    <w:p w14:paraId="19CA4C58" w14:textId="77777777" w:rsidR="004934DA" w:rsidRPr="00195D8F" w:rsidRDefault="004934DA" w:rsidP="004934DA">
      <w:pPr>
        <w:rPr>
          <w:b/>
          <w:bCs/>
          <w:u w:val="single"/>
        </w:rPr>
      </w:pPr>
      <w:r w:rsidRPr="00195D8F">
        <w:t xml:space="preserve">If any material change occurs related to the Offering prior to the current Offering Deadline the Company will provide notice to Investors and receive reconfirmations from Investors who have already made commitments. If an Investor does not reconfirm their investment commitment after a material change is made to the terms of the Offering within five (5) business days of receiving notice, the Investor’s investment commitment will be cancelled and the committed funds will be returned without interest or deductions. If an Investor does not cancel an investment commitment before the Target Offering Amount is reached, the funds will be released to the Company upon the closing of the Offering and the Investor will receive the Securities in exchange for their investment. </w:t>
      </w:r>
    </w:p>
    <w:p w14:paraId="3E5BC2BB" w14:textId="77777777" w:rsidR="004934DA" w:rsidRPr="00195D8F" w:rsidRDefault="004934DA" w:rsidP="004934DA">
      <w:pPr>
        <w:rPr>
          <w:b/>
          <w:bCs/>
        </w:rPr>
      </w:pPr>
    </w:p>
    <w:p w14:paraId="00DF8658" w14:textId="718D0E17" w:rsidR="004934DA" w:rsidRPr="00195D8F" w:rsidRDefault="004934DA" w:rsidP="004934DA">
      <w:pPr>
        <w:rPr>
          <w:b/>
          <w:bCs/>
        </w:rPr>
      </w:pPr>
      <w:r w:rsidRPr="00195D8F">
        <w:rPr>
          <w:b/>
          <w:bCs/>
        </w:rPr>
        <w:t>Intermediate Closings</w:t>
      </w:r>
    </w:p>
    <w:p w14:paraId="4B628D47" w14:textId="77777777" w:rsidR="004934DA" w:rsidRPr="00195D8F" w:rsidRDefault="004934DA" w:rsidP="004934DA"/>
    <w:p w14:paraId="1A317E31" w14:textId="1779BFDF" w:rsidR="004934DA" w:rsidRPr="00195D8F" w:rsidRDefault="004934DA" w:rsidP="004934DA">
      <w:r w:rsidRPr="00195D8F">
        <w:t xml:space="preserve">In the event an amount equal to two (2) times the Target Offering Amount is committed and meets all required terms of the Offering prior to the Offering Deadline on such date or such later time the Company designates pursuant to Rule 304(b) of Regulation CF, the Company may conduct the first of multiple closings of the Offering early, </w:t>
      </w:r>
      <w:r w:rsidRPr="00195D8F">
        <w:rPr>
          <w:i/>
          <w:iCs/>
        </w:rPr>
        <w:t>provided</w:t>
      </w:r>
      <w:r w:rsidRPr="00195D8F">
        <w:t xml:space="preserve"> (i) the new Offering Deadline must be twenty-one (21) days from the time the Offering opened and the Company</w:t>
      </w:r>
      <w:r w:rsidRPr="00195D8F" w:rsidDel="006F5F49">
        <w:t xml:space="preserve"> </w:t>
      </w:r>
      <w:r w:rsidRPr="00195D8F">
        <w:t xml:space="preserve">and (ii)that all Investors will receive notice of the </w:t>
      </w:r>
      <w:r w:rsidR="00B52C1C" w:rsidRPr="00195D8F">
        <w:t xml:space="preserve">early closing date </w:t>
      </w:r>
      <w:r w:rsidRPr="00195D8F">
        <w:t xml:space="preserve">at least five (5) business days prior to such </w:t>
      </w:r>
      <w:r w:rsidR="00B52C1C" w:rsidRPr="00195D8F">
        <w:t xml:space="preserve">early closing date </w:t>
      </w:r>
      <w:r w:rsidRPr="00195D8F">
        <w:t xml:space="preserve">(absent a material change that would require an extension of the Offering and reconfirmation of all investment commitments). Investors who committed on the date such notice is provided or prior to the issuance of such notice will be able to cancel their investment commitment until 48 hours before the </w:t>
      </w:r>
      <w:r w:rsidR="00B52C1C" w:rsidRPr="00195D8F">
        <w:t>early closing date</w:t>
      </w:r>
      <w:r w:rsidRPr="00195D8F">
        <w:t xml:space="preserve">. </w:t>
      </w:r>
    </w:p>
    <w:p w14:paraId="31F0C228" w14:textId="77777777" w:rsidR="00B52C1C" w:rsidRPr="00195D8F" w:rsidRDefault="00B52C1C" w:rsidP="004934DA"/>
    <w:p w14:paraId="77C2D552" w14:textId="4BD9CE8D" w:rsidR="004934DA" w:rsidRPr="00195D8F" w:rsidRDefault="004934DA" w:rsidP="004934DA">
      <w:r w:rsidRPr="00195D8F">
        <w:t>If the Company conducts an initial closing (the “</w:t>
      </w:r>
      <w:r w:rsidRPr="00195D8F">
        <w:rPr>
          <w:b/>
          <w:bCs/>
        </w:rPr>
        <w:t>Initial Closing</w:t>
      </w:r>
      <w:r w:rsidRPr="00195D8F">
        <w:t>”), the Company agrees to only withdraw half of the proceeds that are in escrow and will only conduct such Initial Closing if there are more than twenty-one (21) days remaining before the Offering Deadline as of the date of the Initial Closing. The Company may only conduct another close (a “</w:t>
      </w:r>
      <w:r w:rsidRPr="00195D8F">
        <w:rPr>
          <w:b/>
          <w:bCs/>
        </w:rPr>
        <w:t>Subsequent Closing</w:t>
      </w:r>
      <w:r w:rsidRPr="00195D8F">
        <w:t xml:space="preserve">”) before the Offering Deadline if the amount of investment commitments made </w:t>
      </w:r>
      <w:r w:rsidR="001E2699" w:rsidRPr="00195D8F">
        <w:t>on</w:t>
      </w:r>
      <w:r w:rsidRPr="00195D8F">
        <w:t xml:space="preserve"> the date of such Subsequent Closing exceeds two times the amount committed </w:t>
      </w:r>
      <w:r w:rsidR="001E2699" w:rsidRPr="00195D8F">
        <w:t>on</w:t>
      </w:r>
      <w:r w:rsidRPr="00195D8F">
        <w:t xml:space="preserve"> the date of the Initial Closing and there are more than twenty-one (21) days remain</w:t>
      </w:r>
      <w:r w:rsidR="00106703" w:rsidRPr="00195D8F">
        <w:t>ing</w:t>
      </w:r>
      <w:r w:rsidRPr="00195D8F">
        <w:t xml:space="preserve"> before the Offering Deadline as of the date of such Subsequent Closing. </w:t>
      </w:r>
    </w:p>
    <w:p w14:paraId="08165388" w14:textId="77777777" w:rsidR="004934DA" w:rsidRPr="00195D8F" w:rsidRDefault="004934DA" w:rsidP="004934DA"/>
    <w:p w14:paraId="087EA6FD" w14:textId="77777777" w:rsidR="004934DA" w:rsidRPr="00195D8F" w:rsidRDefault="004934DA" w:rsidP="004934DA">
      <w:r w:rsidRPr="00195D8F">
        <w:t>Any investment commitments received after an intermediate closing will be released to the Company upon a subsequent closing and the Investor will receive evidence of the Securities via electronic certificate/PDF in exchange for their investment commitment as soon as practicable thereafter.</w:t>
      </w:r>
    </w:p>
    <w:p w14:paraId="7DD8DAE6" w14:textId="77777777" w:rsidR="004934DA" w:rsidRPr="00195D8F" w:rsidRDefault="004934DA" w:rsidP="004934DA"/>
    <w:p w14:paraId="5F19AFDB" w14:textId="161CFFC6" w:rsidR="008A4FD3" w:rsidRPr="00195D8F" w:rsidRDefault="004934DA" w:rsidP="004934DA">
      <w:r w:rsidRPr="00195D8F">
        <w:t>The Company has agreed to return all funds to Investors in the event a Form C-W is ultimately filed in relation to this Offering, regardless of whether multiple closings are conducted.</w:t>
      </w:r>
      <w:r w:rsidRPr="00195D8F" w:rsidDel="004934DA">
        <w:rPr>
          <w:highlight w:val="yellow"/>
        </w:rPr>
        <w:t xml:space="preserve"> </w:t>
      </w:r>
    </w:p>
    <w:p w14:paraId="777C43F0" w14:textId="77777777" w:rsidR="008A4FD3" w:rsidRPr="00195D8F" w:rsidRDefault="008A4FD3" w:rsidP="00270C5F"/>
    <w:p w14:paraId="75475727" w14:textId="77777777" w:rsidR="00270C5F" w:rsidRPr="00195D8F" w:rsidRDefault="009F4002" w:rsidP="00270C5F">
      <w:r w:rsidRPr="00195D8F">
        <w:t>Investment commitments</w:t>
      </w:r>
      <w:r w:rsidR="00270C5F" w:rsidRPr="00195D8F">
        <w:t xml:space="preserve"> are not binding on the Company until</w:t>
      </w:r>
      <w:r w:rsidR="002D567F" w:rsidRPr="00195D8F">
        <w:t xml:space="preserve"> they are</w:t>
      </w:r>
      <w:r w:rsidR="00270C5F" w:rsidRPr="00195D8F">
        <w:t xml:space="preserve"> accepted by the Company, which reserves the right to reject, in whole or in part, in its sole and absolute discretion, any </w:t>
      </w:r>
      <w:r w:rsidR="00A238D6" w:rsidRPr="00195D8F">
        <w:t>investment commitment</w:t>
      </w:r>
      <w:r w:rsidR="00270C5F" w:rsidRPr="00195D8F">
        <w:t xml:space="preserve">. If the Company rejects all or a portion of any </w:t>
      </w:r>
      <w:r w:rsidR="00EA4CDE" w:rsidRPr="00195D8F">
        <w:t>investment commitment</w:t>
      </w:r>
      <w:r w:rsidR="00270C5F" w:rsidRPr="00195D8F">
        <w:t xml:space="preserve">, the applicable prospective </w:t>
      </w:r>
      <w:r w:rsidR="006F30E9" w:rsidRPr="00195D8F">
        <w:t>Investor</w:t>
      </w:r>
      <w:r w:rsidR="00270C5F" w:rsidRPr="00195D8F">
        <w:t>’s funds will be returned without interest or deduction.</w:t>
      </w:r>
    </w:p>
    <w:p w14:paraId="4CE774DE" w14:textId="77777777" w:rsidR="00A71067" w:rsidRPr="00195D8F" w:rsidRDefault="00A71067" w:rsidP="00A71067"/>
    <w:p w14:paraId="667B52AC" w14:textId="77777777" w:rsidR="00270C5F" w:rsidRPr="00195D8F" w:rsidRDefault="00270C5F" w:rsidP="00A71067">
      <w:r w:rsidRPr="00195D8F">
        <w:rPr>
          <w:b/>
          <w:bCs/>
        </w:rPr>
        <w:t>PRIME TRUST, THE ESCROW AGENT SERVICING THE OFFERING, HAS NOT INVESTIGATED THE DESIRABILITY OR ADVISABILITY OF AN INVESTMENT IN THIS OFFERING OR THE SECURITIES OFFERED HEREIN. THE ESCROW AGENT MAKES NO REPRESENTATIONS, WARRANTIES, ENDORSEMENTS, OR JUDGEMENT ON THE MERITS OF THE OFFERING OR THE SECURITIES OFFERED HEREIN. THE ESCROW AGENT’S CONNECTION TO THE OFFERING IS SOLELY FOR THE LIMITED PURPOSES OF ACTING AS A SERVICE PROVIDER.</w:t>
      </w:r>
    </w:p>
    <w:p w14:paraId="241F6B26" w14:textId="77777777" w:rsidR="00270C5F" w:rsidRPr="00195D8F" w:rsidRDefault="00270C5F" w:rsidP="00270C5F"/>
    <w:p w14:paraId="645E6266" w14:textId="77777777" w:rsidR="00270C5F" w:rsidRPr="00195D8F" w:rsidRDefault="00270C5F" w:rsidP="00270C5F">
      <w:pPr>
        <w:pStyle w:val="Heading2"/>
      </w:pPr>
      <w:bookmarkStart w:id="137" w:name="_Toc4935505"/>
      <w:bookmarkStart w:id="138" w:name="_Toc40120560"/>
      <w:r w:rsidRPr="00195D8F">
        <w:t>The Securities</w:t>
      </w:r>
      <w:bookmarkEnd w:id="137"/>
      <w:bookmarkEnd w:id="138"/>
    </w:p>
    <w:p w14:paraId="13F1DBD8" w14:textId="77777777" w:rsidR="00270C5F" w:rsidRPr="00195D8F" w:rsidRDefault="00270C5F" w:rsidP="00270C5F"/>
    <w:p w14:paraId="408B9974" w14:textId="77777777" w:rsidR="00270C5F" w:rsidRPr="00195D8F" w:rsidRDefault="00270C5F" w:rsidP="00270C5F">
      <w:r w:rsidRPr="00195D8F">
        <w:t>We request that you please review</w:t>
      </w:r>
      <w:r w:rsidR="002D29B1" w:rsidRPr="00195D8F">
        <w:t xml:space="preserve"> </w:t>
      </w:r>
      <w:r w:rsidR="0011336D" w:rsidRPr="00195D8F">
        <w:t>this Form C and the</w:t>
      </w:r>
      <w:r w:rsidRPr="00195D8F">
        <w:t xml:space="preserve"> Crowd </w:t>
      </w:r>
      <w:r w:rsidR="0011336D" w:rsidRPr="00195D8F">
        <w:t>SAFE</w:t>
      </w:r>
      <w:r w:rsidRPr="00195D8F">
        <w:t xml:space="preserve"> instrument </w:t>
      </w:r>
      <w:r w:rsidR="0011336D" w:rsidRPr="00195D8F">
        <w:t xml:space="preserve">attached as </w:t>
      </w:r>
      <w:r w:rsidR="0011336D" w:rsidRPr="00195D8F">
        <w:rPr>
          <w:u w:val="single"/>
        </w:rPr>
        <w:t xml:space="preserve">Exhibit </w:t>
      </w:r>
      <w:r w:rsidR="00FB7B8E" w:rsidRPr="00195D8F">
        <w:rPr>
          <w:u w:val="single"/>
        </w:rPr>
        <w:t>C</w:t>
      </w:r>
      <w:r w:rsidR="0011336D" w:rsidRPr="00195D8F">
        <w:t xml:space="preserve">, </w:t>
      </w:r>
      <w:r w:rsidRPr="00195D8F">
        <w:t>in conjunction with the following summary information.</w:t>
      </w:r>
    </w:p>
    <w:p w14:paraId="468AC285" w14:textId="77777777" w:rsidR="00270C5F" w:rsidRPr="00195D8F" w:rsidRDefault="00270C5F" w:rsidP="00270C5F"/>
    <w:p w14:paraId="545537D0" w14:textId="77777777" w:rsidR="00557051" w:rsidRPr="00195D8F" w:rsidRDefault="00557051" w:rsidP="00557051">
      <w:pPr>
        <w:rPr>
          <w:i/>
          <w:iCs/>
        </w:rPr>
      </w:pPr>
      <w:r w:rsidRPr="00195D8F">
        <w:rPr>
          <w:b/>
          <w:bCs/>
          <w:i/>
          <w:iCs/>
        </w:rPr>
        <w:t>Transfer Agent and Registrar</w:t>
      </w:r>
    </w:p>
    <w:p w14:paraId="644B1C0C" w14:textId="77777777" w:rsidR="00557051" w:rsidRPr="00195D8F" w:rsidRDefault="00557051" w:rsidP="00557051"/>
    <w:p w14:paraId="307FF15F" w14:textId="77777777" w:rsidR="00557051" w:rsidRPr="00195D8F" w:rsidRDefault="00557051" w:rsidP="00557051">
      <w:r w:rsidRPr="00195D8F">
        <w:t>The Company will act as transfer agent and registrar for the Securities.</w:t>
      </w:r>
    </w:p>
    <w:p w14:paraId="375B8A67" w14:textId="77777777" w:rsidR="00557051" w:rsidRPr="00195D8F" w:rsidRDefault="00557051" w:rsidP="00270C5F"/>
    <w:p w14:paraId="4DD9506F" w14:textId="77777777" w:rsidR="00270C5F" w:rsidRPr="00195D8F" w:rsidRDefault="00270C5F" w:rsidP="00270C5F">
      <w:pPr>
        <w:rPr>
          <w:i/>
          <w:iCs/>
        </w:rPr>
      </w:pPr>
      <w:r w:rsidRPr="00195D8F">
        <w:rPr>
          <w:b/>
          <w:bCs/>
          <w:i/>
          <w:iCs/>
        </w:rPr>
        <w:t>Not Currently Equity Interests</w:t>
      </w:r>
    </w:p>
    <w:p w14:paraId="24EF82F3" w14:textId="77777777" w:rsidR="00270C5F" w:rsidRPr="00195D8F" w:rsidRDefault="00270C5F" w:rsidP="00270C5F"/>
    <w:p w14:paraId="137F68D7" w14:textId="77777777" w:rsidR="00270C5F" w:rsidRPr="00195D8F" w:rsidRDefault="00270C5F" w:rsidP="00270C5F">
      <w:r w:rsidRPr="00195D8F">
        <w:t xml:space="preserve">The Securities are not </w:t>
      </w:r>
      <w:r w:rsidR="00593EAA" w:rsidRPr="00195D8F">
        <w:t xml:space="preserve">currently </w:t>
      </w:r>
      <w:r w:rsidRPr="00195D8F">
        <w:t xml:space="preserve">equity interests in the Company and </w:t>
      </w:r>
      <w:r w:rsidR="002D29B1" w:rsidRPr="00195D8F">
        <w:t>merely provide a</w:t>
      </w:r>
      <w:r w:rsidRPr="00195D8F">
        <w:t xml:space="preserve"> right to receive equity at some point in the future upon the occurrence of certain events.</w:t>
      </w:r>
    </w:p>
    <w:p w14:paraId="19E5BB4D" w14:textId="77777777" w:rsidR="00270C5F" w:rsidRPr="00195D8F" w:rsidRDefault="00270C5F" w:rsidP="00270C5F">
      <w:pPr>
        <w:rPr>
          <w:b/>
          <w:bCs/>
        </w:rPr>
      </w:pPr>
    </w:p>
    <w:p w14:paraId="1D4F3F7C" w14:textId="77777777" w:rsidR="00270C5F" w:rsidRPr="00195D8F" w:rsidRDefault="00270C5F" w:rsidP="00270C5F">
      <w:pPr>
        <w:rPr>
          <w:i/>
          <w:iCs/>
        </w:rPr>
      </w:pPr>
      <w:r w:rsidRPr="00195D8F">
        <w:rPr>
          <w:b/>
          <w:bCs/>
          <w:i/>
          <w:iCs/>
        </w:rPr>
        <w:t>Dividends</w:t>
      </w:r>
    </w:p>
    <w:p w14:paraId="0443289B" w14:textId="77777777" w:rsidR="00270C5F" w:rsidRPr="00195D8F" w:rsidRDefault="00270C5F" w:rsidP="00270C5F"/>
    <w:p w14:paraId="1F796A66" w14:textId="77777777" w:rsidR="00270C5F" w:rsidRPr="00195D8F" w:rsidRDefault="00270C5F" w:rsidP="00270C5F">
      <w:r w:rsidRPr="00195D8F">
        <w:t>The Securities do not entitle Investors to any dividends.</w:t>
      </w:r>
    </w:p>
    <w:p w14:paraId="0FF3855A" w14:textId="77777777" w:rsidR="00270C5F" w:rsidRPr="00195D8F" w:rsidRDefault="00270C5F" w:rsidP="00270C5F">
      <w:pPr>
        <w:rPr>
          <w:b/>
          <w:bCs/>
        </w:rPr>
      </w:pPr>
    </w:p>
    <w:p w14:paraId="0C4F8D50" w14:textId="77777777" w:rsidR="00270C5F" w:rsidRPr="00195D8F" w:rsidRDefault="00270C5F" w:rsidP="00270C5F">
      <w:pPr>
        <w:rPr>
          <w:i/>
          <w:iCs/>
        </w:rPr>
      </w:pPr>
      <w:r w:rsidRPr="00195D8F">
        <w:rPr>
          <w:b/>
          <w:bCs/>
          <w:i/>
          <w:iCs/>
        </w:rPr>
        <w:t>Conversion</w:t>
      </w:r>
    </w:p>
    <w:p w14:paraId="62ECF1B4" w14:textId="77777777" w:rsidR="00270C5F" w:rsidRPr="00195D8F" w:rsidRDefault="00270C5F" w:rsidP="00270C5F"/>
    <w:p w14:paraId="370176B6" w14:textId="0D8032F9" w:rsidR="00270C5F" w:rsidRPr="00195D8F" w:rsidRDefault="00270C5F" w:rsidP="00270C5F">
      <w:r w:rsidRPr="00195D8F">
        <w:t xml:space="preserve">Upon each future equity financing </w:t>
      </w:r>
      <w:r w:rsidR="006346DF" w:rsidRPr="00195D8F">
        <w:t xml:space="preserve">resulting in proceeds to the Company of </w:t>
      </w:r>
      <w:r w:rsidR="008D1F19" w:rsidRPr="00195D8F">
        <w:t>not less</w:t>
      </w:r>
      <w:r w:rsidRPr="00195D8F">
        <w:t xml:space="preserve"> than $1,000,000 (</w:t>
      </w:r>
      <w:r w:rsidR="006346DF" w:rsidRPr="00195D8F">
        <w:t xml:space="preserve">each </w:t>
      </w:r>
      <w:r w:rsidRPr="00195D8F">
        <w:t xml:space="preserve">an </w:t>
      </w:r>
      <w:r w:rsidR="006346DF" w:rsidRPr="00195D8F">
        <w:t>“</w:t>
      </w:r>
      <w:r w:rsidRPr="00195D8F">
        <w:rPr>
          <w:b/>
          <w:bCs/>
        </w:rPr>
        <w:t>Equity Financing</w:t>
      </w:r>
      <w:r w:rsidR="006346DF" w:rsidRPr="00195D8F">
        <w:t>”</w:t>
      </w:r>
      <w:r w:rsidRPr="00195D8F">
        <w:t xml:space="preserve">), the Securities are convertible at the option of the Company, into CF Shadow Securities, which are </w:t>
      </w:r>
      <w:r w:rsidRPr="00195D8F">
        <w:lastRenderedPageBreak/>
        <w:t xml:space="preserve">securities identical to those issued in such future Equity Financing except </w:t>
      </w:r>
      <w:r w:rsidR="006346DF" w:rsidRPr="00195D8F">
        <w:t>(</w:t>
      </w:r>
      <w:r w:rsidRPr="00195D8F">
        <w:t>1) they do not</w:t>
      </w:r>
      <w:r w:rsidR="006346DF" w:rsidRPr="00195D8F">
        <w:t xml:space="preserve"> provide</w:t>
      </w:r>
      <w:r w:rsidRPr="00195D8F">
        <w:t xml:space="preserve"> the right to vote on any matters except as required by law, </w:t>
      </w:r>
      <w:r w:rsidR="006346DF" w:rsidRPr="00195D8F">
        <w:t>(</w:t>
      </w:r>
      <w:r w:rsidRPr="00195D8F">
        <w:t xml:space="preserve">2) they </w:t>
      </w:r>
      <w:r w:rsidR="006346DF" w:rsidRPr="00195D8F">
        <w:t>require Investors to</w:t>
      </w:r>
      <w:r w:rsidRPr="00195D8F">
        <w:t xml:space="preserve"> vote in accordance with the majority of the investors </w:t>
      </w:r>
      <w:r w:rsidR="006346DF" w:rsidRPr="00195D8F">
        <w:t xml:space="preserve">purchasing securities from the Company </w:t>
      </w:r>
      <w:r w:rsidRPr="00195D8F">
        <w:t xml:space="preserve">in such Equity Financing with respect to any such required vote and </w:t>
      </w:r>
      <w:r w:rsidR="006346DF" w:rsidRPr="00195D8F">
        <w:t>(</w:t>
      </w:r>
      <w:r w:rsidRPr="00195D8F">
        <w:t xml:space="preserve">3) they </w:t>
      </w:r>
      <w:r w:rsidR="006346DF" w:rsidRPr="00195D8F">
        <w:t>do not provide</w:t>
      </w:r>
      <w:r w:rsidRPr="00195D8F">
        <w:t xml:space="preserve"> any inspection or information rights (other than those contemplated by Regulation CF</w:t>
      </w:r>
      <w:r w:rsidR="006346DF" w:rsidRPr="00195D8F">
        <w:t xml:space="preserve"> or otherwise required by law</w:t>
      </w:r>
      <w:r w:rsidRPr="00195D8F">
        <w:t xml:space="preserve">). The Company has no obligation to convert the Securities in any </w:t>
      </w:r>
      <w:r w:rsidR="00F91342" w:rsidRPr="00195D8F">
        <w:t>Equity F</w:t>
      </w:r>
      <w:r w:rsidRPr="00195D8F">
        <w:t>inancing.</w:t>
      </w:r>
    </w:p>
    <w:p w14:paraId="4E33E24F" w14:textId="77777777" w:rsidR="00270C5F" w:rsidRPr="00195D8F" w:rsidRDefault="00270C5F" w:rsidP="00270C5F">
      <w:pPr>
        <w:rPr>
          <w:b/>
          <w:bCs/>
        </w:rPr>
      </w:pPr>
    </w:p>
    <w:p w14:paraId="377DC166" w14:textId="77777777" w:rsidR="00270C5F" w:rsidRPr="00195D8F" w:rsidRDefault="00270C5F" w:rsidP="00270C5F">
      <w:pPr>
        <w:rPr>
          <w:u w:val="single"/>
        </w:rPr>
      </w:pPr>
      <w:r w:rsidRPr="00195D8F">
        <w:rPr>
          <w:i/>
          <w:iCs/>
          <w:u w:val="single"/>
        </w:rPr>
        <w:t>Conversion Upon the First Equity Financing</w:t>
      </w:r>
    </w:p>
    <w:p w14:paraId="6E713194" w14:textId="77777777" w:rsidR="00270C5F" w:rsidRPr="00195D8F" w:rsidRDefault="00270C5F" w:rsidP="00270C5F"/>
    <w:p w14:paraId="073DC7A3" w14:textId="2A7B1029" w:rsidR="00270C5F" w:rsidRPr="00195D8F" w:rsidRDefault="00270C5F" w:rsidP="00270C5F">
      <w:r w:rsidRPr="00195D8F">
        <w:t xml:space="preserve">If the Company elects to convert the Securities upon the first Equity Financing following the issuance of the Securities, the Investor will receive the number of CF Shadow Securities equal to the greater of the quotient obtained by dividing the amount the Investor paid for the Securities (the </w:t>
      </w:r>
      <w:r w:rsidR="00F91342" w:rsidRPr="00195D8F">
        <w:t>“</w:t>
      </w:r>
      <w:r w:rsidRPr="00195D8F">
        <w:rPr>
          <w:b/>
          <w:bCs/>
        </w:rPr>
        <w:t>Purchase Amount</w:t>
      </w:r>
      <w:r w:rsidR="00F91342" w:rsidRPr="00195D8F">
        <w:t>”</w:t>
      </w:r>
      <w:r w:rsidRPr="00195D8F">
        <w:t>) by</w:t>
      </w:r>
      <w:r w:rsidR="00A7156F" w:rsidRPr="00195D8F">
        <w:t xml:space="preserve"> </w:t>
      </w:r>
      <w:r w:rsidR="00946A8C" w:rsidRPr="00195D8F">
        <w:t xml:space="preserve">(a) or (b) immediately below </w:t>
      </w:r>
      <w:r w:rsidR="00A7156F" w:rsidRPr="00195D8F">
        <w:t>(the “</w:t>
      </w:r>
      <w:r w:rsidR="00A7156F" w:rsidRPr="00195D8F">
        <w:rPr>
          <w:b/>
          <w:bCs/>
        </w:rPr>
        <w:t>Conversion Price</w:t>
      </w:r>
      <w:r w:rsidR="00A7156F" w:rsidRPr="00195D8F">
        <w:t>”)</w:t>
      </w:r>
      <w:r w:rsidRPr="00195D8F">
        <w:t>:</w:t>
      </w:r>
      <w:r w:rsidR="00370B68" w:rsidRPr="00195D8F">
        <w:t xml:space="preserve"> </w:t>
      </w:r>
    </w:p>
    <w:p w14:paraId="6ACA397F" w14:textId="77777777" w:rsidR="00946A8C" w:rsidRPr="00195D8F" w:rsidRDefault="00946A8C" w:rsidP="00270C5F"/>
    <w:p w14:paraId="734F8666" w14:textId="4E27B183" w:rsidR="00946A8C" w:rsidRPr="00195D8F" w:rsidRDefault="00946A8C" w:rsidP="00270C5F">
      <w:r w:rsidRPr="00195D8F">
        <w:t>(a) t</w:t>
      </w:r>
      <w:r w:rsidR="00270C5F" w:rsidRPr="00195D8F">
        <w:t>he quotient of $</w:t>
      </w:r>
      <w:r w:rsidR="00192D8B" w:rsidRPr="00195D8F">
        <w:t>4</w:t>
      </w:r>
      <w:r w:rsidR="00270C5F" w:rsidRPr="00195D8F">
        <w:t>,</w:t>
      </w:r>
      <w:r w:rsidR="00192D8B" w:rsidRPr="00195D8F">
        <w:t>8</w:t>
      </w:r>
      <w:r w:rsidR="00270C5F" w:rsidRPr="00195D8F">
        <w:t xml:space="preserve">00,000 divided by the aggregate number of issued and outstanding shares of capital stock, assuming full conversion or exercise of all convertible and exercisable </w:t>
      </w:r>
      <w:r w:rsidR="00A7156F" w:rsidRPr="00195D8F">
        <w:t>s</w:t>
      </w:r>
      <w:r w:rsidR="00270C5F" w:rsidRPr="00195D8F">
        <w:t>ecurities then outstanding, including shares of convertible preferred stock and all outstanding vested or unvested options or warrants to purchase capital stock, but excluding (i) shares of capital stock reserved for future issuance under any equity incentive</w:t>
      </w:r>
      <w:r w:rsidR="009237C3" w:rsidRPr="00195D8F">
        <w:t xml:space="preserve"> or similar</w:t>
      </w:r>
      <w:r w:rsidR="00270C5F" w:rsidRPr="00195D8F">
        <w:t xml:space="preserve"> plan, (ii) convertible promissory notes, (iii) any Simple Agreements for Future Equity, including the Securities (collectively, </w:t>
      </w:r>
      <w:r w:rsidR="00A7156F" w:rsidRPr="00195D8F">
        <w:t>“</w:t>
      </w:r>
      <w:r w:rsidR="00270C5F" w:rsidRPr="00195D8F">
        <w:rPr>
          <w:b/>
          <w:bCs/>
        </w:rPr>
        <w:t>Safes</w:t>
      </w:r>
      <w:r w:rsidR="00A7156F" w:rsidRPr="00195D8F">
        <w:t>”</w:t>
      </w:r>
      <w:r w:rsidR="00270C5F" w:rsidRPr="00195D8F">
        <w:t xml:space="preserve">), and (iv) any equity </w:t>
      </w:r>
      <w:r w:rsidR="00F943FE" w:rsidRPr="00195D8F">
        <w:t>s</w:t>
      </w:r>
      <w:r w:rsidR="00270C5F" w:rsidRPr="00195D8F">
        <w:t>ecurities that are issuable upon conversion of any outstanding convertible promissory notes or Safes</w:t>
      </w:r>
      <w:r w:rsidRPr="00195D8F">
        <w:t>;</w:t>
      </w:r>
    </w:p>
    <w:p w14:paraId="6018B627" w14:textId="77777777" w:rsidR="00946A8C" w:rsidRPr="00195D8F" w:rsidRDefault="00946A8C" w:rsidP="00270C5F"/>
    <w:p w14:paraId="2F10EA29" w14:textId="77777777" w:rsidR="00946A8C" w:rsidRPr="00195D8F" w:rsidRDefault="00946A8C" w:rsidP="00946A8C">
      <w:r w:rsidRPr="00195D8F">
        <w:t>OR</w:t>
      </w:r>
    </w:p>
    <w:p w14:paraId="36F3E144" w14:textId="77777777" w:rsidR="00946A8C" w:rsidRPr="00195D8F" w:rsidRDefault="00946A8C" w:rsidP="00946A8C"/>
    <w:p w14:paraId="68206C37" w14:textId="7F95862D" w:rsidR="00270C5F" w:rsidRPr="00195D8F" w:rsidRDefault="00946A8C" w:rsidP="00946A8C">
      <w:r w:rsidRPr="00195D8F">
        <w:t>(b) the price per share of the securities sold in such Equity Financing.</w:t>
      </w:r>
    </w:p>
    <w:p w14:paraId="3EE45611" w14:textId="77777777" w:rsidR="00270C5F" w:rsidRPr="00195D8F" w:rsidRDefault="00270C5F" w:rsidP="00270C5F"/>
    <w:p w14:paraId="308F7837" w14:textId="7EC0A5D6" w:rsidR="00270C5F" w:rsidRPr="00195D8F" w:rsidRDefault="00370B68" w:rsidP="00270C5F">
      <w:r w:rsidRPr="00195D8F">
        <w:t xml:space="preserve"> </w:t>
      </w:r>
    </w:p>
    <w:p w14:paraId="0B039D9E" w14:textId="77777777" w:rsidR="00270C5F" w:rsidRPr="00195D8F" w:rsidRDefault="00637DD2" w:rsidP="00270C5F">
      <w:r w:rsidRPr="00195D8F">
        <w:t>Such</w:t>
      </w:r>
      <w:r w:rsidR="00270C5F" w:rsidRPr="00195D8F">
        <w:t xml:space="preserve"> </w:t>
      </w:r>
      <w:r w:rsidR="00F943FE" w:rsidRPr="00195D8F">
        <w:t>Conversion Price</w:t>
      </w:r>
      <w:r w:rsidR="00270C5F" w:rsidRPr="00195D8F">
        <w:t xml:space="preserve"> shall be deemed the </w:t>
      </w:r>
      <w:r w:rsidR="00F943FE" w:rsidRPr="00195D8F">
        <w:t>“</w:t>
      </w:r>
      <w:r w:rsidR="00270C5F" w:rsidRPr="00195D8F">
        <w:rPr>
          <w:b/>
          <w:bCs/>
        </w:rPr>
        <w:t xml:space="preserve">First </w:t>
      </w:r>
      <w:r w:rsidR="00F943FE" w:rsidRPr="00195D8F">
        <w:rPr>
          <w:b/>
          <w:bCs/>
        </w:rPr>
        <w:t xml:space="preserve">Equity </w:t>
      </w:r>
      <w:r w:rsidR="00270C5F" w:rsidRPr="00195D8F">
        <w:rPr>
          <w:b/>
          <w:bCs/>
        </w:rPr>
        <w:t>Financing Price</w:t>
      </w:r>
      <w:r w:rsidR="00F943FE" w:rsidRPr="00195D8F">
        <w:t>”</w:t>
      </w:r>
      <w:r w:rsidR="00270C5F" w:rsidRPr="00195D8F">
        <w:t>.</w:t>
      </w:r>
    </w:p>
    <w:p w14:paraId="24C25C64" w14:textId="77777777" w:rsidR="00C36A87" w:rsidRPr="00195D8F" w:rsidRDefault="00C36A87" w:rsidP="00270C5F"/>
    <w:p w14:paraId="4F5F1F53" w14:textId="77777777" w:rsidR="00270C5F" w:rsidRPr="00195D8F" w:rsidRDefault="00270C5F" w:rsidP="00270C5F">
      <w:r w:rsidRPr="00195D8F">
        <w:rPr>
          <w:i/>
          <w:iCs/>
          <w:u w:val="single"/>
        </w:rPr>
        <w:t>Conversion After the First Equity Financing</w:t>
      </w:r>
    </w:p>
    <w:p w14:paraId="0F41996F" w14:textId="77777777" w:rsidR="00270C5F" w:rsidRPr="00195D8F" w:rsidRDefault="00270C5F" w:rsidP="00270C5F"/>
    <w:p w14:paraId="62A7E87A" w14:textId="6302CAEF" w:rsidR="00270C5F" w:rsidRPr="00195D8F" w:rsidRDefault="00270C5F" w:rsidP="00270C5F">
      <w:r w:rsidRPr="00195D8F">
        <w:t xml:space="preserve">If the Company elects to convert the Securities upon an Equity Financing </w:t>
      </w:r>
      <w:r w:rsidR="00637DD2" w:rsidRPr="00195D8F">
        <w:t xml:space="preserve">other than </w:t>
      </w:r>
      <w:r w:rsidRPr="00195D8F">
        <w:t xml:space="preserve">the first Equity Financing following the issuance of the Securities, the Investor will receive the number of CF Shadow Securities equal to the quotient obtained by dividing (a) the Purchase Amount by (b) the First </w:t>
      </w:r>
      <w:r w:rsidR="00C36A87" w:rsidRPr="00195D8F">
        <w:t xml:space="preserve">Equity </w:t>
      </w:r>
      <w:r w:rsidRPr="00195D8F">
        <w:t>Financing Price.</w:t>
      </w:r>
    </w:p>
    <w:p w14:paraId="7D300C83" w14:textId="375CE7B0" w:rsidR="00C43A6B" w:rsidRPr="00195D8F" w:rsidRDefault="00C43A6B" w:rsidP="00270C5F"/>
    <w:p w14:paraId="2A1E2FD0" w14:textId="0CFEABFB" w:rsidR="00C43A6B" w:rsidRPr="00195D8F" w:rsidRDefault="00C43A6B" w:rsidP="00270C5F">
      <w:r w:rsidRPr="00195D8F">
        <w:t xml:space="preserve">If the Investor fails </w:t>
      </w:r>
      <w:bookmarkStart w:id="139" w:name="_Hlk65912543"/>
      <w:r w:rsidRPr="00195D8F">
        <w:t xml:space="preserve">to complete, execute and deliver any reasonable or necessary information and documentation requested by the Company or the Intermediary in order to effect the conversion of </w:t>
      </w:r>
      <w:r w:rsidR="0044385C" w:rsidRPr="00195D8F">
        <w:t>the</w:t>
      </w:r>
      <w:r w:rsidRPr="00195D8F">
        <w:t xml:space="preserve"> Crowd SAFE</w:t>
      </w:r>
      <w:bookmarkEnd w:id="139"/>
      <w:r w:rsidRPr="00195D8F">
        <w:t xml:space="preserve">, as contemplated above in connection with an Equity Financing, within thirty (30) calendar days of receipt of notice (whether actual or constructive) from the Company of the closing of the First Equity Financing, or Subsequent Equity Financing, as applicable, and of the Company’s decision to convert </w:t>
      </w:r>
      <w:r w:rsidR="0044385C" w:rsidRPr="00195D8F">
        <w:t>the</w:t>
      </w:r>
      <w:r w:rsidRPr="00195D8F">
        <w:t xml:space="preserve"> Crowd Safe to </w:t>
      </w:r>
      <w:r w:rsidR="007D2BC9" w:rsidRPr="00195D8F">
        <w:t>capital stock</w:t>
      </w:r>
      <w:r w:rsidRPr="00195D8F">
        <w:t xml:space="preserve">, then the Investor shall only be eligible to receive a cash payment equal to the Purchase Amount (or a lesser amount as described below), and the Company shall keep a record of the cash payment that the Investor is entitled to claim; provided, that any unclaimed cash payment amount shall </w:t>
      </w:r>
      <w:hyperlink r:id="rId22" w:history="1">
        <w:r w:rsidRPr="00195D8F">
          <w:t>be</w:t>
        </w:r>
      </w:hyperlink>
      <w:r w:rsidRPr="00195D8F">
        <w:t xml:space="preserve">  subject to applicable state escheatment laws. </w:t>
      </w:r>
    </w:p>
    <w:p w14:paraId="695E7137" w14:textId="77777777" w:rsidR="00C43A6B" w:rsidRPr="00195D8F" w:rsidRDefault="00C43A6B" w:rsidP="00270C5F">
      <w:pPr>
        <w:rPr>
          <w:sz w:val="22"/>
          <w:szCs w:val="22"/>
        </w:rPr>
      </w:pPr>
    </w:p>
    <w:p w14:paraId="02312C93" w14:textId="631CF7E1" w:rsidR="00C43A6B" w:rsidRPr="00195D8F" w:rsidRDefault="00C43A6B" w:rsidP="00270C5F">
      <w:pPr>
        <w:rPr>
          <w:sz w:val="18"/>
          <w:szCs w:val="18"/>
        </w:rPr>
      </w:pPr>
      <w:r w:rsidRPr="00195D8F">
        <w:t>If there are not enough funds to pay the Investor and holders of other Crowd SAFEs that failed to act as required herein (collectively, the “</w:t>
      </w:r>
      <w:r w:rsidRPr="00195D8F">
        <w:rPr>
          <w:b/>
        </w:rPr>
        <w:t>Cash-Default Investors</w:t>
      </w:r>
      <w:r w:rsidRPr="00195D8F">
        <w:t>”) in full, then all of the Company’s available funds will be allocated with equal priority and pro rata among the Cash-Default Investors to claim in proportion to their Purchase Amounts.</w:t>
      </w:r>
    </w:p>
    <w:p w14:paraId="5E8E7027" w14:textId="77777777" w:rsidR="00270C5F" w:rsidRPr="00195D8F" w:rsidRDefault="00270C5F" w:rsidP="00270C5F">
      <w:pPr>
        <w:rPr>
          <w:b/>
          <w:bCs/>
        </w:rPr>
      </w:pPr>
    </w:p>
    <w:p w14:paraId="19716E39" w14:textId="77777777" w:rsidR="00270C5F" w:rsidRPr="00195D8F" w:rsidRDefault="00270C5F" w:rsidP="00270C5F">
      <w:pPr>
        <w:rPr>
          <w:u w:val="single"/>
        </w:rPr>
      </w:pPr>
      <w:r w:rsidRPr="00195D8F">
        <w:rPr>
          <w:i/>
          <w:iCs/>
          <w:u w:val="single"/>
        </w:rPr>
        <w:t>Conversion Upon a Liquidity Event Prior to an Equity Financing</w:t>
      </w:r>
    </w:p>
    <w:p w14:paraId="2F9E4352" w14:textId="77777777" w:rsidR="00270C5F" w:rsidRPr="00195D8F" w:rsidRDefault="00270C5F" w:rsidP="00270C5F"/>
    <w:p w14:paraId="6589669F" w14:textId="558A8632" w:rsidR="00270C5F" w:rsidRPr="00195D8F" w:rsidRDefault="00270C5F" w:rsidP="00270C5F">
      <w:r w:rsidRPr="00195D8F">
        <w:t xml:space="preserve">In the case of </w:t>
      </w:r>
      <w:r w:rsidR="00B87373" w:rsidRPr="00195D8F">
        <w:t>the</w:t>
      </w:r>
      <w:r w:rsidRPr="00195D8F">
        <w:t xml:space="preserve"> initial public offering of the Company</w:t>
      </w:r>
      <w:r w:rsidR="00B87373" w:rsidRPr="00195D8F">
        <w:t xml:space="preserve">’s </w:t>
      </w:r>
      <w:r w:rsidR="000B7D1B" w:rsidRPr="00195D8F">
        <w:t>capital stock or reverse merger or take-over by certain entities, such as an entity that is a reporting issuer</w:t>
      </w:r>
      <w:r w:rsidRPr="00195D8F">
        <w:t xml:space="preserve"> (</w:t>
      </w:r>
      <w:r w:rsidR="00B87373" w:rsidRPr="00195D8F">
        <w:t xml:space="preserve">the </w:t>
      </w:r>
      <w:r w:rsidR="00637DD2" w:rsidRPr="00195D8F">
        <w:t>“</w:t>
      </w:r>
      <w:r w:rsidRPr="00195D8F">
        <w:rPr>
          <w:b/>
          <w:bCs/>
        </w:rPr>
        <w:t>IPO</w:t>
      </w:r>
      <w:r w:rsidR="00637DD2" w:rsidRPr="00195D8F">
        <w:t>”</w:t>
      </w:r>
      <w:r w:rsidRPr="00195D8F">
        <w:t xml:space="preserve">) or </w:t>
      </w:r>
      <w:r w:rsidR="00B87373" w:rsidRPr="00195D8F">
        <w:t xml:space="preserve">a </w:t>
      </w:r>
      <w:r w:rsidRPr="00195D8F">
        <w:t>Change of Control (</w:t>
      </w:r>
      <w:r w:rsidR="00B87373" w:rsidRPr="00195D8F">
        <w:t>as defined</w:t>
      </w:r>
      <w:r w:rsidRPr="00195D8F">
        <w:t xml:space="preserve"> below) of the Company </w:t>
      </w:r>
      <w:r w:rsidR="00B87373" w:rsidRPr="00195D8F">
        <w:t>(either of these events, a “</w:t>
      </w:r>
      <w:r w:rsidR="00B87373" w:rsidRPr="00195D8F">
        <w:rPr>
          <w:b/>
          <w:bCs/>
        </w:rPr>
        <w:t>Liquidity Event</w:t>
      </w:r>
      <w:r w:rsidR="00B87373" w:rsidRPr="00195D8F">
        <w:t xml:space="preserve">”) </w:t>
      </w:r>
      <w:r w:rsidRPr="00195D8F">
        <w:t xml:space="preserve">prior to any Equity Financing, the Investor </w:t>
      </w:r>
      <w:r w:rsidR="00077643" w:rsidRPr="00195D8F">
        <w:t>must select</w:t>
      </w:r>
      <w:r w:rsidRPr="00195D8F">
        <w:t>, at the option of the Investor</w:t>
      </w:r>
      <w:r w:rsidR="00FA4A53" w:rsidRPr="00195D8F">
        <w:t xml:space="preserve"> and</w:t>
      </w:r>
      <w:r w:rsidR="00077643" w:rsidRPr="00195D8F">
        <w:rPr>
          <w:sz w:val="22"/>
          <w:szCs w:val="22"/>
        </w:rPr>
        <w:t xml:space="preserve"> </w:t>
      </w:r>
      <w:r w:rsidR="00077643" w:rsidRPr="00195D8F">
        <w:t xml:space="preserve">within thirty (30) days of receiving notice (whether actual or constructive), </w:t>
      </w:r>
      <w:r w:rsidRPr="00195D8F">
        <w:t>either (i) a cash payment equal to the Purchase Amount subject to the following paragraph</w:t>
      </w:r>
      <w:r w:rsidR="00386EE8" w:rsidRPr="00195D8F">
        <w:t xml:space="preserve"> (the “</w:t>
      </w:r>
      <w:r w:rsidR="00386EE8" w:rsidRPr="00195D8F">
        <w:rPr>
          <w:b/>
          <w:bCs/>
        </w:rPr>
        <w:t xml:space="preserve">Cash </w:t>
      </w:r>
      <w:r w:rsidR="00324D28" w:rsidRPr="00195D8F">
        <w:rPr>
          <w:b/>
          <w:bCs/>
        </w:rPr>
        <w:t>Out</w:t>
      </w:r>
      <w:r w:rsidR="00386EE8" w:rsidRPr="00195D8F">
        <w:rPr>
          <w:b/>
          <w:bCs/>
        </w:rPr>
        <w:t xml:space="preserve"> Option</w:t>
      </w:r>
      <w:r w:rsidR="00386EE8" w:rsidRPr="00195D8F">
        <w:t>”)</w:t>
      </w:r>
      <w:r w:rsidRPr="00195D8F">
        <w:t xml:space="preserve"> or (ii) a number of shares of </w:t>
      </w:r>
      <w:r w:rsidR="0071574F" w:rsidRPr="00195D8F">
        <w:t>C</w:t>
      </w:r>
      <w:r w:rsidRPr="00195D8F">
        <w:t xml:space="preserve">ommon </w:t>
      </w:r>
      <w:r w:rsidR="0071574F" w:rsidRPr="00195D8F">
        <w:t>St</w:t>
      </w:r>
      <w:r w:rsidRPr="00195D8F">
        <w:t>ock of the Company equal to the Purchase Amount divided by the quotient of (a) $</w:t>
      </w:r>
      <w:r w:rsidR="00192D8B" w:rsidRPr="00195D8F">
        <w:t>4,8</w:t>
      </w:r>
      <w:r w:rsidRPr="00195D8F">
        <w:t>00,000 divided by (b) the number, as of immediately prior to the Liquidity Event, of shares of the Company’s capital stock outstanding</w:t>
      </w:r>
      <w:r w:rsidR="009237C3" w:rsidRPr="00195D8F">
        <w:t xml:space="preserve"> (on an as-converted basis)</w:t>
      </w:r>
      <w:r w:rsidRPr="00195D8F">
        <w:t xml:space="preserve">, assuming </w:t>
      </w:r>
      <w:r w:rsidR="009237C3" w:rsidRPr="00195D8F">
        <w:t xml:space="preserve">the </w:t>
      </w:r>
      <w:r w:rsidRPr="00195D8F">
        <w:t xml:space="preserve">exercise or conversion of all outstanding vested and unvested </w:t>
      </w:r>
      <w:r w:rsidRPr="00195D8F">
        <w:lastRenderedPageBreak/>
        <w:t>options, warrants and other convertible securities, but excluding: (</w:t>
      </w:r>
      <w:r w:rsidR="00324D28" w:rsidRPr="00195D8F">
        <w:t>x</w:t>
      </w:r>
      <w:r w:rsidRPr="00195D8F">
        <w:t xml:space="preserve">) shares of </w:t>
      </w:r>
      <w:r w:rsidR="009237C3" w:rsidRPr="00195D8F">
        <w:t xml:space="preserve">capital </w:t>
      </w:r>
      <w:r w:rsidRPr="00195D8F">
        <w:t xml:space="preserve">stock reserved for future </w:t>
      </w:r>
      <w:r w:rsidR="009237C3" w:rsidRPr="00195D8F">
        <w:t>issuance</w:t>
      </w:r>
      <w:r w:rsidRPr="00195D8F">
        <w:t xml:space="preserve"> under any equity incentive or similar plan; (</w:t>
      </w:r>
      <w:r w:rsidR="00324D28" w:rsidRPr="00195D8F">
        <w:t>y</w:t>
      </w:r>
      <w:r w:rsidRPr="00195D8F">
        <w:t>) any Safes; and (</w:t>
      </w:r>
      <w:r w:rsidR="00324D28" w:rsidRPr="00195D8F">
        <w:t>z</w:t>
      </w:r>
      <w:r w:rsidRPr="00195D8F">
        <w:t>) convertible promissory notes.</w:t>
      </w:r>
    </w:p>
    <w:p w14:paraId="6332C6B0" w14:textId="77777777" w:rsidR="00270C5F" w:rsidRPr="00195D8F" w:rsidRDefault="00270C5F" w:rsidP="00270C5F"/>
    <w:p w14:paraId="2DFD417A" w14:textId="0143B5F2" w:rsidR="00270C5F" w:rsidRPr="00195D8F" w:rsidRDefault="00270C5F" w:rsidP="00270C5F">
      <w:r w:rsidRPr="00195D8F">
        <w:t xml:space="preserve">In connection with </w:t>
      </w:r>
      <w:r w:rsidR="00324D28" w:rsidRPr="00195D8F">
        <w:t>the Cash Out Option</w:t>
      </w:r>
      <w:r w:rsidRPr="00195D8F">
        <w:t>, the Purchase Amount</w:t>
      </w:r>
      <w:r w:rsidR="00FA4A53" w:rsidRPr="00195D8F">
        <w:t xml:space="preserve"> (or a lesser amount as described below)</w:t>
      </w:r>
      <w:r w:rsidRPr="00195D8F">
        <w:t xml:space="preserve"> will be due and payable by the Company to the Investor immediately prior to, or concurrent with, the consummation of the Liquidity Event. If there are not enough funds to pay the Investors and </w:t>
      </w:r>
      <w:r w:rsidR="009237C3" w:rsidRPr="00195D8F">
        <w:t xml:space="preserve">the </w:t>
      </w:r>
      <w:r w:rsidRPr="00195D8F">
        <w:t xml:space="preserve">holders of other Safes (collectively, the </w:t>
      </w:r>
      <w:r w:rsidR="009237C3" w:rsidRPr="00195D8F">
        <w:t>“</w:t>
      </w:r>
      <w:r w:rsidRPr="00195D8F">
        <w:rPr>
          <w:b/>
          <w:bCs/>
        </w:rPr>
        <w:t>Cash-Out Investors</w:t>
      </w:r>
      <w:r w:rsidR="009237C3" w:rsidRPr="00195D8F">
        <w:t>”</w:t>
      </w:r>
      <w:r w:rsidRPr="00195D8F">
        <w:t>) in full, then all of the Company’s available funds will be distributed with equal priority and pro rata among the Cash-Out Investors in proportion to their Purchase Amounts.</w:t>
      </w:r>
    </w:p>
    <w:p w14:paraId="67C5C29B" w14:textId="77777777" w:rsidR="00270C5F" w:rsidRPr="00195D8F" w:rsidRDefault="00270C5F" w:rsidP="00270C5F"/>
    <w:p w14:paraId="28C7939E" w14:textId="77777777" w:rsidR="00270C5F" w:rsidRPr="00195D8F" w:rsidRDefault="00CD237C" w:rsidP="00270C5F">
      <w:r w:rsidRPr="00195D8F">
        <w:t>“</w:t>
      </w:r>
      <w:r w:rsidR="00270C5F" w:rsidRPr="00195D8F">
        <w:rPr>
          <w:b/>
          <w:bCs/>
        </w:rPr>
        <w:t>Change of Control</w:t>
      </w:r>
      <w:r w:rsidRPr="00195D8F">
        <w:t>”</w:t>
      </w:r>
      <w:r w:rsidR="00270C5F" w:rsidRPr="00195D8F">
        <w:t xml:space="preserve"> as used above, means (i) a transaction or </w:t>
      </w:r>
      <w:r w:rsidRPr="00195D8F">
        <w:t>series of</w:t>
      </w:r>
      <w:r w:rsidR="00386EE8" w:rsidRPr="00195D8F">
        <w:t xml:space="preserve"> related</w:t>
      </w:r>
      <w:r w:rsidRPr="00195D8F">
        <w:t xml:space="preserve"> </w:t>
      </w:r>
      <w:r w:rsidR="00270C5F" w:rsidRPr="00195D8F">
        <w:t xml:space="preserve">transactions in which any person or group becomes the beneficial owner of more than </w:t>
      </w:r>
      <w:r w:rsidR="00B9345F" w:rsidRPr="00195D8F">
        <w:t>fifty percent (</w:t>
      </w:r>
      <w:r w:rsidR="00270C5F" w:rsidRPr="00195D8F">
        <w:t>50%</w:t>
      </w:r>
      <w:r w:rsidR="00B9345F" w:rsidRPr="00195D8F">
        <w:t>)</w:t>
      </w:r>
      <w:r w:rsidR="00270C5F" w:rsidRPr="00195D8F">
        <w:t xml:space="preserve"> of the outstanding voting securities entitled to elect the Company’s board of directors, (ii) any reorganization, merger or consolidation of the Company, in which the outstanding voting security holders of the Company fail to retain at least a majority of such voting securities following such transaction or (iii) a sale, lease or other disposition of all or substantially all of the assets of the Company.</w:t>
      </w:r>
    </w:p>
    <w:p w14:paraId="0B76F00A" w14:textId="77777777" w:rsidR="00270C5F" w:rsidRPr="00195D8F" w:rsidRDefault="00270C5F" w:rsidP="00270C5F">
      <w:pPr>
        <w:rPr>
          <w:b/>
          <w:bCs/>
        </w:rPr>
      </w:pPr>
    </w:p>
    <w:p w14:paraId="6CE368BA" w14:textId="77777777" w:rsidR="00270C5F" w:rsidRPr="00195D8F" w:rsidRDefault="00270C5F" w:rsidP="00270C5F">
      <w:pPr>
        <w:rPr>
          <w:u w:val="single"/>
        </w:rPr>
      </w:pPr>
      <w:r w:rsidRPr="00195D8F">
        <w:rPr>
          <w:i/>
          <w:iCs/>
          <w:u w:val="single"/>
        </w:rPr>
        <w:t>Conversion Upon a Liquidity Event Following an Equity Financing</w:t>
      </w:r>
    </w:p>
    <w:p w14:paraId="6B359124" w14:textId="77777777" w:rsidR="00270C5F" w:rsidRPr="00195D8F" w:rsidRDefault="00270C5F" w:rsidP="00270C5F">
      <w:pPr>
        <w:rPr>
          <w:u w:val="single"/>
        </w:rPr>
      </w:pPr>
    </w:p>
    <w:p w14:paraId="010E0FBD" w14:textId="63D1C667" w:rsidR="00270C5F" w:rsidRPr="00195D8F" w:rsidRDefault="00270C5F" w:rsidP="00270C5F">
      <w:r w:rsidRPr="00195D8F">
        <w:t xml:space="preserve">In the case of a Liquidity Event following any Equity Financing, the Investor </w:t>
      </w:r>
      <w:r w:rsidR="00FA4A53" w:rsidRPr="00195D8F">
        <w:t>must select</w:t>
      </w:r>
      <w:r w:rsidRPr="00195D8F">
        <w:t>, at the option of the Investor</w:t>
      </w:r>
      <w:r w:rsidR="0072128A" w:rsidRPr="00195D8F">
        <w:t xml:space="preserve"> </w:t>
      </w:r>
      <w:r w:rsidR="005360BB" w:rsidRPr="00195D8F">
        <w:t xml:space="preserve">and </w:t>
      </w:r>
      <w:r w:rsidR="0072128A" w:rsidRPr="00195D8F">
        <w:t>within thirty (30) days of receiving notice</w:t>
      </w:r>
      <w:r w:rsidR="007E6F04" w:rsidRPr="00195D8F">
        <w:t xml:space="preserve"> (whether actual or constructive)</w:t>
      </w:r>
      <w:r w:rsidR="0072128A" w:rsidRPr="00195D8F">
        <w:t>,</w:t>
      </w:r>
      <w:r w:rsidRPr="00195D8F">
        <w:t xml:space="preserve"> either (i) </w:t>
      </w:r>
      <w:r w:rsidR="00274C6D" w:rsidRPr="00195D8F">
        <w:t>the Cash Out Option</w:t>
      </w:r>
      <w:r w:rsidRPr="00195D8F">
        <w:t xml:space="preserve"> or (ii) a number of shares of the most recently issued </w:t>
      </w:r>
      <w:r w:rsidR="00274C6D" w:rsidRPr="00195D8F">
        <w:t xml:space="preserve">capital </w:t>
      </w:r>
      <w:r w:rsidRPr="00195D8F">
        <w:t xml:space="preserve">stock equal to the Purchase Amount divided by the First </w:t>
      </w:r>
      <w:r w:rsidR="0071574F" w:rsidRPr="00195D8F">
        <w:t>Equity F</w:t>
      </w:r>
      <w:r w:rsidRPr="00195D8F">
        <w:t xml:space="preserve">inancing Price. Shares of </w:t>
      </w:r>
      <w:r w:rsidR="00274C6D" w:rsidRPr="00195D8F">
        <w:t xml:space="preserve">capital </w:t>
      </w:r>
      <w:r w:rsidRPr="00195D8F">
        <w:t xml:space="preserve">stock granted in connection therewith shall have the same liquidation rights and preferences as the shares of </w:t>
      </w:r>
      <w:r w:rsidR="00946A8C" w:rsidRPr="00195D8F">
        <w:t xml:space="preserve">capital </w:t>
      </w:r>
      <w:r w:rsidRPr="00195D8F">
        <w:t>stock issued in connection with the Company’s most recent Equity Financing.</w:t>
      </w:r>
    </w:p>
    <w:p w14:paraId="137E6A4E" w14:textId="79E00695" w:rsidR="00270C5F" w:rsidRPr="00195D8F" w:rsidRDefault="00270C5F" w:rsidP="00270C5F">
      <w:pPr>
        <w:rPr>
          <w:b/>
          <w:bCs/>
        </w:rPr>
      </w:pPr>
    </w:p>
    <w:p w14:paraId="22698D6C" w14:textId="05D835F3" w:rsidR="0072128A" w:rsidRPr="00195D8F" w:rsidRDefault="0072128A" w:rsidP="00270C5F">
      <w:r w:rsidRPr="00195D8F">
        <w:t>If there are not enough funds to pay the Investors and the other Cash-Out Investors in full, then all of the Company’s available funds will be distributed with equal priority and pro rata among the Cash-Out Investors in proportion to their Purchase Amounts.</w:t>
      </w:r>
    </w:p>
    <w:p w14:paraId="529A6DBD" w14:textId="0970C9EC" w:rsidR="007E6F04" w:rsidRPr="00195D8F" w:rsidRDefault="007E6F04" w:rsidP="00270C5F"/>
    <w:p w14:paraId="45E985EC" w14:textId="33A68550" w:rsidR="007E6F04" w:rsidRPr="00195D8F" w:rsidRDefault="007E6F04" w:rsidP="007E6F04">
      <w:pPr>
        <w:widowControl w:val="0"/>
        <w:tabs>
          <w:tab w:val="left" w:pos="360"/>
        </w:tabs>
        <w:autoSpaceDE w:val="0"/>
        <w:autoSpaceDN w:val="0"/>
        <w:adjustRightInd w:val="0"/>
        <w:spacing w:beforeLines="240" w:before="576" w:afterLines="240" w:after="576"/>
        <w:contextualSpacing/>
        <w:rPr>
          <w:sz w:val="22"/>
          <w:szCs w:val="22"/>
        </w:rPr>
      </w:pPr>
      <w:r w:rsidRPr="00195D8F">
        <w:t xml:space="preserve">If the Investor fails to (i) complete, execute and deliver any reasonable or necessary information and documentation requested by the Company or the Intermediary in order to effect the conversion of </w:t>
      </w:r>
      <w:r w:rsidR="0044385C" w:rsidRPr="00195D8F">
        <w:t>the</w:t>
      </w:r>
      <w:r w:rsidRPr="00195D8F">
        <w:t xml:space="preserve"> Crowd SAFE or (ii) notify Company of its selection to receive the cash payment or shares of the most recently issued </w:t>
      </w:r>
      <w:r w:rsidR="007D2BC9" w:rsidRPr="00195D8F">
        <w:t>capital stock</w:t>
      </w:r>
      <w:r w:rsidRPr="00195D8F">
        <w:t xml:space="preserve">, as contemplated above in connection with a Liquidity Event, within thirty (30) calendar days of receipt of notice </w:t>
      </w:r>
      <w:bookmarkStart w:id="140" w:name="_Hlk65932186"/>
      <w:r w:rsidRPr="00195D8F">
        <w:t xml:space="preserve">(whether actual or constructive) </w:t>
      </w:r>
      <w:bookmarkEnd w:id="140"/>
      <w:r w:rsidRPr="00195D8F">
        <w:t xml:space="preserve">from the Company of such Liquidity Event, then the Investor shall only be eligible to receive the cash payment option, and the Company shall keep a record of the cash payment that the Investor is entitled to claim; provided, that any unclaimed cash payment amount shall </w:t>
      </w:r>
      <w:hyperlink r:id="rId23" w:history="1">
        <w:r w:rsidRPr="00195D8F">
          <w:t>be</w:t>
        </w:r>
      </w:hyperlink>
      <w:r w:rsidRPr="00195D8F">
        <w:t xml:space="preserve"> subject to applicable state escheatment laws. </w:t>
      </w:r>
    </w:p>
    <w:p w14:paraId="46FF298B" w14:textId="77777777" w:rsidR="007E6F04" w:rsidRPr="00195D8F" w:rsidRDefault="007E6F04" w:rsidP="00270C5F">
      <w:pPr>
        <w:rPr>
          <w:b/>
          <w:bCs/>
        </w:rPr>
      </w:pPr>
    </w:p>
    <w:p w14:paraId="4EBBAA42" w14:textId="291D06C7" w:rsidR="0055690F" w:rsidRPr="00195D8F" w:rsidRDefault="00754C9A" w:rsidP="00270C5F">
      <w:r w:rsidRPr="00195D8F">
        <w:t>If the Company’s board of directors (or other applicable governing body if the Company is a limited liability company) determines in good faith that delivery of equity securities to the Investor pursuant to Liquidity Event paragraphs above would violate applicable law, rule or regulation, then the Company shall deliver to Investor in lieu thereof, a cash payment equal to the fair market value of such capital stock, as determined in good faith by the Company’s board of directors (or other applicable governing body if the Company is a limited liability company).</w:t>
      </w:r>
    </w:p>
    <w:p w14:paraId="5999D543" w14:textId="77777777" w:rsidR="00754C9A" w:rsidRPr="00195D8F" w:rsidRDefault="00754C9A" w:rsidP="00270C5F">
      <w:pPr>
        <w:rPr>
          <w:b/>
          <w:bCs/>
          <w:i/>
          <w:iCs/>
          <w:highlight w:val="cyan"/>
        </w:rPr>
      </w:pPr>
    </w:p>
    <w:p w14:paraId="6A08843B" w14:textId="77777777" w:rsidR="00270C5F" w:rsidRPr="00195D8F" w:rsidRDefault="00270C5F" w:rsidP="00270C5F">
      <w:pPr>
        <w:rPr>
          <w:b/>
          <w:bCs/>
        </w:rPr>
      </w:pPr>
    </w:p>
    <w:p w14:paraId="63C5C50A" w14:textId="77777777" w:rsidR="00270C5F" w:rsidRPr="00195D8F" w:rsidRDefault="00270C5F" w:rsidP="00270C5F">
      <w:pPr>
        <w:rPr>
          <w:b/>
          <w:bCs/>
          <w:i/>
          <w:iCs/>
        </w:rPr>
      </w:pPr>
      <w:r w:rsidRPr="00195D8F">
        <w:rPr>
          <w:b/>
          <w:bCs/>
          <w:i/>
          <w:iCs/>
        </w:rPr>
        <w:t>Dissolution</w:t>
      </w:r>
    </w:p>
    <w:p w14:paraId="35250945" w14:textId="77777777" w:rsidR="00274C6D" w:rsidRPr="00195D8F" w:rsidRDefault="00274C6D" w:rsidP="00270C5F"/>
    <w:p w14:paraId="68E16079" w14:textId="77777777" w:rsidR="007A3082" w:rsidRPr="00195D8F" w:rsidRDefault="007A3082" w:rsidP="007A3082">
      <w:pPr>
        <w:rPr>
          <w:rFonts w:eastAsia="Calibri"/>
        </w:rPr>
      </w:pPr>
      <w:r w:rsidRPr="00195D8F">
        <w:rPr>
          <w:rFonts w:eastAsia="Calibri"/>
        </w:rPr>
        <w:t xml:space="preserve">If there is a Dissolution Event (as defined below) before the Securities terminate, subject to the preferences applicable to any series of preferred stock then outstanding, the Company will distribute </w:t>
      </w:r>
      <w:r w:rsidRPr="00195D8F">
        <w:t>all proceeds</w:t>
      </w:r>
      <w:r w:rsidRPr="00195D8F">
        <w:rPr>
          <w:rFonts w:eastAsia="Calibri"/>
        </w:rPr>
        <w:t xml:space="preserve"> legally available for distribution with equal priority among the (i) </w:t>
      </w:r>
      <w:r w:rsidRPr="00195D8F">
        <w:t xml:space="preserve">holders of </w:t>
      </w:r>
      <w:r w:rsidR="00274C6D" w:rsidRPr="00195D8F">
        <w:t xml:space="preserve">the </w:t>
      </w:r>
      <w:r w:rsidRPr="00195D8F">
        <w:t>Securities</w:t>
      </w:r>
      <w:r w:rsidRPr="00195D8F">
        <w:rPr>
          <w:rFonts w:eastAsia="Calibri"/>
        </w:rPr>
        <w:t xml:space="preserve"> (on an as converted basis based on a valuation of </w:t>
      </w:r>
      <w:bookmarkStart w:id="141" w:name="_cp_text_1_477"/>
      <w:r w:rsidRPr="00195D8F">
        <w:rPr>
          <w:rFonts w:eastAsia="Calibri"/>
        </w:rPr>
        <w:t>C</w:t>
      </w:r>
      <w:bookmarkEnd w:id="141"/>
      <w:r w:rsidRPr="00195D8F">
        <w:rPr>
          <w:rFonts w:eastAsia="Calibri"/>
        </w:rPr>
        <w:t xml:space="preserve">ommon </w:t>
      </w:r>
      <w:bookmarkStart w:id="142" w:name="_cp_text_1_479"/>
      <w:r w:rsidRPr="00195D8F">
        <w:rPr>
          <w:rFonts w:eastAsia="Calibri"/>
        </w:rPr>
        <w:t>S</w:t>
      </w:r>
      <w:bookmarkEnd w:id="142"/>
      <w:r w:rsidRPr="00195D8F">
        <w:rPr>
          <w:rFonts w:eastAsia="Calibri"/>
        </w:rPr>
        <w:t xml:space="preserve">tock as determined in good faith by the Company’s board of directors at the time of the Dissolution Event), (ii) all other holders of instruments sharing in the </w:t>
      </w:r>
      <w:r w:rsidRPr="00195D8F">
        <w:t>distribution of proceeds</w:t>
      </w:r>
      <w:r w:rsidRPr="00195D8F">
        <w:rPr>
          <w:rFonts w:eastAsia="Calibri"/>
        </w:rPr>
        <w:t xml:space="preserve"> of the Company at the same priority as holders of </w:t>
      </w:r>
      <w:bookmarkStart w:id="143" w:name="_cp_text_1_481"/>
      <w:r w:rsidRPr="00195D8F">
        <w:rPr>
          <w:rFonts w:eastAsia="Calibri"/>
        </w:rPr>
        <w:t>C</w:t>
      </w:r>
      <w:bookmarkEnd w:id="143"/>
      <w:r w:rsidRPr="00195D8F">
        <w:rPr>
          <w:rFonts w:eastAsia="Calibri"/>
        </w:rPr>
        <w:t xml:space="preserve">ommon </w:t>
      </w:r>
      <w:bookmarkStart w:id="144" w:name="_cp_text_1_483"/>
      <w:r w:rsidRPr="00195D8F">
        <w:rPr>
          <w:rFonts w:eastAsia="Calibri"/>
        </w:rPr>
        <w:t>S</w:t>
      </w:r>
      <w:bookmarkEnd w:id="144"/>
      <w:r w:rsidRPr="00195D8F">
        <w:rPr>
          <w:rFonts w:eastAsia="Calibri"/>
        </w:rPr>
        <w:t xml:space="preserve">tock upon a Dissolution Event and (iii) all holders of </w:t>
      </w:r>
      <w:bookmarkStart w:id="145" w:name="_cp_text_1_485"/>
      <w:r w:rsidRPr="00195D8F">
        <w:rPr>
          <w:rFonts w:eastAsia="Calibri"/>
        </w:rPr>
        <w:t>C</w:t>
      </w:r>
      <w:bookmarkEnd w:id="145"/>
      <w:r w:rsidRPr="00195D8F">
        <w:rPr>
          <w:rFonts w:eastAsia="Calibri"/>
        </w:rPr>
        <w:t xml:space="preserve">ommon </w:t>
      </w:r>
      <w:bookmarkStart w:id="146" w:name="_cp_text_1_487"/>
      <w:r w:rsidRPr="00195D8F">
        <w:rPr>
          <w:rFonts w:eastAsia="Calibri"/>
        </w:rPr>
        <w:t>S</w:t>
      </w:r>
      <w:bookmarkEnd w:id="146"/>
      <w:r w:rsidRPr="00195D8F">
        <w:rPr>
          <w:rFonts w:eastAsia="Calibri"/>
        </w:rPr>
        <w:t>tock.</w:t>
      </w:r>
    </w:p>
    <w:p w14:paraId="293EFBF1" w14:textId="77777777" w:rsidR="007A3082" w:rsidRPr="00195D8F" w:rsidRDefault="007A3082" w:rsidP="007A3082">
      <w:pPr>
        <w:rPr>
          <w:rFonts w:eastAsia="Calibri"/>
        </w:rPr>
      </w:pPr>
    </w:p>
    <w:p w14:paraId="70541B4C" w14:textId="77777777" w:rsidR="007A3082" w:rsidRPr="00195D8F" w:rsidRDefault="007A3082" w:rsidP="007A3082">
      <w:pPr>
        <w:rPr>
          <w:rFonts w:eastAsia="Calibri"/>
        </w:rPr>
      </w:pPr>
      <w:r w:rsidRPr="00195D8F">
        <w:rPr>
          <w:rFonts w:eastAsia="Calibri"/>
        </w:rPr>
        <w:t>A “</w:t>
      </w:r>
      <w:r w:rsidRPr="00195D8F">
        <w:rPr>
          <w:b/>
        </w:rPr>
        <w:t>Dissolution Event</w:t>
      </w:r>
      <w:r w:rsidRPr="00195D8F">
        <w:rPr>
          <w:rFonts w:eastAsia="Calibri"/>
        </w:rPr>
        <w:t>” means (i) a voluntary termination of operations by the Company, (ii) a general assignment for the benefit of the Company’s creditors or (iii) any other liquidation, dissolution or winding up of the Company (excluding a Liquidity Event), whether voluntary or involuntary.</w:t>
      </w:r>
    </w:p>
    <w:p w14:paraId="65A82F23" w14:textId="77777777" w:rsidR="00270C5F" w:rsidRPr="00195D8F" w:rsidRDefault="00270C5F" w:rsidP="00270C5F">
      <w:pPr>
        <w:rPr>
          <w:b/>
          <w:bCs/>
        </w:rPr>
      </w:pPr>
    </w:p>
    <w:p w14:paraId="00254DBA" w14:textId="77777777" w:rsidR="00270C5F" w:rsidRPr="00195D8F" w:rsidRDefault="00270C5F" w:rsidP="00270C5F">
      <w:pPr>
        <w:rPr>
          <w:i/>
          <w:iCs/>
        </w:rPr>
      </w:pPr>
      <w:r w:rsidRPr="00195D8F">
        <w:rPr>
          <w:b/>
          <w:bCs/>
          <w:i/>
          <w:iCs/>
        </w:rPr>
        <w:t>Termination</w:t>
      </w:r>
    </w:p>
    <w:p w14:paraId="32237D49" w14:textId="77777777" w:rsidR="00270C5F" w:rsidRPr="00195D8F" w:rsidRDefault="00270C5F" w:rsidP="00270C5F"/>
    <w:p w14:paraId="168A3383" w14:textId="77777777" w:rsidR="00270C5F" w:rsidRPr="00195D8F" w:rsidRDefault="00270C5F" w:rsidP="00270C5F">
      <w:r w:rsidRPr="00195D8F">
        <w:lastRenderedPageBreak/>
        <w:t>The Securities terminate upon (without relieving the Company of any obligations arising from a prior breach of or non-compliance with the Securities) upon the earlier to occur</w:t>
      </w:r>
      <w:r w:rsidR="00274C6D" w:rsidRPr="00195D8F">
        <w:t xml:space="preserve"> of</w:t>
      </w:r>
      <w:r w:rsidRPr="00195D8F">
        <w:t xml:space="preserve">: (i) the issuance of shares in the CF Shadow </w:t>
      </w:r>
      <w:r w:rsidR="00274C6D" w:rsidRPr="00195D8F">
        <w:t xml:space="preserve">Securities </w:t>
      </w:r>
      <w:r w:rsidRPr="00195D8F">
        <w:t>to the Investor pursuant to the conversion provisions</w:t>
      </w:r>
      <w:r w:rsidR="00274C6D" w:rsidRPr="00195D8F">
        <w:t xml:space="preserve"> of the Crowd SAFE agreement</w:t>
      </w:r>
      <w:r w:rsidRPr="00195D8F">
        <w:t xml:space="preserve"> or (ii) the payment, or setting aside for payment, of amounts due to the Investor pursuant to a Liquidity Event or a Dissolution Event.</w:t>
      </w:r>
    </w:p>
    <w:p w14:paraId="4EE6F039" w14:textId="77777777" w:rsidR="00270C5F" w:rsidRPr="00195D8F" w:rsidRDefault="00270C5F" w:rsidP="00270C5F">
      <w:pPr>
        <w:rPr>
          <w:b/>
          <w:bCs/>
        </w:rPr>
      </w:pPr>
    </w:p>
    <w:p w14:paraId="0C9A8710" w14:textId="77777777" w:rsidR="00270C5F" w:rsidRPr="00195D8F" w:rsidRDefault="00270C5F" w:rsidP="003C642C">
      <w:pPr>
        <w:rPr>
          <w:b/>
          <w:bCs/>
          <w:i/>
          <w:iCs/>
        </w:rPr>
      </w:pPr>
      <w:bookmarkStart w:id="147" w:name="_Toc4935506"/>
      <w:bookmarkStart w:id="148" w:name="_Ref4935980"/>
      <w:r w:rsidRPr="00195D8F">
        <w:rPr>
          <w:b/>
          <w:bCs/>
          <w:i/>
          <w:iCs/>
        </w:rPr>
        <w:t>Voting and Control</w:t>
      </w:r>
      <w:bookmarkEnd w:id="147"/>
      <w:bookmarkEnd w:id="148"/>
      <w:r w:rsidRPr="00195D8F">
        <w:rPr>
          <w:b/>
          <w:bCs/>
          <w:i/>
          <w:iCs/>
        </w:rPr>
        <w:t xml:space="preserve"> </w:t>
      </w:r>
    </w:p>
    <w:p w14:paraId="1F3C27D0" w14:textId="77777777" w:rsidR="00270C5F" w:rsidRPr="00195D8F" w:rsidRDefault="00270C5F" w:rsidP="00270C5F"/>
    <w:p w14:paraId="61D01679" w14:textId="77777777" w:rsidR="00270C5F" w:rsidRPr="00195D8F" w:rsidRDefault="00274C6D" w:rsidP="00270C5F">
      <w:r w:rsidRPr="00195D8F">
        <w:t xml:space="preserve">Neither the Securities nor the securities issuable upon the conversion of the </w:t>
      </w:r>
      <w:r w:rsidR="00270C5F" w:rsidRPr="00195D8F">
        <w:t>Securities have voting rights.</w:t>
      </w:r>
    </w:p>
    <w:p w14:paraId="06FB1DD7" w14:textId="77777777" w:rsidR="00270C5F" w:rsidRPr="00195D8F" w:rsidRDefault="00270C5F" w:rsidP="00270C5F"/>
    <w:p w14:paraId="6AB47A93" w14:textId="77777777" w:rsidR="00270C5F" w:rsidRPr="00195D8F" w:rsidRDefault="00270C5F" w:rsidP="00270C5F">
      <w:r w:rsidRPr="00195D8F">
        <w:t xml:space="preserve">The Company does not have any voting agreements in place. </w:t>
      </w:r>
    </w:p>
    <w:p w14:paraId="28CF3F75" w14:textId="77777777" w:rsidR="00270C5F" w:rsidRPr="00195D8F" w:rsidRDefault="00270C5F" w:rsidP="00270C5F"/>
    <w:p w14:paraId="31C22E1E" w14:textId="77777777" w:rsidR="00270C5F" w:rsidRPr="00195D8F" w:rsidRDefault="00270C5F" w:rsidP="00270C5F">
      <w:r w:rsidRPr="00195D8F">
        <w:t>The Company does not have any shareholder</w:t>
      </w:r>
      <w:r w:rsidR="00274C6D" w:rsidRPr="00195D8F">
        <w:t xml:space="preserve"> or </w:t>
      </w:r>
      <w:r w:rsidRPr="00195D8F">
        <w:t xml:space="preserve">equity holder agreements in place. </w:t>
      </w:r>
    </w:p>
    <w:p w14:paraId="016FFABC" w14:textId="77777777" w:rsidR="00270C5F" w:rsidRPr="00195D8F" w:rsidRDefault="00270C5F" w:rsidP="00270C5F"/>
    <w:p w14:paraId="3FF2BCDD" w14:textId="77777777" w:rsidR="00270C5F" w:rsidRPr="00195D8F" w:rsidRDefault="00270C5F" w:rsidP="003C642C">
      <w:pPr>
        <w:rPr>
          <w:b/>
          <w:bCs/>
          <w:i/>
          <w:iCs/>
        </w:rPr>
      </w:pPr>
      <w:bookmarkStart w:id="149" w:name="_Toc4935507"/>
      <w:r w:rsidRPr="00195D8F">
        <w:rPr>
          <w:b/>
          <w:bCs/>
          <w:i/>
          <w:iCs/>
        </w:rPr>
        <w:t>Anti-Dilution Rights</w:t>
      </w:r>
      <w:bookmarkEnd w:id="149"/>
      <w:r w:rsidRPr="00195D8F">
        <w:rPr>
          <w:b/>
          <w:bCs/>
          <w:i/>
          <w:iCs/>
        </w:rPr>
        <w:t xml:space="preserve"> </w:t>
      </w:r>
    </w:p>
    <w:p w14:paraId="5E443776" w14:textId="77777777" w:rsidR="00270C5F" w:rsidRPr="00195D8F" w:rsidRDefault="00270C5F" w:rsidP="00270C5F"/>
    <w:p w14:paraId="7A10929D" w14:textId="6806928A" w:rsidR="00270C5F" w:rsidRPr="00195D8F" w:rsidRDefault="00270C5F" w:rsidP="007A3082">
      <w:pPr>
        <w:rPr>
          <w:rFonts w:eastAsia="Calibri"/>
        </w:rPr>
      </w:pPr>
      <w:r w:rsidRPr="00195D8F">
        <w:t>The Securities do not have anti-dilution rights, which means that future equity</w:t>
      </w:r>
      <w:r w:rsidR="00AA4B52" w:rsidRPr="00195D8F">
        <w:t xml:space="preserve"> issuances and other events</w:t>
      </w:r>
      <w:r w:rsidRPr="00195D8F">
        <w:t xml:space="preserve"> will dilute the ownership percentage that the Investor may eventually have in the Company.</w:t>
      </w:r>
      <w:r w:rsidR="007A3082" w:rsidRPr="00195D8F">
        <w:t xml:space="preserve"> </w:t>
      </w:r>
    </w:p>
    <w:p w14:paraId="68D58EB0" w14:textId="77777777" w:rsidR="00270C5F" w:rsidRPr="00195D8F" w:rsidRDefault="00270C5F" w:rsidP="00270C5F"/>
    <w:p w14:paraId="63CFE74D" w14:textId="77777777" w:rsidR="00270C5F" w:rsidRPr="00195D8F" w:rsidRDefault="00270C5F" w:rsidP="003C642C">
      <w:pPr>
        <w:rPr>
          <w:b/>
          <w:bCs/>
          <w:i/>
          <w:iCs/>
        </w:rPr>
      </w:pPr>
      <w:bookmarkStart w:id="150" w:name="_Toc4935508"/>
      <w:r w:rsidRPr="00195D8F">
        <w:rPr>
          <w:b/>
          <w:bCs/>
          <w:i/>
          <w:iCs/>
        </w:rPr>
        <w:t>Restrictions on Transfer</w:t>
      </w:r>
      <w:bookmarkEnd w:id="150"/>
      <w:r w:rsidRPr="00195D8F">
        <w:rPr>
          <w:b/>
          <w:bCs/>
          <w:i/>
          <w:iCs/>
        </w:rPr>
        <w:t xml:space="preserve"> </w:t>
      </w:r>
    </w:p>
    <w:p w14:paraId="39E96E5B" w14:textId="77777777" w:rsidR="00270C5F" w:rsidRPr="00195D8F" w:rsidRDefault="00270C5F" w:rsidP="00270C5F"/>
    <w:p w14:paraId="4B3B7CCA" w14:textId="77777777" w:rsidR="00270C5F" w:rsidRPr="00195D8F" w:rsidRDefault="00270C5F" w:rsidP="00270C5F">
      <w:r w:rsidRPr="00195D8F">
        <w:t xml:space="preserve">Any Securities sold pursuant to Regulation CF being offered may not be transferred by any Investor of such Securities during the one-year holding period beginning when the Securities were issued, unless such Securities are transferred: </w:t>
      </w:r>
      <w:r w:rsidR="00AA4B52" w:rsidRPr="00195D8F">
        <w:t>(</w:t>
      </w:r>
      <w:r w:rsidRPr="00195D8F">
        <w:t>1) to the Company</w:t>
      </w:r>
      <w:r w:rsidR="00AA4B52" w:rsidRPr="00195D8F">
        <w:t>;</w:t>
      </w:r>
      <w:r w:rsidRPr="00195D8F">
        <w:t xml:space="preserve"> </w:t>
      </w:r>
      <w:r w:rsidR="00AA4B52" w:rsidRPr="00195D8F">
        <w:t>(</w:t>
      </w:r>
      <w:r w:rsidRPr="00195D8F">
        <w:t>2) to an accredited investor, as defined by Rule 501(d) of Regulation D promulgated under the Securities Act</w:t>
      </w:r>
      <w:r w:rsidR="00AA4B52" w:rsidRPr="00195D8F">
        <w:t>;</w:t>
      </w:r>
      <w:r w:rsidRPr="00195D8F">
        <w:t xml:space="preserve"> </w:t>
      </w:r>
      <w:r w:rsidR="00AA4B52" w:rsidRPr="00195D8F">
        <w:t>(</w:t>
      </w:r>
      <w:r w:rsidRPr="00195D8F">
        <w:t>3) as part of an IPO</w:t>
      </w:r>
      <w:r w:rsidR="00AA4B52" w:rsidRPr="00195D8F">
        <w:t>;</w:t>
      </w:r>
      <w:r w:rsidRPr="00195D8F">
        <w:t xml:space="preserve"> or </w:t>
      </w:r>
      <w:r w:rsidR="00AA4B52" w:rsidRPr="00195D8F">
        <w:t>(</w:t>
      </w:r>
      <w:r w:rsidRPr="00195D8F">
        <w:t xml:space="preserve">4) to a member of the family of the Investor or the equivalent, to a trust controlled by the Investor, to a trust created for the benefit of a member of the family of the Investor or the equivalent, or in connection with the death or divorce of the Investor or other similar circumstances. </w:t>
      </w:r>
      <w:r w:rsidR="00AA4B52" w:rsidRPr="00195D8F">
        <w:t>“</w:t>
      </w:r>
      <w:r w:rsidRPr="00195D8F">
        <w:t>Member of the family</w:t>
      </w:r>
      <w:r w:rsidR="00AA4B52" w:rsidRPr="00195D8F">
        <w:t>”</w:t>
      </w:r>
      <w:r w:rsidRPr="00195D8F">
        <w:t xml:space="preserve"> as used herein means a child, stepchild, grandchild, parent, stepparent, grandparent, spouse or spousal equivalent, sibling, mother/father/daughter/son/sister/</w:t>
      </w:r>
      <w:proofErr w:type="gramStart"/>
      <w:r w:rsidRPr="00195D8F">
        <w:t>brother-in-law, and</w:t>
      </w:r>
      <w:proofErr w:type="gramEnd"/>
      <w:r w:rsidRPr="00195D8F">
        <w:t xml:space="preserve"> includes adoptive relationships. </w:t>
      </w:r>
      <w:r w:rsidR="00AA4B52" w:rsidRPr="00195D8F">
        <w:t>Each Investor should be aware that although the Securities may legally be able to be transferred, there is no guarantee that another party will be willing to purchase them.</w:t>
      </w:r>
    </w:p>
    <w:p w14:paraId="442F2228" w14:textId="77777777" w:rsidR="00270C5F" w:rsidRPr="00195D8F" w:rsidRDefault="00270C5F" w:rsidP="00270C5F"/>
    <w:p w14:paraId="5F3E2B07" w14:textId="77777777" w:rsidR="00270C5F" w:rsidRPr="00195D8F" w:rsidRDefault="00270C5F" w:rsidP="00270C5F">
      <w:r w:rsidRPr="00195D8F">
        <w:t xml:space="preserve">In addition to the foregoing restrictions, prior to making any transfer of the Securities or any </w:t>
      </w:r>
      <w:r w:rsidR="00AA4B52" w:rsidRPr="00195D8F">
        <w:t xml:space="preserve">capital stock </w:t>
      </w:r>
      <w:r w:rsidRPr="00195D8F">
        <w:t>into which they are convertible, such transferring Investor must either make such transfer pursuant to an effective registration statement filed with the SEC or provide the Company with an opinion of counsel</w:t>
      </w:r>
      <w:r w:rsidR="00AA4B52" w:rsidRPr="00195D8F">
        <w:t xml:space="preserve"> reasonably satisfactory to the Company</w:t>
      </w:r>
      <w:r w:rsidRPr="00195D8F">
        <w:t xml:space="preserve"> stating that a registration statement is not necessary to effect such transfer.</w:t>
      </w:r>
    </w:p>
    <w:p w14:paraId="6F0584DB" w14:textId="77777777" w:rsidR="00270C5F" w:rsidRPr="00195D8F" w:rsidRDefault="00270C5F" w:rsidP="00270C5F"/>
    <w:p w14:paraId="41C6B32E" w14:textId="77777777" w:rsidR="00270C5F" w:rsidRPr="00195D8F" w:rsidRDefault="00270C5F" w:rsidP="00270C5F">
      <w:r w:rsidRPr="00195D8F">
        <w:t xml:space="preserve">In addition, the Investor may not transfer the Securities or any </w:t>
      </w:r>
      <w:r w:rsidR="00AA4B52" w:rsidRPr="00195D8F">
        <w:t>capital stock</w:t>
      </w:r>
      <w:r w:rsidRPr="00195D8F">
        <w:t xml:space="preserve"> into which they are convertible to any of the Company’s competitors, as determined by the Company in good faith.</w:t>
      </w:r>
    </w:p>
    <w:p w14:paraId="7ED4BBA8" w14:textId="77777777" w:rsidR="00270C5F" w:rsidRPr="00195D8F" w:rsidRDefault="00270C5F" w:rsidP="00270C5F"/>
    <w:p w14:paraId="423014F7" w14:textId="77777777" w:rsidR="003747F2" w:rsidRPr="00195D8F" w:rsidRDefault="003747F2" w:rsidP="003747F2">
      <w:r w:rsidRPr="00195D8F">
        <w:t xml:space="preserve">Furthermore, upon the event of an </w:t>
      </w:r>
      <w:bookmarkStart w:id="151" w:name="_cp_text_1_490"/>
      <w:r w:rsidRPr="00195D8F">
        <w:t>IPO</w:t>
      </w:r>
      <w:bookmarkEnd w:id="151"/>
      <w:r w:rsidRPr="00195D8F">
        <w:t xml:space="preserve">, the capital stock into which the Securities are converted will be subject to a lock-up period and may not be lent, offered, pledged, or sold for up to 180 days following such </w:t>
      </w:r>
      <w:bookmarkStart w:id="152" w:name="_cp_text_1_492"/>
      <w:r w:rsidRPr="00195D8F">
        <w:t>IPO</w:t>
      </w:r>
      <w:bookmarkEnd w:id="152"/>
      <w:r w:rsidRPr="00195D8F">
        <w:t>.</w:t>
      </w:r>
    </w:p>
    <w:p w14:paraId="49A1282A" w14:textId="77777777" w:rsidR="00557051" w:rsidRPr="00195D8F" w:rsidRDefault="00557051" w:rsidP="003747F2">
      <w:bookmarkStart w:id="153" w:name="_Toc4935509"/>
    </w:p>
    <w:p w14:paraId="468EA455" w14:textId="77777777" w:rsidR="00270C5F" w:rsidRPr="00195D8F" w:rsidRDefault="00270C5F" w:rsidP="003747F2">
      <w:pPr>
        <w:rPr>
          <w:b/>
          <w:bCs/>
          <w:i/>
          <w:iCs/>
        </w:rPr>
      </w:pPr>
      <w:r w:rsidRPr="00195D8F">
        <w:rPr>
          <w:b/>
          <w:bCs/>
          <w:i/>
          <w:iCs/>
        </w:rPr>
        <w:t>Other Material Terms</w:t>
      </w:r>
      <w:bookmarkEnd w:id="153"/>
      <w:r w:rsidRPr="00195D8F">
        <w:rPr>
          <w:b/>
          <w:bCs/>
          <w:i/>
          <w:iCs/>
        </w:rPr>
        <w:t xml:space="preserve"> </w:t>
      </w:r>
    </w:p>
    <w:p w14:paraId="694318E2" w14:textId="77777777" w:rsidR="00270C5F" w:rsidRPr="00195D8F" w:rsidRDefault="00270C5F" w:rsidP="00270C5F"/>
    <w:p w14:paraId="4E1E854B" w14:textId="77777777" w:rsidR="00270C5F" w:rsidRPr="00195D8F" w:rsidRDefault="00270C5F" w:rsidP="00270C5F">
      <w:pPr>
        <w:numPr>
          <w:ilvl w:val="0"/>
          <w:numId w:val="16"/>
        </w:numPr>
        <w:suppressAutoHyphens/>
      </w:pPr>
      <w:r w:rsidRPr="00195D8F">
        <w:t>The Company does not have the right to repurchase the Securities.</w:t>
      </w:r>
    </w:p>
    <w:p w14:paraId="03EC7D5E" w14:textId="77777777" w:rsidR="00270C5F" w:rsidRPr="00195D8F" w:rsidRDefault="00270C5F" w:rsidP="00270C5F">
      <w:pPr>
        <w:numPr>
          <w:ilvl w:val="0"/>
          <w:numId w:val="16"/>
        </w:numPr>
        <w:suppressAutoHyphens/>
      </w:pPr>
      <w:r w:rsidRPr="00195D8F">
        <w:t>The Securities do not have a stated return or liquidation preference.</w:t>
      </w:r>
    </w:p>
    <w:p w14:paraId="229240F0" w14:textId="77777777" w:rsidR="00270C5F" w:rsidRPr="00195D8F" w:rsidRDefault="00270C5F" w:rsidP="00270C5F">
      <w:pPr>
        <w:numPr>
          <w:ilvl w:val="0"/>
          <w:numId w:val="16"/>
        </w:numPr>
        <w:suppressAutoHyphens/>
      </w:pPr>
      <w:r w:rsidRPr="00195D8F">
        <w:t>The Company cannot determine if it currently has enough capital stock authorized to issue upon the conversion of the Securities, because the amount of capital stock to be issued is based on the occurrence of future events.</w:t>
      </w:r>
    </w:p>
    <w:p w14:paraId="5FD1FD18" w14:textId="77777777" w:rsidR="00270C5F" w:rsidRPr="00195D8F" w:rsidRDefault="00270C5F" w:rsidP="00270C5F"/>
    <w:p w14:paraId="15E76D9E" w14:textId="77777777" w:rsidR="00557051" w:rsidRPr="00195D8F" w:rsidRDefault="00557051" w:rsidP="003C642C">
      <w:pPr>
        <w:pStyle w:val="Heading1"/>
        <w:jc w:val="center"/>
      </w:pPr>
      <w:bookmarkStart w:id="154" w:name="_Toc40120561"/>
      <w:r w:rsidRPr="00195D8F">
        <w:t>COMMISSION AND FEES</w:t>
      </w:r>
      <w:bookmarkEnd w:id="154"/>
    </w:p>
    <w:p w14:paraId="6A650F74" w14:textId="77777777" w:rsidR="00557051" w:rsidRPr="00195D8F" w:rsidRDefault="00557051" w:rsidP="00747479">
      <w:pPr>
        <w:jc w:val="center"/>
        <w:rPr>
          <w:b/>
          <w:bCs/>
        </w:rPr>
      </w:pPr>
    </w:p>
    <w:p w14:paraId="420EB2CD" w14:textId="77777777" w:rsidR="00747479" w:rsidRPr="00195D8F" w:rsidRDefault="00747479" w:rsidP="00747479">
      <w:r w:rsidRPr="00195D8F">
        <w:t>At the conclusion of the Offering, the issuer shall pay a fee of six percent (6%) of the amount raised in the Offering to the Intermediary.</w:t>
      </w:r>
    </w:p>
    <w:p w14:paraId="48EE3E42" w14:textId="77777777" w:rsidR="00747479" w:rsidRPr="00195D8F" w:rsidRDefault="00747479" w:rsidP="00747479"/>
    <w:p w14:paraId="76D7575E" w14:textId="77777777" w:rsidR="00747479" w:rsidRPr="00195D8F" w:rsidRDefault="00747479" w:rsidP="003C642C">
      <w:pPr>
        <w:pStyle w:val="Heading2"/>
      </w:pPr>
      <w:bookmarkStart w:id="155" w:name="_Toc40120562"/>
      <w:r w:rsidRPr="00195D8F">
        <w:t>Stock, Warrants and Other Compensation</w:t>
      </w:r>
      <w:bookmarkEnd w:id="155"/>
    </w:p>
    <w:p w14:paraId="3E3FB8D8" w14:textId="77777777" w:rsidR="00747479" w:rsidRPr="00195D8F" w:rsidRDefault="00747479" w:rsidP="00747479"/>
    <w:p w14:paraId="2DA30E83" w14:textId="77777777" w:rsidR="00747479" w:rsidRPr="00195D8F" w:rsidRDefault="00747479" w:rsidP="00270C5F">
      <w:r w:rsidRPr="00195D8F">
        <w:t xml:space="preserve">The Intermediary will also receive compensation in the form of securities equal to </w:t>
      </w:r>
      <w:r w:rsidR="00293BA9" w:rsidRPr="00195D8F">
        <w:t>two percent (</w:t>
      </w:r>
      <w:r w:rsidRPr="00195D8F">
        <w:t>2%</w:t>
      </w:r>
      <w:r w:rsidR="00293BA9" w:rsidRPr="00195D8F">
        <w:t>)</w:t>
      </w:r>
      <w:r w:rsidRPr="00195D8F">
        <w:t xml:space="preserve"> of the total number of </w:t>
      </w:r>
      <w:r w:rsidR="00716B3D" w:rsidRPr="00195D8F">
        <w:t xml:space="preserve">the Securities </w:t>
      </w:r>
      <w:r w:rsidRPr="00195D8F">
        <w:t>sold in the offering</w:t>
      </w:r>
    </w:p>
    <w:p w14:paraId="63707B79" w14:textId="77777777" w:rsidR="00747479" w:rsidRPr="00195D8F" w:rsidRDefault="00747479" w:rsidP="00270C5F"/>
    <w:p w14:paraId="6D3DC086" w14:textId="77777777" w:rsidR="00270C5F" w:rsidRPr="00195D8F" w:rsidRDefault="00270C5F" w:rsidP="00D25556">
      <w:pPr>
        <w:pStyle w:val="Heading1"/>
        <w:jc w:val="center"/>
      </w:pPr>
      <w:bookmarkStart w:id="156" w:name="_Toc4935510"/>
      <w:bookmarkStart w:id="157" w:name="_Toc40120563"/>
      <w:r w:rsidRPr="00195D8F">
        <w:t>TAX MATTERS</w:t>
      </w:r>
      <w:bookmarkEnd w:id="156"/>
      <w:bookmarkEnd w:id="157"/>
    </w:p>
    <w:p w14:paraId="750FC046" w14:textId="77777777" w:rsidR="00270C5F" w:rsidRPr="00195D8F" w:rsidRDefault="00270C5F" w:rsidP="00270C5F"/>
    <w:p w14:paraId="78503756" w14:textId="77777777" w:rsidR="00270C5F" w:rsidRPr="00195D8F" w:rsidRDefault="00270C5F" w:rsidP="00270C5F">
      <w:pPr>
        <w:spacing w:after="240"/>
      </w:pPr>
      <w:r w:rsidRPr="00195D8F">
        <w:rPr>
          <w:b/>
          <w:bCs/>
        </w:rPr>
        <w:t xml:space="preserve">EACH PROSPECTIVE INVESTOR SHOULD CONSULT WITH </w:t>
      </w:r>
      <w:r w:rsidR="00FB6B6E" w:rsidRPr="00195D8F">
        <w:rPr>
          <w:b/>
          <w:bCs/>
        </w:rPr>
        <w:t>THEIR</w:t>
      </w:r>
      <w:r w:rsidRPr="00195D8F">
        <w:rPr>
          <w:b/>
          <w:bCs/>
        </w:rPr>
        <w:t xml:space="preserve"> OWN TAX AND ERISA ADVISOR AS TO THE PARTICULAR CONSEQUENCES TO THE INVESTOR OF THE PURCHASE, OWNERSHIP AND SALE OF THE INVESTOR’S SECURITIES, AS WELL AS POSSIBLE CHANGES IN THE TAX LAWS.</w:t>
      </w:r>
      <w:r w:rsidRPr="00195D8F">
        <w:t xml:space="preserve"> </w:t>
      </w:r>
    </w:p>
    <w:p w14:paraId="3867CC76" w14:textId="20A91043" w:rsidR="00270C5F" w:rsidRPr="00195D8F" w:rsidRDefault="00270C5F" w:rsidP="00270C5F">
      <w:pPr>
        <w:spacing w:after="240"/>
      </w:pPr>
      <w:r w:rsidRPr="00195D8F">
        <w:rPr>
          <w:b/>
          <w:bCs/>
        </w:rPr>
        <w:t xml:space="preserve">TO </w:t>
      </w:r>
      <w:r w:rsidR="0073605A" w:rsidRPr="00195D8F">
        <w:rPr>
          <w:b/>
          <w:bCs/>
        </w:rPr>
        <w:t xml:space="preserve">ENSURE </w:t>
      </w:r>
      <w:r w:rsidRPr="00195D8F">
        <w:rPr>
          <w:b/>
          <w:bCs/>
        </w:rPr>
        <w:t>COMPLIANCE WITH THE REQUIREMENTS IMPOSED BY THE INTERNAL REVENUE SERVICE, WE INFORM YOU THAT ANY TAX STATEMENT IN THIS FORM C CONCERNING UNITED STATES FEDERAL TAXES IS NOT INTENDED OR WRITTEN TO BE USED, AND CANNOT BE USED, BY ANY TAXPAYER FOR THE PURPOSE OF AVOIDING ANY TAX-RELATED PENALTIES UNDER THE UNITED STATES INTERNAL REVENUE CODE. ANY TAX STATEMENT HEREIN CONCERNING UNITED STATES FEDERAL TAXES WAS WRITTEN IN CONNECTION WITH THE MARKETING OR PROMOTION OF THE TRANSACTIONS OR MATTERS TO WHICH THE STATEMENT RELATES. EACH TAXPAYER SHOULD SEEK ADVICE BASED ON THE TAXPAYER’S PARTICULAR CIRCUMSTANCES FROM AN INDEPENDENT TAX ADVISOR.</w:t>
      </w:r>
    </w:p>
    <w:p w14:paraId="011BAC34" w14:textId="77777777" w:rsidR="00270C5F" w:rsidRPr="00195D8F" w:rsidRDefault="00270C5F" w:rsidP="00270C5F">
      <w:pPr>
        <w:spacing w:after="240"/>
      </w:pPr>
      <w:r w:rsidRPr="00195D8F">
        <w:rPr>
          <w:b/>
          <w:bCs/>
        </w:rPr>
        <w:t xml:space="preserve">Potential Investors who are not United States residents are urged to consult their tax advisors regarding the United States federal income tax implications of any investment in the Company, as well as the taxation of such investment by their country of residence. Furthermore, it should be anticipated that distributions from the Company to such foreign investors may be subject to </w:t>
      </w:r>
      <w:r w:rsidR="00F4638B" w:rsidRPr="00195D8F">
        <w:rPr>
          <w:b/>
          <w:bCs/>
        </w:rPr>
        <w:t xml:space="preserve">United States </w:t>
      </w:r>
      <w:r w:rsidRPr="00195D8F">
        <w:rPr>
          <w:b/>
          <w:bCs/>
        </w:rPr>
        <w:t>withholding tax.</w:t>
      </w:r>
    </w:p>
    <w:p w14:paraId="1DA9F87F" w14:textId="77777777" w:rsidR="00270C5F" w:rsidRPr="00195D8F" w:rsidRDefault="00270C5F" w:rsidP="00270C5F">
      <w:pPr>
        <w:spacing w:after="240"/>
      </w:pPr>
      <w:r w:rsidRPr="00195D8F">
        <w:rPr>
          <w:b/>
          <w:bCs/>
        </w:rPr>
        <w:t xml:space="preserve">EACH POTENTIAL INVESTOR SHOULD CONSULT </w:t>
      </w:r>
      <w:r w:rsidR="00FB6B6E" w:rsidRPr="00195D8F">
        <w:rPr>
          <w:b/>
          <w:bCs/>
        </w:rPr>
        <w:t>THEIR</w:t>
      </w:r>
      <w:r w:rsidRPr="00195D8F">
        <w:rPr>
          <w:b/>
          <w:bCs/>
        </w:rPr>
        <w:t xml:space="preserve"> OWN TAX ADVISOR CONCERNING THE POSSIBLE IMPACT OF STATE TAXES.</w:t>
      </w:r>
    </w:p>
    <w:p w14:paraId="1CAEDD0F" w14:textId="77777777" w:rsidR="001A5086" w:rsidRPr="00195D8F" w:rsidRDefault="00732955" w:rsidP="00DF2D47">
      <w:pPr>
        <w:pStyle w:val="Heading1"/>
        <w:jc w:val="center"/>
      </w:pPr>
      <w:bookmarkStart w:id="158" w:name="_Toc40120564"/>
      <w:r w:rsidRPr="00195D8F">
        <w:t>LEGAL MATTERS</w:t>
      </w:r>
      <w:bookmarkEnd w:id="158"/>
    </w:p>
    <w:p w14:paraId="7B633AE9" w14:textId="77777777" w:rsidR="001A5086" w:rsidRPr="00195D8F" w:rsidRDefault="001A5086" w:rsidP="001A5086">
      <w:pPr>
        <w:rPr>
          <w:b/>
          <w:iCs/>
        </w:rPr>
      </w:pPr>
    </w:p>
    <w:p w14:paraId="28D7F684" w14:textId="77777777" w:rsidR="001A5086" w:rsidRPr="00195D8F" w:rsidRDefault="001A5086" w:rsidP="001A5086">
      <w:pPr>
        <w:pStyle w:val="BodyTextItalics"/>
        <w:widowControl/>
        <w:adjustRightInd/>
        <w:spacing w:after="0" w:line="240" w:lineRule="auto"/>
        <w:ind w:firstLine="0"/>
        <w:rPr>
          <w:i w:val="0"/>
        </w:rPr>
      </w:pPr>
      <w:r w:rsidRPr="00195D8F">
        <w:rPr>
          <w:i w:val="0"/>
        </w:rPr>
        <w:t>Any prospective Investor should consult with its own counsel and advisors in evaluating an investment in the Offering.</w:t>
      </w:r>
    </w:p>
    <w:p w14:paraId="0018FD8C" w14:textId="77777777" w:rsidR="00E26F58" w:rsidRPr="00195D8F" w:rsidRDefault="00E26F58" w:rsidP="001A5086">
      <w:pPr>
        <w:pStyle w:val="BodyTextItalics"/>
        <w:widowControl/>
        <w:adjustRightInd/>
        <w:spacing w:after="0" w:line="240" w:lineRule="auto"/>
        <w:ind w:firstLine="0"/>
        <w:rPr>
          <w:i w:val="0"/>
        </w:rPr>
      </w:pPr>
    </w:p>
    <w:p w14:paraId="59C3A44C" w14:textId="77777777" w:rsidR="00E26F58" w:rsidRPr="00195D8F" w:rsidRDefault="00E26F58" w:rsidP="00CC3A4E">
      <w:pPr>
        <w:pStyle w:val="Heading1"/>
        <w:jc w:val="center"/>
      </w:pPr>
      <w:bookmarkStart w:id="159" w:name="_Toc40120565"/>
      <w:r w:rsidRPr="00195D8F">
        <w:t>DISCLAIMER OF TELEVISION, RADIO, PODCAST AND STREAMING PRESENTATION</w:t>
      </w:r>
      <w:bookmarkEnd w:id="159"/>
    </w:p>
    <w:p w14:paraId="4182D98B" w14:textId="77777777" w:rsidR="00E26F58" w:rsidRPr="00195D8F" w:rsidRDefault="00E26F58" w:rsidP="00E26F58">
      <w:pPr>
        <w:ind w:firstLine="720"/>
        <w:rPr>
          <w:b/>
          <w:bCs/>
          <w:i/>
          <w:iCs/>
        </w:rPr>
      </w:pPr>
    </w:p>
    <w:p w14:paraId="53E07A1E" w14:textId="77777777" w:rsidR="00E26F58" w:rsidRPr="00195D8F" w:rsidRDefault="00E26F58" w:rsidP="00E26F58">
      <w:r w:rsidRPr="00195D8F">
        <w:t>The Company’s officers may participate in the filming or recording of a various media and in the course of the filming, may present certain business information to the investor panel appearing on the show (the “</w:t>
      </w:r>
      <w:r w:rsidRPr="00195D8F">
        <w:rPr>
          <w:b/>
          <w:bCs/>
        </w:rPr>
        <w:t>Presentation</w:t>
      </w:r>
      <w:r w:rsidRPr="00195D8F">
        <w:t xml:space="preserve">”). The Company will not pass upon the merits of, certify, approve, or otherwise authorize the statements made in the Presentation. The Presentation commentary being made should not be viewed as superior or a substitute for the disclosures made in this Form-C. Accordingly, the statements made in the Presentation, unless reiterated in the Offering materials provided herein, should not be applied to the Company’s business and operations as of the date of this Offering. Moreover, the Presentation may involve several statements constituting puffery, that is, exaggerations not to be taken literally or otherwise as indication of factual data or historical or future performance. </w:t>
      </w:r>
    </w:p>
    <w:p w14:paraId="65B9BBD2" w14:textId="77777777" w:rsidR="00E26F58" w:rsidRPr="00195D8F" w:rsidRDefault="00E26F58" w:rsidP="001A5086">
      <w:pPr>
        <w:pStyle w:val="BodyTextItalics"/>
        <w:widowControl/>
        <w:adjustRightInd/>
        <w:spacing w:after="0" w:line="240" w:lineRule="auto"/>
        <w:ind w:firstLine="0"/>
      </w:pPr>
    </w:p>
    <w:p w14:paraId="216748D9" w14:textId="77777777" w:rsidR="001A5086" w:rsidRPr="00195D8F" w:rsidRDefault="00732955" w:rsidP="003C642C">
      <w:pPr>
        <w:pStyle w:val="Heading1"/>
        <w:jc w:val="center"/>
        <w:rPr>
          <w:rFonts w:eastAsia="Times"/>
        </w:rPr>
      </w:pPr>
      <w:bookmarkStart w:id="160" w:name="_Toc40120566"/>
      <w:r w:rsidRPr="00195D8F">
        <w:rPr>
          <w:rFonts w:eastAsia="Times"/>
        </w:rPr>
        <w:t>ADDITIONAL INFORMATION</w:t>
      </w:r>
      <w:bookmarkEnd w:id="160"/>
    </w:p>
    <w:p w14:paraId="12627358" w14:textId="77777777" w:rsidR="001A5086" w:rsidRPr="00195D8F" w:rsidRDefault="001A5086" w:rsidP="001A5086">
      <w:pPr>
        <w:rPr>
          <w:rFonts w:eastAsia="Calibri"/>
          <w:iCs/>
        </w:rPr>
      </w:pPr>
    </w:p>
    <w:p w14:paraId="65EFA785" w14:textId="77777777" w:rsidR="001A5086" w:rsidRPr="00195D8F" w:rsidRDefault="001A5086" w:rsidP="001A5086">
      <w:pPr>
        <w:rPr>
          <w:rFonts w:eastAsia="Times"/>
          <w:color w:val="000000"/>
        </w:rPr>
      </w:pPr>
      <w:r w:rsidRPr="00195D8F">
        <w:rPr>
          <w:rFonts w:eastAsia="Times"/>
          <w:color w:val="000000"/>
        </w:rPr>
        <w:t xml:space="preserve">The summaries of, and references to, various documents in this Form C do not purport to be complete and in each instance reference should be made to the copy of such document which is either an appendix to this Form C or which will be made available to </w:t>
      </w:r>
      <w:r w:rsidRPr="00195D8F">
        <w:rPr>
          <w:rFonts w:eastAsia="Times"/>
        </w:rPr>
        <w:t xml:space="preserve">Investors </w:t>
      </w:r>
      <w:r w:rsidRPr="00195D8F">
        <w:rPr>
          <w:rFonts w:eastAsia="Times"/>
          <w:color w:val="000000"/>
        </w:rPr>
        <w:t>and their professional advisors upon request.</w:t>
      </w:r>
    </w:p>
    <w:p w14:paraId="35FA8E21" w14:textId="77777777" w:rsidR="001A5086" w:rsidRPr="00195D8F" w:rsidRDefault="001A5086" w:rsidP="001A5086">
      <w:pPr>
        <w:rPr>
          <w:rFonts w:eastAsia="Times"/>
          <w:color w:val="000000"/>
        </w:rPr>
      </w:pPr>
    </w:p>
    <w:p w14:paraId="682B68A5" w14:textId="77777777" w:rsidR="001A5086" w:rsidRPr="00195D8F" w:rsidRDefault="001A5086" w:rsidP="001A5086">
      <w:r w:rsidRPr="00195D8F">
        <w:rPr>
          <w:rFonts w:eastAsia="Times"/>
          <w:color w:val="000000"/>
        </w:rPr>
        <w:t xml:space="preserve">Prior to making an investment decision regarding the Securities described herein, prospective </w:t>
      </w:r>
      <w:r w:rsidRPr="00195D8F">
        <w:rPr>
          <w:rFonts w:eastAsia="Times"/>
        </w:rPr>
        <w:t xml:space="preserve">Investors </w:t>
      </w:r>
      <w:r w:rsidRPr="00195D8F">
        <w:rPr>
          <w:rFonts w:eastAsia="Times"/>
          <w:color w:val="000000"/>
        </w:rPr>
        <w:t xml:space="preserve">should carefully review and consider this entire Form C. The Company is prepared to furnish, upon request, a copy of the forms of any documents referenced in this Form C. The Company’s representatives will be available to discuss with prospective </w:t>
      </w:r>
      <w:r w:rsidRPr="00195D8F">
        <w:rPr>
          <w:rFonts w:eastAsia="Times"/>
        </w:rPr>
        <w:t xml:space="preserve">Investors </w:t>
      </w:r>
      <w:r w:rsidRPr="00195D8F">
        <w:rPr>
          <w:rFonts w:eastAsia="Times"/>
          <w:color w:val="000000"/>
        </w:rPr>
        <w:t xml:space="preserve">and their representatives and advisors, if any, any matter set forth in this Form C or any other matter relating to the Securities described in this Form C, so that prospective </w:t>
      </w:r>
      <w:r w:rsidRPr="00195D8F">
        <w:rPr>
          <w:rFonts w:eastAsia="Times"/>
        </w:rPr>
        <w:t xml:space="preserve">Investors </w:t>
      </w:r>
      <w:r w:rsidRPr="00195D8F">
        <w:rPr>
          <w:rFonts w:eastAsia="Times"/>
          <w:color w:val="000000"/>
        </w:rPr>
        <w:t xml:space="preserve">and their representatives and advisors, if any, may have available to them all information, financial and otherwise, necessary to formulate a well-informed investment decision. Additional information and materials concerning the Company will be made available to prospective </w:t>
      </w:r>
      <w:r w:rsidRPr="00195D8F">
        <w:rPr>
          <w:rFonts w:eastAsia="Times"/>
        </w:rPr>
        <w:t xml:space="preserve">Investors </w:t>
      </w:r>
      <w:r w:rsidRPr="00195D8F">
        <w:rPr>
          <w:rFonts w:eastAsia="Times"/>
          <w:color w:val="000000"/>
        </w:rPr>
        <w:t>and their representatives and advisors, if any, at a mutually convenient location upon reasonable request.</w:t>
      </w:r>
    </w:p>
    <w:p w14:paraId="645A67EB" w14:textId="77777777" w:rsidR="00270C5F" w:rsidRPr="00195D8F" w:rsidRDefault="00270C5F" w:rsidP="00270C5F"/>
    <w:p w14:paraId="7B518460" w14:textId="77777777" w:rsidR="00270C5F" w:rsidRPr="00195D8F" w:rsidRDefault="00270C5F" w:rsidP="00270C5F">
      <w:pPr>
        <w:pStyle w:val="Heading1"/>
      </w:pPr>
    </w:p>
    <w:p w14:paraId="01504732" w14:textId="77777777" w:rsidR="00DF2D47" w:rsidRPr="00195D8F" w:rsidRDefault="00DF2D47" w:rsidP="00DF2D47">
      <w:pPr>
        <w:tabs>
          <w:tab w:val="left" w:pos="3120"/>
          <w:tab w:val="left" w:pos="3600"/>
        </w:tabs>
        <w:spacing w:after="240"/>
        <w:sectPr w:rsidR="00DF2D47" w:rsidRPr="00195D8F" w:rsidSect="009464D2">
          <w:footerReference w:type="first" r:id="rId24"/>
          <w:pgSz w:w="12240" w:h="15840"/>
          <w:pgMar w:top="720" w:right="1440" w:bottom="720" w:left="1440" w:header="708" w:footer="708" w:gutter="0"/>
          <w:pgNumType w:start="1"/>
          <w:cols w:space="720"/>
          <w:titlePg/>
          <w:docGrid w:linePitch="272"/>
        </w:sectPr>
      </w:pPr>
    </w:p>
    <w:p w14:paraId="7FC8076D" w14:textId="77777777" w:rsidR="00270C5F" w:rsidRPr="00195D8F" w:rsidRDefault="00270C5F" w:rsidP="00DF2D47">
      <w:pPr>
        <w:tabs>
          <w:tab w:val="left" w:pos="3120"/>
          <w:tab w:val="left" w:pos="3600"/>
        </w:tabs>
        <w:spacing w:after="240"/>
      </w:pPr>
    </w:p>
    <w:p w14:paraId="37D1DEA1" w14:textId="77777777" w:rsidR="004C6548" w:rsidRPr="00195D8F" w:rsidRDefault="004C6548" w:rsidP="004C6548">
      <w:pPr>
        <w:jc w:val="center"/>
      </w:pPr>
      <w:bookmarkStart w:id="161" w:name="_Toc413070092"/>
      <w:bookmarkStart w:id="162" w:name="_Toc413071830"/>
      <w:bookmarkStart w:id="163" w:name="_Toc413071902"/>
      <w:bookmarkStart w:id="164" w:name="_Toc2353767"/>
      <w:bookmarkStart w:id="165" w:name="_Toc2354160"/>
      <w:bookmarkStart w:id="166" w:name="Exhibit_B"/>
      <w:bookmarkStart w:id="167" w:name="_Toc4935512"/>
      <w:r w:rsidRPr="00195D8F">
        <w:rPr>
          <w:b/>
        </w:rPr>
        <w:t>SIGNATURE</w:t>
      </w:r>
    </w:p>
    <w:p w14:paraId="09569970" w14:textId="77777777" w:rsidR="004C6548" w:rsidRPr="00195D8F" w:rsidRDefault="004C6548" w:rsidP="004C6548"/>
    <w:p w14:paraId="5A491416" w14:textId="77777777" w:rsidR="004C6548" w:rsidRPr="00195D8F" w:rsidRDefault="004C6548" w:rsidP="004C6548">
      <w:pPr>
        <w:ind w:firstLine="720"/>
      </w:pPr>
      <w:r w:rsidRPr="00195D8F">
        <w:t>Pursuant to the requirements of Sections 4(a)(6) and 4A of the Securities Act of 1933 and Regulation Crowdfunding (§ 227.100 et seq.), the issuer certifies that it has reasonable grounds to believe that it meets all of the requirements for filing on Form C and has duly caused this Form to be signed on its behalf by the duly authorized undersigned.</w:t>
      </w:r>
    </w:p>
    <w:p w14:paraId="409464E3" w14:textId="77777777" w:rsidR="004C6548" w:rsidRPr="00195D8F" w:rsidRDefault="004C6548" w:rsidP="004C6548"/>
    <w:p w14:paraId="17EF2A97" w14:textId="77777777" w:rsidR="004C6548" w:rsidRPr="00195D8F" w:rsidRDefault="004C6548" w:rsidP="004C6548"/>
    <w:tbl>
      <w:tblPr>
        <w:tblW w:w="9360" w:type="dxa"/>
        <w:tblLayout w:type="fixed"/>
        <w:tblLook w:val="0000" w:firstRow="0" w:lastRow="0" w:firstColumn="0" w:lastColumn="0" w:noHBand="0" w:noVBand="0"/>
      </w:tblPr>
      <w:tblGrid>
        <w:gridCol w:w="4679"/>
        <w:gridCol w:w="4681"/>
      </w:tblGrid>
      <w:tr w:rsidR="004C6548" w:rsidRPr="00195D8F" w14:paraId="77BBE23C" w14:textId="77777777" w:rsidTr="00E7096F">
        <w:trPr>
          <w:trHeight w:val="260"/>
        </w:trPr>
        <w:tc>
          <w:tcPr>
            <w:tcW w:w="4679" w:type="dxa"/>
            <w:shd w:val="clear" w:color="auto" w:fill="auto"/>
          </w:tcPr>
          <w:p w14:paraId="4D419954" w14:textId="77777777" w:rsidR="004C6548" w:rsidRPr="00195D8F" w:rsidRDefault="004C6548" w:rsidP="00E7096F"/>
        </w:tc>
        <w:tc>
          <w:tcPr>
            <w:tcW w:w="4681" w:type="dxa"/>
            <w:shd w:val="clear" w:color="auto" w:fill="auto"/>
          </w:tcPr>
          <w:p w14:paraId="68A40760" w14:textId="1F759C08" w:rsidR="004C6548" w:rsidRPr="00195D8F" w:rsidRDefault="004C6548" w:rsidP="00E7096F">
            <w:r w:rsidRPr="00195D8F">
              <w:t>/s/</w:t>
            </w:r>
            <w:r w:rsidR="00733511" w:rsidRPr="00195D8F">
              <w:t>Kyle LaFond</w:t>
            </w:r>
          </w:p>
        </w:tc>
      </w:tr>
      <w:tr w:rsidR="004C6548" w:rsidRPr="00195D8F" w14:paraId="203B0208" w14:textId="77777777" w:rsidTr="00E7096F">
        <w:trPr>
          <w:trHeight w:val="260"/>
        </w:trPr>
        <w:tc>
          <w:tcPr>
            <w:tcW w:w="4679" w:type="dxa"/>
            <w:shd w:val="clear" w:color="auto" w:fill="auto"/>
          </w:tcPr>
          <w:p w14:paraId="7DE31B5E" w14:textId="77777777" w:rsidR="004C6548" w:rsidRPr="00195D8F" w:rsidRDefault="004C6548" w:rsidP="00E7096F"/>
        </w:tc>
        <w:tc>
          <w:tcPr>
            <w:tcW w:w="4681" w:type="dxa"/>
            <w:shd w:val="clear" w:color="auto" w:fill="auto"/>
          </w:tcPr>
          <w:p w14:paraId="0C9DE3DB" w14:textId="77777777" w:rsidR="004C6548" w:rsidRPr="00195D8F" w:rsidRDefault="004C6548" w:rsidP="00E7096F">
            <w:pPr>
              <w:pBdr>
                <w:top w:val="single" w:sz="4" w:space="2" w:color="000000"/>
              </w:pBdr>
            </w:pPr>
            <w:r w:rsidRPr="00195D8F">
              <w:t>(Signature)</w:t>
            </w:r>
          </w:p>
        </w:tc>
      </w:tr>
      <w:tr w:rsidR="004C6548" w:rsidRPr="00195D8F" w14:paraId="3B7F3FFF" w14:textId="77777777" w:rsidTr="00E7096F">
        <w:trPr>
          <w:trHeight w:val="260"/>
        </w:trPr>
        <w:tc>
          <w:tcPr>
            <w:tcW w:w="4679" w:type="dxa"/>
            <w:shd w:val="clear" w:color="auto" w:fill="auto"/>
          </w:tcPr>
          <w:p w14:paraId="12C9AC99" w14:textId="77777777" w:rsidR="004C6548" w:rsidRPr="00195D8F" w:rsidRDefault="004C6548" w:rsidP="00E7096F"/>
        </w:tc>
        <w:tc>
          <w:tcPr>
            <w:tcW w:w="4681" w:type="dxa"/>
            <w:shd w:val="clear" w:color="auto" w:fill="auto"/>
          </w:tcPr>
          <w:p w14:paraId="5DEF2C31" w14:textId="77777777" w:rsidR="004C6548" w:rsidRPr="00195D8F" w:rsidRDefault="004C6548" w:rsidP="00E7096F"/>
        </w:tc>
      </w:tr>
      <w:tr w:rsidR="004C6548" w:rsidRPr="00195D8F" w14:paraId="5186017B" w14:textId="77777777" w:rsidTr="00E7096F">
        <w:trPr>
          <w:trHeight w:val="260"/>
        </w:trPr>
        <w:tc>
          <w:tcPr>
            <w:tcW w:w="4679" w:type="dxa"/>
            <w:shd w:val="clear" w:color="auto" w:fill="auto"/>
          </w:tcPr>
          <w:p w14:paraId="1BC6FE91" w14:textId="77777777" w:rsidR="004C6548" w:rsidRPr="00195D8F" w:rsidRDefault="004C6548" w:rsidP="00E7096F"/>
        </w:tc>
        <w:tc>
          <w:tcPr>
            <w:tcW w:w="4681" w:type="dxa"/>
            <w:shd w:val="clear" w:color="auto" w:fill="auto"/>
          </w:tcPr>
          <w:p w14:paraId="3C20CDDA" w14:textId="59B2A402" w:rsidR="004C6548" w:rsidRPr="00195D8F" w:rsidRDefault="00733511" w:rsidP="00E7096F">
            <w:r w:rsidRPr="00195D8F">
              <w:t>Kyle LaFond</w:t>
            </w:r>
          </w:p>
        </w:tc>
      </w:tr>
      <w:tr w:rsidR="004C6548" w:rsidRPr="00195D8F" w14:paraId="0163A31B" w14:textId="77777777" w:rsidTr="00E7096F">
        <w:trPr>
          <w:trHeight w:val="260"/>
        </w:trPr>
        <w:tc>
          <w:tcPr>
            <w:tcW w:w="4679" w:type="dxa"/>
            <w:shd w:val="clear" w:color="auto" w:fill="auto"/>
          </w:tcPr>
          <w:p w14:paraId="1CF3AAFF" w14:textId="77777777" w:rsidR="004C6548" w:rsidRPr="00195D8F" w:rsidRDefault="004C6548" w:rsidP="00E7096F"/>
        </w:tc>
        <w:tc>
          <w:tcPr>
            <w:tcW w:w="4681" w:type="dxa"/>
            <w:shd w:val="clear" w:color="auto" w:fill="auto"/>
          </w:tcPr>
          <w:p w14:paraId="4AF3ADE9" w14:textId="77777777" w:rsidR="004C6548" w:rsidRPr="00195D8F" w:rsidRDefault="004C6548" w:rsidP="00E7096F">
            <w:pPr>
              <w:pBdr>
                <w:top w:val="single" w:sz="4" w:space="2" w:color="000000"/>
              </w:pBdr>
            </w:pPr>
            <w:r w:rsidRPr="00195D8F">
              <w:t>(Name)</w:t>
            </w:r>
          </w:p>
        </w:tc>
      </w:tr>
      <w:tr w:rsidR="004C6548" w:rsidRPr="00195D8F" w14:paraId="44B7B9B2" w14:textId="77777777" w:rsidTr="00E7096F">
        <w:trPr>
          <w:trHeight w:val="260"/>
        </w:trPr>
        <w:tc>
          <w:tcPr>
            <w:tcW w:w="4679" w:type="dxa"/>
            <w:shd w:val="clear" w:color="auto" w:fill="auto"/>
          </w:tcPr>
          <w:p w14:paraId="66750604" w14:textId="77777777" w:rsidR="004C6548" w:rsidRPr="00195D8F" w:rsidRDefault="004C6548" w:rsidP="00E7096F"/>
        </w:tc>
        <w:tc>
          <w:tcPr>
            <w:tcW w:w="4681" w:type="dxa"/>
            <w:shd w:val="clear" w:color="auto" w:fill="auto"/>
          </w:tcPr>
          <w:p w14:paraId="3274C509" w14:textId="77777777" w:rsidR="004C6548" w:rsidRPr="00195D8F" w:rsidRDefault="004C6548" w:rsidP="00E7096F"/>
        </w:tc>
      </w:tr>
      <w:tr w:rsidR="004C6548" w:rsidRPr="00195D8F" w14:paraId="679E63F6" w14:textId="77777777" w:rsidTr="00E7096F">
        <w:trPr>
          <w:trHeight w:val="260"/>
        </w:trPr>
        <w:tc>
          <w:tcPr>
            <w:tcW w:w="4679" w:type="dxa"/>
            <w:shd w:val="clear" w:color="auto" w:fill="auto"/>
          </w:tcPr>
          <w:p w14:paraId="575BA9D2" w14:textId="77777777" w:rsidR="004C6548" w:rsidRPr="00195D8F" w:rsidRDefault="004C6548" w:rsidP="00E7096F"/>
        </w:tc>
        <w:tc>
          <w:tcPr>
            <w:tcW w:w="4681" w:type="dxa"/>
            <w:shd w:val="clear" w:color="auto" w:fill="auto"/>
          </w:tcPr>
          <w:p w14:paraId="728EB40E" w14:textId="5070009F" w:rsidR="004C6548" w:rsidRPr="00195D8F" w:rsidRDefault="005F711C" w:rsidP="00E7096F">
            <w:ins w:id="168" w:author="Author">
              <w:r>
                <w:t xml:space="preserve">Director, </w:t>
              </w:r>
            </w:ins>
            <w:r w:rsidR="00131339" w:rsidRPr="00195D8F">
              <w:t>President</w:t>
            </w:r>
            <w:r w:rsidR="00BC602E">
              <w:t>, Secretary</w:t>
            </w:r>
          </w:p>
        </w:tc>
      </w:tr>
      <w:tr w:rsidR="004C6548" w:rsidRPr="00195D8F" w14:paraId="7DAA0366" w14:textId="77777777" w:rsidTr="00E7096F">
        <w:trPr>
          <w:trHeight w:val="260"/>
        </w:trPr>
        <w:tc>
          <w:tcPr>
            <w:tcW w:w="4679" w:type="dxa"/>
            <w:shd w:val="clear" w:color="auto" w:fill="auto"/>
          </w:tcPr>
          <w:p w14:paraId="426DBD58" w14:textId="77777777" w:rsidR="004C6548" w:rsidRPr="00195D8F" w:rsidRDefault="004C6548" w:rsidP="00E7096F"/>
        </w:tc>
        <w:tc>
          <w:tcPr>
            <w:tcW w:w="4681" w:type="dxa"/>
            <w:shd w:val="clear" w:color="auto" w:fill="auto"/>
          </w:tcPr>
          <w:p w14:paraId="07059ECE" w14:textId="77777777" w:rsidR="004C6548" w:rsidRPr="00195D8F" w:rsidRDefault="004C6548" w:rsidP="00E7096F">
            <w:pPr>
              <w:pBdr>
                <w:top w:val="single" w:sz="4" w:space="2" w:color="000000"/>
              </w:pBdr>
            </w:pPr>
            <w:r w:rsidRPr="00195D8F">
              <w:t>(Title)</w:t>
            </w:r>
          </w:p>
        </w:tc>
      </w:tr>
    </w:tbl>
    <w:p w14:paraId="7E515397" w14:textId="77777777" w:rsidR="004C6548" w:rsidRPr="00195D8F" w:rsidRDefault="004C6548" w:rsidP="004C6548"/>
    <w:p w14:paraId="1100CBA8" w14:textId="77777777" w:rsidR="004C6548" w:rsidRPr="00195D8F" w:rsidRDefault="004C6548" w:rsidP="004C6548"/>
    <w:p w14:paraId="6691B2FC" w14:textId="77777777" w:rsidR="004C6548" w:rsidRPr="00195D8F" w:rsidRDefault="004C6548" w:rsidP="004C6548"/>
    <w:p w14:paraId="7E8C6E45" w14:textId="77777777" w:rsidR="004C6548" w:rsidRPr="00061116" w:rsidRDefault="004C6548" w:rsidP="004C6548">
      <w:pPr>
        <w:ind w:firstLine="720"/>
        <w:rPr>
          <w:rFonts w:eastAsia="Times"/>
        </w:rPr>
      </w:pPr>
      <w:r w:rsidRPr="00195D8F">
        <w:t xml:space="preserve">Pursuant to the requirements of Sections 4(a)(6) and 4A of the Securities Act of 1933 and Regulation Crowdfunding (§ 227.100 et seq.), this Form C has been signed by the following persons in the capacities and on the dates indicated. </w:t>
      </w:r>
    </w:p>
    <w:p w14:paraId="6C6F4F84" w14:textId="77777777" w:rsidR="004C6548" w:rsidRPr="00195D8F" w:rsidRDefault="004C6548" w:rsidP="004C6548">
      <w:pPr>
        <w:ind w:firstLine="720"/>
      </w:pPr>
    </w:p>
    <w:p w14:paraId="054A5DF0" w14:textId="77777777" w:rsidR="004C6548" w:rsidRPr="00195D8F" w:rsidRDefault="004C6548" w:rsidP="004C6548"/>
    <w:tbl>
      <w:tblPr>
        <w:tblW w:w="9360" w:type="dxa"/>
        <w:tblLayout w:type="fixed"/>
        <w:tblLook w:val="0000" w:firstRow="0" w:lastRow="0" w:firstColumn="0" w:lastColumn="0" w:noHBand="0" w:noVBand="0"/>
      </w:tblPr>
      <w:tblGrid>
        <w:gridCol w:w="4679"/>
        <w:gridCol w:w="4681"/>
      </w:tblGrid>
      <w:tr w:rsidR="004C6548" w:rsidRPr="00195D8F" w14:paraId="6AD51E31" w14:textId="77777777" w:rsidTr="00E7096F">
        <w:trPr>
          <w:trHeight w:val="260"/>
        </w:trPr>
        <w:tc>
          <w:tcPr>
            <w:tcW w:w="4679" w:type="dxa"/>
            <w:shd w:val="clear" w:color="auto" w:fill="auto"/>
          </w:tcPr>
          <w:p w14:paraId="110271B8" w14:textId="77777777" w:rsidR="004C6548" w:rsidRPr="00195D8F" w:rsidRDefault="004C6548" w:rsidP="00E7096F"/>
        </w:tc>
        <w:tc>
          <w:tcPr>
            <w:tcW w:w="4681" w:type="dxa"/>
            <w:shd w:val="clear" w:color="auto" w:fill="auto"/>
          </w:tcPr>
          <w:p w14:paraId="25D155CB" w14:textId="605BB6D0" w:rsidR="004C6548" w:rsidRPr="00195D8F" w:rsidRDefault="004C6548" w:rsidP="00E7096F">
            <w:r w:rsidRPr="00195D8F">
              <w:t>/s/</w:t>
            </w:r>
            <w:r w:rsidR="00131339" w:rsidRPr="00195D8F">
              <w:t xml:space="preserve"> Kyle LaFond</w:t>
            </w:r>
          </w:p>
        </w:tc>
      </w:tr>
      <w:tr w:rsidR="004C6548" w:rsidRPr="00195D8F" w14:paraId="56C0D58F" w14:textId="77777777" w:rsidTr="00E7096F">
        <w:trPr>
          <w:trHeight w:val="260"/>
        </w:trPr>
        <w:tc>
          <w:tcPr>
            <w:tcW w:w="4679" w:type="dxa"/>
            <w:shd w:val="clear" w:color="auto" w:fill="auto"/>
          </w:tcPr>
          <w:p w14:paraId="0CF428A7" w14:textId="77777777" w:rsidR="004C6548" w:rsidRPr="00195D8F" w:rsidRDefault="004C6548" w:rsidP="00E7096F"/>
        </w:tc>
        <w:tc>
          <w:tcPr>
            <w:tcW w:w="4681" w:type="dxa"/>
            <w:shd w:val="clear" w:color="auto" w:fill="auto"/>
          </w:tcPr>
          <w:p w14:paraId="0DC8430C" w14:textId="77777777" w:rsidR="004C6548" w:rsidRPr="00195D8F" w:rsidRDefault="004C6548" w:rsidP="00E7096F">
            <w:pPr>
              <w:pBdr>
                <w:top w:val="single" w:sz="4" w:space="2" w:color="000000"/>
              </w:pBdr>
            </w:pPr>
            <w:r w:rsidRPr="00195D8F">
              <w:t>(Signature)</w:t>
            </w:r>
          </w:p>
        </w:tc>
      </w:tr>
      <w:tr w:rsidR="004C6548" w:rsidRPr="00195D8F" w14:paraId="12194A56" w14:textId="77777777" w:rsidTr="00E7096F">
        <w:trPr>
          <w:trHeight w:val="260"/>
        </w:trPr>
        <w:tc>
          <w:tcPr>
            <w:tcW w:w="4679" w:type="dxa"/>
            <w:shd w:val="clear" w:color="auto" w:fill="auto"/>
          </w:tcPr>
          <w:p w14:paraId="3ECDC39D" w14:textId="77777777" w:rsidR="004C6548" w:rsidRPr="00195D8F" w:rsidRDefault="004C6548" w:rsidP="00E7096F"/>
        </w:tc>
        <w:tc>
          <w:tcPr>
            <w:tcW w:w="4681" w:type="dxa"/>
            <w:shd w:val="clear" w:color="auto" w:fill="auto"/>
          </w:tcPr>
          <w:p w14:paraId="76D630C1" w14:textId="77777777" w:rsidR="004C6548" w:rsidRPr="00195D8F" w:rsidRDefault="004C6548" w:rsidP="00E7096F"/>
        </w:tc>
      </w:tr>
      <w:tr w:rsidR="004C6548" w:rsidRPr="00195D8F" w14:paraId="3A498A8F" w14:textId="77777777" w:rsidTr="00E7096F">
        <w:trPr>
          <w:trHeight w:val="260"/>
        </w:trPr>
        <w:tc>
          <w:tcPr>
            <w:tcW w:w="4679" w:type="dxa"/>
            <w:shd w:val="clear" w:color="auto" w:fill="auto"/>
          </w:tcPr>
          <w:p w14:paraId="6F458035" w14:textId="77777777" w:rsidR="004C6548" w:rsidRPr="00195D8F" w:rsidRDefault="004C6548" w:rsidP="00E7096F"/>
        </w:tc>
        <w:tc>
          <w:tcPr>
            <w:tcW w:w="4681" w:type="dxa"/>
            <w:shd w:val="clear" w:color="auto" w:fill="auto"/>
          </w:tcPr>
          <w:p w14:paraId="58546F95" w14:textId="2A319115" w:rsidR="004C6548" w:rsidRPr="00195D8F" w:rsidRDefault="00131339" w:rsidP="00E7096F">
            <w:r w:rsidRPr="00195D8F">
              <w:t>Kyle LaFond</w:t>
            </w:r>
          </w:p>
        </w:tc>
      </w:tr>
      <w:tr w:rsidR="004C6548" w:rsidRPr="00195D8F" w14:paraId="78EE9A65" w14:textId="77777777" w:rsidTr="00E7096F">
        <w:trPr>
          <w:trHeight w:val="260"/>
        </w:trPr>
        <w:tc>
          <w:tcPr>
            <w:tcW w:w="4679" w:type="dxa"/>
            <w:shd w:val="clear" w:color="auto" w:fill="auto"/>
          </w:tcPr>
          <w:p w14:paraId="32556B37" w14:textId="77777777" w:rsidR="004C6548" w:rsidRPr="00195D8F" w:rsidRDefault="004C6548" w:rsidP="00E7096F"/>
        </w:tc>
        <w:tc>
          <w:tcPr>
            <w:tcW w:w="4681" w:type="dxa"/>
            <w:shd w:val="clear" w:color="auto" w:fill="auto"/>
          </w:tcPr>
          <w:p w14:paraId="11FED99A" w14:textId="77777777" w:rsidR="004C6548" w:rsidRPr="00195D8F" w:rsidRDefault="004C6548" w:rsidP="00E7096F">
            <w:pPr>
              <w:pBdr>
                <w:top w:val="single" w:sz="4" w:space="2" w:color="000000"/>
              </w:pBdr>
            </w:pPr>
            <w:r w:rsidRPr="00195D8F">
              <w:t>(Name)</w:t>
            </w:r>
          </w:p>
        </w:tc>
      </w:tr>
      <w:tr w:rsidR="004C6548" w:rsidRPr="00195D8F" w14:paraId="4105142E" w14:textId="77777777" w:rsidTr="00E7096F">
        <w:trPr>
          <w:trHeight w:val="260"/>
        </w:trPr>
        <w:tc>
          <w:tcPr>
            <w:tcW w:w="4679" w:type="dxa"/>
            <w:shd w:val="clear" w:color="auto" w:fill="auto"/>
          </w:tcPr>
          <w:p w14:paraId="74A61065" w14:textId="77777777" w:rsidR="004C6548" w:rsidRPr="00195D8F" w:rsidRDefault="004C6548" w:rsidP="00E7096F"/>
        </w:tc>
        <w:tc>
          <w:tcPr>
            <w:tcW w:w="4681" w:type="dxa"/>
            <w:shd w:val="clear" w:color="auto" w:fill="auto"/>
          </w:tcPr>
          <w:p w14:paraId="21CFEEB3" w14:textId="77777777" w:rsidR="004C6548" w:rsidRPr="00195D8F" w:rsidRDefault="004C6548" w:rsidP="00E7096F"/>
        </w:tc>
      </w:tr>
      <w:tr w:rsidR="004C6548" w:rsidRPr="00195D8F" w14:paraId="3D10F245" w14:textId="77777777" w:rsidTr="00E7096F">
        <w:trPr>
          <w:trHeight w:val="260"/>
        </w:trPr>
        <w:tc>
          <w:tcPr>
            <w:tcW w:w="4679" w:type="dxa"/>
            <w:shd w:val="clear" w:color="auto" w:fill="auto"/>
          </w:tcPr>
          <w:p w14:paraId="7AE409AA" w14:textId="77777777" w:rsidR="004C6548" w:rsidRPr="00195D8F" w:rsidRDefault="004C6548" w:rsidP="00E7096F">
            <w:commentRangeStart w:id="169"/>
          </w:p>
        </w:tc>
        <w:tc>
          <w:tcPr>
            <w:tcW w:w="4681" w:type="dxa"/>
            <w:shd w:val="clear" w:color="auto" w:fill="auto"/>
          </w:tcPr>
          <w:p w14:paraId="1953C09C" w14:textId="7CC79042" w:rsidR="004C6548" w:rsidRPr="00195D8F" w:rsidRDefault="005F711C" w:rsidP="00E7096F">
            <w:ins w:id="170" w:author="Author">
              <w:r>
                <w:t xml:space="preserve">Director, </w:t>
              </w:r>
            </w:ins>
            <w:r w:rsidR="00131339" w:rsidRPr="00195D8F">
              <w:t>President</w:t>
            </w:r>
            <w:r w:rsidR="00BC602E">
              <w:t>, Secretary</w:t>
            </w:r>
            <w:commentRangeEnd w:id="169"/>
            <w:r w:rsidR="00F1788A">
              <w:rPr>
                <w:rStyle w:val="CommentReference"/>
              </w:rPr>
              <w:commentReference w:id="169"/>
            </w:r>
          </w:p>
        </w:tc>
      </w:tr>
      <w:tr w:rsidR="004C6548" w:rsidRPr="00195D8F" w14:paraId="7E6701DA" w14:textId="77777777" w:rsidTr="00E7096F">
        <w:trPr>
          <w:trHeight w:val="260"/>
        </w:trPr>
        <w:tc>
          <w:tcPr>
            <w:tcW w:w="4679" w:type="dxa"/>
            <w:shd w:val="clear" w:color="auto" w:fill="auto"/>
          </w:tcPr>
          <w:p w14:paraId="4E2B137D" w14:textId="77777777" w:rsidR="004C6548" w:rsidRPr="00195D8F" w:rsidRDefault="004C6548" w:rsidP="00E7096F"/>
        </w:tc>
        <w:tc>
          <w:tcPr>
            <w:tcW w:w="4681" w:type="dxa"/>
            <w:shd w:val="clear" w:color="auto" w:fill="auto"/>
          </w:tcPr>
          <w:p w14:paraId="659774C1" w14:textId="77777777" w:rsidR="004C6548" w:rsidRPr="00195D8F" w:rsidRDefault="004C6548" w:rsidP="00E7096F">
            <w:pPr>
              <w:pBdr>
                <w:top w:val="single" w:sz="4" w:space="2" w:color="000000"/>
              </w:pBdr>
            </w:pPr>
            <w:r w:rsidRPr="00195D8F">
              <w:t>(Title)</w:t>
            </w:r>
          </w:p>
        </w:tc>
      </w:tr>
      <w:tr w:rsidR="004C6548" w:rsidRPr="00195D8F" w14:paraId="152D3DEC" w14:textId="77777777" w:rsidTr="00E7096F">
        <w:trPr>
          <w:trHeight w:val="260"/>
        </w:trPr>
        <w:tc>
          <w:tcPr>
            <w:tcW w:w="4679" w:type="dxa"/>
            <w:shd w:val="clear" w:color="auto" w:fill="auto"/>
          </w:tcPr>
          <w:p w14:paraId="50BEFE0F" w14:textId="77777777" w:rsidR="004C6548" w:rsidRPr="00195D8F" w:rsidRDefault="004C6548" w:rsidP="00E7096F"/>
        </w:tc>
        <w:tc>
          <w:tcPr>
            <w:tcW w:w="4681" w:type="dxa"/>
            <w:shd w:val="clear" w:color="auto" w:fill="auto"/>
          </w:tcPr>
          <w:p w14:paraId="4A2554A6" w14:textId="77777777" w:rsidR="004C6548" w:rsidRPr="00195D8F" w:rsidRDefault="004C6548" w:rsidP="00E7096F"/>
        </w:tc>
      </w:tr>
      <w:tr w:rsidR="004C6548" w:rsidRPr="00195D8F" w14:paraId="033669B8" w14:textId="77777777" w:rsidTr="00E7096F">
        <w:trPr>
          <w:trHeight w:val="260"/>
        </w:trPr>
        <w:tc>
          <w:tcPr>
            <w:tcW w:w="4679" w:type="dxa"/>
            <w:shd w:val="clear" w:color="auto" w:fill="auto"/>
          </w:tcPr>
          <w:p w14:paraId="03AD4381" w14:textId="77777777" w:rsidR="004C6548" w:rsidRPr="00195D8F" w:rsidRDefault="004C6548" w:rsidP="00E7096F"/>
        </w:tc>
        <w:tc>
          <w:tcPr>
            <w:tcW w:w="4681" w:type="dxa"/>
            <w:shd w:val="clear" w:color="auto" w:fill="auto"/>
          </w:tcPr>
          <w:p w14:paraId="29036B41" w14:textId="6CDA7171" w:rsidR="004C6548" w:rsidRPr="00195D8F" w:rsidRDefault="00702689" w:rsidP="00E7096F">
            <w:r w:rsidRPr="00195D8F">
              <w:t xml:space="preserve">June </w:t>
            </w:r>
            <w:del w:id="171" w:author="Author">
              <w:r w:rsidR="008478D3" w:rsidRPr="00195D8F" w:rsidDel="00A0649C">
                <w:delText>__</w:delText>
              </w:r>
            </w:del>
            <w:ins w:id="172" w:author="Author">
              <w:r w:rsidR="00A0649C">
                <w:t>4</w:t>
              </w:r>
            </w:ins>
            <w:r w:rsidRPr="00195D8F">
              <w:t>, 2021</w:t>
            </w:r>
          </w:p>
        </w:tc>
      </w:tr>
      <w:tr w:rsidR="004C6548" w:rsidRPr="00195D8F" w14:paraId="53B70066" w14:textId="77777777" w:rsidTr="00E7096F">
        <w:trPr>
          <w:trHeight w:val="260"/>
        </w:trPr>
        <w:tc>
          <w:tcPr>
            <w:tcW w:w="4679" w:type="dxa"/>
            <w:shd w:val="clear" w:color="auto" w:fill="auto"/>
          </w:tcPr>
          <w:p w14:paraId="598267CC" w14:textId="77777777" w:rsidR="004C6548" w:rsidRPr="00195D8F" w:rsidRDefault="004C6548" w:rsidP="00E7096F"/>
        </w:tc>
        <w:tc>
          <w:tcPr>
            <w:tcW w:w="4681" w:type="dxa"/>
            <w:shd w:val="clear" w:color="auto" w:fill="auto"/>
          </w:tcPr>
          <w:p w14:paraId="7AD4E08A" w14:textId="77777777" w:rsidR="004C6548" w:rsidRPr="00195D8F" w:rsidRDefault="004C6548" w:rsidP="00E7096F">
            <w:pPr>
              <w:pBdr>
                <w:top w:val="single" w:sz="4" w:space="2" w:color="000000"/>
              </w:pBdr>
            </w:pPr>
            <w:r w:rsidRPr="00195D8F">
              <w:t>(Date)</w:t>
            </w:r>
          </w:p>
        </w:tc>
      </w:tr>
    </w:tbl>
    <w:p w14:paraId="2E97230C" w14:textId="77777777" w:rsidR="004C6548" w:rsidRPr="00195D8F" w:rsidRDefault="004C6548" w:rsidP="004C6548"/>
    <w:p w14:paraId="77283C9A" w14:textId="77777777" w:rsidR="004C6548" w:rsidRPr="00195D8F" w:rsidRDefault="004C6548" w:rsidP="004C6548"/>
    <w:tbl>
      <w:tblPr>
        <w:tblW w:w="9360" w:type="dxa"/>
        <w:tblLayout w:type="fixed"/>
        <w:tblLook w:val="0000" w:firstRow="0" w:lastRow="0" w:firstColumn="0" w:lastColumn="0" w:noHBand="0" w:noVBand="0"/>
      </w:tblPr>
      <w:tblGrid>
        <w:gridCol w:w="4679"/>
        <w:gridCol w:w="4681"/>
      </w:tblGrid>
      <w:tr w:rsidR="004C6548" w:rsidRPr="00195D8F" w14:paraId="4D267D43" w14:textId="77777777" w:rsidTr="00E7096F">
        <w:trPr>
          <w:trHeight w:val="260"/>
        </w:trPr>
        <w:tc>
          <w:tcPr>
            <w:tcW w:w="4679" w:type="dxa"/>
            <w:shd w:val="clear" w:color="auto" w:fill="auto"/>
          </w:tcPr>
          <w:p w14:paraId="5DA9D774" w14:textId="77777777" w:rsidR="004C6548" w:rsidRPr="00195D8F" w:rsidRDefault="004C6548" w:rsidP="00E7096F"/>
        </w:tc>
        <w:tc>
          <w:tcPr>
            <w:tcW w:w="4681" w:type="dxa"/>
            <w:shd w:val="clear" w:color="auto" w:fill="auto"/>
          </w:tcPr>
          <w:p w14:paraId="57BB728D" w14:textId="27884E9F" w:rsidR="004C6548" w:rsidRPr="00195D8F" w:rsidRDefault="004C6548" w:rsidP="00E7096F">
            <w:r w:rsidRPr="00195D8F">
              <w:t>/s/</w:t>
            </w:r>
            <w:r w:rsidR="00B84723" w:rsidRPr="00195D8F">
              <w:t xml:space="preserve"> Monte </w:t>
            </w:r>
            <w:proofErr w:type="spellStart"/>
            <w:r w:rsidR="00B84723" w:rsidRPr="00195D8F">
              <w:t>Henige</w:t>
            </w:r>
            <w:proofErr w:type="spellEnd"/>
          </w:p>
        </w:tc>
      </w:tr>
      <w:tr w:rsidR="004C6548" w:rsidRPr="00195D8F" w14:paraId="0C5AE669" w14:textId="77777777" w:rsidTr="00E7096F">
        <w:trPr>
          <w:trHeight w:val="260"/>
        </w:trPr>
        <w:tc>
          <w:tcPr>
            <w:tcW w:w="4679" w:type="dxa"/>
            <w:shd w:val="clear" w:color="auto" w:fill="auto"/>
          </w:tcPr>
          <w:p w14:paraId="58A05EB6" w14:textId="77777777" w:rsidR="004C6548" w:rsidRPr="00195D8F" w:rsidRDefault="004C6548" w:rsidP="00E7096F"/>
        </w:tc>
        <w:tc>
          <w:tcPr>
            <w:tcW w:w="4681" w:type="dxa"/>
            <w:shd w:val="clear" w:color="auto" w:fill="auto"/>
          </w:tcPr>
          <w:p w14:paraId="1B5E5120" w14:textId="77777777" w:rsidR="004C6548" w:rsidRPr="00195D8F" w:rsidRDefault="004C6548" w:rsidP="00E7096F">
            <w:pPr>
              <w:pBdr>
                <w:top w:val="single" w:sz="4" w:space="2" w:color="000000"/>
              </w:pBdr>
            </w:pPr>
            <w:r w:rsidRPr="00195D8F">
              <w:t>(Signature)</w:t>
            </w:r>
          </w:p>
        </w:tc>
      </w:tr>
      <w:tr w:rsidR="004C6548" w:rsidRPr="00195D8F" w14:paraId="732E58B2" w14:textId="77777777" w:rsidTr="00E7096F">
        <w:trPr>
          <w:trHeight w:val="260"/>
        </w:trPr>
        <w:tc>
          <w:tcPr>
            <w:tcW w:w="4679" w:type="dxa"/>
            <w:shd w:val="clear" w:color="auto" w:fill="auto"/>
          </w:tcPr>
          <w:p w14:paraId="1645FCF3" w14:textId="77777777" w:rsidR="004C6548" w:rsidRPr="00195D8F" w:rsidRDefault="004C6548" w:rsidP="00E7096F"/>
        </w:tc>
        <w:tc>
          <w:tcPr>
            <w:tcW w:w="4681" w:type="dxa"/>
            <w:shd w:val="clear" w:color="auto" w:fill="auto"/>
          </w:tcPr>
          <w:p w14:paraId="1605AF9A" w14:textId="77777777" w:rsidR="004C6548" w:rsidRPr="00195D8F" w:rsidRDefault="004C6548" w:rsidP="00E7096F"/>
        </w:tc>
      </w:tr>
      <w:tr w:rsidR="004C6548" w:rsidRPr="00195D8F" w14:paraId="17E50AEB" w14:textId="77777777" w:rsidTr="00E7096F">
        <w:trPr>
          <w:trHeight w:val="260"/>
        </w:trPr>
        <w:tc>
          <w:tcPr>
            <w:tcW w:w="4679" w:type="dxa"/>
            <w:shd w:val="clear" w:color="auto" w:fill="auto"/>
          </w:tcPr>
          <w:p w14:paraId="540D95E1" w14:textId="77777777" w:rsidR="004C6548" w:rsidRPr="00195D8F" w:rsidRDefault="004C6548" w:rsidP="00E7096F"/>
        </w:tc>
        <w:tc>
          <w:tcPr>
            <w:tcW w:w="4681" w:type="dxa"/>
            <w:shd w:val="clear" w:color="auto" w:fill="auto"/>
          </w:tcPr>
          <w:p w14:paraId="283BC443" w14:textId="11C17DCC" w:rsidR="004C6548" w:rsidRPr="00195D8F" w:rsidRDefault="00B84723" w:rsidP="00E7096F">
            <w:r w:rsidRPr="00195D8F">
              <w:t xml:space="preserve">Monte </w:t>
            </w:r>
            <w:proofErr w:type="spellStart"/>
            <w:r w:rsidRPr="00195D8F">
              <w:t>Henige</w:t>
            </w:r>
            <w:proofErr w:type="spellEnd"/>
          </w:p>
        </w:tc>
      </w:tr>
      <w:tr w:rsidR="004C6548" w:rsidRPr="00195D8F" w14:paraId="16B1309D" w14:textId="77777777" w:rsidTr="00E7096F">
        <w:trPr>
          <w:trHeight w:val="260"/>
        </w:trPr>
        <w:tc>
          <w:tcPr>
            <w:tcW w:w="4679" w:type="dxa"/>
            <w:shd w:val="clear" w:color="auto" w:fill="auto"/>
          </w:tcPr>
          <w:p w14:paraId="48E0A546" w14:textId="77777777" w:rsidR="004C6548" w:rsidRPr="00195D8F" w:rsidRDefault="004C6548" w:rsidP="00E7096F"/>
        </w:tc>
        <w:tc>
          <w:tcPr>
            <w:tcW w:w="4681" w:type="dxa"/>
            <w:shd w:val="clear" w:color="auto" w:fill="auto"/>
          </w:tcPr>
          <w:p w14:paraId="6D314857" w14:textId="77777777" w:rsidR="004C6548" w:rsidRPr="00195D8F" w:rsidRDefault="004C6548" w:rsidP="00E7096F">
            <w:pPr>
              <w:pBdr>
                <w:top w:val="single" w:sz="4" w:space="2" w:color="000000"/>
              </w:pBdr>
            </w:pPr>
            <w:r w:rsidRPr="00195D8F">
              <w:t>(Name)</w:t>
            </w:r>
          </w:p>
        </w:tc>
      </w:tr>
      <w:tr w:rsidR="004C6548" w:rsidRPr="00195D8F" w14:paraId="31AB534A" w14:textId="77777777" w:rsidTr="00E7096F">
        <w:trPr>
          <w:trHeight w:val="260"/>
        </w:trPr>
        <w:tc>
          <w:tcPr>
            <w:tcW w:w="4679" w:type="dxa"/>
            <w:shd w:val="clear" w:color="auto" w:fill="auto"/>
          </w:tcPr>
          <w:p w14:paraId="26A2A604" w14:textId="77777777" w:rsidR="004C6548" w:rsidRPr="00195D8F" w:rsidRDefault="004C6548" w:rsidP="00E7096F"/>
        </w:tc>
        <w:tc>
          <w:tcPr>
            <w:tcW w:w="4681" w:type="dxa"/>
            <w:shd w:val="clear" w:color="auto" w:fill="auto"/>
          </w:tcPr>
          <w:p w14:paraId="48C7BD05" w14:textId="77777777" w:rsidR="004C6548" w:rsidRPr="00195D8F" w:rsidRDefault="004C6548" w:rsidP="00E7096F"/>
        </w:tc>
      </w:tr>
      <w:tr w:rsidR="004C6548" w:rsidRPr="00195D8F" w14:paraId="473E55E5" w14:textId="77777777" w:rsidTr="00E7096F">
        <w:trPr>
          <w:trHeight w:val="260"/>
        </w:trPr>
        <w:tc>
          <w:tcPr>
            <w:tcW w:w="4679" w:type="dxa"/>
            <w:shd w:val="clear" w:color="auto" w:fill="auto"/>
          </w:tcPr>
          <w:p w14:paraId="14A71BFF" w14:textId="77777777" w:rsidR="004C6548" w:rsidRPr="00195D8F" w:rsidRDefault="004C6548" w:rsidP="00E7096F"/>
        </w:tc>
        <w:tc>
          <w:tcPr>
            <w:tcW w:w="4681" w:type="dxa"/>
            <w:shd w:val="clear" w:color="auto" w:fill="auto"/>
          </w:tcPr>
          <w:p w14:paraId="69E9BE81" w14:textId="6AA465E3" w:rsidR="004C6548" w:rsidRPr="00195D8F" w:rsidRDefault="00B84723" w:rsidP="00E7096F">
            <w:del w:id="173" w:author="Author">
              <w:r w:rsidRPr="00195D8F" w:rsidDel="005F711C">
                <w:delText>Board Member</w:delText>
              </w:r>
            </w:del>
            <w:ins w:id="174" w:author="Author">
              <w:r w:rsidR="005F711C">
                <w:t>Director</w:t>
              </w:r>
            </w:ins>
          </w:p>
        </w:tc>
      </w:tr>
      <w:tr w:rsidR="004C6548" w:rsidRPr="00195D8F" w14:paraId="68FBACF0" w14:textId="77777777" w:rsidTr="00E7096F">
        <w:trPr>
          <w:trHeight w:val="260"/>
        </w:trPr>
        <w:tc>
          <w:tcPr>
            <w:tcW w:w="4679" w:type="dxa"/>
            <w:shd w:val="clear" w:color="auto" w:fill="auto"/>
          </w:tcPr>
          <w:p w14:paraId="3D7215C6" w14:textId="77777777" w:rsidR="004C6548" w:rsidRPr="00195D8F" w:rsidRDefault="004C6548" w:rsidP="00E7096F"/>
        </w:tc>
        <w:tc>
          <w:tcPr>
            <w:tcW w:w="4681" w:type="dxa"/>
            <w:shd w:val="clear" w:color="auto" w:fill="auto"/>
          </w:tcPr>
          <w:p w14:paraId="5CBA0FC4" w14:textId="77777777" w:rsidR="004C6548" w:rsidRPr="00195D8F" w:rsidRDefault="004C6548" w:rsidP="00E7096F">
            <w:pPr>
              <w:pBdr>
                <w:top w:val="single" w:sz="4" w:space="2" w:color="000000"/>
              </w:pBdr>
            </w:pPr>
            <w:r w:rsidRPr="00195D8F">
              <w:t>(Title)</w:t>
            </w:r>
          </w:p>
        </w:tc>
      </w:tr>
      <w:tr w:rsidR="004C6548" w:rsidRPr="00195D8F" w14:paraId="7A24F23F" w14:textId="77777777" w:rsidTr="00E7096F">
        <w:trPr>
          <w:trHeight w:val="260"/>
        </w:trPr>
        <w:tc>
          <w:tcPr>
            <w:tcW w:w="4679" w:type="dxa"/>
            <w:shd w:val="clear" w:color="auto" w:fill="auto"/>
          </w:tcPr>
          <w:p w14:paraId="1A26721E" w14:textId="77777777" w:rsidR="004C6548" w:rsidRPr="00195D8F" w:rsidRDefault="004C6548" w:rsidP="00E7096F"/>
        </w:tc>
        <w:tc>
          <w:tcPr>
            <w:tcW w:w="4681" w:type="dxa"/>
            <w:shd w:val="clear" w:color="auto" w:fill="auto"/>
          </w:tcPr>
          <w:p w14:paraId="4FF4B733" w14:textId="77777777" w:rsidR="004C6548" w:rsidRPr="00195D8F" w:rsidRDefault="004C6548" w:rsidP="00E7096F"/>
        </w:tc>
      </w:tr>
      <w:tr w:rsidR="004C6548" w:rsidRPr="00195D8F" w14:paraId="52E2A71E" w14:textId="77777777" w:rsidTr="00E7096F">
        <w:trPr>
          <w:trHeight w:val="260"/>
        </w:trPr>
        <w:tc>
          <w:tcPr>
            <w:tcW w:w="4679" w:type="dxa"/>
            <w:shd w:val="clear" w:color="auto" w:fill="auto"/>
          </w:tcPr>
          <w:p w14:paraId="766E491A" w14:textId="77777777" w:rsidR="004C6548" w:rsidRPr="00195D8F" w:rsidRDefault="004C6548" w:rsidP="00E7096F"/>
        </w:tc>
        <w:tc>
          <w:tcPr>
            <w:tcW w:w="4681" w:type="dxa"/>
            <w:shd w:val="clear" w:color="auto" w:fill="auto"/>
          </w:tcPr>
          <w:p w14:paraId="7FF77223" w14:textId="42E0A7DC" w:rsidR="004C6548" w:rsidRPr="00195D8F" w:rsidRDefault="00702689" w:rsidP="00E7096F">
            <w:r w:rsidRPr="00195D8F">
              <w:t xml:space="preserve">June </w:t>
            </w:r>
            <w:del w:id="175" w:author="Author">
              <w:r w:rsidR="008478D3" w:rsidRPr="00195D8F" w:rsidDel="00A0649C">
                <w:delText>__</w:delText>
              </w:r>
            </w:del>
            <w:ins w:id="176" w:author="Author">
              <w:r w:rsidR="00A0649C">
                <w:t>4</w:t>
              </w:r>
            </w:ins>
            <w:r w:rsidRPr="00195D8F">
              <w:t>, 2021</w:t>
            </w:r>
          </w:p>
        </w:tc>
      </w:tr>
      <w:tr w:rsidR="004C6548" w:rsidRPr="00195D8F" w14:paraId="65620536" w14:textId="77777777" w:rsidTr="00E7096F">
        <w:trPr>
          <w:trHeight w:val="260"/>
        </w:trPr>
        <w:tc>
          <w:tcPr>
            <w:tcW w:w="4679" w:type="dxa"/>
            <w:shd w:val="clear" w:color="auto" w:fill="auto"/>
          </w:tcPr>
          <w:p w14:paraId="5C321438" w14:textId="77777777" w:rsidR="004C6548" w:rsidRPr="00195D8F" w:rsidRDefault="004C6548" w:rsidP="00E7096F"/>
        </w:tc>
        <w:tc>
          <w:tcPr>
            <w:tcW w:w="4681" w:type="dxa"/>
            <w:shd w:val="clear" w:color="auto" w:fill="auto"/>
          </w:tcPr>
          <w:p w14:paraId="083E9EE2" w14:textId="77777777" w:rsidR="004C6548" w:rsidRPr="00195D8F" w:rsidRDefault="004C6548" w:rsidP="00E7096F">
            <w:pPr>
              <w:pBdr>
                <w:top w:val="single" w:sz="4" w:space="2" w:color="000000"/>
              </w:pBdr>
            </w:pPr>
            <w:r w:rsidRPr="00195D8F">
              <w:t>(Date)</w:t>
            </w:r>
          </w:p>
        </w:tc>
      </w:tr>
    </w:tbl>
    <w:p w14:paraId="7C6EE2E6" w14:textId="77777777" w:rsidR="004C6548" w:rsidRPr="00195D8F" w:rsidRDefault="004C6548" w:rsidP="004C6548"/>
    <w:p w14:paraId="45037C2D" w14:textId="77777777" w:rsidR="004C6548" w:rsidRPr="00195D8F" w:rsidRDefault="004C6548" w:rsidP="004C6548"/>
    <w:p w14:paraId="31BFB678" w14:textId="77777777" w:rsidR="004C6548" w:rsidRPr="00195D8F" w:rsidRDefault="004C6548" w:rsidP="004C6548"/>
    <w:p w14:paraId="22C7F78E" w14:textId="77777777" w:rsidR="004C6548" w:rsidRPr="00195D8F" w:rsidRDefault="004C6548" w:rsidP="004C6548"/>
    <w:p w14:paraId="6C70D3E1" w14:textId="77777777" w:rsidR="004C6548" w:rsidRPr="00195D8F" w:rsidRDefault="004C6548" w:rsidP="004C6548"/>
    <w:tbl>
      <w:tblPr>
        <w:tblW w:w="4681" w:type="dxa"/>
        <w:jc w:val="right"/>
        <w:tblLayout w:type="fixed"/>
        <w:tblLook w:val="0000" w:firstRow="0" w:lastRow="0" w:firstColumn="0" w:lastColumn="0" w:noHBand="0" w:noVBand="0"/>
      </w:tblPr>
      <w:tblGrid>
        <w:gridCol w:w="4681"/>
      </w:tblGrid>
      <w:tr w:rsidR="004C6548" w:rsidRPr="00195D8F" w14:paraId="4825EFEC" w14:textId="77777777" w:rsidTr="00E7096F">
        <w:trPr>
          <w:trHeight w:val="260"/>
          <w:jc w:val="right"/>
        </w:trPr>
        <w:tc>
          <w:tcPr>
            <w:tcW w:w="4681" w:type="dxa"/>
            <w:shd w:val="clear" w:color="auto" w:fill="auto"/>
          </w:tcPr>
          <w:p w14:paraId="3F7D6203" w14:textId="2CE77DF2" w:rsidR="004C6548" w:rsidRPr="00195D8F" w:rsidRDefault="004C6548" w:rsidP="00E7096F">
            <w:r w:rsidRPr="00195D8F">
              <w:lastRenderedPageBreak/>
              <w:t>/s/</w:t>
            </w:r>
            <w:r w:rsidR="006F61BC" w:rsidRPr="00195D8F">
              <w:t xml:space="preserve"> Gary </w:t>
            </w:r>
            <w:proofErr w:type="spellStart"/>
            <w:r w:rsidR="006F61BC" w:rsidRPr="00195D8F">
              <w:t>Keider</w:t>
            </w:r>
            <w:proofErr w:type="spellEnd"/>
          </w:p>
        </w:tc>
      </w:tr>
      <w:tr w:rsidR="004C6548" w:rsidRPr="00195D8F" w14:paraId="19A836A0" w14:textId="77777777" w:rsidTr="00E7096F">
        <w:trPr>
          <w:trHeight w:val="260"/>
          <w:jc w:val="right"/>
        </w:trPr>
        <w:tc>
          <w:tcPr>
            <w:tcW w:w="4681" w:type="dxa"/>
            <w:shd w:val="clear" w:color="auto" w:fill="auto"/>
          </w:tcPr>
          <w:p w14:paraId="7271FA9C" w14:textId="77777777" w:rsidR="004C6548" w:rsidRPr="00195D8F" w:rsidRDefault="004C6548" w:rsidP="00E7096F">
            <w:pPr>
              <w:pBdr>
                <w:top w:val="single" w:sz="4" w:space="2" w:color="000000"/>
              </w:pBdr>
            </w:pPr>
            <w:r w:rsidRPr="00195D8F">
              <w:t>(Signature)</w:t>
            </w:r>
          </w:p>
        </w:tc>
      </w:tr>
      <w:tr w:rsidR="004C6548" w:rsidRPr="00195D8F" w14:paraId="07576D28" w14:textId="77777777" w:rsidTr="00E7096F">
        <w:trPr>
          <w:trHeight w:val="260"/>
          <w:jc w:val="right"/>
        </w:trPr>
        <w:tc>
          <w:tcPr>
            <w:tcW w:w="4681" w:type="dxa"/>
            <w:shd w:val="clear" w:color="auto" w:fill="auto"/>
          </w:tcPr>
          <w:p w14:paraId="654446A7" w14:textId="77777777" w:rsidR="004C6548" w:rsidRPr="00195D8F" w:rsidRDefault="004C6548" w:rsidP="00E7096F"/>
        </w:tc>
      </w:tr>
      <w:tr w:rsidR="004C6548" w:rsidRPr="00195D8F" w14:paraId="59D45839" w14:textId="77777777" w:rsidTr="00E7096F">
        <w:trPr>
          <w:trHeight w:val="260"/>
          <w:jc w:val="right"/>
        </w:trPr>
        <w:tc>
          <w:tcPr>
            <w:tcW w:w="4681" w:type="dxa"/>
            <w:shd w:val="clear" w:color="auto" w:fill="auto"/>
          </w:tcPr>
          <w:p w14:paraId="40034E01" w14:textId="5A408796" w:rsidR="004C6548" w:rsidRPr="00195D8F" w:rsidRDefault="006F61BC" w:rsidP="00E7096F">
            <w:r w:rsidRPr="00195D8F">
              <w:t xml:space="preserve">Gary </w:t>
            </w:r>
            <w:proofErr w:type="spellStart"/>
            <w:r w:rsidRPr="00195D8F">
              <w:t>Keider</w:t>
            </w:r>
            <w:proofErr w:type="spellEnd"/>
          </w:p>
        </w:tc>
      </w:tr>
      <w:tr w:rsidR="004C6548" w:rsidRPr="00195D8F" w14:paraId="1769CAC1" w14:textId="77777777" w:rsidTr="00E7096F">
        <w:trPr>
          <w:trHeight w:val="260"/>
          <w:jc w:val="right"/>
        </w:trPr>
        <w:tc>
          <w:tcPr>
            <w:tcW w:w="4681" w:type="dxa"/>
            <w:shd w:val="clear" w:color="auto" w:fill="auto"/>
          </w:tcPr>
          <w:p w14:paraId="42497712" w14:textId="77777777" w:rsidR="004C6548" w:rsidRPr="00195D8F" w:rsidRDefault="004C6548" w:rsidP="00E7096F">
            <w:pPr>
              <w:pBdr>
                <w:top w:val="single" w:sz="4" w:space="2" w:color="000000"/>
              </w:pBdr>
            </w:pPr>
            <w:r w:rsidRPr="00195D8F">
              <w:t>(Name)</w:t>
            </w:r>
          </w:p>
        </w:tc>
      </w:tr>
      <w:tr w:rsidR="004C6548" w:rsidRPr="00195D8F" w14:paraId="58D4521D" w14:textId="77777777" w:rsidTr="00E7096F">
        <w:trPr>
          <w:trHeight w:val="260"/>
          <w:jc w:val="right"/>
        </w:trPr>
        <w:tc>
          <w:tcPr>
            <w:tcW w:w="4681" w:type="dxa"/>
            <w:shd w:val="clear" w:color="auto" w:fill="auto"/>
          </w:tcPr>
          <w:p w14:paraId="50940017" w14:textId="77777777" w:rsidR="004C6548" w:rsidRPr="00195D8F" w:rsidRDefault="004C6548" w:rsidP="00E7096F"/>
        </w:tc>
      </w:tr>
      <w:tr w:rsidR="004C6548" w:rsidRPr="00195D8F" w14:paraId="2BCDF77F" w14:textId="77777777" w:rsidTr="00E7096F">
        <w:trPr>
          <w:trHeight w:val="260"/>
          <w:jc w:val="right"/>
        </w:trPr>
        <w:tc>
          <w:tcPr>
            <w:tcW w:w="4681" w:type="dxa"/>
            <w:shd w:val="clear" w:color="auto" w:fill="auto"/>
          </w:tcPr>
          <w:p w14:paraId="645F019E" w14:textId="1B485A5C" w:rsidR="004C6548" w:rsidRPr="00195D8F" w:rsidRDefault="006F61BC" w:rsidP="00E7096F">
            <w:del w:id="177" w:author="Author">
              <w:r w:rsidRPr="00195D8F" w:rsidDel="005F711C">
                <w:delText>Board Member</w:delText>
              </w:r>
            </w:del>
            <w:ins w:id="178" w:author="Author">
              <w:r w:rsidR="005F711C">
                <w:t>Director</w:t>
              </w:r>
            </w:ins>
          </w:p>
        </w:tc>
      </w:tr>
      <w:tr w:rsidR="004C6548" w:rsidRPr="00195D8F" w14:paraId="6B3117AB" w14:textId="77777777" w:rsidTr="00E7096F">
        <w:trPr>
          <w:trHeight w:val="260"/>
          <w:jc w:val="right"/>
        </w:trPr>
        <w:tc>
          <w:tcPr>
            <w:tcW w:w="4681" w:type="dxa"/>
            <w:shd w:val="clear" w:color="auto" w:fill="auto"/>
          </w:tcPr>
          <w:p w14:paraId="179C8899" w14:textId="77777777" w:rsidR="004C6548" w:rsidRPr="00195D8F" w:rsidRDefault="004C6548" w:rsidP="00E7096F">
            <w:pPr>
              <w:pBdr>
                <w:top w:val="single" w:sz="4" w:space="2" w:color="000000"/>
              </w:pBdr>
            </w:pPr>
            <w:r w:rsidRPr="00195D8F">
              <w:t>(Title)</w:t>
            </w:r>
          </w:p>
        </w:tc>
      </w:tr>
      <w:tr w:rsidR="004C6548" w:rsidRPr="00195D8F" w14:paraId="3FD86568" w14:textId="77777777" w:rsidTr="00E7096F">
        <w:trPr>
          <w:trHeight w:val="260"/>
          <w:jc w:val="right"/>
        </w:trPr>
        <w:tc>
          <w:tcPr>
            <w:tcW w:w="4681" w:type="dxa"/>
            <w:shd w:val="clear" w:color="auto" w:fill="auto"/>
          </w:tcPr>
          <w:p w14:paraId="5565DCE7" w14:textId="77777777" w:rsidR="004C6548" w:rsidRPr="00195D8F" w:rsidRDefault="004C6548" w:rsidP="00E7096F"/>
        </w:tc>
      </w:tr>
      <w:tr w:rsidR="004C6548" w:rsidRPr="00195D8F" w14:paraId="6A2C33C9" w14:textId="77777777" w:rsidTr="00E7096F">
        <w:trPr>
          <w:trHeight w:val="260"/>
          <w:jc w:val="right"/>
        </w:trPr>
        <w:tc>
          <w:tcPr>
            <w:tcW w:w="4681" w:type="dxa"/>
            <w:shd w:val="clear" w:color="auto" w:fill="auto"/>
          </w:tcPr>
          <w:p w14:paraId="6BB7184D" w14:textId="619CDABA" w:rsidR="004C6548" w:rsidRPr="00195D8F" w:rsidRDefault="00702689" w:rsidP="00E7096F">
            <w:r w:rsidRPr="00195D8F">
              <w:t xml:space="preserve">June </w:t>
            </w:r>
            <w:del w:id="179" w:author="Author">
              <w:r w:rsidR="008478D3" w:rsidRPr="00195D8F" w:rsidDel="00A0649C">
                <w:delText>__</w:delText>
              </w:r>
            </w:del>
            <w:ins w:id="180" w:author="Author">
              <w:r w:rsidR="00A0649C">
                <w:t>4</w:t>
              </w:r>
            </w:ins>
            <w:r w:rsidRPr="00195D8F">
              <w:t>, 2021</w:t>
            </w:r>
          </w:p>
        </w:tc>
      </w:tr>
      <w:tr w:rsidR="004C6548" w:rsidRPr="00195D8F" w14:paraId="6B363011" w14:textId="77777777" w:rsidTr="00E7096F">
        <w:trPr>
          <w:trHeight w:val="260"/>
          <w:jc w:val="right"/>
        </w:trPr>
        <w:tc>
          <w:tcPr>
            <w:tcW w:w="4681" w:type="dxa"/>
            <w:shd w:val="clear" w:color="auto" w:fill="auto"/>
          </w:tcPr>
          <w:p w14:paraId="3CCBA2ED" w14:textId="77777777" w:rsidR="004C6548" w:rsidRPr="00195D8F" w:rsidRDefault="004C6548" w:rsidP="00E7096F">
            <w:pPr>
              <w:pBdr>
                <w:top w:val="single" w:sz="4" w:space="2" w:color="000000"/>
              </w:pBdr>
            </w:pPr>
            <w:r w:rsidRPr="00195D8F">
              <w:t>(Date)</w:t>
            </w:r>
          </w:p>
        </w:tc>
      </w:tr>
    </w:tbl>
    <w:p w14:paraId="18DEF171" w14:textId="77777777" w:rsidR="004C6548" w:rsidRPr="00195D8F" w:rsidRDefault="004C6548" w:rsidP="004C6548"/>
    <w:p w14:paraId="3BE139DE" w14:textId="77777777" w:rsidR="004C6548" w:rsidRPr="00195D8F" w:rsidRDefault="004C6548" w:rsidP="004C6548">
      <w:r w:rsidRPr="00195D8F">
        <w:rPr>
          <w:b/>
          <w:i/>
        </w:rPr>
        <w:t>Instructions.</w:t>
      </w:r>
    </w:p>
    <w:p w14:paraId="4A75CDDE" w14:textId="77777777" w:rsidR="004C6548" w:rsidRPr="00195D8F" w:rsidRDefault="004C6548" w:rsidP="004C6548"/>
    <w:p w14:paraId="24679DC9" w14:textId="77777777" w:rsidR="004C6548" w:rsidRPr="00195D8F" w:rsidRDefault="004C6548" w:rsidP="004C6548">
      <w:r w:rsidRPr="00195D8F">
        <w:t>1.</w:t>
      </w:r>
      <w:r w:rsidRPr="00195D8F">
        <w:tab/>
        <w:t xml:space="preserve">The form shall be signed by the issuer, its principal executive officer or officers, its principal financial officer, its </w:t>
      </w:r>
      <w:proofErr w:type="gramStart"/>
      <w:r w:rsidRPr="00195D8F">
        <w:t>controller</w:t>
      </w:r>
      <w:proofErr w:type="gramEnd"/>
      <w:r w:rsidRPr="00195D8F">
        <w:t xml:space="preserve"> or principal accounting officer and at least a majority of the board of directors or persons performing similar functions.</w:t>
      </w:r>
    </w:p>
    <w:p w14:paraId="361CDD38" w14:textId="77777777" w:rsidR="004C6548" w:rsidRPr="00195D8F" w:rsidRDefault="004C6548" w:rsidP="004C6548"/>
    <w:p w14:paraId="0C5F85D6" w14:textId="77777777" w:rsidR="004C6548" w:rsidRPr="00195D8F" w:rsidRDefault="004C6548" w:rsidP="00CC3A4E">
      <w:pPr>
        <w:sectPr w:rsidR="004C6548" w:rsidRPr="00195D8F" w:rsidSect="009464D2">
          <w:footerReference w:type="default" r:id="rId25"/>
          <w:footerReference w:type="first" r:id="rId26"/>
          <w:pgSz w:w="12240" w:h="15840"/>
          <w:pgMar w:top="720" w:right="1440" w:bottom="720" w:left="1440" w:header="708" w:footer="708" w:gutter="0"/>
          <w:pgNumType w:start="1"/>
          <w:cols w:space="720"/>
          <w:titlePg/>
          <w:docGrid w:linePitch="272"/>
        </w:sectPr>
      </w:pPr>
      <w:r w:rsidRPr="00195D8F">
        <w:t>2.</w:t>
      </w:r>
      <w:r w:rsidRPr="00195D8F">
        <w:tab/>
        <w:t>The name of each person signing the form shall be typed or printed beneath the signature.</w:t>
      </w:r>
      <w:r w:rsidR="00C327DD" w:rsidRPr="00195D8F">
        <w:t xml:space="preserve"> </w:t>
      </w:r>
      <w:r w:rsidRPr="00195D8F">
        <w:t>Intentional misstatements or omissions of facts constitute federal criminal violations. See 18 U.S.C. 1001.</w:t>
      </w:r>
    </w:p>
    <w:p w14:paraId="479E2A13" w14:textId="77777777" w:rsidR="00640A79" w:rsidRPr="00195D8F" w:rsidRDefault="00640A79" w:rsidP="00485FB0">
      <w:pPr>
        <w:jc w:val="center"/>
        <w:rPr>
          <w:b/>
          <w:bCs/>
          <w:i/>
        </w:rPr>
      </w:pPr>
      <w:r w:rsidRPr="00195D8F">
        <w:rPr>
          <w:b/>
          <w:bCs/>
        </w:rPr>
        <w:lastRenderedPageBreak/>
        <w:t xml:space="preserve">EXHIBIT </w:t>
      </w:r>
      <w:bookmarkEnd w:id="161"/>
      <w:bookmarkEnd w:id="162"/>
      <w:bookmarkEnd w:id="163"/>
      <w:bookmarkEnd w:id="164"/>
      <w:bookmarkEnd w:id="165"/>
      <w:r w:rsidR="003C642C" w:rsidRPr="00195D8F">
        <w:rPr>
          <w:b/>
          <w:bCs/>
        </w:rPr>
        <w:t>A</w:t>
      </w:r>
    </w:p>
    <w:bookmarkEnd w:id="166"/>
    <w:p w14:paraId="19C0F1BF" w14:textId="77777777" w:rsidR="00640A79" w:rsidRPr="00195D8F" w:rsidRDefault="00640A79" w:rsidP="00640A79">
      <w:pPr>
        <w:rPr>
          <w:i/>
          <w:iCs/>
        </w:rPr>
      </w:pPr>
    </w:p>
    <w:p w14:paraId="1A06F3DF" w14:textId="77777777" w:rsidR="00640A79" w:rsidRPr="00195D8F" w:rsidRDefault="007973D1" w:rsidP="00CC3A4E">
      <w:pPr>
        <w:jc w:val="center"/>
        <w:rPr>
          <w:b/>
          <w:bCs/>
        </w:rPr>
      </w:pPr>
      <w:r w:rsidRPr="00195D8F">
        <w:rPr>
          <w:i/>
        </w:rPr>
        <w:t>Financial Statements</w:t>
      </w:r>
      <w:r w:rsidRPr="00195D8F" w:rsidDel="008C31BF">
        <w:rPr>
          <w:i/>
          <w:iCs/>
        </w:rPr>
        <w:t xml:space="preserve"> </w:t>
      </w:r>
    </w:p>
    <w:p w14:paraId="17C6706E" w14:textId="77777777" w:rsidR="00640A79" w:rsidRPr="00195D8F" w:rsidRDefault="00640A79">
      <w:pPr>
        <w:rPr>
          <w:b/>
        </w:rPr>
      </w:pPr>
      <w:r w:rsidRPr="00195D8F">
        <w:br w:type="page"/>
      </w:r>
    </w:p>
    <w:p w14:paraId="32D3EB34" w14:textId="77777777" w:rsidR="00935213" w:rsidRPr="00195D8F" w:rsidRDefault="002A3509" w:rsidP="00485FB0">
      <w:pPr>
        <w:jc w:val="center"/>
        <w:rPr>
          <w:b/>
          <w:bCs/>
        </w:rPr>
      </w:pPr>
      <w:bookmarkStart w:id="181" w:name="_Toc4935513"/>
      <w:bookmarkEnd w:id="167"/>
      <w:r w:rsidRPr="00195D8F">
        <w:rPr>
          <w:b/>
          <w:bCs/>
        </w:rPr>
        <w:lastRenderedPageBreak/>
        <w:t xml:space="preserve">EXHIBIT </w:t>
      </w:r>
      <w:bookmarkEnd w:id="181"/>
      <w:r w:rsidR="00DA73BF" w:rsidRPr="00195D8F">
        <w:rPr>
          <w:b/>
          <w:bCs/>
        </w:rPr>
        <w:t>B</w:t>
      </w:r>
    </w:p>
    <w:p w14:paraId="06F2E90F" w14:textId="77777777" w:rsidR="001E2FC7" w:rsidRPr="00195D8F" w:rsidRDefault="001E2FC7" w:rsidP="00D25556"/>
    <w:p w14:paraId="2FE39CA6" w14:textId="77777777" w:rsidR="00935213" w:rsidRPr="00195D8F" w:rsidRDefault="00942751">
      <w:pPr>
        <w:jc w:val="center"/>
        <w:rPr>
          <w:u w:val="single"/>
        </w:rPr>
      </w:pPr>
      <w:r w:rsidRPr="00195D8F">
        <w:rPr>
          <w:i/>
        </w:rPr>
        <w:t>Offering Page found on Intermediary’s Portal.</w:t>
      </w:r>
    </w:p>
    <w:p w14:paraId="49FD489F" w14:textId="77777777" w:rsidR="00935213" w:rsidRPr="00195D8F" w:rsidRDefault="002A3509">
      <w:pPr>
        <w:tabs>
          <w:tab w:val="left" w:pos="3120"/>
          <w:tab w:val="left" w:pos="3600"/>
        </w:tabs>
        <w:spacing w:after="240"/>
        <w:ind w:left="1800" w:hanging="1800"/>
        <w:jc w:val="center"/>
        <w:rPr>
          <w:u w:val="single"/>
        </w:rPr>
      </w:pPr>
      <w:r w:rsidRPr="00195D8F">
        <w:br w:type="page"/>
      </w:r>
    </w:p>
    <w:p w14:paraId="14D7DE12" w14:textId="77777777" w:rsidR="00935213" w:rsidRPr="00195D8F" w:rsidRDefault="002A3509" w:rsidP="00485FB0">
      <w:pPr>
        <w:jc w:val="center"/>
        <w:rPr>
          <w:b/>
          <w:bCs/>
        </w:rPr>
      </w:pPr>
      <w:bookmarkStart w:id="182" w:name="_Toc4935514"/>
      <w:r w:rsidRPr="00195D8F">
        <w:rPr>
          <w:b/>
          <w:bCs/>
        </w:rPr>
        <w:lastRenderedPageBreak/>
        <w:t xml:space="preserve">EXHIBIT </w:t>
      </w:r>
      <w:bookmarkEnd w:id="182"/>
      <w:r w:rsidR="00DA73BF" w:rsidRPr="00195D8F">
        <w:rPr>
          <w:b/>
          <w:bCs/>
        </w:rPr>
        <w:t>C</w:t>
      </w:r>
    </w:p>
    <w:p w14:paraId="386F1801" w14:textId="77777777" w:rsidR="001E2FC7" w:rsidRPr="00195D8F" w:rsidRDefault="001E2FC7" w:rsidP="00485FB0"/>
    <w:p w14:paraId="18F8B26F" w14:textId="77777777" w:rsidR="00935213" w:rsidRPr="00195D8F" w:rsidRDefault="00942751">
      <w:pPr>
        <w:jc w:val="center"/>
        <w:rPr>
          <w:u w:val="single"/>
        </w:rPr>
      </w:pPr>
      <w:r w:rsidRPr="00195D8F">
        <w:rPr>
          <w:i/>
        </w:rPr>
        <w:t>Form of Security</w:t>
      </w:r>
    </w:p>
    <w:p w14:paraId="17E21E86" w14:textId="77777777" w:rsidR="00935213" w:rsidRPr="00195D8F" w:rsidRDefault="002A3509">
      <w:pPr>
        <w:tabs>
          <w:tab w:val="left" w:pos="3120"/>
          <w:tab w:val="left" w:pos="3600"/>
        </w:tabs>
        <w:spacing w:after="240"/>
        <w:ind w:left="1800" w:hanging="1800"/>
        <w:jc w:val="center"/>
        <w:rPr>
          <w:u w:val="single"/>
        </w:rPr>
      </w:pPr>
      <w:r w:rsidRPr="00195D8F">
        <w:br w:type="page"/>
      </w:r>
    </w:p>
    <w:p w14:paraId="58B9B81F" w14:textId="77777777" w:rsidR="00935213" w:rsidRPr="00195D8F" w:rsidRDefault="002A3509" w:rsidP="00485FB0">
      <w:pPr>
        <w:jc w:val="center"/>
        <w:rPr>
          <w:b/>
          <w:bCs/>
        </w:rPr>
      </w:pPr>
      <w:bookmarkStart w:id="183" w:name="_Toc4935515"/>
      <w:r w:rsidRPr="00195D8F">
        <w:rPr>
          <w:b/>
          <w:bCs/>
        </w:rPr>
        <w:lastRenderedPageBreak/>
        <w:t xml:space="preserve">EXHIBIT </w:t>
      </w:r>
      <w:bookmarkEnd w:id="183"/>
      <w:r w:rsidR="00DA73BF" w:rsidRPr="00195D8F">
        <w:rPr>
          <w:b/>
          <w:bCs/>
        </w:rPr>
        <w:t>D</w:t>
      </w:r>
    </w:p>
    <w:p w14:paraId="67D95500" w14:textId="77777777" w:rsidR="001E2FC7" w:rsidRPr="00195D8F" w:rsidRDefault="001E2FC7" w:rsidP="00D25556"/>
    <w:p w14:paraId="179ED5BE" w14:textId="77777777" w:rsidR="00935213" w:rsidRPr="00195D8F" w:rsidRDefault="002A3509" w:rsidP="003C642C">
      <w:pPr>
        <w:jc w:val="center"/>
        <w:rPr>
          <w:i/>
          <w:iCs/>
        </w:rPr>
      </w:pPr>
      <w:bookmarkStart w:id="184" w:name="_Toc4935516"/>
      <w:r w:rsidRPr="00195D8F">
        <w:rPr>
          <w:i/>
          <w:iCs/>
        </w:rPr>
        <w:t>Video Transcript</w:t>
      </w:r>
      <w:bookmarkEnd w:id="184"/>
    </w:p>
    <w:p w14:paraId="437A8D59" w14:textId="77777777" w:rsidR="00935213" w:rsidRPr="00195D8F" w:rsidRDefault="00935213">
      <w:pPr>
        <w:jc w:val="left"/>
      </w:pPr>
      <w:bookmarkStart w:id="185" w:name="_gjdgxs" w:colFirst="0" w:colLast="0"/>
      <w:bookmarkEnd w:id="185"/>
    </w:p>
    <w:sectPr w:rsidR="00935213" w:rsidRPr="00195D8F" w:rsidSect="009464D2">
      <w:pgSz w:w="12240" w:h="15840"/>
      <w:pgMar w:top="720" w:right="1440" w:bottom="720" w:left="1440" w:header="708" w:footer="708" w:gutter="0"/>
      <w:pgNumType w:start="1"/>
      <w:cols w:space="720"/>
      <w:titlePg/>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6" w:author="Author" w:initials="A">
    <w:p w14:paraId="13C0272C" w14:textId="107AD99E" w:rsidR="00534CDE" w:rsidRDefault="00534CDE">
      <w:pPr>
        <w:pStyle w:val="CommentText"/>
      </w:pPr>
      <w:r>
        <w:rPr>
          <w:rStyle w:val="CommentReference"/>
        </w:rPr>
        <w:annotationRef/>
      </w:r>
      <w:r>
        <w:t>Same as below</w:t>
      </w:r>
    </w:p>
  </w:comment>
  <w:comment w:id="94" w:author="Author" w:initials="A">
    <w:p w14:paraId="786309AD" w14:textId="52CCBECA" w:rsidR="00534CDE" w:rsidRDefault="00534CDE">
      <w:pPr>
        <w:pStyle w:val="CommentText"/>
      </w:pPr>
      <w:r>
        <w:rPr>
          <w:rStyle w:val="CommentReference"/>
        </w:rPr>
        <w:annotationRef/>
      </w:r>
      <w:r>
        <w:t>Please provide dates for prior/other jobs</w:t>
      </w:r>
    </w:p>
  </w:comment>
  <w:comment w:id="107" w:author="Author" w:initials="A">
    <w:p w14:paraId="66E488CF" w14:textId="2AC98DD3" w:rsidR="00F1788A" w:rsidRDefault="00F1788A">
      <w:pPr>
        <w:pStyle w:val="CommentText"/>
      </w:pPr>
      <w:r>
        <w:rPr>
          <w:rStyle w:val="CommentReference"/>
        </w:rPr>
        <w:annotationRef/>
      </w:r>
      <w:r>
        <w:t>Please add Risk factor about the issuer techincially being subsidiary of an entity, this can be sold at the parent level without any upside for the investors. I believe there is a similar risk factor in Edible Garden Form C, as a sarting point.</w:t>
      </w:r>
    </w:p>
  </w:comment>
  <w:comment w:id="108" w:author="Author" w:initials="A">
    <w:p w14:paraId="3DFA4342" w14:textId="77777777" w:rsidR="002C4497" w:rsidRDefault="002C4497" w:rsidP="001063D5">
      <w:pPr>
        <w:pStyle w:val="CommentText"/>
        <w:jc w:val="left"/>
      </w:pPr>
      <w:r>
        <w:rPr>
          <w:rStyle w:val="CommentReference"/>
        </w:rPr>
        <w:annotationRef/>
      </w:r>
      <w:r>
        <w:t>I did not see a similar risk factor in Edible Garden. I drafted a risk factor to that effect. Let me know if you think the ownership structure needs more disclosure than provided.</w:t>
      </w:r>
    </w:p>
  </w:comment>
  <w:comment w:id="126" w:author="Author" w:initials="A">
    <w:p w14:paraId="703C35DD" w14:textId="44F3103F" w:rsidR="00F1788A" w:rsidRDefault="00F1788A" w:rsidP="002C4497">
      <w:pPr>
        <w:pStyle w:val="CommentText"/>
      </w:pPr>
      <w:r>
        <w:rPr>
          <w:rStyle w:val="CommentReference"/>
        </w:rPr>
        <w:annotationRef/>
      </w:r>
      <w:r>
        <w:t>Is this through the LLC of his mentioned earlier?</w:t>
      </w:r>
    </w:p>
  </w:comment>
  <w:comment w:id="128" w:author="Author" w:initials="A">
    <w:p w14:paraId="3B942242" w14:textId="04BB176A" w:rsidR="009727DE" w:rsidRDefault="009727DE">
      <w:pPr>
        <w:pStyle w:val="CommentText"/>
      </w:pPr>
      <w:r>
        <w:rPr>
          <w:rStyle w:val="CommentReference"/>
        </w:rPr>
        <w:annotationRef/>
      </w:r>
      <w:r>
        <w:t>Please elaborate. Is this the reorganization of the company?</w:t>
      </w:r>
    </w:p>
  </w:comment>
  <w:comment w:id="169" w:author="Author" w:initials="A">
    <w:p w14:paraId="11528F41" w14:textId="215ED0D4" w:rsidR="00F1788A" w:rsidRDefault="00F1788A">
      <w:pPr>
        <w:pStyle w:val="CommentText"/>
      </w:pPr>
      <w:r>
        <w:rPr>
          <w:rStyle w:val="CommentReference"/>
        </w:rPr>
        <w:annotationRef/>
      </w:r>
      <w:r>
        <w:t>Board Member als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3C0272C" w15:done="1"/>
  <w15:commentEx w15:paraId="786309AD" w15:done="1"/>
  <w15:commentEx w15:paraId="66E488CF" w15:done="0"/>
  <w15:commentEx w15:paraId="3DFA4342" w15:paraIdParent="66E488CF" w15:done="0"/>
  <w15:commentEx w15:paraId="703C35DD" w15:done="1"/>
  <w15:commentEx w15:paraId="3B942242" w15:done="1"/>
  <w15:commentEx w15:paraId="11528F41"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3C0272C" w16cid:durableId="24624ECF"/>
  <w16cid:commentId w16cid:paraId="786309AD" w16cid:durableId="24624EC2"/>
  <w16cid:commentId w16cid:paraId="66E488CF" w16cid:durableId="246259DB"/>
  <w16cid:commentId w16cid:paraId="3DFA4342" w16cid:durableId="2463379A"/>
  <w16cid:commentId w16cid:paraId="703C35DD" w16cid:durableId="246259BD"/>
  <w16cid:commentId w16cid:paraId="3B942242" w16cid:durableId="24625E2F"/>
  <w16cid:commentId w16cid:paraId="11528F41" w16cid:durableId="24625AE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B8238C" w14:textId="77777777" w:rsidR="00742CBC" w:rsidRDefault="00742CBC">
      <w:r>
        <w:separator/>
      </w:r>
    </w:p>
  </w:endnote>
  <w:endnote w:type="continuationSeparator" w:id="0">
    <w:p w14:paraId="48E7C22A" w14:textId="77777777" w:rsidR="00742CBC" w:rsidRDefault="00742CBC">
      <w:r>
        <w:continuationSeparator/>
      </w:r>
    </w:p>
  </w:endnote>
  <w:endnote w:type="continuationNotice" w:id="1">
    <w:p w14:paraId="5DF99329" w14:textId="77777777" w:rsidR="00742CBC" w:rsidRDefault="00742C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imes">
    <w:altName w:val="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58570113"/>
      <w:docPartObj>
        <w:docPartGallery w:val="Page Numbers (Bottom of Page)"/>
        <w:docPartUnique/>
      </w:docPartObj>
    </w:sdtPr>
    <w:sdtEndPr>
      <w:rPr>
        <w:rStyle w:val="PageNumber"/>
      </w:rPr>
    </w:sdtEndPr>
    <w:sdtContent>
      <w:p w14:paraId="0C2F1167" w14:textId="77777777" w:rsidR="002342C5" w:rsidRDefault="002342C5" w:rsidP="00517B7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710483171"/>
      <w:docPartObj>
        <w:docPartGallery w:val="Page Numbers (Bottom of Page)"/>
        <w:docPartUnique/>
      </w:docPartObj>
    </w:sdtPr>
    <w:sdtEndPr>
      <w:rPr>
        <w:rStyle w:val="PageNumber"/>
      </w:rPr>
    </w:sdtEndPr>
    <w:sdtContent>
      <w:p w14:paraId="04BB4BED" w14:textId="77777777" w:rsidR="002342C5" w:rsidRDefault="002342C5" w:rsidP="00517B7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05C7CB8" w14:textId="77777777" w:rsidR="002342C5" w:rsidRDefault="002342C5">
    <w:pPr>
      <w:pBdr>
        <w:top w:val="nil"/>
        <w:left w:val="nil"/>
        <w:bottom w:val="nil"/>
        <w:right w:val="nil"/>
        <w:between w:val="nil"/>
      </w:pBdr>
      <w:tabs>
        <w:tab w:val="center" w:pos="5553"/>
        <w:tab w:val="right" w:pos="11106"/>
      </w:tabs>
      <w:rPr>
        <w:color w:val="000000"/>
      </w:rPr>
    </w:pPr>
  </w:p>
  <w:p w14:paraId="17296C79" w14:textId="77777777" w:rsidR="002342C5" w:rsidRDefault="002342C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391519" w14:textId="77777777" w:rsidR="002342C5" w:rsidRDefault="002342C5">
    <w:pPr>
      <w:jc w:val="right"/>
    </w:pPr>
  </w:p>
  <w:p w14:paraId="42EB3DF8" w14:textId="77777777" w:rsidR="002342C5" w:rsidRDefault="002342C5"/>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9FA4C" w14:textId="77777777" w:rsidR="002342C5" w:rsidRDefault="002342C5">
    <w:pPr>
      <w:pBdr>
        <w:top w:val="nil"/>
        <w:left w:val="nil"/>
        <w:bottom w:val="nil"/>
        <w:right w:val="nil"/>
        <w:between w:val="nil"/>
      </w:pBdr>
      <w:tabs>
        <w:tab w:val="center" w:pos="5553"/>
        <w:tab w:val="right" w:pos="11106"/>
      </w:tabs>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57736810"/>
      <w:docPartObj>
        <w:docPartGallery w:val="Page Numbers (Bottom of Page)"/>
        <w:docPartUnique/>
      </w:docPartObj>
    </w:sdtPr>
    <w:sdtEndPr>
      <w:rPr>
        <w:rStyle w:val="PageNumber"/>
      </w:rPr>
    </w:sdtEndPr>
    <w:sdtContent>
      <w:p w14:paraId="577DCB14" w14:textId="77777777" w:rsidR="002342C5" w:rsidRDefault="002342C5" w:rsidP="00517B7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i</w:t>
        </w:r>
        <w:r>
          <w:rPr>
            <w:rStyle w:val="PageNumber"/>
          </w:rPr>
          <w:fldChar w:fldCharType="end"/>
        </w:r>
      </w:p>
    </w:sdtContent>
  </w:sdt>
  <w:p w14:paraId="0FE49E54" w14:textId="77777777" w:rsidR="002342C5" w:rsidRDefault="002342C5">
    <w:pPr>
      <w:jc w:val="right"/>
    </w:pPr>
  </w:p>
  <w:p w14:paraId="509AAABF" w14:textId="77777777" w:rsidR="002342C5" w:rsidRDefault="002342C5"/>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078287"/>
      <w:docPartObj>
        <w:docPartGallery w:val="Page Numbers (Bottom of Page)"/>
        <w:docPartUnique/>
      </w:docPartObj>
    </w:sdtPr>
    <w:sdtEndPr>
      <w:rPr>
        <w:rStyle w:val="PageNumber"/>
      </w:rPr>
    </w:sdtEndPr>
    <w:sdtContent>
      <w:p w14:paraId="70784CF4" w14:textId="77777777" w:rsidR="002342C5" w:rsidRDefault="002342C5" w:rsidP="009464D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522D2D5E" w14:textId="77777777" w:rsidR="002342C5" w:rsidRDefault="002342C5">
    <w:pPr>
      <w:pBdr>
        <w:top w:val="nil"/>
        <w:left w:val="nil"/>
        <w:bottom w:val="nil"/>
        <w:right w:val="nil"/>
        <w:between w:val="nil"/>
      </w:pBdr>
      <w:tabs>
        <w:tab w:val="center" w:pos="5553"/>
        <w:tab w:val="right" w:pos="11106"/>
      </w:tabs>
      <w:rPr>
        <w:color w:val="00000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31805677"/>
      <w:docPartObj>
        <w:docPartGallery w:val="Page Numbers (Bottom of Page)"/>
        <w:docPartUnique/>
      </w:docPartObj>
    </w:sdtPr>
    <w:sdtEndPr>
      <w:rPr>
        <w:rStyle w:val="PageNumber"/>
      </w:rPr>
    </w:sdtEndPr>
    <w:sdtContent>
      <w:p w14:paraId="6682DF71" w14:textId="77777777" w:rsidR="002342C5" w:rsidRDefault="002342C5" w:rsidP="009464D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45C2E105" w14:textId="77777777" w:rsidR="002342C5" w:rsidRDefault="002342C5">
    <w:pPr>
      <w:pBdr>
        <w:top w:val="nil"/>
        <w:left w:val="nil"/>
        <w:bottom w:val="nil"/>
        <w:right w:val="nil"/>
        <w:between w:val="nil"/>
      </w:pBdr>
      <w:tabs>
        <w:tab w:val="center" w:pos="5553"/>
        <w:tab w:val="right" w:pos="11106"/>
      </w:tabs>
      <w:rPr>
        <w:color w:val="000000"/>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A9C0E" w14:textId="77777777" w:rsidR="002342C5" w:rsidRDefault="002342C5">
    <w:pPr>
      <w:jc w:val="right"/>
    </w:pPr>
  </w:p>
  <w:p w14:paraId="4141B03C" w14:textId="77777777" w:rsidR="002342C5" w:rsidRDefault="002342C5"/>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19A71" w14:textId="77777777" w:rsidR="002342C5" w:rsidRDefault="002342C5">
    <w:pPr>
      <w:pBdr>
        <w:top w:val="nil"/>
        <w:left w:val="nil"/>
        <w:bottom w:val="nil"/>
        <w:right w:val="nil"/>
        <w:between w:val="nil"/>
      </w:pBdr>
      <w:tabs>
        <w:tab w:val="center" w:pos="5553"/>
        <w:tab w:val="right" w:pos="1110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C6A19C" w14:textId="77777777" w:rsidR="00742CBC" w:rsidRDefault="00742CBC">
      <w:r>
        <w:separator/>
      </w:r>
    </w:p>
  </w:footnote>
  <w:footnote w:type="continuationSeparator" w:id="0">
    <w:p w14:paraId="3E687847" w14:textId="77777777" w:rsidR="00742CBC" w:rsidRDefault="00742CBC">
      <w:r>
        <w:continuationSeparator/>
      </w:r>
    </w:p>
  </w:footnote>
  <w:footnote w:type="continuationNotice" w:id="1">
    <w:p w14:paraId="196387CF" w14:textId="77777777" w:rsidR="00742CBC" w:rsidRDefault="00742CBC"/>
  </w:footnote>
  <w:footnote w:id="2">
    <w:p w14:paraId="35D85C82" w14:textId="42F1E5EF" w:rsidR="002342C5" w:rsidRDefault="002342C5">
      <w:pPr>
        <w:pStyle w:val="FootnoteText"/>
      </w:pPr>
      <w:r>
        <w:rPr>
          <w:rStyle w:val="FootnoteReference"/>
        </w:rPr>
        <w:footnoteRef/>
      </w:r>
      <w:r>
        <w:t xml:space="preserve"> </w:t>
      </w:r>
      <w:r w:rsidRPr="00195D8F">
        <w:t>At the time of incorporation of the Company, American Provenance, LLC</w:t>
      </w:r>
      <w:r>
        <w:t xml:space="preserve"> (a Wisconsin limited liability company)</w:t>
      </w:r>
      <w:r w:rsidRPr="00195D8F">
        <w:t xml:space="preserve"> contributed </w:t>
      </w:r>
      <w:proofErr w:type="gramStart"/>
      <w:r w:rsidRPr="00195D8F">
        <w:t>all of</w:t>
      </w:r>
      <w:proofErr w:type="gramEnd"/>
      <w:r w:rsidRPr="00195D8F">
        <w:t xml:space="preserve"> the Company’s then-current assets</w:t>
      </w:r>
      <w:r>
        <w:t xml:space="preserve"> and liabilities</w:t>
      </w:r>
      <w:r w:rsidRPr="00195D8F">
        <w:t xml:space="preserve"> to American Provenance II, Inc. in exchange for common stock of the Company.</w:t>
      </w:r>
      <w:r>
        <w:t xml:space="preserve"> Certain individuals served as directors, officers, managers, or key persons of American Provenance, LLC, which was prior to May 2018.</w:t>
      </w:r>
    </w:p>
  </w:footnote>
  <w:footnote w:id="3">
    <w:p w14:paraId="104166E4" w14:textId="74A6D66D" w:rsidR="002342C5" w:rsidRDefault="002342C5" w:rsidP="00122023">
      <w:pPr>
        <w:pStyle w:val="FootnoteText"/>
      </w:pPr>
      <w:r>
        <w:rPr>
          <w:rStyle w:val="FootnoteReference"/>
        </w:rPr>
        <w:footnoteRef/>
      </w:r>
      <w:r>
        <w:t xml:space="preserve"> </w:t>
      </w:r>
      <w:r w:rsidRPr="00195D8F">
        <w:t>At the time of incorporation of the Company, American Provenance, LLC</w:t>
      </w:r>
      <w:r>
        <w:t xml:space="preserve"> (a Wisconsin limited liability company)</w:t>
      </w:r>
      <w:r w:rsidRPr="00195D8F">
        <w:t xml:space="preserve"> contributed </w:t>
      </w:r>
      <w:proofErr w:type="gramStart"/>
      <w:r w:rsidRPr="00195D8F">
        <w:t>all of</w:t>
      </w:r>
      <w:proofErr w:type="gramEnd"/>
      <w:r w:rsidRPr="00195D8F">
        <w:t xml:space="preserve"> the Company’s then-current assets</w:t>
      </w:r>
      <w:r>
        <w:t xml:space="preserve"> and liabilities</w:t>
      </w:r>
      <w:r w:rsidRPr="00195D8F">
        <w:t xml:space="preserve"> to American Provenance II, Inc. in exchange for common stock of the Company</w:t>
      </w:r>
      <w:r>
        <w:t xml:space="preserve">. This amount includes such contribution valued at $1,872,000. </w:t>
      </w:r>
    </w:p>
  </w:footnote>
  <w:footnote w:id="4">
    <w:p w14:paraId="50016978" w14:textId="77777777" w:rsidR="00B877DD" w:rsidRDefault="005F711C" w:rsidP="00B877DD">
      <w:pPr>
        <w:pBdr>
          <w:top w:val="nil"/>
          <w:left w:val="nil"/>
          <w:bottom w:val="nil"/>
          <w:right w:val="nil"/>
          <w:between w:val="nil"/>
        </w:pBdr>
        <w:contextualSpacing/>
        <w:rPr>
          <w:ins w:id="130" w:author="Author"/>
        </w:rPr>
      </w:pPr>
      <w:ins w:id="131" w:author="Author">
        <w:r>
          <w:rPr>
            <w:rStyle w:val="FootnoteReference"/>
          </w:rPr>
          <w:footnoteRef/>
        </w:r>
        <w:r>
          <w:t xml:space="preserve"> </w:t>
        </w:r>
        <w:r w:rsidR="00B877DD">
          <w:t xml:space="preserve">Prior to its incorporation, the Company conducted its business as American Provenance, LLC. As part of our seed round in May of 2018, we converted from an LLC to a corporation. </w:t>
        </w:r>
        <w:r w:rsidR="00B877DD" w:rsidRPr="00195D8F">
          <w:t xml:space="preserve">At the time of incorporation, American Provenance, LLC contributed </w:t>
        </w:r>
        <w:proofErr w:type="gramStart"/>
        <w:r w:rsidR="00B877DD" w:rsidRPr="00195D8F">
          <w:t>all of</w:t>
        </w:r>
        <w:proofErr w:type="gramEnd"/>
        <w:r w:rsidR="00B877DD" w:rsidRPr="00195D8F">
          <w:t xml:space="preserve"> </w:t>
        </w:r>
        <w:r w:rsidR="00B877DD">
          <w:t>its</w:t>
        </w:r>
        <w:r w:rsidR="00B877DD" w:rsidRPr="00195D8F">
          <w:t xml:space="preserve"> then-current assets</w:t>
        </w:r>
        <w:r w:rsidR="00B877DD">
          <w:t xml:space="preserve"> and liabilities</w:t>
        </w:r>
        <w:r w:rsidR="00B877DD" w:rsidRPr="00195D8F">
          <w:t xml:space="preserve"> to American Provenance II, Inc. in exchange for common stock of the Company.</w:t>
        </w:r>
        <w:r w:rsidR="00B877DD">
          <w:t xml:space="preserve"> Such contributions have been attributed to Kyle LaFond as the sole owner of American Provenance, LLC. </w:t>
        </w:r>
      </w:ins>
    </w:p>
    <w:p w14:paraId="520A29A1" w14:textId="61380B84" w:rsidR="005F711C" w:rsidRDefault="00B877DD" w:rsidP="00B877DD">
      <w:pPr>
        <w:pStyle w:val="FootnoteText"/>
      </w:pPr>
      <w:ins w:id="132" w:author="Author">
        <w:r>
          <w:t xml:space="preserve">Since the Company’s conversion, American Provenance, LLC has been merely a placeholder entity and does not conduct any business.  </w:t>
        </w:r>
        <w:del w:id="133" w:author="Author">
          <w:r w:rsidR="005F711C" w:rsidRPr="00195D8F" w:rsidDel="00B877DD">
            <w:delText>At the time of incorporation of the Company, American Provenance, LLC</w:delText>
          </w:r>
          <w:r w:rsidR="005F711C" w:rsidDel="00B877DD">
            <w:delText xml:space="preserve"> (a Wisconsin limited liability company)</w:delText>
          </w:r>
          <w:r w:rsidR="005F711C" w:rsidRPr="00195D8F" w:rsidDel="00B877DD">
            <w:delText xml:space="preserve"> contributed all of the Company’s then-current assets</w:delText>
          </w:r>
          <w:r w:rsidR="005F711C" w:rsidDel="00B877DD">
            <w:delText xml:space="preserve"> and liabilities</w:delText>
          </w:r>
          <w:r w:rsidR="005F711C" w:rsidRPr="00195D8F" w:rsidDel="00B877DD">
            <w:delText xml:space="preserve"> to American Provenance II, Inc. in exchange for common stock of the Company.</w:delText>
          </w:r>
        </w:del>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AB633D" w14:textId="77777777" w:rsidR="002342C5" w:rsidRDefault="002342C5">
    <w:pPr>
      <w:pBdr>
        <w:top w:val="nil"/>
        <w:left w:val="nil"/>
        <w:bottom w:val="nil"/>
        <w:right w:val="nil"/>
        <w:between w:val="nil"/>
      </w:pBdr>
      <w:tabs>
        <w:tab w:val="center" w:pos="5553"/>
        <w:tab w:val="right" w:pos="11106"/>
      </w:tabs>
      <w:rPr>
        <w:color w:val="000000"/>
      </w:rPr>
    </w:pPr>
  </w:p>
  <w:p w14:paraId="1D0AFE98" w14:textId="77777777" w:rsidR="002342C5" w:rsidRDefault="002342C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7BBC0" w14:textId="77777777" w:rsidR="002342C5" w:rsidRDefault="002342C5">
    <w:pPr>
      <w:jc w:val="center"/>
    </w:pPr>
  </w:p>
  <w:p w14:paraId="7A3A8871" w14:textId="77777777" w:rsidR="002342C5" w:rsidRDefault="002342C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69945" w14:textId="557302B4" w:rsidR="002342C5" w:rsidRPr="00A27844" w:rsidRDefault="002342C5" w:rsidP="00CC3A4E">
    <w:pPr>
      <w:pBdr>
        <w:top w:val="nil"/>
        <w:left w:val="nil"/>
        <w:bottom w:val="nil"/>
        <w:right w:val="nil"/>
        <w:between w:val="nil"/>
      </w:pBdr>
      <w:tabs>
        <w:tab w:val="center" w:pos="5553"/>
        <w:tab w:val="right" w:pos="11106"/>
      </w:tabs>
      <w:rPr>
        <w:caps/>
        <w:color w:val="00000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7F8A1" w14:textId="77777777" w:rsidR="002342C5" w:rsidRPr="00A27844" w:rsidRDefault="002342C5" w:rsidP="009464D2">
    <w:pPr>
      <w:pBdr>
        <w:top w:val="nil"/>
        <w:left w:val="nil"/>
        <w:bottom w:val="nil"/>
        <w:right w:val="nil"/>
        <w:between w:val="nil"/>
      </w:pBdr>
      <w:tabs>
        <w:tab w:val="center" w:pos="5553"/>
        <w:tab w:val="right" w:pos="11106"/>
      </w:tabs>
      <w:rPr>
        <w:caps/>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9C92182A"/>
    <w:lvl w:ilvl="0" w:tplc="00000001">
      <w:start w:val="1"/>
      <w:numFmt w:val="decimal"/>
      <w:lvlText w:val="%1."/>
      <w:lvlJc w:val="left"/>
      <w:pPr>
        <w:ind w:left="720" w:hanging="360"/>
      </w:pPr>
    </w:lvl>
    <w:lvl w:ilvl="1" w:tplc="8C448538">
      <w:start w:val="1"/>
      <w:numFmt w:val="lowerLetter"/>
      <w:lvlText w:val="(%2)"/>
      <w:lvlJc w:val="left"/>
      <w:pPr>
        <w:ind w:left="990" w:hanging="360"/>
      </w:pPr>
      <w:rPr>
        <w:rFonts w:hint="default"/>
        <w:b w:val="0"/>
        <w:bCs/>
        <w:i w:val="0"/>
        <w:iCs/>
      </w:rPr>
    </w:lvl>
    <w:lvl w:ilvl="2" w:tplc="E74ABC3C">
      <w:start w:val="1"/>
      <w:numFmt w:val="lowerRoman"/>
      <w:lvlText w:val="(%3)"/>
      <w:lvlJc w:val="left"/>
      <w:pPr>
        <w:ind w:left="2160" w:hanging="360"/>
      </w:pPr>
      <w:rPr>
        <w:rFonts w:hint="default"/>
      </w:r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multilevel"/>
    <w:tmpl w:val="00000002"/>
    <w:name w:val="bullets"/>
    <w:lvl w:ilvl="0">
      <w:start w:val="1"/>
      <w:numFmt w:val="bullet"/>
      <w:lvlText w:val=""/>
      <w:lvlJc w:val="left"/>
      <w:pPr>
        <w:tabs>
          <w:tab w:val="num" w:pos="0"/>
        </w:tabs>
        <w:ind w:left="360" w:hanging="360"/>
      </w:pPr>
      <w:rPr>
        <w:rFonts w:ascii="Symbol" w:hAnsi="Symbol"/>
      </w:rPr>
    </w:lvl>
    <w:lvl w:ilvl="1">
      <w:start w:val="1"/>
      <w:numFmt w:val="bullet"/>
      <w:lvlText w:val=""/>
      <w:lvlJc w:val="left"/>
      <w:pPr>
        <w:tabs>
          <w:tab w:val="num" w:pos="0"/>
        </w:tabs>
        <w:ind w:left="720" w:hanging="360"/>
      </w:pPr>
      <w:rPr>
        <w:rFonts w:ascii="Symbol" w:hAnsi="Symbol"/>
      </w:rPr>
    </w:lvl>
    <w:lvl w:ilvl="2">
      <w:start w:val="1"/>
      <w:numFmt w:val="bullet"/>
      <w:lvlText w:val=""/>
      <w:lvlJc w:val="left"/>
      <w:pPr>
        <w:tabs>
          <w:tab w:val="num" w:pos="0"/>
        </w:tabs>
        <w:ind w:left="1080" w:hanging="360"/>
      </w:pPr>
      <w:rPr>
        <w:rFonts w:ascii="Symbol" w:hAnsi="Symbol"/>
      </w:rPr>
    </w:lvl>
    <w:lvl w:ilvl="3">
      <w:start w:val="1"/>
      <w:numFmt w:val="bullet"/>
      <w:lvlText w:val=""/>
      <w:lvlJc w:val="left"/>
      <w:pPr>
        <w:tabs>
          <w:tab w:val="num" w:pos="0"/>
        </w:tabs>
        <w:ind w:left="1440" w:hanging="360"/>
      </w:pPr>
      <w:rPr>
        <w:rFonts w:ascii="Symbol" w:hAnsi="Symbol"/>
      </w:r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4C3609B"/>
    <w:multiLevelType w:val="hybridMultilevel"/>
    <w:tmpl w:val="DBF6EFF2"/>
    <w:lvl w:ilvl="0" w:tplc="EE10864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850DC3"/>
    <w:multiLevelType w:val="multilevel"/>
    <w:tmpl w:val="3C34048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720" w:hanging="360"/>
      </w:pPr>
      <w:rPr>
        <w:rFonts w:ascii="Noto Sans Symbols" w:eastAsia="Noto Sans Symbols" w:hAnsi="Noto Sans Symbols" w:cs="Noto Sans Symbols"/>
      </w:rPr>
    </w:lvl>
    <w:lvl w:ilvl="2">
      <w:start w:val="1"/>
      <w:numFmt w:val="bullet"/>
      <w:lvlText w:val="☑"/>
      <w:lvlJc w:val="left"/>
      <w:pPr>
        <w:ind w:left="1080" w:hanging="360"/>
      </w:pPr>
      <w:rPr>
        <w:rFonts w:ascii="Noto Sans Symbols" w:eastAsia="Noto Sans Symbols" w:hAnsi="Noto Sans Symbols" w:cs="Noto Sans Symbols"/>
      </w:rPr>
    </w:lvl>
    <w:lvl w:ilvl="3">
      <w:start w:val="1"/>
      <w:numFmt w:val="bullet"/>
      <w:lvlText w:val="☑"/>
      <w:lvlJc w:val="left"/>
      <w:pPr>
        <w:ind w:left="1440" w:hanging="360"/>
      </w:pPr>
      <w:rPr>
        <w:rFonts w:ascii="Noto Sans Symbols" w:eastAsia="Noto Sans Symbols" w:hAnsi="Noto Sans Symbols" w:cs="Noto Sans Symbols"/>
      </w:r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4" w15:restartNumberingAfterBreak="0">
    <w:nsid w:val="150336B8"/>
    <w:multiLevelType w:val="multilevel"/>
    <w:tmpl w:val="CDC46B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C9C40E7"/>
    <w:multiLevelType w:val="multilevel"/>
    <w:tmpl w:val="48869A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6B151BA"/>
    <w:multiLevelType w:val="multilevel"/>
    <w:tmpl w:val="2178462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720" w:hanging="360"/>
      </w:pPr>
      <w:rPr>
        <w:rFonts w:ascii="Noto Sans Symbols" w:eastAsia="Noto Sans Symbols" w:hAnsi="Noto Sans Symbols" w:cs="Noto Sans Symbols"/>
      </w:rPr>
    </w:lvl>
    <w:lvl w:ilvl="2">
      <w:start w:val="1"/>
      <w:numFmt w:val="bullet"/>
      <w:lvlText w:val="☐"/>
      <w:lvlJc w:val="left"/>
      <w:pPr>
        <w:ind w:left="1080" w:hanging="360"/>
      </w:pPr>
      <w:rPr>
        <w:rFonts w:ascii="Noto Sans Symbols" w:eastAsia="Noto Sans Symbols" w:hAnsi="Noto Sans Symbols" w:cs="Noto Sans Symbols"/>
      </w:rPr>
    </w:lvl>
    <w:lvl w:ilvl="3">
      <w:start w:val="1"/>
      <w:numFmt w:val="bullet"/>
      <w:lvlText w:val="☐"/>
      <w:lvlJc w:val="left"/>
      <w:pPr>
        <w:ind w:left="1440" w:hanging="360"/>
      </w:pPr>
      <w:rPr>
        <w:rFonts w:ascii="Noto Sans Symbols" w:eastAsia="Noto Sans Symbols" w:hAnsi="Noto Sans Symbols" w:cs="Noto Sans Symbols"/>
      </w:r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7" w15:restartNumberingAfterBreak="0">
    <w:nsid w:val="3B380E8A"/>
    <w:multiLevelType w:val="hybridMultilevel"/>
    <w:tmpl w:val="7D56B1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42BF6569"/>
    <w:multiLevelType w:val="multilevel"/>
    <w:tmpl w:val="8416B338"/>
    <w:lvl w:ilvl="0">
      <w:start w:val="1"/>
      <w:numFmt w:val="bullet"/>
      <w:lvlText w:val="•"/>
      <w:lvlJc w:val="left"/>
      <w:pPr>
        <w:ind w:left="405" w:hanging="360"/>
      </w:pPr>
      <w:rPr>
        <w:rFonts w:ascii="Times New Roman" w:eastAsia="Times New Roman" w:hAnsi="Times New Roman" w:cs="Times New Roman"/>
      </w:rPr>
    </w:lvl>
    <w:lvl w:ilvl="1">
      <w:start w:val="1"/>
      <w:numFmt w:val="bullet"/>
      <w:lvlText w:val="o"/>
      <w:lvlJc w:val="left"/>
      <w:pPr>
        <w:ind w:left="1125" w:hanging="360"/>
      </w:pPr>
      <w:rPr>
        <w:rFonts w:ascii="Courier New" w:eastAsia="Courier New" w:hAnsi="Courier New" w:cs="Courier New"/>
      </w:rPr>
    </w:lvl>
    <w:lvl w:ilvl="2">
      <w:start w:val="1"/>
      <w:numFmt w:val="bullet"/>
      <w:lvlText w:val="▪"/>
      <w:lvlJc w:val="left"/>
      <w:pPr>
        <w:ind w:left="1845" w:hanging="360"/>
      </w:pPr>
      <w:rPr>
        <w:rFonts w:ascii="Noto Sans Symbols" w:eastAsia="Noto Sans Symbols" w:hAnsi="Noto Sans Symbols" w:cs="Noto Sans Symbols"/>
      </w:rPr>
    </w:lvl>
    <w:lvl w:ilvl="3">
      <w:start w:val="1"/>
      <w:numFmt w:val="bullet"/>
      <w:lvlText w:val="●"/>
      <w:lvlJc w:val="left"/>
      <w:pPr>
        <w:ind w:left="2565" w:hanging="360"/>
      </w:pPr>
      <w:rPr>
        <w:rFonts w:ascii="Noto Sans Symbols" w:eastAsia="Noto Sans Symbols" w:hAnsi="Noto Sans Symbols" w:cs="Noto Sans Symbols"/>
      </w:rPr>
    </w:lvl>
    <w:lvl w:ilvl="4">
      <w:start w:val="1"/>
      <w:numFmt w:val="bullet"/>
      <w:lvlText w:val="o"/>
      <w:lvlJc w:val="left"/>
      <w:pPr>
        <w:ind w:left="3285" w:hanging="360"/>
      </w:pPr>
      <w:rPr>
        <w:rFonts w:ascii="Courier New" w:eastAsia="Courier New" w:hAnsi="Courier New" w:cs="Courier New"/>
      </w:rPr>
    </w:lvl>
    <w:lvl w:ilvl="5">
      <w:start w:val="1"/>
      <w:numFmt w:val="bullet"/>
      <w:lvlText w:val="▪"/>
      <w:lvlJc w:val="left"/>
      <w:pPr>
        <w:ind w:left="4005" w:hanging="360"/>
      </w:pPr>
      <w:rPr>
        <w:rFonts w:ascii="Noto Sans Symbols" w:eastAsia="Noto Sans Symbols" w:hAnsi="Noto Sans Symbols" w:cs="Noto Sans Symbols"/>
      </w:rPr>
    </w:lvl>
    <w:lvl w:ilvl="6">
      <w:start w:val="1"/>
      <w:numFmt w:val="bullet"/>
      <w:lvlText w:val="●"/>
      <w:lvlJc w:val="left"/>
      <w:pPr>
        <w:ind w:left="4725" w:hanging="360"/>
      </w:pPr>
      <w:rPr>
        <w:rFonts w:ascii="Noto Sans Symbols" w:eastAsia="Noto Sans Symbols" w:hAnsi="Noto Sans Symbols" w:cs="Noto Sans Symbols"/>
      </w:rPr>
    </w:lvl>
    <w:lvl w:ilvl="7">
      <w:start w:val="1"/>
      <w:numFmt w:val="bullet"/>
      <w:lvlText w:val="o"/>
      <w:lvlJc w:val="left"/>
      <w:pPr>
        <w:ind w:left="5445" w:hanging="360"/>
      </w:pPr>
      <w:rPr>
        <w:rFonts w:ascii="Courier New" w:eastAsia="Courier New" w:hAnsi="Courier New" w:cs="Courier New"/>
      </w:rPr>
    </w:lvl>
    <w:lvl w:ilvl="8">
      <w:start w:val="1"/>
      <w:numFmt w:val="bullet"/>
      <w:lvlText w:val="▪"/>
      <w:lvlJc w:val="left"/>
      <w:pPr>
        <w:ind w:left="6165" w:hanging="360"/>
      </w:pPr>
      <w:rPr>
        <w:rFonts w:ascii="Noto Sans Symbols" w:eastAsia="Noto Sans Symbols" w:hAnsi="Noto Sans Symbols" w:cs="Noto Sans Symbols"/>
      </w:rPr>
    </w:lvl>
  </w:abstractNum>
  <w:abstractNum w:abstractNumId="9" w15:restartNumberingAfterBreak="0">
    <w:nsid w:val="4C372057"/>
    <w:multiLevelType w:val="multilevel"/>
    <w:tmpl w:val="DA00F32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56F12B07"/>
    <w:multiLevelType w:val="multilevel"/>
    <w:tmpl w:val="BF3E4F4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B227201"/>
    <w:multiLevelType w:val="multilevel"/>
    <w:tmpl w:val="AF90D176"/>
    <w:lvl w:ilvl="0">
      <w:start w:val="1"/>
      <w:numFmt w:val="bullet"/>
      <w:lvlText w:val="•"/>
      <w:lvlJc w:val="left"/>
      <w:pPr>
        <w:ind w:left="405"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5F005AB9"/>
    <w:multiLevelType w:val="hybridMultilevel"/>
    <w:tmpl w:val="5AAE6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8D5131"/>
    <w:multiLevelType w:val="multilevel"/>
    <w:tmpl w:val="077EA7C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6910C03"/>
    <w:multiLevelType w:val="multilevel"/>
    <w:tmpl w:val="0908F9A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720" w:hanging="360"/>
      </w:pPr>
      <w:rPr>
        <w:rFonts w:ascii="Noto Sans Symbols" w:eastAsia="Noto Sans Symbols" w:hAnsi="Noto Sans Symbols" w:cs="Noto Sans Symbols"/>
      </w:rPr>
    </w:lvl>
    <w:lvl w:ilvl="2">
      <w:start w:val="1"/>
      <w:numFmt w:val="bullet"/>
      <w:lvlText w:val="●"/>
      <w:lvlJc w:val="left"/>
      <w:pPr>
        <w:ind w:left="1080" w:hanging="360"/>
      </w:pPr>
      <w:rPr>
        <w:rFonts w:ascii="Noto Sans Symbols" w:eastAsia="Noto Sans Symbols" w:hAnsi="Noto Sans Symbols" w:cs="Noto Sans Symbols"/>
      </w:rPr>
    </w:lvl>
    <w:lvl w:ilvl="3">
      <w:start w:val="1"/>
      <w:numFmt w:val="bullet"/>
      <w:lvlText w:val="●"/>
      <w:lvlJc w:val="left"/>
      <w:pPr>
        <w:ind w:left="1440" w:hanging="360"/>
      </w:pPr>
      <w:rPr>
        <w:rFonts w:ascii="Noto Sans Symbols" w:eastAsia="Noto Sans Symbols" w:hAnsi="Noto Sans Symbols" w:cs="Noto Sans Symbols"/>
      </w:r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5" w15:restartNumberingAfterBreak="0">
    <w:nsid w:val="669C3C37"/>
    <w:multiLevelType w:val="hybridMultilevel"/>
    <w:tmpl w:val="9AD8C4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A9B08BE"/>
    <w:multiLevelType w:val="multilevel"/>
    <w:tmpl w:val="2AFC8D1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6C751B1C"/>
    <w:multiLevelType w:val="multilevel"/>
    <w:tmpl w:val="7AEE69A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6DD711B7"/>
    <w:multiLevelType w:val="multilevel"/>
    <w:tmpl w:val="BC3263D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720" w:hanging="360"/>
      </w:pPr>
      <w:rPr>
        <w:rFonts w:ascii="Noto Sans Symbols" w:eastAsia="Noto Sans Symbols" w:hAnsi="Noto Sans Symbols" w:cs="Noto Sans Symbols"/>
      </w:rPr>
    </w:lvl>
    <w:lvl w:ilvl="2">
      <w:start w:val="1"/>
      <w:numFmt w:val="bullet"/>
      <w:lvlText w:val="●"/>
      <w:lvlJc w:val="left"/>
      <w:pPr>
        <w:ind w:left="1080" w:hanging="360"/>
      </w:pPr>
      <w:rPr>
        <w:rFonts w:ascii="Noto Sans Symbols" w:eastAsia="Noto Sans Symbols" w:hAnsi="Noto Sans Symbols" w:cs="Noto Sans Symbols"/>
      </w:rPr>
    </w:lvl>
    <w:lvl w:ilvl="3">
      <w:start w:val="1"/>
      <w:numFmt w:val="bullet"/>
      <w:lvlText w:val="●"/>
      <w:lvlJc w:val="left"/>
      <w:pPr>
        <w:ind w:left="1440" w:hanging="360"/>
      </w:pPr>
      <w:rPr>
        <w:rFonts w:ascii="Noto Sans Symbols" w:eastAsia="Noto Sans Symbols" w:hAnsi="Noto Sans Symbols" w:cs="Noto Sans Symbols"/>
      </w:r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9" w15:restartNumberingAfterBreak="0">
    <w:nsid w:val="704D0FA9"/>
    <w:multiLevelType w:val="multilevel"/>
    <w:tmpl w:val="ED5EBA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75F806BC"/>
    <w:multiLevelType w:val="multilevel"/>
    <w:tmpl w:val="5CB0390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Noto Sans Symbols" w:eastAsia="Noto Sans Symbols" w:hAnsi="Noto Sans Symbols" w:cs="Noto Sans Symbols"/>
      </w:r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num w:numId="1">
    <w:abstractNumId w:val="6"/>
  </w:num>
  <w:num w:numId="2">
    <w:abstractNumId w:val="13"/>
  </w:num>
  <w:num w:numId="3">
    <w:abstractNumId w:val="5"/>
  </w:num>
  <w:num w:numId="4">
    <w:abstractNumId w:val="9"/>
  </w:num>
  <w:num w:numId="5">
    <w:abstractNumId w:val="10"/>
  </w:num>
  <w:num w:numId="6">
    <w:abstractNumId w:val="18"/>
  </w:num>
  <w:num w:numId="7">
    <w:abstractNumId w:val="11"/>
  </w:num>
  <w:num w:numId="8">
    <w:abstractNumId w:val="4"/>
  </w:num>
  <w:num w:numId="9">
    <w:abstractNumId w:val="14"/>
  </w:num>
  <w:num w:numId="10">
    <w:abstractNumId w:val="3"/>
  </w:num>
  <w:num w:numId="11">
    <w:abstractNumId w:val="8"/>
  </w:num>
  <w:num w:numId="12">
    <w:abstractNumId w:val="17"/>
  </w:num>
  <w:num w:numId="13">
    <w:abstractNumId w:val="19"/>
  </w:num>
  <w:num w:numId="14">
    <w:abstractNumId w:val="16"/>
  </w:num>
  <w:num w:numId="15">
    <w:abstractNumId w:val="12"/>
  </w:num>
  <w:num w:numId="16">
    <w:abstractNumId w:val="1"/>
  </w:num>
  <w:num w:numId="17">
    <w:abstractNumId w:val="2"/>
  </w:num>
  <w:num w:numId="18">
    <w:abstractNumId w:val="0"/>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0"/>
  </w:num>
  <w:num w:numId="2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NDcxMTMzMDOxtLRQ0lEKTi0uzszPAykwtKgFAFBI6EgtAAAA"/>
  </w:docVars>
  <w:rsids>
    <w:rsidRoot w:val="009B6504"/>
    <w:rsid w:val="000013D0"/>
    <w:rsid w:val="0000199C"/>
    <w:rsid w:val="000037C7"/>
    <w:rsid w:val="00004587"/>
    <w:rsid w:val="0000459E"/>
    <w:rsid w:val="00006F15"/>
    <w:rsid w:val="000078DB"/>
    <w:rsid w:val="00021EC6"/>
    <w:rsid w:val="0002385D"/>
    <w:rsid w:val="00025EAA"/>
    <w:rsid w:val="00027CFE"/>
    <w:rsid w:val="00030090"/>
    <w:rsid w:val="00035AA2"/>
    <w:rsid w:val="00041F83"/>
    <w:rsid w:val="00044E7F"/>
    <w:rsid w:val="00047296"/>
    <w:rsid w:val="00047A45"/>
    <w:rsid w:val="00051467"/>
    <w:rsid w:val="00052275"/>
    <w:rsid w:val="00052F85"/>
    <w:rsid w:val="00053E82"/>
    <w:rsid w:val="000573DC"/>
    <w:rsid w:val="00061116"/>
    <w:rsid w:val="00062CF9"/>
    <w:rsid w:val="0006328F"/>
    <w:rsid w:val="00066142"/>
    <w:rsid w:val="00066306"/>
    <w:rsid w:val="00070653"/>
    <w:rsid w:val="00076F46"/>
    <w:rsid w:val="000771C2"/>
    <w:rsid w:val="00077459"/>
    <w:rsid w:val="00077643"/>
    <w:rsid w:val="00083780"/>
    <w:rsid w:val="000837C5"/>
    <w:rsid w:val="00083C49"/>
    <w:rsid w:val="0008416A"/>
    <w:rsid w:val="00087CF4"/>
    <w:rsid w:val="00097558"/>
    <w:rsid w:val="000A425A"/>
    <w:rsid w:val="000B494D"/>
    <w:rsid w:val="000B5402"/>
    <w:rsid w:val="000B7D1B"/>
    <w:rsid w:val="000C485E"/>
    <w:rsid w:val="000D015E"/>
    <w:rsid w:val="000D047E"/>
    <w:rsid w:val="000D206C"/>
    <w:rsid w:val="000D5C16"/>
    <w:rsid w:val="000E08ED"/>
    <w:rsid w:val="000E0926"/>
    <w:rsid w:val="000E2497"/>
    <w:rsid w:val="000E270B"/>
    <w:rsid w:val="000E7E29"/>
    <w:rsid w:val="000F1AF3"/>
    <w:rsid w:val="000F3EF7"/>
    <w:rsid w:val="000F435F"/>
    <w:rsid w:val="000F44FC"/>
    <w:rsid w:val="001052D2"/>
    <w:rsid w:val="00105B70"/>
    <w:rsid w:val="00106703"/>
    <w:rsid w:val="00111FC1"/>
    <w:rsid w:val="0011336D"/>
    <w:rsid w:val="001150C8"/>
    <w:rsid w:val="00115F95"/>
    <w:rsid w:val="001166A6"/>
    <w:rsid w:val="00120190"/>
    <w:rsid w:val="001217F8"/>
    <w:rsid w:val="00122023"/>
    <w:rsid w:val="00123BC8"/>
    <w:rsid w:val="00126BAE"/>
    <w:rsid w:val="00131339"/>
    <w:rsid w:val="00133ABF"/>
    <w:rsid w:val="001410AF"/>
    <w:rsid w:val="00142FA4"/>
    <w:rsid w:val="00145212"/>
    <w:rsid w:val="001572FC"/>
    <w:rsid w:val="00160AE6"/>
    <w:rsid w:val="00161111"/>
    <w:rsid w:val="00161A27"/>
    <w:rsid w:val="00167744"/>
    <w:rsid w:val="0017085C"/>
    <w:rsid w:val="00176C98"/>
    <w:rsid w:val="001824FF"/>
    <w:rsid w:val="00182C65"/>
    <w:rsid w:val="00182F99"/>
    <w:rsid w:val="001830E0"/>
    <w:rsid w:val="001857BC"/>
    <w:rsid w:val="001859A7"/>
    <w:rsid w:val="001869F7"/>
    <w:rsid w:val="00191425"/>
    <w:rsid w:val="00192D8B"/>
    <w:rsid w:val="001936CE"/>
    <w:rsid w:val="00195D8F"/>
    <w:rsid w:val="001962D0"/>
    <w:rsid w:val="001A5086"/>
    <w:rsid w:val="001A69B7"/>
    <w:rsid w:val="001B1DD6"/>
    <w:rsid w:val="001B2FCA"/>
    <w:rsid w:val="001B3F16"/>
    <w:rsid w:val="001C52A3"/>
    <w:rsid w:val="001D2F38"/>
    <w:rsid w:val="001D4BA3"/>
    <w:rsid w:val="001E0F31"/>
    <w:rsid w:val="001E2699"/>
    <w:rsid w:val="001E2FC7"/>
    <w:rsid w:val="001E3F30"/>
    <w:rsid w:val="001E3F33"/>
    <w:rsid w:val="001F01D8"/>
    <w:rsid w:val="001F23BC"/>
    <w:rsid w:val="001F3D04"/>
    <w:rsid w:val="001F3E69"/>
    <w:rsid w:val="001F46DA"/>
    <w:rsid w:val="001F6B55"/>
    <w:rsid w:val="001F6F44"/>
    <w:rsid w:val="002007E0"/>
    <w:rsid w:val="00203557"/>
    <w:rsid w:val="00206649"/>
    <w:rsid w:val="00206AAA"/>
    <w:rsid w:val="00207FB6"/>
    <w:rsid w:val="00213DE2"/>
    <w:rsid w:val="0021544F"/>
    <w:rsid w:val="0021677A"/>
    <w:rsid w:val="00217E67"/>
    <w:rsid w:val="00222177"/>
    <w:rsid w:val="0022272C"/>
    <w:rsid w:val="00223989"/>
    <w:rsid w:val="00224263"/>
    <w:rsid w:val="0022442E"/>
    <w:rsid w:val="002259BA"/>
    <w:rsid w:val="00231760"/>
    <w:rsid w:val="00232E93"/>
    <w:rsid w:val="002342C5"/>
    <w:rsid w:val="00235058"/>
    <w:rsid w:val="00236FDC"/>
    <w:rsid w:val="002374B8"/>
    <w:rsid w:val="00247F6D"/>
    <w:rsid w:val="00254B43"/>
    <w:rsid w:val="00256424"/>
    <w:rsid w:val="002571A4"/>
    <w:rsid w:val="002617A0"/>
    <w:rsid w:val="00262EFD"/>
    <w:rsid w:val="00263D04"/>
    <w:rsid w:val="00263D76"/>
    <w:rsid w:val="00270C5F"/>
    <w:rsid w:val="0027363E"/>
    <w:rsid w:val="00273DCE"/>
    <w:rsid w:val="00274C6D"/>
    <w:rsid w:val="00275635"/>
    <w:rsid w:val="00275E55"/>
    <w:rsid w:val="002811EC"/>
    <w:rsid w:val="0028142A"/>
    <w:rsid w:val="00284954"/>
    <w:rsid w:val="00284A42"/>
    <w:rsid w:val="00285BF6"/>
    <w:rsid w:val="00290701"/>
    <w:rsid w:val="0029097D"/>
    <w:rsid w:val="0029201F"/>
    <w:rsid w:val="002931E0"/>
    <w:rsid w:val="00293BA9"/>
    <w:rsid w:val="00293D50"/>
    <w:rsid w:val="00295783"/>
    <w:rsid w:val="002A0BF0"/>
    <w:rsid w:val="002A3153"/>
    <w:rsid w:val="002A3509"/>
    <w:rsid w:val="002A42C6"/>
    <w:rsid w:val="002A7157"/>
    <w:rsid w:val="002A75FB"/>
    <w:rsid w:val="002B3428"/>
    <w:rsid w:val="002B48A4"/>
    <w:rsid w:val="002B5554"/>
    <w:rsid w:val="002C4497"/>
    <w:rsid w:val="002D0891"/>
    <w:rsid w:val="002D0A68"/>
    <w:rsid w:val="002D29B1"/>
    <w:rsid w:val="002D52D3"/>
    <w:rsid w:val="002D567F"/>
    <w:rsid w:val="002D5BD5"/>
    <w:rsid w:val="002D62B6"/>
    <w:rsid w:val="002E0857"/>
    <w:rsid w:val="002E35FB"/>
    <w:rsid w:val="002E49FA"/>
    <w:rsid w:val="002E5C00"/>
    <w:rsid w:val="002E6209"/>
    <w:rsid w:val="002E6B7E"/>
    <w:rsid w:val="002E7D4C"/>
    <w:rsid w:val="002F408A"/>
    <w:rsid w:val="003016DA"/>
    <w:rsid w:val="0030224A"/>
    <w:rsid w:val="003025E0"/>
    <w:rsid w:val="0030639B"/>
    <w:rsid w:val="00314191"/>
    <w:rsid w:val="00314628"/>
    <w:rsid w:val="00315818"/>
    <w:rsid w:val="00316A3B"/>
    <w:rsid w:val="003204D2"/>
    <w:rsid w:val="0032465F"/>
    <w:rsid w:val="00324D28"/>
    <w:rsid w:val="00324D73"/>
    <w:rsid w:val="00330A06"/>
    <w:rsid w:val="00335145"/>
    <w:rsid w:val="00342573"/>
    <w:rsid w:val="003504F1"/>
    <w:rsid w:val="003516F4"/>
    <w:rsid w:val="00352F5C"/>
    <w:rsid w:val="00353B96"/>
    <w:rsid w:val="00354A54"/>
    <w:rsid w:val="00355EC2"/>
    <w:rsid w:val="00361290"/>
    <w:rsid w:val="00366C11"/>
    <w:rsid w:val="0036784D"/>
    <w:rsid w:val="00370B68"/>
    <w:rsid w:val="00372E8B"/>
    <w:rsid w:val="003743E3"/>
    <w:rsid w:val="0037475B"/>
    <w:rsid w:val="003747F2"/>
    <w:rsid w:val="00375B4D"/>
    <w:rsid w:val="00376896"/>
    <w:rsid w:val="00376B96"/>
    <w:rsid w:val="00380420"/>
    <w:rsid w:val="003820FB"/>
    <w:rsid w:val="00382781"/>
    <w:rsid w:val="00383999"/>
    <w:rsid w:val="00386EE8"/>
    <w:rsid w:val="00387FC4"/>
    <w:rsid w:val="0039115F"/>
    <w:rsid w:val="00393169"/>
    <w:rsid w:val="003940FC"/>
    <w:rsid w:val="00396AFC"/>
    <w:rsid w:val="00397D31"/>
    <w:rsid w:val="003A3078"/>
    <w:rsid w:val="003A4A33"/>
    <w:rsid w:val="003B06E5"/>
    <w:rsid w:val="003B07D2"/>
    <w:rsid w:val="003B3ABB"/>
    <w:rsid w:val="003B512B"/>
    <w:rsid w:val="003B559D"/>
    <w:rsid w:val="003B63AA"/>
    <w:rsid w:val="003B7A9E"/>
    <w:rsid w:val="003C0BBB"/>
    <w:rsid w:val="003C268A"/>
    <w:rsid w:val="003C26B2"/>
    <w:rsid w:val="003C4161"/>
    <w:rsid w:val="003C642C"/>
    <w:rsid w:val="003D12FB"/>
    <w:rsid w:val="003D21A3"/>
    <w:rsid w:val="003D2584"/>
    <w:rsid w:val="003D5B07"/>
    <w:rsid w:val="003D6BB6"/>
    <w:rsid w:val="003E101D"/>
    <w:rsid w:val="003E3932"/>
    <w:rsid w:val="003E3F9A"/>
    <w:rsid w:val="003E4644"/>
    <w:rsid w:val="003E5B4A"/>
    <w:rsid w:val="003E6AF2"/>
    <w:rsid w:val="003F69A8"/>
    <w:rsid w:val="00403CA7"/>
    <w:rsid w:val="0040468A"/>
    <w:rsid w:val="00407F47"/>
    <w:rsid w:val="00410834"/>
    <w:rsid w:val="0041313C"/>
    <w:rsid w:val="00416CCC"/>
    <w:rsid w:val="00425CC9"/>
    <w:rsid w:val="004269B3"/>
    <w:rsid w:val="004274C4"/>
    <w:rsid w:val="00431FE1"/>
    <w:rsid w:val="0043335D"/>
    <w:rsid w:val="0043770B"/>
    <w:rsid w:val="00437772"/>
    <w:rsid w:val="00437B73"/>
    <w:rsid w:val="00441469"/>
    <w:rsid w:val="00441A08"/>
    <w:rsid w:val="0044385C"/>
    <w:rsid w:val="004454A4"/>
    <w:rsid w:val="00454181"/>
    <w:rsid w:val="00454712"/>
    <w:rsid w:val="0045787C"/>
    <w:rsid w:val="00464593"/>
    <w:rsid w:val="00474A02"/>
    <w:rsid w:val="00474D25"/>
    <w:rsid w:val="004755BA"/>
    <w:rsid w:val="00480B91"/>
    <w:rsid w:val="00485FB0"/>
    <w:rsid w:val="0048799F"/>
    <w:rsid w:val="00487A94"/>
    <w:rsid w:val="00490D0D"/>
    <w:rsid w:val="004934DA"/>
    <w:rsid w:val="004A1E0B"/>
    <w:rsid w:val="004A5238"/>
    <w:rsid w:val="004A7671"/>
    <w:rsid w:val="004A7AC1"/>
    <w:rsid w:val="004B13C8"/>
    <w:rsid w:val="004B2037"/>
    <w:rsid w:val="004B3A3A"/>
    <w:rsid w:val="004B43BF"/>
    <w:rsid w:val="004B7A96"/>
    <w:rsid w:val="004C0005"/>
    <w:rsid w:val="004C4A26"/>
    <w:rsid w:val="004C6548"/>
    <w:rsid w:val="004D1405"/>
    <w:rsid w:val="004D4916"/>
    <w:rsid w:val="004E0A00"/>
    <w:rsid w:val="004E11C1"/>
    <w:rsid w:val="004E1F69"/>
    <w:rsid w:val="004E425B"/>
    <w:rsid w:val="004E5462"/>
    <w:rsid w:val="004E66E0"/>
    <w:rsid w:val="004F383C"/>
    <w:rsid w:val="004F72B0"/>
    <w:rsid w:val="004F78C2"/>
    <w:rsid w:val="0050056E"/>
    <w:rsid w:val="0050586D"/>
    <w:rsid w:val="0050795D"/>
    <w:rsid w:val="00512667"/>
    <w:rsid w:val="005158DB"/>
    <w:rsid w:val="00517B7E"/>
    <w:rsid w:val="0052028C"/>
    <w:rsid w:val="00524E9E"/>
    <w:rsid w:val="00524F14"/>
    <w:rsid w:val="005254C5"/>
    <w:rsid w:val="005308DB"/>
    <w:rsid w:val="00532875"/>
    <w:rsid w:val="00534CDE"/>
    <w:rsid w:val="00535521"/>
    <w:rsid w:val="005360BB"/>
    <w:rsid w:val="005376D0"/>
    <w:rsid w:val="00542F4F"/>
    <w:rsid w:val="00550625"/>
    <w:rsid w:val="00555AF5"/>
    <w:rsid w:val="00555B56"/>
    <w:rsid w:val="00556448"/>
    <w:rsid w:val="0055690F"/>
    <w:rsid w:val="00557051"/>
    <w:rsid w:val="005603C3"/>
    <w:rsid w:val="005606EC"/>
    <w:rsid w:val="00561A46"/>
    <w:rsid w:val="00562443"/>
    <w:rsid w:val="00564708"/>
    <w:rsid w:val="0056617C"/>
    <w:rsid w:val="0056686E"/>
    <w:rsid w:val="0057208F"/>
    <w:rsid w:val="005744CD"/>
    <w:rsid w:val="0057604D"/>
    <w:rsid w:val="005808E5"/>
    <w:rsid w:val="0058266F"/>
    <w:rsid w:val="00584ACE"/>
    <w:rsid w:val="00593EAA"/>
    <w:rsid w:val="00594D43"/>
    <w:rsid w:val="005956FE"/>
    <w:rsid w:val="005A69FC"/>
    <w:rsid w:val="005A6EB8"/>
    <w:rsid w:val="005B0180"/>
    <w:rsid w:val="005B2A11"/>
    <w:rsid w:val="005B4C01"/>
    <w:rsid w:val="005B503C"/>
    <w:rsid w:val="005B629C"/>
    <w:rsid w:val="005C0C89"/>
    <w:rsid w:val="005C1844"/>
    <w:rsid w:val="005C2A4A"/>
    <w:rsid w:val="005C7B44"/>
    <w:rsid w:val="005D32C1"/>
    <w:rsid w:val="005D3952"/>
    <w:rsid w:val="005D4027"/>
    <w:rsid w:val="005E0F3A"/>
    <w:rsid w:val="005E27BE"/>
    <w:rsid w:val="005E2AE7"/>
    <w:rsid w:val="005E673F"/>
    <w:rsid w:val="005F711C"/>
    <w:rsid w:val="00603574"/>
    <w:rsid w:val="00604981"/>
    <w:rsid w:val="00607B0E"/>
    <w:rsid w:val="00616C67"/>
    <w:rsid w:val="00622A6D"/>
    <w:rsid w:val="00633449"/>
    <w:rsid w:val="006346DF"/>
    <w:rsid w:val="0063792C"/>
    <w:rsid w:val="00637DD2"/>
    <w:rsid w:val="00640A79"/>
    <w:rsid w:val="00643AFF"/>
    <w:rsid w:val="00644910"/>
    <w:rsid w:val="00645B1B"/>
    <w:rsid w:val="00647D17"/>
    <w:rsid w:val="00650191"/>
    <w:rsid w:val="00652131"/>
    <w:rsid w:val="00654C96"/>
    <w:rsid w:val="0065636A"/>
    <w:rsid w:val="00656D85"/>
    <w:rsid w:val="00664721"/>
    <w:rsid w:val="00665CA0"/>
    <w:rsid w:val="00666072"/>
    <w:rsid w:val="006709A0"/>
    <w:rsid w:val="00671FCA"/>
    <w:rsid w:val="006738D1"/>
    <w:rsid w:val="006807A6"/>
    <w:rsid w:val="00681AB3"/>
    <w:rsid w:val="00683E28"/>
    <w:rsid w:val="00683F15"/>
    <w:rsid w:val="00684F72"/>
    <w:rsid w:val="00687688"/>
    <w:rsid w:val="006A3C23"/>
    <w:rsid w:val="006A45F1"/>
    <w:rsid w:val="006A4ED3"/>
    <w:rsid w:val="006B1B2D"/>
    <w:rsid w:val="006B4CF7"/>
    <w:rsid w:val="006B7975"/>
    <w:rsid w:val="006C2F25"/>
    <w:rsid w:val="006C502A"/>
    <w:rsid w:val="006D588B"/>
    <w:rsid w:val="006D788A"/>
    <w:rsid w:val="006E1F8C"/>
    <w:rsid w:val="006E78B2"/>
    <w:rsid w:val="006F094A"/>
    <w:rsid w:val="006F30E9"/>
    <w:rsid w:val="006F61BC"/>
    <w:rsid w:val="007010E9"/>
    <w:rsid w:val="00702689"/>
    <w:rsid w:val="00702932"/>
    <w:rsid w:val="00705FB6"/>
    <w:rsid w:val="0070681B"/>
    <w:rsid w:val="00711435"/>
    <w:rsid w:val="0071574F"/>
    <w:rsid w:val="00716B3D"/>
    <w:rsid w:val="00720B68"/>
    <w:rsid w:val="0072128A"/>
    <w:rsid w:val="007239AE"/>
    <w:rsid w:val="00723F59"/>
    <w:rsid w:val="0072436B"/>
    <w:rsid w:val="00726317"/>
    <w:rsid w:val="00732955"/>
    <w:rsid w:val="00733511"/>
    <w:rsid w:val="0073605A"/>
    <w:rsid w:val="00741A4F"/>
    <w:rsid w:val="0074227D"/>
    <w:rsid w:val="00742702"/>
    <w:rsid w:val="00742CBC"/>
    <w:rsid w:val="007441C8"/>
    <w:rsid w:val="00745AF2"/>
    <w:rsid w:val="0074682D"/>
    <w:rsid w:val="00747479"/>
    <w:rsid w:val="007528D3"/>
    <w:rsid w:val="00754C9A"/>
    <w:rsid w:val="00760CC0"/>
    <w:rsid w:val="00760D76"/>
    <w:rsid w:val="007622B5"/>
    <w:rsid w:val="0076375D"/>
    <w:rsid w:val="00763882"/>
    <w:rsid w:val="00770722"/>
    <w:rsid w:val="00770DCA"/>
    <w:rsid w:val="00772C3A"/>
    <w:rsid w:val="00773B7F"/>
    <w:rsid w:val="007755E2"/>
    <w:rsid w:val="007768E8"/>
    <w:rsid w:val="00781077"/>
    <w:rsid w:val="00781D21"/>
    <w:rsid w:val="00782ECA"/>
    <w:rsid w:val="0078727C"/>
    <w:rsid w:val="00790A54"/>
    <w:rsid w:val="007924D1"/>
    <w:rsid w:val="00793A36"/>
    <w:rsid w:val="00794DEF"/>
    <w:rsid w:val="007960B8"/>
    <w:rsid w:val="007973D1"/>
    <w:rsid w:val="007A3082"/>
    <w:rsid w:val="007A4278"/>
    <w:rsid w:val="007A4528"/>
    <w:rsid w:val="007A7051"/>
    <w:rsid w:val="007D2BC9"/>
    <w:rsid w:val="007D70A3"/>
    <w:rsid w:val="007E6F04"/>
    <w:rsid w:val="007F2F42"/>
    <w:rsid w:val="007F658A"/>
    <w:rsid w:val="007F7C74"/>
    <w:rsid w:val="008038BF"/>
    <w:rsid w:val="008039B0"/>
    <w:rsid w:val="008057CA"/>
    <w:rsid w:val="00811656"/>
    <w:rsid w:val="00811E65"/>
    <w:rsid w:val="00813A7E"/>
    <w:rsid w:val="0081789B"/>
    <w:rsid w:val="00821244"/>
    <w:rsid w:val="00827B5C"/>
    <w:rsid w:val="00833FC9"/>
    <w:rsid w:val="00845B10"/>
    <w:rsid w:val="00847689"/>
    <w:rsid w:val="008478D3"/>
    <w:rsid w:val="00850A4A"/>
    <w:rsid w:val="00850FA0"/>
    <w:rsid w:val="008511DC"/>
    <w:rsid w:val="00852B00"/>
    <w:rsid w:val="0086137E"/>
    <w:rsid w:val="00861797"/>
    <w:rsid w:val="00862EAB"/>
    <w:rsid w:val="00863AA6"/>
    <w:rsid w:val="00865D15"/>
    <w:rsid w:val="0086725C"/>
    <w:rsid w:val="008717CA"/>
    <w:rsid w:val="00875806"/>
    <w:rsid w:val="0087779A"/>
    <w:rsid w:val="00880D78"/>
    <w:rsid w:val="00881F5E"/>
    <w:rsid w:val="008902A6"/>
    <w:rsid w:val="00895394"/>
    <w:rsid w:val="008A38F4"/>
    <w:rsid w:val="008A4FD3"/>
    <w:rsid w:val="008A7D09"/>
    <w:rsid w:val="008B1632"/>
    <w:rsid w:val="008B1FA8"/>
    <w:rsid w:val="008B5E6B"/>
    <w:rsid w:val="008C1C43"/>
    <w:rsid w:val="008C2E38"/>
    <w:rsid w:val="008C31BF"/>
    <w:rsid w:val="008C70DC"/>
    <w:rsid w:val="008D1F19"/>
    <w:rsid w:val="008D4BA3"/>
    <w:rsid w:val="008D5AA0"/>
    <w:rsid w:val="008D5D2C"/>
    <w:rsid w:val="008D7574"/>
    <w:rsid w:val="008D77D8"/>
    <w:rsid w:val="008F0AB0"/>
    <w:rsid w:val="008F4EC3"/>
    <w:rsid w:val="009008D8"/>
    <w:rsid w:val="00902AF4"/>
    <w:rsid w:val="00902FCB"/>
    <w:rsid w:val="00903F2F"/>
    <w:rsid w:val="009059AE"/>
    <w:rsid w:val="0090765C"/>
    <w:rsid w:val="0091475F"/>
    <w:rsid w:val="009237C3"/>
    <w:rsid w:val="0092510D"/>
    <w:rsid w:val="00927AFE"/>
    <w:rsid w:val="00935213"/>
    <w:rsid w:val="00942751"/>
    <w:rsid w:val="00943385"/>
    <w:rsid w:val="009438FC"/>
    <w:rsid w:val="0094636E"/>
    <w:rsid w:val="009464D2"/>
    <w:rsid w:val="00946A8C"/>
    <w:rsid w:val="00950907"/>
    <w:rsid w:val="00950D2F"/>
    <w:rsid w:val="009527AE"/>
    <w:rsid w:val="00955E0D"/>
    <w:rsid w:val="00960897"/>
    <w:rsid w:val="009615DF"/>
    <w:rsid w:val="009727DE"/>
    <w:rsid w:val="00974AA4"/>
    <w:rsid w:val="00976201"/>
    <w:rsid w:val="00980491"/>
    <w:rsid w:val="0098094F"/>
    <w:rsid w:val="00984043"/>
    <w:rsid w:val="00984CBE"/>
    <w:rsid w:val="00985AF6"/>
    <w:rsid w:val="009863F3"/>
    <w:rsid w:val="009879A0"/>
    <w:rsid w:val="00987DB7"/>
    <w:rsid w:val="009958D4"/>
    <w:rsid w:val="009A4B1C"/>
    <w:rsid w:val="009A638C"/>
    <w:rsid w:val="009A6FAE"/>
    <w:rsid w:val="009A77DB"/>
    <w:rsid w:val="009A7BDB"/>
    <w:rsid w:val="009B28D7"/>
    <w:rsid w:val="009B421C"/>
    <w:rsid w:val="009B5381"/>
    <w:rsid w:val="009B635D"/>
    <w:rsid w:val="009B6504"/>
    <w:rsid w:val="009C473D"/>
    <w:rsid w:val="009D72C2"/>
    <w:rsid w:val="009D7BB6"/>
    <w:rsid w:val="009F2488"/>
    <w:rsid w:val="009F2506"/>
    <w:rsid w:val="009F4002"/>
    <w:rsid w:val="009F7978"/>
    <w:rsid w:val="009F7FBA"/>
    <w:rsid w:val="00A03741"/>
    <w:rsid w:val="00A05B10"/>
    <w:rsid w:val="00A0649C"/>
    <w:rsid w:val="00A13CE6"/>
    <w:rsid w:val="00A15C65"/>
    <w:rsid w:val="00A1608B"/>
    <w:rsid w:val="00A21EE1"/>
    <w:rsid w:val="00A221A5"/>
    <w:rsid w:val="00A232A6"/>
    <w:rsid w:val="00A238D6"/>
    <w:rsid w:val="00A27844"/>
    <w:rsid w:val="00A368E6"/>
    <w:rsid w:val="00A47D4B"/>
    <w:rsid w:val="00A51D8E"/>
    <w:rsid w:val="00A55536"/>
    <w:rsid w:val="00A56E11"/>
    <w:rsid w:val="00A602F1"/>
    <w:rsid w:val="00A61EA3"/>
    <w:rsid w:val="00A6320E"/>
    <w:rsid w:val="00A63BC2"/>
    <w:rsid w:val="00A6406B"/>
    <w:rsid w:val="00A64D84"/>
    <w:rsid w:val="00A67475"/>
    <w:rsid w:val="00A67ADE"/>
    <w:rsid w:val="00A71067"/>
    <w:rsid w:val="00A7156F"/>
    <w:rsid w:val="00A7176F"/>
    <w:rsid w:val="00A72062"/>
    <w:rsid w:val="00A745AB"/>
    <w:rsid w:val="00A81376"/>
    <w:rsid w:val="00A828FB"/>
    <w:rsid w:val="00A947B5"/>
    <w:rsid w:val="00AA0ABD"/>
    <w:rsid w:val="00AA4763"/>
    <w:rsid w:val="00AA479D"/>
    <w:rsid w:val="00AA4B52"/>
    <w:rsid w:val="00AB4A51"/>
    <w:rsid w:val="00AB4ADE"/>
    <w:rsid w:val="00AB54A7"/>
    <w:rsid w:val="00AB670D"/>
    <w:rsid w:val="00AC05CD"/>
    <w:rsid w:val="00AC3126"/>
    <w:rsid w:val="00AC4575"/>
    <w:rsid w:val="00AC4C78"/>
    <w:rsid w:val="00AC6FA5"/>
    <w:rsid w:val="00AD2A40"/>
    <w:rsid w:val="00AD706D"/>
    <w:rsid w:val="00AE2053"/>
    <w:rsid w:val="00AE3A77"/>
    <w:rsid w:val="00AE542A"/>
    <w:rsid w:val="00AE54DA"/>
    <w:rsid w:val="00AE613C"/>
    <w:rsid w:val="00B01AE3"/>
    <w:rsid w:val="00B01E0E"/>
    <w:rsid w:val="00B02AEE"/>
    <w:rsid w:val="00B03382"/>
    <w:rsid w:val="00B04706"/>
    <w:rsid w:val="00B07F80"/>
    <w:rsid w:val="00B13330"/>
    <w:rsid w:val="00B1336F"/>
    <w:rsid w:val="00B15D3B"/>
    <w:rsid w:val="00B21A5E"/>
    <w:rsid w:val="00B21C64"/>
    <w:rsid w:val="00B238AE"/>
    <w:rsid w:val="00B27673"/>
    <w:rsid w:val="00B31CF6"/>
    <w:rsid w:val="00B31D16"/>
    <w:rsid w:val="00B3334B"/>
    <w:rsid w:val="00B338C2"/>
    <w:rsid w:val="00B3683E"/>
    <w:rsid w:val="00B413F5"/>
    <w:rsid w:val="00B457FD"/>
    <w:rsid w:val="00B527EC"/>
    <w:rsid w:val="00B52C1C"/>
    <w:rsid w:val="00B53C39"/>
    <w:rsid w:val="00B56A43"/>
    <w:rsid w:val="00B5781C"/>
    <w:rsid w:val="00B60775"/>
    <w:rsid w:val="00B62867"/>
    <w:rsid w:val="00B639B5"/>
    <w:rsid w:val="00B63D7E"/>
    <w:rsid w:val="00B67D77"/>
    <w:rsid w:val="00B71AC0"/>
    <w:rsid w:val="00B75653"/>
    <w:rsid w:val="00B84374"/>
    <w:rsid w:val="00B84723"/>
    <w:rsid w:val="00B86DF7"/>
    <w:rsid w:val="00B87373"/>
    <w:rsid w:val="00B87403"/>
    <w:rsid w:val="00B8746B"/>
    <w:rsid w:val="00B877DD"/>
    <w:rsid w:val="00B90567"/>
    <w:rsid w:val="00B91185"/>
    <w:rsid w:val="00B9345F"/>
    <w:rsid w:val="00BA01E6"/>
    <w:rsid w:val="00BA0529"/>
    <w:rsid w:val="00BA077F"/>
    <w:rsid w:val="00BA43C6"/>
    <w:rsid w:val="00BB6011"/>
    <w:rsid w:val="00BB603D"/>
    <w:rsid w:val="00BB6CA1"/>
    <w:rsid w:val="00BC026A"/>
    <w:rsid w:val="00BC57B8"/>
    <w:rsid w:val="00BC602E"/>
    <w:rsid w:val="00BC6C07"/>
    <w:rsid w:val="00BD0F0A"/>
    <w:rsid w:val="00BD1BE5"/>
    <w:rsid w:val="00BD584F"/>
    <w:rsid w:val="00BE29C3"/>
    <w:rsid w:val="00BE6E8E"/>
    <w:rsid w:val="00BE72A9"/>
    <w:rsid w:val="00BE7F7A"/>
    <w:rsid w:val="00BF33DD"/>
    <w:rsid w:val="00BF5BD1"/>
    <w:rsid w:val="00C000D5"/>
    <w:rsid w:val="00C0209E"/>
    <w:rsid w:val="00C03BB0"/>
    <w:rsid w:val="00C05F79"/>
    <w:rsid w:val="00C110DC"/>
    <w:rsid w:val="00C202BB"/>
    <w:rsid w:val="00C24D12"/>
    <w:rsid w:val="00C26625"/>
    <w:rsid w:val="00C318AA"/>
    <w:rsid w:val="00C327DD"/>
    <w:rsid w:val="00C33BF4"/>
    <w:rsid w:val="00C36A87"/>
    <w:rsid w:val="00C378F3"/>
    <w:rsid w:val="00C432E3"/>
    <w:rsid w:val="00C43A6B"/>
    <w:rsid w:val="00C46681"/>
    <w:rsid w:val="00C47C6D"/>
    <w:rsid w:val="00C47CC2"/>
    <w:rsid w:val="00C55940"/>
    <w:rsid w:val="00C55A41"/>
    <w:rsid w:val="00C56151"/>
    <w:rsid w:val="00C57F9A"/>
    <w:rsid w:val="00C643CA"/>
    <w:rsid w:val="00C64609"/>
    <w:rsid w:val="00C65C5B"/>
    <w:rsid w:val="00C7788B"/>
    <w:rsid w:val="00C83042"/>
    <w:rsid w:val="00C84185"/>
    <w:rsid w:val="00C85A0A"/>
    <w:rsid w:val="00C86C77"/>
    <w:rsid w:val="00C924DD"/>
    <w:rsid w:val="00C95240"/>
    <w:rsid w:val="00C95CD6"/>
    <w:rsid w:val="00C9793F"/>
    <w:rsid w:val="00CA493C"/>
    <w:rsid w:val="00CA5E83"/>
    <w:rsid w:val="00CB6CA3"/>
    <w:rsid w:val="00CC3A4E"/>
    <w:rsid w:val="00CC593A"/>
    <w:rsid w:val="00CD22C4"/>
    <w:rsid w:val="00CD237C"/>
    <w:rsid w:val="00CD3C53"/>
    <w:rsid w:val="00CD5EAD"/>
    <w:rsid w:val="00CD66A7"/>
    <w:rsid w:val="00CF1A41"/>
    <w:rsid w:val="00CF3476"/>
    <w:rsid w:val="00CF6FAD"/>
    <w:rsid w:val="00D00F1E"/>
    <w:rsid w:val="00D035D2"/>
    <w:rsid w:val="00D13E29"/>
    <w:rsid w:val="00D160FF"/>
    <w:rsid w:val="00D1658C"/>
    <w:rsid w:val="00D17A20"/>
    <w:rsid w:val="00D2024B"/>
    <w:rsid w:val="00D22955"/>
    <w:rsid w:val="00D22E2C"/>
    <w:rsid w:val="00D23729"/>
    <w:rsid w:val="00D25556"/>
    <w:rsid w:val="00D30EC8"/>
    <w:rsid w:val="00D32E09"/>
    <w:rsid w:val="00D350A5"/>
    <w:rsid w:val="00D36CAD"/>
    <w:rsid w:val="00D40FA8"/>
    <w:rsid w:val="00D43468"/>
    <w:rsid w:val="00D45AA2"/>
    <w:rsid w:val="00D46190"/>
    <w:rsid w:val="00D463BD"/>
    <w:rsid w:val="00D52B07"/>
    <w:rsid w:val="00D6337A"/>
    <w:rsid w:val="00D637D7"/>
    <w:rsid w:val="00D6681F"/>
    <w:rsid w:val="00D67ABA"/>
    <w:rsid w:val="00D70CE8"/>
    <w:rsid w:val="00D71024"/>
    <w:rsid w:val="00D757F5"/>
    <w:rsid w:val="00D76001"/>
    <w:rsid w:val="00D80327"/>
    <w:rsid w:val="00D80429"/>
    <w:rsid w:val="00D817EA"/>
    <w:rsid w:val="00D835C4"/>
    <w:rsid w:val="00D8360A"/>
    <w:rsid w:val="00D85C54"/>
    <w:rsid w:val="00D8732E"/>
    <w:rsid w:val="00D87755"/>
    <w:rsid w:val="00D878DD"/>
    <w:rsid w:val="00D87A9E"/>
    <w:rsid w:val="00DA73BF"/>
    <w:rsid w:val="00DB3CB6"/>
    <w:rsid w:val="00DB5857"/>
    <w:rsid w:val="00DB7DA2"/>
    <w:rsid w:val="00DC221E"/>
    <w:rsid w:val="00DC6132"/>
    <w:rsid w:val="00DD1099"/>
    <w:rsid w:val="00DD1285"/>
    <w:rsid w:val="00DD3D30"/>
    <w:rsid w:val="00DE0986"/>
    <w:rsid w:val="00DE47E4"/>
    <w:rsid w:val="00DE5FC9"/>
    <w:rsid w:val="00DF26FF"/>
    <w:rsid w:val="00DF2D47"/>
    <w:rsid w:val="00DF67C3"/>
    <w:rsid w:val="00E00950"/>
    <w:rsid w:val="00E00E60"/>
    <w:rsid w:val="00E120D3"/>
    <w:rsid w:val="00E14C78"/>
    <w:rsid w:val="00E15CC9"/>
    <w:rsid w:val="00E174A0"/>
    <w:rsid w:val="00E222FD"/>
    <w:rsid w:val="00E26034"/>
    <w:rsid w:val="00E26F58"/>
    <w:rsid w:val="00E27F31"/>
    <w:rsid w:val="00E31CA9"/>
    <w:rsid w:val="00E32A6D"/>
    <w:rsid w:val="00E334DF"/>
    <w:rsid w:val="00E34012"/>
    <w:rsid w:val="00E35DD0"/>
    <w:rsid w:val="00E371EE"/>
    <w:rsid w:val="00E40869"/>
    <w:rsid w:val="00E41F7A"/>
    <w:rsid w:val="00E5706B"/>
    <w:rsid w:val="00E61177"/>
    <w:rsid w:val="00E649A7"/>
    <w:rsid w:val="00E66FE4"/>
    <w:rsid w:val="00E67528"/>
    <w:rsid w:val="00E7010D"/>
    <w:rsid w:val="00E7096F"/>
    <w:rsid w:val="00E72D6D"/>
    <w:rsid w:val="00E86F8C"/>
    <w:rsid w:val="00E872FE"/>
    <w:rsid w:val="00E874DB"/>
    <w:rsid w:val="00E87C35"/>
    <w:rsid w:val="00E9185B"/>
    <w:rsid w:val="00E94AE0"/>
    <w:rsid w:val="00EA0B6F"/>
    <w:rsid w:val="00EA4CDE"/>
    <w:rsid w:val="00EA4F23"/>
    <w:rsid w:val="00EA59C4"/>
    <w:rsid w:val="00EA5BC2"/>
    <w:rsid w:val="00EA6865"/>
    <w:rsid w:val="00EA68A5"/>
    <w:rsid w:val="00EB0D63"/>
    <w:rsid w:val="00EB5DF3"/>
    <w:rsid w:val="00EB6E90"/>
    <w:rsid w:val="00EB7E33"/>
    <w:rsid w:val="00EC0DFE"/>
    <w:rsid w:val="00EC5443"/>
    <w:rsid w:val="00EC5446"/>
    <w:rsid w:val="00EC6A99"/>
    <w:rsid w:val="00EC7FF9"/>
    <w:rsid w:val="00ED2017"/>
    <w:rsid w:val="00ED24EB"/>
    <w:rsid w:val="00ED3B82"/>
    <w:rsid w:val="00ED5555"/>
    <w:rsid w:val="00ED70B2"/>
    <w:rsid w:val="00ED7418"/>
    <w:rsid w:val="00ED7BED"/>
    <w:rsid w:val="00ED7DE0"/>
    <w:rsid w:val="00EE6DE0"/>
    <w:rsid w:val="00EE6EC4"/>
    <w:rsid w:val="00F00787"/>
    <w:rsid w:val="00F01C28"/>
    <w:rsid w:val="00F04437"/>
    <w:rsid w:val="00F10B00"/>
    <w:rsid w:val="00F12882"/>
    <w:rsid w:val="00F15EEE"/>
    <w:rsid w:val="00F1788A"/>
    <w:rsid w:val="00F2212A"/>
    <w:rsid w:val="00F25598"/>
    <w:rsid w:val="00F26280"/>
    <w:rsid w:val="00F303E0"/>
    <w:rsid w:val="00F32D7A"/>
    <w:rsid w:val="00F40BC0"/>
    <w:rsid w:val="00F4638B"/>
    <w:rsid w:val="00F47109"/>
    <w:rsid w:val="00F471B0"/>
    <w:rsid w:val="00F51F9D"/>
    <w:rsid w:val="00F528F2"/>
    <w:rsid w:val="00F541E6"/>
    <w:rsid w:val="00F6133C"/>
    <w:rsid w:val="00F658C3"/>
    <w:rsid w:val="00F67A3F"/>
    <w:rsid w:val="00F72728"/>
    <w:rsid w:val="00F728EC"/>
    <w:rsid w:val="00F747AB"/>
    <w:rsid w:val="00F74971"/>
    <w:rsid w:val="00F75737"/>
    <w:rsid w:val="00F76DF8"/>
    <w:rsid w:val="00F80B31"/>
    <w:rsid w:val="00F80EE8"/>
    <w:rsid w:val="00F8732C"/>
    <w:rsid w:val="00F87E17"/>
    <w:rsid w:val="00F91342"/>
    <w:rsid w:val="00F92A06"/>
    <w:rsid w:val="00F93298"/>
    <w:rsid w:val="00F942B3"/>
    <w:rsid w:val="00F943FE"/>
    <w:rsid w:val="00F95211"/>
    <w:rsid w:val="00F95627"/>
    <w:rsid w:val="00FA0974"/>
    <w:rsid w:val="00FA16AB"/>
    <w:rsid w:val="00FA4A53"/>
    <w:rsid w:val="00FA6C57"/>
    <w:rsid w:val="00FB13EE"/>
    <w:rsid w:val="00FB1A95"/>
    <w:rsid w:val="00FB3820"/>
    <w:rsid w:val="00FB3EC8"/>
    <w:rsid w:val="00FB6B6E"/>
    <w:rsid w:val="00FB7B8E"/>
    <w:rsid w:val="00FC1304"/>
    <w:rsid w:val="00FC2CBE"/>
    <w:rsid w:val="00FC415C"/>
    <w:rsid w:val="00FC443B"/>
    <w:rsid w:val="00FC4995"/>
    <w:rsid w:val="00FD3E65"/>
    <w:rsid w:val="00FD6947"/>
    <w:rsid w:val="00FD6C48"/>
    <w:rsid w:val="00FE5E03"/>
    <w:rsid w:val="00FF021C"/>
    <w:rsid w:val="00FF2BAD"/>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15EE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3557"/>
  </w:style>
  <w:style w:type="paragraph" w:styleId="Heading1">
    <w:name w:val="heading 1"/>
    <w:basedOn w:val="Normal"/>
    <w:next w:val="Normal"/>
    <w:uiPriority w:val="9"/>
    <w:qFormat/>
    <w:pPr>
      <w:outlineLvl w:val="0"/>
    </w:pPr>
    <w:rPr>
      <w:b/>
    </w:rPr>
  </w:style>
  <w:style w:type="paragraph" w:styleId="Heading2">
    <w:name w:val="heading 2"/>
    <w:basedOn w:val="Normal"/>
    <w:next w:val="Normal"/>
    <w:link w:val="Heading2Char"/>
    <w:uiPriority w:val="9"/>
    <w:unhideWhenUsed/>
    <w:qFormat/>
    <w:pPr>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libri" w:eastAsia="Calibri" w:hAnsi="Calibri" w:cs="Calibri"/>
      <w:b/>
      <w:color w:val="4F81BD"/>
    </w:rPr>
  </w:style>
  <w:style w:type="paragraph" w:styleId="Heading4">
    <w:name w:val="heading 4"/>
    <w:basedOn w:val="Normal"/>
    <w:next w:val="Normal"/>
    <w:uiPriority w:val="9"/>
    <w:semiHidden/>
    <w:unhideWhenUsed/>
    <w:qFormat/>
    <w:pPr>
      <w:keepNext/>
      <w:keepLines/>
      <w:spacing w:before="200"/>
      <w:outlineLvl w:val="3"/>
    </w:pPr>
    <w:rPr>
      <w:rFonts w:ascii="Calibri" w:eastAsia="Calibri" w:hAnsi="Calibri" w:cs="Calibri"/>
      <w:b/>
      <w:i/>
      <w:color w:val="4F81BD"/>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240" w:after="60"/>
      <w:jc w:val="center"/>
    </w:pPr>
  </w:style>
  <w:style w:type="paragraph" w:styleId="Subtitle">
    <w:name w:val="Subtitle"/>
    <w:basedOn w:val="Normal"/>
    <w:next w:val="Normal"/>
    <w:uiPriority w:val="11"/>
    <w:qFormat/>
    <w:pPr>
      <w:spacing w:after="60"/>
      <w:jc w:val="center"/>
    </w:pPr>
  </w:style>
  <w:style w:type="table" w:customStyle="1" w:styleId="15">
    <w:name w:val="15"/>
    <w:basedOn w:val="TableNormal"/>
    <w:tblPr>
      <w:tblStyleRowBandSize w:val="1"/>
      <w:tblStyleColBandSize w:val="1"/>
      <w:tblCellMar>
        <w:top w:w="100" w:type="dxa"/>
        <w:left w:w="100" w:type="dxa"/>
        <w:bottom w:w="100" w:type="dxa"/>
        <w:right w:w="100" w:type="dxa"/>
      </w:tblCellMar>
    </w:tblPr>
  </w:style>
  <w:style w:type="table" w:customStyle="1" w:styleId="14">
    <w:name w:val="14"/>
    <w:basedOn w:val="TableNormal"/>
    <w:tblPr>
      <w:tblStyleRowBandSize w:val="1"/>
      <w:tblStyleColBandSize w:val="1"/>
      <w:tblCellMar>
        <w:top w:w="100" w:type="dxa"/>
        <w:left w:w="100" w:type="dxa"/>
        <w:bottom w:w="100" w:type="dxa"/>
        <w:right w:w="100" w:type="dxa"/>
      </w:tblCellMar>
    </w:tblPr>
  </w:style>
  <w:style w:type="table" w:customStyle="1" w:styleId="13">
    <w:name w:val="13"/>
    <w:basedOn w:val="TableNormal"/>
    <w:tblPr>
      <w:tblStyleRowBandSize w:val="1"/>
      <w:tblStyleColBandSize w:val="1"/>
      <w:tblCellMar>
        <w:left w:w="115" w:type="dxa"/>
        <w:right w:w="115" w:type="dxa"/>
      </w:tblCellMar>
    </w:tblPr>
  </w:style>
  <w:style w:type="table" w:customStyle="1" w:styleId="12">
    <w:name w:val="12"/>
    <w:basedOn w:val="TableNormal"/>
    <w:tblPr>
      <w:tblStyleRowBandSize w:val="1"/>
      <w:tblStyleColBandSize w:val="1"/>
      <w:tblCellMar>
        <w:left w:w="115" w:type="dxa"/>
        <w:right w:w="115" w:type="dxa"/>
      </w:tblCellMar>
    </w:tblPr>
  </w:style>
  <w:style w:type="table" w:customStyle="1" w:styleId="11">
    <w:name w:val="11"/>
    <w:basedOn w:val="TableNormal"/>
    <w:tblPr>
      <w:tblStyleRowBandSize w:val="1"/>
      <w:tblStyleColBandSize w:val="1"/>
      <w:tblCellMar>
        <w:left w:w="115" w:type="dxa"/>
        <w:right w:w="115" w:type="dxa"/>
      </w:tblCellMar>
    </w:tblPr>
  </w:style>
  <w:style w:type="table" w:customStyle="1" w:styleId="10">
    <w:name w:val="10"/>
    <w:basedOn w:val="TableNormal"/>
    <w:tblPr>
      <w:tblStyleRowBandSize w:val="1"/>
      <w:tblStyleColBandSize w:val="1"/>
      <w:tblCellMar>
        <w:left w:w="115" w:type="dxa"/>
        <w:right w:w="115" w:type="dxa"/>
      </w:tblCellMar>
    </w:tblPr>
  </w:style>
  <w:style w:type="table" w:customStyle="1" w:styleId="9">
    <w:name w:val="9"/>
    <w:basedOn w:val="TableNormal"/>
    <w:tblPr>
      <w:tblStyleRowBandSize w:val="1"/>
      <w:tblStyleColBandSize w:val="1"/>
      <w:tblCellMar>
        <w:left w:w="115" w:type="dxa"/>
        <w:right w:w="115" w:type="dxa"/>
      </w:tblCellMar>
    </w:tblPr>
  </w:style>
  <w:style w:type="table" w:customStyle="1" w:styleId="8">
    <w:name w:val="8"/>
    <w:basedOn w:val="TableNormal"/>
    <w:tblPr>
      <w:tblStyleRowBandSize w:val="1"/>
      <w:tblStyleColBandSize w:val="1"/>
      <w:tblCellMar>
        <w:left w:w="115" w:type="dxa"/>
        <w:right w:w="115" w:type="dxa"/>
      </w:tblCellMar>
    </w:tblPr>
  </w:style>
  <w:style w:type="table" w:customStyle="1" w:styleId="7">
    <w:name w:val="7"/>
    <w:basedOn w:val="TableNormal"/>
    <w:tblPr>
      <w:tblStyleRowBandSize w:val="1"/>
      <w:tblStyleColBandSize w:val="1"/>
      <w:tblCellMar>
        <w:left w:w="115" w:type="dxa"/>
        <w:right w:w="115" w:type="dxa"/>
      </w:tblCellMar>
    </w:tbl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0" w:type="dxa"/>
        <w:right w:w="0" w:type="dxa"/>
      </w:tblCellMar>
    </w:tblPr>
  </w:style>
  <w:style w:type="table" w:customStyle="1" w:styleId="3">
    <w:name w:val="3"/>
    <w:basedOn w:val="TableNormal"/>
    <w:tblPr>
      <w:tblStyleRowBandSize w:val="1"/>
      <w:tblStyleColBandSize w:val="1"/>
      <w:tblCellMar>
        <w:left w:w="0" w:type="dxa"/>
        <w:right w:w="0" w:type="dxa"/>
      </w:tblCellMar>
    </w:tblPr>
  </w:style>
  <w:style w:type="table" w:customStyle="1" w:styleId="2">
    <w:name w:val="2"/>
    <w:basedOn w:val="TableNormal"/>
    <w:tblPr>
      <w:tblStyleRowBandSize w:val="1"/>
      <w:tblStyleColBandSize w:val="1"/>
      <w:tblCellMar>
        <w:left w:w="0" w:type="dxa"/>
        <w:right w:w="0" w:type="dxa"/>
      </w:tblCellMar>
    </w:tblPr>
  </w:style>
  <w:style w:type="table" w:customStyle="1" w:styleId="1">
    <w:name w:val="1"/>
    <w:basedOn w:val="TableNormal"/>
    <w:tblPr>
      <w:tblStyleRowBandSize w:val="1"/>
      <w:tblStyleColBandSize w:val="1"/>
      <w:tblCellMar>
        <w:left w:w="0" w:type="dxa"/>
        <w:right w:w="0" w:type="dxa"/>
      </w:tblCellMar>
    </w:tbl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unhideWhenUsed/>
    <w:rPr>
      <w:sz w:val="16"/>
      <w:szCs w:val="16"/>
    </w:rPr>
  </w:style>
  <w:style w:type="paragraph" w:styleId="BalloonText">
    <w:name w:val="Balloon Text"/>
    <w:basedOn w:val="Normal"/>
    <w:link w:val="BalloonTextChar"/>
    <w:uiPriority w:val="99"/>
    <w:semiHidden/>
    <w:unhideWhenUsed/>
    <w:rsid w:val="00622A6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2A6D"/>
    <w:rPr>
      <w:rFonts w:ascii="Segoe UI" w:hAnsi="Segoe UI" w:cs="Segoe UI"/>
      <w:sz w:val="18"/>
      <w:szCs w:val="18"/>
    </w:rPr>
  </w:style>
  <w:style w:type="paragraph" w:styleId="ListParagraph">
    <w:name w:val="List Paragraph"/>
    <w:basedOn w:val="Normal"/>
    <w:uiPriority w:val="34"/>
    <w:qFormat/>
    <w:rsid w:val="00397D31"/>
    <w:pPr>
      <w:ind w:left="720"/>
      <w:contextualSpacing/>
    </w:pPr>
  </w:style>
  <w:style w:type="character" w:styleId="Hyperlink">
    <w:name w:val="Hyperlink"/>
    <w:basedOn w:val="DefaultParagraphFont"/>
    <w:uiPriority w:val="99"/>
    <w:unhideWhenUsed/>
    <w:rsid w:val="00314628"/>
    <w:rPr>
      <w:color w:val="0000FF" w:themeColor="hyperlink"/>
      <w:u w:val="single"/>
    </w:rPr>
  </w:style>
  <w:style w:type="character" w:styleId="UnresolvedMention">
    <w:name w:val="Unresolved Mention"/>
    <w:basedOn w:val="DefaultParagraphFont"/>
    <w:uiPriority w:val="99"/>
    <w:semiHidden/>
    <w:unhideWhenUsed/>
    <w:rsid w:val="00314628"/>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52B00"/>
    <w:rPr>
      <w:b/>
      <w:bCs/>
    </w:rPr>
  </w:style>
  <w:style w:type="character" w:customStyle="1" w:styleId="CommentSubjectChar">
    <w:name w:val="Comment Subject Char"/>
    <w:basedOn w:val="CommentTextChar"/>
    <w:link w:val="CommentSubject"/>
    <w:uiPriority w:val="99"/>
    <w:semiHidden/>
    <w:rsid w:val="00852B00"/>
    <w:rPr>
      <w:b/>
      <w:bCs/>
    </w:rPr>
  </w:style>
  <w:style w:type="paragraph" w:styleId="Revision">
    <w:name w:val="Revision"/>
    <w:hidden/>
    <w:uiPriority w:val="99"/>
    <w:semiHidden/>
    <w:rsid w:val="00760D76"/>
    <w:pPr>
      <w:jc w:val="left"/>
    </w:pPr>
  </w:style>
  <w:style w:type="paragraph" w:styleId="TOC1">
    <w:name w:val="toc 1"/>
    <w:basedOn w:val="Normal"/>
    <w:next w:val="Normal"/>
    <w:autoRedefine/>
    <w:uiPriority w:val="39"/>
    <w:unhideWhenUsed/>
    <w:rsid w:val="001E3F30"/>
    <w:pPr>
      <w:tabs>
        <w:tab w:val="right" w:leader="dot" w:pos="9350"/>
      </w:tabs>
      <w:spacing w:before="70" w:after="70"/>
    </w:pPr>
  </w:style>
  <w:style w:type="paragraph" w:styleId="TOC2">
    <w:name w:val="toc 2"/>
    <w:basedOn w:val="Normal"/>
    <w:next w:val="Normal"/>
    <w:autoRedefine/>
    <w:uiPriority w:val="39"/>
    <w:unhideWhenUsed/>
    <w:rsid w:val="001F23BC"/>
    <w:pPr>
      <w:tabs>
        <w:tab w:val="right" w:leader="dot" w:pos="9350"/>
      </w:tabs>
      <w:spacing w:after="100"/>
      <w:ind w:left="200"/>
    </w:pPr>
  </w:style>
  <w:style w:type="character" w:customStyle="1" w:styleId="Heading2Char">
    <w:name w:val="Heading 2 Char"/>
    <w:basedOn w:val="DefaultParagraphFont"/>
    <w:link w:val="Heading2"/>
    <w:uiPriority w:val="9"/>
    <w:rsid w:val="00640A79"/>
    <w:rPr>
      <w:b/>
    </w:rPr>
  </w:style>
  <w:style w:type="paragraph" w:styleId="HTMLPreformatted">
    <w:name w:val="HTML Preformatted"/>
    <w:basedOn w:val="Normal"/>
    <w:link w:val="HTMLPreformattedChar"/>
    <w:uiPriority w:val="99"/>
    <w:semiHidden/>
    <w:unhideWhenUsed/>
    <w:rsid w:val="00FB3EC8"/>
    <w:rPr>
      <w:rFonts w:ascii="Consolas" w:hAnsi="Consolas" w:cs="Consolas"/>
    </w:rPr>
  </w:style>
  <w:style w:type="character" w:customStyle="1" w:styleId="HTMLPreformattedChar">
    <w:name w:val="HTML Preformatted Char"/>
    <w:basedOn w:val="DefaultParagraphFont"/>
    <w:link w:val="HTMLPreformatted"/>
    <w:uiPriority w:val="99"/>
    <w:semiHidden/>
    <w:rsid w:val="00FB3EC8"/>
    <w:rPr>
      <w:rFonts w:ascii="Consolas" w:hAnsi="Consolas" w:cs="Consolas"/>
    </w:rPr>
  </w:style>
  <w:style w:type="paragraph" w:customStyle="1" w:styleId="BodyText">
    <w:name w:val="BodyText"/>
    <w:basedOn w:val="Normal"/>
    <w:rsid w:val="004755BA"/>
    <w:pPr>
      <w:widowControl w:val="0"/>
      <w:overflowPunct w:val="0"/>
      <w:autoSpaceDE w:val="0"/>
      <w:autoSpaceDN w:val="0"/>
      <w:adjustRightInd w:val="0"/>
      <w:spacing w:after="240" w:line="0" w:lineRule="atLeast"/>
      <w:ind w:firstLine="360"/>
    </w:pPr>
  </w:style>
  <w:style w:type="paragraph" w:customStyle="1" w:styleId="BodyTextItalics">
    <w:name w:val="BodyTextItalics"/>
    <w:basedOn w:val="Normal"/>
    <w:rsid w:val="004755BA"/>
    <w:pPr>
      <w:widowControl w:val="0"/>
      <w:adjustRightInd w:val="0"/>
      <w:spacing w:after="240" w:line="0" w:lineRule="atLeast"/>
      <w:ind w:firstLine="720"/>
    </w:pPr>
    <w:rPr>
      <w:i/>
    </w:rPr>
  </w:style>
  <w:style w:type="paragraph" w:styleId="NormalWeb">
    <w:name w:val="Normal (Web)"/>
    <w:basedOn w:val="Normal"/>
    <w:uiPriority w:val="99"/>
    <w:semiHidden/>
    <w:unhideWhenUsed/>
    <w:rsid w:val="000037C7"/>
    <w:rPr>
      <w:sz w:val="24"/>
      <w:szCs w:val="24"/>
    </w:rPr>
  </w:style>
  <w:style w:type="paragraph" w:styleId="BodyText0">
    <w:name w:val="Body Text"/>
    <w:basedOn w:val="Normal"/>
    <w:link w:val="BodyTextChar"/>
    <w:uiPriority w:val="1"/>
    <w:qFormat/>
    <w:rsid w:val="003820FB"/>
    <w:pPr>
      <w:widowControl w:val="0"/>
      <w:autoSpaceDE w:val="0"/>
      <w:autoSpaceDN w:val="0"/>
      <w:jc w:val="left"/>
    </w:pPr>
    <w:rPr>
      <w:lang w:bidi="en-US"/>
    </w:rPr>
  </w:style>
  <w:style w:type="character" w:customStyle="1" w:styleId="BodyTextChar">
    <w:name w:val="Body Text Char"/>
    <w:basedOn w:val="DefaultParagraphFont"/>
    <w:link w:val="BodyText0"/>
    <w:uiPriority w:val="1"/>
    <w:rsid w:val="003820FB"/>
    <w:rPr>
      <w:lang w:bidi="en-US"/>
    </w:rPr>
  </w:style>
  <w:style w:type="paragraph" w:styleId="Header">
    <w:name w:val="header"/>
    <w:basedOn w:val="Normal"/>
    <w:link w:val="HeaderChar"/>
    <w:uiPriority w:val="99"/>
    <w:unhideWhenUsed/>
    <w:rsid w:val="009464D2"/>
    <w:pPr>
      <w:tabs>
        <w:tab w:val="center" w:pos="4680"/>
        <w:tab w:val="right" w:pos="9360"/>
      </w:tabs>
    </w:pPr>
  </w:style>
  <w:style w:type="character" w:customStyle="1" w:styleId="HeaderChar">
    <w:name w:val="Header Char"/>
    <w:basedOn w:val="DefaultParagraphFont"/>
    <w:link w:val="Header"/>
    <w:uiPriority w:val="99"/>
    <w:rsid w:val="009464D2"/>
  </w:style>
  <w:style w:type="paragraph" w:styleId="Footer">
    <w:name w:val="footer"/>
    <w:basedOn w:val="Normal"/>
    <w:link w:val="FooterChar"/>
    <w:uiPriority w:val="99"/>
    <w:unhideWhenUsed/>
    <w:rsid w:val="009464D2"/>
    <w:pPr>
      <w:tabs>
        <w:tab w:val="center" w:pos="4680"/>
        <w:tab w:val="right" w:pos="9360"/>
      </w:tabs>
    </w:pPr>
  </w:style>
  <w:style w:type="character" w:customStyle="1" w:styleId="FooterChar">
    <w:name w:val="Footer Char"/>
    <w:basedOn w:val="DefaultParagraphFont"/>
    <w:link w:val="Footer"/>
    <w:uiPriority w:val="99"/>
    <w:rsid w:val="009464D2"/>
  </w:style>
  <w:style w:type="character" w:styleId="PageNumber">
    <w:name w:val="page number"/>
    <w:basedOn w:val="DefaultParagraphFont"/>
    <w:uiPriority w:val="99"/>
    <w:semiHidden/>
    <w:unhideWhenUsed/>
    <w:rsid w:val="009464D2"/>
  </w:style>
  <w:style w:type="table" w:styleId="TableGrid">
    <w:name w:val="Table Grid"/>
    <w:basedOn w:val="TableNormal"/>
    <w:uiPriority w:val="39"/>
    <w:rsid w:val="004A1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432E3"/>
  </w:style>
  <w:style w:type="character" w:customStyle="1" w:styleId="FootnoteTextChar">
    <w:name w:val="Footnote Text Char"/>
    <w:basedOn w:val="DefaultParagraphFont"/>
    <w:link w:val="FootnoteText"/>
    <w:uiPriority w:val="99"/>
    <w:semiHidden/>
    <w:rsid w:val="00C432E3"/>
  </w:style>
  <w:style w:type="character" w:styleId="FootnoteReference">
    <w:name w:val="footnote reference"/>
    <w:basedOn w:val="DefaultParagraphFont"/>
    <w:uiPriority w:val="99"/>
    <w:semiHidden/>
    <w:unhideWhenUsed/>
    <w:rsid w:val="00C432E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309709">
      <w:bodyDiv w:val="1"/>
      <w:marLeft w:val="0"/>
      <w:marRight w:val="0"/>
      <w:marTop w:val="0"/>
      <w:marBottom w:val="0"/>
      <w:divBdr>
        <w:top w:val="none" w:sz="0" w:space="0" w:color="auto"/>
        <w:left w:val="none" w:sz="0" w:space="0" w:color="auto"/>
        <w:bottom w:val="none" w:sz="0" w:space="0" w:color="auto"/>
        <w:right w:val="none" w:sz="0" w:space="0" w:color="auto"/>
      </w:divBdr>
    </w:div>
    <w:div w:id="95256003">
      <w:bodyDiv w:val="1"/>
      <w:marLeft w:val="0"/>
      <w:marRight w:val="0"/>
      <w:marTop w:val="0"/>
      <w:marBottom w:val="0"/>
      <w:divBdr>
        <w:top w:val="none" w:sz="0" w:space="0" w:color="auto"/>
        <w:left w:val="none" w:sz="0" w:space="0" w:color="auto"/>
        <w:bottom w:val="none" w:sz="0" w:space="0" w:color="auto"/>
        <w:right w:val="none" w:sz="0" w:space="0" w:color="auto"/>
      </w:divBdr>
    </w:div>
    <w:div w:id="224151155">
      <w:bodyDiv w:val="1"/>
      <w:marLeft w:val="0"/>
      <w:marRight w:val="0"/>
      <w:marTop w:val="0"/>
      <w:marBottom w:val="0"/>
      <w:divBdr>
        <w:top w:val="none" w:sz="0" w:space="0" w:color="auto"/>
        <w:left w:val="none" w:sz="0" w:space="0" w:color="auto"/>
        <w:bottom w:val="none" w:sz="0" w:space="0" w:color="auto"/>
        <w:right w:val="none" w:sz="0" w:space="0" w:color="auto"/>
      </w:divBdr>
    </w:div>
    <w:div w:id="309214489">
      <w:bodyDiv w:val="1"/>
      <w:marLeft w:val="0"/>
      <w:marRight w:val="0"/>
      <w:marTop w:val="0"/>
      <w:marBottom w:val="0"/>
      <w:divBdr>
        <w:top w:val="none" w:sz="0" w:space="0" w:color="auto"/>
        <w:left w:val="none" w:sz="0" w:space="0" w:color="auto"/>
        <w:bottom w:val="none" w:sz="0" w:space="0" w:color="auto"/>
        <w:right w:val="none" w:sz="0" w:space="0" w:color="auto"/>
      </w:divBdr>
    </w:div>
    <w:div w:id="432481980">
      <w:bodyDiv w:val="1"/>
      <w:marLeft w:val="0"/>
      <w:marRight w:val="0"/>
      <w:marTop w:val="0"/>
      <w:marBottom w:val="0"/>
      <w:divBdr>
        <w:top w:val="none" w:sz="0" w:space="0" w:color="auto"/>
        <w:left w:val="none" w:sz="0" w:space="0" w:color="auto"/>
        <w:bottom w:val="none" w:sz="0" w:space="0" w:color="auto"/>
        <w:right w:val="none" w:sz="0" w:space="0" w:color="auto"/>
      </w:divBdr>
    </w:div>
    <w:div w:id="440222501">
      <w:bodyDiv w:val="1"/>
      <w:marLeft w:val="0"/>
      <w:marRight w:val="0"/>
      <w:marTop w:val="0"/>
      <w:marBottom w:val="0"/>
      <w:divBdr>
        <w:top w:val="none" w:sz="0" w:space="0" w:color="auto"/>
        <w:left w:val="none" w:sz="0" w:space="0" w:color="auto"/>
        <w:bottom w:val="none" w:sz="0" w:space="0" w:color="auto"/>
        <w:right w:val="none" w:sz="0" w:space="0" w:color="auto"/>
      </w:divBdr>
    </w:div>
    <w:div w:id="570041986">
      <w:bodyDiv w:val="1"/>
      <w:marLeft w:val="0"/>
      <w:marRight w:val="0"/>
      <w:marTop w:val="0"/>
      <w:marBottom w:val="0"/>
      <w:divBdr>
        <w:top w:val="none" w:sz="0" w:space="0" w:color="auto"/>
        <w:left w:val="none" w:sz="0" w:space="0" w:color="auto"/>
        <w:bottom w:val="none" w:sz="0" w:space="0" w:color="auto"/>
        <w:right w:val="none" w:sz="0" w:space="0" w:color="auto"/>
      </w:divBdr>
    </w:div>
    <w:div w:id="683047842">
      <w:bodyDiv w:val="1"/>
      <w:marLeft w:val="0"/>
      <w:marRight w:val="0"/>
      <w:marTop w:val="0"/>
      <w:marBottom w:val="0"/>
      <w:divBdr>
        <w:top w:val="none" w:sz="0" w:space="0" w:color="auto"/>
        <w:left w:val="none" w:sz="0" w:space="0" w:color="auto"/>
        <w:bottom w:val="none" w:sz="0" w:space="0" w:color="auto"/>
        <w:right w:val="none" w:sz="0" w:space="0" w:color="auto"/>
      </w:divBdr>
    </w:div>
    <w:div w:id="693731169">
      <w:bodyDiv w:val="1"/>
      <w:marLeft w:val="0"/>
      <w:marRight w:val="0"/>
      <w:marTop w:val="0"/>
      <w:marBottom w:val="0"/>
      <w:divBdr>
        <w:top w:val="none" w:sz="0" w:space="0" w:color="auto"/>
        <w:left w:val="none" w:sz="0" w:space="0" w:color="auto"/>
        <w:bottom w:val="none" w:sz="0" w:space="0" w:color="auto"/>
        <w:right w:val="none" w:sz="0" w:space="0" w:color="auto"/>
      </w:divBdr>
    </w:div>
    <w:div w:id="706181003">
      <w:bodyDiv w:val="1"/>
      <w:marLeft w:val="0"/>
      <w:marRight w:val="0"/>
      <w:marTop w:val="0"/>
      <w:marBottom w:val="0"/>
      <w:divBdr>
        <w:top w:val="none" w:sz="0" w:space="0" w:color="auto"/>
        <w:left w:val="none" w:sz="0" w:space="0" w:color="auto"/>
        <w:bottom w:val="none" w:sz="0" w:space="0" w:color="auto"/>
        <w:right w:val="none" w:sz="0" w:space="0" w:color="auto"/>
      </w:divBdr>
    </w:div>
    <w:div w:id="762647231">
      <w:bodyDiv w:val="1"/>
      <w:marLeft w:val="0"/>
      <w:marRight w:val="0"/>
      <w:marTop w:val="0"/>
      <w:marBottom w:val="0"/>
      <w:divBdr>
        <w:top w:val="none" w:sz="0" w:space="0" w:color="auto"/>
        <w:left w:val="none" w:sz="0" w:space="0" w:color="auto"/>
        <w:bottom w:val="none" w:sz="0" w:space="0" w:color="auto"/>
        <w:right w:val="none" w:sz="0" w:space="0" w:color="auto"/>
      </w:divBdr>
    </w:div>
    <w:div w:id="821432220">
      <w:bodyDiv w:val="1"/>
      <w:marLeft w:val="0"/>
      <w:marRight w:val="0"/>
      <w:marTop w:val="0"/>
      <w:marBottom w:val="0"/>
      <w:divBdr>
        <w:top w:val="none" w:sz="0" w:space="0" w:color="auto"/>
        <w:left w:val="none" w:sz="0" w:space="0" w:color="auto"/>
        <w:bottom w:val="none" w:sz="0" w:space="0" w:color="auto"/>
        <w:right w:val="none" w:sz="0" w:space="0" w:color="auto"/>
      </w:divBdr>
    </w:div>
    <w:div w:id="839124577">
      <w:bodyDiv w:val="1"/>
      <w:marLeft w:val="0"/>
      <w:marRight w:val="0"/>
      <w:marTop w:val="0"/>
      <w:marBottom w:val="0"/>
      <w:divBdr>
        <w:top w:val="none" w:sz="0" w:space="0" w:color="auto"/>
        <w:left w:val="none" w:sz="0" w:space="0" w:color="auto"/>
        <w:bottom w:val="none" w:sz="0" w:space="0" w:color="auto"/>
        <w:right w:val="none" w:sz="0" w:space="0" w:color="auto"/>
      </w:divBdr>
    </w:div>
    <w:div w:id="1036655780">
      <w:bodyDiv w:val="1"/>
      <w:marLeft w:val="0"/>
      <w:marRight w:val="0"/>
      <w:marTop w:val="0"/>
      <w:marBottom w:val="0"/>
      <w:divBdr>
        <w:top w:val="none" w:sz="0" w:space="0" w:color="auto"/>
        <w:left w:val="none" w:sz="0" w:space="0" w:color="auto"/>
        <w:bottom w:val="none" w:sz="0" w:space="0" w:color="auto"/>
        <w:right w:val="none" w:sz="0" w:space="0" w:color="auto"/>
      </w:divBdr>
    </w:div>
    <w:div w:id="1047949199">
      <w:bodyDiv w:val="1"/>
      <w:marLeft w:val="0"/>
      <w:marRight w:val="0"/>
      <w:marTop w:val="0"/>
      <w:marBottom w:val="0"/>
      <w:divBdr>
        <w:top w:val="none" w:sz="0" w:space="0" w:color="auto"/>
        <w:left w:val="none" w:sz="0" w:space="0" w:color="auto"/>
        <w:bottom w:val="none" w:sz="0" w:space="0" w:color="auto"/>
        <w:right w:val="none" w:sz="0" w:space="0" w:color="auto"/>
      </w:divBdr>
    </w:div>
    <w:div w:id="1085153564">
      <w:bodyDiv w:val="1"/>
      <w:marLeft w:val="0"/>
      <w:marRight w:val="0"/>
      <w:marTop w:val="0"/>
      <w:marBottom w:val="0"/>
      <w:divBdr>
        <w:top w:val="none" w:sz="0" w:space="0" w:color="auto"/>
        <w:left w:val="none" w:sz="0" w:space="0" w:color="auto"/>
        <w:bottom w:val="none" w:sz="0" w:space="0" w:color="auto"/>
        <w:right w:val="none" w:sz="0" w:space="0" w:color="auto"/>
      </w:divBdr>
    </w:div>
    <w:div w:id="1123497311">
      <w:bodyDiv w:val="1"/>
      <w:marLeft w:val="0"/>
      <w:marRight w:val="0"/>
      <w:marTop w:val="0"/>
      <w:marBottom w:val="0"/>
      <w:divBdr>
        <w:top w:val="none" w:sz="0" w:space="0" w:color="auto"/>
        <w:left w:val="none" w:sz="0" w:space="0" w:color="auto"/>
        <w:bottom w:val="none" w:sz="0" w:space="0" w:color="auto"/>
        <w:right w:val="none" w:sz="0" w:space="0" w:color="auto"/>
      </w:divBdr>
    </w:div>
    <w:div w:id="1151797698">
      <w:bodyDiv w:val="1"/>
      <w:marLeft w:val="0"/>
      <w:marRight w:val="0"/>
      <w:marTop w:val="0"/>
      <w:marBottom w:val="0"/>
      <w:divBdr>
        <w:top w:val="none" w:sz="0" w:space="0" w:color="auto"/>
        <w:left w:val="none" w:sz="0" w:space="0" w:color="auto"/>
        <w:bottom w:val="none" w:sz="0" w:space="0" w:color="auto"/>
        <w:right w:val="none" w:sz="0" w:space="0" w:color="auto"/>
      </w:divBdr>
    </w:div>
    <w:div w:id="1275289049">
      <w:bodyDiv w:val="1"/>
      <w:marLeft w:val="0"/>
      <w:marRight w:val="0"/>
      <w:marTop w:val="0"/>
      <w:marBottom w:val="0"/>
      <w:divBdr>
        <w:top w:val="none" w:sz="0" w:space="0" w:color="auto"/>
        <w:left w:val="none" w:sz="0" w:space="0" w:color="auto"/>
        <w:bottom w:val="none" w:sz="0" w:space="0" w:color="auto"/>
        <w:right w:val="none" w:sz="0" w:space="0" w:color="auto"/>
      </w:divBdr>
    </w:div>
    <w:div w:id="1276673493">
      <w:bodyDiv w:val="1"/>
      <w:marLeft w:val="0"/>
      <w:marRight w:val="0"/>
      <w:marTop w:val="0"/>
      <w:marBottom w:val="0"/>
      <w:divBdr>
        <w:top w:val="none" w:sz="0" w:space="0" w:color="auto"/>
        <w:left w:val="none" w:sz="0" w:space="0" w:color="auto"/>
        <w:bottom w:val="none" w:sz="0" w:space="0" w:color="auto"/>
        <w:right w:val="none" w:sz="0" w:space="0" w:color="auto"/>
      </w:divBdr>
    </w:div>
    <w:div w:id="1358655388">
      <w:bodyDiv w:val="1"/>
      <w:marLeft w:val="0"/>
      <w:marRight w:val="0"/>
      <w:marTop w:val="0"/>
      <w:marBottom w:val="0"/>
      <w:divBdr>
        <w:top w:val="none" w:sz="0" w:space="0" w:color="auto"/>
        <w:left w:val="none" w:sz="0" w:space="0" w:color="auto"/>
        <w:bottom w:val="none" w:sz="0" w:space="0" w:color="auto"/>
        <w:right w:val="none" w:sz="0" w:space="0" w:color="auto"/>
      </w:divBdr>
    </w:div>
    <w:div w:id="1583221938">
      <w:bodyDiv w:val="1"/>
      <w:marLeft w:val="0"/>
      <w:marRight w:val="0"/>
      <w:marTop w:val="0"/>
      <w:marBottom w:val="0"/>
      <w:divBdr>
        <w:top w:val="none" w:sz="0" w:space="0" w:color="auto"/>
        <w:left w:val="none" w:sz="0" w:space="0" w:color="auto"/>
        <w:bottom w:val="none" w:sz="0" w:space="0" w:color="auto"/>
        <w:right w:val="none" w:sz="0" w:space="0" w:color="auto"/>
      </w:divBdr>
    </w:div>
    <w:div w:id="1760521570">
      <w:bodyDiv w:val="1"/>
      <w:marLeft w:val="0"/>
      <w:marRight w:val="0"/>
      <w:marTop w:val="0"/>
      <w:marBottom w:val="0"/>
      <w:divBdr>
        <w:top w:val="none" w:sz="0" w:space="0" w:color="auto"/>
        <w:left w:val="none" w:sz="0" w:space="0" w:color="auto"/>
        <w:bottom w:val="none" w:sz="0" w:space="0" w:color="auto"/>
        <w:right w:val="none" w:sz="0" w:space="0" w:color="auto"/>
      </w:divBdr>
    </w:div>
    <w:div w:id="1845128206">
      <w:bodyDiv w:val="1"/>
      <w:marLeft w:val="0"/>
      <w:marRight w:val="0"/>
      <w:marTop w:val="0"/>
      <w:marBottom w:val="0"/>
      <w:divBdr>
        <w:top w:val="none" w:sz="0" w:space="0" w:color="auto"/>
        <w:left w:val="none" w:sz="0" w:space="0" w:color="auto"/>
        <w:bottom w:val="none" w:sz="0" w:space="0" w:color="auto"/>
        <w:right w:val="none" w:sz="0" w:space="0" w:color="auto"/>
      </w:divBdr>
    </w:div>
    <w:div w:id="1917935829">
      <w:bodyDiv w:val="1"/>
      <w:marLeft w:val="0"/>
      <w:marRight w:val="0"/>
      <w:marTop w:val="0"/>
      <w:marBottom w:val="0"/>
      <w:divBdr>
        <w:top w:val="none" w:sz="0" w:space="0" w:color="auto"/>
        <w:left w:val="none" w:sz="0" w:space="0" w:color="auto"/>
        <w:bottom w:val="none" w:sz="0" w:space="0" w:color="auto"/>
        <w:right w:val="none" w:sz="0" w:space="0" w:color="auto"/>
      </w:divBdr>
    </w:div>
    <w:div w:id="1969582604">
      <w:bodyDiv w:val="1"/>
      <w:marLeft w:val="0"/>
      <w:marRight w:val="0"/>
      <w:marTop w:val="0"/>
      <w:marBottom w:val="0"/>
      <w:divBdr>
        <w:top w:val="none" w:sz="0" w:space="0" w:color="auto"/>
        <w:left w:val="none" w:sz="0" w:space="0" w:color="auto"/>
        <w:bottom w:val="none" w:sz="0" w:space="0" w:color="auto"/>
        <w:right w:val="none" w:sz="0" w:space="0" w:color="auto"/>
      </w:divBdr>
    </w:div>
    <w:div w:id="1975527630">
      <w:bodyDiv w:val="1"/>
      <w:marLeft w:val="0"/>
      <w:marRight w:val="0"/>
      <w:marTop w:val="0"/>
      <w:marBottom w:val="0"/>
      <w:divBdr>
        <w:top w:val="none" w:sz="0" w:space="0" w:color="auto"/>
        <w:left w:val="none" w:sz="0" w:space="0" w:color="auto"/>
        <w:bottom w:val="none" w:sz="0" w:space="0" w:color="auto"/>
        <w:right w:val="none" w:sz="0" w:space="0" w:color="auto"/>
      </w:divBdr>
    </w:div>
    <w:div w:id="2118479648">
      <w:bodyDiv w:val="1"/>
      <w:marLeft w:val="0"/>
      <w:marRight w:val="0"/>
      <w:marTop w:val="0"/>
      <w:marBottom w:val="0"/>
      <w:divBdr>
        <w:top w:val="none" w:sz="0" w:space="0" w:color="auto"/>
        <w:left w:val="none" w:sz="0" w:space="0" w:color="auto"/>
        <w:bottom w:val="none" w:sz="0" w:space="0" w:color="auto"/>
        <w:right w:val="none" w:sz="0" w:space="0" w:color="auto"/>
      </w:divBdr>
      <w:divsChild>
        <w:div w:id="470294784">
          <w:marLeft w:val="0"/>
          <w:marRight w:val="0"/>
          <w:marTop w:val="0"/>
          <w:marBottom w:val="0"/>
          <w:divBdr>
            <w:top w:val="none" w:sz="0" w:space="0" w:color="auto"/>
            <w:left w:val="none" w:sz="0" w:space="0" w:color="auto"/>
            <w:bottom w:val="none" w:sz="0" w:space="0" w:color="auto"/>
            <w:right w:val="none" w:sz="0" w:space="0" w:color="auto"/>
          </w:divBdr>
        </w:div>
        <w:div w:id="307824320">
          <w:marLeft w:val="0"/>
          <w:marRight w:val="0"/>
          <w:marTop w:val="0"/>
          <w:marBottom w:val="0"/>
          <w:divBdr>
            <w:top w:val="none" w:sz="0" w:space="0" w:color="auto"/>
            <w:left w:val="none" w:sz="0" w:space="0" w:color="auto"/>
            <w:bottom w:val="none" w:sz="0" w:space="0" w:color="auto"/>
            <w:right w:val="none" w:sz="0" w:space="0" w:color="auto"/>
          </w:divBdr>
        </w:div>
        <w:div w:id="202867560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hyperlink" Target="https://republic.co/american-provenance" TargetMode="External"/><Relationship Id="rId26" Type="http://schemas.openxmlformats.org/officeDocument/2006/relationships/footer" Target="footer8.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5.xml"/><Relationship Id="rId25" Type="http://schemas.openxmlformats.org/officeDocument/2006/relationships/footer" Target="footer7.xml"/><Relationship Id="rId2" Type="http://schemas.openxmlformats.org/officeDocument/2006/relationships/numbering" Target="numbering.xml"/><Relationship Id="rId16" Type="http://schemas.openxmlformats.org/officeDocument/2006/relationships/footer" Target="footer4.xm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yperlink" Target="https://www.lawinsider.com/clause/escheatment" TargetMode="External"/><Relationship Id="rId28"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www.lawinsider.com/clause/escheatment"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149EA2-393F-44E9-BEB7-D2D0AAF67C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5</Pages>
  <Words>17363</Words>
  <Characters>98974</Characters>
  <Application>Microsoft Office Word</Application>
  <DocSecurity>0</DocSecurity>
  <Lines>824</Lines>
  <Paragraphs>2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20-01-20T20:57:00Z</cp:lastPrinted>
  <dcterms:created xsi:type="dcterms:W3CDTF">2021-06-03T17:23:00Z</dcterms:created>
  <dcterms:modified xsi:type="dcterms:W3CDTF">2021-06-04T0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_DocIDActiveBits">
    <vt:lpwstr>1015808</vt:lpwstr>
  </property>
  <property fmtid="{D5CDD505-2E9C-101B-9397-08002B2CF9AE}" pid="3" name="CUS_DocIDLocation">
    <vt:lpwstr>NO_DOC_ID</vt:lpwstr>
  </property>
  <property fmtid="{D5CDD505-2E9C-101B-9397-08002B2CF9AE}" pid="4" name="CUS_DocIDReference">
    <vt:lpwstr>noDocID</vt:lpwstr>
  </property>
</Properties>
</file>